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49E7E" w14:textId="3FCF862A" w:rsidR="00BF7892" w:rsidRPr="00680EC0" w:rsidRDefault="00831FAC" w:rsidP="00A4322A">
      <w:pPr>
        <w:ind w:right="-1"/>
        <w:jc w:val="left"/>
        <w:rPr>
          <w:rStyle w:val="HeadmainChar"/>
          <w:rFonts w:ascii="Mairy Light" w:hAnsi="Mairy Light" w:cs="Times New Roman"/>
          <w:b w:val="0"/>
          <w:bCs w:val="0"/>
          <w:color w:val="404040" w:themeColor="text1" w:themeTint="BF"/>
          <w:sz w:val="24"/>
          <w:szCs w:val="24"/>
        </w:rPr>
      </w:pPr>
      <w:r>
        <w:rPr>
          <w:noProof/>
          <w:lang w:eastAsia="en-GB"/>
        </w:rPr>
        <w:drawing>
          <wp:anchor distT="0" distB="0" distL="114300" distR="114300" simplePos="0" relativeHeight="251660288" behindDoc="0" locked="0" layoutInCell="1" allowOverlap="1" wp14:anchorId="175ABCEC" wp14:editId="0F0E5E0A">
            <wp:simplePos x="0" y="0"/>
            <wp:positionH relativeFrom="column">
              <wp:posOffset>0</wp:posOffset>
            </wp:positionH>
            <wp:positionV relativeFrom="page">
              <wp:posOffset>1430020</wp:posOffset>
            </wp:positionV>
            <wp:extent cx="7546340" cy="1066927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46340" cy="10669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45A0">
        <w:rPr>
          <w:rFonts w:ascii="Mairy Regular" w:hAnsi="Mairy Regular" w:cs="Arial"/>
          <w:b/>
          <w:bCs/>
          <w:noProof/>
          <w:color w:val="00656D"/>
          <w:sz w:val="36"/>
          <w:szCs w:val="36"/>
          <w:u w:color="FF0000"/>
          <w:lang w:eastAsia="en-GB"/>
        </w:rPr>
        <w:drawing>
          <wp:anchor distT="0" distB="0" distL="114300" distR="114300" simplePos="0" relativeHeight="251646464" behindDoc="1" locked="0" layoutInCell="1" allowOverlap="1" wp14:anchorId="73178A37" wp14:editId="58D84482">
            <wp:simplePos x="0" y="0"/>
            <wp:positionH relativeFrom="column">
              <wp:posOffset>6769100</wp:posOffset>
            </wp:positionH>
            <wp:positionV relativeFrom="paragraph">
              <wp:posOffset>-1278890</wp:posOffset>
            </wp:positionV>
            <wp:extent cx="7598410" cy="1074864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LS Test_Page_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98410" cy="10748645"/>
                    </a:xfrm>
                    <a:prstGeom prst="rect">
                      <a:avLst/>
                    </a:prstGeom>
                  </pic:spPr>
                </pic:pic>
              </a:graphicData>
            </a:graphic>
            <wp14:sizeRelH relativeFrom="margin">
              <wp14:pctWidth>0</wp14:pctWidth>
            </wp14:sizeRelH>
            <wp14:sizeRelV relativeFrom="margin">
              <wp14:pctHeight>0</wp14:pctHeight>
            </wp14:sizeRelV>
          </wp:anchor>
        </w:drawing>
      </w:r>
      <w:bookmarkStart w:id="0" w:name="_Hlk1740469"/>
      <w:bookmarkStart w:id="1" w:name="_Toc363052184"/>
      <w:bookmarkStart w:id="2" w:name="_Toc376260270"/>
      <w:bookmarkEnd w:id="0"/>
    </w:p>
    <w:p w14:paraId="7142A89A" w14:textId="39FDD112" w:rsidR="00831FAC" w:rsidRDefault="00831FAC">
      <w:pPr>
        <w:jc w:val="left"/>
        <w:rPr>
          <w:rFonts w:ascii="Mairy Regular" w:hAnsi="Mairy Regular" w:cs="Arial"/>
          <w:b/>
          <w:bCs/>
          <w:noProof/>
          <w:color w:val="95C11F"/>
          <w:sz w:val="36"/>
          <w:szCs w:val="36"/>
          <w:u w:color="FF0000"/>
          <w:lang w:eastAsia="en-GB"/>
        </w:rPr>
      </w:pPr>
      <w:r w:rsidRPr="00680EC0">
        <w:rPr>
          <w:rFonts w:ascii="Mairy Regular" w:hAnsi="Mairy Regular" w:cs="Arial"/>
          <w:b/>
          <w:bCs/>
          <w:noProof/>
          <w:color w:val="95C11F"/>
          <w:sz w:val="36"/>
          <w:szCs w:val="36"/>
          <w:u w:color="FF0000"/>
          <w:lang w:eastAsia="en-GB"/>
        </w:rPr>
        <w:lastRenderedPageBreak/>
        <w:drawing>
          <wp:inline distT="0" distB="0" distL="0" distR="0" wp14:anchorId="594A8117" wp14:editId="3AA9C960">
            <wp:extent cx="5745480" cy="8128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45480" cy="8128781"/>
                    </a:xfrm>
                    <a:prstGeom prst="rect">
                      <a:avLst/>
                    </a:prstGeom>
                    <a:noFill/>
                    <a:ln>
                      <a:noFill/>
                    </a:ln>
                  </pic:spPr>
                </pic:pic>
              </a:graphicData>
            </a:graphic>
          </wp:inline>
        </w:drawing>
      </w:r>
    </w:p>
    <w:p w14:paraId="6D62AC9B" w14:textId="7B3C9FEB" w:rsidR="00831FAC" w:rsidRDefault="00831FAC">
      <w:pPr>
        <w:jc w:val="left"/>
        <w:rPr>
          <w:rStyle w:val="HeadmainChar"/>
        </w:rPr>
      </w:pPr>
      <w:r>
        <w:rPr>
          <w:rStyle w:val="HeadmainChar"/>
        </w:rPr>
        <w:br w:type="page"/>
      </w:r>
    </w:p>
    <w:p w14:paraId="5FCFFBB2" w14:textId="77777777" w:rsidR="00BF7892" w:rsidRDefault="00BF7892" w:rsidP="00680EC0">
      <w:pPr>
        <w:ind w:right="-1"/>
        <w:rPr>
          <w:rStyle w:val="HeadmainChar"/>
        </w:rPr>
      </w:pPr>
    </w:p>
    <w:bookmarkEnd w:id="1"/>
    <w:bookmarkEnd w:id="2"/>
    <w:p w14:paraId="0FF006DD" w14:textId="01884E4C" w:rsidR="00F70C2C" w:rsidRDefault="00F70C2C">
      <w:pPr>
        <w:jc w:val="left"/>
        <w:rPr>
          <w:rFonts w:ascii="Mairy Light" w:hAnsi="Mairy Light"/>
          <w:color w:val="404040" w:themeColor="text1" w:themeTint="BF"/>
          <w:sz w:val="24"/>
        </w:rPr>
      </w:pPr>
    </w:p>
    <w:p w14:paraId="014B5FC4" w14:textId="77777777" w:rsidR="00956D4B" w:rsidRPr="00AA43D0" w:rsidRDefault="00956D4B" w:rsidP="00956D4B">
      <w:pPr>
        <w:pStyle w:val="Topheader"/>
        <w:jc w:val="left"/>
      </w:pPr>
      <w:r w:rsidRPr="00AA43D0">
        <w:t>Introduction</w:t>
      </w:r>
    </w:p>
    <w:p w14:paraId="43A581D3" w14:textId="77777777" w:rsidR="00956D4B" w:rsidRPr="004A025D" w:rsidRDefault="00956D4B" w:rsidP="002643B4">
      <w:pPr>
        <w:ind w:right="-1"/>
        <w:rPr>
          <w:rFonts w:ascii="Mairy Light" w:hAnsi="Mairy Light"/>
          <w:color w:val="404040" w:themeColor="text1" w:themeTint="BF"/>
          <w:sz w:val="24"/>
          <w:u w:color="FF0000"/>
        </w:rPr>
      </w:pPr>
    </w:p>
    <w:p w14:paraId="3F724828" w14:textId="53F5FE9A" w:rsidR="00956D4B" w:rsidRDefault="00956D4B"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The EM </w:t>
      </w:r>
      <w:proofErr w:type="spellStart"/>
      <w:r w:rsidRPr="003F3B84">
        <w:rPr>
          <w:rFonts w:ascii="Mairy Light" w:hAnsi="Mairy Light"/>
          <w:color w:val="404040" w:themeColor="text1" w:themeTint="BF"/>
          <w:sz w:val="24"/>
        </w:rPr>
        <w:t>Lawshare</w:t>
      </w:r>
      <w:proofErr w:type="spellEnd"/>
      <w:r w:rsidRPr="003F3B84">
        <w:rPr>
          <w:rFonts w:ascii="Mairy Light" w:hAnsi="Mairy Light"/>
          <w:color w:val="404040" w:themeColor="text1" w:themeTint="BF"/>
          <w:sz w:val="24"/>
        </w:rPr>
        <w:t xml:space="preserve"> cons</w:t>
      </w:r>
      <w:r w:rsidR="00F57359">
        <w:rPr>
          <w:rFonts w:ascii="Mairy Light" w:hAnsi="Mairy Light"/>
          <w:color w:val="404040" w:themeColor="text1" w:themeTint="BF"/>
          <w:sz w:val="24"/>
        </w:rPr>
        <w:t>ortium began in 2006 &amp; since it</w:t>
      </w:r>
      <w:r w:rsidRPr="003F3B84">
        <w:rPr>
          <w:rFonts w:ascii="Mairy Light" w:hAnsi="Mairy Light"/>
          <w:color w:val="404040" w:themeColor="text1" w:themeTint="BF"/>
          <w:sz w:val="24"/>
        </w:rPr>
        <w:t>s inception it</w:t>
      </w:r>
      <w:r w:rsidR="00F57359">
        <w:rPr>
          <w:rFonts w:ascii="Mairy Light" w:hAnsi="Mairy Light"/>
          <w:color w:val="404040" w:themeColor="text1" w:themeTint="BF"/>
          <w:sz w:val="24"/>
        </w:rPr>
        <w:t>’</w:t>
      </w:r>
      <w:r w:rsidRPr="003F3B84">
        <w:rPr>
          <w:rFonts w:ascii="Mairy Light" w:hAnsi="Mairy Light"/>
          <w:color w:val="404040" w:themeColor="text1" w:themeTint="BF"/>
          <w:sz w:val="24"/>
        </w:rPr>
        <w:t>s most valued and popular added benefit has been the free training programme delivered by its various partner firms.</w:t>
      </w:r>
      <w:r>
        <w:rPr>
          <w:rFonts w:ascii="Mairy Light" w:hAnsi="Mairy Light"/>
          <w:color w:val="404040" w:themeColor="text1" w:themeTint="BF"/>
          <w:sz w:val="24"/>
        </w:rPr>
        <w:t xml:space="preserve">  </w:t>
      </w:r>
    </w:p>
    <w:p w14:paraId="1E46F6EF" w14:textId="77777777" w:rsidR="00956D4B" w:rsidRDefault="00956D4B" w:rsidP="002643B4">
      <w:pPr>
        <w:rPr>
          <w:rFonts w:ascii="Mairy Light" w:hAnsi="Mairy Light"/>
          <w:color w:val="404040" w:themeColor="text1" w:themeTint="BF"/>
          <w:sz w:val="24"/>
        </w:rPr>
      </w:pPr>
    </w:p>
    <w:p w14:paraId="087DF03B" w14:textId="3AFD21D2" w:rsidR="003F3B84"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Over the intervening </w:t>
      </w:r>
      <w:r w:rsidR="00134735">
        <w:rPr>
          <w:rFonts w:ascii="Mairy Light" w:hAnsi="Mairy Light"/>
          <w:color w:val="404040" w:themeColor="text1" w:themeTint="BF"/>
          <w:sz w:val="24"/>
        </w:rPr>
        <w:t>fifteen</w:t>
      </w:r>
      <w:r w:rsidR="00134735" w:rsidRPr="003F3B84">
        <w:rPr>
          <w:rFonts w:ascii="Mairy Light" w:hAnsi="Mairy Light"/>
          <w:color w:val="404040" w:themeColor="text1" w:themeTint="BF"/>
          <w:sz w:val="24"/>
        </w:rPr>
        <w:t xml:space="preserve"> </w:t>
      </w:r>
      <w:r w:rsidRPr="003F3B84">
        <w:rPr>
          <w:rFonts w:ascii="Mairy Light" w:hAnsi="Mairy Light"/>
          <w:color w:val="404040" w:themeColor="text1" w:themeTint="BF"/>
          <w:sz w:val="24"/>
        </w:rPr>
        <w:t>years the number and quality, as judged by the feedback, of the courses have increased significantly as have the number of delegates attending them.</w:t>
      </w:r>
      <w:r>
        <w:rPr>
          <w:rFonts w:ascii="Mairy Light" w:hAnsi="Mairy Light"/>
          <w:color w:val="404040" w:themeColor="text1" w:themeTint="BF"/>
          <w:sz w:val="24"/>
        </w:rPr>
        <w:t xml:space="preserve">  </w:t>
      </w:r>
    </w:p>
    <w:p w14:paraId="1C07398D" w14:textId="77777777" w:rsidR="004C4F31" w:rsidRDefault="004C4F31" w:rsidP="002643B4">
      <w:pPr>
        <w:rPr>
          <w:rFonts w:ascii="Mairy Light" w:hAnsi="Mairy Light"/>
          <w:color w:val="404040" w:themeColor="text1" w:themeTint="BF"/>
          <w:sz w:val="24"/>
        </w:rPr>
      </w:pPr>
    </w:p>
    <w:p w14:paraId="12F5801F" w14:textId="3F9C9FBB" w:rsidR="00134735" w:rsidRDefault="00134735" w:rsidP="002643B4">
      <w:pPr>
        <w:rPr>
          <w:rFonts w:ascii="Mairy Light" w:hAnsi="Mairy Light"/>
          <w:color w:val="404040" w:themeColor="text1" w:themeTint="BF"/>
          <w:sz w:val="24"/>
        </w:rPr>
      </w:pPr>
      <w:r>
        <w:rPr>
          <w:rFonts w:ascii="Mairy Light" w:hAnsi="Mairy Light"/>
          <w:color w:val="404040" w:themeColor="text1" w:themeTint="BF"/>
          <w:sz w:val="24"/>
        </w:rPr>
        <w:t xml:space="preserve">2020 brought new challenges in the form of a national pandemic and we adapted to that challenge offering a webinar programme in place of the usual face-to-face training programme.  The benefits of delivering training through webinars mean more of our members </w:t>
      </w:r>
      <w:proofErr w:type="gramStart"/>
      <w:r>
        <w:rPr>
          <w:rFonts w:ascii="Mairy Light" w:hAnsi="Mairy Light"/>
          <w:color w:val="404040" w:themeColor="text1" w:themeTint="BF"/>
          <w:sz w:val="24"/>
        </w:rPr>
        <w:t>are able to</w:t>
      </w:r>
      <w:proofErr w:type="gramEnd"/>
      <w:r>
        <w:rPr>
          <w:rFonts w:ascii="Mairy Light" w:hAnsi="Mairy Light"/>
          <w:color w:val="404040" w:themeColor="text1" w:themeTint="BF"/>
          <w:sz w:val="24"/>
        </w:rPr>
        <w:t xml:space="preserve"> access the training, irrespective of where they are located, and there is a library of recordings on our website accessible at any time and at the convenience of individual members.</w:t>
      </w:r>
    </w:p>
    <w:p w14:paraId="2D52670B" w14:textId="772F574B" w:rsidR="00134735" w:rsidRDefault="00134735" w:rsidP="002643B4">
      <w:pPr>
        <w:rPr>
          <w:rFonts w:ascii="Mairy Light" w:hAnsi="Mairy Light"/>
          <w:color w:val="404040" w:themeColor="text1" w:themeTint="BF"/>
          <w:sz w:val="24"/>
        </w:rPr>
      </w:pPr>
    </w:p>
    <w:p w14:paraId="40F7185A" w14:textId="7F7F3863" w:rsidR="00134735" w:rsidRDefault="00134735" w:rsidP="002643B4">
      <w:pPr>
        <w:rPr>
          <w:rFonts w:ascii="Mairy Light" w:hAnsi="Mairy Light"/>
          <w:color w:val="404040" w:themeColor="text1" w:themeTint="BF"/>
          <w:sz w:val="24"/>
        </w:rPr>
      </w:pPr>
      <w:r>
        <w:rPr>
          <w:rFonts w:ascii="Mairy Light" w:hAnsi="Mairy Light"/>
          <w:color w:val="404040" w:themeColor="text1" w:themeTint="BF"/>
          <w:sz w:val="24"/>
        </w:rPr>
        <w:t xml:space="preserve">In view of the continuing uncertainty and the obvious benefits to members in this new approach to training, the 2021 / 2022 Training Programme will also largely be delivered via webinars with </w:t>
      </w:r>
      <w:r w:rsidR="00315A3A">
        <w:rPr>
          <w:rFonts w:ascii="Mairy Light" w:hAnsi="Mairy Light"/>
          <w:color w:val="404040" w:themeColor="text1" w:themeTint="BF"/>
          <w:sz w:val="24"/>
        </w:rPr>
        <w:t>one</w:t>
      </w:r>
      <w:r>
        <w:rPr>
          <w:rFonts w:ascii="Mairy Light" w:hAnsi="Mairy Light"/>
          <w:color w:val="404040" w:themeColor="text1" w:themeTint="BF"/>
          <w:sz w:val="24"/>
        </w:rPr>
        <w:t xml:space="preserve"> face-to-face workshop planned for later in the year.</w:t>
      </w:r>
    </w:p>
    <w:p w14:paraId="5B3D20CD" w14:textId="77777777" w:rsidR="00134735" w:rsidRDefault="00134735" w:rsidP="002643B4">
      <w:pPr>
        <w:rPr>
          <w:rFonts w:ascii="Mairy Light" w:hAnsi="Mairy Light"/>
          <w:color w:val="404040" w:themeColor="text1" w:themeTint="BF"/>
          <w:sz w:val="24"/>
        </w:rPr>
      </w:pPr>
    </w:p>
    <w:p w14:paraId="38A72861" w14:textId="1ACC6957" w:rsidR="008378A9"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Other innovations have included greater interaction at courses, tailoring the programme &amp; delivery to meet the new requirements of the SRA and providing every delegate who attends an EM </w:t>
      </w:r>
      <w:proofErr w:type="spellStart"/>
      <w:r w:rsidRPr="003F3B84">
        <w:rPr>
          <w:rFonts w:ascii="Mairy Light" w:hAnsi="Mairy Light"/>
          <w:color w:val="404040" w:themeColor="text1" w:themeTint="BF"/>
          <w:sz w:val="24"/>
        </w:rPr>
        <w:t>Lawshare</w:t>
      </w:r>
      <w:proofErr w:type="spellEnd"/>
      <w:r w:rsidRPr="003F3B84">
        <w:rPr>
          <w:rFonts w:ascii="Mairy Light" w:hAnsi="Mairy Light"/>
          <w:color w:val="404040" w:themeColor="text1" w:themeTint="BF"/>
          <w:sz w:val="24"/>
        </w:rPr>
        <w:t xml:space="preserve"> course with an annual personalised Development Record.</w:t>
      </w:r>
      <w:r>
        <w:rPr>
          <w:rFonts w:ascii="Mairy Light" w:hAnsi="Mairy Light"/>
          <w:color w:val="404040" w:themeColor="text1" w:themeTint="BF"/>
          <w:sz w:val="24"/>
        </w:rPr>
        <w:t xml:space="preserve">  </w:t>
      </w:r>
    </w:p>
    <w:p w14:paraId="39DD1250" w14:textId="77777777" w:rsidR="003F3B84" w:rsidRDefault="003F3B84" w:rsidP="002643B4">
      <w:pPr>
        <w:rPr>
          <w:rFonts w:ascii="Mairy Light" w:hAnsi="Mairy Light"/>
          <w:color w:val="404040" w:themeColor="text1" w:themeTint="BF"/>
          <w:sz w:val="24"/>
        </w:rPr>
      </w:pPr>
    </w:p>
    <w:p w14:paraId="740CC5CC" w14:textId="0874A730" w:rsidR="003F3B84"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This year’s programme has been put together with &amp; will be delivered by our current seven partner firms, Anthony Collins, Bevan Brittan, Browne Jacobson, </w:t>
      </w:r>
      <w:proofErr w:type="spellStart"/>
      <w:r w:rsidRPr="003F3B84">
        <w:rPr>
          <w:rFonts w:ascii="Mairy Light" w:hAnsi="Mairy Light"/>
          <w:color w:val="404040" w:themeColor="text1" w:themeTint="BF"/>
          <w:sz w:val="24"/>
        </w:rPr>
        <w:t>Freeths</w:t>
      </w:r>
      <w:proofErr w:type="spellEnd"/>
      <w:r w:rsidRPr="003F3B84">
        <w:rPr>
          <w:rFonts w:ascii="Mairy Light" w:hAnsi="Mairy Light"/>
          <w:color w:val="404040" w:themeColor="text1" w:themeTint="BF"/>
          <w:sz w:val="24"/>
        </w:rPr>
        <w:t>, Geldards, Sharpe Pritchard and Weightmans. In deciding what subjects to include we have had special regard to the suggestions made my delegates at last year’s courses.</w:t>
      </w:r>
    </w:p>
    <w:p w14:paraId="7E3E9CB9" w14:textId="7A0BD8B3" w:rsidR="004E21ED" w:rsidRDefault="004E21ED" w:rsidP="002643B4">
      <w:pPr>
        <w:rPr>
          <w:rFonts w:ascii="Mairy Light" w:hAnsi="Mairy Light"/>
          <w:color w:val="404040" w:themeColor="text1" w:themeTint="BF"/>
          <w:sz w:val="24"/>
        </w:rPr>
      </w:pPr>
    </w:p>
    <w:p w14:paraId="73D3C02D" w14:textId="77777777" w:rsidR="00634719" w:rsidRPr="004A025D" w:rsidRDefault="00634719" w:rsidP="002643B4">
      <w:pPr>
        <w:spacing w:line="255" w:lineRule="atLeast"/>
        <w:rPr>
          <w:rFonts w:ascii="Mairy Light" w:hAnsi="Mairy Light"/>
          <w:bCs/>
          <w:i/>
          <w:color w:val="404040" w:themeColor="text1" w:themeTint="BF"/>
          <w:sz w:val="24"/>
        </w:rPr>
      </w:pPr>
    </w:p>
    <w:p w14:paraId="1D8086B8" w14:textId="77777777" w:rsidR="00DE2D4C" w:rsidRPr="004A025D" w:rsidRDefault="00634719" w:rsidP="00C93F80">
      <w:pPr>
        <w:pStyle w:val="Headmain"/>
        <w:numPr>
          <w:ilvl w:val="0"/>
          <w:numId w:val="8"/>
        </w:numPr>
        <w:ind w:left="567" w:hanging="567"/>
      </w:pPr>
      <w:r w:rsidRPr="004A025D">
        <w:t>Cost</w:t>
      </w:r>
    </w:p>
    <w:p w14:paraId="66BD0ACC" w14:textId="35827FA3" w:rsidR="00634719" w:rsidRPr="004A025D" w:rsidRDefault="00634719" w:rsidP="002643B4">
      <w:pPr>
        <w:spacing w:line="255" w:lineRule="atLeast"/>
        <w:rPr>
          <w:rFonts w:ascii="Mairy Light" w:hAnsi="Mairy Light"/>
          <w:b/>
          <w:color w:val="404040" w:themeColor="text1" w:themeTint="BF"/>
          <w:sz w:val="24"/>
        </w:rPr>
      </w:pPr>
    </w:p>
    <w:p w14:paraId="0BC20E1C" w14:textId="110D9F00" w:rsidR="00634719" w:rsidRPr="004A025D" w:rsidRDefault="005D0061" w:rsidP="002643B4">
      <w:pPr>
        <w:spacing w:line="255" w:lineRule="atLeas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C</w:t>
      </w:r>
      <w:r w:rsidR="00634719" w:rsidRPr="004A025D">
        <w:rPr>
          <w:rFonts w:ascii="Mairy Light" w:hAnsi="Mairy Light"/>
          <w:color w:val="404040" w:themeColor="text1" w:themeTint="BF"/>
          <w:sz w:val="24"/>
          <w:u w:color="FF0000"/>
        </w:rPr>
        <w:t>ourses are free to attend</w:t>
      </w:r>
      <w:r w:rsidR="00593E5A">
        <w:rPr>
          <w:rFonts w:ascii="Mairy Light" w:hAnsi="Mairy Light"/>
          <w:color w:val="404040" w:themeColor="text1" w:themeTint="BF"/>
          <w:sz w:val="24"/>
          <w:u w:color="FF0000"/>
        </w:rPr>
        <w:t xml:space="preserve"> for EM </w:t>
      </w:r>
      <w:proofErr w:type="spellStart"/>
      <w:r w:rsidR="00593E5A">
        <w:rPr>
          <w:rFonts w:ascii="Mairy Light" w:hAnsi="Mairy Light"/>
          <w:color w:val="404040" w:themeColor="text1" w:themeTint="BF"/>
          <w:sz w:val="24"/>
          <w:u w:color="FF0000"/>
        </w:rPr>
        <w:t>Lawshare</w:t>
      </w:r>
      <w:proofErr w:type="spellEnd"/>
      <w:r w:rsidR="00593E5A">
        <w:rPr>
          <w:rFonts w:ascii="Mairy Light" w:hAnsi="Mairy Light"/>
          <w:color w:val="404040" w:themeColor="text1" w:themeTint="BF"/>
          <w:sz w:val="24"/>
          <w:u w:color="FF0000"/>
        </w:rPr>
        <w:t xml:space="preserve"> members</w:t>
      </w:r>
      <w:r w:rsidR="00634719" w:rsidRPr="004A025D">
        <w:rPr>
          <w:rFonts w:ascii="Mairy Light" w:hAnsi="Mairy Light"/>
          <w:color w:val="404040" w:themeColor="text1" w:themeTint="BF"/>
          <w:sz w:val="24"/>
          <w:u w:color="FF0000"/>
        </w:rPr>
        <w:t>.</w:t>
      </w:r>
    </w:p>
    <w:p w14:paraId="2EA40637" w14:textId="39747298" w:rsidR="003F3B84" w:rsidRDefault="007D5A89" w:rsidP="002643B4">
      <w:pPr>
        <w:rPr>
          <w:rFonts w:ascii="Mairy Light" w:hAnsi="Mairy Light"/>
          <w:color w:val="404040" w:themeColor="text1" w:themeTint="BF"/>
          <w:sz w:val="24"/>
        </w:rPr>
      </w:pP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p>
    <w:p w14:paraId="658F2EBD" w14:textId="77777777" w:rsidR="00F5365F" w:rsidRPr="004A025D" w:rsidRDefault="00F5365F" w:rsidP="00C93F80">
      <w:pPr>
        <w:pStyle w:val="Headmain"/>
        <w:numPr>
          <w:ilvl w:val="0"/>
          <w:numId w:val="8"/>
        </w:numPr>
        <w:ind w:left="567" w:hanging="567"/>
      </w:pPr>
      <w:r w:rsidRPr="004A025D">
        <w:t>How to book</w:t>
      </w:r>
    </w:p>
    <w:p w14:paraId="410102CB" w14:textId="77777777" w:rsidR="00AC1D15" w:rsidRPr="004A025D" w:rsidRDefault="00AC1D15" w:rsidP="002643B4">
      <w:pPr>
        <w:pStyle w:val="EMLSseminaroverview"/>
        <w:spacing w:after="0"/>
        <w:ind w:left="1928" w:right="-1"/>
        <w:jc w:val="both"/>
        <w:rPr>
          <w:rFonts w:ascii="Mairy Light" w:hAnsi="Mairy Light" w:cs="Times New Roman"/>
          <w:color w:val="404040" w:themeColor="text1" w:themeTint="BF"/>
          <w:sz w:val="24"/>
          <w:szCs w:val="24"/>
        </w:rPr>
      </w:pPr>
    </w:p>
    <w:p w14:paraId="5ED5026E" w14:textId="77777777" w:rsidR="001322B4" w:rsidRPr="004A025D" w:rsidRDefault="00F5365F"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If you would like to book a place on any of the </w:t>
      </w:r>
      <w:proofErr w:type="gramStart"/>
      <w:r w:rsidR="009921BB" w:rsidRPr="004A025D">
        <w:rPr>
          <w:rStyle w:val="StyleArial14pt"/>
          <w:rFonts w:ascii="Mairy Light" w:hAnsi="Mairy Light"/>
          <w:color w:val="404040" w:themeColor="text1" w:themeTint="BF"/>
          <w:sz w:val="24"/>
        </w:rPr>
        <w:t>c</w:t>
      </w:r>
      <w:r w:rsidR="005B438F" w:rsidRPr="004A025D">
        <w:rPr>
          <w:rStyle w:val="StyleArial14pt"/>
          <w:rFonts w:ascii="Mairy Light" w:hAnsi="Mairy Light"/>
          <w:color w:val="404040" w:themeColor="text1" w:themeTint="BF"/>
          <w:sz w:val="24"/>
        </w:rPr>
        <w:t>ourse</w:t>
      </w:r>
      <w:r w:rsidRPr="004A025D">
        <w:rPr>
          <w:rStyle w:val="StyleArial14pt"/>
          <w:rFonts w:ascii="Mairy Light" w:hAnsi="Mairy Light"/>
          <w:color w:val="404040" w:themeColor="text1" w:themeTint="BF"/>
          <w:sz w:val="24"/>
        </w:rPr>
        <w:t>s</w:t>
      </w:r>
      <w:proofErr w:type="gramEnd"/>
      <w:r w:rsidRPr="004A025D">
        <w:rPr>
          <w:rStyle w:val="StyleArial14pt"/>
          <w:rFonts w:ascii="Mairy Light" w:hAnsi="Mairy Light"/>
          <w:color w:val="404040" w:themeColor="text1" w:themeTint="BF"/>
          <w:sz w:val="24"/>
        </w:rPr>
        <w:t xml:space="preserve"> please </w:t>
      </w:r>
      <w:r w:rsidR="001322B4" w:rsidRPr="004A025D">
        <w:rPr>
          <w:rStyle w:val="StyleArial14pt"/>
          <w:rFonts w:ascii="Mairy Light" w:hAnsi="Mairy Light"/>
          <w:color w:val="404040" w:themeColor="text1" w:themeTint="BF"/>
          <w:sz w:val="24"/>
        </w:rPr>
        <w:t>either:</w:t>
      </w:r>
    </w:p>
    <w:p w14:paraId="2CCB2A40" w14:textId="77777777" w:rsidR="001322B4" w:rsidRPr="004A025D" w:rsidRDefault="001322B4" w:rsidP="002643B4">
      <w:pPr>
        <w:ind w:right="-1"/>
        <w:rPr>
          <w:rStyle w:val="StyleArial14pt"/>
          <w:rFonts w:ascii="Mairy Light" w:hAnsi="Mairy Light"/>
          <w:color w:val="404040" w:themeColor="text1" w:themeTint="BF"/>
          <w:sz w:val="24"/>
        </w:rPr>
      </w:pPr>
    </w:p>
    <w:p w14:paraId="0920AF7F" w14:textId="77777777" w:rsidR="001322B4" w:rsidRPr="004A025D" w:rsidRDefault="001322B4"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Visit the website </w:t>
      </w:r>
      <w:hyperlink r:id="rId11" w:history="1">
        <w:r w:rsidRPr="004A025D">
          <w:rPr>
            <w:rStyle w:val="Hyperlink"/>
            <w:rFonts w:ascii="Mairy Light" w:hAnsi="Mairy Light"/>
            <w:color w:val="404040" w:themeColor="text1" w:themeTint="BF"/>
            <w:sz w:val="24"/>
            <w:u w:color="0000FF"/>
          </w:rPr>
          <w:t>emlawshare.co.uk</w:t>
        </w:r>
      </w:hyperlink>
      <w:r w:rsidR="008C4985" w:rsidRPr="004A025D">
        <w:rPr>
          <w:rFonts w:ascii="Mairy Light" w:hAnsi="Mairy Light"/>
          <w:color w:val="404040" w:themeColor="text1" w:themeTint="BF"/>
          <w:sz w:val="24"/>
        </w:rPr>
        <w:t xml:space="preserve"> or</w:t>
      </w:r>
    </w:p>
    <w:p w14:paraId="45F9513C" w14:textId="77777777" w:rsidR="001322B4" w:rsidRPr="004A025D" w:rsidRDefault="001322B4" w:rsidP="002643B4">
      <w:pPr>
        <w:ind w:right="-1"/>
        <w:rPr>
          <w:rStyle w:val="StyleArial14pt"/>
          <w:rFonts w:ascii="Mairy Light" w:hAnsi="Mairy Light"/>
          <w:color w:val="404040" w:themeColor="text1" w:themeTint="BF"/>
          <w:sz w:val="24"/>
        </w:rPr>
      </w:pPr>
    </w:p>
    <w:p w14:paraId="08AE4A2F" w14:textId="77777777" w:rsidR="00F5365F" w:rsidRPr="004A025D" w:rsidRDefault="001322B4"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lastRenderedPageBreak/>
        <w:t>C</w:t>
      </w:r>
      <w:r w:rsidR="00F5365F" w:rsidRPr="004A025D">
        <w:rPr>
          <w:rStyle w:val="StyleArial14pt"/>
          <w:rFonts w:ascii="Mairy Light" w:hAnsi="Mairy Light"/>
          <w:color w:val="404040" w:themeColor="text1" w:themeTint="BF"/>
          <w:sz w:val="24"/>
        </w:rPr>
        <w:t>ontact us using the information below:</w:t>
      </w:r>
    </w:p>
    <w:p w14:paraId="2160A952" w14:textId="77777777" w:rsidR="00F5365F" w:rsidRPr="004A025D" w:rsidRDefault="00F5365F" w:rsidP="002643B4">
      <w:pPr>
        <w:ind w:right="-1"/>
        <w:rPr>
          <w:rStyle w:val="StyleArial14pt"/>
          <w:rFonts w:ascii="Mairy Light" w:hAnsi="Mairy Light"/>
          <w:color w:val="404040" w:themeColor="text1" w:themeTint="BF"/>
          <w:sz w:val="24"/>
        </w:rPr>
      </w:pPr>
    </w:p>
    <w:p w14:paraId="144C63C4" w14:textId="77777777" w:rsidR="00F5365F" w:rsidRPr="004A025D" w:rsidRDefault="00F5365F" w:rsidP="002643B4">
      <w:pPr>
        <w:ind w:right="-1"/>
        <w:rPr>
          <w:rStyle w:val="StyleArial14pt"/>
          <w:rFonts w:ascii="Mairy Light" w:hAnsi="Mairy Light"/>
          <w:color w:val="404040" w:themeColor="text1" w:themeTint="BF"/>
          <w:sz w:val="24"/>
          <w:lang w:val="fr-FR"/>
        </w:rPr>
      </w:pPr>
      <w:r w:rsidRPr="004A025D">
        <w:rPr>
          <w:rStyle w:val="StyleArial14pt"/>
          <w:rFonts w:ascii="Mairy Light" w:hAnsi="Mairy Light"/>
          <w:color w:val="404040" w:themeColor="text1" w:themeTint="BF"/>
          <w:sz w:val="24"/>
          <w:lang w:val="fr-FR"/>
        </w:rPr>
        <w:t xml:space="preserve">Julie </w:t>
      </w:r>
      <w:proofErr w:type="spellStart"/>
      <w:r w:rsidRPr="004A025D">
        <w:rPr>
          <w:rStyle w:val="StyleArial14pt"/>
          <w:rFonts w:ascii="Mairy Light" w:hAnsi="Mairy Light"/>
          <w:color w:val="404040" w:themeColor="text1" w:themeTint="BF"/>
          <w:sz w:val="24"/>
          <w:lang w:val="fr-FR"/>
        </w:rPr>
        <w:t>Scheller</w:t>
      </w:r>
      <w:proofErr w:type="spellEnd"/>
    </w:p>
    <w:p w14:paraId="519C19CA" w14:textId="77777777" w:rsidR="00F5365F" w:rsidRPr="004A025D" w:rsidRDefault="00F5365F" w:rsidP="002643B4">
      <w:pPr>
        <w:ind w:right="-1"/>
        <w:rPr>
          <w:rStyle w:val="StyleArial14pt"/>
          <w:rFonts w:ascii="Mairy Light" w:hAnsi="Mairy Light"/>
          <w:color w:val="404040" w:themeColor="text1" w:themeTint="BF"/>
          <w:sz w:val="24"/>
          <w:lang w:val="fr-FR"/>
        </w:rPr>
      </w:pPr>
      <w:proofErr w:type="gramStart"/>
      <w:r w:rsidRPr="004A025D">
        <w:rPr>
          <w:rStyle w:val="StyleArial14pt"/>
          <w:rFonts w:ascii="Mairy Light" w:hAnsi="Mairy Light"/>
          <w:color w:val="404040" w:themeColor="text1" w:themeTint="BF"/>
          <w:sz w:val="24"/>
          <w:lang w:val="fr-FR"/>
        </w:rPr>
        <w:t>Tel:</w:t>
      </w:r>
      <w:proofErr w:type="gramEnd"/>
      <w:r w:rsidRPr="004A025D">
        <w:rPr>
          <w:rStyle w:val="StyleArial14pt"/>
          <w:rFonts w:ascii="Mairy Light" w:hAnsi="Mairy Light"/>
          <w:color w:val="404040" w:themeColor="text1" w:themeTint="BF"/>
          <w:sz w:val="24"/>
          <w:lang w:val="fr-FR"/>
        </w:rPr>
        <w:t xml:space="preserve"> 0845 272 5701</w:t>
      </w:r>
    </w:p>
    <w:p w14:paraId="6C962E13" w14:textId="77777777" w:rsidR="00F5365F" w:rsidRPr="004A025D" w:rsidRDefault="00F5365F" w:rsidP="002643B4">
      <w:pPr>
        <w:ind w:right="-1"/>
        <w:rPr>
          <w:rStyle w:val="Heading3Char"/>
          <w:rFonts w:ascii="Mairy Light" w:hAnsi="Mairy Light"/>
          <w:b w:val="0"/>
          <w:bCs w:val="0"/>
          <w:color w:val="404040" w:themeColor="text1" w:themeTint="BF"/>
          <w:szCs w:val="24"/>
          <w:u w:color="2059A0"/>
          <w:lang w:val="fr-FR"/>
        </w:rPr>
      </w:pPr>
      <w:proofErr w:type="gramStart"/>
      <w:r w:rsidRPr="004A025D">
        <w:rPr>
          <w:rStyle w:val="StyleArial14pt"/>
          <w:rFonts w:ascii="Mairy Light" w:hAnsi="Mairy Light"/>
          <w:color w:val="404040" w:themeColor="text1" w:themeTint="BF"/>
          <w:sz w:val="24"/>
          <w:lang w:val="fr-FR"/>
        </w:rPr>
        <w:t>Email:</w:t>
      </w:r>
      <w:proofErr w:type="gramEnd"/>
      <w:r w:rsidRPr="004A025D">
        <w:rPr>
          <w:rStyle w:val="StyleArial14pt"/>
          <w:rFonts w:ascii="Mairy Light" w:hAnsi="Mairy Light"/>
          <w:color w:val="404040" w:themeColor="text1" w:themeTint="BF"/>
          <w:sz w:val="24"/>
          <w:lang w:val="fr-FR"/>
        </w:rPr>
        <w:t xml:space="preserve"> </w:t>
      </w:r>
      <w:hyperlink r:id="rId12" w:history="1">
        <w:r w:rsidR="00AC1D15" w:rsidRPr="004A025D">
          <w:rPr>
            <w:rStyle w:val="Hyperlink"/>
            <w:rFonts w:ascii="Mairy Light" w:hAnsi="Mairy Light" w:cs="Arial"/>
            <w:color w:val="404040" w:themeColor="text1" w:themeTint="BF"/>
            <w:sz w:val="24"/>
            <w:u w:color="2059A0"/>
            <w:lang w:val="fr-FR"/>
          </w:rPr>
          <w:t>julie.scheller@freeths.co.uk</w:t>
        </w:r>
      </w:hyperlink>
      <w:r w:rsidR="00AC1D15" w:rsidRPr="004A025D">
        <w:rPr>
          <w:rStyle w:val="Heading3Char"/>
          <w:rFonts w:ascii="Mairy Light" w:hAnsi="Mairy Light"/>
          <w:color w:val="404040" w:themeColor="text1" w:themeTint="BF"/>
          <w:szCs w:val="24"/>
          <w:u w:color="2059A0"/>
          <w:lang w:val="fr-FR"/>
        </w:rPr>
        <w:t xml:space="preserve"> </w:t>
      </w:r>
    </w:p>
    <w:p w14:paraId="58728AFC" w14:textId="77777777" w:rsidR="00F5365F" w:rsidRPr="004A025D" w:rsidRDefault="00F5365F" w:rsidP="002643B4">
      <w:pPr>
        <w:ind w:right="-1"/>
        <w:rPr>
          <w:rStyle w:val="StyleArial14pt"/>
          <w:rFonts w:ascii="Mairy Light" w:hAnsi="Mairy Light"/>
          <w:color w:val="404040" w:themeColor="text1" w:themeTint="BF"/>
          <w:sz w:val="24"/>
          <w:lang w:val="fr-FR"/>
        </w:rPr>
      </w:pPr>
    </w:p>
    <w:p w14:paraId="3D4AB798" w14:textId="77777777" w:rsidR="00A95E6D" w:rsidRPr="004A025D" w:rsidRDefault="00A95E6D" w:rsidP="002643B4">
      <w:pPr>
        <w:ind w:right="-1"/>
        <w:rPr>
          <w:rFonts w:ascii="Mairy Light" w:hAnsi="Mairy Light"/>
          <w:color w:val="404040" w:themeColor="text1" w:themeTint="BF"/>
          <w:sz w:val="24"/>
        </w:rPr>
      </w:pPr>
      <w:r w:rsidRPr="004A025D">
        <w:rPr>
          <w:rFonts w:ascii="Mairy Light" w:hAnsi="Mairy Light"/>
          <w:color w:val="404040" w:themeColor="text1" w:themeTint="BF"/>
          <w:sz w:val="24"/>
          <w:u w:color="FF0000"/>
        </w:rPr>
        <w:t xml:space="preserve">To obtain information for all forthcoming </w:t>
      </w:r>
      <w:r w:rsidR="000B0D93" w:rsidRPr="004A025D">
        <w:rPr>
          <w:rFonts w:ascii="Mairy Light" w:hAnsi="Mairy Light"/>
          <w:color w:val="404040" w:themeColor="text1" w:themeTint="BF"/>
          <w:sz w:val="24"/>
          <w:u w:color="FF0000"/>
        </w:rPr>
        <w:t>courses</w:t>
      </w:r>
      <w:r w:rsidRPr="004A025D">
        <w:rPr>
          <w:rFonts w:ascii="Mairy Light" w:hAnsi="Mairy Light"/>
          <w:color w:val="404040" w:themeColor="text1" w:themeTint="BF"/>
          <w:sz w:val="24"/>
          <w:u w:color="FF0000"/>
        </w:rPr>
        <w:t xml:space="preserve">, please visit </w:t>
      </w:r>
      <w:hyperlink r:id="rId13" w:history="1">
        <w:r w:rsidR="00D50A3D" w:rsidRPr="004A025D">
          <w:rPr>
            <w:rStyle w:val="Hyperlink"/>
            <w:rFonts w:ascii="Mairy Light" w:hAnsi="Mairy Light"/>
            <w:color w:val="404040" w:themeColor="text1" w:themeTint="BF"/>
            <w:sz w:val="24"/>
          </w:rPr>
          <w:t>http://www.emlawshare.co.uk/types/events/</w:t>
        </w:r>
      </w:hyperlink>
    </w:p>
    <w:p w14:paraId="76721815" w14:textId="77777777" w:rsidR="00A95E6D" w:rsidRPr="004A025D" w:rsidRDefault="00A95E6D" w:rsidP="002643B4">
      <w:pPr>
        <w:pStyle w:val="EMLSseminaroverview"/>
        <w:spacing w:after="0"/>
        <w:ind w:right="-1"/>
        <w:jc w:val="both"/>
        <w:rPr>
          <w:rFonts w:ascii="Mairy Light" w:hAnsi="Mairy Light" w:cs="Times New Roman"/>
          <w:color w:val="404040" w:themeColor="text1" w:themeTint="BF"/>
          <w:sz w:val="24"/>
          <w:szCs w:val="24"/>
        </w:rPr>
      </w:pPr>
    </w:p>
    <w:p w14:paraId="1212E3FA" w14:textId="141FDBA8" w:rsidR="00A95E6D" w:rsidRDefault="00A95E6D" w:rsidP="002643B4">
      <w:pPr>
        <w:pStyle w:val="EMLSseminaroverview"/>
        <w:spacing w:after="0"/>
        <w:ind w:right="-1"/>
        <w:jc w:val="both"/>
        <w:rPr>
          <w:rFonts w:ascii="Mairy Light" w:hAnsi="Mairy Light" w:cs="Times New Roman"/>
          <w:b w:val="0"/>
          <w:color w:val="404040" w:themeColor="text1" w:themeTint="BF"/>
          <w:sz w:val="24"/>
          <w:szCs w:val="24"/>
        </w:rPr>
      </w:pPr>
      <w:r w:rsidRPr="004A025D">
        <w:rPr>
          <w:rFonts w:ascii="Mairy Light" w:hAnsi="Mairy Light" w:cs="Times New Roman"/>
          <w:b w:val="0"/>
          <w:color w:val="404040" w:themeColor="text1" w:themeTint="BF"/>
          <w:sz w:val="24"/>
          <w:szCs w:val="24"/>
        </w:rPr>
        <w:t>Please feel free to pass this information to colleagues (both legal and client departments) who may wish to attend</w:t>
      </w:r>
      <w:r w:rsidR="00B37EF7" w:rsidRPr="004A025D">
        <w:rPr>
          <w:rFonts w:ascii="Mairy Light" w:hAnsi="Mairy Light" w:cs="Times New Roman"/>
          <w:b w:val="0"/>
          <w:color w:val="404040" w:themeColor="text1" w:themeTint="BF"/>
          <w:sz w:val="24"/>
          <w:szCs w:val="24"/>
        </w:rPr>
        <w:t xml:space="preserve"> the courses</w:t>
      </w:r>
      <w:r w:rsidRPr="004A025D">
        <w:rPr>
          <w:rFonts w:ascii="Mairy Light" w:hAnsi="Mairy Light" w:cs="Times New Roman"/>
          <w:b w:val="0"/>
          <w:color w:val="404040" w:themeColor="text1" w:themeTint="BF"/>
          <w:sz w:val="24"/>
          <w:szCs w:val="24"/>
        </w:rPr>
        <w:t>.</w:t>
      </w:r>
    </w:p>
    <w:p w14:paraId="253A829E" w14:textId="497ABE9A" w:rsidR="00533A2E" w:rsidRDefault="00533A2E" w:rsidP="002643B4">
      <w:pPr>
        <w:pStyle w:val="EMLSseminaroverview"/>
        <w:spacing w:after="0"/>
        <w:ind w:right="-1"/>
        <w:jc w:val="both"/>
        <w:rPr>
          <w:rFonts w:ascii="Mairy Light" w:hAnsi="Mairy Light" w:cs="Times New Roman"/>
          <w:b w:val="0"/>
          <w:color w:val="404040" w:themeColor="text1" w:themeTint="BF"/>
          <w:sz w:val="24"/>
          <w:szCs w:val="24"/>
        </w:rPr>
      </w:pPr>
    </w:p>
    <w:p w14:paraId="79C0BB85" w14:textId="77777777" w:rsidR="004A025D" w:rsidRPr="004A025D" w:rsidRDefault="004A025D" w:rsidP="002643B4">
      <w:pPr>
        <w:pStyle w:val="EMLSseminaroverview"/>
        <w:spacing w:after="0"/>
        <w:ind w:right="-1"/>
        <w:jc w:val="both"/>
        <w:rPr>
          <w:rFonts w:ascii="Mairy Light" w:hAnsi="Mairy Light" w:cs="Times New Roman"/>
          <w:b w:val="0"/>
          <w:color w:val="404040" w:themeColor="text1" w:themeTint="BF"/>
          <w:sz w:val="24"/>
          <w:szCs w:val="24"/>
        </w:rPr>
      </w:pPr>
    </w:p>
    <w:p w14:paraId="71E6C504" w14:textId="77777777" w:rsidR="00682C88" w:rsidRPr="004A025D" w:rsidRDefault="00E1734D" w:rsidP="00C93F80">
      <w:pPr>
        <w:pStyle w:val="Headmain"/>
        <w:numPr>
          <w:ilvl w:val="0"/>
          <w:numId w:val="8"/>
        </w:numPr>
        <w:ind w:left="567" w:hanging="567"/>
      </w:pPr>
      <w:r w:rsidRPr="004A025D">
        <w:t xml:space="preserve">SRA </w:t>
      </w:r>
      <w:r w:rsidR="00682C88" w:rsidRPr="004A025D">
        <w:t>approach to continuing competence</w:t>
      </w:r>
    </w:p>
    <w:p w14:paraId="3D211347" w14:textId="77777777" w:rsidR="00682C88" w:rsidRPr="004A025D" w:rsidRDefault="00682C88" w:rsidP="002643B4">
      <w:pPr>
        <w:ind w:right="-1"/>
        <w:rPr>
          <w:rFonts w:ascii="Mairy Light" w:hAnsi="Mairy Light"/>
          <w:b/>
          <w:i/>
          <w:color w:val="404040" w:themeColor="text1" w:themeTint="BF"/>
          <w:sz w:val="24"/>
          <w:u w:color="FF0000"/>
        </w:rPr>
      </w:pPr>
    </w:p>
    <w:p w14:paraId="38D78EEE" w14:textId="3423F099" w:rsidR="0016177F" w:rsidRPr="004A025D" w:rsidRDefault="00682C88"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From November 2016 the SRA removed the requirement for solicitors to undertake 16 hours per year of CPD and ha</w:t>
      </w:r>
      <w:r w:rsidR="00B67B12" w:rsidRPr="004A025D">
        <w:rPr>
          <w:rFonts w:ascii="Mairy Light" w:hAnsi="Mairy Light"/>
          <w:color w:val="404040" w:themeColor="text1" w:themeTint="BF"/>
          <w:sz w:val="24"/>
          <w:u w:color="FF0000"/>
        </w:rPr>
        <w:t>s</w:t>
      </w:r>
      <w:r w:rsidRPr="004A025D">
        <w:rPr>
          <w:rFonts w:ascii="Mairy Light" w:hAnsi="Mairy Light"/>
          <w:color w:val="404040" w:themeColor="text1" w:themeTint="BF"/>
          <w:sz w:val="24"/>
          <w:u w:color="FF0000"/>
        </w:rPr>
        <w:t xml:space="preserve"> replaced this with a requirement for individuals to make an annual declaration confirming they have reflected on their practice and addressed any identified learning and development needs.</w:t>
      </w:r>
    </w:p>
    <w:p w14:paraId="049202B4" w14:textId="77777777" w:rsidR="00EC6A5D" w:rsidRPr="004A025D" w:rsidRDefault="00EC6A5D" w:rsidP="002643B4">
      <w:pPr>
        <w:pStyle w:val="ListParagraph"/>
        <w:rPr>
          <w:rFonts w:ascii="Mairy Light" w:hAnsi="Mairy Light"/>
          <w:color w:val="404040" w:themeColor="text1" w:themeTint="BF"/>
          <w:sz w:val="24"/>
          <w:u w:color="FF0000"/>
        </w:rPr>
      </w:pPr>
    </w:p>
    <w:p w14:paraId="707E6BCF" w14:textId="7A1EDE82" w:rsidR="003F3B84" w:rsidRDefault="00EC6A5D" w:rsidP="002643B4">
      <w:pPr>
        <w:rPr>
          <w:rFonts w:ascii="Mairy Light" w:hAnsi="Mairy Light"/>
          <w:color w:val="404040" w:themeColor="text1" w:themeTint="BF"/>
          <w:sz w:val="24"/>
        </w:rPr>
      </w:pPr>
      <w:r w:rsidRPr="004A025D">
        <w:rPr>
          <w:rFonts w:ascii="Mairy Light" w:hAnsi="Mairy Light"/>
          <w:color w:val="404040" w:themeColor="text1" w:themeTint="BF"/>
          <w:sz w:val="24"/>
        </w:rPr>
        <w:t xml:space="preserve">In October each year we will create a personalised Development Record for everyone who attends an EM </w:t>
      </w:r>
      <w:proofErr w:type="spellStart"/>
      <w:r w:rsidRPr="004A025D">
        <w:rPr>
          <w:rFonts w:ascii="Mairy Light" w:hAnsi="Mairy Light"/>
          <w:color w:val="404040" w:themeColor="text1" w:themeTint="BF"/>
          <w:sz w:val="24"/>
        </w:rPr>
        <w:t>Lawshare</w:t>
      </w:r>
      <w:proofErr w:type="spellEnd"/>
      <w:r w:rsidRPr="004A025D">
        <w:rPr>
          <w:rFonts w:ascii="Mairy Light" w:hAnsi="Mairy Light"/>
          <w:color w:val="404040" w:themeColor="text1" w:themeTint="BF"/>
          <w:sz w:val="24"/>
        </w:rPr>
        <w:t xml:space="preserve"> Training Course.  Any reflections that you note on your feedback forms will be added to help you demonstrate compliance with the SRA regulations.</w:t>
      </w:r>
    </w:p>
    <w:p w14:paraId="6E3E59F5" w14:textId="77777777" w:rsidR="00593E5A" w:rsidRDefault="00593E5A" w:rsidP="002643B4">
      <w:pPr>
        <w:rPr>
          <w:rFonts w:ascii="Mairy Light" w:hAnsi="Mairy Light"/>
          <w:color w:val="404040" w:themeColor="text1" w:themeTint="BF"/>
          <w:sz w:val="24"/>
        </w:rPr>
      </w:pPr>
    </w:p>
    <w:p w14:paraId="53A95B51" w14:textId="2F39B995" w:rsidR="00F5365F" w:rsidRPr="00597105" w:rsidRDefault="00F5365F" w:rsidP="00C93F80">
      <w:pPr>
        <w:pStyle w:val="Headmain"/>
        <w:numPr>
          <w:ilvl w:val="0"/>
          <w:numId w:val="8"/>
        </w:numPr>
        <w:ind w:left="567" w:hanging="567"/>
      </w:pPr>
      <w:bookmarkStart w:id="3" w:name="_Toc363052185"/>
      <w:bookmarkStart w:id="4" w:name="_Toc376260271"/>
      <w:proofErr w:type="gramStart"/>
      <w:r w:rsidRPr="00597105">
        <w:t>Cancellations</w:t>
      </w:r>
      <w:proofErr w:type="gramEnd"/>
      <w:r w:rsidRPr="00597105">
        <w:t xml:space="preserve"> policy</w:t>
      </w:r>
      <w:bookmarkEnd w:id="3"/>
      <w:bookmarkEnd w:id="4"/>
    </w:p>
    <w:p w14:paraId="23212272" w14:textId="77777777" w:rsidR="00F5365F" w:rsidRPr="004A025D" w:rsidRDefault="00F5365F" w:rsidP="002643B4">
      <w:pPr>
        <w:ind w:right="-1"/>
        <w:rPr>
          <w:rFonts w:ascii="Mairy Light" w:hAnsi="Mairy Light"/>
          <w:color w:val="404040" w:themeColor="text1" w:themeTint="BF"/>
          <w:sz w:val="24"/>
          <w:u w:color="FF0000"/>
        </w:rPr>
      </w:pPr>
    </w:p>
    <w:p w14:paraId="49333818" w14:textId="77777777" w:rsidR="00F5365F" w:rsidRPr="00790373" w:rsidRDefault="00F5365F" w:rsidP="002643B4">
      <w:pPr>
        <w:pStyle w:val="Style1"/>
        <w:jc w:val="both"/>
      </w:pPr>
      <w:r w:rsidRPr="00790373">
        <w:t>Booking confirmation</w:t>
      </w:r>
    </w:p>
    <w:p w14:paraId="4CFBD1E6" w14:textId="77777777" w:rsidR="00F5365F" w:rsidRPr="004A025D" w:rsidRDefault="00F5365F" w:rsidP="002643B4">
      <w:pPr>
        <w:ind w:right="-1"/>
        <w:rPr>
          <w:rFonts w:ascii="Mairy Light" w:hAnsi="Mairy Light"/>
          <w:color w:val="404040" w:themeColor="text1" w:themeTint="BF"/>
          <w:sz w:val="24"/>
        </w:rPr>
      </w:pPr>
    </w:p>
    <w:p w14:paraId="73B054F2" w14:textId="711386CD" w:rsidR="00F5365F"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You will receive a confirmation </w:t>
      </w:r>
      <w:r w:rsidR="00064E8B" w:rsidRPr="004A025D">
        <w:rPr>
          <w:rFonts w:ascii="Mairy Light" w:hAnsi="Mairy Light"/>
          <w:color w:val="404040" w:themeColor="text1" w:themeTint="BF"/>
          <w:sz w:val="24"/>
          <w:u w:color="FF0000"/>
        </w:rPr>
        <w:t>message</w:t>
      </w:r>
      <w:r w:rsidRPr="004A025D">
        <w:rPr>
          <w:rFonts w:ascii="Mairy Light" w:hAnsi="Mairy Light"/>
          <w:color w:val="404040" w:themeColor="text1" w:themeTint="BF"/>
          <w:sz w:val="24"/>
          <w:u w:color="FF0000"/>
        </w:rPr>
        <w:t xml:space="preserve"> within 48 hours of completing your booking for any of these </w:t>
      </w:r>
      <w:r w:rsidR="002E7031" w:rsidRPr="004A025D">
        <w:rPr>
          <w:rFonts w:ascii="Mairy Light" w:hAnsi="Mairy Light"/>
          <w:color w:val="404040" w:themeColor="text1" w:themeTint="BF"/>
          <w:sz w:val="24"/>
          <w:u w:color="FF0000"/>
        </w:rPr>
        <w:t>courses</w:t>
      </w:r>
      <w:r w:rsidRPr="004A025D">
        <w:rPr>
          <w:rFonts w:ascii="Mairy Light" w:hAnsi="Mairy Light"/>
          <w:b/>
          <w:color w:val="404040" w:themeColor="text1" w:themeTint="BF"/>
          <w:sz w:val="24"/>
          <w:u w:color="FF0000"/>
        </w:rPr>
        <w:t>.</w:t>
      </w:r>
      <w:r w:rsidRPr="004A025D">
        <w:rPr>
          <w:rFonts w:ascii="Mairy Light" w:hAnsi="Mairy Light"/>
          <w:color w:val="404040" w:themeColor="text1" w:themeTint="BF"/>
          <w:sz w:val="24"/>
          <w:u w:color="FF0000"/>
        </w:rPr>
        <w:t xml:space="preserve"> Further instructions will be sent before you are due to attend the course.</w:t>
      </w:r>
    </w:p>
    <w:p w14:paraId="4EB7B370" w14:textId="77777777" w:rsidR="00F5365F" w:rsidRPr="004A025D" w:rsidRDefault="00F5365F" w:rsidP="002643B4">
      <w:pPr>
        <w:ind w:right="-1"/>
        <w:rPr>
          <w:rFonts w:ascii="Mairy Light" w:hAnsi="Mairy Light"/>
          <w:color w:val="404040" w:themeColor="text1" w:themeTint="BF"/>
          <w:sz w:val="24"/>
          <w:u w:color="FF0000"/>
        </w:rPr>
      </w:pPr>
    </w:p>
    <w:p w14:paraId="786B9C56" w14:textId="77777777" w:rsidR="00F5365F" w:rsidRPr="004A025D" w:rsidRDefault="00F5365F" w:rsidP="002643B4">
      <w:pPr>
        <w:pStyle w:val="Style1"/>
        <w:jc w:val="both"/>
      </w:pPr>
      <w:r w:rsidRPr="004A025D">
        <w:t>Cancellations and non–attendance</w:t>
      </w:r>
    </w:p>
    <w:p w14:paraId="5359887A" w14:textId="77777777" w:rsidR="00F5365F" w:rsidRPr="004A025D" w:rsidRDefault="00F5365F" w:rsidP="002643B4">
      <w:pPr>
        <w:ind w:right="-1"/>
        <w:rPr>
          <w:rFonts w:ascii="Mairy Light" w:hAnsi="Mairy Light"/>
          <w:color w:val="404040" w:themeColor="text1" w:themeTint="BF"/>
          <w:sz w:val="24"/>
        </w:rPr>
      </w:pPr>
    </w:p>
    <w:p w14:paraId="2CD58644" w14:textId="77777777" w:rsidR="005D0061" w:rsidRPr="004A025D" w:rsidRDefault="002856F7" w:rsidP="002643B4">
      <w:pPr>
        <w:shd w:val="clear" w:color="auto" w:fill="FFFFFF"/>
        <w:ind w:right="-1"/>
        <w:rPr>
          <w:rFonts w:ascii="Mairy Light" w:hAnsi="Mairy Light" w:cs="Helvetica"/>
          <w:color w:val="404040" w:themeColor="text1" w:themeTint="BF"/>
          <w:sz w:val="24"/>
        </w:rPr>
      </w:pPr>
      <w:r w:rsidRPr="004A025D">
        <w:rPr>
          <w:rFonts w:ascii="Mairy Light" w:hAnsi="Mairy Light" w:cs="Helvetica"/>
          <w:color w:val="404040" w:themeColor="text1" w:themeTint="BF"/>
          <w:sz w:val="24"/>
        </w:rPr>
        <w:t>If you cannot attend a course you are booked on</w:t>
      </w:r>
      <w:r w:rsidR="00267625" w:rsidRPr="004A025D">
        <w:rPr>
          <w:rFonts w:ascii="Mairy Light" w:hAnsi="Mairy Light" w:cs="Helvetica"/>
          <w:color w:val="404040" w:themeColor="text1" w:themeTint="BF"/>
          <w:sz w:val="24"/>
        </w:rPr>
        <w:t>to,</w:t>
      </w:r>
      <w:r w:rsidRPr="004A025D">
        <w:rPr>
          <w:rFonts w:ascii="Mairy Light" w:hAnsi="Mairy Light" w:cs="Helvetica"/>
          <w:color w:val="404040" w:themeColor="text1" w:themeTint="BF"/>
          <w:sz w:val="24"/>
        </w:rPr>
        <w:t xml:space="preserve"> you should cancel by emailing </w:t>
      </w:r>
      <w:hyperlink r:id="rId14" w:history="1">
        <w:r w:rsidRPr="004A025D">
          <w:rPr>
            <w:rStyle w:val="Hyperlink"/>
            <w:rFonts w:ascii="Mairy Light" w:hAnsi="Mairy Light" w:cs="Helvetica"/>
            <w:color w:val="404040" w:themeColor="text1" w:themeTint="BF"/>
            <w:sz w:val="24"/>
          </w:rPr>
          <w:t>julie.scheller@freeths.co.uk</w:t>
        </w:r>
      </w:hyperlink>
      <w:r w:rsidRPr="004A025D">
        <w:rPr>
          <w:rFonts w:ascii="Mairy Light" w:hAnsi="Mairy Light" w:cs="Helvetica"/>
          <w:color w:val="404040" w:themeColor="text1" w:themeTint="BF"/>
          <w:sz w:val="24"/>
        </w:rPr>
        <w:t xml:space="preserve"> or phone 0845 272 5701.  Your email should </w:t>
      </w:r>
      <w:proofErr w:type="gramStart"/>
      <w:r w:rsidRPr="004A025D">
        <w:rPr>
          <w:rFonts w:ascii="Mairy Light" w:hAnsi="Mairy Light" w:cs="Helvetica"/>
          <w:color w:val="404040" w:themeColor="text1" w:themeTint="BF"/>
          <w:sz w:val="24"/>
        </w:rPr>
        <w:t>state clearly</w:t>
      </w:r>
      <w:proofErr w:type="gramEnd"/>
      <w:r w:rsidRPr="004A025D">
        <w:rPr>
          <w:rFonts w:ascii="Mairy Light" w:hAnsi="Mairy Light" w:cs="Helvetica"/>
          <w:color w:val="404040" w:themeColor="text1" w:themeTint="BF"/>
          <w:sz w:val="24"/>
        </w:rPr>
        <w:t xml:space="preserve"> the title and date of the course </w:t>
      </w:r>
      <w:r w:rsidR="002E7031" w:rsidRPr="004A025D">
        <w:rPr>
          <w:rFonts w:ascii="Mairy Light" w:hAnsi="Mairy Light" w:cs="Helvetica"/>
          <w:color w:val="404040" w:themeColor="text1" w:themeTint="BF"/>
          <w:sz w:val="24"/>
        </w:rPr>
        <w:t>and</w:t>
      </w:r>
      <w:r w:rsidRPr="004A025D">
        <w:rPr>
          <w:rFonts w:ascii="Mairy Light" w:hAnsi="Mairy Light" w:cs="Helvetica"/>
          <w:color w:val="404040" w:themeColor="text1" w:themeTint="BF"/>
          <w:sz w:val="24"/>
        </w:rPr>
        <w:t xml:space="preserve"> should be sent at least 48 hours before the course is due to start.  </w:t>
      </w:r>
    </w:p>
    <w:p w14:paraId="2A93ABDC" w14:textId="0ADF0685" w:rsidR="00DB384E" w:rsidRPr="004A025D" w:rsidRDefault="00DB384E" w:rsidP="002643B4">
      <w:pPr>
        <w:ind w:right="-1"/>
        <w:rPr>
          <w:rFonts w:ascii="Mairy Light" w:hAnsi="Mairy Light"/>
          <w:color w:val="404040" w:themeColor="text1" w:themeTint="BF"/>
          <w:sz w:val="24"/>
        </w:rPr>
      </w:pPr>
    </w:p>
    <w:p w14:paraId="7E34D9FB" w14:textId="77777777" w:rsidR="00F5365F" w:rsidRPr="004A025D" w:rsidRDefault="00F5365F" w:rsidP="002643B4">
      <w:pPr>
        <w:pStyle w:val="Style1"/>
        <w:jc w:val="both"/>
      </w:pPr>
      <w:r w:rsidRPr="004A025D">
        <w:t>Unforeseen circumstances</w:t>
      </w:r>
    </w:p>
    <w:p w14:paraId="4C9B61D4" w14:textId="77777777" w:rsidR="00F5365F" w:rsidRPr="004A025D" w:rsidRDefault="00F5365F" w:rsidP="002643B4">
      <w:pPr>
        <w:ind w:right="-1"/>
        <w:rPr>
          <w:rFonts w:ascii="Mairy Light" w:hAnsi="Mairy Light"/>
          <w:color w:val="404040" w:themeColor="text1" w:themeTint="BF"/>
          <w:sz w:val="24"/>
        </w:rPr>
      </w:pPr>
    </w:p>
    <w:p w14:paraId="0004CE5F" w14:textId="77777777" w:rsidR="00F5365F"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We reserve the right to cancel </w:t>
      </w:r>
      <w:r w:rsidR="00541FA5" w:rsidRPr="004A025D">
        <w:rPr>
          <w:rFonts w:ascii="Mairy Light" w:hAnsi="Mairy Light"/>
          <w:color w:val="404040" w:themeColor="text1" w:themeTint="BF"/>
          <w:sz w:val="24"/>
          <w:u w:color="FF0000"/>
        </w:rPr>
        <w:t>courses</w:t>
      </w:r>
      <w:r w:rsidRPr="004A025D">
        <w:rPr>
          <w:rFonts w:ascii="Mairy Light" w:hAnsi="Mairy Light"/>
          <w:color w:val="404040" w:themeColor="text1" w:themeTint="BF"/>
          <w:sz w:val="24"/>
          <w:u w:color="FF0000"/>
        </w:rPr>
        <w:t xml:space="preserve">, change venues and substitute </w:t>
      </w:r>
      <w:r w:rsidR="009921BB" w:rsidRPr="004A025D">
        <w:rPr>
          <w:rFonts w:ascii="Mairy Light" w:hAnsi="Mairy Light"/>
          <w:color w:val="404040" w:themeColor="text1" w:themeTint="BF"/>
          <w:sz w:val="24"/>
          <w:u w:color="FF0000"/>
        </w:rPr>
        <w:t>c</w:t>
      </w:r>
      <w:r w:rsidR="005B438F" w:rsidRPr="004A025D">
        <w:rPr>
          <w:rFonts w:ascii="Mairy Light" w:hAnsi="Mairy Light"/>
          <w:color w:val="404040" w:themeColor="text1" w:themeTint="BF"/>
          <w:sz w:val="24"/>
          <w:u w:color="FF0000"/>
        </w:rPr>
        <w:t>ourse</w:t>
      </w:r>
      <w:r w:rsidR="00267625" w:rsidRPr="004A025D">
        <w:rPr>
          <w:rFonts w:ascii="Mairy Light" w:hAnsi="Mairy Light"/>
          <w:color w:val="404040" w:themeColor="text1" w:themeTint="BF"/>
          <w:sz w:val="24"/>
          <w:u w:color="FF0000"/>
        </w:rPr>
        <w:t xml:space="preserve"> </w:t>
      </w:r>
      <w:r w:rsidR="00541FA5" w:rsidRPr="004A025D">
        <w:rPr>
          <w:rFonts w:ascii="Mairy Light" w:hAnsi="Mairy Light"/>
          <w:color w:val="404040" w:themeColor="text1" w:themeTint="BF"/>
          <w:sz w:val="24"/>
          <w:u w:color="FF0000"/>
        </w:rPr>
        <w:t>presenters</w:t>
      </w:r>
      <w:r w:rsidRPr="004A025D">
        <w:rPr>
          <w:rFonts w:ascii="Mairy Light" w:hAnsi="Mairy Light"/>
          <w:color w:val="404040" w:themeColor="text1" w:themeTint="BF"/>
          <w:sz w:val="24"/>
          <w:u w:color="FF0000"/>
        </w:rPr>
        <w:t xml:space="preserve"> at our discretion.</w:t>
      </w:r>
    </w:p>
    <w:p w14:paraId="536DC982" w14:textId="77777777" w:rsidR="00F5365F" w:rsidRPr="004A025D" w:rsidRDefault="00F5365F" w:rsidP="002643B4">
      <w:pPr>
        <w:ind w:right="-1"/>
        <w:rPr>
          <w:rFonts w:ascii="Mairy Light" w:hAnsi="Mairy Light"/>
          <w:color w:val="404040" w:themeColor="text1" w:themeTint="BF"/>
          <w:sz w:val="24"/>
        </w:rPr>
      </w:pPr>
    </w:p>
    <w:p w14:paraId="35D86682" w14:textId="77777777" w:rsidR="00F5365F" w:rsidRPr="004A025D" w:rsidRDefault="00F5365F" w:rsidP="002643B4">
      <w:pPr>
        <w:pStyle w:val="Style1"/>
        <w:jc w:val="both"/>
      </w:pPr>
      <w:r w:rsidRPr="004A025D">
        <w:t>Further help and support</w:t>
      </w:r>
    </w:p>
    <w:p w14:paraId="49E1483E" w14:textId="77777777" w:rsidR="00F5365F" w:rsidRPr="004A025D" w:rsidRDefault="00F5365F" w:rsidP="002643B4">
      <w:pPr>
        <w:ind w:right="-1"/>
        <w:rPr>
          <w:rFonts w:ascii="Mairy Light" w:hAnsi="Mairy Light"/>
          <w:color w:val="404040" w:themeColor="text1" w:themeTint="BF"/>
          <w:sz w:val="24"/>
        </w:rPr>
      </w:pPr>
    </w:p>
    <w:p w14:paraId="629D4325" w14:textId="77777777" w:rsidR="00D50A3D"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If you require further </w:t>
      </w:r>
      <w:proofErr w:type="gramStart"/>
      <w:r w:rsidRPr="004A025D">
        <w:rPr>
          <w:rFonts w:ascii="Mairy Light" w:hAnsi="Mairy Light"/>
          <w:color w:val="404040" w:themeColor="text1" w:themeTint="BF"/>
          <w:sz w:val="24"/>
          <w:u w:color="FF0000"/>
        </w:rPr>
        <w:t>assistance</w:t>
      </w:r>
      <w:proofErr w:type="gramEnd"/>
      <w:r w:rsidRPr="004A025D">
        <w:rPr>
          <w:rFonts w:ascii="Mairy Light" w:hAnsi="Mairy Light"/>
          <w:color w:val="404040" w:themeColor="text1" w:themeTint="BF"/>
          <w:sz w:val="24"/>
          <w:u w:color="FF0000"/>
        </w:rPr>
        <w:t xml:space="preserve"> please contact Julie </w:t>
      </w:r>
      <w:proofErr w:type="spellStart"/>
      <w:r w:rsidRPr="004A025D">
        <w:rPr>
          <w:rFonts w:ascii="Mairy Light" w:hAnsi="Mairy Light"/>
          <w:color w:val="404040" w:themeColor="text1" w:themeTint="BF"/>
          <w:sz w:val="24"/>
          <w:u w:color="FF0000"/>
        </w:rPr>
        <w:t>Scheller</w:t>
      </w:r>
      <w:proofErr w:type="spellEnd"/>
      <w:r w:rsidRPr="004A025D">
        <w:rPr>
          <w:rFonts w:ascii="Mairy Light" w:hAnsi="Mairy Light"/>
          <w:color w:val="404040" w:themeColor="text1" w:themeTint="BF"/>
          <w:sz w:val="24"/>
          <w:u w:color="FF0000"/>
        </w:rPr>
        <w:t xml:space="preserve"> on 0845 272 5701 or email </w:t>
      </w:r>
      <w:hyperlink r:id="rId15" w:history="1">
        <w:r w:rsidR="00D50A3D" w:rsidRPr="004A025D">
          <w:rPr>
            <w:rStyle w:val="Hyperlink"/>
            <w:rFonts w:ascii="Mairy Light" w:hAnsi="Mairy Light"/>
            <w:color w:val="404040" w:themeColor="text1" w:themeTint="BF"/>
            <w:sz w:val="24"/>
            <w:u w:color="FF0000"/>
          </w:rPr>
          <w:t>julie.scheller@freeths.co.uk</w:t>
        </w:r>
      </w:hyperlink>
    </w:p>
    <w:p w14:paraId="4625CD5D" w14:textId="77777777" w:rsidR="00F5365F" w:rsidRPr="004A025D" w:rsidRDefault="00D14BBC" w:rsidP="00A4322A">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 </w:t>
      </w:r>
    </w:p>
    <w:p w14:paraId="33444A58" w14:textId="77777777" w:rsidR="00D50A3D" w:rsidRPr="004A025D" w:rsidRDefault="00D50A3D" w:rsidP="00A4322A">
      <w:pPr>
        <w:ind w:right="-1"/>
        <w:jc w:val="left"/>
        <w:rPr>
          <w:rFonts w:ascii="Mairy Light" w:hAnsi="Mairy Light"/>
          <w:color w:val="404040" w:themeColor="text1" w:themeTint="BF"/>
          <w:sz w:val="24"/>
          <w:u w:color="0000FF"/>
        </w:rPr>
      </w:pPr>
    </w:p>
    <w:p w14:paraId="5DE4D87A" w14:textId="77777777" w:rsidR="00F5365F" w:rsidRPr="004A025D" w:rsidRDefault="00F5365F" w:rsidP="00A4322A">
      <w:pPr>
        <w:ind w:right="-1"/>
        <w:jc w:val="left"/>
        <w:rPr>
          <w:rFonts w:ascii="Mairy Light" w:hAnsi="Mairy Light"/>
          <w:color w:val="404040" w:themeColor="text1" w:themeTint="BF"/>
          <w:sz w:val="24"/>
          <w:u w:color="FF0000"/>
        </w:rPr>
      </w:pPr>
    </w:p>
    <w:p w14:paraId="35FF3E6E" w14:textId="77777777" w:rsidR="00742F6D" w:rsidRPr="00C23580" w:rsidRDefault="00742F6D" w:rsidP="00742F6D">
      <w:pPr>
        <w:ind w:right="-1"/>
        <w:jc w:val="left"/>
        <w:rPr>
          <w:rFonts w:ascii="Mairy Light" w:hAnsi="Mairy Light"/>
          <w:sz w:val="28"/>
          <w:szCs w:val="28"/>
        </w:rPr>
      </w:pPr>
    </w:p>
    <w:p w14:paraId="74D43197" w14:textId="77777777" w:rsidR="00742F6D" w:rsidRPr="00C23580" w:rsidRDefault="00742F6D" w:rsidP="00742F6D">
      <w:pPr>
        <w:ind w:right="-1"/>
        <w:jc w:val="left"/>
        <w:rPr>
          <w:rFonts w:ascii="Mairy Light" w:hAnsi="Mairy Light"/>
          <w:sz w:val="28"/>
          <w:szCs w:val="28"/>
        </w:rPr>
      </w:pPr>
    </w:p>
    <w:p w14:paraId="2F51973D" w14:textId="29E20887" w:rsidR="00C73090" w:rsidRPr="004A025D" w:rsidRDefault="00F5365F" w:rsidP="00A4322A">
      <w:pPr>
        <w:ind w:right="-1"/>
        <w:jc w:val="left"/>
        <w:rPr>
          <w:rFonts w:ascii="Mairy Light" w:hAnsi="Mairy Light"/>
          <w:color w:val="404040" w:themeColor="text1" w:themeTint="BF"/>
          <w:sz w:val="24"/>
        </w:rPr>
      </w:pPr>
      <w:r w:rsidRPr="004A025D">
        <w:rPr>
          <w:rFonts w:ascii="Mairy Light" w:hAnsi="Mairy Light"/>
          <w:color w:val="404040" w:themeColor="text1" w:themeTint="BF"/>
          <w:sz w:val="24"/>
        </w:rPr>
        <w:br w:type="page"/>
      </w:r>
    </w:p>
    <w:p w14:paraId="6823CD9C" w14:textId="0E40D473" w:rsidR="003436E0" w:rsidRPr="004A025D" w:rsidRDefault="000F6BFB" w:rsidP="00C93F80">
      <w:pPr>
        <w:pStyle w:val="Headmain"/>
        <w:numPr>
          <w:ilvl w:val="0"/>
          <w:numId w:val="8"/>
        </w:numPr>
        <w:ind w:left="567" w:hanging="567"/>
        <w:jc w:val="left"/>
      </w:pPr>
      <w:r>
        <w:lastRenderedPageBreak/>
        <w:t>Courses</w:t>
      </w:r>
      <w:r w:rsidR="003436E0" w:rsidRPr="004A025D">
        <w:t xml:space="preserve"> </w:t>
      </w:r>
      <w:proofErr w:type="gramStart"/>
      <w:r w:rsidR="003436E0" w:rsidRPr="004A025D">
        <w:t>at a Glance</w:t>
      </w:r>
      <w:proofErr w:type="gramEnd"/>
      <w:r w:rsidR="000B0D93" w:rsidRPr="004A025D">
        <w:t xml:space="preserve"> </w:t>
      </w:r>
    </w:p>
    <w:p w14:paraId="2EFC9545" w14:textId="17106302" w:rsidR="009B586C" w:rsidRDefault="009B586C" w:rsidP="00A4322A">
      <w:pPr>
        <w:jc w:val="left"/>
        <w:rPr>
          <w:rFonts w:ascii="Mairy Light" w:hAnsi="Mairy Light"/>
          <w:color w:val="404040" w:themeColor="text1" w:themeTint="BF"/>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4"/>
        <w:gridCol w:w="3060"/>
      </w:tblGrid>
      <w:tr w:rsidR="00D72D5D" w14:paraId="3AEB18C6" w14:textId="77777777" w:rsidTr="004E21ED">
        <w:tc>
          <w:tcPr>
            <w:tcW w:w="9264" w:type="dxa"/>
            <w:gridSpan w:val="2"/>
            <w:shd w:val="clear" w:color="auto" w:fill="006E6A"/>
          </w:tcPr>
          <w:p w14:paraId="79BC5A6F" w14:textId="77777777" w:rsidR="00D72D5D" w:rsidRDefault="00D72D5D" w:rsidP="00537CE9">
            <w:pPr>
              <w:jc w:val="center"/>
              <w:rPr>
                <w:rFonts w:ascii="Mairy Regular" w:hAnsi="Mairy Regular"/>
                <w:color w:val="FFFFFF"/>
                <w:sz w:val="24"/>
              </w:rPr>
            </w:pPr>
          </w:p>
          <w:p w14:paraId="64B942E1" w14:textId="77777777" w:rsidR="00D72D5D" w:rsidRDefault="00D72D5D" w:rsidP="00537CE9">
            <w:pPr>
              <w:jc w:val="center"/>
              <w:rPr>
                <w:rFonts w:ascii="Mairy Regular" w:hAnsi="Mairy Regular"/>
                <w:color w:val="FFFFFF"/>
                <w:sz w:val="24"/>
              </w:rPr>
            </w:pPr>
            <w:r w:rsidRPr="00D72D5D">
              <w:rPr>
                <w:rFonts w:ascii="Mairy Regular" w:hAnsi="Mairy Regular"/>
                <w:color w:val="FFFFFF"/>
                <w:sz w:val="24"/>
              </w:rPr>
              <w:t>Adult Social Services</w:t>
            </w:r>
          </w:p>
          <w:p w14:paraId="3E0E0538" w14:textId="628007D4" w:rsidR="00D72D5D" w:rsidRPr="00D72D5D" w:rsidRDefault="00D72D5D" w:rsidP="00537CE9">
            <w:pPr>
              <w:jc w:val="center"/>
              <w:rPr>
                <w:rFonts w:ascii="Mairy Regular" w:hAnsi="Mairy Regular"/>
                <w:color w:val="FFFFFF"/>
                <w:sz w:val="24"/>
              </w:rPr>
            </w:pPr>
          </w:p>
        </w:tc>
      </w:tr>
      <w:tr w:rsidR="003E6BA0" w14:paraId="579A6977" w14:textId="77777777" w:rsidTr="001C1454">
        <w:tc>
          <w:tcPr>
            <w:tcW w:w="6204" w:type="dxa"/>
            <w:shd w:val="clear" w:color="auto" w:fill="auto"/>
          </w:tcPr>
          <w:p w14:paraId="714349B5" w14:textId="00FC130A" w:rsidR="003E6BA0" w:rsidRPr="00A87FB9" w:rsidRDefault="003E0FA9" w:rsidP="00537CE9">
            <w:pPr>
              <w:jc w:val="left"/>
              <w:rPr>
                <w:rFonts w:ascii="Mairy Regular" w:hAnsi="Mairy Regular"/>
                <w:color w:val="404040" w:themeColor="text1" w:themeTint="BF"/>
                <w:sz w:val="24"/>
              </w:rPr>
            </w:pPr>
            <w:r w:rsidRPr="00A87FB9">
              <w:rPr>
                <w:rFonts w:ascii="Mairy Regular" w:hAnsi="Mairy Regular"/>
                <w:b/>
                <w:sz w:val="24"/>
              </w:rPr>
              <w:t>Integrated care systems</w:t>
            </w:r>
          </w:p>
        </w:tc>
        <w:tc>
          <w:tcPr>
            <w:tcW w:w="3060" w:type="dxa"/>
            <w:shd w:val="clear" w:color="auto" w:fill="auto"/>
          </w:tcPr>
          <w:p w14:paraId="5CF25457" w14:textId="7F0A4A6D" w:rsidR="003E6BA0" w:rsidRDefault="00CA14B0" w:rsidP="00537CE9">
            <w:pPr>
              <w:jc w:val="left"/>
              <w:rPr>
                <w:rFonts w:ascii="Mairy Light" w:hAnsi="Mairy Light"/>
                <w:color w:val="404040" w:themeColor="text1" w:themeTint="BF"/>
                <w:sz w:val="24"/>
              </w:rPr>
            </w:pPr>
            <w:r>
              <w:rPr>
                <w:rFonts w:ascii="Mairy Light" w:hAnsi="Mairy Light"/>
                <w:color w:val="404040" w:themeColor="text1" w:themeTint="BF"/>
                <w:sz w:val="24"/>
              </w:rPr>
              <w:t>6 October 2021</w:t>
            </w:r>
          </w:p>
        </w:tc>
      </w:tr>
      <w:tr w:rsidR="006E0D72" w14:paraId="4A0127CF" w14:textId="77777777" w:rsidTr="001C1454">
        <w:tc>
          <w:tcPr>
            <w:tcW w:w="6204" w:type="dxa"/>
            <w:shd w:val="clear" w:color="auto" w:fill="auto"/>
          </w:tcPr>
          <w:p w14:paraId="1A76433E" w14:textId="77777777" w:rsidR="006E0D72" w:rsidRPr="00A87FB9" w:rsidRDefault="006E0D72" w:rsidP="00537CE9">
            <w:pPr>
              <w:jc w:val="left"/>
              <w:rPr>
                <w:rFonts w:ascii="Mairy Regular" w:hAnsi="Mairy Regular"/>
                <w:b/>
                <w:sz w:val="24"/>
              </w:rPr>
            </w:pPr>
          </w:p>
        </w:tc>
        <w:tc>
          <w:tcPr>
            <w:tcW w:w="3060" w:type="dxa"/>
            <w:shd w:val="clear" w:color="auto" w:fill="auto"/>
          </w:tcPr>
          <w:p w14:paraId="45FE5B4B" w14:textId="77777777" w:rsidR="006E0D72" w:rsidRDefault="006E0D72" w:rsidP="00537CE9">
            <w:pPr>
              <w:jc w:val="left"/>
              <w:rPr>
                <w:rFonts w:ascii="Mairy Light" w:hAnsi="Mairy Light"/>
                <w:color w:val="404040" w:themeColor="text1" w:themeTint="BF"/>
                <w:sz w:val="24"/>
              </w:rPr>
            </w:pPr>
          </w:p>
        </w:tc>
      </w:tr>
      <w:tr w:rsidR="006E0D72" w14:paraId="5FDB5D7D" w14:textId="77777777" w:rsidTr="001C1454">
        <w:tc>
          <w:tcPr>
            <w:tcW w:w="6204" w:type="dxa"/>
            <w:shd w:val="clear" w:color="auto" w:fill="auto"/>
          </w:tcPr>
          <w:p w14:paraId="6E898ABC" w14:textId="504239AF" w:rsidR="006E0D72" w:rsidRPr="00A87FB9" w:rsidRDefault="006E0D72" w:rsidP="006E0D72">
            <w:pPr>
              <w:jc w:val="left"/>
              <w:rPr>
                <w:rFonts w:ascii="Mairy Regular" w:hAnsi="Mairy Regular"/>
                <w:b/>
                <w:sz w:val="24"/>
              </w:rPr>
            </w:pPr>
            <w:r w:rsidRPr="00A87FB9">
              <w:rPr>
                <w:rFonts w:ascii="Mairy Regular" w:hAnsi="Mairy Regular" w:cs="Arial"/>
                <w:b/>
                <w:sz w:val="24"/>
              </w:rPr>
              <w:t>Implementation of the Liberty Protection Safeguards</w:t>
            </w:r>
          </w:p>
        </w:tc>
        <w:tc>
          <w:tcPr>
            <w:tcW w:w="3060" w:type="dxa"/>
            <w:shd w:val="clear" w:color="auto" w:fill="auto"/>
          </w:tcPr>
          <w:p w14:paraId="2D9C4A4E" w14:textId="3312093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0 November 2021</w:t>
            </w:r>
          </w:p>
        </w:tc>
      </w:tr>
      <w:tr w:rsidR="006E0D72" w14:paraId="671CA384" w14:textId="77777777" w:rsidTr="004E21ED">
        <w:tc>
          <w:tcPr>
            <w:tcW w:w="9264" w:type="dxa"/>
            <w:gridSpan w:val="2"/>
            <w:shd w:val="clear" w:color="auto" w:fill="006E6A"/>
          </w:tcPr>
          <w:p w14:paraId="48BE3433" w14:textId="77777777" w:rsidR="006E0D72" w:rsidRPr="00B3216A" w:rsidRDefault="006E0D72" w:rsidP="006E0D72">
            <w:pPr>
              <w:jc w:val="center"/>
              <w:rPr>
                <w:rFonts w:ascii="Mairy Regular" w:hAnsi="Mairy Regular"/>
                <w:color w:val="FFFFFF"/>
                <w:sz w:val="24"/>
              </w:rPr>
            </w:pPr>
          </w:p>
          <w:p w14:paraId="73D6241F"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ivil Litigation</w:t>
            </w:r>
          </w:p>
          <w:p w14:paraId="1DBFEE10" w14:textId="39CC75F6" w:rsidR="006E0D72" w:rsidRPr="00B3216A" w:rsidRDefault="006E0D72" w:rsidP="006E0D72">
            <w:pPr>
              <w:jc w:val="center"/>
              <w:rPr>
                <w:rFonts w:ascii="Mairy Regular" w:hAnsi="Mairy Regular"/>
                <w:color w:val="FFFFFF"/>
                <w:sz w:val="24"/>
              </w:rPr>
            </w:pPr>
          </w:p>
        </w:tc>
      </w:tr>
      <w:tr w:rsidR="006E0D72" w14:paraId="4CC68DDF" w14:textId="77777777" w:rsidTr="001C1454">
        <w:tc>
          <w:tcPr>
            <w:tcW w:w="6204" w:type="dxa"/>
          </w:tcPr>
          <w:p w14:paraId="7C3E5AEF" w14:textId="045AE9EC" w:rsidR="006E0D72" w:rsidRPr="00A87FB9" w:rsidRDefault="006E0D72" w:rsidP="006E0D72">
            <w:pPr>
              <w:jc w:val="left"/>
              <w:rPr>
                <w:rFonts w:ascii="Mairy Regular" w:hAnsi="Mairy Regular"/>
                <w:color w:val="404040" w:themeColor="text1" w:themeTint="BF"/>
                <w:sz w:val="24"/>
              </w:rPr>
            </w:pPr>
            <w:proofErr w:type="gramStart"/>
            <w:r w:rsidRPr="00A87FB9">
              <w:rPr>
                <w:rFonts w:ascii="Mairy Regular" w:eastAsiaTheme="minorHAnsi" w:hAnsi="Mairy Regular" w:cs="Arial"/>
                <w:b/>
                <w:sz w:val="24"/>
              </w:rPr>
              <w:t>CPR  and</w:t>
            </w:r>
            <w:proofErr w:type="gramEnd"/>
            <w:r w:rsidRPr="00A87FB9">
              <w:rPr>
                <w:rFonts w:ascii="Mairy Regular" w:eastAsiaTheme="minorHAnsi" w:hAnsi="Mairy Regular" w:cs="Arial"/>
                <w:b/>
                <w:sz w:val="24"/>
              </w:rPr>
              <w:t xml:space="preserve"> </w:t>
            </w:r>
            <w:r>
              <w:rPr>
                <w:rFonts w:ascii="Mairy Regular" w:eastAsiaTheme="minorHAnsi" w:hAnsi="Mairy Regular" w:cs="Arial"/>
                <w:b/>
                <w:sz w:val="24"/>
              </w:rPr>
              <w:t>Civil Cases</w:t>
            </w:r>
            <w:r w:rsidRPr="00A87FB9">
              <w:rPr>
                <w:rFonts w:ascii="Mairy Regular" w:eastAsiaTheme="minorHAnsi" w:hAnsi="Mairy Regular" w:cs="Arial"/>
                <w:b/>
                <w:sz w:val="24"/>
              </w:rPr>
              <w:t xml:space="preserve"> Update</w:t>
            </w:r>
          </w:p>
        </w:tc>
        <w:tc>
          <w:tcPr>
            <w:tcW w:w="3060" w:type="dxa"/>
            <w:shd w:val="clear" w:color="auto" w:fill="auto"/>
          </w:tcPr>
          <w:p w14:paraId="52CE3B52" w14:textId="7C4F0E2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1 June 2021</w:t>
            </w:r>
          </w:p>
        </w:tc>
      </w:tr>
      <w:tr w:rsidR="006E0D72" w14:paraId="4C570ED4" w14:textId="77777777" w:rsidTr="002861BB">
        <w:trPr>
          <w:trHeight w:val="53"/>
        </w:trPr>
        <w:tc>
          <w:tcPr>
            <w:tcW w:w="6204" w:type="dxa"/>
          </w:tcPr>
          <w:p w14:paraId="73A781D2"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C2C58C9" w14:textId="77777777" w:rsidR="006E0D72" w:rsidRDefault="006E0D72" w:rsidP="006E0D72">
            <w:pPr>
              <w:jc w:val="left"/>
              <w:rPr>
                <w:rFonts w:ascii="Mairy Light" w:hAnsi="Mairy Light"/>
                <w:color w:val="404040" w:themeColor="text1" w:themeTint="BF"/>
                <w:sz w:val="24"/>
              </w:rPr>
            </w:pPr>
          </w:p>
        </w:tc>
      </w:tr>
      <w:tr w:rsidR="006E0D72" w14:paraId="77D44DA2" w14:textId="77777777" w:rsidTr="001C1454">
        <w:tc>
          <w:tcPr>
            <w:tcW w:w="6204" w:type="dxa"/>
          </w:tcPr>
          <w:p w14:paraId="70E41598" w14:textId="6E26D3D7"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Construction disputes and contractor insolvency</w:t>
            </w:r>
          </w:p>
        </w:tc>
        <w:tc>
          <w:tcPr>
            <w:tcW w:w="3060" w:type="dxa"/>
            <w:shd w:val="clear" w:color="auto" w:fill="auto"/>
          </w:tcPr>
          <w:p w14:paraId="791D65B8" w14:textId="7D63B39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0 September 2021</w:t>
            </w:r>
          </w:p>
        </w:tc>
      </w:tr>
      <w:tr w:rsidR="006E0D72" w14:paraId="02D22866" w14:textId="77777777" w:rsidTr="001C1454">
        <w:tc>
          <w:tcPr>
            <w:tcW w:w="6204" w:type="dxa"/>
          </w:tcPr>
          <w:p w14:paraId="4ADB3770" w14:textId="77777777" w:rsidR="006E0D72" w:rsidRPr="00A87FB9" w:rsidRDefault="006E0D72" w:rsidP="006E0D72">
            <w:pPr>
              <w:jc w:val="left"/>
              <w:rPr>
                <w:rFonts w:ascii="Mairy Regular" w:hAnsi="Mairy Regular" w:cs="Arial"/>
                <w:b/>
                <w:sz w:val="24"/>
              </w:rPr>
            </w:pPr>
          </w:p>
        </w:tc>
        <w:tc>
          <w:tcPr>
            <w:tcW w:w="3060" w:type="dxa"/>
            <w:shd w:val="clear" w:color="auto" w:fill="auto"/>
          </w:tcPr>
          <w:p w14:paraId="56EAA53E" w14:textId="77777777" w:rsidR="006E0D72" w:rsidRDefault="006E0D72" w:rsidP="006E0D72">
            <w:pPr>
              <w:jc w:val="left"/>
              <w:rPr>
                <w:rFonts w:ascii="Mairy Light" w:hAnsi="Mairy Light"/>
                <w:color w:val="404040" w:themeColor="text1" w:themeTint="BF"/>
                <w:sz w:val="24"/>
              </w:rPr>
            </w:pPr>
          </w:p>
        </w:tc>
      </w:tr>
      <w:tr w:rsidR="006E0D72" w14:paraId="22A75E97" w14:textId="77777777" w:rsidTr="001C1454">
        <w:tc>
          <w:tcPr>
            <w:tcW w:w="6204" w:type="dxa"/>
          </w:tcPr>
          <w:p w14:paraId="408271CA" w14:textId="0196A628" w:rsidR="006E0D72" w:rsidRPr="00A87FB9" w:rsidRDefault="006E0D72" w:rsidP="006E0D72">
            <w:pPr>
              <w:jc w:val="left"/>
              <w:rPr>
                <w:rFonts w:ascii="Mairy Regular" w:hAnsi="Mairy Regular" w:cs="Arial"/>
                <w:b/>
                <w:sz w:val="24"/>
              </w:rPr>
            </w:pPr>
            <w:r w:rsidRPr="00A87FB9">
              <w:rPr>
                <w:rFonts w:ascii="Mairy Regular" w:hAnsi="Mairy Regular" w:cs="Arial"/>
                <w:b/>
                <w:sz w:val="24"/>
              </w:rPr>
              <w:t>Managing Litigation (tactics, strategy etc)</w:t>
            </w:r>
          </w:p>
        </w:tc>
        <w:tc>
          <w:tcPr>
            <w:tcW w:w="3060" w:type="dxa"/>
            <w:shd w:val="clear" w:color="auto" w:fill="auto"/>
          </w:tcPr>
          <w:p w14:paraId="675428A0" w14:textId="0773916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February 2022</w:t>
            </w:r>
          </w:p>
        </w:tc>
      </w:tr>
      <w:tr w:rsidR="006E0D72" w14:paraId="1DDCBDCC" w14:textId="77777777" w:rsidTr="001C1454">
        <w:tc>
          <w:tcPr>
            <w:tcW w:w="6204" w:type="dxa"/>
          </w:tcPr>
          <w:p w14:paraId="0B2986F0" w14:textId="77777777" w:rsidR="006E0D72" w:rsidRPr="00A87FB9" w:rsidRDefault="006E0D72" w:rsidP="006E0D72">
            <w:pPr>
              <w:jc w:val="left"/>
              <w:rPr>
                <w:rFonts w:ascii="Mairy Regular" w:hAnsi="Mairy Regular" w:cs="Arial"/>
                <w:b/>
                <w:sz w:val="24"/>
              </w:rPr>
            </w:pPr>
          </w:p>
        </w:tc>
        <w:tc>
          <w:tcPr>
            <w:tcW w:w="3060" w:type="dxa"/>
            <w:shd w:val="clear" w:color="auto" w:fill="auto"/>
          </w:tcPr>
          <w:p w14:paraId="532A6E77" w14:textId="77777777" w:rsidR="006E0D72" w:rsidRDefault="006E0D72" w:rsidP="006E0D72">
            <w:pPr>
              <w:jc w:val="left"/>
              <w:rPr>
                <w:rFonts w:ascii="Mairy Light" w:hAnsi="Mairy Light"/>
                <w:color w:val="404040" w:themeColor="text1" w:themeTint="BF"/>
                <w:sz w:val="24"/>
              </w:rPr>
            </w:pPr>
          </w:p>
        </w:tc>
      </w:tr>
      <w:tr w:rsidR="006E0D72" w14:paraId="2378FA99" w14:textId="77777777" w:rsidTr="001C1454">
        <w:tc>
          <w:tcPr>
            <w:tcW w:w="6204" w:type="dxa"/>
          </w:tcPr>
          <w:p w14:paraId="0E7079BA" w14:textId="533C6FF0" w:rsidR="006E0D72" w:rsidRPr="00A87FB9" w:rsidRDefault="006E0D72" w:rsidP="006E0D72">
            <w:pPr>
              <w:jc w:val="left"/>
              <w:rPr>
                <w:rFonts w:ascii="Mairy Regular" w:hAnsi="Mairy Regular" w:cs="Arial"/>
                <w:b/>
                <w:sz w:val="24"/>
              </w:rPr>
            </w:pPr>
            <w:r w:rsidRPr="00A87FB9">
              <w:rPr>
                <w:rFonts w:ascii="Mairy Regular" w:hAnsi="Mairy Regular" w:cs="Arial"/>
                <w:b/>
                <w:bCs/>
                <w:sz w:val="24"/>
              </w:rPr>
              <w:t>Annual Update on Judicial Review</w:t>
            </w:r>
          </w:p>
        </w:tc>
        <w:tc>
          <w:tcPr>
            <w:tcW w:w="3060" w:type="dxa"/>
            <w:shd w:val="clear" w:color="auto" w:fill="auto"/>
          </w:tcPr>
          <w:p w14:paraId="0BFA7C23" w14:textId="1D120284" w:rsidR="006E0D72" w:rsidRDefault="003C36AE" w:rsidP="006E0D72">
            <w:pPr>
              <w:jc w:val="left"/>
              <w:rPr>
                <w:rFonts w:ascii="Mairy Light" w:hAnsi="Mairy Light"/>
                <w:color w:val="404040" w:themeColor="text1" w:themeTint="BF"/>
                <w:sz w:val="24"/>
              </w:rPr>
            </w:pPr>
            <w:r>
              <w:rPr>
                <w:rFonts w:ascii="Mairy Light" w:hAnsi="Mairy Light"/>
                <w:color w:val="404040" w:themeColor="text1" w:themeTint="BF"/>
                <w:sz w:val="24"/>
              </w:rPr>
              <w:t>1</w:t>
            </w:r>
            <w:r w:rsidR="00E96614">
              <w:rPr>
                <w:rFonts w:ascii="Mairy Light" w:hAnsi="Mairy Light"/>
                <w:color w:val="404040" w:themeColor="text1" w:themeTint="BF"/>
                <w:sz w:val="24"/>
              </w:rPr>
              <w:t xml:space="preserve"> </w:t>
            </w:r>
            <w:r w:rsidR="006E0D72">
              <w:rPr>
                <w:rFonts w:ascii="Mairy Light" w:hAnsi="Mairy Light"/>
                <w:color w:val="404040" w:themeColor="text1" w:themeTint="BF"/>
                <w:sz w:val="24"/>
              </w:rPr>
              <w:t>February 2022</w:t>
            </w:r>
          </w:p>
        </w:tc>
      </w:tr>
      <w:tr w:rsidR="006E0D72" w14:paraId="0F773D0B" w14:textId="77777777" w:rsidTr="00B12A4E">
        <w:tc>
          <w:tcPr>
            <w:tcW w:w="9264" w:type="dxa"/>
            <w:gridSpan w:val="2"/>
            <w:shd w:val="clear" w:color="auto" w:fill="006E6A"/>
          </w:tcPr>
          <w:p w14:paraId="1AC24344" w14:textId="77777777" w:rsidR="006E0D72" w:rsidRPr="00B3216A" w:rsidRDefault="006E0D72" w:rsidP="006E0D72">
            <w:pPr>
              <w:jc w:val="center"/>
              <w:rPr>
                <w:rFonts w:ascii="Mairy Regular" w:hAnsi="Mairy Regular"/>
                <w:color w:val="FFFFFF"/>
                <w:sz w:val="24"/>
              </w:rPr>
            </w:pPr>
          </w:p>
          <w:p w14:paraId="32D4AB92"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riminal Litigation</w:t>
            </w:r>
          </w:p>
          <w:p w14:paraId="10C92403" w14:textId="2099440F" w:rsidR="006E0D72" w:rsidRPr="00B3216A" w:rsidRDefault="006E0D72" w:rsidP="006E0D72">
            <w:pPr>
              <w:jc w:val="center"/>
              <w:rPr>
                <w:rFonts w:ascii="Mairy Regular" w:hAnsi="Mairy Regular"/>
                <w:color w:val="FFFFFF"/>
                <w:sz w:val="24"/>
              </w:rPr>
            </w:pPr>
          </w:p>
        </w:tc>
      </w:tr>
      <w:tr w:rsidR="006E0D72" w14:paraId="5B5FC40B" w14:textId="77777777" w:rsidTr="001C1454">
        <w:tc>
          <w:tcPr>
            <w:tcW w:w="6204" w:type="dxa"/>
          </w:tcPr>
          <w:p w14:paraId="79CCC084" w14:textId="396601FF" w:rsidR="006E0D72" w:rsidRPr="00A87FB9" w:rsidRDefault="006E0D72" w:rsidP="006E0D72">
            <w:pPr>
              <w:jc w:val="left"/>
              <w:rPr>
                <w:rFonts w:ascii="Mairy Regular" w:hAnsi="Mairy Regular" w:cs="Arial"/>
                <w:b/>
                <w:sz w:val="24"/>
              </w:rPr>
            </w:pPr>
            <w:r>
              <w:rPr>
                <w:rFonts w:ascii="Mairy Regular" w:hAnsi="Mairy Regular" w:cs="Arial"/>
                <w:b/>
                <w:bCs/>
                <w:sz w:val="24"/>
              </w:rPr>
              <w:t xml:space="preserve">Introduction to </w:t>
            </w:r>
            <w:r w:rsidRPr="00A87FB9">
              <w:rPr>
                <w:rFonts w:ascii="Mairy Regular" w:hAnsi="Mairy Regular" w:cs="Arial"/>
                <w:b/>
                <w:bCs/>
                <w:sz w:val="24"/>
              </w:rPr>
              <w:t>RIPA</w:t>
            </w:r>
          </w:p>
        </w:tc>
        <w:tc>
          <w:tcPr>
            <w:tcW w:w="3060" w:type="dxa"/>
            <w:shd w:val="clear" w:color="auto" w:fill="auto"/>
          </w:tcPr>
          <w:p w14:paraId="3F026EC1" w14:textId="7B57AE3C" w:rsidR="006E0D72" w:rsidRDefault="00815166" w:rsidP="006E0D72">
            <w:pPr>
              <w:jc w:val="left"/>
              <w:rPr>
                <w:rFonts w:ascii="Mairy Light" w:hAnsi="Mairy Light"/>
                <w:color w:val="404040" w:themeColor="text1" w:themeTint="BF"/>
                <w:sz w:val="24"/>
              </w:rPr>
            </w:pPr>
            <w:r>
              <w:rPr>
                <w:rFonts w:ascii="Mairy Light" w:hAnsi="Mairy Light"/>
                <w:color w:val="404040" w:themeColor="text1" w:themeTint="BF"/>
                <w:sz w:val="24"/>
              </w:rPr>
              <w:t>21 July</w:t>
            </w:r>
            <w:r w:rsidR="006E0D72">
              <w:rPr>
                <w:rFonts w:ascii="Mairy Light" w:hAnsi="Mairy Light"/>
                <w:color w:val="404040" w:themeColor="text1" w:themeTint="BF"/>
                <w:sz w:val="24"/>
              </w:rPr>
              <w:t xml:space="preserve"> 2021</w:t>
            </w:r>
          </w:p>
        </w:tc>
      </w:tr>
      <w:tr w:rsidR="006E0D72" w14:paraId="3A0B0DB1" w14:textId="77777777" w:rsidTr="001C1454">
        <w:tc>
          <w:tcPr>
            <w:tcW w:w="6204" w:type="dxa"/>
          </w:tcPr>
          <w:p w14:paraId="18E74E81" w14:textId="77777777" w:rsidR="006E0D72" w:rsidRDefault="006E0D72" w:rsidP="006E0D72">
            <w:pPr>
              <w:jc w:val="left"/>
              <w:rPr>
                <w:rFonts w:ascii="Mairy Regular" w:hAnsi="Mairy Regular" w:cs="Arial"/>
                <w:b/>
                <w:bCs/>
                <w:sz w:val="24"/>
              </w:rPr>
            </w:pPr>
          </w:p>
        </w:tc>
        <w:tc>
          <w:tcPr>
            <w:tcW w:w="3060" w:type="dxa"/>
            <w:shd w:val="clear" w:color="auto" w:fill="auto"/>
          </w:tcPr>
          <w:p w14:paraId="7CBB5724" w14:textId="77777777" w:rsidR="006E0D72" w:rsidRDefault="006E0D72" w:rsidP="006E0D72">
            <w:pPr>
              <w:jc w:val="left"/>
              <w:rPr>
                <w:rFonts w:ascii="Mairy Light" w:hAnsi="Mairy Light"/>
                <w:color w:val="404040" w:themeColor="text1" w:themeTint="BF"/>
                <w:sz w:val="24"/>
              </w:rPr>
            </w:pPr>
          </w:p>
        </w:tc>
      </w:tr>
      <w:tr w:rsidR="006E0D72" w14:paraId="729497E3" w14:textId="77777777" w:rsidTr="001C1454">
        <w:tc>
          <w:tcPr>
            <w:tcW w:w="6204" w:type="dxa"/>
          </w:tcPr>
          <w:p w14:paraId="3C38AFF1" w14:textId="3950DBE6" w:rsidR="006E0D72" w:rsidRDefault="006E0D72" w:rsidP="006E0D72">
            <w:pPr>
              <w:jc w:val="left"/>
              <w:rPr>
                <w:rFonts w:ascii="Mairy Regular" w:hAnsi="Mairy Regular" w:cs="Arial"/>
                <w:b/>
                <w:bCs/>
                <w:sz w:val="24"/>
              </w:rPr>
            </w:pPr>
            <w:r w:rsidRPr="00A87FB9">
              <w:rPr>
                <w:rFonts w:ascii="Mairy Regular" w:hAnsi="Mairy Regular" w:cs="Arial"/>
                <w:b/>
                <w:sz w:val="24"/>
              </w:rPr>
              <w:t>Prosecutions for local authorities</w:t>
            </w:r>
            <w:r>
              <w:rPr>
                <w:rFonts w:ascii="Mairy Regular" w:hAnsi="Mairy Regular" w:cs="Arial"/>
                <w:b/>
                <w:sz w:val="24"/>
              </w:rPr>
              <w:t xml:space="preserve"> (Face-to-face)</w:t>
            </w:r>
          </w:p>
        </w:tc>
        <w:tc>
          <w:tcPr>
            <w:tcW w:w="3060" w:type="dxa"/>
            <w:shd w:val="clear" w:color="auto" w:fill="auto"/>
          </w:tcPr>
          <w:p w14:paraId="65C285D1" w14:textId="6E10CD2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9 March 2022</w:t>
            </w:r>
          </w:p>
        </w:tc>
      </w:tr>
      <w:tr w:rsidR="006E0D72" w14:paraId="358694C6" w14:textId="77777777" w:rsidTr="00B12A4E">
        <w:tc>
          <w:tcPr>
            <w:tcW w:w="9264" w:type="dxa"/>
            <w:gridSpan w:val="2"/>
            <w:shd w:val="clear" w:color="auto" w:fill="006E6A"/>
          </w:tcPr>
          <w:p w14:paraId="17AB5455" w14:textId="77777777" w:rsidR="006E0D72" w:rsidRPr="00B3216A" w:rsidRDefault="006E0D72" w:rsidP="006E0D72">
            <w:pPr>
              <w:jc w:val="center"/>
              <w:rPr>
                <w:rFonts w:ascii="Mairy Regular" w:hAnsi="Mairy Regular"/>
                <w:color w:val="FFFFFF"/>
                <w:sz w:val="24"/>
              </w:rPr>
            </w:pPr>
          </w:p>
          <w:p w14:paraId="18FFC36C"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Planning Highways and Environmental</w:t>
            </w:r>
          </w:p>
          <w:p w14:paraId="61989485" w14:textId="3C6C121D" w:rsidR="006E0D72" w:rsidRPr="00B3216A" w:rsidRDefault="006E0D72" w:rsidP="006E0D72">
            <w:pPr>
              <w:jc w:val="center"/>
              <w:rPr>
                <w:rFonts w:ascii="Mairy Regular" w:hAnsi="Mairy Regular"/>
                <w:color w:val="FFFFFF"/>
                <w:sz w:val="24"/>
              </w:rPr>
            </w:pPr>
          </w:p>
        </w:tc>
      </w:tr>
      <w:tr w:rsidR="006E0D72" w14:paraId="5E203F6E" w14:textId="77777777" w:rsidTr="001C1454">
        <w:tc>
          <w:tcPr>
            <w:tcW w:w="6204" w:type="dxa"/>
          </w:tcPr>
          <w:p w14:paraId="1CD5C622" w14:textId="77777777" w:rsidR="006E0D72" w:rsidRPr="008C1965" w:rsidRDefault="006E0D72" w:rsidP="006E0D72">
            <w:pPr>
              <w:rPr>
                <w:rFonts w:ascii="Mairy Regular" w:hAnsi="Mairy Regular"/>
                <w:b/>
                <w:sz w:val="24"/>
              </w:rPr>
            </w:pPr>
            <w:r w:rsidRPr="008C1965">
              <w:rPr>
                <w:rFonts w:ascii="Mairy Regular" w:hAnsi="Mairy Regular"/>
                <w:b/>
                <w:sz w:val="24"/>
              </w:rPr>
              <w:t>A Beginners Guide to Section 106 Planning Obligations</w:t>
            </w:r>
          </w:p>
          <w:p w14:paraId="40D1DB03" w14:textId="18F3245A"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3E585777" w14:textId="0685944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5 October 2021</w:t>
            </w:r>
          </w:p>
        </w:tc>
      </w:tr>
      <w:tr w:rsidR="006E0D72" w14:paraId="6E009192" w14:textId="77777777" w:rsidTr="001C1454">
        <w:tc>
          <w:tcPr>
            <w:tcW w:w="6204" w:type="dxa"/>
          </w:tcPr>
          <w:p w14:paraId="1898F4ED" w14:textId="77777777" w:rsidR="006E0D72" w:rsidRPr="008C1965" w:rsidRDefault="006E0D72" w:rsidP="006E0D72">
            <w:pPr>
              <w:rPr>
                <w:rFonts w:ascii="Mairy Regular" w:hAnsi="Mairy Regular"/>
                <w:b/>
                <w:sz w:val="24"/>
              </w:rPr>
            </w:pPr>
          </w:p>
        </w:tc>
        <w:tc>
          <w:tcPr>
            <w:tcW w:w="3060" w:type="dxa"/>
            <w:shd w:val="clear" w:color="auto" w:fill="auto"/>
          </w:tcPr>
          <w:p w14:paraId="3EF8E89C" w14:textId="77777777" w:rsidR="006E0D72" w:rsidRDefault="006E0D72" w:rsidP="006E0D72">
            <w:pPr>
              <w:jc w:val="left"/>
              <w:rPr>
                <w:rFonts w:ascii="Mairy Light" w:hAnsi="Mairy Light"/>
                <w:color w:val="404040" w:themeColor="text1" w:themeTint="BF"/>
                <w:sz w:val="24"/>
              </w:rPr>
            </w:pPr>
          </w:p>
        </w:tc>
      </w:tr>
      <w:tr w:rsidR="006E0D72" w14:paraId="2D9CA17D" w14:textId="77777777" w:rsidTr="001C1454">
        <w:tc>
          <w:tcPr>
            <w:tcW w:w="6204" w:type="dxa"/>
          </w:tcPr>
          <w:p w14:paraId="5BAF8265" w14:textId="474A079E" w:rsidR="006E0D72" w:rsidRPr="008C1965" w:rsidRDefault="006E0D72" w:rsidP="006E0D72">
            <w:pPr>
              <w:rPr>
                <w:rFonts w:ascii="Mairy Regular" w:hAnsi="Mairy Regular"/>
                <w:b/>
                <w:sz w:val="24"/>
              </w:rPr>
            </w:pPr>
            <w:r w:rsidRPr="00A87FB9">
              <w:rPr>
                <w:rFonts w:ascii="Mairy Regular" w:hAnsi="Mairy Regular" w:cs="Arial"/>
                <w:b/>
                <w:sz w:val="24"/>
              </w:rPr>
              <w:t>S106 Agreements (Advanced)</w:t>
            </w:r>
          </w:p>
        </w:tc>
        <w:tc>
          <w:tcPr>
            <w:tcW w:w="3060" w:type="dxa"/>
            <w:shd w:val="clear" w:color="auto" w:fill="auto"/>
          </w:tcPr>
          <w:p w14:paraId="772A521A" w14:textId="7E13215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5 November 2021</w:t>
            </w:r>
          </w:p>
        </w:tc>
      </w:tr>
      <w:tr w:rsidR="006E0D72" w14:paraId="5B3D462F" w14:textId="77777777" w:rsidTr="001C1454">
        <w:tc>
          <w:tcPr>
            <w:tcW w:w="6204" w:type="dxa"/>
          </w:tcPr>
          <w:p w14:paraId="253D5A68" w14:textId="77777777" w:rsidR="006E0D72" w:rsidRPr="00A87FB9" w:rsidRDefault="006E0D72" w:rsidP="006E0D72">
            <w:pPr>
              <w:rPr>
                <w:rFonts w:ascii="Mairy Regular" w:hAnsi="Mairy Regular" w:cs="Arial"/>
                <w:b/>
                <w:sz w:val="24"/>
              </w:rPr>
            </w:pPr>
          </w:p>
        </w:tc>
        <w:tc>
          <w:tcPr>
            <w:tcW w:w="3060" w:type="dxa"/>
            <w:shd w:val="clear" w:color="auto" w:fill="auto"/>
          </w:tcPr>
          <w:p w14:paraId="3DC21F73" w14:textId="77777777" w:rsidR="006E0D72" w:rsidRDefault="006E0D72" w:rsidP="006E0D72">
            <w:pPr>
              <w:jc w:val="left"/>
              <w:rPr>
                <w:rFonts w:ascii="Mairy Light" w:hAnsi="Mairy Light"/>
                <w:color w:val="404040" w:themeColor="text1" w:themeTint="BF"/>
                <w:sz w:val="24"/>
              </w:rPr>
            </w:pPr>
          </w:p>
        </w:tc>
      </w:tr>
      <w:tr w:rsidR="006E0D72" w14:paraId="105AC502" w14:textId="77777777" w:rsidTr="001C1454">
        <w:tc>
          <w:tcPr>
            <w:tcW w:w="6204" w:type="dxa"/>
          </w:tcPr>
          <w:p w14:paraId="4BA56CFA" w14:textId="10BA860B" w:rsidR="006E0D72" w:rsidRPr="00A87FB9" w:rsidRDefault="006E0D72" w:rsidP="006E0D72">
            <w:pPr>
              <w:jc w:val="left"/>
              <w:rPr>
                <w:rFonts w:ascii="Mairy Regular" w:hAnsi="Mairy Regular" w:cs="Arial"/>
                <w:b/>
                <w:bCs/>
                <w:sz w:val="24"/>
              </w:rPr>
            </w:pPr>
            <w:r w:rsidRPr="00A87FB9">
              <w:rPr>
                <w:rFonts w:ascii="Mairy Regular" w:hAnsi="Mairy Regular"/>
                <w:b/>
                <w:sz w:val="24"/>
              </w:rPr>
              <w:t>Hearings and Inquiries in front of a planning inspector</w:t>
            </w:r>
          </w:p>
        </w:tc>
        <w:tc>
          <w:tcPr>
            <w:tcW w:w="3060" w:type="dxa"/>
            <w:shd w:val="clear" w:color="auto" w:fill="auto"/>
          </w:tcPr>
          <w:p w14:paraId="24529CEC" w14:textId="5D529B75"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8 December 2021</w:t>
            </w:r>
          </w:p>
        </w:tc>
      </w:tr>
      <w:tr w:rsidR="006E0D72" w14:paraId="117478E9" w14:textId="77777777" w:rsidTr="001C1454">
        <w:tc>
          <w:tcPr>
            <w:tcW w:w="6204" w:type="dxa"/>
          </w:tcPr>
          <w:p w14:paraId="49995E46" w14:textId="42C63F3A" w:rsidR="006E0D72" w:rsidRPr="00A87FB9" w:rsidRDefault="006E0D72" w:rsidP="006E0D72">
            <w:pPr>
              <w:jc w:val="left"/>
              <w:rPr>
                <w:rFonts w:ascii="Mairy Regular" w:hAnsi="Mairy Regular" w:cs="Arial"/>
                <w:b/>
                <w:bCs/>
                <w:sz w:val="24"/>
              </w:rPr>
            </w:pPr>
          </w:p>
        </w:tc>
        <w:tc>
          <w:tcPr>
            <w:tcW w:w="3060" w:type="dxa"/>
            <w:shd w:val="clear" w:color="auto" w:fill="auto"/>
          </w:tcPr>
          <w:p w14:paraId="1BC28BA8" w14:textId="734BD6F5" w:rsidR="006E0D72" w:rsidRDefault="006E0D72" w:rsidP="006E0D72">
            <w:pPr>
              <w:jc w:val="left"/>
              <w:rPr>
                <w:rFonts w:ascii="Mairy Light" w:hAnsi="Mairy Light"/>
                <w:color w:val="404040" w:themeColor="text1" w:themeTint="BF"/>
                <w:sz w:val="24"/>
              </w:rPr>
            </w:pPr>
          </w:p>
        </w:tc>
      </w:tr>
      <w:tr w:rsidR="006E0D72" w14:paraId="3BD45FA5" w14:textId="77777777" w:rsidTr="001C1454">
        <w:tc>
          <w:tcPr>
            <w:tcW w:w="6204" w:type="dxa"/>
          </w:tcPr>
          <w:p w14:paraId="16BA6B05" w14:textId="1D72082F" w:rsidR="006E0D72" w:rsidRPr="00A87FB9" w:rsidRDefault="006E0D72" w:rsidP="006E0D72">
            <w:pPr>
              <w:tabs>
                <w:tab w:val="left" w:pos="3374"/>
              </w:tabs>
              <w:rPr>
                <w:rFonts w:ascii="Mairy Regular" w:hAnsi="Mairy Regular" w:cs="Arial"/>
                <w:b/>
                <w:bCs/>
                <w:sz w:val="24"/>
              </w:rPr>
            </w:pPr>
            <w:r w:rsidRPr="00A87FB9">
              <w:rPr>
                <w:rFonts w:ascii="Mairy Regular" w:hAnsi="Mairy Regular" w:cs="Arial"/>
                <w:b/>
                <w:sz w:val="24"/>
              </w:rPr>
              <w:t>Introduction to Highways Law</w:t>
            </w:r>
          </w:p>
        </w:tc>
        <w:tc>
          <w:tcPr>
            <w:tcW w:w="3060" w:type="dxa"/>
            <w:shd w:val="clear" w:color="auto" w:fill="auto"/>
          </w:tcPr>
          <w:p w14:paraId="08A84E66" w14:textId="496E386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5 January 2022</w:t>
            </w:r>
          </w:p>
        </w:tc>
      </w:tr>
      <w:tr w:rsidR="006E0D72" w14:paraId="6D99E45B" w14:textId="77777777" w:rsidTr="00B12A4E">
        <w:tc>
          <w:tcPr>
            <w:tcW w:w="9264" w:type="dxa"/>
            <w:gridSpan w:val="2"/>
            <w:shd w:val="clear" w:color="auto" w:fill="006E6A"/>
          </w:tcPr>
          <w:p w14:paraId="5A301E9F" w14:textId="77777777" w:rsidR="006E0D72" w:rsidRPr="00B3216A" w:rsidRDefault="006E0D72" w:rsidP="006E0D72">
            <w:pPr>
              <w:jc w:val="center"/>
              <w:rPr>
                <w:rFonts w:ascii="Mairy Regular" w:hAnsi="Mairy Regular"/>
                <w:color w:val="FFFFFF"/>
                <w:sz w:val="24"/>
              </w:rPr>
            </w:pPr>
          </w:p>
          <w:p w14:paraId="294590A9"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onveyancing and Property</w:t>
            </w:r>
          </w:p>
          <w:p w14:paraId="095DC6A2" w14:textId="78C14373" w:rsidR="006E0D72" w:rsidRPr="00B3216A" w:rsidRDefault="006E0D72" w:rsidP="006E0D72">
            <w:pPr>
              <w:jc w:val="center"/>
              <w:rPr>
                <w:rFonts w:ascii="Mairy Regular" w:hAnsi="Mairy Regular"/>
                <w:color w:val="FFFFFF"/>
                <w:sz w:val="24"/>
              </w:rPr>
            </w:pPr>
          </w:p>
        </w:tc>
      </w:tr>
      <w:tr w:rsidR="006E0D72" w14:paraId="76034E22" w14:textId="77777777" w:rsidTr="001C1454">
        <w:tc>
          <w:tcPr>
            <w:tcW w:w="6204" w:type="dxa"/>
          </w:tcPr>
          <w:p w14:paraId="41148582" w14:textId="5DB7AC84" w:rsidR="006E0D72" w:rsidRPr="00D469DC" w:rsidRDefault="006E0D72" w:rsidP="006E0D72">
            <w:pPr>
              <w:jc w:val="left"/>
              <w:rPr>
                <w:rFonts w:ascii="Mairy Regular" w:hAnsi="Mairy Regular"/>
                <w:b/>
                <w:color w:val="404040" w:themeColor="text1" w:themeTint="BF"/>
                <w:sz w:val="24"/>
              </w:rPr>
            </w:pPr>
            <w:r w:rsidRPr="00A87FB9">
              <w:rPr>
                <w:rFonts w:ascii="Mairy Regular" w:hAnsi="Mairy Regular" w:cs="Arial"/>
                <w:b/>
                <w:sz w:val="24"/>
              </w:rPr>
              <w:t>Tenant Insolvency – after the moratorium ends</w:t>
            </w:r>
          </w:p>
        </w:tc>
        <w:tc>
          <w:tcPr>
            <w:tcW w:w="3060" w:type="dxa"/>
            <w:shd w:val="clear" w:color="auto" w:fill="auto"/>
          </w:tcPr>
          <w:p w14:paraId="33A5ADA4" w14:textId="6A622D8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9 April 2021</w:t>
            </w:r>
          </w:p>
        </w:tc>
      </w:tr>
      <w:tr w:rsidR="006E0D72" w14:paraId="22E110FE" w14:textId="77777777" w:rsidTr="001C1454">
        <w:tc>
          <w:tcPr>
            <w:tcW w:w="6204" w:type="dxa"/>
          </w:tcPr>
          <w:p w14:paraId="4E89D957" w14:textId="77777777" w:rsidR="006E0D72" w:rsidRDefault="006E0D72" w:rsidP="006E0D72">
            <w:pPr>
              <w:jc w:val="left"/>
              <w:rPr>
                <w:rFonts w:ascii="Mairy Regular" w:hAnsi="Mairy Regular" w:cs="Arial"/>
                <w:b/>
                <w:sz w:val="24"/>
              </w:rPr>
            </w:pPr>
          </w:p>
        </w:tc>
        <w:tc>
          <w:tcPr>
            <w:tcW w:w="3060" w:type="dxa"/>
            <w:shd w:val="clear" w:color="auto" w:fill="auto"/>
          </w:tcPr>
          <w:p w14:paraId="1963C09D" w14:textId="77777777" w:rsidR="006E0D72" w:rsidRDefault="006E0D72" w:rsidP="006E0D72">
            <w:pPr>
              <w:jc w:val="left"/>
              <w:rPr>
                <w:rFonts w:ascii="Mairy Light" w:hAnsi="Mairy Light"/>
                <w:color w:val="404040" w:themeColor="text1" w:themeTint="BF"/>
                <w:sz w:val="24"/>
              </w:rPr>
            </w:pPr>
          </w:p>
        </w:tc>
      </w:tr>
      <w:tr w:rsidR="006E0D72" w14:paraId="13633B77" w14:textId="77777777" w:rsidTr="001C1454">
        <w:tc>
          <w:tcPr>
            <w:tcW w:w="6204" w:type="dxa"/>
          </w:tcPr>
          <w:p w14:paraId="740F40E2" w14:textId="06EFA662" w:rsidR="006E0D72" w:rsidRDefault="006E0D72" w:rsidP="00C1752A">
            <w:pPr>
              <w:jc w:val="left"/>
              <w:rPr>
                <w:rFonts w:ascii="Mairy Regular" w:hAnsi="Mairy Regular" w:cs="Arial"/>
                <w:b/>
                <w:sz w:val="24"/>
              </w:rPr>
            </w:pPr>
            <w:r>
              <w:rPr>
                <w:rFonts w:ascii="Mairy Regular" w:hAnsi="Mairy Regular" w:cs="Arial"/>
                <w:b/>
                <w:sz w:val="24"/>
              </w:rPr>
              <w:t>“Crack the Code” – the impact of t</w:t>
            </w:r>
            <w:r w:rsidRPr="00A87FB9">
              <w:rPr>
                <w:rFonts w:ascii="Mairy Regular" w:hAnsi="Mairy Regular" w:cs="Arial"/>
                <w:b/>
                <w:sz w:val="24"/>
              </w:rPr>
              <w:t>he Electronic Communication Code</w:t>
            </w:r>
            <w:r>
              <w:rPr>
                <w:rFonts w:ascii="Mairy Regular" w:hAnsi="Mairy Regular" w:cs="Arial"/>
                <w:b/>
                <w:sz w:val="24"/>
              </w:rPr>
              <w:t xml:space="preserve"> on Landowners and Developers</w:t>
            </w:r>
          </w:p>
        </w:tc>
        <w:tc>
          <w:tcPr>
            <w:tcW w:w="3060" w:type="dxa"/>
            <w:shd w:val="clear" w:color="auto" w:fill="auto"/>
          </w:tcPr>
          <w:p w14:paraId="08392593" w14:textId="4A7FFDF7"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June 2021</w:t>
            </w:r>
          </w:p>
        </w:tc>
      </w:tr>
      <w:tr w:rsidR="006E0D72" w14:paraId="2FA84338" w14:textId="77777777" w:rsidTr="001C1454">
        <w:tc>
          <w:tcPr>
            <w:tcW w:w="6204" w:type="dxa"/>
          </w:tcPr>
          <w:p w14:paraId="528B90E1" w14:textId="77777777" w:rsidR="006E0D72" w:rsidRDefault="006E0D72" w:rsidP="006E0D72">
            <w:pPr>
              <w:jc w:val="left"/>
              <w:rPr>
                <w:rFonts w:ascii="Mairy Regular" w:hAnsi="Mairy Regular" w:cs="Arial"/>
                <w:b/>
                <w:bCs/>
                <w:sz w:val="24"/>
              </w:rPr>
            </w:pPr>
          </w:p>
        </w:tc>
        <w:tc>
          <w:tcPr>
            <w:tcW w:w="3060" w:type="dxa"/>
            <w:shd w:val="clear" w:color="auto" w:fill="auto"/>
          </w:tcPr>
          <w:p w14:paraId="4F41F030" w14:textId="77777777" w:rsidR="006E0D72" w:rsidRDefault="006E0D72" w:rsidP="006E0D72">
            <w:pPr>
              <w:jc w:val="left"/>
              <w:rPr>
                <w:rFonts w:ascii="Mairy Light" w:hAnsi="Mairy Light"/>
                <w:color w:val="404040" w:themeColor="text1" w:themeTint="BF"/>
                <w:sz w:val="24"/>
              </w:rPr>
            </w:pPr>
          </w:p>
        </w:tc>
      </w:tr>
      <w:tr w:rsidR="006E0D72" w14:paraId="4938FA33" w14:textId="77777777" w:rsidTr="001C1454">
        <w:tc>
          <w:tcPr>
            <w:tcW w:w="6204" w:type="dxa"/>
          </w:tcPr>
          <w:p w14:paraId="5D9FCA7A" w14:textId="6D7A6B30" w:rsidR="006E0D72" w:rsidRDefault="006E0D72" w:rsidP="006E0D72">
            <w:pPr>
              <w:jc w:val="left"/>
              <w:rPr>
                <w:rFonts w:ascii="Mairy Regular" w:hAnsi="Mairy Regular" w:cs="Arial"/>
                <w:b/>
                <w:bCs/>
                <w:sz w:val="24"/>
              </w:rPr>
            </w:pPr>
            <w:r>
              <w:rPr>
                <w:rFonts w:ascii="Mairy Regular" w:hAnsi="Mairy Regular" w:cs="Arial"/>
                <w:b/>
                <w:bCs/>
                <w:sz w:val="24"/>
              </w:rPr>
              <w:t xml:space="preserve">Property </w:t>
            </w:r>
            <w:r w:rsidRPr="00D469DC">
              <w:rPr>
                <w:rFonts w:ascii="Mairy Regular" w:hAnsi="Mairy Regular" w:cs="Arial"/>
                <w:b/>
                <w:bCs/>
                <w:sz w:val="24"/>
              </w:rPr>
              <w:t xml:space="preserve">Development Workshop – Part 1 - Preparing for Disposal of development assets </w:t>
            </w:r>
          </w:p>
        </w:tc>
        <w:tc>
          <w:tcPr>
            <w:tcW w:w="3060" w:type="dxa"/>
            <w:shd w:val="clear" w:color="auto" w:fill="auto"/>
          </w:tcPr>
          <w:p w14:paraId="5627A02E" w14:textId="6D7DDC2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0 June 2021</w:t>
            </w:r>
          </w:p>
        </w:tc>
      </w:tr>
      <w:tr w:rsidR="006E0D72" w14:paraId="7676E5E7" w14:textId="77777777" w:rsidTr="001C1454">
        <w:tc>
          <w:tcPr>
            <w:tcW w:w="6204" w:type="dxa"/>
          </w:tcPr>
          <w:p w14:paraId="2E916127"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A48D097" w14:textId="77777777" w:rsidR="006E0D72" w:rsidRDefault="006E0D72" w:rsidP="006E0D72">
            <w:pPr>
              <w:jc w:val="left"/>
              <w:rPr>
                <w:rFonts w:ascii="Mairy Light" w:hAnsi="Mairy Light"/>
                <w:color w:val="404040" w:themeColor="text1" w:themeTint="BF"/>
                <w:sz w:val="24"/>
              </w:rPr>
            </w:pPr>
          </w:p>
        </w:tc>
      </w:tr>
      <w:tr w:rsidR="006E0D72" w14:paraId="63C2077D" w14:textId="77777777" w:rsidTr="001C1454">
        <w:tc>
          <w:tcPr>
            <w:tcW w:w="6204" w:type="dxa"/>
          </w:tcPr>
          <w:p w14:paraId="6BBCD247" w14:textId="1E25BE40" w:rsidR="006E0D72" w:rsidRPr="00A87FB9" w:rsidRDefault="006E0D72" w:rsidP="006E0D72">
            <w:pPr>
              <w:jc w:val="left"/>
              <w:rPr>
                <w:rFonts w:ascii="Mairy Regular" w:hAnsi="Mairy Regular"/>
                <w:b/>
                <w:sz w:val="24"/>
              </w:rPr>
            </w:pPr>
            <w:r w:rsidRPr="00A87FB9">
              <w:rPr>
                <w:rFonts w:ascii="Mairy Regular" w:hAnsi="Mairy Regular"/>
                <w:b/>
                <w:sz w:val="24"/>
              </w:rPr>
              <w:t>Property Development Workshop – Part 2</w:t>
            </w:r>
          </w:p>
        </w:tc>
        <w:tc>
          <w:tcPr>
            <w:tcW w:w="3060" w:type="dxa"/>
            <w:shd w:val="clear" w:color="auto" w:fill="auto"/>
          </w:tcPr>
          <w:p w14:paraId="7168FD15" w14:textId="51EB90D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7 July 2021</w:t>
            </w:r>
          </w:p>
        </w:tc>
      </w:tr>
      <w:tr w:rsidR="006E0D72" w14:paraId="4D298031" w14:textId="77777777" w:rsidTr="001C1454">
        <w:tc>
          <w:tcPr>
            <w:tcW w:w="6204" w:type="dxa"/>
          </w:tcPr>
          <w:p w14:paraId="682E5DF6" w14:textId="77777777" w:rsidR="006E0D72" w:rsidRPr="00A87FB9" w:rsidRDefault="006E0D72" w:rsidP="006E0D72">
            <w:pPr>
              <w:jc w:val="left"/>
              <w:rPr>
                <w:rFonts w:ascii="Mairy Regular" w:hAnsi="Mairy Regular"/>
                <w:b/>
                <w:sz w:val="24"/>
              </w:rPr>
            </w:pPr>
          </w:p>
        </w:tc>
        <w:tc>
          <w:tcPr>
            <w:tcW w:w="3060" w:type="dxa"/>
            <w:shd w:val="clear" w:color="auto" w:fill="auto"/>
          </w:tcPr>
          <w:p w14:paraId="55D7A6DE" w14:textId="77777777" w:rsidR="006E0D72" w:rsidRDefault="006E0D72" w:rsidP="006E0D72">
            <w:pPr>
              <w:jc w:val="left"/>
              <w:rPr>
                <w:rFonts w:ascii="Mairy Light" w:hAnsi="Mairy Light"/>
                <w:color w:val="404040" w:themeColor="text1" w:themeTint="BF"/>
                <w:sz w:val="24"/>
              </w:rPr>
            </w:pPr>
          </w:p>
        </w:tc>
      </w:tr>
      <w:tr w:rsidR="006E0D72" w14:paraId="5E30C237" w14:textId="77777777" w:rsidTr="001C1454">
        <w:tc>
          <w:tcPr>
            <w:tcW w:w="6204" w:type="dxa"/>
          </w:tcPr>
          <w:p w14:paraId="578896E0" w14:textId="769EBAF9" w:rsidR="006E0D72" w:rsidRPr="00A87FB9" w:rsidRDefault="006E0D72" w:rsidP="006E0D72">
            <w:pPr>
              <w:jc w:val="left"/>
              <w:rPr>
                <w:rFonts w:ascii="Mairy Regular" w:hAnsi="Mairy Regular"/>
                <w:b/>
                <w:sz w:val="24"/>
              </w:rPr>
            </w:pPr>
            <w:r w:rsidRPr="00015938">
              <w:rPr>
                <w:rFonts w:ascii="Mairy Regular" w:hAnsi="Mairy Regular"/>
                <w:b/>
                <w:sz w:val="24"/>
              </w:rPr>
              <w:t xml:space="preserve">JCT or NEC – which form of </w:t>
            </w:r>
            <w:r>
              <w:rPr>
                <w:rFonts w:ascii="Mairy Regular" w:hAnsi="Mairy Regular"/>
                <w:b/>
                <w:sz w:val="24"/>
              </w:rPr>
              <w:t xml:space="preserve">construction </w:t>
            </w:r>
            <w:r w:rsidRPr="00015938">
              <w:rPr>
                <w:rFonts w:ascii="Mairy Regular" w:hAnsi="Mairy Regular"/>
                <w:b/>
                <w:sz w:val="24"/>
              </w:rPr>
              <w:t>contract?</w:t>
            </w:r>
          </w:p>
        </w:tc>
        <w:tc>
          <w:tcPr>
            <w:tcW w:w="3060" w:type="dxa"/>
            <w:shd w:val="clear" w:color="auto" w:fill="auto"/>
          </w:tcPr>
          <w:p w14:paraId="2E110670" w14:textId="4277C6C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5 July 2021</w:t>
            </w:r>
          </w:p>
        </w:tc>
      </w:tr>
      <w:tr w:rsidR="006E0D72" w14:paraId="786D41F8" w14:textId="77777777" w:rsidTr="001C1454">
        <w:tc>
          <w:tcPr>
            <w:tcW w:w="6204" w:type="dxa"/>
          </w:tcPr>
          <w:p w14:paraId="4F006314" w14:textId="77777777" w:rsidR="006E0D72" w:rsidRPr="00A87FB9" w:rsidRDefault="006E0D72" w:rsidP="006E0D72">
            <w:pPr>
              <w:jc w:val="left"/>
              <w:rPr>
                <w:rFonts w:ascii="Mairy Regular" w:hAnsi="Mairy Regular"/>
                <w:b/>
                <w:sz w:val="24"/>
              </w:rPr>
            </w:pPr>
          </w:p>
        </w:tc>
        <w:tc>
          <w:tcPr>
            <w:tcW w:w="3060" w:type="dxa"/>
            <w:shd w:val="clear" w:color="auto" w:fill="auto"/>
          </w:tcPr>
          <w:p w14:paraId="5CE5D6C6" w14:textId="77777777" w:rsidR="006E0D72" w:rsidRDefault="006E0D72" w:rsidP="006E0D72">
            <w:pPr>
              <w:jc w:val="left"/>
              <w:rPr>
                <w:rFonts w:ascii="Mairy Light" w:hAnsi="Mairy Light"/>
                <w:color w:val="404040" w:themeColor="text1" w:themeTint="BF"/>
                <w:sz w:val="24"/>
              </w:rPr>
            </w:pPr>
          </w:p>
        </w:tc>
      </w:tr>
      <w:tr w:rsidR="006E0D72" w14:paraId="61D59575" w14:textId="77777777" w:rsidTr="001C1454">
        <w:tc>
          <w:tcPr>
            <w:tcW w:w="6204" w:type="dxa"/>
          </w:tcPr>
          <w:p w14:paraId="55DC8068" w14:textId="4941DFAC" w:rsidR="006E0D72" w:rsidRPr="00A87FB9" w:rsidRDefault="006E0D72" w:rsidP="006E0D72">
            <w:pPr>
              <w:rPr>
                <w:rFonts w:ascii="Mairy Regular" w:hAnsi="Mairy Regular"/>
                <w:b/>
                <w:sz w:val="24"/>
              </w:rPr>
            </w:pPr>
            <w:r w:rsidRPr="00A87FB9">
              <w:rPr>
                <w:rFonts w:ascii="Mairy Regular" w:hAnsi="Mairy Regular" w:cs="Arial"/>
                <w:b/>
                <w:sz w:val="24"/>
              </w:rPr>
              <w:t>Making and promoting CPOs and key principles of CPO Compensation - Part 1:  From the start of the process to the making of the CPO</w:t>
            </w:r>
          </w:p>
        </w:tc>
        <w:tc>
          <w:tcPr>
            <w:tcW w:w="3060" w:type="dxa"/>
            <w:shd w:val="clear" w:color="auto" w:fill="auto"/>
          </w:tcPr>
          <w:p w14:paraId="0736F159" w14:textId="1EC1E39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September 2021</w:t>
            </w:r>
          </w:p>
        </w:tc>
      </w:tr>
      <w:tr w:rsidR="006E0D72" w14:paraId="67DE53D1" w14:textId="77777777" w:rsidTr="001C1454">
        <w:tc>
          <w:tcPr>
            <w:tcW w:w="6204" w:type="dxa"/>
          </w:tcPr>
          <w:p w14:paraId="2BD30576" w14:textId="77777777" w:rsidR="006E0D72" w:rsidRPr="00A87FB9" w:rsidRDefault="006E0D72" w:rsidP="006E0D72">
            <w:pPr>
              <w:jc w:val="left"/>
              <w:rPr>
                <w:rFonts w:ascii="Mairy Regular" w:hAnsi="Mairy Regular"/>
                <w:b/>
                <w:sz w:val="24"/>
              </w:rPr>
            </w:pPr>
          </w:p>
        </w:tc>
        <w:tc>
          <w:tcPr>
            <w:tcW w:w="3060" w:type="dxa"/>
            <w:shd w:val="clear" w:color="auto" w:fill="auto"/>
          </w:tcPr>
          <w:p w14:paraId="59853F68" w14:textId="77777777" w:rsidR="006E0D72" w:rsidRDefault="006E0D72" w:rsidP="006E0D72">
            <w:pPr>
              <w:jc w:val="left"/>
              <w:rPr>
                <w:rFonts w:ascii="Mairy Light" w:hAnsi="Mairy Light"/>
                <w:color w:val="404040" w:themeColor="text1" w:themeTint="BF"/>
                <w:sz w:val="24"/>
              </w:rPr>
            </w:pPr>
          </w:p>
        </w:tc>
      </w:tr>
      <w:tr w:rsidR="006E0D72" w14:paraId="27946D39" w14:textId="77777777" w:rsidTr="001C1454">
        <w:tc>
          <w:tcPr>
            <w:tcW w:w="6204" w:type="dxa"/>
          </w:tcPr>
          <w:p w14:paraId="03C64D44" w14:textId="6AF9A5EE" w:rsidR="006E0D72" w:rsidRPr="00A87FB9" w:rsidRDefault="006E0D72" w:rsidP="006E0D72">
            <w:pPr>
              <w:jc w:val="left"/>
              <w:rPr>
                <w:rFonts w:ascii="Mairy Regular" w:hAnsi="Mairy Regular"/>
                <w:b/>
                <w:sz w:val="24"/>
              </w:rPr>
            </w:pPr>
            <w:r w:rsidRPr="00173EBF">
              <w:rPr>
                <w:rFonts w:ascii="Mairy Regular" w:hAnsi="Mairy Regular"/>
                <w:b/>
                <w:color w:val="000000"/>
                <w:sz w:val="24"/>
              </w:rPr>
              <w:t xml:space="preserve">Fire Safety Bill and draft Building Safety Bill </w:t>
            </w:r>
            <w:r>
              <w:rPr>
                <w:rFonts w:ascii="Mairy Regular" w:hAnsi="Mairy Regular"/>
                <w:b/>
                <w:color w:val="000000"/>
                <w:sz w:val="24"/>
              </w:rPr>
              <w:t xml:space="preserve">– changing obligations for management of </w:t>
            </w:r>
            <w:proofErr w:type="gramStart"/>
            <w:r>
              <w:rPr>
                <w:rFonts w:ascii="Mairy Regular" w:hAnsi="Mairy Regular"/>
                <w:b/>
                <w:color w:val="000000"/>
                <w:sz w:val="24"/>
              </w:rPr>
              <w:t>high rise</w:t>
            </w:r>
            <w:proofErr w:type="gramEnd"/>
            <w:r>
              <w:rPr>
                <w:rFonts w:ascii="Mairy Regular" w:hAnsi="Mairy Regular"/>
                <w:b/>
                <w:color w:val="000000"/>
                <w:sz w:val="24"/>
              </w:rPr>
              <w:t xml:space="preserve"> buildings</w:t>
            </w:r>
          </w:p>
        </w:tc>
        <w:tc>
          <w:tcPr>
            <w:tcW w:w="3060" w:type="dxa"/>
            <w:shd w:val="clear" w:color="auto" w:fill="auto"/>
          </w:tcPr>
          <w:p w14:paraId="698ED529" w14:textId="065F9E5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0 September 2021</w:t>
            </w:r>
          </w:p>
        </w:tc>
      </w:tr>
      <w:tr w:rsidR="006E0D72" w14:paraId="2C7E1584" w14:textId="77777777" w:rsidTr="001C1454">
        <w:tc>
          <w:tcPr>
            <w:tcW w:w="6204" w:type="dxa"/>
          </w:tcPr>
          <w:p w14:paraId="77C0EE92" w14:textId="77777777" w:rsidR="006E0D72" w:rsidRPr="00A87FB9" w:rsidRDefault="006E0D72" w:rsidP="006E0D72">
            <w:pPr>
              <w:jc w:val="left"/>
              <w:rPr>
                <w:rFonts w:ascii="Mairy Regular" w:hAnsi="Mairy Regular"/>
                <w:b/>
                <w:sz w:val="24"/>
              </w:rPr>
            </w:pPr>
          </w:p>
        </w:tc>
        <w:tc>
          <w:tcPr>
            <w:tcW w:w="3060" w:type="dxa"/>
            <w:shd w:val="clear" w:color="auto" w:fill="auto"/>
          </w:tcPr>
          <w:p w14:paraId="3F8D5837" w14:textId="77777777" w:rsidR="006E0D72" w:rsidRDefault="006E0D72" w:rsidP="006E0D72">
            <w:pPr>
              <w:jc w:val="left"/>
              <w:rPr>
                <w:rFonts w:ascii="Mairy Light" w:hAnsi="Mairy Light"/>
                <w:color w:val="404040" w:themeColor="text1" w:themeTint="BF"/>
                <w:sz w:val="24"/>
              </w:rPr>
            </w:pPr>
          </w:p>
        </w:tc>
      </w:tr>
      <w:tr w:rsidR="006E0D72" w14:paraId="722D558C" w14:textId="77777777" w:rsidTr="001C1454">
        <w:tc>
          <w:tcPr>
            <w:tcW w:w="6204" w:type="dxa"/>
          </w:tcPr>
          <w:p w14:paraId="5F79C6F5" w14:textId="0BDC157F" w:rsidR="006E0D72" w:rsidRPr="00A87FB9" w:rsidRDefault="006E0D72" w:rsidP="006E0D72">
            <w:pPr>
              <w:rPr>
                <w:rFonts w:ascii="Mairy Regular" w:hAnsi="Mairy Regular"/>
                <w:b/>
                <w:sz w:val="24"/>
              </w:rPr>
            </w:pPr>
            <w:r w:rsidRPr="00A87FB9">
              <w:rPr>
                <w:rFonts w:ascii="Mairy Regular" w:hAnsi="Mairy Regular" w:cs="Arial"/>
                <w:b/>
                <w:sz w:val="24"/>
              </w:rPr>
              <w:t xml:space="preserve">Making and promoting CPOs and key principles of CPO </w:t>
            </w:r>
            <w:r w:rsidRPr="00E96614">
              <w:rPr>
                <w:rFonts w:ascii="Mairy Regular" w:hAnsi="Mairy Regular" w:cs="Arial"/>
                <w:b/>
                <w:sz w:val="24"/>
              </w:rPr>
              <w:t>Compensation</w:t>
            </w:r>
            <w:r w:rsidRPr="00A87FB9">
              <w:rPr>
                <w:rFonts w:ascii="Mairy Regular" w:hAnsi="Mairy Regular" w:cs="Arial"/>
                <w:b/>
                <w:sz w:val="24"/>
              </w:rPr>
              <w:t xml:space="preserve"> - Part 2:  From confirmation to paying compensation</w:t>
            </w:r>
          </w:p>
        </w:tc>
        <w:tc>
          <w:tcPr>
            <w:tcW w:w="3060" w:type="dxa"/>
            <w:shd w:val="clear" w:color="auto" w:fill="auto"/>
          </w:tcPr>
          <w:p w14:paraId="5DD291B9" w14:textId="060E803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October 2021</w:t>
            </w:r>
          </w:p>
        </w:tc>
      </w:tr>
      <w:tr w:rsidR="006E0D72" w14:paraId="21BD93AE" w14:textId="77777777" w:rsidTr="001C1454">
        <w:tc>
          <w:tcPr>
            <w:tcW w:w="6204" w:type="dxa"/>
          </w:tcPr>
          <w:p w14:paraId="64E574A1" w14:textId="77777777" w:rsidR="006E0D72" w:rsidRPr="00A87FB9" w:rsidRDefault="006E0D72" w:rsidP="006E0D72">
            <w:pPr>
              <w:rPr>
                <w:rFonts w:ascii="Mairy Regular" w:hAnsi="Mairy Regular" w:cs="Arial"/>
                <w:b/>
                <w:sz w:val="24"/>
              </w:rPr>
            </w:pPr>
          </w:p>
        </w:tc>
        <w:tc>
          <w:tcPr>
            <w:tcW w:w="3060" w:type="dxa"/>
            <w:shd w:val="clear" w:color="auto" w:fill="auto"/>
          </w:tcPr>
          <w:p w14:paraId="51B82DB0" w14:textId="77777777" w:rsidR="006E0D72" w:rsidRDefault="006E0D72" w:rsidP="006E0D72">
            <w:pPr>
              <w:jc w:val="left"/>
              <w:rPr>
                <w:rFonts w:ascii="Mairy Light" w:hAnsi="Mairy Light"/>
                <w:color w:val="404040" w:themeColor="text1" w:themeTint="BF"/>
                <w:sz w:val="24"/>
              </w:rPr>
            </w:pPr>
          </w:p>
        </w:tc>
      </w:tr>
      <w:tr w:rsidR="006E0D72" w14:paraId="5161C6F0" w14:textId="77777777" w:rsidTr="001C1454">
        <w:tc>
          <w:tcPr>
            <w:tcW w:w="6204" w:type="dxa"/>
          </w:tcPr>
          <w:p w14:paraId="2C9F0BC1" w14:textId="6DC1F3C7" w:rsidR="006E0D72" w:rsidRPr="00A87FB9" w:rsidRDefault="006E0D72" w:rsidP="006E0D72">
            <w:pPr>
              <w:rPr>
                <w:rFonts w:ascii="Mairy Regular" w:hAnsi="Mairy Regular" w:cs="Arial"/>
                <w:b/>
                <w:sz w:val="24"/>
              </w:rPr>
            </w:pPr>
            <w:r w:rsidRPr="00A87FB9">
              <w:rPr>
                <w:rFonts w:ascii="Mairy Regular" w:hAnsi="Mairy Regular" w:cs="Arial"/>
                <w:b/>
                <w:sz w:val="24"/>
              </w:rPr>
              <w:t>Regeneration update</w:t>
            </w:r>
            <w:r>
              <w:rPr>
                <w:rFonts w:ascii="Mairy Regular" w:hAnsi="Mairy Regular" w:cs="Arial"/>
                <w:b/>
                <w:sz w:val="24"/>
              </w:rPr>
              <w:t xml:space="preserve"> – Delivering in the Post-Brexit landscape</w:t>
            </w:r>
          </w:p>
        </w:tc>
        <w:tc>
          <w:tcPr>
            <w:tcW w:w="3060" w:type="dxa"/>
            <w:shd w:val="clear" w:color="auto" w:fill="auto"/>
          </w:tcPr>
          <w:p w14:paraId="6C92A8C7" w14:textId="07FB397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November 2021</w:t>
            </w:r>
          </w:p>
        </w:tc>
      </w:tr>
      <w:tr w:rsidR="006E0D72" w14:paraId="5A1424F5" w14:textId="77777777" w:rsidTr="001C1454">
        <w:tc>
          <w:tcPr>
            <w:tcW w:w="6204" w:type="dxa"/>
          </w:tcPr>
          <w:p w14:paraId="5D1C6A3B" w14:textId="77777777" w:rsidR="006E0D72" w:rsidRPr="00A87FB9" w:rsidRDefault="006E0D72" w:rsidP="006E0D72">
            <w:pPr>
              <w:rPr>
                <w:rFonts w:ascii="Mairy Regular" w:hAnsi="Mairy Regular" w:cs="Arial"/>
                <w:b/>
                <w:sz w:val="24"/>
              </w:rPr>
            </w:pPr>
          </w:p>
        </w:tc>
        <w:tc>
          <w:tcPr>
            <w:tcW w:w="3060" w:type="dxa"/>
            <w:shd w:val="clear" w:color="auto" w:fill="auto"/>
          </w:tcPr>
          <w:p w14:paraId="26244FBF" w14:textId="77777777" w:rsidR="006E0D72" w:rsidRDefault="006E0D72" w:rsidP="006E0D72">
            <w:pPr>
              <w:jc w:val="left"/>
              <w:rPr>
                <w:rFonts w:ascii="Mairy Light" w:hAnsi="Mairy Light"/>
                <w:color w:val="404040" w:themeColor="text1" w:themeTint="BF"/>
                <w:sz w:val="24"/>
              </w:rPr>
            </w:pPr>
          </w:p>
        </w:tc>
      </w:tr>
      <w:tr w:rsidR="006E0D72" w14:paraId="256FFB57" w14:textId="77777777" w:rsidTr="001C1454">
        <w:tc>
          <w:tcPr>
            <w:tcW w:w="6204" w:type="dxa"/>
          </w:tcPr>
          <w:p w14:paraId="0BD46248" w14:textId="4B8914D0" w:rsidR="006E0D72" w:rsidRPr="00A87FB9" w:rsidRDefault="00E96614" w:rsidP="00E96614">
            <w:pPr>
              <w:pStyle w:val="Style1"/>
              <w:rPr>
                <w:rFonts w:ascii="Mairy Regular" w:hAnsi="Mairy Regular"/>
                <w:b/>
                <w:sz w:val="24"/>
              </w:rPr>
            </w:pPr>
            <w:r w:rsidRPr="00E96614">
              <w:rPr>
                <w:rFonts w:ascii="Mairy Regular" w:hAnsi="Mairy Regular"/>
                <w:color w:val="auto"/>
                <w:sz w:val="24"/>
              </w:rPr>
              <w:t>Property Development: Joint ventures and alternative development structures</w:t>
            </w:r>
          </w:p>
        </w:tc>
        <w:tc>
          <w:tcPr>
            <w:tcW w:w="3060" w:type="dxa"/>
            <w:shd w:val="clear" w:color="auto" w:fill="auto"/>
          </w:tcPr>
          <w:p w14:paraId="6DCB25A4" w14:textId="7F64DD80" w:rsidR="006E0D72" w:rsidRDefault="00E96614" w:rsidP="006E0D72">
            <w:pPr>
              <w:jc w:val="left"/>
              <w:rPr>
                <w:rFonts w:ascii="Mairy Light" w:hAnsi="Mairy Light"/>
                <w:color w:val="404040" w:themeColor="text1" w:themeTint="BF"/>
                <w:sz w:val="24"/>
              </w:rPr>
            </w:pPr>
            <w:r>
              <w:rPr>
                <w:rFonts w:ascii="Mairy Light" w:hAnsi="Mairy Light"/>
                <w:color w:val="404040" w:themeColor="text1" w:themeTint="BF"/>
                <w:sz w:val="24"/>
              </w:rPr>
              <w:t>20 January 2022</w:t>
            </w:r>
          </w:p>
        </w:tc>
      </w:tr>
      <w:tr w:rsidR="006E0D72" w14:paraId="647D6B04" w14:textId="77777777" w:rsidTr="00F455B2">
        <w:tc>
          <w:tcPr>
            <w:tcW w:w="9264" w:type="dxa"/>
            <w:gridSpan w:val="2"/>
            <w:shd w:val="clear" w:color="auto" w:fill="006E6A"/>
          </w:tcPr>
          <w:p w14:paraId="357F6D8A" w14:textId="77777777" w:rsidR="006E0D72" w:rsidRPr="00B3216A" w:rsidRDefault="006E0D72" w:rsidP="006E0D72">
            <w:pPr>
              <w:jc w:val="center"/>
              <w:rPr>
                <w:rFonts w:ascii="Mairy Regular" w:hAnsi="Mairy Regular"/>
                <w:color w:val="FFFFFF"/>
                <w:sz w:val="24"/>
              </w:rPr>
            </w:pPr>
          </w:p>
          <w:p w14:paraId="574259FC"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ontract, Commercial and Procurement</w:t>
            </w:r>
          </w:p>
          <w:p w14:paraId="102E8A54" w14:textId="481B380E" w:rsidR="006E0D72" w:rsidRPr="00B3216A" w:rsidRDefault="006E0D72" w:rsidP="006E0D72">
            <w:pPr>
              <w:jc w:val="center"/>
              <w:rPr>
                <w:rFonts w:ascii="Mairy Regular" w:hAnsi="Mairy Regular"/>
                <w:color w:val="FFFFFF"/>
                <w:sz w:val="24"/>
              </w:rPr>
            </w:pPr>
          </w:p>
        </w:tc>
      </w:tr>
      <w:tr w:rsidR="006E0D72" w14:paraId="11DCA6D5" w14:textId="77777777" w:rsidTr="001C1454">
        <w:tc>
          <w:tcPr>
            <w:tcW w:w="6204" w:type="dxa"/>
            <w:shd w:val="clear" w:color="auto" w:fill="auto"/>
          </w:tcPr>
          <w:p w14:paraId="43C2BF17" w14:textId="72D14E81" w:rsidR="006E0D72" w:rsidRPr="00A87FB9" w:rsidRDefault="006E0D72" w:rsidP="006E0D72">
            <w:pPr>
              <w:pStyle w:val="Style1"/>
              <w:rPr>
                <w:rFonts w:ascii="Mairy Regular" w:hAnsi="Mairy Regular"/>
                <w:b/>
                <w:color w:val="404040" w:themeColor="text1" w:themeTint="BF"/>
                <w:sz w:val="24"/>
              </w:rPr>
            </w:pPr>
            <w:r>
              <w:rPr>
                <w:rFonts w:ascii="Mairy Regular" w:hAnsi="Mairy Regular" w:cs="Arial"/>
                <w:b/>
                <w:color w:val="auto"/>
                <w:sz w:val="24"/>
              </w:rPr>
              <w:t>State aid / Subsidy control</w:t>
            </w:r>
          </w:p>
        </w:tc>
        <w:tc>
          <w:tcPr>
            <w:tcW w:w="3060" w:type="dxa"/>
            <w:shd w:val="clear" w:color="auto" w:fill="auto"/>
          </w:tcPr>
          <w:p w14:paraId="69057815" w14:textId="62BDAAE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April 2021</w:t>
            </w:r>
          </w:p>
        </w:tc>
      </w:tr>
      <w:tr w:rsidR="006E0D72" w14:paraId="3D9F2D06" w14:textId="77777777" w:rsidTr="001C1454">
        <w:tc>
          <w:tcPr>
            <w:tcW w:w="6204" w:type="dxa"/>
            <w:shd w:val="clear" w:color="auto" w:fill="auto"/>
          </w:tcPr>
          <w:p w14:paraId="700C91DC" w14:textId="77777777" w:rsidR="006E0D72" w:rsidRPr="00A87FB9" w:rsidRDefault="006E0D72" w:rsidP="006E0D72">
            <w:pPr>
              <w:pStyle w:val="Style1"/>
              <w:rPr>
                <w:rFonts w:ascii="Mairy Regular" w:hAnsi="Mairy Regular" w:cs="Arial"/>
                <w:b/>
                <w:color w:val="auto"/>
                <w:sz w:val="24"/>
              </w:rPr>
            </w:pPr>
          </w:p>
        </w:tc>
        <w:tc>
          <w:tcPr>
            <w:tcW w:w="3060" w:type="dxa"/>
            <w:shd w:val="clear" w:color="auto" w:fill="auto"/>
          </w:tcPr>
          <w:p w14:paraId="2D44A5F3" w14:textId="77777777" w:rsidR="006E0D72" w:rsidRDefault="006E0D72" w:rsidP="006E0D72">
            <w:pPr>
              <w:jc w:val="left"/>
              <w:rPr>
                <w:rFonts w:ascii="Mairy Light" w:hAnsi="Mairy Light"/>
                <w:color w:val="404040" w:themeColor="text1" w:themeTint="BF"/>
                <w:sz w:val="24"/>
              </w:rPr>
            </w:pPr>
          </w:p>
        </w:tc>
      </w:tr>
      <w:tr w:rsidR="006E0D72" w14:paraId="5E732F81" w14:textId="77777777" w:rsidTr="001C1454">
        <w:tc>
          <w:tcPr>
            <w:tcW w:w="6204" w:type="dxa"/>
            <w:shd w:val="clear" w:color="auto" w:fill="auto"/>
          </w:tcPr>
          <w:p w14:paraId="5BBFC408" w14:textId="49159285" w:rsidR="006E0D72" w:rsidRPr="00A87FB9" w:rsidRDefault="009F6132" w:rsidP="009F6132">
            <w:pPr>
              <w:pStyle w:val="Style1"/>
              <w:rPr>
                <w:rFonts w:ascii="Mairy Regular" w:hAnsi="Mairy Regular" w:cs="Arial"/>
                <w:b/>
                <w:color w:val="auto"/>
                <w:sz w:val="24"/>
              </w:rPr>
            </w:pPr>
            <w:r>
              <w:rPr>
                <w:rFonts w:ascii="Mairy Regular" w:hAnsi="Mairy Regular" w:cs="Arial"/>
                <w:b/>
                <w:color w:val="auto"/>
                <w:sz w:val="24"/>
              </w:rPr>
              <w:t xml:space="preserve">An Introduction to </w:t>
            </w:r>
            <w:r w:rsidR="006E0D72" w:rsidRPr="00A87FB9">
              <w:rPr>
                <w:rFonts w:ascii="Mairy Regular" w:hAnsi="Mairy Regular" w:cs="Arial"/>
                <w:b/>
                <w:color w:val="auto"/>
                <w:sz w:val="24"/>
              </w:rPr>
              <w:t>Procu</w:t>
            </w:r>
            <w:r w:rsidR="006E0D72">
              <w:rPr>
                <w:rFonts w:ascii="Mairy Regular" w:hAnsi="Mairy Regular" w:cs="Arial"/>
                <w:b/>
                <w:color w:val="auto"/>
                <w:sz w:val="24"/>
              </w:rPr>
              <w:t xml:space="preserve">rement post Brexit </w:t>
            </w:r>
          </w:p>
        </w:tc>
        <w:tc>
          <w:tcPr>
            <w:tcW w:w="3060" w:type="dxa"/>
            <w:shd w:val="clear" w:color="auto" w:fill="auto"/>
          </w:tcPr>
          <w:p w14:paraId="66D041A4" w14:textId="69FB289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8 April 2021</w:t>
            </w:r>
          </w:p>
        </w:tc>
      </w:tr>
      <w:tr w:rsidR="006E0D72" w14:paraId="257E7B88" w14:textId="77777777" w:rsidTr="001C1454">
        <w:tc>
          <w:tcPr>
            <w:tcW w:w="6204" w:type="dxa"/>
            <w:shd w:val="clear" w:color="auto" w:fill="auto"/>
          </w:tcPr>
          <w:p w14:paraId="1DEDC265" w14:textId="1301544A"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1C813FEF" w14:textId="232B4F96" w:rsidR="006E0D72" w:rsidRDefault="006E0D72" w:rsidP="006E0D72">
            <w:pPr>
              <w:jc w:val="left"/>
              <w:rPr>
                <w:rFonts w:ascii="Mairy Light" w:hAnsi="Mairy Light"/>
                <w:color w:val="404040" w:themeColor="text1" w:themeTint="BF"/>
                <w:sz w:val="24"/>
              </w:rPr>
            </w:pPr>
          </w:p>
        </w:tc>
      </w:tr>
      <w:tr w:rsidR="006E0D72" w14:paraId="5A85D88D" w14:textId="77777777" w:rsidTr="001C1454">
        <w:tc>
          <w:tcPr>
            <w:tcW w:w="6204" w:type="dxa"/>
            <w:shd w:val="clear" w:color="auto" w:fill="auto"/>
          </w:tcPr>
          <w:p w14:paraId="2D3D489E" w14:textId="4651789C"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Commercial contracts: virtual signing and execution</w:t>
            </w:r>
          </w:p>
        </w:tc>
        <w:tc>
          <w:tcPr>
            <w:tcW w:w="3060" w:type="dxa"/>
            <w:shd w:val="clear" w:color="auto" w:fill="auto"/>
          </w:tcPr>
          <w:p w14:paraId="23179397" w14:textId="3E8CE03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May 2021</w:t>
            </w:r>
          </w:p>
        </w:tc>
      </w:tr>
      <w:tr w:rsidR="006E0D72" w14:paraId="6FFCE4AB" w14:textId="77777777" w:rsidTr="001C1454">
        <w:tc>
          <w:tcPr>
            <w:tcW w:w="6204" w:type="dxa"/>
            <w:shd w:val="clear" w:color="auto" w:fill="auto"/>
          </w:tcPr>
          <w:p w14:paraId="30E460DE" w14:textId="77777777"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4464F44C" w14:textId="77777777" w:rsidR="006E0D72" w:rsidRDefault="006E0D72" w:rsidP="006E0D72">
            <w:pPr>
              <w:jc w:val="left"/>
              <w:rPr>
                <w:rFonts w:ascii="Mairy Light" w:hAnsi="Mairy Light"/>
                <w:color w:val="404040" w:themeColor="text1" w:themeTint="BF"/>
                <w:sz w:val="24"/>
              </w:rPr>
            </w:pPr>
          </w:p>
        </w:tc>
      </w:tr>
      <w:tr w:rsidR="006E0D72" w14:paraId="29E1CE16" w14:textId="77777777" w:rsidTr="001C1454">
        <w:tc>
          <w:tcPr>
            <w:tcW w:w="6204" w:type="dxa"/>
            <w:shd w:val="clear" w:color="auto" w:fill="auto"/>
          </w:tcPr>
          <w:p w14:paraId="1CDE15B4" w14:textId="6FF64683" w:rsidR="006E0D72" w:rsidRPr="00A87FB9" w:rsidRDefault="009F6132" w:rsidP="006E0D72">
            <w:pPr>
              <w:pStyle w:val="Style1"/>
              <w:rPr>
                <w:rFonts w:ascii="Mairy Regular" w:hAnsi="Mairy Regular" w:cs="Arial"/>
                <w:b/>
                <w:bCs/>
                <w:sz w:val="24"/>
              </w:rPr>
            </w:pPr>
            <w:r>
              <w:rPr>
                <w:rFonts w:ascii="Mairy Regular" w:hAnsi="Mairy Regular" w:cs="Arial"/>
                <w:b/>
                <w:color w:val="auto"/>
                <w:sz w:val="24"/>
              </w:rPr>
              <w:t xml:space="preserve">An Advanced Look at </w:t>
            </w:r>
            <w:r w:rsidR="006E0D72">
              <w:rPr>
                <w:rFonts w:ascii="Mairy Regular" w:hAnsi="Mairy Regular" w:cs="Arial"/>
                <w:b/>
                <w:color w:val="auto"/>
                <w:sz w:val="24"/>
              </w:rPr>
              <w:t xml:space="preserve">Post Brexit </w:t>
            </w:r>
            <w:r w:rsidR="006E0D72" w:rsidRPr="00A87FB9">
              <w:rPr>
                <w:rFonts w:ascii="Mairy Regular" w:hAnsi="Mairy Regular" w:cs="Arial"/>
                <w:b/>
                <w:color w:val="auto"/>
                <w:sz w:val="24"/>
              </w:rPr>
              <w:t xml:space="preserve">Procurement </w:t>
            </w:r>
            <w:r w:rsidR="006E0D72">
              <w:rPr>
                <w:rFonts w:ascii="Mairy Regular" w:hAnsi="Mairy Regular" w:cs="Arial"/>
                <w:b/>
                <w:color w:val="auto"/>
                <w:sz w:val="24"/>
              </w:rPr>
              <w:t>– hot topics</w:t>
            </w:r>
          </w:p>
        </w:tc>
        <w:tc>
          <w:tcPr>
            <w:tcW w:w="3060" w:type="dxa"/>
            <w:shd w:val="clear" w:color="auto" w:fill="auto"/>
          </w:tcPr>
          <w:p w14:paraId="0EF36120" w14:textId="14A7FC5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8 May 2021</w:t>
            </w:r>
          </w:p>
        </w:tc>
      </w:tr>
      <w:tr w:rsidR="006E0D72" w14:paraId="0612A3A8" w14:textId="77777777" w:rsidTr="001C1454">
        <w:tc>
          <w:tcPr>
            <w:tcW w:w="6204" w:type="dxa"/>
            <w:shd w:val="clear" w:color="auto" w:fill="auto"/>
          </w:tcPr>
          <w:p w14:paraId="5BF15807" w14:textId="77777777" w:rsidR="006E0D72" w:rsidRDefault="006E0D72" w:rsidP="006E0D72">
            <w:pPr>
              <w:pStyle w:val="Style1"/>
              <w:rPr>
                <w:rFonts w:ascii="Mairy Regular" w:hAnsi="Mairy Regular" w:cs="Arial"/>
                <w:b/>
                <w:color w:val="auto"/>
                <w:sz w:val="24"/>
              </w:rPr>
            </w:pPr>
          </w:p>
        </w:tc>
        <w:tc>
          <w:tcPr>
            <w:tcW w:w="3060" w:type="dxa"/>
            <w:shd w:val="clear" w:color="auto" w:fill="auto"/>
          </w:tcPr>
          <w:p w14:paraId="54CAE07B" w14:textId="77777777" w:rsidR="006E0D72" w:rsidRDefault="006E0D72" w:rsidP="006E0D72">
            <w:pPr>
              <w:jc w:val="left"/>
              <w:rPr>
                <w:rFonts w:ascii="Mairy Light" w:hAnsi="Mairy Light"/>
                <w:color w:val="404040" w:themeColor="text1" w:themeTint="BF"/>
                <w:sz w:val="24"/>
              </w:rPr>
            </w:pPr>
          </w:p>
        </w:tc>
      </w:tr>
      <w:tr w:rsidR="006E0D72" w14:paraId="062B5663" w14:textId="77777777" w:rsidTr="001C1454">
        <w:tc>
          <w:tcPr>
            <w:tcW w:w="6204" w:type="dxa"/>
            <w:shd w:val="clear" w:color="auto" w:fill="auto"/>
          </w:tcPr>
          <w:p w14:paraId="19517E8C" w14:textId="468FA46A" w:rsidR="006E0D72" w:rsidRPr="00A87FB9" w:rsidRDefault="006E0D72" w:rsidP="006E0D72">
            <w:pPr>
              <w:jc w:val="left"/>
              <w:rPr>
                <w:rFonts w:ascii="Mairy Regular" w:hAnsi="Mairy Regular" w:cs="Arial"/>
                <w:b/>
                <w:bCs/>
                <w:sz w:val="24"/>
              </w:rPr>
            </w:pPr>
            <w:r>
              <w:rPr>
                <w:rFonts w:ascii="Mairy Regular" w:hAnsi="Mairy Regular" w:cs="Arial"/>
                <w:b/>
                <w:sz w:val="24"/>
              </w:rPr>
              <w:t xml:space="preserve">Managing operational PFI </w:t>
            </w:r>
            <w:r w:rsidRPr="00A87FB9">
              <w:rPr>
                <w:rFonts w:ascii="Mairy Regular" w:hAnsi="Mairy Regular" w:cs="Arial"/>
                <w:b/>
                <w:sz w:val="24"/>
              </w:rPr>
              <w:t>contracts</w:t>
            </w:r>
          </w:p>
        </w:tc>
        <w:tc>
          <w:tcPr>
            <w:tcW w:w="3060" w:type="dxa"/>
            <w:shd w:val="clear" w:color="auto" w:fill="auto"/>
          </w:tcPr>
          <w:p w14:paraId="66708857" w14:textId="0FA3517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0 May 2021</w:t>
            </w:r>
          </w:p>
        </w:tc>
      </w:tr>
      <w:tr w:rsidR="006E0D72" w14:paraId="1C5C95C5" w14:textId="77777777" w:rsidTr="001C1454">
        <w:tc>
          <w:tcPr>
            <w:tcW w:w="6204" w:type="dxa"/>
            <w:shd w:val="clear" w:color="auto" w:fill="auto"/>
          </w:tcPr>
          <w:p w14:paraId="7F36F015" w14:textId="350B5F71" w:rsidR="006E0D72" w:rsidRPr="00A87FB9" w:rsidRDefault="006E0D72" w:rsidP="006E0D72">
            <w:pPr>
              <w:jc w:val="left"/>
              <w:rPr>
                <w:rFonts w:ascii="Mairy Regular" w:hAnsi="Mairy Regular" w:cs="Arial"/>
                <w:b/>
                <w:bCs/>
                <w:sz w:val="24"/>
              </w:rPr>
            </w:pPr>
          </w:p>
        </w:tc>
        <w:tc>
          <w:tcPr>
            <w:tcW w:w="3060" w:type="dxa"/>
            <w:shd w:val="clear" w:color="auto" w:fill="auto"/>
          </w:tcPr>
          <w:p w14:paraId="50B3CA16" w14:textId="38402D27" w:rsidR="006E0D72" w:rsidRDefault="006E0D72" w:rsidP="006E0D72">
            <w:pPr>
              <w:jc w:val="left"/>
              <w:rPr>
                <w:rFonts w:ascii="Mairy Light" w:hAnsi="Mairy Light"/>
                <w:color w:val="404040" w:themeColor="text1" w:themeTint="BF"/>
                <w:sz w:val="24"/>
              </w:rPr>
            </w:pPr>
          </w:p>
        </w:tc>
      </w:tr>
      <w:tr w:rsidR="006E0D72" w14:paraId="381B4FC0" w14:textId="77777777" w:rsidTr="001C1454">
        <w:tc>
          <w:tcPr>
            <w:tcW w:w="6204" w:type="dxa"/>
            <w:shd w:val="clear" w:color="auto" w:fill="auto"/>
          </w:tcPr>
          <w:p w14:paraId="5DE5C3E9" w14:textId="56E5382B" w:rsidR="006E0D72" w:rsidRPr="00A87FB9" w:rsidRDefault="006E0D72" w:rsidP="006E0D72">
            <w:pPr>
              <w:pStyle w:val="Style1"/>
              <w:rPr>
                <w:rFonts w:ascii="Mairy Regular" w:hAnsi="Mairy Regular" w:cs="Arial"/>
                <w:b/>
                <w:color w:val="auto"/>
                <w:sz w:val="24"/>
              </w:rPr>
            </w:pPr>
            <w:r w:rsidRPr="00A87FB9">
              <w:rPr>
                <w:rFonts w:ascii="Mairy Regular" w:hAnsi="Mairy Regular" w:cs="Arial"/>
                <w:b/>
                <w:color w:val="auto"/>
                <w:sz w:val="24"/>
              </w:rPr>
              <w:t xml:space="preserve">Local authority ownership </w:t>
            </w:r>
            <w:r>
              <w:rPr>
                <w:rFonts w:ascii="Mairy Regular" w:hAnsi="Mairy Regular" w:cs="Arial"/>
                <w:b/>
                <w:color w:val="auto"/>
                <w:sz w:val="24"/>
              </w:rPr>
              <w:t xml:space="preserve">and participation </w:t>
            </w:r>
            <w:r w:rsidRPr="00A87FB9">
              <w:rPr>
                <w:rFonts w:ascii="Mairy Regular" w:hAnsi="Mairy Regular" w:cs="Arial"/>
                <w:b/>
                <w:color w:val="auto"/>
                <w:sz w:val="24"/>
              </w:rPr>
              <w:t xml:space="preserve">of corporate vehicles </w:t>
            </w:r>
          </w:p>
        </w:tc>
        <w:tc>
          <w:tcPr>
            <w:tcW w:w="3060" w:type="dxa"/>
            <w:shd w:val="clear" w:color="auto" w:fill="auto"/>
          </w:tcPr>
          <w:p w14:paraId="573C1C6C" w14:textId="4E13715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4 June 2021</w:t>
            </w:r>
          </w:p>
        </w:tc>
      </w:tr>
      <w:tr w:rsidR="006E0D72" w14:paraId="5FA9C8BE" w14:textId="77777777" w:rsidTr="001C1454">
        <w:tc>
          <w:tcPr>
            <w:tcW w:w="6204" w:type="dxa"/>
            <w:shd w:val="clear" w:color="auto" w:fill="auto"/>
          </w:tcPr>
          <w:p w14:paraId="2F02573B"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008DEC2A" w14:textId="77777777" w:rsidR="006E0D72" w:rsidRDefault="006E0D72" w:rsidP="006E0D72">
            <w:pPr>
              <w:jc w:val="left"/>
              <w:rPr>
                <w:rFonts w:ascii="Mairy Light" w:hAnsi="Mairy Light"/>
                <w:color w:val="404040" w:themeColor="text1" w:themeTint="BF"/>
                <w:sz w:val="24"/>
              </w:rPr>
            </w:pPr>
          </w:p>
        </w:tc>
      </w:tr>
      <w:tr w:rsidR="006E0D72" w14:paraId="1E3ED914" w14:textId="77777777" w:rsidTr="001C1454">
        <w:tc>
          <w:tcPr>
            <w:tcW w:w="6204" w:type="dxa"/>
            <w:shd w:val="clear" w:color="auto" w:fill="auto"/>
          </w:tcPr>
          <w:p w14:paraId="3805A970" w14:textId="38453B4C"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b/>
                <w:sz w:val="24"/>
              </w:rPr>
              <w:t>Governance of wholly owned LA companies</w:t>
            </w:r>
          </w:p>
        </w:tc>
        <w:tc>
          <w:tcPr>
            <w:tcW w:w="3060" w:type="dxa"/>
            <w:shd w:val="clear" w:color="auto" w:fill="auto"/>
          </w:tcPr>
          <w:p w14:paraId="4F8E3973" w14:textId="4427E583" w:rsidR="006E0D72" w:rsidRDefault="000B230A" w:rsidP="006E0D72">
            <w:pPr>
              <w:jc w:val="left"/>
              <w:rPr>
                <w:rFonts w:ascii="Mairy Light" w:hAnsi="Mairy Light"/>
                <w:color w:val="404040" w:themeColor="text1" w:themeTint="BF"/>
                <w:sz w:val="24"/>
              </w:rPr>
            </w:pPr>
            <w:r>
              <w:rPr>
                <w:rFonts w:ascii="Mairy Light" w:hAnsi="Mairy Light"/>
                <w:color w:val="404040" w:themeColor="text1" w:themeTint="BF"/>
                <w:sz w:val="24"/>
              </w:rPr>
              <w:t>27</w:t>
            </w:r>
            <w:r w:rsidR="006E0D72">
              <w:rPr>
                <w:rFonts w:ascii="Mairy Light" w:hAnsi="Mairy Light"/>
                <w:color w:val="404040" w:themeColor="text1" w:themeTint="BF"/>
                <w:sz w:val="24"/>
              </w:rPr>
              <w:t xml:space="preserve"> July 2021</w:t>
            </w:r>
          </w:p>
        </w:tc>
      </w:tr>
      <w:tr w:rsidR="006E0D72" w14:paraId="2646B0BF" w14:textId="77777777" w:rsidTr="001C1454">
        <w:tc>
          <w:tcPr>
            <w:tcW w:w="6204" w:type="dxa"/>
            <w:shd w:val="clear" w:color="auto" w:fill="auto"/>
          </w:tcPr>
          <w:p w14:paraId="369C4BB6" w14:textId="77777777" w:rsidR="006E0D72" w:rsidRPr="00A87FB9" w:rsidRDefault="006E0D72" w:rsidP="006E0D72">
            <w:pPr>
              <w:jc w:val="left"/>
              <w:rPr>
                <w:rFonts w:ascii="Mairy Regular" w:hAnsi="Mairy Regular"/>
                <w:b/>
                <w:sz w:val="24"/>
              </w:rPr>
            </w:pPr>
          </w:p>
        </w:tc>
        <w:tc>
          <w:tcPr>
            <w:tcW w:w="3060" w:type="dxa"/>
            <w:shd w:val="clear" w:color="auto" w:fill="auto"/>
          </w:tcPr>
          <w:p w14:paraId="25115DC2" w14:textId="77777777" w:rsidR="006E0D72" w:rsidRDefault="006E0D72" w:rsidP="006E0D72">
            <w:pPr>
              <w:jc w:val="left"/>
              <w:rPr>
                <w:rFonts w:ascii="Mairy Light" w:hAnsi="Mairy Light"/>
                <w:color w:val="404040" w:themeColor="text1" w:themeTint="BF"/>
                <w:sz w:val="24"/>
              </w:rPr>
            </w:pPr>
          </w:p>
        </w:tc>
      </w:tr>
      <w:tr w:rsidR="006E0D72" w14:paraId="16EB7239" w14:textId="77777777" w:rsidTr="001C1454">
        <w:tc>
          <w:tcPr>
            <w:tcW w:w="6204" w:type="dxa"/>
            <w:shd w:val="clear" w:color="auto" w:fill="auto"/>
          </w:tcPr>
          <w:p w14:paraId="28ADF2D8" w14:textId="0CB1710F" w:rsidR="006E0D72" w:rsidRPr="00A87FB9" w:rsidRDefault="006E0D72" w:rsidP="006E0D72">
            <w:pPr>
              <w:rPr>
                <w:rFonts w:ascii="Mairy Regular" w:hAnsi="Mairy Regular"/>
                <w:b/>
                <w:sz w:val="24"/>
              </w:rPr>
            </w:pPr>
            <w:r>
              <w:rPr>
                <w:rFonts w:ascii="Mairy Regular" w:hAnsi="Mairy Regular"/>
                <w:b/>
                <w:sz w:val="24"/>
              </w:rPr>
              <w:t>Intellectual Property rights</w:t>
            </w:r>
          </w:p>
        </w:tc>
        <w:tc>
          <w:tcPr>
            <w:tcW w:w="3060" w:type="dxa"/>
            <w:shd w:val="clear" w:color="auto" w:fill="auto"/>
          </w:tcPr>
          <w:p w14:paraId="3FEC56EE" w14:textId="77777777"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 September 2021</w:t>
            </w:r>
          </w:p>
          <w:p w14:paraId="344A0696" w14:textId="372274EC" w:rsidR="006E0D72" w:rsidRDefault="006E0D72" w:rsidP="006E0D72">
            <w:pPr>
              <w:jc w:val="left"/>
              <w:rPr>
                <w:rFonts w:ascii="Mairy Light" w:hAnsi="Mairy Light"/>
                <w:color w:val="404040" w:themeColor="text1" w:themeTint="BF"/>
                <w:sz w:val="24"/>
              </w:rPr>
            </w:pPr>
          </w:p>
        </w:tc>
      </w:tr>
      <w:tr w:rsidR="006E0D72" w14:paraId="3CA82793" w14:textId="77777777" w:rsidTr="001C1454">
        <w:tc>
          <w:tcPr>
            <w:tcW w:w="6204" w:type="dxa"/>
            <w:shd w:val="clear" w:color="auto" w:fill="auto"/>
          </w:tcPr>
          <w:p w14:paraId="166AAC7A" w14:textId="72260D58" w:rsidR="006E0D72" w:rsidRPr="00A87FB9" w:rsidRDefault="006E0D72" w:rsidP="006E0D72">
            <w:pPr>
              <w:rPr>
                <w:rFonts w:ascii="Mairy Regular" w:hAnsi="Mairy Regular"/>
                <w:b/>
                <w:sz w:val="24"/>
              </w:rPr>
            </w:pPr>
            <w:r w:rsidRPr="00A87FB9">
              <w:rPr>
                <w:rFonts w:ascii="Mairy Regular" w:hAnsi="Mairy Regular" w:cs="Arial"/>
                <w:b/>
                <w:sz w:val="24"/>
              </w:rPr>
              <w:t>How to draft the perfect contract</w:t>
            </w:r>
          </w:p>
        </w:tc>
        <w:tc>
          <w:tcPr>
            <w:tcW w:w="3060" w:type="dxa"/>
            <w:shd w:val="clear" w:color="auto" w:fill="auto"/>
          </w:tcPr>
          <w:p w14:paraId="156772B4" w14:textId="279495C5"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1 October 2021</w:t>
            </w:r>
          </w:p>
        </w:tc>
      </w:tr>
      <w:tr w:rsidR="006E0D72" w14:paraId="6615A780" w14:textId="77777777" w:rsidTr="001C1454">
        <w:tc>
          <w:tcPr>
            <w:tcW w:w="6204" w:type="dxa"/>
            <w:shd w:val="clear" w:color="auto" w:fill="auto"/>
          </w:tcPr>
          <w:p w14:paraId="7EADA7BE" w14:textId="77777777" w:rsidR="006E0D72" w:rsidRPr="00A87FB9" w:rsidRDefault="006E0D72" w:rsidP="006E0D72">
            <w:pPr>
              <w:rPr>
                <w:rFonts w:ascii="Mairy Regular" w:hAnsi="Mairy Regular" w:cs="Arial"/>
                <w:b/>
                <w:sz w:val="24"/>
              </w:rPr>
            </w:pPr>
          </w:p>
        </w:tc>
        <w:tc>
          <w:tcPr>
            <w:tcW w:w="3060" w:type="dxa"/>
            <w:shd w:val="clear" w:color="auto" w:fill="auto"/>
          </w:tcPr>
          <w:p w14:paraId="67092D24" w14:textId="77777777" w:rsidR="006E0D72" w:rsidRDefault="006E0D72" w:rsidP="006E0D72">
            <w:pPr>
              <w:jc w:val="left"/>
              <w:rPr>
                <w:rFonts w:ascii="Mairy Light" w:hAnsi="Mairy Light"/>
                <w:color w:val="404040" w:themeColor="text1" w:themeTint="BF"/>
                <w:sz w:val="24"/>
              </w:rPr>
            </w:pPr>
          </w:p>
        </w:tc>
      </w:tr>
      <w:tr w:rsidR="006E0D72" w14:paraId="2A758E94" w14:textId="77777777" w:rsidTr="001C1454">
        <w:tc>
          <w:tcPr>
            <w:tcW w:w="6204" w:type="dxa"/>
            <w:shd w:val="clear" w:color="auto" w:fill="auto"/>
          </w:tcPr>
          <w:p w14:paraId="0CAC6591" w14:textId="7DE374E0" w:rsidR="006E0D72" w:rsidRPr="00A87FB9" w:rsidRDefault="006E0D72" w:rsidP="006E0D72">
            <w:pPr>
              <w:rPr>
                <w:rFonts w:ascii="Mairy Regular" w:hAnsi="Mairy Regular" w:cs="Arial"/>
                <w:b/>
                <w:sz w:val="24"/>
              </w:rPr>
            </w:pPr>
            <w:r w:rsidRPr="00A87FB9">
              <w:rPr>
                <w:rFonts w:ascii="Mairy Regular" w:hAnsi="Mairy Regular" w:cs="Arial"/>
                <w:b/>
                <w:sz w:val="24"/>
              </w:rPr>
              <w:t>Procuring IT solutions: cutting through the jargon and using the right contract</w:t>
            </w:r>
          </w:p>
        </w:tc>
        <w:tc>
          <w:tcPr>
            <w:tcW w:w="3060" w:type="dxa"/>
            <w:shd w:val="clear" w:color="auto" w:fill="auto"/>
          </w:tcPr>
          <w:p w14:paraId="4CC130AF" w14:textId="64C0A18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January 2022</w:t>
            </w:r>
          </w:p>
        </w:tc>
      </w:tr>
      <w:tr w:rsidR="006E0D72" w14:paraId="729A43E1" w14:textId="77777777" w:rsidTr="00F455B2">
        <w:tc>
          <w:tcPr>
            <w:tcW w:w="9264" w:type="dxa"/>
            <w:gridSpan w:val="2"/>
            <w:shd w:val="clear" w:color="auto" w:fill="006E6A"/>
          </w:tcPr>
          <w:p w14:paraId="39B4E521" w14:textId="77777777" w:rsidR="006E0D72" w:rsidRPr="00B3216A" w:rsidRDefault="006E0D72" w:rsidP="006E0D72">
            <w:pPr>
              <w:jc w:val="center"/>
              <w:rPr>
                <w:rFonts w:ascii="Mairy Regular" w:hAnsi="Mairy Regular"/>
                <w:color w:val="FFFFFF"/>
                <w:sz w:val="24"/>
              </w:rPr>
            </w:pPr>
          </w:p>
          <w:p w14:paraId="1FCC19EE"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Administrative and Corporate Governance</w:t>
            </w:r>
          </w:p>
          <w:p w14:paraId="42BD48AF" w14:textId="78B3ABA0" w:rsidR="006E0D72" w:rsidRPr="00B3216A" w:rsidRDefault="006E0D72" w:rsidP="006E0D72">
            <w:pPr>
              <w:jc w:val="center"/>
              <w:rPr>
                <w:rFonts w:ascii="Mairy Regular" w:hAnsi="Mairy Regular"/>
                <w:color w:val="FFFFFF"/>
                <w:sz w:val="24"/>
              </w:rPr>
            </w:pPr>
          </w:p>
        </w:tc>
      </w:tr>
      <w:tr w:rsidR="006E0D72" w14:paraId="2BFA210D" w14:textId="77777777" w:rsidTr="001C1454">
        <w:tc>
          <w:tcPr>
            <w:tcW w:w="6204" w:type="dxa"/>
          </w:tcPr>
          <w:p w14:paraId="5F9BB115" w14:textId="062C4AA4" w:rsidR="006E0D72" w:rsidRPr="0099026C" w:rsidRDefault="006E0D72" w:rsidP="006E0D72">
            <w:pPr>
              <w:rPr>
                <w:rFonts w:ascii="Mairy Regular" w:hAnsi="Mairy Regular"/>
                <w:b/>
                <w:sz w:val="24"/>
              </w:rPr>
            </w:pPr>
            <w:r w:rsidRPr="0099026C">
              <w:rPr>
                <w:rFonts w:ascii="Mairy Regular" w:hAnsi="Mairy Regular"/>
                <w:b/>
                <w:sz w:val="24"/>
              </w:rPr>
              <w:t>The impact of Brexit on GDPR – know the facts</w:t>
            </w:r>
          </w:p>
        </w:tc>
        <w:tc>
          <w:tcPr>
            <w:tcW w:w="3060" w:type="dxa"/>
            <w:shd w:val="clear" w:color="auto" w:fill="auto"/>
          </w:tcPr>
          <w:p w14:paraId="6DF35B15" w14:textId="4E53F15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4 May 2021</w:t>
            </w:r>
          </w:p>
        </w:tc>
      </w:tr>
      <w:tr w:rsidR="006E0D72" w14:paraId="098027E6" w14:textId="77777777" w:rsidTr="001C1454">
        <w:tc>
          <w:tcPr>
            <w:tcW w:w="6204" w:type="dxa"/>
          </w:tcPr>
          <w:p w14:paraId="2EA52616"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3A2DC8E1" w14:textId="77777777" w:rsidR="006E0D72" w:rsidRDefault="006E0D72" w:rsidP="006E0D72">
            <w:pPr>
              <w:jc w:val="left"/>
              <w:rPr>
                <w:rFonts w:ascii="Mairy Light" w:hAnsi="Mairy Light"/>
                <w:color w:val="404040" w:themeColor="text1" w:themeTint="BF"/>
                <w:sz w:val="24"/>
              </w:rPr>
            </w:pPr>
          </w:p>
        </w:tc>
      </w:tr>
      <w:tr w:rsidR="006E0D72" w14:paraId="4410CD93" w14:textId="77777777" w:rsidTr="001C1454">
        <w:tc>
          <w:tcPr>
            <w:tcW w:w="6204" w:type="dxa"/>
          </w:tcPr>
          <w:p w14:paraId="49C11EA9" w14:textId="06859F66"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Data sharing in the public sector</w:t>
            </w:r>
          </w:p>
        </w:tc>
        <w:tc>
          <w:tcPr>
            <w:tcW w:w="3060" w:type="dxa"/>
            <w:shd w:val="clear" w:color="auto" w:fill="auto"/>
          </w:tcPr>
          <w:p w14:paraId="5952443D" w14:textId="54E7163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4 July 2021</w:t>
            </w:r>
          </w:p>
        </w:tc>
      </w:tr>
      <w:tr w:rsidR="006E0D72" w14:paraId="3D7AA87E" w14:textId="77777777" w:rsidTr="001C1454">
        <w:tc>
          <w:tcPr>
            <w:tcW w:w="6204" w:type="dxa"/>
          </w:tcPr>
          <w:p w14:paraId="4D12592C"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6866919" w14:textId="77777777" w:rsidR="006E0D72" w:rsidRDefault="006E0D72" w:rsidP="006E0D72">
            <w:pPr>
              <w:jc w:val="left"/>
              <w:rPr>
                <w:rFonts w:ascii="Mairy Light" w:hAnsi="Mairy Light"/>
                <w:color w:val="404040" w:themeColor="text1" w:themeTint="BF"/>
                <w:sz w:val="24"/>
              </w:rPr>
            </w:pPr>
          </w:p>
        </w:tc>
      </w:tr>
      <w:tr w:rsidR="006E0D72" w14:paraId="5C326AE3" w14:textId="77777777" w:rsidTr="001C1454">
        <w:tc>
          <w:tcPr>
            <w:tcW w:w="6204" w:type="dxa"/>
          </w:tcPr>
          <w:p w14:paraId="62B94A85" w14:textId="2F533B13" w:rsidR="006E0D72" w:rsidRPr="00A87FB9" w:rsidRDefault="006E0D72" w:rsidP="006E0D72">
            <w:pPr>
              <w:jc w:val="left"/>
              <w:rPr>
                <w:rFonts w:ascii="Mairy Regular" w:hAnsi="Mairy Regular" w:cs="Arial"/>
                <w:b/>
                <w:bCs/>
                <w:sz w:val="24"/>
              </w:rPr>
            </w:pPr>
            <w:r>
              <w:rPr>
                <w:rFonts w:ascii="Mairy Regular" w:hAnsi="Mairy Regular" w:cs="Arial"/>
                <w:b/>
                <w:sz w:val="24"/>
              </w:rPr>
              <w:t xml:space="preserve">Local Authority </w:t>
            </w:r>
            <w:r w:rsidRPr="00A87FB9">
              <w:rPr>
                <w:rFonts w:ascii="Mairy Regular" w:hAnsi="Mairy Regular" w:cs="Arial"/>
                <w:b/>
                <w:sz w:val="24"/>
              </w:rPr>
              <w:t>Consultatio</w:t>
            </w:r>
            <w:r>
              <w:rPr>
                <w:rFonts w:ascii="Mairy Regular" w:hAnsi="Mairy Regular" w:cs="Arial"/>
                <w:b/>
                <w:sz w:val="24"/>
              </w:rPr>
              <w:t>ns: Law and Best Practice</w:t>
            </w:r>
          </w:p>
        </w:tc>
        <w:tc>
          <w:tcPr>
            <w:tcW w:w="3060" w:type="dxa"/>
            <w:shd w:val="clear" w:color="auto" w:fill="auto"/>
          </w:tcPr>
          <w:p w14:paraId="796CC0EE" w14:textId="270E081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8 October 2021</w:t>
            </w:r>
          </w:p>
        </w:tc>
      </w:tr>
      <w:tr w:rsidR="006E0D72" w14:paraId="27C41D97" w14:textId="77777777" w:rsidTr="001C1454">
        <w:tc>
          <w:tcPr>
            <w:tcW w:w="6204" w:type="dxa"/>
          </w:tcPr>
          <w:p w14:paraId="76BAAFBA"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2F4789D" w14:textId="77777777" w:rsidR="006E0D72" w:rsidRDefault="006E0D72" w:rsidP="006E0D72">
            <w:pPr>
              <w:jc w:val="left"/>
              <w:rPr>
                <w:rFonts w:ascii="Mairy Light" w:hAnsi="Mairy Light"/>
                <w:color w:val="404040" w:themeColor="text1" w:themeTint="BF"/>
                <w:sz w:val="24"/>
              </w:rPr>
            </w:pPr>
          </w:p>
        </w:tc>
      </w:tr>
      <w:tr w:rsidR="006E0D72" w14:paraId="39264D14" w14:textId="77777777" w:rsidTr="001C1454">
        <w:tc>
          <w:tcPr>
            <w:tcW w:w="6204" w:type="dxa"/>
          </w:tcPr>
          <w:p w14:paraId="07F1E45B" w14:textId="50B10C36"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Basics of local authority governance</w:t>
            </w:r>
          </w:p>
        </w:tc>
        <w:tc>
          <w:tcPr>
            <w:tcW w:w="3060" w:type="dxa"/>
            <w:shd w:val="clear" w:color="auto" w:fill="auto"/>
          </w:tcPr>
          <w:p w14:paraId="362EB6C4" w14:textId="17AF3E99" w:rsidR="006E0D72" w:rsidRPr="00E96614" w:rsidRDefault="00E96614" w:rsidP="006E0D72">
            <w:pPr>
              <w:jc w:val="left"/>
              <w:rPr>
                <w:rFonts w:ascii="Mairy Light" w:hAnsi="Mairy Light"/>
                <w:color w:val="404040" w:themeColor="text1" w:themeTint="BF"/>
                <w:sz w:val="24"/>
              </w:rPr>
            </w:pPr>
            <w:r w:rsidRPr="00E96614">
              <w:rPr>
                <w:rFonts w:ascii="Mairy Light" w:hAnsi="Mairy Light"/>
                <w:color w:val="404040" w:themeColor="text1" w:themeTint="BF"/>
                <w:sz w:val="24"/>
              </w:rPr>
              <w:t xml:space="preserve">18 </w:t>
            </w:r>
            <w:r w:rsidR="006E0D72" w:rsidRPr="00E96614">
              <w:rPr>
                <w:rFonts w:ascii="Mairy Light" w:hAnsi="Mairy Light"/>
                <w:color w:val="404040" w:themeColor="text1" w:themeTint="BF"/>
                <w:sz w:val="24"/>
              </w:rPr>
              <w:t>November 2021</w:t>
            </w:r>
          </w:p>
        </w:tc>
      </w:tr>
      <w:tr w:rsidR="006E0D72" w14:paraId="5B9A9F90" w14:textId="77777777" w:rsidTr="001C1454">
        <w:tc>
          <w:tcPr>
            <w:tcW w:w="6204" w:type="dxa"/>
          </w:tcPr>
          <w:p w14:paraId="43313CCF"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54910C88" w14:textId="77777777" w:rsidR="006E0D72" w:rsidRDefault="006E0D72" w:rsidP="006E0D72">
            <w:pPr>
              <w:jc w:val="left"/>
              <w:rPr>
                <w:rFonts w:ascii="Mairy Light" w:hAnsi="Mairy Light"/>
                <w:color w:val="404040" w:themeColor="text1" w:themeTint="BF"/>
                <w:sz w:val="24"/>
              </w:rPr>
            </w:pPr>
          </w:p>
        </w:tc>
      </w:tr>
      <w:tr w:rsidR="006E0D72" w14:paraId="43401073" w14:textId="77777777" w:rsidTr="001C1454">
        <w:tc>
          <w:tcPr>
            <w:tcW w:w="6204" w:type="dxa"/>
          </w:tcPr>
          <w:p w14:paraId="7B8A45AB" w14:textId="1CF4B0C0" w:rsidR="006E0D72" w:rsidRPr="00A87FB9" w:rsidRDefault="006E0D72" w:rsidP="006E0D72">
            <w:pPr>
              <w:tabs>
                <w:tab w:val="left" w:pos="1704"/>
              </w:tabs>
              <w:rPr>
                <w:rFonts w:ascii="Mairy Regular" w:hAnsi="Mairy Regular" w:cs="Arial"/>
                <w:b/>
                <w:bCs/>
                <w:sz w:val="24"/>
              </w:rPr>
            </w:pPr>
            <w:r w:rsidRPr="00A87FB9">
              <w:rPr>
                <w:rFonts w:ascii="Mairy Regular" w:hAnsi="Mairy Regular" w:cs="Arial"/>
                <w:b/>
                <w:sz w:val="24"/>
              </w:rPr>
              <w:t xml:space="preserve">Monitoring officer </w:t>
            </w:r>
            <w:r>
              <w:rPr>
                <w:rFonts w:ascii="Mairy Regular" w:hAnsi="Mairy Regular" w:cs="Arial"/>
                <w:b/>
                <w:sz w:val="24"/>
              </w:rPr>
              <w:t xml:space="preserve">Essential </w:t>
            </w:r>
            <w:r w:rsidRPr="00A87FB9">
              <w:rPr>
                <w:rFonts w:ascii="Mairy Regular" w:hAnsi="Mairy Regular" w:cs="Arial"/>
                <w:b/>
                <w:sz w:val="24"/>
              </w:rPr>
              <w:t>update</w:t>
            </w:r>
          </w:p>
        </w:tc>
        <w:tc>
          <w:tcPr>
            <w:tcW w:w="3060" w:type="dxa"/>
            <w:shd w:val="clear" w:color="auto" w:fill="auto"/>
          </w:tcPr>
          <w:p w14:paraId="029FB06E" w14:textId="19ECA73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February 2022</w:t>
            </w:r>
          </w:p>
        </w:tc>
      </w:tr>
      <w:tr w:rsidR="006E0D72" w14:paraId="6A2CC342" w14:textId="77777777" w:rsidTr="00F455B2">
        <w:tc>
          <w:tcPr>
            <w:tcW w:w="9264" w:type="dxa"/>
            <w:gridSpan w:val="2"/>
            <w:shd w:val="clear" w:color="auto" w:fill="006E6A"/>
          </w:tcPr>
          <w:p w14:paraId="6196D70C" w14:textId="7CDF93A1" w:rsidR="006E0D72" w:rsidRPr="00B3216A" w:rsidRDefault="006E0D72" w:rsidP="006E0D72">
            <w:pPr>
              <w:jc w:val="center"/>
              <w:rPr>
                <w:rFonts w:ascii="Mairy Regular" w:hAnsi="Mairy Regular"/>
                <w:color w:val="FFFFFF"/>
                <w:sz w:val="24"/>
              </w:rPr>
            </w:pPr>
          </w:p>
          <w:p w14:paraId="70D760D0"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Employment</w:t>
            </w:r>
          </w:p>
          <w:p w14:paraId="2382C0D7" w14:textId="240F0FA1" w:rsidR="006E0D72" w:rsidRPr="00B3216A" w:rsidRDefault="006E0D72" w:rsidP="006E0D72">
            <w:pPr>
              <w:jc w:val="center"/>
              <w:rPr>
                <w:rFonts w:ascii="Mairy Regular" w:hAnsi="Mairy Regular"/>
                <w:color w:val="FFFFFF"/>
                <w:sz w:val="24"/>
              </w:rPr>
            </w:pPr>
          </w:p>
        </w:tc>
      </w:tr>
      <w:tr w:rsidR="006E0D72" w14:paraId="566395FC" w14:textId="77777777" w:rsidTr="001C1454">
        <w:tc>
          <w:tcPr>
            <w:tcW w:w="6204" w:type="dxa"/>
          </w:tcPr>
          <w:p w14:paraId="763079B8" w14:textId="0C295FC1" w:rsidR="006E0D72" w:rsidRPr="00A87FB9" w:rsidRDefault="006E0D72" w:rsidP="006E0D72">
            <w:pPr>
              <w:jc w:val="left"/>
              <w:rPr>
                <w:rFonts w:ascii="Mairy Regular" w:hAnsi="Mairy Regular"/>
                <w:b/>
                <w:color w:val="404040" w:themeColor="text1" w:themeTint="BF"/>
                <w:sz w:val="24"/>
              </w:rPr>
            </w:pPr>
            <w:r>
              <w:rPr>
                <w:rFonts w:ascii="Mairy Regular" w:hAnsi="Mairy Regular" w:cs="Arial"/>
                <w:b/>
                <w:sz w:val="24"/>
              </w:rPr>
              <w:t>Right to Work issues</w:t>
            </w:r>
          </w:p>
        </w:tc>
        <w:tc>
          <w:tcPr>
            <w:tcW w:w="3060" w:type="dxa"/>
            <w:shd w:val="clear" w:color="auto" w:fill="auto"/>
          </w:tcPr>
          <w:p w14:paraId="50292B01" w14:textId="2A4B2DE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1 April 2021</w:t>
            </w:r>
          </w:p>
        </w:tc>
      </w:tr>
      <w:tr w:rsidR="006E0D72" w14:paraId="4313D16E" w14:textId="77777777" w:rsidTr="001C1454">
        <w:tc>
          <w:tcPr>
            <w:tcW w:w="6204" w:type="dxa"/>
          </w:tcPr>
          <w:p w14:paraId="1905CD19"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0E99F334" w14:textId="77777777" w:rsidR="006E0D72" w:rsidRDefault="006E0D72" w:rsidP="006E0D72">
            <w:pPr>
              <w:jc w:val="left"/>
              <w:rPr>
                <w:rFonts w:ascii="Mairy Light" w:hAnsi="Mairy Light"/>
                <w:color w:val="404040" w:themeColor="text1" w:themeTint="BF"/>
                <w:sz w:val="24"/>
              </w:rPr>
            </w:pPr>
          </w:p>
        </w:tc>
      </w:tr>
      <w:tr w:rsidR="006E0D72" w14:paraId="43D06CEC" w14:textId="77777777" w:rsidTr="001C1454">
        <w:tc>
          <w:tcPr>
            <w:tcW w:w="6204" w:type="dxa"/>
          </w:tcPr>
          <w:p w14:paraId="5041A473" w14:textId="718AD306" w:rsidR="006E0D72" w:rsidRPr="004C4F31" w:rsidDel="00BC6AFA" w:rsidRDefault="006E0D72" w:rsidP="006E0D72">
            <w:pPr>
              <w:pStyle w:val="BodyText"/>
              <w:rPr>
                <w:rFonts w:ascii="Mairy Regular" w:hAnsi="Mairy Regular"/>
                <w:b/>
                <w:sz w:val="24"/>
                <w:szCs w:val="24"/>
                <w:u w:val="none"/>
              </w:rPr>
            </w:pPr>
            <w:r w:rsidRPr="004C4F31">
              <w:rPr>
                <w:rFonts w:ascii="Mairy Regular" w:hAnsi="Mairy Regular"/>
                <w:b/>
                <w:sz w:val="24"/>
                <w:u w:val="none"/>
              </w:rPr>
              <w:t>Redundancy and restructuring</w:t>
            </w:r>
          </w:p>
        </w:tc>
        <w:tc>
          <w:tcPr>
            <w:tcW w:w="3060" w:type="dxa"/>
            <w:shd w:val="clear" w:color="auto" w:fill="auto"/>
          </w:tcPr>
          <w:p w14:paraId="014EB708" w14:textId="75CE714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May 2021</w:t>
            </w:r>
          </w:p>
        </w:tc>
      </w:tr>
      <w:tr w:rsidR="006E0D72" w14:paraId="2C66CBBA" w14:textId="77777777" w:rsidTr="001C1454">
        <w:tc>
          <w:tcPr>
            <w:tcW w:w="6204" w:type="dxa"/>
          </w:tcPr>
          <w:p w14:paraId="2EC27565"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751E7476" w14:textId="77777777" w:rsidR="006E0D72" w:rsidRDefault="006E0D72" w:rsidP="006E0D72">
            <w:pPr>
              <w:jc w:val="left"/>
              <w:rPr>
                <w:rFonts w:ascii="Mairy Light" w:hAnsi="Mairy Light"/>
                <w:color w:val="404040" w:themeColor="text1" w:themeTint="BF"/>
                <w:sz w:val="24"/>
              </w:rPr>
            </w:pPr>
          </w:p>
        </w:tc>
      </w:tr>
      <w:tr w:rsidR="006E0D72" w14:paraId="33A419BC" w14:textId="77777777" w:rsidTr="001C1454">
        <w:tc>
          <w:tcPr>
            <w:tcW w:w="6204" w:type="dxa"/>
          </w:tcPr>
          <w:p w14:paraId="7BE912CB" w14:textId="03185792" w:rsidR="006E0D72" w:rsidRPr="00A87FB9" w:rsidDel="00BC6AFA" w:rsidRDefault="006E0D72" w:rsidP="002A4043">
            <w:pPr>
              <w:pStyle w:val="BodyText"/>
              <w:rPr>
                <w:rFonts w:ascii="Mairy Regular" w:hAnsi="Mairy Regular"/>
                <w:b/>
                <w:sz w:val="24"/>
                <w:szCs w:val="24"/>
                <w:u w:val="none"/>
              </w:rPr>
            </w:pPr>
            <w:r w:rsidRPr="00A87FB9">
              <w:rPr>
                <w:rFonts w:ascii="Mairy Regular" w:hAnsi="Mairy Regular"/>
                <w:b/>
                <w:sz w:val="24"/>
                <w:szCs w:val="24"/>
                <w:u w:val="none"/>
              </w:rPr>
              <w:t>How to manage bullying and harassment grievance</w:t>
            </w:r>
            <w:r>
              <w:rPr>
                <w:rFonts w:ascii="Mairy Regular" w:hAnsi="Mairy Regular"/>
                <w:b/>
                <w:sz w:val="24"/>
                <w:szCs w:val="24"/>
                <w:u w:val="none"/>
              </w:rPr>
              <w:t>s</w:t>
            </w:r>
          </w:p>
        </w:tc>
        <w:tc>
          <w:tcPr>
            <w:tcW w:w="3060" w:type="dxa"/>
            <w:shd w:val="clear" w:color="auto" w:fill="auto"/>
          </w:tcPr>
          <w:p w14:paraId="3782E551" w14:textId="0CDC018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6 October 2021</w:t>
            </w:r>
          </w:p>
        </w:tc>
      </w:tr>
      <w:tr w:rsidR="006E0D72" w14:paraId="0C3600AB" w14:textId="77777777" w:rsidTr="001C1454">
        <w:tc>
          <w:tcPr>
            <w:tcW w:w="6204" w:type="dxa"/>
          </w:tcPr>
          <w:p w14:paraId="5B34D4DB"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14D6B6F8" w14:textId="77777777" w:rsidR="006E0D72" w:rsidRDefault="006E0D72" w:rsidP="006E0D72">
            <w:pPr>
              <w:jc w:val="left"/>
              <w:rPr>
                <w:rFonts w:ascii="Mairy Light" w:hAnsi="Mairy Light"/>
                <w:color w:val="404040" w:themeColor="text1" w:themeTint="BF"/>
                <w:sz w:val="24"/>
              </w:rPr>
            </w:pPr>
          </w:p>
        </w:tc>
      </w:tr>
      <w:tr w:rsidR="006E0D72" w14:paraId="7CC15896" w14:textId="77777777" w:rsidTr="001C1454">
        <w:tc>
          <w:tcPr>
            <w:tcW w:w="6204" w:type="dxa"/>
          </w:tcPr>
          <w:p w14:paraId="446A72D5" w14:textId="43E5E95E" w:rsidR="006E0D72" w:rsidRPr="002A4043" w:rsidDel="00BC6AFA" w:rsidRDefault="006E0D72" w:rsidP="006E0D72">
            <w:pPr>
              <w:pStyle w:val="BodyText"/>
              <w:rPr>
                <w:rFonts w:ascii="Mairy Regular" w:hAnsi="Mairy Regular"/>
                <w:b/>
                <w:sz w:val="24"/>
                <w:szCs w:val="24"/>
                <w:u w:val="none"/>
              </w:rPr>
            </w:pPr>
            <w:r w:rsidRPr="002A4043">
              <w:rPr>
                <w:rFonts w:ascii="Mairy Regular" w:hAnsi="Mairy Regular"/>
                <w:b/>
                <w:sz w:val="24"/>
                <w:u w:val="none"/>
              </w:rPr>
              <w:t>How to manage performance management</w:t>
            </w:r>
          </w:p>
        </w:tc>
        <w:tc>
          <w:tcPr>
            <w:tcW w:w="3060" w:type="dxa"/>
            <w:shd w:val="clear" w:color="auto" w:fill="auto"/>
          </w:tcPr>
          <w:p w14:paraId="42C438BC" w14:textId="66369F2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7 December 2021</w:t>
            </w:r>
          </w:p>
        </w:tc>
      </w:tr>
      <w:tr w:rsidR="006E0D72" w14:paraId="6803FE0C" w14:textId="77777777" w:rsidTr="001C1454">
        <w:tc>
          <w:tcPr>
            <w:tcW w:w="6204" w:type="dxa"/>
          </w:tcPr>
          <w:p w14:paraId="36A95CF6"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032CD89" w14:textId="77777777" w:rsidR="006E0D72" w:rsidRDefault="006E0D72" w:rsidP="006E0D72">
            <w:pPr>
              <w:jc w:val="left"/>
              <w:rPr>
                <w:rFonts w:ascii="Mairy Light" w:hAnsi="Mairy Light"/>
                <w:color w:val="404040" w:themeColor="text1" w:themeTint="BF"/>
                <w:sz w:val="24"/>
              </w:rPr>
            </w:pPr>
          </w:p>
        </w:tc>
      </w:tr>
      <w:tr w:rsidR="006E0D72" w14:paraId="4CA0969E" w14:textId="77777777" w:rsidTr="001C1454">
        <w:tc>
          <w:tcPr>
            <w:tcW w:w="6204" w:type="dxa"/>
          </w:tcPr>
          <w:p w14:paraId="6A09CAE9" w14:textId="0B638D67" w:rsidR="006E0D72" w:rsidRPr="00A87FB9" w:rsidRDefault="006E0D72" w:rsidP="006E0D72">
            <w:pPr>
              <w:rPr>
                <w:rFonts w:ascii="Mairy Regular" w:hAnsi="Mairy Regular"/>
                <w:b/>
                <w:color w:val="404040" w:themeColor="text1" w:themeTint="BF"/>
                <w:sz w:val="24"/>
              </w:rPr>
            </w:pPr>
            <w:r w:rsidRPr="00A87FB9">
              <w:rPr>
                <w:rFonts w:ascii="Mairy Regular" w:hAnsi="Mairy Regular" w:cs="Arial"/>
                <w:b/>
                <w:sz w:val="24"/>
              </w:rPr>
              <w:t xml:space="preserve">Whistleblowing at Work </w:t>
            </w:r>
          </w:p>
        </w:tc>
        <w:tc>
          <w:tcPr>
            <w:tcW w:w="3060" w:type="dxa"/>
            <w:shd w:val="clear" w:color="auto" w:fill="auto"/>
          </w:tcPr>
          <w:p w14:paraId="66790ACF" w14:textId="0A4B017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6 January 2022</w:t>
            </w:r>
          </w:p>
        </w:tc>
      </w:tr>
      <w:tr w:rsidR="006E0D72" w14:paraId="47419351" w14:textId="77777777" w:rsidTr="00F455B2">
        <w:tc>
          <w:tcPr>
            <w:tcW w:w="9264" w:type="dxa"/>
            <w:gridSpan w:val="2"/>
            <w:shd w:val="clear" w:color="auto" w:fill="006E6A"/>
          </w:tcPr>
          <w:p w14:paraId="5062AA72" w14:textId="77777777" w:rsidR="006E0D72" w:rsidRPr="00B3216A" w:rsidRDefault="006E0D72" w:rsidP="006E0D72">
            <w:pPr>
              <w:jc w:val="center"/>
              <w:rPr>
                <w:rFonts w:ascii="Mairy Regular" w:hAnsi="Mairy Regular"/>
                <w:b/>
                <w:color w:val="FFFFFF"/>
                <w:sz w:val="24"/>
              </w:rPr>
            </w:pPr>
          </w:p>
          <w:p w14:paraId="7515437F" w14:textId="77777777" w:rsidR="006E0D72" w:rsidRPr="00B3216A" w:rsidRDefault="006E0D72" w:rsidP="006E0D72">
            <w:pPr>
              <w:jc w:val="center"/>
              <w:rPr>
                <w:rFonts w:ascii="Mairy Regular" w:hAnsi="Mairy Regular"/>
                <w:b/>
                <w:color w:val="FFFFFF"/>
                <w:sz w:val="24"/>
              </w:rPr>
            </w:pPr>
            <w:r w:rsidRPr="00B3216A">
              <w:rPr>
                <w:rFonts w:ascii="Mairy Regular" w:hAnsi="Mairy Regular"/>
                <w:b/>
                <w:color w:val="FFFFFF"/>
                <w:sz w:val="24"/>
              </w:rPr>
              <w:t>Housing</w:t>
            </w:r>
          </w:p>
          <w:p w14:paraId="09817A68" w14:textId="76FA22C8" w:rsidR="006E0D72" w:rsidRPr="00B3216A" w:rsidRDefault="006E0D72" w:rsidP="006E0D72">
            <w:pPr>
              <w:jc w:val="center"/>
              <w:rPr>
                <w:rFonts w:ascii="Mairy Regular" w:hAnsi="Mairy Regular"/>
                <w:b/>
                <w:color w:val="FFFFFF"/>
                <w:sz w:val="24"/>
              </w:rPr>
            </w:pPr>
          </w:p>
        </w:tc>
      </w:tr>
      <w:tr w:rsidR="006E0D72" w14:paraId="5F356EA2" w14:textId="77777777" w:rsidTr="001C1454">
        <w:tc>
          <w:tcPr>
            <w:tcW w:w="6204" w:type="dxa"/>
            <w:shd w:val="clear" w:color="auto" w:fill="auto"/>
          </w:tcPr>
          <w:p w14:paraId="285F19C7" w14:textId="6D6CCA79" w:rsidR="006E0D72" w:rsidRPr="00A87FB9" w:rsidRDefault="006E0D72" w:rsidP="006E0D72">
            <w:pPr>
              <w:jc w:val="left"/>
              <w:rPr>
                <w:rFonts w:ascii="Mairy Regular" w:hAnsi="Mairy Regular"/>
                <w:sz w:val="24"/>
              </w:rPr>
            </w:pPr>
            <w:r w:rsidRPr="00A87FB9">
              <w:rPr>
                <w:rFonts w:ascii="Mairy Regular" w:hAnsi="Mairy Regular" w:cs="Arial"/>
                <w:b/>
                <w:sz w:val="24"/>
              </w:rPr>
              <w:t>Defending disrepair claims</w:t>
            </w:r>
          </w:p>
        </w:tc>
        <w:tc>
          <w:tcPr>
            <w:tcW w:w="3060" w:type="dxa"/>
            <w:shd w:val="clear" w:color="auto" w:fill="auto"/>
          </w:tcPr>
          <w:p w14:paraId="196F55A6" w14:textId="72D6155C"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 November 2021</w:t>
            </w:r>
          </w:p>
        </w:tc>
      </w:tr>
      <w:tr w:rsidR="006E0D72" w14:paraId="18F104CF" w14:textId="77777777" w:rsidTr="001C1454">
        <w:tc>
          <w:tcPr>
            <w:tcW w:w="6204" w:type="dxa"/>
            <w:shd w:val="clear" w:color="auto" w:fill="auto"/>
          </w:tcPr>
          <w:p w14:paraId="7ECCEF5C"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7079522" w14:textId="77777777" w:rsidR="006E0D72" w:rsidRDefault="006E0D72" w:rsidP="006E0D72">
            <w:pPr>
              <w:jc w:val="left"/>
              <w:rPr>
                <w:rFonts w:ascii="Mairy Light" w:hAnsi="Mairy Light"/>
                <w:color w:val="404040" w:themeColor="text1" w:themeTint="BF"/>
                <w:sz w:val="24"/>
              </w:rPr>
            </w:pPr>
          </w:p>
        </w:tc>
      </w:tr>
      <w:tr w:rsidR="006E0D72" w14:paraId="4C7EDD34" w14:textId="77777777" w:rsidTr="001C1454">
        <w:tc>
          <w:tcPr>
            <w:tcW w:w="6204" w:type="dxa"/>
            <w:shd w:val="clear" w:color="auto" w:fill="auto"/>
          </w:tcPr>
          <w:p w14:paraId="6BC15CC6" w14:textId="65A7701A" w:rsidR="006E0D72" w:rsidRPr="00507F82" w:rsidRDefault="006E0D72" w:rsidP="006E0D72">
            <w:pPr>
              <w:rPr>
                <w:rFonts w:ascii="Mairy Regular" w:hAnsi="Mairy Regular"/>
                <w:b/>
                <w:sz w:val="24"/>
              </w:rPr>
            </w:pPr>
            <w:r w:rsidRPr="00507F82">
              <w:rPr>
                <w:rFonts w:ascii="Mairy Regular" w:hAnsi="Mairy Regular"/>
                <w:b/>
                <w:sz w:val="24"/>
              </w:rPr>
              <w:t>Dealing with Anti-Social Behaviour through the courts: where are we now?</w:t>
            </w:r>
          </w:p>
        </w:tc>
        <w:tc>
          <w:tcPr>
            <w:tcW w:w="3060" w:type="dxa"/>
            <w:shd w:val="clear" w:color="auto" w:fill="auto"/>
          </w:tcPr>
          <w:p w14:paraId="74110878" w14:textId="7CF807E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March 2022</w:t>
            </w:r>
          </w:p>
        </w:tc>
      </w:tr>
      <w:tr w:rsidR="006E0D72" w14:paraId="69D3D9EF" w14:textId="77777777" w:rsidTr="00F455B2">
        <w:tc>
          <w:tcPr>
            <w:tcW w:w="9264" w:type="dxa"/>
            <w:gridSpan w:val="2"/>
            <w:shd w:val="clear" w:color="auto" w:fill="006E6A"/>
          </w:tcPr>
          <w:p w14:paraId="34A0A74A" w14:textId="77777777" w:rsidR="006E0D72" w:rsidRPr="00B3216A" w:rsidRDefault="006E0D72" w:rsidP="006E0D72">
            <w:pPr>
              <w:jc w:val="center"/>
              <w:rPr>
                <w:rFonts w:ascii="Mairy Regular" w:hAnsi="Mairy Regular"/>
                <w:color w:val="FFFFFF"/>
                <w:sz w:val="24"/>
              </w:rPr>
            </w:pPr>
          </w:p>
          <w:p w14:paraId="356C9EF8"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Education</w:t>
            </w:r>
          </w:p>
          <w:p w14:paraId="04090A11" w14:textId="05CD70CA" w:rsidR="006E0D72" w:rsidRPr="00B3216A" w:rsidRDefault="006E0D72" w:rsidP="006E0D72">
            <w:pPr>
              <w:jc w:val="center"/>
              <w:rPr>
                <w:rFonts w:ascii="Mairy Regular" w:hAnsi="Mairy Regular"/>
                <w:color w:val="FFFFFF"/>
                <w:sz w:val="24"/>
              </w:rPr>
            </w:pPr>
          </w:p>
        </w:tc>
      </w:tr>
      <w:tr w:rsidR="006E0D72" w14:paraId="5A5FF108" w14:textId="77777777" w:rsidTr="001C1454">
        <w:tc>
          <w:tcPr>
            <w:tcW w:w="6204" w:type="dxa"/>
            <w:shd w:val="clear" w:color="auto" w:fill="auto"/>
          </w:tcPr>
          <w:p w14:paraId="1FBFF69A" w14:textId="6185CBA1" w:rsidR="006E0D72" w:rsidRPr="00A87FB9" w:rsidRDefault="006E0D72" w:rsidP="006E0D72">
            <w:pPr>
              <w:jc w:val="left"/>
              <w:rPr>
                <w:rFonts w:ascii="Mairy Regular" w:hAnsi="Mairy Regular"/>
                <w:sz w:val="24"/>
              </w:rPr>
            </w:pPr>
            <w:r w:rsidRPr="00A87FB9">
              <w:rPr>
                <w:rFonts w:ascii="Mairy Regular" w:hAnsi="Mairy Regular" w:cs="Arial"/>
                <w:b/>
                <w:sz w:val="24"/>
              </w:rPr>
              <w:t xml:space="preserve">Special Educational </w:t>
            </w:r>
            <w:proofErr w:type="gramStart"/>
            <w:r w:rsidRPr="00A87FB9">
              <w:rPr>
                <w:rFonts w:ascii="Mairy Regular" w:hAnsi="Mairy Regular" w:cs="Arial"/>
                <w:b/>
                <w:sz w:val="24"/>
              </w:rPr>
              <w:t>Needs</w:t>
            </w:r>
            <w:r>
              <w:rPr>
                <w:rFonts w:ascii="Mairy Regular" w:hAnsi="Mairy Regular" w:cs="Arial"/>
                <w:b/>
                <w:sz w:val="24"/>
              </w:rPr>
              <w:t xml:space="preserve">  -</w:t>
            </w:r>
            <w:proofErr w:type="gramEnd"/>
            <w:r>
              <w:rPr>
                <w:rFonts w:ascii="Mairy Regular" w:hAnsi="Mairy Regular" w:cs="Arial"/>
                <w:b/>
                <w:sz w:val="24"/>
              </w:rPr>
              <w:t xml:space="preserve"> Children and Families Act 2014</w:t>
            </w:r>
          </w:p>
        </w:tc>
        <w:tc>
          <w:tcPr>
            <w:tcW w:w="3060" w:type="dxa"/>
            <w:shd w:val="clear" w:color="auto" w:fill="auto"/>
          </w:tcPr>
          <w:p w14:paraId="5C3AE494" w14:textId="511891A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9 September 2021</w:t>
            </w:r>
          </w:p>
        </w:tc>
      </w:tr>
      <w:tr w:rsidR="006E0D72" w14:paraId="6BB48BCD" w14:textId="77777777" w:rsidTr="00F455B2">
        <w:tc>
          <w:tcPr>
            <w:tcW w:w="9264" w:type="dxa"/>
            <w:gridSpan w:val="2"/>
            <w:shd w:val="clear" w:color="auto" w:fill="006E6A"/>
          </w:tcPr>
          <w:p w14:paraId="4CD7595C" w14:textId="77777777" w:rsidR="006E0D72" w:rsidRPr="00B3216A" w:rsidRDefault="006E0D72" w:rsidP="006E0D72">
            <w:pPr>
              <w:jc w:val="center"/>
              <w:rPr>
                <w:rFonts w:ascii="Mairy Regular" w:hAnsi="Mairy Regular"/>
                <w:color w:val="FFFFFF"/>
                <w:sz w:val="24"/>
              </w:rPr>
            </w:pPr>
          </w:p>
          <w:p w14:paraId="2F5EE194"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Miscellaneous</w:t>
            </w:r>
          </w:p>
          <w:p w14:paraId="3C2B7F04" w14:textId="4D898277" w:rsidR="006E0D72" w:rsidRPr="00B3216A" w:rsidRDefault="006E0D72" w:rsidP="006E0D72">
            <w:pPr>
              <w:jc w:val="center"/>
              <w:rPr>
                <w:rFonts w:ascii="Mairy Regular" w:hAnsi="Mairy Regular"/>
                <w:color w:val="FFFFFF"/>
                <w:sz w:val="24"/>
              </w:rPr>
            </w:pPr>
          </w:p>
        </w:tc>
      </w:tr>
      <w:tr w:rsidR="006E0D72" w14:paraId="5A408FAC" w14:textId="77777777" w:rsidTr="001C1454">
        <w:tc>
          <w:tcPr>
            <w:tcW w:w="6204" w:type="dxa"/>
          </w:tcPr>
          <w:p w14:paraId="277F91A9" w14:textId="6ADC30CF" w:rsidR="006E0D72" w:rsidRPr="00A87FB9" w:rsidRDefault="006E0D72" w:rsidP="006E0D72">
            <w:pPr>
              <w:jc w:val="left"/>
              <w:rPr>
                <w:rFonts w:ascii="Mairy Regular" w:hAnsi="Mairy Regular" w:cs="Arial"/>
                <w:b/>
                <w:bCs/>
                <w:sz w:val="24"/>
              </w:rPr>
            </w:pPr>
            <w:r w:rsidRPr="0000607E">
              <w:rPr>
                <w:rFonts w:ascii="Mairy Regular" w:hAnsi="Mairy Regular"/>
                <w:b/>
                <w:sz w:val="24"/>
              </w:rPr>
              <w:t>Cyber risk and insurance – don’t get caught out!</w:t>
            </w:r>
          </w:p>
        </w:tc>
        <w:tc>
          <w:tcPr>
            <w:tcW w:w="3060" w:type="dxa"/>
            <w:shd w:val="clear" w:color="auto" w:fill="auto"/>
          </w:tcPr>
          <w:p w14:paraId="66154D3A" w14:textId="1C49770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3 April 2021</w:t>
            </w:r>
          </w:p>
        </w:tc>
      </w:tr>
      <w:tr w:rsidR="000445DA" w14:paraId="48A91FC9" w14:textId="77777777" w:rsidTr="001C1454">
        <w:tc>
          <w:tcPr>
            <w:tcW w:w="6204" w:type="dxa"/>
          </w:tcPr>
          <w:p w14:paraId="4A66E1D1" w14:textId="77777777" w:rsidR="000445DA" w:rsidRPr="0000607E" w:rsidRDefault="000445DA" w:rsidP="006E0D72">
            <w:pPr>
              <w:jc w:val="left"/>
              <w:rPr>
                <w:rFonts w:ascii="Mairy Regular" w:hAnsi="Mairy Regular"/>
                <w:b/>
                <w:sz w:val="24"/>
              </w:rPr>
            </w:pPr>
          </w:p>
        </w:tc>
        <w:tc>
          <w:tcPr>
            <w:tcW w:w="3060" w:type="dxa"/>
            <w:shd w:val="clear" w:color="auto" w:fill="auto"/>
          </w:tcPr>
          <w:p w14:paraId="67F1F74C" w14:textId="77777777" w:rsidR="000445DA" w:rsidRDefault="000445DA" w:rsidP="006E0D72">
            <w:pPr>
              <w:jc w:val="left"/>
              <w:rPr>
                <w:rFonts w:ascii="Mairy Light" w:hAnsi="Mairy Light"/>
                <w:color w:val="404040" w:themeColor="text1" w:themeTint="BF"/>
                <w:sz w:val="24"/>
              </w:rPr>
            </w:pPr>
          </w:p>
        </w:tc>
      </w:tr>
      <w:tr w:rsidR="000445DA" w14:paraId="267A483B" w14:textId="77777777" w:rsidTr="001C1454">
        <w:tc>
          <w:tcPr>
            <w:tcW w:w="6204" w:type="dxa"/>
          </w:tcPr>
          <w:p w14:paraId="23E85FBB" w14:textId="26FC5D91" w:rsidR="000445DA" w:rsidRPr="0000607E" w:rsidRDefault="000445DA" w:rsidP="006E0D72">
            <w:pPr>
              <w:jc w:val="left"/>
              <w:rPr>
                <w:rFonts w:ascii="Mairy Regular" w:hAnsi="Mairy Regular"/>
                <w:b/>
                <w:sz w:val="24"/>
              </w:rPr>
            </w:pPr>
            <w:r>
              <w:rPr>
                <w:rFonts w:ascii="Mairy Regular" w:hAnsi="Mairy Regular"/>
                <w:b/>
                <w:sz w:val="24"/>
              </w:rPr>
              <w:t>Childcare</w:t>
            </w:r>
          </w:p>
        </w:tc>
        <w:tc>
          <w:tcPr>
            <w:tcW w:w="3060" w:type="dxa"/>
            <w:shd w:val="clear" w:color="auto" w:fill="auto"/>
          </w:tcPr>
          <w:p w14:paraId="24AD469A" w14:textId="517E4363" w:rsidR="000445DA" w:rsidRDefault="000445DA" w:rsidP="006E0D72">
            <w:pPr>
              <w:jc w:val="left"/>
              <w:rPr>
                <w:rFonts w:ascii="Mairy Light" w:hAnsi="Mairy Light"/>
                <w:color w:val="404040" w:themeColor="text1" w:themeTint="BF"/>
                <w:sz w:val="24"/>
              </w:rPr>
            </w:pPr>
            <w:r>
              <w:rPr>
                <w:rFonts w:ascii="Mairy Light" w:hAnsi="Mairy Light"/>
                <w:color w:val="404040" w:themeColor="text1" w:themeTint="BF"/>
                <w:sz w:val="24"/>
              </w:rPr>
              <w:t>14 September 2021</w:t>
            </w:r>
          </w:p>
        </w:tc>
      </w:tr>
      <w:tr w:rsidR="006E0D72" w14:paraId="5CD985BE" w14:textId="77777777" w:rsidTr="001C1454">
        <w:tc>
          <w:tcPr>
            <w:tcW w:w="6204" w:type="dxa"/>
          </w:tcPr>
          <w:p w14:paraId="235F8F44" w14:textId="77777777" w:rsidR="006E0D72" w:rsidRDefault="006E0D72" w:rsidP="006E0D72">
            <w:pPr>
              <w:jc w:val="left"/>
              <w:rPr>
                <w:rFonts w:ascii="Mairy Regular" w:hAnsi="Mairy Regular" w:cs="Arial"/>
                <w:b/>
                <w:sz w:val="24"/>
              </w:rPr>
            </w:pPr>
          </w:p>
        </w:tc>
        <w:tc>
          <w:tcPr>
            <w:tcW w:w="3060" w:type="dxa"/>
            <w:shd w:val="clear" w:color="auto" w:fill="auto"/>
          </w:tcPr>
          <w:p w14:paraId="2407DDED" w14:textId="77777777" w:rsidR="006E0D72" w:rsidRDefault="006E0D72" w:rsidP="006E0D72">
            <w:pPr>
              <w:jc w:val="left"/>
              <w:rPr>
                <w:rFonts w:ascii="Mairy Light" w:hAnsi="Mairy Light"/>
                <w:color w:val="404040" w:themeColor="text1" w:themeTint="BF"/>
                <w:sz w:val="24"/>
              </w:rPr>
            </w:pPr>
          </w:p>
        </w:tc>
      </w:tr>
      <w:tr w:rsidR="006E0D72" w14:paraId="4FC074A5" w14:textId="77777777" w:rsidTr="001C1454">
        <w:tc>
          <w:tcPr>
            <w:tcW w:w="6204" w:type="dxa"/>
          </w:tcPr>
          <w:p w14:paraId="13AAE67C" w14:textId="7AB4B5D1" w:rsidR="006E0D72" w:rsidRDefault="006E0D72" w:rsidP="006E0D72">
            <w:pPr>
              <w:jc w:val="left"/>
              <w:rPr>
                <w:rFonts w:ascii="Mairy Regular" w:hAnsi="Mairy Regular" w:cs="Arial"/>
                <w:b/>
                <w:sz w:val="24"/>
              </w:rPr>
            </w:pPr>
            <w:r>
              <w:rPr>
                <w:rFonts w:ascii="Mairy Regular" w:hAnsi="Mairy Regular" w:cs="Arial"/>
                <w:b/>
                <w:sz w:val="24"/>
              </w:rPr>
              <w:t xml:space="preserve">The </w:t>
            </w:r>
            <w:r w:rsidRPr="00A87FB9">
              <w:rPr>
                <w:rFonts w:ascii="Mairy Regular" w:hAnsi="Mairy Regular" w:cs="Arial"/>
                <w:b/>
                <w:sz w:val="24"/>
              </w:rPr>
              <w:t>Human Rights Act for Local Authorities</w:t>
            </w:r>
          </w:p>
        </w:tc>
        <w:tc>
          <w:tcPr>
            <w:tcW w:w="3060" w:type="dxa"/>
            <w:shd w:val="clear" w:color="auto" w:fill="auto"/>
          </w:tcPr>
          <w:p w14:paraId="1E58CD16" w14:textId="01B003D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3 January 2022</w:t>
            </w:r>
          </w:p>
        </w:tc>
      </w:tr>
      <w:tr w:rsidR="006E0D72" w14:paraId="2B7CBEAE" w14:textId="77777777" w:rsidTr="001C1454">
        <w:tc>
          <w:tcPr>
            <w:tcW w:w="6204" w:type="dxa"/>
          </w:tcPr>
          <w:p w14:paraId="5363CA6E" w14:textId="77777777" w:rsidR="006E0D72" w:rsidRDefault="006E0D72" w:rsidP="006E0D72">
            <w:pPr>
              <w:jc w:val="left"/>
              <w:rPr>
                <w:rFonts w:ascii="Mairy Regular" w:hAnsi="Mairy Regular" w:cs="Arial"/>
                <w:b/>
                <w:sz w:val="24"/>
              </w:rPr>
            </w:pPr>
          </w:p>
        </w:tc>
        <w:tc>
          <w:tcPr>
            <w:tcW w:w="3060" w:type="dxa"/>
            <w:shd w:val="clear" w:color="auto" w:fill="auto"/>
          </w:tcPr>
          <w:p w14:paraId="3659BB8C" w14:textId="77777777" w:rsidR="006E0D72" w:rsidRDefault="006E0D72" w:rsidP="006E0D72">
            <w:pPr>
              <w:jc w:val="left"/>
              <w:rPr>
                <w:rFonts w:ascii="Mairy Light" w:hAnsi="Mairy Light"/>
                <w:color w:val="404040" w:themeColor="text1" w:themeTint="BF"/>
                <w:sz w:val="24"/>
              </w:rPr>
            </w:pPr>
          </w:p>
        </w:tc>
      </w:tr>
      <w:tr w:rsidR="006E0D72" w14:paraId="34F565E8" w14:textId="77777777" w:rsidTr="001C1454">
        <w:tc>
          <w:tcPr>
            <w:tcW w:w="6204" w:type="dxa"/>
          </w:tcPr>
          <w:p w14:paraId="62785A87" w14:textId="25306661" w:rsidR="006E0D72" w:rsidRDefault="006E0D72" w:rsidP="006E0D72">
            <w:pPr>
              <w:jc w:val="left"/>
              <w:rPr>
                <w:rFonts w:ascii="Mairy Regular" w:hAnsi="Mairy Regular" w:cs="Arial"/>
                <w:b/>
                <w:sz w:val="24"/>
              </w:rPr>
            </w:pPr>
            <w:r>
              <w:rPr>
                <w:rFonts w:ascii="Mairy Regular" w:hAnsi="Mairy Regular" w:cs="Arial"/>
                <w:b/>
                <w:sz w:val="24"/>
              </w:rPr>
              <w:t>Procurement and Social Value</w:t>
            </w:r>
          </w:p>
        </w:tc>
        <w:tc>
          <w:tcPr>
            <w:tcW w:w="3060" w:type="dxa"/>
            <w:shd w:val="clear" w:color="auto" w:fill="auto"/>
          </w:tcPr>
          <w:p w14:paraId="3E35E740" w14:textId="4CD4698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January 2022</w:t>
            </w:r>
          </w:p>
        </w:tc>
      </w:tr>
      <w:tr w:rsidR="006E0D72" w14:paraId="112D2963" w14:textId="77777777" w:rsidTr="001C1454">
        <w:tc>
          <w:tcPr>
            <w:tcW w:w="6204" w:type="dxa"/>
          </w:tcPr>
          <w:p w14:paraId="5C164FDF"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5F03003E" w14:textId="77777777" w:rsidR="006E0D72" w:rsidRDefault="006E0D72" w:rsidP="006E0D72">
            <w:pPr>
              <w:jc w:val="left"/>
              <w:rPr>
                <w:rFonts w:ascii="Mairy Light" w:hAnsi="Mairy Light"/>
                <w:color w:val="404040" w:themeColor="text1" w:themeTint="BF"/>
                <w:sz w:val="24"/>
              </w:rPr>
            </w:pPr>
          </w:p>
        </w:tc>
      </w:tr>
      <w:tr w:rsidR="006E0D72" w14:paraId="4C46F5EC" w14:textId="77777777" w:rsidTr="001C1454">
        <w:tc>
          <w:tcPr>
            <w:tcW w:w="6204" w:type="dxa"/>
          </w:tcPr>
          <w:p w14:paraId="1FB09A67" w14:textId="28CA0005"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Procuring district heat networks</w:t>
            </w:r>
          </w:p>
        </w:tc>
        <w:tc>
          <w:tcPr>
            <w:tcW w:w="3060" w:type="dxa"/>
            <w:shd w:val="clear" w:color="auto" w:fill="auto"/>
          </w:tcPr>
          <w:p w14:paraId="55201EB5" w14:textId="3E1B049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3 February 2022</w:t>
            </w:r>
          </w:p>
        </w:tc>
      </w:tr>
      <w:tr w:rsidR="006E0D72" w14:paraId="771F5E2B" w14:textId="77777777" w:rsidTr="001C1454">
        <w:tc>
          <w:tcPr>
            <w:tcW w:w="6204" w:type="dxa"/>
          </w:tcPr>
          <w:p w14:paraId="6CEED70D"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626C7DB4" w14:textId="77777777" w:rsidR="006E0D72" w:rsidRDefault="006E0D72" w:rsidP="006E0D72">
            <w:pPr>
              <w:jc w:val="left"/>
              <w:rPr>
                <w:rFonts w:ascii="Mairy Light" w:hAnsi="Mairy Light"/>
                <w:color w:val="404040" w:themeColor="text1" w:themeTint="BF"/>
                <w:sz w:val="24"/>
              </w:rPr>
            </w:pPr>
          </w:p>
        </w:tc>
      </w:tr>
      <w:tr w:rsidR="006E0D72" w14:paraId="04AB0814" w14:textId="77777777" w:rsidTr="001C1454">
        <w:tc>
          <w:tcPr>
            <w:tcW w:w="6204" w:type="dxa"/>
          </w:tcPr>
          <w:p w14:paraId="3FA344C1" w14:textId="3DBFAD34" w:rsidR="006E0D72" w:rsidRPr="0000607E" w:rsidRDefault="006E0D72" w:rsidP="008C19AF">
            <w:pPr>
              <w:rPr>
                <w:rFonts w:ascii="Mairy Regular" w:hAnsi="Mairy Regular"/>
                <w:b/>
                <w:sz w:val="24"/>
              </w:rPr>
            </w:pPr>
            <w:r w:rsidRPr="00A87FB9">
              <w:rPr>
                <w:rFonts w:ascii="Mairy Regular" w:hAnsi="Mairy Regular" w:cs="Arial"/>
                <w:b/>
                <w:sz w:val="24"/>
              </w:rPr>
              <w:t>Licensing Workshop</w:t>
            </w:r>
            <w:r w:rsidR="002D6A54">
              <w:rPr>
                <w:rFonts w:ascii="Mairy Regular" w:hAnsi="Mairy Regular" w:cs="Arial"/>
                <w:b/>
                <w:sz w:val="24"/>
              </w:rPr>
              <w:t xml:space="preserve"> </w:t>
            </w:r>
          </w:p>
        </w:tc>
        <w:tc>
          <w:tcPr>
            <w:tcW w:w="3060" w:type="dxa"/>
            <w:shd w:val="clear" w:color="auto" w:fill="auto"/>
          </w:tcPr>
          <w:p w14:paraId="6F896315" w14:textId="1E255ED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 March 2022</w:t>
            </w:r>
          </w:p>
        </w:tc>
      </w:tr>
      <w:tr w:rsidR="006E0D72" w14:paraId="4543C121" w14:textId="77777777" w:rsidTr="001C1454">
        <w:tc>
          <w:tcPr>
            <w:tcW w:w="6204" w:type="dxa"/>
          </w:tcPr>
          <w:p w14:paraId="480FF298"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623FD10D" w14:textId="77777777" w:rsidR="006E0D72" w:rsidRDefault="006E0D72" w:rsidP="006E0D72">
            <w:pPr>
              <w:jc w:val="left"/>
              <w:rPr>
                <w:rFonts w:ascii="Mairy Light" w:hAnsi="Mairy Light"/>
                <w:color w:val="404040" w:themeColor="text1" w:themeTint="BF"/>
                <w:sz w:val="24"/>
              </w:rPr>
            </w:pPr>
          </w:p>
        </w:tc>
      </w:tr>
      <w:tr w:rsidR="006E0D72" w14:paraId="20292D73" w14:textId="77777777" w:rsidTr="001C1454">
        <w:tc>
          <w:tcPr>
            <w:tcW w:w="6204" w:type="dxa"/>
          </w:tcPr>
          <w:p w14:paraId="6A91E9B4" w14:textId="0D2097EB" w:rsidR="006E0D72" w:rsidRPr="002313B9" w:rsidRDefault="006E0D72" w:rsidP="006E0D72">
            <w:pPr>
              <w:rPr>
                <w:rFonts w:ascii="Mairy Regular" w:hAnsi="Mairy Regular"/>
                <w:b/>
                <w:sz w:val="24"/>
              </w:rPr>
            </w:pPr>
            <w:r w:rsidRPr="002313B9">
              <w:rPr>
                <w:rFonts w:ascii="Mairy Regular" w:hAnsi="Mairy Regular"/>
                <w:b/>
                <w:sz w:val="24"/>
              </w:rPr>
              <w:t xml:space="preserve">Improvement and innovation in children’s services </w:t>
            </w:r>
          </w:p>
        </w:tc>
        <w:tc>
          <w:tcPr>
            <w:tcW w:w="3060" w:type="dxa"/>
            <w:shd w:val="clear" w:color="auto" w:fill="auto"/>
          </w:tcPr>
          <w:p w14:paraId="7ABF839E" w14:textId="67412BC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0 March 2022</w:t>
            </w:r>
          </w:p>
        </w:tc>
      </w:tr>
      <w:tr w:rsidR="006E0D72" w14:paraId="622F2D88" w14:textId="77777777" w:rsidTr="001C1454">
        <w:tc>
          <w:tcPr>
            <w:tcW w:w="6204" w:type="dxa"/>
          </w:tcPr>
          <w:p w14:paraId="0CE972CD" w14:textId="0360B7E0"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1904A4B3" w14:textId="0259999F" w:rsidR="006E0D72" w:rsidRDefault="006E0D72" w:rsidP="006E0D72">
            <w:pPr>
              <w:jc w:val="left"/>
              <w:rPr>
                <w:rFonts w:ascii="Mairy Light" w:hAnsi="Mairy Light"/>
                <w:color w:val="404040" w:themeColor="text1" w:themeTint="BF"/>
                <w:sz w:val="24"/>
              </w:rPr>
            </w:pPr>
          </w:p>
        </w:tc>
      </w:tr>
      <w:tr w:rsidR="006E0D72" w14:paraId="65C44EE0" w14:textId="77777777" w:rsidTr="001C1454">
        <w:tc>
          <w:tcPr>
            <w:tcW w:w="6204" w:type="dxa"/>
          </w:tcPr>
          <w:p w14:paraId="664567B9" w14:textId="0C05A43F" w:rsidR="006E0D72" w:rsidRPr="00C033AE" w:rsidRDefault="006E0D72" w:rsidP="006E0D72">
            <w:pPr>
              <w:rPr>
                <w:rFonts w:ascii="Mairy Regular" w:hAnsi="Mairy Regular"/>
                <w:b/>
                <w:sz w:val="24"/>
              </w:rPr>
            </w:pPr>
            <w:r>
              <w:rPr>
                <w:rFonts w:ascii="Mairy Regular" w:hAnsi="Mairy Regular"/>
                <w:b/>
                <w:sz w:val="24"/>
              </w:rPr>
              <w:t>Engaging with the Coroners Court – A Guide for Councils</w:t>
            </w:r>
          </w:p>
        </w:tc>
        <w:tc>
          <w:tcPr>
            <w:tcW w:w="3060" w:type="dxa"/>
            <w:shd w:val="clear" w:color="auto" w:fill="auto"/>
          </w:tcPr>
          <w:p w14:paraId="0FA91CD8" w14:textId="046D59E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March 2022</w:t>
            </w:r>
          </w:p>
        </w:tc>
      </w:tr>
      <w:tr w:rsidR="006E0D72" w14:paraId="335A42B9" w14:textId="77777777" w:rsidTr="00F455B2">
        <w:tc>
          <w:tcPr>
            <w:tcW w:w="9264" w:type="dxa"/>
            <w:gridSpan w:val="2"/>
            <w:shd w:val="clear" w:color="auto" w:fill="006E6A"/>
          </w:tcPr>
          <w:p w14:paraId="642E6953" w14:textId="77777777" w:rsidR="006E0D72" w:rsidRPr="00B3216A" w:rsidRDefault="006E0D72" w:rsidP="006E0D72">
            <w:pPr>
              <w:jc w:val="center"/>
              <w:rPr>
                <w:rFonts w:ascii="Mairy Regular" w:hAnsi="Mairy Regular"/>
                <w:color w:val="FFFFFF"/>
                <w:sz w:val="24"/>
              </w:rPr>
            </w:pPr>
          </w:p>
          <w:p w14:paraId="2D9B6787"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Skills Courses</w:t>
            </w:r>
          </w:p>
          <w:p w14:paraId="72654D7A" w14:textId="6C0F9A32" w:rsidR="006E0D72" w:rsidRPr="00B3216A" w:rsidRDefault="006E0D72" w:rsidP="006E0D72">
            <w:pPr>
              <w:jc w:val="center"/>
              <w:rPr>
                <w:rFonts w:ascii="Mairy Regular" w:hAnsi="Mairy Regular"/>
                <w:color w:val="FFFFFF"/>
                <w:sz w:val="24"/>
              </w:rPr>
            </w:pPr>
          </w:p>
        </w:tc>
      </w:tr>
      <w:tr w:rsidR="006E0D72" w14:paraId="4E214FCA" w14:textId="77777777" w:rsidTr="001C1454">
        <w:tc>
          <w:tcPr>
            <w:tcW w:w="6204" w:type="dxa"/>
          </w:tcPr>
          <w:p w14:paraId="3873F5B6" w14:textId="76245A49"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Managing a major project</w:t>
            </w:r>
          </w:p>
        </w:tc>
        <w:tc>
          <w:tcPr>
            <w:tcW w:w="3060" w:type="dxa"/>
            <w:shd w:val="clear" w:color="auto" w:fill="auto"/>
          </w:tcPr>
          <w:p w14:paraId="3805B5EE" w14:textId="6BA8895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June 2021</w:t>
            </w:r>
          </w:p>
        </w:tc>
      </w:tr>
      <w:tr w:rsidR="006E0D72" w14:paraId="24060ADD" w14:textId="77777777" w:rsidTr="001C1454">
        <w:tc>
          <w:tcPr>
            <w:tcW w:w="6204" w:type="dxa"/>
          </w:tcPr>
          <w:p w14:paraId="5C1F1874"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2FF9FA5A" w14:textId="77777777" w:rsidR="006E0D72" w:rsidRDefault="006E0D72" w:rsidP="006E0D72">
            <w:pPr>
              <w:jc w:val="left"/>
              <w:rPr>
                <w:rFonts w:ascii="Mairy Light" w:hAnsi="Mairy Light"/>
                <w:color w:val="404040" w:themeColor="text1" w:themeTint="BF"/>
                <w:sz w:val="24"/>
              </w:rPr>
            </w:pPr>
          </w:p>
        </w:tc>
      </w:tr>
      <w:tr w:rsidR="006E0D72" w14:paraId="50F35CEF" w14:textId="77777777" w:rsidTr="001C1454">
        <w:tc>
          <w:tcPr>
            <w:tcW w:w="6204" w:type="dxa"/>
          </w:tcPr>
          <w:p w14:paraId="59C6F218" w14:textId="764DAC58"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Coaching and team dynamics</w:t>
            </w:r>
          </w:p>
        </w:tc>
        <w:tc>
          <w:tcPr>
            <w:tcW w:w="3060" w:type="dxa"/>
            <w:shd w:val="clear" w:color="auto" w:fill="auto"/>
          </w:tcPr>
          <w:p w14:paraId="4042779B" w14:textId="1CD99C4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September 2021</w:t>
            </w:r>
          </w:p>
        </w:tc>
      </w:tr>
      <w:tr w:rsidR="006E0D72" w14:paraId="7C1E42DA" w14:textId="77777777" w:rsidTr="001C1454">
        <w:tc>
          <w:tcPr>
            <w:tcW w:w="6204" w:type="dxa"/>
          </w:tcPr>
          <w:p w14:paraId="71986651"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E9A2F87" w14:textId="77777777" w:rsidR="006E0D72" w:rsidRDefault="006E0D72" w:rsidP="006E0D72">
            <w:pPr>
              <w:jc w:val="left"/>
              <w:rPr>
                <w:rFonts w:ascii="Mairy Light" w:hAnsi="Mairy Light"/>
                <w:color w:val="404040" w:themeColor="text1" w:themeTint="BF"/>
                <w:sz w:val="24"/>
              </w:rPr>
            </w:pPr>
          </w:p>
        </w:tc>
      </w:tr>
      <w:tr w:rsidR="006E0D72" w14:paraId="5A5864ED" w14:textId="77777777" w:rsidTr="001C1454">
        <w:tc>
          <w:tcPr>
            <w:tcW w:w="6204" w:type="dxa"/>
          </w:tcPr>
          <w:p w14:paraId="383F2E54" w14:textId="4F9A4300" w:rsidR="006E0D72" w:rsidRPr="00A87FB9" w:rsidRDefault="006E0D72" w:rsidP="006E0D72">
            <w:pPr>
              <w:jc w:val="left"/>
              <w:rPr>
                <w:rFonts w:ascii="Mairy Regular" w:hAnsi="Mairy Regular" w:cs="Arial"/>
                <w:b/>
                <w:bCs/>
                <w:sz w:val="24"/>
              </w:rPr>
            </w:pPr>
            <w:r w:rsidRPr="00A87FB9">
              <w:rPr>
                <w:rFonts w:ascii="Mairy Regular" w:hAnsi="Mairy Regular" w:cs="Arial"/>
                <w:b/>
                <w:bCs/>
                <w:sz w:val="24"/>
              </w:rPr>
              <w:t xml:space="preserve">Microsoft Training for Lawyers </w:t>
            </w:r>
          </w:p>
        </w:tc>
        <w:tc>
          <w:tcPr>
            <w:tcW w:w="3060" w:type="dxa"/>
            <w:shd w:val="clear" w:color="auto" w:fill="auto"/>
          </w:tcPr>
          <w:p w14:paraId="6AE12514" w14:textId="6C09401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9 December 2021</w:t>
            </w:r>
          </w:p>
        </w:tc>
      </w:tr>
    </w:tbl>
    <w:p w14:paraId="45ABBFF1" w14:textId="3D8E8998" w:rsidR="002F17F1" w:rsidRDefault="002F17F1" w:rsidP="00537CE9">
      <w:pPr>
        <w:jc w:val="left"/>
        <w:rPr>
          <w:rFonts w:ascii="Mairy Regular" w:hAnsi="Mairy Regular"/>
          <w:color w:val="95C11F"/>
          <w:sz w:val="72"/>
          <w:szCs w:val="72"/>
        </w:rPr>
      </w:pPr>
      <w:r>
        <w:rPr>
          <w:rFonts w:ascii="Mairy Light" w:hAnsi="Mairy Light"/>
          <w:i/>
          <w:color w:val="FF0000"/>
          <w:sz w:val="24"/>
        </w:rPr>
        <w:br w:type="page"/>
      </w:r>
      <w:r w:rsidR="003A2BE4">
        <w:rPr>
          <w:rFonts w:ascii="Mairy Regular" w:hAnsi="Mairy Regular"/>
          <w:color w:val="95C11F"/>
          <w:sz w:val="72"/>
          <w:szCs w:val="72"/>
        </w:rPr>
        <w:lastRenderedPageBreak/>
        <w:t xml:space="preserve">Cyber </w:t>
      </w:r>
      <w:r w:rsidR="0000607E">
        <w:rPr>
          <w:rFonts w:ascii="Mairy Regular" w:hAnsi="Mairy Regular"/>
          <w:color w:val="95C11F"/>
          <w:sz w:val="72"/>
          <w:szCs w:val="72"/>
        </w:rPr>
        <w:t>risk and insurance – don’t get caught out!</w:t>
      </w:r>
    </w:p>
    <w:p w14:paraId="508ACB7A" w14:textId="7CB08901" w:rsidR="002F17F1" w:rsidRPr="004A025D" w:rsidRDefault="002F17F1" w:rsidP="002F17F1">
      <w:pPr>
        <w:ind w:right="-1"/>
        <w:jc w:val="left"/>
        <w:rPr>
          <w:rFonts w:ascii="Mairy Light" w:hAnsi="Mairy Light"/>
          <w:b/>
          <w:color w:val="404040" w:themeColor="text1" w:themeTint="BF"/>
          <w:sz w:val="24"/>
        </w:rPr>
      </w:pPr>
    </w:p>
    <w:p w14:paraId="77ACD697" w14:textId="77777777" w:rsidR="002F17F1" w:rsidRPr="00790373" w:rsidRDefault="002F17F1" w:rsidP="002F17F1">
      <w:pPr>
        <w:ind w:right="-1"/>
        <w:jc w:val="left"/>
        <w:rPr>
          <w:rFonts w:ascii="Mairy Light" w:hAnsi="Mairy Light" w:cs="Arial"/>
          <w:color w:val="404040" w:themeColor="text1" w:themeTint="BF"/>
          <w:sz w:val="24"/>
          <w:lang w:eastAsia="en-GB"/>
        </w:rPr>
      </w:pPr>
    </w:p>
    <w:p w14:paraId="3CB165CD" w14:textId="237B9093" w:rsidR="002F17F1" w:rsidRPr="004A025D" w:rsidRDefault="00DB0DE5" w:rsidP="002F17F1">
      <w:pPr>
        <w:pStyle w:val="Style1"/>
        <w:rPr>
          <w:b/>
        </w:rPr>
      </w:pPr>
      <w:r>
        <w:rPr>
          <w:lang w:eastAsia="en-GB"/>
        </w:rPr>
        <w:t>Level</w:t>
      </w:r>
      <w:r w:rsidR="00742F6D">
        <w:rPr>
          <w:lang w:eastAsia="en-GB"/>
        </w:rPr>
        <w:t xml:space="preserve"> of course</w:t>
      </w:r>
      <w:r>
        <w:rPr>
          <w:lang w:eastAsia="en-GB"/>
        </w:rPr>
        <w:t xml:space="preserve">: </w:t>
      </w:r>
      <w:r w:rsidR="00F261BE">
        <w:rPr>
          <w:lang w:eastAsia="en-GB"/>
        </w:rPr>
        <w:t>Intermediate</w:t>
      </w:r>
    </w:p>
    <w:p w14:paraId="7C9B488E" w14:textId="77777777" w:rsidR="002F17F1" w:rsidRPr="004A025D" w:rsidRDefault="002F17F1" w:rsidP="002F17F1">
      <w:pPr>
        <w:ind w:right="-1"/>
        <w:jc w:val="left"/>
        <w:rPr>
          <w:rFonts w:ascii="Mairy Light" w:hAnsi="Mairy Light"/>
          <w:color w:val="404040" w:themeColor="text1" w:themeTint="BF"/>
          <w:sz w:val="24"/>
        </w:rPr>
      </w:pPr>
    </w:p>
    <w:p w14:paraId="16BAB979" w14:textId="02A4CF86" w:rsidR="00C23580" w:rsidRPr="00C23580" w:rsidRDefault="00C23580" w:rsidP="00C2358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sidR="002643B4">
        <w:rPr>
          <w:rStyle w:val="Strong"/>
          <w:rFonts w:ascii="Mairy Light" w:hAnsi="Mairy Light" w:cs="Helvetica"/>
          <w:sz w:val="28"/>
          <w:szCs w:val="28"/>
        </w:rPr>
        <w:t xml:space="preserve"> </w:t>
      </w:r>
      <w:r w:rsidR="003A2BE4">
        <w:rPr>
          <w:rStyle w:val="Strong"/>
          <w:rFonts w:ascii="Mairy Light" w:hAnsi="Mairy Light" w:cs="Helvetica"/>
          <w:sz w:val="28"/>
          <w:szCs w:val="28"/>
        </w:rPr>
        <w:t>ZOOM</w:t>
      </w:r>
    </w:p>
    <w:p w14:paraId="0E4C91DE" w14:textId="77777777" w:rsidR="00AA7FB7" w:rsidRDefault="00AA7FB7" w:rsidP="002F17F1">
      <w:pPr>
        <w:ind w:right="-1"/>
        <w:jc w:val="left"/>
        <w:rPr>
          <w:rFonts w:ascii="Mairy Light" w:hAnsi="Mairy Light"/>
          <w:sz w:val="24"/>
        </w:rPr>
      </w:pPr>
    </w:p>
    <w:p w14:paraId="5564956A" w14:textId="77777777" w:rsidR="006102E7" w:rsidRDefault="0000607E" w:rsidP="002F17F1">
      <w:pPr>
        <w:ind w:right="-1"/>
        <w:jc w:val="left"/>
        <w:rPr>
          <w:rFonts w:ascii="Mairy Light" w:hAnsi="Mairy Light"/>
          <w:sz w:val="24"/>
        </w:rPr>
      </w:pPr>
      <w:r>
        <w:rPr>
          <w:rFonts w:ascii="Mairy Light" w:hAnsi="Mairy Light"/>
          <w:sz w:val="24"/>
        </w:rPr>
        <w:t xml:space="preserve">13 </w:t>
      </w:r>
      <w:r w:rsidR="006102E7">
        <w:rPr>
          <w:rFonts w:ascii="Mairy Light" w:hAnsi="Mairy Light"/>
          <w:sz w:val="24"/>
        </w:rPr>
        <w:t>April 2021</w:t>
      </w:r>
    </w:p>
    <w:p w14:paraId="05A7F927" w14:textId="67E849D0" w:rsidR="00AA7FB7" w:rsidRDefault="000F7C23" w:rsidP="002F17F1">
      <w:pPr>
        <w:ind w:right="-1"/>
        <w:jc w:val="left"/>
        <w:rPr>
          <w:rFonts w:ascii="Mairy Light" w:hAnsi="Mairy Light"/>
          <w:sz w:val="24"/>
        </w:rPr>
      </w:pPr>
      <w:r>
        <w:rPr>
          <w:rFonts w:ascii="Mairy Light" w:hAnsi="Mairy Light"/>
          <w:sz w:val="24"/>
        </w:rPr>
        <w:t>12noon – 1pm</w:t>
      </w:r>
    </w:p>
    <w:p w14:paraId="3A39193A" w14:textId="77777777" w:rsidR="00AA7FB7" w:rsidRDefault="00AA7FB7" w:rsidP="002F17F1">
      <w:pPr>
        <w:ind w:right="-1"/>
        <w:jc w:val="left"/>
        <w:rPr>
          <w:rFonts w:ascii="Mairy Light" w:hAnsi="Mairy Light"/>
          <w:sz w:val="24"/>
        </w:rPr>
      </w:pPr>
    </w:p>
    <w:p w14:paraId="23AAB2EE" w14:textId="75C6197A" w:rsidR="002F17F1" w:rsidRPr="006102E7" w:rsidRDefault="002F17F1" w:rsidP="002F17F1">
      <w:pPr>
        <w:ind w:right="-1"/>
        <w:jc w:val="left"/>
        <w:rPr>
          <w:rFonts w:ascii="Mairy Light" w:hAnsi="Mairy Light"/>
          <w:sz w:val="24"/>
        </w:rPr>
      </w:pPr>
      <w:r w:rsidRPr="006102E7">
        <w:rPr>
          <w:rFonts w:ascii="Mairy Light" w:hAnsi="Mairy Light"/>
          <w:sz w:val="24"/>
        </w:rPr>
        <w:t xml:space="preserve">Presented by </w:t>
      </w:r>
      <w:r w:rsidR="003A2BE4" w:rsidRPr="006102E7">
        <w:rPr>
          <w:rFonts w:ascii="Mairy Light" w:hAnsi="Mairy Light"/>
          <w:sz w:val="24"/>
        </w:rPr>
        <w:t>Bevan Brittan</w:t>
      </w:r>
    </w:p>
    <w:p w14:paraId="3D46132A" w14:textId="3E4B564A" w:rsidR="0044729D" w:rsidRPr="006102E7" w:rsidRDefault="0044729D" w:rsidP="0044729D">
      <w:pPr>
        <w:ind w:right="-1"/>
        <w:rPr>
          <w:rFonts w:ascii="Mairy Light" w:hAnsi="Mairy Light"/>
          <w:b/>
          <w:sz w:val="24"/>
        </w:rPr>
      </w:pPr>
    </w:p>
    <w:p w14:paraId="6B3A2FEC" w14:textId="6EDC7290" w:rsidR="0044729D" w:rsidRPr="006102E7" w:rsidRDefault="0044729D" w:rsidP="0044729D">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w:t>
      </w:r>
      <w:r w:rsidR="001F65D8" w:rsidRPr="006102E7">
        <w:rPr>
          <w:rFonts w:ascii="Mairy Light" w:hAnsi="Mairy Light" w:cs="Segoe UI"/>
          <w:b/>
          <w:color w:val="0A0A0A"/>
          <w:sz w:val="24"/>
        </w:rPr>
        <w:t>book via</w:t>
      </w:r>
      <w:r w:rsidRPr="006102E7">
        <w:rPr>
          <w:rFonts w:ascii="Mairy Light" w:hAnsi="Mairy Light" w:cs="Segoe UI"/>
          <w:b/>
          <w:color w:val="0A0A0A"/>
          <w:sz w:val="24"/>
        </w:rPr>
        <w:t xml:space="preserve"> the book tickets section and you will receive a link to the webinar and further details approximately three days before.</w:t>
      </w:r>
    </w:p>
    <w:p w14:paraId="669F2801" w14:textId="77777777" w:rsidR="002F17F1" w:rsidRPr="006102E7" w:rsidRDefault="002F17F1" w:rsidP="002F17F1">
      <w:pPr>
        <w:ind w:right="-1"/>
        <w:jc w:val="left"/>
        <w:rPr>
          <w:rFonts w:ascii="Mairy Light" w:hAnsi="Mairy Light"/>
          <w:color w:val="404040" w:themeColor="text1" w:themeTint="BF"/>
          <w:sz w:val="24"/>
        </w:rPr>
      </w:pPr>
    </w:p>
    <w:p w14:paraId="02CE9C83" w14:textId="77777777" w:rsidR="002F17F1" w:rsidRPr="006102E7" w:rsidRDefault="002F17F1" w:rsidP="002F17F1">
      <w:pPr>
        <w:pStyle w:val="Style1"/>
        <w:rPr>
          <w:sz w:val="24"/>
        </w:rPr>
      </w:pPr>
      <w:r w:rsidRPr="006102E7">
        <w:rPr>
          <w:sz w:val="24"/>
        </w:rPr>
        <w:t>Course overview</w:t>
      </w:r>
    </w:p>
    <w:p w14:paraId="4B570184" w14:textId="77777777" w:rsidR="002F17F1" w:rsidRPr="006102E7" w:rsidRDefault="002F17F1" w:rsidP="002F17F1">
      <w:pPr>
        <w:ind w:right="-1"/>
        <w:jc w:val="left"/>
        <w:rPr>
          <w:rFonts w:ascii="Mairy Light" w:hAnsi="Mairy Light"/>
          <w:color w:val="404040" w:themeColor="text1" w:themeTint="BF"/>
          <w:sz w:val="24"/>
        </w:rPr>
      </w:pPr>
    </w:p>
    <w:p w14:paraId="6F438291" w14:textId="3FF89BB8" w:rsidR="002F17F1" w:rsidRPr="006102E7" w:rsidRDefault="0000607E" w:rsidP="0000607E">
      <w:pPr>
        <w:ind w:right="-1"/>
        <w:rPr>
          <w:rFonts w:ascii="Mairy Light" w:hAnsi="Mairy Light"/>
          <w:sz w:val="24"/>
        </w:rPr>
      </w:pPr>
      <w:r w:rsidRPr="006102E7">
        <w:rPr>
          <w:rFonts w:ascii="Mairy Light" w:hAnsi="Mairy Light"/>
          <w:sz w:val="24"/>
        </w:rPr>
        <w:t xml:space="preserve">Local authorities, and other public-sector bodies, are increasingly becoming targets for </w:t>
      </w:r>
      <w:proofErr w:type="spellStart"/>
      <w:r w:rsidRPr="006102E7">
        <w:rPr>
          <w:rFonts w:ascii="Mairy Light" w:hAnsi="Mairy Light"/>
          <w:sz w:val="24"/>
        </w:rPr>
        <w:t>cyber attacks</w:t>
      </w:r>
      <w:proofErr w:type="spellEnd"/>
      <w:r w:rsidRPr="006102E7">
        <w:rPr>
          <w:rFonts w:ascii="Mairy Light" w:hAnsi="Mairy Light"/>
          <w:sz w:val="24"/>
        </w:rPr>
        <w:t>. This webinar will look at the key risks that Authorities face in relation to cyber, and some of the steps they can take to reduce those risks</w:t>
      </w:r>
    </w:p>
    <w:p w14:paraId="3F7AAFFF" w14:textId="77777777" w:rsidR="0000607E" w:rsidRPr="006102E7" w:rsidRDefault="0000607E" w:rsidP="002F17F1">
      <w:pPr>
        <w:ind w:right="-1"/>
        <w:jc w:val="left"/>
        <w:rPr>
          <w:rFonts w:ascii="Mairy Light" w:hAnsi="Mairy Light"/>
          <w:color w:val="404040" w:themeColor="text1" w:themeTint="BF"/>
          <w:sz w:val="24"/>
        </w:rPr>
      </w:pPr>
    </w:p>
    <w:p w14:paraId="0BF4E273" w14:textId="77777777" w:rsidR="002F17F1" w:rsidRPr="006102E7" w:rsidRDefault="002F17F1" w:rsidP="002F17F1">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CA00D4C" w14:textId="77777777" w:rsidR="002F17F1" w:rsidRPr="006102E7" w:rsidRDefault="002F17F1" w:rsidP="002F17F1">
      <w:pPr>
        <w:ind w:right="-1"/>
        <w:jc w:val="left"/>
        <w:rPr>
          <w:rFonts w:ascii="Mairy Light" w:hAnsi="Mairy Light"/>
          <w:sz w:val="24"/>
        </w:rPr>
      </w:pPr>
    </w:p>
    <w:p w14:paraId="357A0A4D" w14:textId="207E6425" w:rsidR="0000607E" w:rsidRPr="006102E7" w:rsidRDefault="0000607E" w:rsidP="0000607E">
      <w:pPr>
        <w:rPr>
          <w:rFonts w:ascii="Mairy Light" w:hAnsi="Mairy Light"/>
          <w:sz w:val="24"/>
        </w:rPr>
      </w:pPr>
      <w:r w:rsidRPr="006102E7">
        <w:rPr>
          <w:rFonts w:ascii="Mairy Light" w:hAnsi="Mairy Light"/>
          <w:sz w:val="24"/>
        </w:rPr>
        <w:t>Risk and insurance managers and team members, finance teams, data protection teams</w:t>
      </w:r>
      <w:r w:rsidR="002A4043" w:rsidRPr="006102E7">
        <w:rPr>
          <w:rFonts w:ascii="Mairy Light" w:hAnsi="Mairy Light"/>
          <w:sz w:val="24"/>
        </w:rPr>
        <w:t>, lawyers</w:t>
      </w:r>
      <w:r w:rsidR="00BC6AFA" w:rsidRPr="006102E7">
        <w:rPr>
          <w:rFonts w:ascii="Mairy Light" w:hAnsi="Mairy Light"/>
          <w:sz w:val="24"/>
        </w:rPr>
        <w:t xml:space="preserve"> </w:t>
      </w:r>
    </w:p>
    <w:p w14:paraId="15AA2402" w14:textId="77777777" w:rsidR="002F17F1" w:rsidRPr="006102E7" w:rsidRDefault="002F17F1" w:rsidP="002F17F1">
      <w:pPr>
        <w:ind w:right="-1"/>
        <w:jc w:val="left"/>
        <w:rPr>
          <w:rFonts w:ascii="Mairy Light" w:hAnsi="Mairy Light"/>
          <w:sz w:val="24"/>
        </w:rPr>
      </w:pPr>
    </w:p>
    <w:p w14:paraId="7737FFA7" w14:textId="3C8A3EFD" w:rsidR="0000607E" w:rsidRPr="006102E7" w:rsidRDefault="002F17F1" w:rsidP="0000607E">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0000607E" w:rsidRPr="006102E7">
        <w:rPr>
          <w:rFonts w:ascii="Mairy Regular" w:hAnsi="Mairy Regular"/>
          <w:sz w:val="24"/>
        </w:rPr>
        <w:t xml:space="preserve"> </w:t>
      </w:r>
    </w:p>
    <w:p w14:paraId="401E47EF" w14:textId="36BC9B87" w:rsidR="002F17F1" w:rsidRPr="006102E7" w:rsidRDefault="002F17F1" w:rsidP="002F17F1">
      <w:pPr>
        <w:ind w:right="-1"/>
        <w:jc w:val="left"/>
        <w:rPr>
          <w:rFonts w:ascii="Mairy Light" w:hAnsi="Mairy Light"/>
          <w:color w:val="404040" w:themeColor="text1" w:themeTint="BF"/>
          <w:sz w:val="24"/>
        </w:rPr>
      </w:pPr>
    </w:p>
    <w:p w14:paraId="02FAECF1" w14:textId="77777777" w:rsidR="0000607E" w:rsidRPr="006102E7" w:rsidRDefault="0000607E" w:rsidP="00C93F80">
      <w:pPr>
        <w:numPr>
          <w:ilvl w:val="0"/>
          <w:numId w:val="48"/>
        </w:numPr>
        <w:rPr>
          <w:rFonts w:ascii="Mairy Light" w:hAnsi="Mairy Light" w:cs="Tahoma"/>
          <w:sz w:val="24"/>
        </w:rPr>
      </w:pPr>
      <w:r w:rsidRPr="006102E7">
        <w:rPr>
          <w:rFonts w:ascii="Mairy Light" w:hAnsi="Mairy Light" w:cs="Tahoma"/>
          <w:sz w:val="24"/>
        </w:rPr>
        <w:t xml:space="preserve">What risks do authorities face on the cyber front, and what adverse impacts have authorities suffered from </w:t>
      </w:r>
      <w:proofErr w:type="spellStart"/>
      <w:r w:rsidRPr="006102E7">
        <w:rPr>
          <w:rFonts w:ascii="Mairy Light" w:hAnsi="Mairy Light" w:cs="Tahoma"/>
          <w:sz w:val="24"/>
        </w:rPr>
        <w:t>cyber attacks</w:t>
      </w:r>
      <w:proofErr w:type="spellEnd"/>
      <w:r w:rsidRPr="006102E7">
        <w:rPr>
          <w:rFonts w:ascii="Mairy Light" w:hAnsi="Mairy Light" w:cs="Tahoma"/>
          <w:sz w:val="24"/>
        </w:rPr>
        <w:t xml:space="preserve"> recently?</w:t>
      </w:r>
    </w:p>
    <w:p w14:paraId="6F608B60" w14:textId="77777777" w:rsidR="0000607E" w:rsidRPr="006102E7" w:rsidRDefault="0000607E" w:rsidP="00C93F80">
      <w:pPr>
        <w:numPr>
          <w:ilvl w:val="0"/>
          <w:numId w:val="48"/>
        </w:numPr>
        <w:rPr>
          <w:rFonts w:ascii="Mairy Light" w:hAnsi="Mairy Light" w:cs="Tahoma"/>
          <w:sz w:val="24"/>
        </w:rPr>
      </w:pPr>
      <w:r w:rsidRPr="006102E7">
        <w:rPr>
          <w:rFonts w:ascii="Mairy Light" w:hAnsi="Mairy Light" w:cs="Tahoma"/>
          <w:sz w:val="24"/>
        </w:rPr>
        <w:t xml:space="preserve">What legal issues might arise following a </w:t>
      </w:r>
      <w:proofErr w:type="spellStart"/>
      <w:r w:rsidRPr="006102E7">
        <w:rPr>
          <w:rFonts w:ascii="Mairy Light" w:hAnsi="Mairy Light" w:cs="Tahoma"/>
          <w:sz w:val="24"/>
        </w:rPr>
        <w:t>cyber attack</w:t>
      </w:r>
      <w:proofErr w:type="spellEnd"/>
      <w:r w:rsidRPr="006102E7">
        <w:rPr>
          <w:rFonts w:ascii="Mairy Light" w:hAnsi="Mairy Light" w:cs="Tahoma"/>
          <w:sz w:val="24"/>
        </w:rPr>
        <w:t>, particularly in relation to the Information Commissioner’s Office and/or data breach claims from individuals?</w:t>
      </w:r>
    </w:p>
    <w:p w14:paraId="65CFDA0F"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extra cyber risks are posed by the increased trend towards working from home?</w:t>
      </w:r>
    </w:p>
    <w:p w14:paraId="71ED6FDA"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risk management steps should authorities be taking in relation to cyber?</w:t>
      </w:r>
    </w:p>
    <w:p w14:paraId="3CE8E872"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 xml:space="preserve">What level of cyber insurance should authorities be considering – and will they </w:t>
      </w:r>
      <w:proofErr w:type="gramStart"/>
      <w:r w:rsidRPr="006102E7">
        <w:rPr>
          <w:rFonts w:ascii="Mairy Light" w:hAnsi="Mairy Light"/>
          <w:bCs/>
          <w:sz w:val="24"/>
        </w:rPr>
        <w:t>actually be</w:t>
      </w:r>
      <w:proofErr w:type="gramEnd"/>
      <w:r w:rsidRPr="006102E7">
        <w:rPr>
          <w:rFonts w:ascii="Mairy Light" w:hAnsi="Mairy Light"/>
          <w:bCs/>
          <w:sz w:val="24"/>
        </w:rPr>
        <w:t xml:space="preserve"> able to obtain it?</w:t>
      </w:r>
    </w:p>
    <w:p w14:paraId="7CA74E73" w14:textId="77777777" w:rsidR="0000607E" w:rsidRPr="006102E7" w:rsidRDefault="0000607E" w:rsidP="002F17F1">
      <w:pPr>
        <w:ind w:right="-1"/>
        <w:jc w:val="left"/>
        <w:rPr>
          <w:rFonts w:ascii="Mairy Light" w:hAnsi="Mairy Light"/>
          <w:color w:val="404040" w:themeColor="text1" w:themeTint="BF"/>
          <w:sz w:val="24"/>
        </w:rPr>
      </w:pPr>
    </w:p>
    <w:p w14:paraId="3786CCAF" w14:textId="1C821DFD" w:rsidR="002F17F1" w:rsidRPr="00B7330B" w:rsidRDefault="002F17F1" w:rsidP="00B7330B">
      <w:pPr>
        <w:pStyle w:val="Style1"/>
        <w:rPr>
          <w:sz w:val="24"/>
        </w:rPr>
      </w:pPr>
      <w:r w:rsidRPr="006102E7">
        <w:rPr>
          <w:sz w:val="24"/>
        </w:rPr>
        <w:t>Interactive elements</w:t>
      </w:r>
    </w:p>
    <w:p w14:paraId="4F22E538" w14:textId="77777777" w:rsidR="00590510" w:rsidRPr="006102E7" w:rsidRDefault="00590510" w:rsidP="002F17F1">
      <w:pPr>
        <w:pStyle w:val="Style1"/>
        <w:rPr>
          <w:sz w:val="24"/>
        </w:rPr>
      </w:pPr>
    </w:p>
    <w:p w14:paraId="496735A2" w14:textId="5CAC0AB0" w:rsidR="002F17F1" w:rsidRPr="006102E7" w:rsidRDefault="002F17F1" w:rsidP="002F17F1">
      <w:pPr>
        <w:pStyle w:val="Style1"/>
        <w:rPr>
          <w:sz w:val="24"/>
        </w:rPr>
      </w:pPr>
      <w:r w:rsidRPr="006102E7">
        <w:rPr>
          <w:sz w:val="24"/>
        </w:rPr>
        <w:lastRenderedPageBreak/>
        <w:t xml:space="preserve">Competencies </w:t>
      </w:r>
    </w:p>
    <w:p w14:paraId="17815C73" w14:textId="77777777" w:rsidR="002F17F1" w:rsidRPr="006102E7" w:rsidRDefault="002F17F1" w:rsidP="002F17F1">
      <w:pPr>
        <w:ind w:right="-1"/>
        <w:jc w:val="left"/>
        <w:rPr>
          <w:rFonts w:ascii="Mairy Light" w:hAnsi="Mairy Light"/>
          <w:color w:val="404040" w:themeColor="text1" w:themeTint="BF"/>
          <w:sz w:val="24"/>
        </w:rPr>
      </w:pPr>
    </w:p>
    <w:p w14:paraId="58C45E06" w14:textId="77777777" w:rsidR="002F17F1" w:rsidRPr="006102E7" w:rsidRDefault="002F17F1" w:rsidP="002F17F1">
      <w:pPr>
        <w:ind w:right="-1"/>
        <w:jc w:val="left"/>
        <w:rPr>
          <w:rFonts w:ascii="Mairy Light" w:hAnsi="Mairy Light"/>
          <w:bCs/>
          <w:sz w:val="24"/>
        </w:rPr>
      </w:pPr>
      <w:r w:rsidRPr="006102E7">
        <w:rPr>
          <w:rFonts w:ascii="Mairy Light" w:hAnsi="Mairy Light"/>
          <w:bCs/>
          <w:sz w:val="24"/>
        </w:rPr>
        <w:t>This course will cover:</w:t>
      </w:r>
    </w:p>
    <w:p w14:paraId="372EA534" w14:textId="209C23ED" w:rsidR="003A2BE4" w:rsidRPr="006102E7" w:rsidRDefault="003A2BE4" w:rsidP="003A2BE4">
      <w:pPr>
        <w:rPr>
          <w:rFonts w:ascii="Mairy Light" w:hAnsi="Mairy Light"/>
          <w:bCs/>
          <w:sz w:val="24"/>
        </w:rPr>
      </w:pPr>
    </w:p>
    <w:p w14:paraId="13849BCD"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3A0ABF41" w14:textId="77777777" w:rsidR="003A2BE4" w:rsidRPr="006102E7" w:rsidRDefault="003A2BE4" w:rsidP="003A2BE4">
      <w:pPr>
        <w:rPr>
          <w:rFonts w:ascii="Mairy Light" w:hAnsi="Mairy Light"/>
          <w:bCs/>
          <w:sz w:val="24"/>
        </w:rPr>
      </w:pPr>
      <w:r w:rsidRPr="006102E7">
        <w:rPr>
          <w:rFonts w:ascii="Mairy Light" w:hAnsi="Mairy Light"/>
          <w:bCs/>
          <w:sz w:val="24"/>
        </w:rPr>
        <w:t>C Working with other people</w:t>
      </w:r>
    </w:p>
    <w:p w14:paraId="50D6A9CE" w14:textId="77777777" w:rsidR="003A2BE4" w:rsidRPr="006102E7" w:rsidRDefault="003A2BE4" w:rsidP="003A2BE4">
      <w:pPr>
        <w:rPr>
          <w:rFonts w:ascii="Mairy Light" w:hAnsi="Mairy Light"/>
          <w:bCs/>
          <w:sz w:val="24"/>
        </w:rPr>
      </w:pPr>
      <w:r w:rsidRPr="006102E7">
        <w:rPr>
          <w:rFonts w:ascii="Mairy Light" w:hAnsi="Mairy Light"/>
          <w:bCs/>
          <w:sz w:val="24"/>
        </w:rPr>
        <w:t>C1 Communicate clearly and effectively</w:t>
      </w:r>
    </w:p>
    <w:p w14:paraId="016ECA1C" w14:textId="77777777" w:rsidR="003A2BE4" w:rsidRPr="006102E7" w:rsidRDefault="003A2BE4" w:rsidP="003A2BE4">
      <w:pPr>
        <w:rPr>
          <w:rFonts w:ascii="Mairy Light" w:hAnsi="Mairy Light"/>
          <w:bCs/>
          <w:sz w:val="24"/>
        </w:rPr>
      </w:pPr>
      <w:r w:rsidRPr="006102E7">
        <w:rPr>
          <w:rFonts w:ascii="Mairy Light" w:hAnsi="Mairy Light"/>
          <w:bCs/>
          <w:sz w:val="24"/>
        </w:rPr>
        <w:t>D Managing themselves and their own work</w:t>
      </w:r>
    </w:p>
    <w:p w14:paraId="3A9E2A67" w14:textId="77777777" w:rsidR="002F17F1" w:rsidRPr="006102E7" w:rsidRDefault="002F17F1" w:rsidP="002F17F1">
      <w:pPr>
        <w:rPr>
          <w:rFonts w:ascii="Mairy Light" w:hAnsi="Mairy Light"/>
          <w:bCs/>
          <w:sz w:val="24"/>
        </w:rPr>
      </w:pPr>
    </w:p>
    <w:p w14:paraId="276B7CE3" w14:textId="77777777" w:rsidR="002F17F1" w:rsidRPr="006102E7" w:rsidRDefault="002F17F1" w:rsidP="002F17F1">
      <w:pPr>
        <w:pStyle w:val="Style1"/>
        <w:rPr>
          <w:sz w:val="24"/>
        </w:rPr>
      </w:pPr>
      <w:r w:rsidRPr="006102E7">
        <w:rPr>
          <w:sz w:val="24"/>
        </w:rPr>
        <w:t>Presenter profiles:</w:t>
      </w:r>
    </w:p>
    <w:p w14:paraId="61A2D0AD" w14:textId="77777777" w:rsidR="002F17F1" w:rsidRPr="006102E7" w:rsidRDefault="002F17F1" w:rsidP="002F17F1">
      <w:pPr>
        <w:jc w:val="left"/>
        <w:rPr>
          <w:rFonts w:ascii="Mairy Light" w:hAnsi="Mairy Light"/>
          <w:b/>
          <w:bCs/>
          <w:color w:val="404040" w:themeColor="text1" w:themeTint="BF"/>
          <w:sz w:val="24"/>
          <w:u w:val="single"/>
        </w:rPr>
      </w:pPr>
    </w:p>
    <w:p w14:paraId="07E8950B" w14:textId="2741CFF9" w:rsidR="002F17F1" w:rsidRPr="006102E7" w:rsidRDefault="0000607E" w:rsidP="0000607E">
      <w:pPr>
        <w:pStyle w:val="Style1"/>
        <w:jc w:val="both"/>
        <w:rPr>
          <w:b/>
          <w:bCs/>
          <w:color w:val="auto"/>
          <w:sz w:val="24"/>
        </w:rPr>
      </w:pPr>
      <w:r w:rsidRPr="006102E7">
        <w:rPr>
          <w:color w:val="auto"/>
          <w:sz w:val="24"/>
        </w:rPr>
        <w:t>Paul Taverner is a partner at Bevan Brittan and heads the Insurance Team. He has over 30 years’ experience of advising insurers, local authorities and other public sector bodies on risk, insurance and claims issues</w:t>
      </w:r>
      <w:r w:rsidRPr="006102E7">
        <w:rPr>
          <w:b/>
          <w:bCs/>
          <w:color w:val="auto"/>
          <w:sz w:val="24"/>
        </w:rPr>
        <w:t>.</w:t>
      </w:r>
    </w:p>
    <w:p w14:paraId="22D45D39" w14:textId="45169BB8" w:rsidR="006F11A7" w:rsidRPr="006102E7" w:rsidRDefault="006F11A7" w:rsidP="0000607E">
      <w:pPr>
        <w:pStyle w:val="Style1"/>
        <w:jc w:val="both"/>
        <w:rPr>
          <w:b/>
          <w:bCs/>
          <w:color w:val="auto"/>
          <w:sz w:val="24"/>
        </w:rPr>
      </w:pPr>
    </w:p>
    <w:p w14:paraId="0F60AB6D" w14:textId="66DCA949" w:rsidR="006F11A7" w:rsidRPr="006102E7" w:rsidRDefault="004C4F31" w:rsidP="006F11A7">
      <w:pPr>
        <w:rPr>
          <w:rFonts w:ascii="Mairy Light" w:hAnsi="Mairy Light"/>
          <w:sz w:val="24"/>
        </w:rPr>
      </w:pPr>
      <w:r w:rsidRPr="006102E7">
        <w:rPr>
          <w:rFonts w:ascii="Mairy Light" w:hAnsi="Mairy Light"/>
          <w:bCs/>
          <w:sz w:val="24"/>
          <w:lang w:eastAsia="en-GB"/>
        </w:rPr>
        <w:t xml:space="preserve">Susan </w:t>
      </w:r>
      <w:proofErr w:type="spellStart"/>
      <w:r w:rsidRPr="006102E7">
        <w:rPr>
          <w:rFonts w:ascii="Mairy Light" w:hAnsi="Mairy Light"/>
          <w:bCs/>
          <w:sz w:val="24"/>
          <w:lang w:eastAsia="en-GB"/>
        </w:rPr>
        <w:t>Horobin</w:t>
      </w:r>
      <w:proofErr w:type="spellEnd"/>
      <w:r w:rsidRPr="006102E7">
        <w:rPr>
          <w:rFonts w:ascii="Mairy Light" w:hAnsi="Mairy Light"/>
          <w:bCs/>
          <w:sz w:val="24"/>
          <w:lang w:eastAsia="en-GB"/>
        </w:rPr>
        <w:t xml:space="preserve">, </w:t>
      </w:r>
      <w:r w:rsidR="006F11A7" w:rsidRPr="006102E7">
        <w:rPr>
          <w:rFonts w:ascii="Mairy Light" w:hAnsi="Mairy Light"/>
          <w:sz w:val="24"/>
          <w:lang w:eastAsia="en-GB"/>
        </w:rPr>
        <w:t>Security and Risk Manager, Nottinghamshire County Council</w:t>
      </w:r>
    </w:p>
    <w:p w14:paraId="1C4D5F1C" w14:textId="77777777" w:rsidR="0000607E" w:rsidRDefault="0000607E" w:rsidP="002F17F1">
      <w:pPr>
        <w:pStyle w:val="Style1"/>
      </w:pPr>
    </w:p>
    <w:p w14:paraId="0E94923C" w14:textId="2CC873A3" w:rsidR="002F17F1" w:rsidRDefault="002F17F1" w:rsidP="002F17F1">
      <w:pPr>
        <w:jc w:val="left"/>
        <w:rPr>
          <w:rFonts w:ascii="Mairy Light" w:hAnsi="Mairy Light"/>
          <w:b/>
          <w:color w:val="404040" w:themeColor="text1" w:themeTint="BF"/>
          <w:sz w:val="24"/>
        </w:rPr>
      </w:pPr>
    </w:p>
    <w:p w14:paraId="21090284" w14:textId="77777777" w:rsidR="00B95480" w:rsidRPr="004A025D" w:rsidRDefault="00B95480" w:rsidP="002F17F1">
      <w:pPr>
        <w:jc w:val="left"/>
        <w:rPr>
          <w:rFonts w:ascii="Mairy Light" w:hAnsi="Mairy Light"/>
          <w:b/>
          <w:color w:val="404040" w:themeColor="text1" w:themeTint="BF"/>
          <w:sz w:val="24"/>
        </w:rPr>
      </w:pPr>
    </w:p>
    <w:p w14:paraId="44F0E0AD"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43286A2A" w14:textId="2DF42777" w:rsidR="003A2BE4" w:rsidRDefault="005E3733" w:rsidP="003A2BE4">
      <w:pPr>
        <w:pStyle w:val="Style1"/>
        <w:rPr>
          <w:rFonts w:ascii="Mairy Regular" w:hAnsi="Mairy Regular"/>
          <w:color w:val="95C11F"/>
          <w:sz w:val="72"/>
          <w:szCs w:val="72"/>
        </w:rPr>
      </w:pPr>
      <w:r>
        <w:rPr>
          <w:rFonts w:ascii="Mairy Regular" w:hAnsi="Mairy Regular"/>
          <w:color w:val="95C11F"/>
          <w:sz w:val="72"/>
          <w:szCs w:val="72"/>
        </w:rPr>
        <w:lastRenderedPageBreak/>
        <w:t>Right to Work issues</w:t>
      </w:r>
    </w:p>
    <w:p w14:paraId="007DAC6C" w14:textId="77777777" w:rsidR="003A2BE4" w:rsidRDefault="003A2BE4" w:rsidP="003A2BE4">
      <w:pPr>
        <w:pStyle w:val="Style1"/>
      </w:pPr>
    </w:p>
    <w:p w14:paraId="704C5292" w14:textId="4D48B6EA" w:rsidR="003A2BE4" w:rsidRPr="005E3733" w:rsidRDefault="005E3733" w:rsidP="00C93F80">
      <w:pPr>
        <w:pStyle w:val="ListParagraph"/>
        <w:numPr>
          <w:ilvl w:val="0"/>
          <w:numId w:val="53"/>
        </w:numPr>
        <w:rPr>
          <w:rFonts w:ascii="Mairy Light" w:hAnsi="Mairy Light"/>
          <w:b/>
          <w:color w:val="00656D"/>
          <w:sz w:val="28"/>
          <w:szCs w:val="28"/>
        </w:rPr>
      </w:pPr>
      <w:r w:rsidRPr="005E3733">
        <w:rPr>
          <w:rFonts w:ascii="Mairy Light" w:hAnsi="Mairy Light"/>
          <w:b/>
          <w:color w:val="00656D"/>
          <w:sz w:val="28"/>
          <w:szCs w:val="28"/>
        </w:rPr>
        <w:t>Right to Work checks in 2021; and</w:t>
      </w:r>
    </w:p>
    <w:p w14:paraId="203758FF" w14:textId="15E1C239" w:rsidR="005E3733" w:rsidRPr="005E3733" w:rsidRDefault="005E3733" w:rsidP="00C93F80">
      <w:pPr>
        <w:pStyle w:val="ListParagraph"/>
        <w:numPr>
          <w:ilvl w:val="0"/>
          <w:numId w:val="53"/>
        </w:numPr>
        <w:rPr>
          <w:rFonts w:ascii="Mairy Light" w:hAnsi="Mairy Light"/>
          <w:b/>
          <w:color w:val="00656D"/>
          <w:sz w:val="28"/>
          <w:szCs w:val="28"/>
        </w:rPr>
      </w:pPr>
      <w:r w:rsidRPr="005E3733">
        <w:rPr>
          <w:rFonts w:ascii="Mairy Light" w:hAnsi="Mairy Light"/>
          <w:b/>
          <w:color w:val="00656D"/>
          <w:sz w:val="28"/>
          <w:szCs w:val="28"/>
        </w:rPr>
        <w:t>The new Points Based Immigration System</w:t>
      </w:r>
    </w:p>
    <w:p w14:paraId="52F25106"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351B3064" w14:textId="1F9A471A" w:rsidR="003A2BE4" w:rsidRPr="004A025D" w:rsidRDefault="003A2BE4" w:rsidP="003A2BE4">
      <w:pPr>
        <w:pStyle w:val="Style1"/>
        <w:rPr>
          <w:b/>
        </w:rPr>
      </w:pPr>
      <w:r>
        <w:rPr>
          <w:lang w:eastAsia="en-GB"/>
        </w:rPr>
        <w:t xml:space="preserve">Level of course: </w:t>
      </w:r>
      <w:r w:rsidR="005E3733">
        <w:rPr>
          <w:lang w:eastAsia="en-GB"/>
        </w:rPr>
        <w:t xml:space="preserve">All </w:t>
      </w:r>
      <w:r w:rsidR="00032EE3">
        <w:rPr>
          <w:lang w:eastAsia="en-GB"/>
        </w:rPr>
        <w:t>levels</w:t>
      </w:r>
    </w:p>
    <w:p w14:paraId="6F1C44AB" w14:textId="77777777" w:rsidR="003A2BE4" w:rsidRPr="004A025D" w:rsidRDefault="003A2BE4" w:rsidP="003A2BE4">
      <w:pPr>
        <w:ind w:right="-1"/>
        <w:jc w:val="left"/>
        <w:rPr>
          <w:rFonts w:ascii="Mairy Light" w:hAnsi="Mairy Light"/>
          <w:color w:val="404040" w:themeColor="text1" w:themeTint="BF"/>
          <w:sz w:val="24"/>
        </w:rPr>
      </w:pPr>
    </w:p>
    <w:p w14:paraId="2A8333E2" w14:textId="7A165400"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66A1DFA" w14:textId="77777777" w:rsidR="003A2BE4" w:rsidRDefault="003A2BE4" w:rsidP="003A2BE4">
      <w:pPr>
        <w:ind w:right="-1"/>
        <w:jc w:val="left"/>
        <w:rPr>
          <w:rFonts w:ascii="Mairy Light" w:hAnsi="Mairy Light"/>
          <w:sz w:val="24"/>
        </w:rPr>
      </w:pPr>
    </w:p>
    <w:p w14:paraId="1781B910" w14:textId="77777777" w:rsidR="006102E7" w:rsidRPr="006102E7" w:rsidRDefault="005E3733" w:rsidP="003A2BE4">
      <w:pPr>
        <w:ind w:right="-1"/>
        <w:jc w:val="left"/>
        <w:rPr>
          <w:rFonts w:ascii="Mairy Light" w:hAnsi="Mairy Light"/>
          <w:sz w:val="24"/>
        </w:rPr>
      </w:pPr>
      <w:r w:rsidRPr="006102E7">
        <w:rPr>
          <w:rFonts w:ascii="Mairy Light" w:hAnsi="Mairy Light"/>
          <w:sz w:val="24"/>
        </w:rPr>
        <w:t xml:space="preserve">21 </w:t>
      </w:r>
      <w:r w:rsidR="003A2BE4" w:rsidRPr="006102E7">
        <w:rPr>
          <w:rFonts w:ascii="Mairy Light" w:hAnsi="Mairy Light"/>
          <w:sz w:val="24"/>
        </w:rPr>
        <w:t>April 2021</w:t>
      </w:r>
    </w:p>
    <w:p w14:paraId="78E5E516" w14:textId="470EE8FD" w:rsidR="003A2BE4" w:rsidRPr="006102E7" w:rsidRDefault="003A2BE4" w:rsidP="003A2BE4">
      <w:pPr>
        <w:ind w:right="-1"/>
        <w:jc w:val="left"/>
        <w:rPr>
          <w:rFonts w:ascii="Mairy Light" w:hAnsi="Mairy Light"/>
          <w:sz w:val="24"/>
        </w:rPr>
      </w:pPr>
      <w:r w:rsidRPr="006102E7">
        <w:rPr>
          <w:rFonts w:ascii="Mairy Light" w:hAnsi="Mairy Light"/>
          <w:sz w:val="24"/>
        </w:rPr>
        <w:t>12noon – 1pm</w:t>
      </w:r>
    </w:p>
    <w:p w14:paraId="26927E18" w14:textId="77777777" w:rsidR="003A2BE4" w:rsidRPr="006102E7" w:rsidRDefault="003A2BE4" w:rsidP="003A2BE4">
      <w:pPr>
        <w:ind w:right="-1"/>
        <w:jc w:val="left"/>
        <w:rPr>
          <w:rFonts w:ascii="Mairy Light" w:hAnsi="Mairy Light"/>
          <w:sz w:val="24"/>
        </w:rPr>
      </w:pPr>
    </w:p>
    <w:p w14:paraId="5CFC375C" w14:textId="7B023377" w:rsidR="003A2BE4" w:rsidRPr="006102E7" w:rsidRDefault="003A2BE4" w:rsidP="003A2BE4">
      <w:pPr>
        <w:ind w:right="-1"/>
        <w:jc w:val="left"/>
        <w:rPr>
          <w:rFonts w:ascii="Mairy Light" w:hAnsi="Mairy Light"/>
          <w:sz w:val="24"/>
        </w:rPr>
      </w:pPr>
      <w:r w:rsidRPr="006102E7">
        <w:rPr>
          <w:rFonts w:ascii="Mairy Light" w:hAnsi="Mairy Light"/>
          <w:sz w:val="24"/>
        </w:rPr>
        <w:t>Presented by Weightmans</w:t>
      </w:r>
    </w:p>
    <w:p w14:paraId="52E499B0" w14:textId="77777777" w:rsidR="003A2BE4" w:rsidRPr="006102E7" w:rsidRDefault="003A2BE4" w:rsidP="003A2BE4">
      <w:pPr>
        <w:ind w:right="-1"/>
        <w:rPr>
          <w:rFonts w:ascii="Mairy Light" w:hAnsi="Mairy Light"/>
          <w:b/>
          <w:sz w:val="24"/>
        </w:rPr>
      </w:pPr>
    </w:p>
    <w:p w14:paraId="26E8E9E7"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50620B26" w14:textId="77777777" w:rsidR="003A2BE4" w:rsidRPr="006102E7" w:rsidRDefault="003A2BE4" w:rsidP="003A2BE4">
      <w:pPr>
        <w:ind w:right="-1"/>
        <w:jc w:val="left"/>
        <w:rPr>
          <w:rFonts w:ascii="Mairy Light" w:hAnsi="Mairy Light"/>
          <w:color w:val="404040" w:themeColor="text1" w:themeTint="BF"/>
          <w:sz w:val="24"/>
        </w:rPr>
      </w:pPr>
    </w:p>
    <w:p w14:paraId="5C528E8A" w14:textId="77777777" w:rsidR="003A2BE4" w:rsidRPr="006102E7" w:rsidRDefault="003A2BE4" w:rsidP="003A2BE4">
      <w:pPr>
        <w:pStyle w:val="Style1"/>
        <w:rPr>
          <w:sz w:val="24"/>
        </w:rPr>
      </w:pPr>
      <w:r w:rsidRPr="006102E7">
        <w:rPr>
          <w:sz w:val="24"/>
        </w:rPr>
        <w:t>Course overview</w:t>
      </w:r>
    </w:p>
    <w:p w14:paraId="663326E3" w14:textId="77777777" w:rsidR="003A2BE4" w:rsidRPr="006102E7" w:rsidRDefault="003A2BE4" w:rsidP="003A2BE4">
      <w:pPr>
        <w:ind w:right="-1"/>
        <w:jc w:val="left"/>
        <w:rPr>
          <w:rFonts w:ascii="Mairy Light" w:hAnsi="Mairy Light"/>
          <w:color w:val="404040" w:themeColor="text1" w:themeTint="BF"/>
          <w:sz w:val="24"/>
        </w:rPr>
      </w:pPr>
    </w:p>
    <w:p w14:paraId="0BE66C8E" w14:textId="77777777" w:rsidR="005E3733" w:rsidRPr="006102E7" w:rsidRDefault="005E3733" w:rsidP="005E3733">
      <w:pPr>
        <w:rPr>
          <w:rFonts w:ascii="Mairy Light" w:hAnsi="Mairy Light"/>
          <w:sz w:val="24"/>
        </w:rPr>
      </w:pPr>
      <w:r w:rsidRPr="006102E7">
        <w:rPr>
          <w:rFonts w:ascii="Mairy Light" w:hAnsi="Mairy Light"/>
          <w:sz w:val="24"/>
        </w:rPr>
        <w:t>Right to Work Checks in 2021</w:t>
      </w:r>
    </w:p>
    <w:p w14:paraId="21DF35F1"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Background and current practice</w:t>
      </w:r>
    </w:p>
    <w:p w14:paraId="0B25146E"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EEA nationals</w:t>
      </w:r>
    </w:p>
    <w:p w14:paraId="288D6414"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Employment law issues</w:t>
      </w:r>
    </w:p>
    <w:p w14:paraId="53451BDF"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FAQs</w:t>
      </w:r>
    </w:p>
    <w:p w14:paraId="1D4B143A" w14:textId="77777777" w:rsidR="005E3733" w:rsidRPr="006102E7" w:rsidRDefault="005E3733" w:rsidP="005E3733">
      <w:pPr>
        <w:rPr>
          <w:rFonts w:ascii="Mairy Light" w:hAnsi="Mairy Light"/>
          <w:sz w:val="24"/>
        </w:rPr>
      </w:pPr>
      <w:r w:rsidRPr="006102E7">
        <w:rPr>
          <w:rFonts w:ascii="Mairy Light" w:hAnsi="Mairy Light"/>
          <w:sz w:val="24"/>
        </w:rPr>
        <w:t>The new Points Based Immigration System</w:t>
      </w:r>
    </w:p>
    <w:p w14:paraId="6453C338" w14:textId="77777777" w:rsidR="005E3733" w:rsidRPr="006102E7" w:rsidRDefault="005E3733" w:rsidP="00C93F80">
      <w:pPr>
        <w:numPr>
          <w:ilvl w:val="0"/>
          <w:numId w:val="57"/>
        </w:numPr>
        <w:jc w:val="left"/>
        <w:rPr>
          <w:rFonts w:ascii="Mairy Light" w:hAnsi="Mairy Light"/>
          <w:sz w:val="24"/>
        </w:rPr>
      </w:pPr>
      <w:r w:rsidRPr="006102E7">
        <w:rPr>
          <w:rFonts w:ascii="Mairy Light" w:hAnsi="Mairy Light"/>
          <w:sz w:val="24"/>
        </w:rPr>
        <w:t>Background and changes implemented on 1 January 2021</w:t>
      </w:r>
    </w:p>
    <w:p w14:paraId="2FE28CF0" w14:textId="77777777" w:rsidR="005E3733" w:rsidRPr="006102E7" w:rsidRDefault="005E3733" w:rsidP="00C93F80">
      <w:pPr>
        <w:numPr>
          <w:ilvl w:val="0"/>
          <w:numId w:val="57"/>
        </w:numPr>
        <w:ind w:right="-1"/>
        <w:jc w:val="left"/>
        <w:rPr>
          <w:rFonts w:ascii="Mairy Light" w:hAnsi="Mairy Light"/>
          <w:color w:val="404040" w:themeColor="text1" w:themeTint="BF"/>
          <w:sz w:val="24"/>
        </w:rPr>
      </w:pPr>
      <w:r w:rsidRPr="006102E7">
        <w:rPr>
          <w:rFonts w:ascii="Mairy Light" w:hAnsi="Mairy Light"/>
          <w:sz w:val="24"/>
        </w:rPr>
        <w:t>How does a Sponsor Licence work and do you need one?</w:t>
      </w:r>
    </w:p>
    <w:p w14:paraId="4D9A235E" w14:textId="14CDA293" w:rsidR="003A2BE4" w:rsidRPr="006102E7" w:rsidRDefault="005E3733" w:rsidP="00C93F80">
      <w:pPr>
        <w:numPr>
          <w:ilvl w:val="0"/>
          <w:numId w:val="57"/>
        </w:numPr>
        <w:ind w:right="-1"/>
        <w:jc w:val="left"/>
        <w:rPr>
          <w:rFonts w:ascii="Mairy Light" w:hAnsi="Mairy Light"/>
          <w:color w:val="404040" w:themeColor="text1" w:themeTint="BF"/>
          <w:sz w:val="24"/>
        </w:rPr>
      </w:pPr>
      <w:r w:rsidRPr="006102E7">
        <w:rPr>
          <w:rFonts w:ascii="Mairy Light" w:hAnsi="Mairy Light"/>
          <w:sz w:val="24"/>
        </w:rPr>
        <w:t>FAQs</w:t>
      </w:r>
    </w:p>
    <w:p w14:paraId="0B0C6775" w14:textId="77777777" w:rsidR="005E3733" w:rsidRPr="006102E7" w:rsidRDefault="005E3733" w:rsidP="003A2BE4">
      <w:pPr>
        <w:ind w:right="-1"/>
        <w:jc w:val="left"/>
        <w:rPr>
          <w:rFonts w:ascii="Mairy Light" w:hAnsi="Mairy Light"/>
          <w:color w:val="00656D"/>
          <w:sz w:val="24"/>
        </w:rPr>
      </w:pPr>
    </w:p>
    <w:p w14:paraId="2D4BA198" w14:textId="59180F36"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98312E5" w14:textId="77777777" w:rsidR="003A2BE4" w:rsidRPr="006102E7" w:rsidRDefault="003A2BE4" w:rsidP="003A2BE4">
      <w:pPr>
        <w:ind w:right="-1"/>
        <w:jc w:val="left"/>
        <w:rPr>
          <w:rFonts w:ascii="Mairy Light" w:hAnsi="Mairy Light"/>
          <w:sz w:val="24"/>
        </w:rPr>
      </w:pPr>
    </w:p>
    <w:p w14:paraId="0A376BDB" w14:textId="7ED94B12" w:rsidR="004535F4" w:rsidRPr="006102E7" w:rsidRDefault="005E3733" w:rsidP="003A2BE4">
      <w:pPr>
        <w:rPr>
          <w:rFonts w:ascii="Mairy Light" w:hAnsi="Mairy Light"/>
          <w:sz w:val="24"/>
        </w:rPr>
      </w:pPr>
      <w:r w:rsidRPr="006102E7">
        <w:rPr>
          <w:rFonts w:ascii="Mairy Light" w:hAnsi="Mairy Light"/>
          <w:sz w:val="24"/>
        </w:rPr>
        <w:t xml:space="preserve">Legal and HR professionals. </w:t>
      </w:r>
      <w:proofErr w:type="gramStart"/>
      <w:r w:rsidRPr="006102E7">
        <w:rPr>
          <w:rFonts w:ascii="Mairy Light" w:hAnsi="Mairy Light"/>
          <w:sz w:val="24"/>
        </w:rPr>
        <w:t>Also</w:t>
      </w:r>
      <w:proofErr w:type="gramEnd"/>
      <w:r w:rsidRPr="006102E7">
        <w:rPr>
          <w:rFonts w:ascii="Mairy Light" w:hAnsi="Mairy Light"/>
          <w:sz w:val="24"/>
        </w:rPr>
        <w:t xml:space="preserve"> managers carrying out right to work checks.</w:t>
      </w:r>
      <w:r w:rsidR="003A2BE4" w:rsidRPr="006102E7">
        <w:rPr>
          <w:rFonts w:ascii="Mairy Light" w:hAnsi="Mairy Light"/>
          <w:sz w:val="24"/>
        </w:rPr>
        <w:t xml:space="preserve"> </w:t>
      </w:r>
    </w:p>
    <w:p w14:paraId="642D97F1" w14:textId="77777777" w:rsidR="003A2BE4" w:rsidRPr="006102E7" w:rsidRDefault="003A2BE4" w:rsidP="003A2BE4">
      <w:pPr>
        <w:ind w:right="-1"/>
        <w:jc w:val="left"/>
        <w:rPr>
          <w:rFonts w:ascii="Mairy Light" w:hAnsi="Mairy Light"/>
          <w:sz w:val="24"/>
        </w:rPr>
      </w:pPr>
    </w:p>
    <w:p w14:paraId="442ADBAE"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3B3A87F7" w14:textId="77777777" w:rsidR="003A2BE4" w:rsidRPr="006102E7" w:rsidRDefault="003A2BE4" w:rsidP="003A2BE4">
      <w:pPr>
        <w:jc w:val="left"/>
        <w:rPr>
          <w:rFonts w:ascii="Mairy Light" w:hAnsi="Mairy Light" w:cs="Tahoma"/>
          <w:color w:val="404040" w:themeColor="text1" w:themeTint="BF"/>
          <w:sz w:val="24"/>
        </w:rPr>
      </w:pPr>
    </w:p>
    <w:p w14:paraId="56E612CC" w14:textId="77777777" w:rsidR="005E3733" w:rsidRPr="006102E7" w:rsidRDefault="005E3733" w:rsidP="005E3733">
      <w:pPr>
        <w:rPr>
          <w:rFonts w:ascii="Mairy Light" w:hAnsi="Mairy Light" w:cs="Tahoma"/>
          <w:sz w:val="24"/>
        </w:rPr>
      </w:pPr>
      <w:r w:rsidRPr="006102E7">
        <w:rPr>
          <w:rFonts w:ascii="Mairy Light" w:hAnsi="Mairy Light" w:cs="Tahoma"/>
          <w:sz w:val="24"/>
        </w:rPr>
        <w:t>Right to Work Checks</w:t>
      </w:r>
    </w:p>
    <w:p w14:paraId="536BF606"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History of the illegal working regime</w:t>
      </w:r>
    </w:p>
    <w:p w14:paraId="6FCA1CD1"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How to carry out right to work checks correctly</w:t>
      </w:r>
    </w:p>
    <w:p w14:paraId="37C0798F"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Frequent mistakes made when performing right to work checks</w:t>
      </w:r>
    </w:p>
    <w:p w14:paraId="6E0431B2"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Adjusted manual process due to COVID-19</w:t>
      </w:r>
    </w:p>
    <w:p w14:paraId="31F37632"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 xml:space="preserve">Using the Employer Checking Service </w:t>
      </w:r>
    </w:p>
    <w:p w14:paraId="640A31CE"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Avoiding race discrimination</w:t>
      </w:r>
    </w:p>
    <w:p w14:paraId="76259D46"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lastRenderedPageBreak/>
        <w:t>Right to work checks for EEA nationals</w:t>
      </w:r>
    </w:p>
    <w:p w14:paraId="1C0F86C9" w14:textId="77777777" w:rsidR="005E3733" w:rsidRPr="006102E7" w:rsidRDefault="005E3733" w:rsidP="00C93F80">
      <w:pPr>
        <w:numPr>
          <w:ilvl w:val="0"/>
          <w:numId w:val="54"/>
        </w:numPr>
        <w:jc w:val="left"/>
        <w:rPr>
          <w:rFonts w:ascii="Mairy Light" w:hAnsi="Mairy Light" w:cs="Tahoma"/>
          <w:sz w:val="24"/>
        </w:rPr>
      </w:pPr>
      <w:r w:rsidRPr="006102E7">
        <w:rPr>
          <w:rFonts w:ascii="Mairy Light" w:hAnsi="Mairy Light"/>
          <w:bCs/>
          <w:sz w:val="24"/>
        </w:rPr>
        <w:t>Employment law issues for new hires and existing employees</w:t>
      </w:r>
    </w:p>
    <w:p w14:paraId="1AB28658" w14:textId="77777777" w:rsidR="005E3733" w:rsidRPr="006102E7" w:rsidRDefault="005E3733" w:rsidP="005E3733">
      <w:pPr>
        <w:ind w:left="720"/>
        <w:rPr>
          <w:rFonts w:ascii="Mairy Light" w:hAnsi="Mairy Light"/>
          <w:bCs/>
          <w:sz w:val="24"/>
        </w:rPr>
      </w:pPr>
    </w:p>
    <w:p w14:paraId="4DD88FB8" w14:textId="77777777" w:rsidR="005E3733" w:rsidRPr="006102E7" w:rsidRDefault="005E3733" w:rsidP="005E3733">
      <w:pPr>
        <w:rPr>
          <w:rFonts w:ascii="Mairy Light" w:hAnsi="Mairy Light" w:cs="Tahoma"/>
          <w:sz w:val="24"/>
        </w:rPr>
      </w:pPr>
      <w:r w:rsidRPr="006102E7">
        <w:rPr>
          <w:rFonts w:ascii="Mairy Light" w:hAnsi="Mairy Light" w:cs="Tahoma"/>
          <w:sz w:val="24"/>
        </w:rPr>
        <w:t>The new Points Based Immigration System</w:t>
      </w:r>
    </w:p>
    <w:p w14:paraId="080E7710"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Background and changes implemented on 1 January 2021</w:t>
      </w:r>
    </w:p>
    <w:p w14:paraId="2DFA65E6"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How does a Sponsor Licence work and do you need one?</w:t>
      </w:r>
    </w:p>
    <w:p w14:paraId="7A23EE29"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FAQs</w:t>
      </w:r>
    </w:p>
    <w:p w14:paraId="50C450B2" w14:textId="77777777" w:rsidR="003A2BE4" w:rsidRPr="006102E7" w:rsidRDefault="003A2BE4" w:rsidP="003A2BE4">
      <w:pPr>
        <w:ind w:right="-1"/>
        <w:jc w:val="left"/>
        <w:rPr>
          <w:rFonts w:ascii="Mairy Light" w:hAnsi="Mairy Light"/>
          <w:color w:val="404040" w:themeColor="text1" w:themeTint="BF"/>
          <w:sz w:val="24"/>
        </w:rPr>
      </w:pPr>
    </w:p>
    <w:p w14:paraId="1658A019" w14:textId="77777777" w:rsidR="003A2BE4" w:rsidRPr="006102E7" w:rsidRDefault="003A2BE4" w:rsidP="003A2BE4">
      <w:pPr>
        <w:pStyle w:val="Style1"/>
        <w:rPr>
          <w:sz w:val="24"/>
        </w:rPr>
      </w:pPr>
      <w:r w:rsidRPr="006102E7">
        <w:rPr>
          <w:sz w:val="24"/>
        </w:rPr>
        <w:t>Interactive elements</w:t>
      </w:r>
    </w:p>
    <w:p w14:paraId="5BB57A74" w14:textId="5C146FEF" w:rsidR="003A2BE4" w:rsidRPr="006102E7" w:rsidRDefault="003A2BE4" w:rsidP="003A2BE4">
      <w:pPr>
        <w:ind w:right="-1"/>
        <w:jc w:val="left"/>
        <w:rPr>
          <w:rFonts w:ascii="Mairy Light" w:hAnsi="Mairy Light"/>
          <w:color w:val="404040" w:themeColor="text1" w:themeTint="BF"/>
          <w:sz w:val="24"/>
        </w:rPr>
      </w:pPr>
    </w:p>
    <w:p w14:paraId="5C279EC3" w14:textId="77777777" w:rsidR="003A2BE4" w:rsidRPr="006102E7" w:rsidRDefault="003A2BE4" w:rsidP="003A2BE4">
      <w:pPr>
        <w:pStyle w:val="Style1"/>
        <w:rPr>
          <w:sz w:val="24"/>
        </w:rPr>
      </w:pPr>
      <w:r w:rsidRPr="006102E7">
        <w:rPr>
          <w:sz w:val="24"/>
        </w:rPr>
        <w:t xml:space="preserve">Competencies </w:t>
      </w:r>
    </w:p>
    <w:p w14:paraId="77028AE2" w14:textId="77777777" w:rsidR="003A2BE4" w:rsidRPr="006102E7" w:rsidRDefault="003A2BE4" w:rsidP="003A2BE4">
      <w:pPr>
        <w:ind w:right="-1"/>
        <w:jc w:val="left"/>
        <w:rPr>
          <w:rFonts w:ascii="Mairy Light" w:hAnsi="Mairy Light"/>
          <w:color w:val="404040" w:themeColor="text1" w:themeTint="BF"/>
          <w:sz w:val="24"/>
        </w:rPr>
      </w:pPr>
    </w:p>
    <w:p w14:paraId="3796FD75"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368646FF" w14:textId="77777777" w:rsidR="003A2BE4" w:rsidRPr="006102E7" w:rsidRDefault="003A2BE4" w:rsidP="003A2BE4">
      <w:pPr>
        <w:ind w:right="-1"/>
        <w:jc w:val="left"/>
        <w:rPr>
          <w:rFonts w:ascii="Mairy Light" w:hAnsi="Mairy Light"/>
          <w:bCs/>
          <w:color w:val="404040" w:themeColor="text1" w:themeTint="BF"/>
          <w:sz w:val="24"/>
        </w:rPr>
      </w:pPr>
    </w:p>
    <w:p w14:paraId="4BE7488F"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56896410" w14:textId="77777777" w:rsidR="003A2BE4" w:rsidRPr="006102E7" w:rsidRDefault="003A2BE4" w:rsidP="003A2BE4">
      <w:pPr>
        <w:rPr>
          <w:rFonts w:ascii="Mairy Light" w:hAnsi="Mairy Light"/>
          <w:bCs/>
          <w:sz w:val="24"/>
        </w:rPr>
      </w:pPr>
      <w:r w:rsidRPr="006102E7">
        <w:rPr>
          <w:rFonts w:ascii="Mairy Light" w:hAnsi="Mairy Light"/>
          <w:bCs/>
          <w:sz w:val="24"/>
        </w:rPr>
        <w:t>C Working with other people</w:t>
      </w:r>
    </w:p>
    <w:p w14:paraId="336EF4CB" w14:textId="77777777" w:rsidR="003A2BE4" w:rsidRPr="006102E7" w:rsidRDefault="003A2BE4" w:rsidP="003A2BE4">
      <w:pPr>
        <w:rPr>
          <w:rFonts w:ascii="Mairy Light" w:hAnsi="Mairy Light"/>
          <w:bCs/>
          <w:sz w:val="24"/>
        </w:rPr>
      </w:pPr>
      <w:r w:rsidRPr="006102E7">
        <w:rPr>
          <w:rFonts w:ascii="Mairy Light" w:hAnsi="Mairy Light"/>
          <w:bCs/>
          <w:sz w:val="24"/>
        </w:rPr>
        <w:t>C1 Communicate clearly and effectively</w:t>
      </w:r>
    </w:p>
    <w:p w14:paraId="42B1DC19" w14:textId="77777777" w:rsidR="003A2BE4" w:rsidRPr="006102E7" w:rsidRDefault="003A2BE4" w:rsidP="003A2BE4">
      <w:pPr>
        <w:rPr>
          <w:rFonts w:ascii="Mairy Light" w:hAnsi="Mairy Light"/>
          <w:bCs/>
          <w:sz w:val="24"/>
        </w:rPr>
      </w:pPr>
    </w:p>
    <w:p w14:paraId="5F1D9708" w14:textId="77777777" w:rsidR="003A2BE4" w:rsidRPr="006102E7" w:rsidRDefault="003A2BE4" w:rsidP="003A2BE4">
      <w:pPr>
        <w:pStyle w:val="Style1"/>
        <w:rPr>
          <w:sz w:val="24"/>
        </w:rPr>
      </w:pPr>
      <w:r w:rsidRPr="006102E7">
        <w:rPr>
          <w:sz w:val="24"/>
        </w:rPr>
        <w:t>Presenter profiles:</w:t>
      </w:r>
    </w:p>
    <w:p w14:paraId="0D37EDBE" w14:textId="77777777" w:rsidR="003A2BE4" w:rsidRPr="006102E7" w:rsidRDefault="003A2BE4" w:rsidP="003A2BE4">
      <w:pPr>
        <w:jc w:val="left"/>
        <w:rPr>
          <w:rFonts w:ascii="Mairy Light" w:hAnsi="Mairy Light"/>
          <w:b/>
          <w:bCs/>
          <w:color w:val="404040" w:themeColor="text1" w:themeTint="BF"/>
          <w:sz w:val="24"/>
          <w:u w:val="single"/>
        </w:rPr>
      </w:pPr>
    </w:p>
    <w:p w14:paraId="35A851B7" w14:textId="5C7D314A" w:rsidR="003A2BE4" w:rsidRPr="006102E7" w:rsidRDefault="005E3733" w:rsidP="003A2BE4">
      <w:pPr>
        <w:rPr>
          <w:rFonts w:ascii="Mairy Light" w:hAnsi="Mairy Light"/>
          <w:bCs/>
          <w:sz w:val="24"/>
        </w:rPr>
      </w:pPr>
      <w:r w:rsidRPr="006102E7">
        <w:rPr>
          <w:rFonts w:ascii="Mairy Light" w:hAnsi="Mairy Light"/>
          <w:bCs/>
          <w:sz w:val="24"/>
        </w:rPr>
        <w:t>Mandy Higgins is a Partner and Head of Business Immigration at Weightmans LLP with 19 years’ experience. Mandy advises employers across many sectors including FTSE100 companies, multi-national and public sector organisations on all aspects of business immigration. Mandy is also an employment lawyer so can advise on the employment aspects of any immigration issue.</w:t>
      </w:r>
    </w:p>
    <w:p w14:paraId="15539C18" w14:textId="77777777" w:rsidR="003A2BE4" w:rsidRPr="006102E7" w:rsidRDefault="003A2BE4" w:rsidP="003A2BE4">
      <w:pPr>
        <w:pStyle w:val="Style1"/>
        <w:rPr>
          <w:sz w:val="24"/>
        </w:rPr>
      </w:pPr>
    </w:p>
    <w:p w14:paraId="734AE640" w14:textId="77777777" w:rsidR="003A2BE4" w:rsidRDefault="003A2BE4" w:rsidP="003A2BE4">
      <w:pPr>
        <w:jc w:val="left"/>
        <w:rPr>
          <w:rFonts w:ascii="Mairy Light" w:hAnsi="Mairy Light"/>
          <w:b/>
          <w:color w:val="404040" w:themeColor="text1" w:themeTint="BF"/>
          <w:sz w:val="24"/>
        </w:rPr>
      </w:pPr>
    </w:p>
    <w:p w14:paraId="1B702AED" w14:textId="77777777" w:rsidR="003A2BE4" w:rsidRPr="004A025D" w:rsidRDefault="003A2BE4" w:rsidP="003A2BE4">
      <w:pPr>
        <w:jc w:val="left"/>
        <w:rPr>
          <w:rFonts w:ascii="Mairy Light" w:hAnsi="Mairy Light"/>
          <w:b/>
          <w:color w:val="404040" w:themeColor="text1" w:themeTint="BF"/>
          <w:sz w:val="24"/>
        </w:rPr>
      </w:pPr>
    </w:p>
    <w:p w14:paraId="56F15CC3"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4E27E7CB" w14:textId="564547FD" w:rsidR="003A2BE4" w:rsidRDefault="003A2BE4"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State aid </w:t>
      </w:r>
      <w:r w:rsidR="00B860CA">
        <w:rPr>
          <w:rFonts w:ascii="Mairy Regular" w:hAnsi="Mairy Regular"/>
          <w:color w:val="95C11F"/>
          <w:sz w:val="72"/>
          <w:szCs w:val="72"/>
        </w:rPr>
        <w:t>/ Subsidy control</w:t>
      </w:r>
    </w:p>
    <w:p w14:paraId="7EAD7C18" w14:textId="77777777" w:rsidR="00356CD7" w:rsidRDefault="00356CD7" w:rsidP="003A2BE4">
      <w:pPr>
        <w:rPr>
          <w:rFonts w:ascii="Mairy Light" w:hAnsi="Mairy Light"/>
          <w:color w:val="00656D"/>
          <w:sz w:val="28"/>
        </w:rPr>
      </w:pPr>
    </w:p>
    <w:p w14:paraId="10215160" w14:textId="41D2279B" w:rsidR="003A2BE4" w:rsidRPr="00356CD7" w:rsidRDefault="00B860CA" w:rsidP="003A2BE4">
      <w:pPr>
        <w:rPr>
          <w:rFonts w:ascii="Mairy Light" w:hAnsi="Mairy Light"/>
          <w:b/>
          <w:color w:val="00656D"/>
          <w:sz w:val="28"/>
          <w:szCs w:val="28"/>
        </w:rPr>
      </w:pPr>
      <w:r w:rsidRPr="00356CD7">
        <w:rPr>
          <w:rFonts w:ascii="Mairy Light" w:hAnsi="Mairy Light"/>
          <w:b/>
          <w:color w:val="00656D"/>
          <w:sz w:val="28"/>
          <w:szCs w:val="28"/>
        </w:rPr>
        <w:t>An update on where we are and where we are going</w:t>
      </w:r>
    </w:p>
    <w:p w14:paraId="2EABBD05"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0D7F2E6E" w14:textId="7A05D01E" w:rsidR="003A2BE4" w:rsidRPr="004A025D" w:rsidRDefault="003A2BE4" w:rsidP="003A2BE4">
      <w:pPr>
        <w:pStyle w:val="Style1"/>
        <w:rPr>
          <w:b/>
        </w:rPr>
      </w:pPr>
      <w:r>
        <w:rPr>
          <w:lang w:eastAsia="en-GB"/>
        </w:rPr>
        <w:t xml:space="preserve">Level of course: </w:t>
      </w:r>
      <w:r w:rsidR="00B860CA">
        <w:rPr>
          <w:lang w:eastAsia="en-GB"/>
        </w:rPr>
        <w:t>All levels</w:t>
      </w:r>
    </w:p>
    <w:p w14:paraId="6324DB9F" w14:textId="77777777" w:rsidR="003A2BE4" w:rsidRPr="004A025D" w:rsidRDefault="003A2BE4" w:rsidP="003A2BE4">
      <w:pPr>
        <w:ind w:right="-1"/>
        <w:jc w:val="left"/>
        <w:rPr>
          <w:rFonts w:ascii="Mairy Light" w:hAnsi="Mairy Light"/>
          <w:color w:val="404040" w:themeColor="text1" w:themeTint="BF"/>
          <w:sz w:val="24"/>
        </w:rPr>
      </w:pPr>
    </w:p>
    <w:p w14:paraId="180A3C4E" w14:textId="2BC7BCE2"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5BB83222" w14:textId="77777777" w:rsidR="003A2BE4" w:rsidRDefault="003A2BE4" w:rsidP="003A2BE4">
      <w:pPr>
        <w:ind w:right="-1"/>
        <w:jc w:val="left"/>
        <w:rPr>
          <w:rFonts w:ascii="Mairy Light" w:hAnsi="Mairy Light"/>
          <w:sz w:val="24"/>
        </w:rPr>
      </w:pPr>
    </w:p>
    <w:p w14:paraId="6B7579CB" w14:textId="6B40B687" w:rsidR="003A2BE4" w:rsidRDefault="008E7EED" w:rsidP="003A2BE4">
      <w:pPr>
        <w:ind w:right="-1"/>
        <w:jc w:val="left"/>
        <w:rPr>
          <w:rFonts w:ascii="Mairy Light" w:hAnsi="Mairy Light"/>
          <w:sz w:val="24"/>
        </w:rPr>
      </w:pPr>
      <w:r>
        <w:rPr>
          <w:rFonts w:ascii="Mairy Light" w:hAnsi="Mairy Light"/>
          <w:sz w:val="24"/>
        </w:rPr>
        <w:t xml:space="preserve">22 </w:t>
      </w:r>
      <w:r w:rsidR="003A2BE4">
        <w:rPr>
          <w:rFonts w:ascii="Mairy Light" w:hAnsi="Mairy Light"/>
          <w:sz w:val="24"/>
        </w:rPr>
        <w:t>April 2021</w:t>
      </w:r>
    </w:p>
    <w:p w14:paraId="14CE60F4" w14:textId="77777777" w:rsidR="003A2BE4" w:rsidRDefault="003A2BE4" w:rsidP="003A2BE4">
      <w:pPr>
        <w:ind w:right="-1"/>
        <w:jc w:val="left"/>
        <w:rPr>
          <w:rFonts w:ascii="Mairy Light" w:hAnsi="Mairy Light"/>
          <w:sz w:val="24"/>
        </w:rPr>
      </w:pPr>
      <w:r>
        <w:rPr>
          <w:rFonts w:ascii="Mairy Light" w:hAnsi="Mairy Light"/>
          <w:sz w:val="24"/>
        </w:rPr>
        <w:t>12noon – 1pm</w:t>
      </w:r>
    </w:p>
    <w:p w14:paraId="4C6A1C06" w14:textId="77777777" w:rsidR="003A2BE4" w:rsidRDefault="003A2BE4" w:rsidP="003A2BE4">
      <w:pPr>
        <w:ind w:right="-1"/>
        <w:jc w:val="left"/>
        <w:rPr>
          <w:rFonts w:ascii="Mairy Light" w:hAnsi="Mairy Light"/>
          <w:sz w:val="24"/>
        </w:rPr>
      </w:pPr>
    </w:p>
    <w:p w14:paraId="1DC1F28A" w14:textId="41EE147D" w:rsidR="003A2BE4" w:rsidRPr="006102E7" w:rsidRDefault="003A2BE4" w:rsidP="003A2BE4">
      <w:pPr>
        <w:ind w:right="-1"/>
        <w:jc w:val="left"/>
        <w:rPr>
          <w:rFonts w:ascii="Mairy Light" w:hAnsi="Mairy Light"/>
          <w:sz w:val="24"/>
        </w:rPr>
      </w:pPr>
      <w:r w:rsidRPr="006102E7">
        <w:rPr>
          <w:rFonts w:ascii="Mairy Light" w:hAnsi="Mairy Light"/>
          <w:sz w:val="24"/>
        </w:rPr>
        <w:t>Presented by Anthony Collins</w:t>
      </w:r>
    </w:p>
    <w:p w14:paraId="3482623D" w14:textId="77777777" w:rsidR="003A2BE4" w:rsidRPr="006102E7" w:rsidRDefault="003A2BE4" w:rsidP="003A2BE4">
      <w:pPr>
        <w:ind w:right="-1"/>
        <w:rPr>
          <w:rFonts w:ascii="Mairy Light" w:hAnsi="Mairy Light"/>
          <w:b/>
          <w:sz w:val="24"/>
        </w:rPr>
      </w:pPr>
    </w:p>
    <w:p w14:paraId="08FF8A4A"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4E690157" w14:textId="77777777" w:rsidR="003A2BE4" w:rsidRPr="006102E7" w:rsidRDefault="003A2BE4" w:rsidP="003A2BE4">
      <w:pPr>
        <w:ind w:right="-1"/>
        <w:jc w:val="left"/>
        <w:rPr>
          <w:rFonts w:ascii="Mairy Light" w:hAnsi="Mairy Light"/>
          <w:color w:val="404040" w:themeColor="text1" w:themeTint="BF"/>
          <w:sz w:val="24"/>
        </w:rPr>
      </w:pPr>
    </w:p>
    <w:p w14:paraId="2D6532E2" w14:textId="77777777" w:rsidR="003A2BE4" w:rsidRPr="006102E7" w:rsidRDefault="003A2BE4" w:rsidP="003A2BE4">
      <w:pPr>
        <w:pStyle w:val="Style1"/>
        <w:rPr>
          <w:sz w:val="24"/>
        </w:rPr>
      </w:pPr>
      <w:r w:rsidRPr="006102E7">
        <w:rPr>
          <w:sz w:val="24"/>
        </w:rPr>
        <w:t>Course overview</w:t>
      </w:r>
    </w:p>
    <w:p w14:paraId="1E5DDE7F" w14:textId="77777777" w:rsidR="003A2BE4" w:rsidRPr="006102E7" w:rsidRDefault="003A2BE4" w:rsidP="003A2BE4">
      <w:pPr>
        <w:ind w:right="-1"/>
        <w:jc w:val="left"/>
        <w:rPr>
          <w:rFonts w:ascii="Mairy Light" w:hAnsi="Mairy Light"/>
          <w:color w:val="404040" w:themeColor="text1" w:themeTint="BF"/>
          <w:sz w:val="24"/>
        </w:rPr>
      </w:pPr>
    </w:p>
    <w:p w14:paraId="7481D920" w14:textId="4F894E50" w:rsidR="003A2BE4" w:rsidRPr="006102E7" w:rsidRDefault="008E7EED" w:rsidP="008E7EED">
      <w:pPr>
        <w:ind w:right="-1"/>
        <w:rPr>
          <w:rFonts w:ascii="Mairy Light" w:hAnsi="Mairy Light"/>
          <w:sz w:val="24"/>
        </w:rPr>
      </w:pPr>
      <w:r w:rsidRPr="006102E7">
        <w:rPr>
          <w:rFonts w:ascii="Mairy Light" w:hAnsi="Mairy Light"/>
          <w:sz w:val="24"/>
        </w:rPr>
        <w:t>Providing an overview of new subsidies regime including some thoughts on the Government’s Public Consultation</w:t>
      </w:r>
    </w:p>
    <w:p w14:paraId="618E2A5A" w14:textId="77777777" w:rsidR="008E7EED" w:rsidRPr="006102E7" w:rsidRDefault="008E7EED" w:rsidP="003A2BE4">
      <w:pPr>
        <w:ind w:right="-1"/>
        <w:jc w:val="left"/>
        <w:rPr>
          <w:rFonts w:ascii="Mairy Light" w:hAnsi="Mairy Light"/>
          <w:color w:val="404040" w:themeColor="text1" w:themeTint="BF"/>
          <w:sz w:val="24"/>
        </w:rPr>
      </w:pPr>
    </w:p>
    <w:p w14:paraId="347383FB"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E9B08A1" w14:textId="77777777" w:rsidR="003A2BE4" w:rsidRPr="006102E7" w:rsidRDefault="003A2BE4" w:rsidP="003A2BE4">
      <w:pPr>
        <w:ind w:right="-1"/>
        <w:jc w:val="left"/>
        <w:rPr>
          <w:rFonts w:ascii="Mairy Light" w:hAnsi="Mairy Light"/>
          <w:sz w:val="24"/>
        </w:rPr>
      </w:pPr>
    </w:p>
    <w:p w14:paraId="17993576" w14:textId="32FF0BBF" w:rsidR="003A2BE4" w:rsidRPr="006102E7" w:rsidRDefault="00B860CA" w:rsidP="003A2BE4">
      <w:pPr>
        <w:ind w:right="-1"/>
        <w:jc w:val="left"/>
        <w:rPr>
          <w:rFonts w:ascii="Mairy Light" w:hAnsi="Mairy Light"/>
          <w:sz w:val="24"/>
        </w:rPr>
      </w:pPr>
      <w:r w:rsidRPr="006102E7">
        <w:rPr>
          <w:rFonts w:ascii="Mairy Light" w:hAnsi="Mairy Light"/>
          <w:sz w:val="24"/>
        </w:rPr>
        <w:t>Anyone who engages in administering public funds or setting up public projects</w:t>
      </w:r>
    </w:p>
    <w:p w14:paraId="7D727CA5" w14:textId="77777777" w:rsidR="00B860CA" w:rsidRPr="006102E7" w:rsidRDefault="00B860CA" w:rsidP="003A2BE4">
      <w:pPr>
        <w:ind w:right="-1"/>
        <w:jc w:val="left"/>
        <w:rPr>
          <w:rFonts w:ascii="Mairy Light" w:hAnsi="Mairy Light"/>
          <w:sz w:val="24"/>
        </w:rPr>
      </w:pPr>
    </w:p>
    <w:p w14:paraId="6BA4A31E"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26129908" w14:textId="77777777" w:rsidR="003A2BE4" w:rsidRPr="006102E7" w:rsidRDefault="003A2BE4" w:rsidP="003A2BE4">
      <w:pPr>
        <w:jc w:val="left"/>
        <w:rPr>
          <w:rFonts w:ascii="Mairy Light" w:hAnsi="Mairy Light" w:cs="Tahoma"/>
          <w:color w:val="404040" w:themeColor="text1" w:themeTint="BF"/>
          <w:sz w:val="24"/>
        </w:rPr>
      </w:pPr>
    </w:p>
    <w:p w14:paraId="3285875F" w14:textId="257D7CB7" w:rsidR="003A2BE4" w:rsidRPr="006102E7" w:rsidRDefault="002B44B7" w:rsidP="003A2BE4">
      <w:pPr>
        <w:jc w:val="left"/>
        <w:rPr>
          <w:rFonts w:ascii="Mairy Light" w:hAnsi="Mairy Light" w:cs="Tahoma"/>
          <w:sz w:val="24"/>
        </w:rPr>
      </w:pPr>
      <w:r w:rsidRPr="006102E7">
        <w:rPr>
          <w:rFonts w:ascii="Mairy Light" w:hAnsi="Mairy Light" w:cs="Tahoma"/>
          <w:sz w:val="24"/>
        </w:rPr>
        <w:t>Please see above</w:t>
      </w:r>
    </w:p>
    <w:p w14:paraId="47A71B95" w14:textId="77777777" w:rsidR="003A2BE4" w:rsidRPr="006102E7" w:rsidRDefault="003A2BE4" w:rsidP="003A2BE4">
      <w:pPr>
        <w:ind w:right="-1"/>
        <w:jc w:val="left"/>
        <w:rPr>
          <w:rFonts w:ascii="Mairy Light" w:hAnsi="Mairy Light"/>
          <w:color w:val="404040" w:themeColor="text1" w:themeTint="BF"/>
          <w:sz w:val="24"/>
        </w:rPr>
      </w:pPr>
    </w:p>
    <w:p w14:paraId="70D9F553" w14:textId="77777777" w:rsidR="003A2BE4" w:rsidRPr="006102E7" w:rsidRDefault="003A2BE4" w:rsidP="003A2BE4">
      <w:pPr>
        <w:pStyle w:val="Style1"/>
        <w:rPr>
          <w:sz w:val="24"/>
        </w:rPr>
      </w:pPr>
      <w:r w:rsidRPr="006102E7">
        <w:rPr>
          <w:sz w:val="24"/>
        </w:rPr>
        <w:t>Interactive elements</w:t>
      </w:r>
    </w:p>
    <w:p w14:paraId="6B090808" w14:textId="717D36EE" w:rsidR="003A2BE4" w:rsidRPr="006102E7" w:rsidRDefault="003A2BE4" w:rsidP="003A2BE4">
      <w:pPr>
        <w:ind w:right="-1"/>
        <w:jc w:val="left"/>
        <w:rPr>
          <w:rFonts w:ascii="Mairy Light" w:hAnsi="Mairy Light"/>
          <w:color w:val="404040" w:themeColor="text1" w:themeTint="BF"/>
          <w:sz w:val="24"/>
        </w:rPr>
      </w:pPr>
    </w:p>
    <w:p w14:paraId="5485FCE9" w14:textId="77777777" w:rsidR="003A2BE4" w:rsidRPr="006102E7" w:rsidRDefault="003A2BE4" w:rsidP="003A2BE4">
      <w:pPr>
        <w:pStyle w:val="Style1"/>
        <w:rPr>
          <w:sz w:val="24"/>
        </w:rPr>
      </w:pPr>
      <w:r w:rsidRPr="006102E7">
        <w:rPr>
          <w:sz w:val="24"/>
        </w:rPr>
        <w:t xml:space="preserve">Competencies </w:t>
      </w:r>
    </w:p>
    <w:p w14:paraId="334466F7" w14:textId="77777777" w:rsidR="003A2BE4" w:rsidRPr="006102E7" w:rsidRDefault="003A2BE4" w:rsidP="003A2BE4">
      <w:pPr>
        <w:ind w:right="-1"/>
        <w:jc w:val="left"/>
        <w:rPr>
          <w:rFonts w:ascii="Mairy Light" w:hAnsi="Mairy Light"/>
          <w:color w:val="404040" w:themeColor="text1" w:themeTint="BF"/>
          <w:sz w:val="24"/>
        </w:rPr>
      </w:pPr>
    </w:p>
    <w:p w14:paraId="622ECFEB"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29784AA2" w14:textId="00DA948F" w:rsidR="003A2BE4" w:rsidRPr="006102E7" w:rsidRDefault="003A2BE4" w:rsidP="003A2BE4">
      <w:pPr>
        <w:rPr>
          <w:rFonts w:ascii="Mairy Light" w:hAnsi="Mairy Light"/>
          <w:bCs/>
          <w:sz w:val="24"/>
        </w:rPr>
      </w:pPr>
    </w:p>
    <w:p w14:paraId="06D3EFBD"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1EBDA1D5" w14:textId="77777777" w:rsidR="003A2BE4" w:rsidRPr="006102E7" w:rsidRDefault="003A2BE4" w:rsidP="003A2BE4">
      <w:pPr>
        <w:rPr>
          <w:rFonts w:ascii="Mairy Light" w:hAnsi="Mairy Light"/>
          <w:bCs/>
          <w:sz w:val="24"/>
        </w:rPr>
      </w:pPr>
    </w:p>
    <w:p w14:paraId="6BF61D47" w14:textId="77777777" w:rsidR="003A2BE4" w:rsidRPr="006102E7" w:rsidRDefault="003A2BE4" w:rsidP="003A2BE4">
      <w:pPr>
        <w:pStyle w:val="Style1"/>
        <w:rPr>
          <w:sz w:val="24"/>
        </w:rPr>
      </w:pPr>
      <w:r w:rsidRPr="006102E7">
        <w:rPr>
          <w:sz w:val="24"/>
        </w:rPr>
        <w:t>Presenter profiles:</w:t>
      </w:r>
    </w:p>
    <w:p w14:paraId="5BCE0FC6" w14:textId="77777777" w:rsidR="003A2BE4" w:rsidRPr="006102E7" w:rsidRDefault="003A2BE4" w:rsidP="003A2BE4">
      <w:pPr>
        <w:jc w:val="left"/>
        <w:rPr>
          <w:rFonts w:ascii="Mairy Light" w:hAnsi="Mairy Light"/>
          <w:b/>
          <w:bCs/>
          <w:color w:val="404040" w:themeColor="text1" w:themeTint="BF"/>
          <w:sz w:val="24"/>
          <w:u w:val="single"/>
        </w:rPr>
      </w:pPr>
    </w:p>
    <w:p w14:paraId="2FECB29A" w14:textId="0A229DF2" w:rsidR="003A2BE4" w:rsidRPr="006102E7" w:rsidRDefault="002B44B7" w:rsidP="002B44B7">
      <w:pPr>
        <w:pStyle w:val="Style1"/>
        <w:jc w:val="both"/>
        <w:rPr>
          <w:bCs/>
          <w:color w:val="auto"/>
          <w:sz w:val="24"/>
        </w:rPr>
      </w:pPr>
      <w:r w:rsidRPr="006102E7">
        <w:rPr>
          <w:bCs/>
          <w:color w:val="auto"/>
          <w:sz w:val="24"/>
        </w:rPr>
        <w:t xml:space="preserve">Martin Brown and Richard Brooks, Anthony Collins support local authority clients to procure public projects and navigate the relevant legal regimes. Both are familiar with the new subsidies regime and previously regularly advise on State aid.  </w:t>
      </w:r>
    </w:p>
    <w:p w14:paraId="75989FB6" w14:textId="77777777" w:rsidR="002B44B7" w:rsidRDefault="002B44B7" w:rsidP="003A2BE4">
      <w:pPr>
        <w:pStyle w:val="Style1"/>
      </w:pPr>
    </w:p>
    <w:p w14:paraId="2AA8F72D" w14:textId="77CBF763" w:rsidR="003A2BE4" w:rsidRDefault="009F6132" w:rsidP="003A2BE4">
      <w:pPr>
        <w:pStyle w:val="Style1"/>
        <w:rPr>
          <w:rFonts w:ascii="Mairy Regular" w:hAnsi="Mairy Regular"/>
          <w:color w:val="95C11F"/>
          <w:sz w:val="72"/>
          <w:szCs w:val="72"/>
        </w:rPr>
      </w:pPr>
      <w:r>
        <w:rPr>
          <w:rFonts w:ascii="Mairy Regular" w:hAnsi="Mairy Regular"/>
          <w:color w:val="95C11F"/>
          <w:sz w:val="72"/>
          <w:szCs w:val="72"/>
        </w:rPr>
        <w:t xml:space="preserve">An Introduction to </w:t>
      </w:r>
      <w:r w:rsidR="003A2BE4">
        <w:rPr>
          <w:rFonts w:ascii="Mairy Regular" w:hAnsi="Mairy Regular"/>
          <w:color w:val="95C11F"/>
          <w:sz w:val="72"/>
          <w:szCs w:val="72"/>
        </w:rPr>
        <w:t xml:space="preserve">Procurement post Brexit </w:t>
      </w:r>
    </w:p>
    <w:p w14:paraId="2F1F3391" w14:textId="77777777" w:rsidR="003A2BE4" w:rsidRDefault="003A2BE4" w:rsidP="003A2BE4">
      <w:pPr>
        <w:pStyle w:val="Style1"/>
      </w:pPr>
    </w:p>
    <w:p w14:paraId="6080EDEC" w14:textId="76824DCC" w:rsidR="003A2BE4" w:rsidRDefault="000C67CA" w:rsidP="000C67CA">
      <w:pPr>
        <w:pStyle w:val="Style1"/>
        <w:rPr>
          <w:lang w:eastAsia="en-GB"/>
        </w:rPr>
      </w:pPr>
      <w:r>
        <w:rPr>
          <w:lang w:eastAsia="en-GB"/>
        </w:rPr>
        <w:t xml:space="preserve">Level of course: </w:t>
      </w:r>
      <w:r w:rsidR="00327149">
        <w:rPr>
          <w:lang w:eastAsia="en-GB"/>
        </w:rPr>
        <w:t>Introductory</w:t>
      </w:r>
    </w:p>
    <w:p w14:paraId="3AB75617" w14:textId="77777777" w:rsidR="000C67CA" w:rsidRPr="004A025D" w:rsidRDefault="000C67CA" w:rsidP="000C67CA">
      <w:pPr>
        <w:pStyle w:val="Style1"/>
        <w:rPr>
          <w:color w:val="404040" w:themeColor="text1" w:themeTint="BF"/>
          <w:sz w:val="24"/>
        </w:rPr>
      </w:pPr>
    </w:p>
    <w:p w14:paraId="4D3466C0" w14:textId="120C8E4A"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6E56C2CB" w14:textId="77777777" w:rsidR="003A2BE4" w:rsidRDefault="003A2BE4" w:rsidP="00627EE8">
      <w:pPr>
        <w:ind w:right="-1"/>
        <w:rPr>
          <w:rFonts w:ascii="Mairy Light" w:hAnsi="Mairy Light"/>
          <w:sz w:val="24"/>
        </w:rPr>
      </w:pPr>
    </w:p>
    <w:p w14:paraId="117BC6EE" w14:textId="1F8AD3D4" w:rsidR="003A2BE4" w:rsidRPr="006102E7" w:rsidRDefault="00627EE8" w:rsidP="00627EE8">
      <w:pPr>
        <w:ind w:right="-1"/>
        <w:rPr>
          <w:rFonts w:ascii="Mairy Light" w:hAnsi="Mairy Light"/>
          <w:sz w:val="24"/>
        </w:rPr>
      </w:pPr>
      <w:r w:rsidRPr="006102E7">
        <w:rPr>
          <w:rFonts w:ascii="Mairy Light" w:hAnsi="Mairy Light"/>
          <w:sz w:val="24"/>
        </w:rPr>
        <w:t xml:space="preserve">28 </w:t>
      </w:r>
      <w:r w:rsidR="003A2BE4" w:rsidRPr="006102E7">
        <w:rPr>
          <w:rFonts w:ascii="Mairy Light" w:hAnsi="Mairy Light"/>
          <w:sz w:val="24"/>
        </w:rPr>
        <w:t>April 2021</w:t>
      </w:r>
    </w:p>
    <w:p w14:paraId="025120CF" w14:textId="77777777" w:rsidR="003A2BE4" w:rsidRPr="006102E7" w:rsidRDefault="003A2BE4" w:rsidP="00627EE8">
      <w:pPr>
        <w:ind w:right="-1"/>
        <w:rPr>
          <w:rFonts w:ascii="Mairy Light" w:hAnsi="Mairy Light"/>
          <w:sz w:val="24"/>
        </w:rPr>
      </w:pPr>
      <w:r w:rsidRPr="006102E7">
        <w:rPr>
          <w:rFonts w:ascii="Mairy Light" w:hAnsi="Mairy Light"/>
          <w:sz w:val="24"/>
        </w:rPr>
        <w:t>12noon – 1pm</w:t>
      </w:r>
    </w:p>
    <w:p w14:paraId="7D64474A" w14:textId="77777777" w:rsidR="003A2BE4" w:rsidRPr="006102E7" w:rsidRDefault="003A2BE4" w:rsidP="00627EE8">
      <w:pPr>
        <w:ind w:right="-1"/>
        <w:rPr>
          <w:rFonts w:ascii="Mairy Light" w:hAnsi="Mairy Light"/>
          <w:sz w:val="24"/>
        </w:rPr>
      </w:pPr>
    </w:p>
    <w:p w14:paraId="0B0FD487" w14:textId="7522E714" w:rsidR="003A2BE4" w:rsidRPr="006102E7" w:rsidRDefault="003A2BE4" w:rsidP="00627EE8">
      <w:pPr>
        <w:ind w:right="-1"/>
        <w:rPr>
          <w:rFonts w:ascii="Mairy Light" w:hAnsi="Mairy Light"/>
          <w:sz w:val="24"/>
        </w:rPr>
      </w:pPr>
      <w:r w:rsidRPr="006102E7">
        <w:rPr>
          <w:rFonts w:ascii="Mairy Light" w:hAnsi="Mairy Light"/>
          <w:sz w:val="24"/>
        </w:rPr>
        <w:t>Presented by Browne Jacobson</w:t>
      </w:r>
    </w:p>
    <w:p w14:paraId="79590626" w14:textId="77777777" w:rsidR="003A2BE4" w:rsidRPr="006102E7" w:rsidRDefault="003A2BE4" w:rsidP="00627EE8">
      <w:pPr>
        <w:ind w:right="-1"/>
        <w:rPr>
          <w:rFonts w:ascii="Mairy Light" w:hAnsi="Mairy Light"/>
          <w:b/>
          <w:sz w:val="24"/>
        </w:rPr>
      </w:pPr>
    </w:p>
    <w:p w14:paraId="674DC81A" w14:textId="77777777" w:rsidR="003A2BE4" w:rsidRPr="006102E7" w:rsidRDefault="003A2BE4" w:rsidP="00627EE8">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2E0287A8" w14:textId="77777777" w:rsidR="003A2BE4" w:rsidRPr="006102E7" w:rsidRDefault="003A2BE4" w:rsidP="00627EE8">
      <w:pPr>
        <w:ind w:right="-1"/>
        <w:rPr>
          <w:rFonts w:ascii="Mairy Light" w:hAnsi="Mairy Light"/>
          <w:color w:val="404040" w:themeColor="text1" w:themeTint="BF"/>
          <w:sz w:val="24"/>
        </w:rPr>
      </w:pPr>
    </w:p>
    <w:p w14:paraId="321AF553" w14:textId="77777777" w:rsidR="003A2BE4" w:rsidRPr="006102E7" w:rsidRDefault="003A2BE4" w:rsidP="00627EE8">
      <w:pPr>
        <w:pStyle w:val="Style1"/>
        <w:jc w:val="both"/>
        <w:rPr>
          <w:sz w:val="24"/>
        </w:rPr>
      </w:pPr>
      <w:r w:rsidRPr="006102E7">
        <w:rPr>
          <w:sz w:val="24"/>
        </w:rPr>
        <w:t>Course overview</w:t>
      </w:r>
    </w:p>
    <w:p w14:paraId="4F423AF5" w14:textId="77777777" w:rsidR="003A2BE4" w:rsidRPr="006102E7" w:rsidRDefault="003A2BE4" w:rsidP="00627EE8">
      <w:pPr>
        <w:ind w:right="-1"/>
        <w:rPr>
          <w:rFonts w:ascii="Mairy Light" w:hAnsi="Mairy Light"/>
          <w:color w:val="404040" w:themeColor="text1" w:themeTint="BF"/>
          <w:sz w:val="24"/>
        </w:rPr>
      </w:pPr>
    </w:p>
    <w:p w14:paraId="47E95943" w14:textId="77777777" w:rsidR="00627EE8" w:rsidRPr="006102E7" w:rsidRDefault="00627EE8" w:rsidP="00627EE8">
      <w:pPr>
        <w:rPr>
          <w:rFonts w:ascii="Mairy Light" w:hAnsi="Mairy Light"/>
          <w:color w:val="000000"/>
          <w:sz w:val="24"/>
          <w:lang w:eastAsia="en-GB"/>
        </w:rPr>
      </w:pPr>
      <w:r w:rsidRPr="006102E7">
        <w:rPr>
          <w:rFonts w:ascii="Mairy Light" w:eastAsia="Mairy Regular" w:hAnsi="Mairy Light" w:cs="Mairy Regular"/>
          <w:color w:val="000000"/>
          <w:sz w:val="24"/>
          <w:lang w:eastAsia="en-GB"/>
        </w:rPr>
        <w:t>This course will give an overview of the actual impact of Brexit that we have seen on procurement in England since January 2021. We will also explore the main themes coming out of the consultation to revise the public procurement regime in the UK and what they will mean over the coming months and years.</w:t>
      </w:r>
    </w:p>
    <w:p w14:paraId="3CE46FB4" w14:textId="77777777" w:rsidR="003A2BE4" w:rsidRPr="006102E7" w:rsidRDefault="003A2BE4" w:rsidP="00627EE8">
      <w:pPr>
        <w:ind w:right="-1"/>
        <w:rPr>
          <w:rFonts w:ascii="Mairy Light" w:hAnsi="Mairy Light"/>
          <w:color w:val="404040" w:themeColor="text1" w:themeTint="BF"/>
          <w:sz w:val="24"/>
        </w:rPr>
      </w:pPr>
    </w:p>
    <w:p w14:paraId="229E172C" w14:textId="77777777" w:rsidR="003A2BE4" w:rsidRPr="006102E7" w:rsidRDefault="003A2BE4" w:rsidP="00627EE8">
      <w:pPr>
        <w:ind w:right="-1"/>
        <w:rPr>
          <w:rFonts w:ascii="Mairy Light" w:hAnsi="Mairy Light"/>
          <w:color w:val="00656D"/>
          <w:sz w:val="24"/>
        </w:rPr>
      </w:pPr>
      <w:r w:rsidRPr="006102E7">
        <w:rPr>
          <w:rFonts w:ascii="Mairy Light" w:hAnsi="Mairy Light"/>
          <w:color w:val="00656D"/>
          <w:sz w:val="24"/>
        </w:rPr>
        <w:t xml:space="preserve">Suitable audience: </w:t>
      </w:r>
    </w:p>
    <w:p w14:paraId="25EBB11A" w14:textId="77777777" w:rsidR="003A2BE4" w:rsidRPr="006102E7" w:rsidRDefault="003A2BE4" w:rsidP="00627EE8">
      <w:pPr>
        <w:ind w:right="-1"/>
        <w:rPr>
          <w:rFonts w:ascii="Mairy Light" w:hAnsi="Mairy Light"/>
          <w:sz w:val="24"/>
        </w:rPr>
      </w:pPr>
    </w:p>
    <w:p w14:paraId="40D819FF" w14:textId="20387513" w:rsidR="003A2BE4" w:rsidRPr="006102E7" w:rsidRDefault="00627EE8" w:rsidP="00627EE8">
      <w:pPr>
        <w:ind w:right="-1"/>
        <w:rPr>
          <w:rFonts w:ascii="Mairy Light" w:eastAsia="Mairy Regular" w:hAnsi="Mairy Light" w:cs="Mairy Regular"/>
          <w:color w:val="000000"/>
          <w:sz w:val="24"/>
          <w:lang w:eastAsia="en-GB"/>
        </w:rPr>
      </w:pPr>
      <w:r w:rsidRPr="006102E7">
        <w:rPr>
          <w:rFonts w:ascii="Mairy Light" w:eastAsia="Mairy Regular" w:hAnsi="Mairy Light" w:cs="Mairy Regular"/>
          <w:color w:val="000000"/>
          <w:sz w:val="24"/>
          <w:lang w:eastAsia="en-GB"/>
        </w:rPr>
        <w:t>Solicitors and procurement officers</w:t>
      </w:r>
    </w:p>
    <w:p w14:paraId="30F016EF" w14:textId="77777777" w:rsidR="00627EE8" w:rsidRPr="006102E7" w:rsidRDefault="00627EE8" w:rsidP="00627EE8">
      <w:pPr>
        <w:ind w:right="-1"/>
        <w:rPr>
          <w:rFonts w:ascii="Mairy Light" w:hAnsi="Mairy Light"/>
          <w:sz w:val="24"/>
        </w:rPr>
      </w:pPr>
    </w:p>
    <w:p w14:paraId="3D6A28B3" w14:textId="77777777" w:rsidR="003A2BE4" w:rsidRPr="006102E7" w:rsidRDefault="003A2BE4" w:rsidP="00627EE8">
      <w:pPr>
        <w:ind w:right="-1"/>
        <w:rPr>
          <w:rFonts w:ascii="Mairy Light" w:hAnsi="Mairy Light"/>
          <w:color w:val="00656D"/>
          <w:sz w:val="24"/>
        </w:rPr>
      </w:pPr>
      <w:r w:rsidRPr="006102E7">
        <w:rPr>
          <w:rFonts w:ascii="Mairy Light" w:hAnsi="Mairy Light"/>
          <w:color w:val="00656D"/>
          <w:sz w:val="24"/>
        </w:rPr>
        <w:t>Overview and topics to be covered include:</w:t>
      </w:r>
    </w:p>
    <w:p w14:paraId="2CA8256F" w14:textId="77777777" w:rsidR="003A2BE4" w:rsidRPr="006102E7" w:rsidRDefault="003A2BE4" w:rsidP="00627EE8">
      <w:pPr>
        <w:rPr>
          <w:rFonts w:ascii="Mairy Light" w:hAnsi="Mairy Light" w:cs="Tahoma"/>
          <w:color w:val="404040" w:themeColor="text1" w:themeTint="BF"/>
          <w:sz w:val="24"/>
        </w:rPr>
      </w:pPr>
    </w:p>
    <w:p w14:paraId="49B0D4F6" w14:textId="323F17B9" w:rsidR="003A2BE4" w:rsidRPr="006102E7" w:rsidRDefault="00627EE8" w:rsidP="00627EE8">
      <w:pPr>
        <w:rPr>
          <w:rFonts w:ascii="Mairy Light" w:hAnsi="Mairy Light" w:cs="Tahoma"/>
          <w:sz w:val="24"/>
        </w:rPr>
      </w:pPr>
      <w:r w:rsidRPr="006102E7">
        <w:rPr>
          <w:rFonts w:ascii="Mairy Light" w:hAnsi="Mairy Light" w:cs="Tahoma"/>
          <w:sz w:val="24"/>
        </w:rPr>
        <w:t>Procurement</w:t>
      </w:r>
    </w:p>
    <w:p w14:paraId="1FE6BFB4" w14:textId="77777777" w:rsidR="003A2BE4" w:rsidRPr="006102E7" w:rsidRDefault="003A2BE4" w:rsidP="00627EE8">
      <w:pPr>
        <w:ind w:right="-1"/>
        <w:rPr>
          <w:rFonts w:ascii="Mairy Light" w:hAnsi="Mairy Light"/>
          <w:color w:val="404040" w:themeColor="text1" w:themeTint="BF"/>
          <w:sz w:val="24"/>
        </w:rPr>
      </w:pPr>
    </w:p>
    <w:p w14:paraId="72552A2A" w14:textId="77777777" w:rsidR="003A2BE4" w:rsidRPr="006102E7" w:rsidRDefault="003A2BE4" w:rsidP="00627EE8">
      <w:pPr>
        <w:pStyle w:val="Style1"/>
        <w:jc w:val="both"/>
        <w:rPr>
          <w:sz w:val="24"/>
        </w:rPr>
      </w:pPr>
      <w:r w:rsidRPr="006102E7">
        <w:rPr>
          <w:sz w:val="24"/>
        </w:rPr>
        <w:t>Interactive elements</w:t>
      </w:r>
    </w:p>
    <w:p w14:paraId="483F7BED" w14:textId="77777777" w:rsidR="003A2BE4" w:rsidRPr="006102E7" w:rsidRDefault="003A2BE4" w:rsidP="00627EE8">
      <w:pPr>
        <w:ind w:right="-1"/>
        <w:rPr>
          <w:rFonts w:ascii="Mairy Light" w:hAnsi="Mairy Light" w:cs="Arial"/>
          <w:color w:val="404040" w:themeColor="text1" w:themeTint="BF"/>
          <w:sz w:val="24"/>
        </w:rPr>
      </w:pPr>
    </w:p>
    <w:p w14:paraId="468217E0" w14:textId="7BB77E7F" w:rsidR="003A2BE4" w:rsidRPr="006102E7" w:rsidRDefault="00627EE8" w:rsidP="00627EE8">
      <w:pPr>
        <w:ind w:right="-1"/>
        <w:rPr>
          <w:rFonts w:ascii="Mairy Light" w:hAnsi="Mairy Light"/>
          <w:sz w:val="24"/>
        </w:rPr>
      </w:pPr>
      <w:r w:rsidRPr="006102E7">
        <w:rPr>
          <w:rFonts w:ascii="Mairy Light" w:hAnsi="Mairy Light"/>
          <w:sz w:val="24"/>
        </w:rPr>
        <w:t>Polls</w:t>
      </w:r>
    </w:p>
    <w:p w14:paraId="1C28B9E5" w14:textId="77777777" w:rsidR="003A2BE4" w:rsidRPr="006102E7" w:rsidRDefault="003A2BE4" w:rsidP="00627EE8">
      <w:pPr>
        <w:ind w:right="-1"/>
        <w:rPr>
          <w:rFonts w:ascii="Mairy Light" w:hAnsi="Mairy Light"/>
          <w:color w:val="404040" w:themeColor="text1" w:themeTint="BF"/>
          <w:sz w:val="24"/>
        </w:rPr>
      </w:pPr>
    </w:p>
    <w:p w14:paraId="617042A8" w14:textId="77777777" w:rsidR="003A2BE4" w:rsidRPr="006102E7" w:rsidRDefault="003A2BE4" w:rsidP="00627EE8">
      <w:pPr>
        <w:pStyle w:val="Style1"/>
        <w:jc w:val="both"/>
        <w:rPr>
          <w:sz w:val="24"/>
        </w:rPr>
      </w:pPr>
      <w:r w:rsidRPr="006102E7">
        <w:rPr>
          <w:sz w:val="24"/>
        </w:rPr>
        <w:t xml:space="preserve">Competencies </w:t>
      </w:r>
    </w:p>
    <w:p w14:paraId="2ABA1747" w14:textId="77777777" w:rsidR="003A2BE4" w:rsidRPr="006102E7" w:rsidRDefault="003A2BE4" w:rsidP="00627EE8">
      <w:pPr>
        <w:ind w:right="-1"/>
        <w:rPr>
          <w:rFonts w:ascii="Mairy Light" w:hAnsi="Mairy Light"/>
          <w:color w:val="404040" w:themeColor="text1" w:themeTint="BF"/>
          <w:sz w:val="24"/>
        </w:rPr>
      </w:pPr>
    </w:p>
    <w:p w14:paraId="401BB604" w14:textId="77777777" w:rsidR="003A2BE4" w:rsidRPr="006102E7" w:rsidRDefault="003A2BE4" w:rsidP="00627EE8">
      <w:pPr>
        <w:ind w:right="-1"/>
        <w:rPr>
          <w:rFonts w:ascii="Mairy Light" w:hAnsi="Mairy Light"/>
          <w:bCs/>
          <w:sz w:val="24"/>
        </w:rPr>
      </w:pPr>
      <w:r w:rsidRPr="006102E7">
        <w:rPr>
          <w:rFonts w:ascii="Mairy Light" w:hAnsi="Mairy Light"/>
          <w:bCs/>
          <w:sz w:val="24"/>
        </w:rPr>
        <w:t>This course will cover:</w:t>
      </w:r>
    </w:p>
    <w:p w14:paraId="02228C47" w14:textId="77777777" w:rsidR="003A2BE4" w:rsidRPr="006102E7" w:rsidRDefault="003A2BE4" w:rsidP="00627EE8">
      <w:pPr>
        <w:ind w:right="-1"/>
        <w:rPr>
          <w:rFonts w:ascii="Mairy Light" w:hAnsi="Mairy Light"/>
          <w:bCs/>
          <w:color w:val="404040" w:themeColor="text1" w:themeTint="BF"/>
          <w:sz w:val="24"/>
        </w:rPr>
      </w:pPr>
    </w:p>
    <w:p w14:paraId="4A34C37A" w14:textId="77777777" w:rsidR="003A2BE4" w:rsidRPr="006102E7" w:rsidRDefault="003A2BE4" w:rsidP="00627EE8">
      <w:pPr>
        <w:rPr>
          <w:rFonts w:ascii="Mairy Light" w:hAnsi="Mairy Light"/>
          <w:bCs/>
          <w:sz w:val="24"/>
        </w:rPr>
      </w:pPr>
      <w:r w:rsidRPr="006102E7">
        <w:rPr>
          <w:rFonts w:ascii="Mairy Light" w:hAnsi="Mairy Light"/>
          <w:bCs/>
          <w:sz w:val="24"/>
        </w:rPr>
        <w:t>B Technical legal practice</w:t>
      </w:r>
    </w:p>
    <w:p w14:paraId="4671527D" w14:textId="77777777" w:rsidR="006102E7" w:rsidRPr="006102E7" w:rsidRDefault="006102E7" w:rsidP="00627EE8">
      <w:pPr>
        <w:pStyle w:val="Style1"/>
        <w:jc w:val="both"/>
        <w:rPr>
          <w:sz w:val="24"/>
        </w:rPr>
      </w:pPr>
    </w:p>
    <w:p w14:paraId="79753BD1" w14:textId="77777777" w:rsidR="0062354F" w:rsidRDefault="0062354F">
      <w:pPr>
        <w:jc w:val="left"/>
        <w:rPr>
          <w:rFonts w:ascii="Mairy Light" w:hAnsi="Mairy Light"/>
          <w:color w:val="00656D"/>
          <w:sz w:val="24"/>
        </w:rPr>
      </w:pPr>
      <w:r>
        <w:rPr>
          <w:sz w:val="24"/>
        </w:rPr>
        <w:lastRenderedPageBreak/>
        <w:br w:type="page"/>
      </w:r>
    </w:p>
    <w:p w14:paraId="5DBAA293" w14:textId="1811AF0D" w:rsidR="003A2BE4" w:rsidRPr="006102E7" w:rsidRDefault="003A2BE4" w:rsidP="00627EE8">
      <w:pPr>
        <w:pStyle w:val="Style1"/>
        <w:jc w:val="both"/>
        <w:rPr>
          <w:sz w:val="24"/>
        </w:rPr>
      </w:pPr>
      <w:r w:rsidRPr="006102E7">
        <w:rPr>
          <w:sz w:val="24"/>
        </w:rPr>
        <w:lastRenderedPageBreak/>
        <w:t>Presenter profiles:</w:t>
      </w:r>
    </w:p>
    <w:p w14:paraId="5BFBB8C4" w14:textId="77777777" w:rsidR="003A2BE4" w:rsidRPr="006102E7" w:rsidRDefault="003A2BE4" w:rsidP="00627EE8">
      <w:pPr>
        <w:rPr>
          <w:rFonts w:ascii="Mairy Light" w:hAnsi="Mairy Light"/>
          <w:b/>
          <w:bCs/>
          <w:color w:val="404040" w:themeColor="text1" w:themeTint="BF"/>
          <w:sz w:val="24"/>
          <w:u w:val="single"/>
        </w:rPr>
      </w:pPr>
    </w:p>
    <w:p w14:paraId="19E5B02A" w14:textId="7B9AAD87" w:rsidR="003A2BE4" w:rsidRPr="006102E7" w:rsidRDefault="00627EE8" w:rsidP="00627EE8">
      <w:pPr>
        <w:pStyle w:val="Style1"/>
        <w:jc w:val="both"/>
        <w:rPr>
          <w:color w:val="212121"/>
          <w:sz w:val="24"/>
          <w:shd w:val="clear" w:color="auto" w:fill="FFFFFF"/>
        </w:rPr>
      </w:pPr>
      <w:r w:rsidRPr="006102E7">
        <w:rPr>
          <w:color w:val="212121"/>
          <w:sz w:val="24"/>
          <w:shd w:val="clear" w:color="auto" w:fill="FFFFFF"/>
        </w:rPr>
        <w:t xml:space="preserve">Anja </w:t>
      </w:r>
      <w:proofErr w:type="spellStart"/>
      <w:r w:rsidRPr="006102E7">
        <w:rPr>
          <w:color w:val="212121"/>
          <w:sz w:val="24"/>
          <w:shd w:val="clear" w:color="auto" w:fill="FFFFFF"/>
        </w:rPr>
        <w:t>Beriro</w:t>
      </w:r>
      <w:proofErr w:type="spellEnd"/>
      <w:r w:rsidR="00B52024" w:rsidRPr="006102E7">
        <w:rPr>
          <w:color w:val="212121"/>
          <w:sz w:val="24"/>
          <w:shd w:val="clear" w:color="auto" w:fill="FFFFFF"/>
        </w:rPr>
        <w:t>, Partner at Browne Jacobson</w:t>
      </w:r>
      <w:r w:rsidRPr="006102E7">
        <w:rPr>
          <w:color w:val="212121"/>
          <w:sz w:val="24"/>
          <w:shd w:val="clear" w:color="auto" w:fill="FFFFFF"/>
        </w:rPr>
        <w:t xml:space="preserve">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w:t>
      </w:r>
      <w:proofErr w:type="gramStart"/>
      <w:r w:rsidRPr="006102E7">
        <w:rPr>
          <w:color w:val="212121"/>
          <w:sz w:val="24"/>
          <w:shd w:val="clear" w:color="auto" w:fill="FFFFFF"/>
        </w:rPr>
        <w:t>three year</w:t>
      </w:r>
      <w:proofErr w:type="gramEnd"/>
      <w:r w:rsidRPr="006102E7">
        <w:rPr>
          <w:color w:val="212121"/>
          <w:sz w:val="24"/>
          <w:shd w:val="clear" w:color="auto" w:fill="FFFFFF"/>
        </w:rPr>
        <w:t xml:space="preserve"> ERDF funded project for an environmental charity.</w:t>
      </w:r>
    </w:p>
    <w:p w14:paraId="04860A4D" w14:textId="77777777" w:rsidR="00627EE8" w:rsidRPr="006102E7" w:rsidRDefault="00627EE8" w:rsidP="00627EE8">
      <w:pPr>
        <w:pStyle w:val="Style1"/>
        <w:jc w:val="both"/>
        <w:rPr>
          <w:sz w:val="24"/>
        </w:rPr>
      </w:pPr>
    </w:p>
    <w:p w14:paraId="0113EC48" w14:textId="77777777" w:rsidR="003A2BE4" w:rsidRDefault="003A2BE4" w:rsidP="003A2BE4">
      <w:pPr>
        <w:jc w:val="left"/>
        <w:rPr>
          <w:rFonts w:ascii="Mairy Light" w:hAnsi="Mairy Light"/>
          <w:b/>
          <w:color w:val="404040" w:themeColor="text1" w:themeTint="BF"/>
          <w:sz w:val="24"/>
        </w:rPr>
      </w:pPr>
    </w:p>
    <w:p w14:paraId="745C40E6" w14:textId="77777777" w:rsidR="003A2BE4" w:rsidRPr="004A025D" w:rsidRDefault="003A2BE4" w:rsidP="003A2BE4">
      <w:pPr>
        <w:jc w:val="left"/>
        <w:rPr>
          <w:rFonts w:ascii="Mairy Light" w:hAnsi="Mairy Light"/>
          <w:b/>
          <w:color w:val="404040" w:themeColor="text1" w:themeTint="BF"/>
          <w:sz w:val="24"/>
        </w:rPr>
      </w:pPr>
    </w:p>
    <w:p w14:paraId="3C4F803F"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20C96785" w14:textId="69F02FC5" w:rsidR="003A2BE4" w:rsidRPr="000D0263" w:rsidRDefault="003A2BE4" w:rsidP="000D0263">
      <w:pPr>
        <w:pStyle w:val="Style1"/>
        <w:rPr>
          <w:rFonts w:ascii="Mairy Regular" w:hAnsi="Mairy Regular"/>
          <w:color w:val="95C11F"/>
          <w:sz w:val="72"/>
          <w:szCs w:val="72"/>
        </w:rPr>
      </w:pPr>
      <w:r>
        <w:rPr>
          <w:rFonts w:ascii="Mairy Regular" w:hAnsi="Mairy Regular"/>
          <w:color w:val="95C11F"/>
          <w:sz w:val="72"/>
          <w:szCs w:val="72"/>
        </w:rPr>
        <w:lastRenderedPageBreak/>
        <w:t>Tenant Insolvency – after the moratorium ends</w:t>
      </w:r>
    </w:p>
    <w:p w14:paraId="69951EEC"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18D03A20" w14:textId="192CFA5C" w:rsidR="003A2BE4" w:rsidRPr="004A025D" w:rsidRDefault="003A2BE4" w:rsidP="003A2BE4">
      <w:pPr>
        <w:pStyle w:val="Style1"/>
        <w:rPr>
          <w:b/>
        </w:rPr>
      </w:pPr>
      <w:r>
        <w:rPr>
          <w:lang w:eastAsia="en-GB"/>
        </w:rPr>
        <w:t xml:space="preserve">Level of course: </w:t>
      </w:r>
      <w:r w:rsidR="000D0263">
        <w:rPr>
          <w:lang w:eastAsia="en-GB"/>
        </w:rPr>
        <w:t>Intermediate</w:t>
      </w:r>
    </w:p>
    <w:p w14:paraId="075290CE" w14:textId="77777777" w:rsidR="003A2BE4" w:rsidRPr="004A025D" w:rsidRDefault="003A2BE4" w:rsidP="003A2BE4">
      <w:pPr>
        <w:ind w:right="-1"/>
        <w:jc w:val="left"/>
        <w:rPr>
          <w:rFonts w:ascii="Mairy Light" w:hAnsi="Mairy Light"/>
          <w:color w:val="404040" w:themeColor="text1" w:themeTint="BF"/>
          <w:sz w:val="24"/>
        </w:rPr>
      </w:pPr>
    </w:p>
    <w:p w14:paraId="0589E4A3" w14:textId="5F002987"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161504BA" w14:textId="77777777" w:rsidR="003A2BE4" w:rsidRDefault="003A2BE4" w:rsidP="003A2BE4">
      <w:pPr>
        <w:ind w:right="-1"/>
        <w:jc w:val="left"/>
        <w:rPr>
          <w:rFonts w:ascii="Mairy Light" w:hAnsi="Mairy Light"/>
          <w:sz w:val="24"/>
        </w:rPr>
      </w:pPr>
    </w:p>
    <w:p w14:paraId="30415A9C" w14:textId="77777777" w:rsidR="006102E7" w:rsidRDefault="008E7EED" w:rsidP="003A2BE4">
      <w:pPr>
        <w:ind w:right="-1"/>
        <w:jc w:val="left"/>
        <w:rPr>
          <w:rFonts w:ascii="Mairy Light" w:hAnsi="Mairy Light"/>
          <w:sz w:val="24"/>
        </w:rPr>
      </w:pPr>
      <w:r>
        <w:rPr>
          <w:rFonts w:ascii="Mairy Light" w:hAnsi="Mairy Light"/>
          <w:sz w:val="24"/>
        </w:rPr>
        <w:t xml:space="preserve">29 </w:t>
      </w:r>
      <w:r w:rsidR="003A2BE4">
        <w:rPr>
          <w:rFonts w:ascii="Mairy Light" w:hAnsi="Mairy Light"/>
          <w:sz w:val="24"/>
        </w:rPr>
        <w:t>April 2021</w:t>
      </w:r>
    </w:p>
    <w:p w14:paraId="5F6E5673" w14:textId="3FD53975" w:rsidR="003A2BE4" w:rsidRDefault="003A2BE4" w:rsidP="003A2BE4">
      <w:pPr>
        <w:ind w:right="-1"/>
        <w:jc w:val="left"/>
        <w:rPr>
          <w:rFonts w:ascii="Mairy Light" w:hAnsi="Mairy Light"/>
          <w:sz w:val="24"/>
        </w:rPr>
      </w:pPr>
      <w:r>
        <w:rPr>
          <w:rFonts w:ascii="Mairy Light" w:hAnsi="Mairy Light"/>
          <w:sz w:val="24"/>
        </w:rPr>
        <w:t>12noon – 1pm</w:t>
      </w:r>
    </w:p>
    <w:p w14:paraId="26F7532B" w14:textId="77777777" w:rsidR="003A2BE4" w:rsidRDefault="003A2BE4" w:rsidP="003A2BE4">
      <w:pPr>
        <w:ind w:right="-1"/>
        <w:jc w:val="left"/>
        <w:rPr>
          <w:rFonts w:ascii="Mairy Light" w:hAnsi="Mairy Light"/>
          <w:sz w:val="24"/>
        </w:rPr>
      </w:pPr>
    </w:p>
    <w:p w14:paraId="793E66D8" w14:textId="74F49D50" w:rsidR="003A2BE4" w:rsidRPr="006102E7" w:rsidRDefault="003A2BE4" w:rsidP="003A2BE4">
      <w:pPr>
        <w:ind w:right="-1"/>
        <w:jc w:val="left"/>
        <w:rPr>
          <w:rFonts w:ascii="Mairy Light" w:hAnsi="Mairy Light"/>
          <w:sz w:val="24"/>
        </w:rPr>
      </w:pPr>
      <w:r w:rsidRPr="006102E7">
        <w:rPr>
          <w:rFonts w:ascii="Mairy Light" w:hAnsi="Mairy Light"/>
          <w:sz w:val="24"/>
        </w:rPr>
        <w:t>Presented by Anthony Collins</w:t>
      </w:r>
    </w:p>
    <w:p w14:paraId="69FC5E95" w14:textId="77777777" w:rsidR="003A2BE4" w:rsidRPr="006102E7" w:rsidRDefault="003A2BE4" w:rsidP="003A2BE4">
      <w:pPr>
        <w:ind w:right="-1"/>
        <w:rPr>
          <w:rFonts w:ascii="Mairy Light" w:hAnsi="Mairy Light"/>
          <w:b/>
          <w:sz w:val="24"/>
        </w:rPr>
      </w:pPr>
    </w:p>
    <w:p w14:paraId="11C56C8C"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5DE1F858" w14:textId="77777777" w:rsidR="003A2BE4" w:rsidRPr="006102E7" w:rsidRDefault="003A2BE4" w:rsidP="003A2BE4">
      <w:pPr>
        <w:ind w:right="-1"/>
        <w:jc w:val="left"/>
        <w:rPr>
          <w:rFonts w:ascii="Mairy Light" w:hAnsi="Mairy Light"/>
          <w:color w:val="404040" w:themeColor="text1" w:themeTint="BF"/>
          <w:sz w:val="24"/>
        </w:rPr>
      </w:pPr>
    </w:p>
    <w:p w14:paraId="41013EBB" w14:textId="77777777" w:rsidR="003A2BE4" w:rsidRPr="006102E7" w:rsidRDefault="003A2BE4" w:rsidP="003A2BE4">
      <w:pPr>
        <w:pStyle w:val="Style1"/>
        <w:rPr>
          <w:sz w:val="24"/>
        </w:rPr>
      </w:pPr>
      <w:r w:rsidRPr="006102E7">
        <w:rPr>
          <w:sz w:val="24"/>
        </w:rPr>
        <w:t>Course overview</w:t>
      </w:r>
    </w:p>
    <w:p w14:paraId="67D061F3" w14:textId="77777777" w:rsidR="003A2BE4" w:rsidRPr="006102E7" w:rsidRDefault="003A2BE4" w:rsidP="003A2BE4">
      <w:pPr>
        <w:ind w:right="-1"/>
        <w:jc w:val="left"/>
        <w:rPr>
          <w:rFonts w:ascii="Mairy Light" w:hAnsi="Mairy Light"/>
          <w:color w:val="404040" w:themeColor="text1" w:themeTint="BF"/>
          <w:sz w:val="24"/>
        </w:rPr>
      </w:pPr>
    </w:p>
    <w:p w14:paraId="084A8AEA" w14:textId="70498489" w:rsidR="003A2BE4" w:rsidRPr="006102E7" w:rsidRDefault="008E7EED" w:rsidP="006102E7">
      <w:pPr>
        <w:ind w:right="-1"/>
        <w:rPr>
          <w:rFonts w:ascii="Mairy Light" w:hAnsi="Mairy Light"/>
          <w:sz w:val="24"/>
        </w:rPr>
      </w:pPr>
      <w:r w:rsidRPr="006102E7">
        <w:rPr>
          <w:rFonts w:ascii="Mairy Light" w:hAnsi="Mairy Light"/>
          <w:sz w:val="24"/>
        </w:rPr>
        <w:t>The options available to Local Authority landlords following expiry of moratorium on forfeiture in March 2021 and risks their property portfolios may face in 2021.</w:t>
      </w:r>
    </w:p>
    <w:p w14:paraId="4F6E5CA7" w14:textId="77777777" w:rsidR="008E7EED" w:rsidRPr="006102E7" w:rsidRDefault="008E7EED" w:rsidP="003A2BE4">
      <w:pPr>
        <w:ind w:right="-1"/>
        <w:jc w:val="left"/>
        <w:rPr>
          <w:rFonts w:ascii="Mairy Light" w:hAnsi="Mairy Light"/>
          <w:color w:val="404040" w:themeColor="text1" w:themeTint="BF"/>
          <w:sz w:val="24"/>
        </w:rPr>
      </w:pPr>
    </w:p>
    <w:p w14:paraId="2EBFEE21"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54BD55E" w14:textId="77777777" w:rsidR="000D0263" w:rsidRPr="006102E7" w:rsidRDefault="000D0263" w:rsidP="003A2BE4">
      <w:pPr>
        <w:ind w:right="-1"/>
        <w:jc w:val="left"/>
        <w:rPr>
          <w:rFonts w:ascii="Mairy Light" w:hAnsi="Mairy Light"/>
          <w:sz w:val="24"/>
        </w:rPr>
      </w:pPr>
    </w:p>
    <w:p w14:paraId="449990B4" w14:textId="7D3455B5" w:rsidR="003A2BE4" w:rsidRPr="006102E7" w:rsidRDefault="000D0263" w:rsidP="003A2BE4">
      <w:pPr>
        <w:ind w:right="-1"/>
        <w:jc w:val="left"/>
        <w:rPr>
          <w:rFonts w:ascii="Mairy Light" w:hAnsi="Mairy Light"/>
          <w:sz w:val="24"/>
        </w:rPr>
      </w:pPr>
      <w:r w:rsidRPr="006102E7">
        <w:rPr>
          <w:rFonts w:ascii="Mairy Light" w:hAnsi="Mairy Light"/>
          <w:sz w:val="24"/>
        </w:rPr>
        <w:t>Property officers, in house legal</w:t>
      </w:r>
    </w:p>
    <w:p w14:paraId="2A788375" w14:textId="77777777" w:rsidR="000D0263" w:rsidRPr="006102E7" w:rsidRDefault="000D0263" w:rsidP="003A2BE4">
      <w:pPr>
        <w:ind w:right="-1"/>
        <w:jc w:val="left"/>
        <w:rPr>
          <w:rFonts w:ascii="Mairy Light" w:hAnsi="Mairy Light"/>
          <w:sz w:val="24"/>
        </w:rPr>
      </w:pPr>
    </w:p>
    <w:p w14:paraId="52512D92"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0F4E0E43" w14:textId="77777777" w:rsidR="003A2BE4" w:rsidRPr="006102E7" w:rsidRDefault="003A2BE4" w:rsidP="003A2BE4">
      <w:pPr>
        <w:jc w:val="left"/>
        <w:rPr>
          <w:rFonts w:ascii="Mairy Light" w:hAnsi="Mairy Light" w:cs="Tahoma"/>
          <w:color w:val="404040" w:themeColor="text1" w:themeTint="BF"/>
          <w:sz w:val="24"/>
        </w:rPr>
      </w:pPr>
    </w:p>
    <w:p w14:paraId="4085DA1C" w14:textId="7E51C3CA" w:rsidR="003A2BE4" w:rsidRPr="006102E7" w:rsidRDefault="000D0263" w:rsidP="003A2BE4">
      <w:pPr>
        <w:jc w:val="left"/>
        <w:rPr>
          <w:rFonts w:ascii="Mairy Light" w:hAnsi="Mairy Light" w:cs="Tahoma"/>
          <w:sz w:val="24"/>
        </w:rPr>
      </w:pPr>
      <w:r w:rsidRPr="006102E7">
        <w:rPr>
          <w:rFonts w:ascii="Mairy Light" w:hAnsi="Mairy Light" w:cs="Tahoma"/>
          <w:sz w:val="24"/>
        </w:rPr>
        <w:t>Please see above</w:t>
      </w:r>
    </w:p>
    <w:p w14:paraId="6A0D3FBB" w14:textId="77777777" w:rsidR="003A2BE4" w:rsidRPr="006102E7" w:rsidRDefault="003A2BE4" w:rsidP="003A2BE4">
      <w:pPr>
        <w:ind w:right="-1"/>
        <w:jc w:val="left"/>
        <w:rPr>
          <w:rFonts w:ascii="Mairy Light" w:hAnsi="Mairy Light"/>
          <w:color w:val="404040" w:themeColor="text1" w:themeTint="BF"/>
          <w:sz w:val="24"/>
        </w:rPr>
      </w:pPr>
    </w:p>
    <w:p w14:paraId="1952E7CA" w14:textId="77777777" w:rsidR="003A2BE4" w:rsidRPr="006102E7" w:rsidRDefault="003A2BE4" w:rsidP="003A2BE4">
      <w:pPr>
        <w:pStyle w:val="Style1"/>
        <w:rPr>
          <w:sz w:val="24"/>
        </w:rPr>
      </w:pPr>
      <w:r w:rsidRPr="006102E7">
        <w:rPr>
          <w:sz w:val="24"/>
        </w:rPr>
        <w:t>Interactive elements</w:t>
      </w:r>
    </w:p>
    <w:p w14:paraId="73ECCA17" w14:textId="778B28F9" w:rsidR="003A2BE4" w:rsidRPr="006102E7" w:rsidRDefault="003A2BE4" w:rsidP="003A2BE4">
      <w:pPr>
        <w:ind w:right="-1"/>
        <w:jc w:val="left"/>
        <w:rPr>
          <w:rFonts w:ascii="Mairy Light" w:hAnsi="Mairy Light"/>
          <w:color w:val="404040" w:themeColor="text1" w:themeTint="BF"/>
          <w:sz w:val="24"/>
        </w:rPr>
      </w:pPr>
    </w:p>
    <w:p w14:paraId="5E11B9E2" w14:textId="77777777" w:rsidR="003A2BE4" w:rsidRPr="006102E7" w:rsidRDefault="003A2BE4" w:rsidP="003A2BE4">
      <w:pPr>
        <w:pStyle w:val="Style1"/>
        <w:rPr>
          <w:sz w:val="24"/>
        </w:rPr>
      </w:pPr>
      <w:r w:rsidRPr="006102E7">
        <w:rPr>
          <w:sz w:val="24"/>
        </w:rPr>
        <w:t xml:space="preserve">Competencies </w:t>
      </w:r>
    </w:p>
    <w:p w14:paraId="6914F1BC" w14:textId="77777777" w:rsidR="003A2BE4" w:rsidRPr="006102E7" w:rsidRDefault="003A2BE4" w:rsidP="003A2BE4">
      <w:pPr>
        <w:ind w:right="-1"/>
        <w:jc w:val="left"/>
        <w:rPr>
          <w:rFonts w:ascii="Mairy Light" w:hAnsi="Mairy Light"/>
          <w:color w:val="404040" w:themeColor="text1" w:themeTint="BF"/>
          <w:sz w:val="24"/>
        </w:rPr>
      </w:pPr>
    </w:p>
    <w:p w14:paraId="638AA2F2"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5899FC19" w14:textId="77777777" w:rsidR="003A2BE4" w:rsidRPr="006102E7" w:rsidRDefault="003A2BE4" w:rsidP="003A2BE4">
      <w:pPr>
        <w:ind w:right="-1"/>
        <w:jc w:val="left"/>
        <w:rPr>
          <w:rFonts w:ascii="Mairy Light" w:hAnsi="Mairy Light"/>
          <w:bCs/>
          <w:color w:val="404040" w:themeColor="text1" w:themeTint="BF"/>
          <w:sz w:val="24"/>
        </w:rPr>
      </w:pPr>
    </w:p>
    <w:p w14:paraId="5A1B0621" w14:textId="407FB9C1"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3E4E3B8A" w14:textId="77777777" w:rsidR="003A2BE4" w:rsidRPr="006102E7" w:rsidRDefault="003A2BE4" w:rsidP="003A2BE4">
      <w:pPr>
        <w:rPr>
          <w:rFonts w:ascii="Mairy Light" w:hAnsi="Mairy Light"/>
          <w:bCs/>
          <w:sz w:val="24"/>
        </w:rPr>
      </w:pPr>
      <w:r w:rsidRPr="006102E7">
        <w:rPr>
          <w:rFonts w:ascii="Mairy Light" w:hAnsi="Mairy Light"/>
          <w:bCs/>
          <w:sz w:val="24"/>
        </w:rPr>
        <w:t>B6 Negotiation</w:t>
      </w:r>
    </w:p>
    <w:p w14:paraId="5A4EE703" w14:textId="77777777" w:rsidR="003A2BE4" w:rsidRPr="006102E7" w:rsidRDefault="003A2BE4" w:rsidP="003A2BE4">
      <w:pPr>
        <w:rPr>
          <w:rFonts w:ascii="Mairy Light" w:hAnsi="Mairy Light"/>
          <w:bCs/>
          <w:sz w:val="24"/>
        </w:rPr>
      </w:pPr>
    </w:p>
    <w:p w14:paraId="0A166637" w14:textId="5CAA0B0E" w:rsidR="003A2BE4" w:rsidRPr="006102E7" w:rsidRDefault="003A2BE4" w:rsidP="003A2BE4">
      <w:pPr>
        <w:pStyle w:val="Style1"/>
        <w:rPr>
          <w:sz w:val="24"/>
        </w:rPr>
      </w:pPr>
      <w:r w:rsidRPr="006102E7">
        <w:rPr>
          <w:sz w:val="24"/>
        </w:rPr>
        <w:t>Presenter profiles:</w:t>
      </w:r>
    </w:p>
    <w:p w14:paraId="185BFC2A" w14:textId="77777777" w:rsidR="003A2BE4" w:rsidRPr="006102E7" w:rsidRDefault="003A2BE4" w:rsidP="003A2BE4">
      <w:pPr>
        <w:jc w:val="left"/>
        <w:rPr>
          <w:rFonts w:ascii="Mairy Light" w:hAnsi="Mairy Light"/>
          <w:b/>
          <w:bCs/>
          <w:color w:val="404040" w:themeColor="text1" w:themeTint="BF"/>
          <w:sz w:val="24"/>
          <w:u w:val="single"/>
        </w:rPr>
      </w:pPr>
    </w:p>
    <w:p w14:paraId="4EDA4D8C" w14:textId="78B7E860" w:rsidR="003A2BE4" w:rsidRPr="006102E7" w:rsidRDefault="000D0263" w:rsidP="000D0263">
      <w:pPr>
        <w:rPr>
          <w:rFonts w:ascii="Mairy Light" w:hAnsi="Mairy Light"/>
          <w:sz w:val="24"/>
        </w:rPr>
      </w:pPr>
      <w:r w:rsidRPr="006102E7">
        <w:rPr>
          <w:rFonts w:ascii="Mairy Light" w:hAnsi="Mairy Light"/>
          <w:sz w:val="24"/>
        </w:rPr>
        <w:t xml:space="preserve">Phil </w:t>
      </w:r>
      <w:r w:rsidR="00312A1F" w:rsidRPr="006102E7">
        <w:rPr>
          <w:rFonts w:ascii="Mairy Light" w:hAnsi="Mairy Light"/>
          <w:sz w:val="24"/>
        </w:rPr>
        <w:t xml:space="preserve">Scully </w:t>
      </w:r>
      <w:r w:rsidRPr="006102E7">
        <w:rPr>
          <w:rFonts w:ascii="Mairy Light" w:hAnsi="Mairy Light"/>
          <w:sz w:val="24"/>
        </w:rPr>
        <w:t xml:space="preserve">is a partner in the Corporate Litigation team, specialising in property litigation. He has over 15 years post qualification experience in litigation practice. He has experience of </w:t>
      </w:r>
      <w:r w:rsidRPr="006102E7">
        <w:rPr>
          <w:rFonts w:ascii="Mairy Light" w:hAnsi="Mairy Light"/>
          <w:sz w:val="24"/>
        </w:rPr>
        <w:lastRenderedPageBreak/>
        <w:t xml:space="preserve">legal disputes across several forums including court proceedings, arbitration and expert determination. He has acted for a range of clients including local authorities, charities, registered providers, FTSE 100 companies and high net worth individuals.  </w:t>
      </w:r>
    </w:p>
    <w:p w14:paraId="6C00724A" w14:textId="77777777" w:rsidR="000D0263" w:rsidRDefault="000D0263" w:rsidP="000D0263"/>
    <w:p w14:paraId="214D6524"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571D1B56" w14:textId="2E8D8EBF" w:rsidR="003A2BE4" w:rsidRDefault="0099026C"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The impact of </w:t>
      </w:r>
      <w:r w:rsidR="003A2BE4">
        <w:rPr>
          <w:rFonts w:ascii="Mairy Regular" w:hAnsi="Mairy Regular"/>
          <w:color w:val="95C11F"/>
          <w:sz w:val="72"/>
          <w:szCs w:val="72"/>
        </w:rPr>
        <w:t xml:space="preserve">Brexit </w:t>
      </w:r>
      <w:r>
        <w:rPr>
          <w:rFonts w:ascii="Mairy Regular" w:hAnsi="Mairy Regular"/>
          <w:color w:val="95C11F"/>
          <w:sz w:val="72"/>
          <w:szCs w:val="72"/>
        </w:rPr>
        <w:t>on GDPR – know the facts</w:t>
      </w:r>
    </w:p>
    <w:p w14:paraId="12AE9261" w14:textId="77777777" w:rsidR="003A2BE4" w:rsidRDefault="003A2BE4" w:rsidP="003A2BE4">
      <w:pPr>
        <w:pStyle w:val="Style1"/>
      </w:pPr>
    </w:p>
    <w:p w14:paraId="79C9802C" w14:textId="1AE6F02A" w:rsidR="0099026C" w:rsidRPr="0099026C" w:rsidRDefault="0099026C" w:rsidP="0099026C">
      <w:pPr>
        <w:rPr>
          <w:rFonts w:ascii="Mairy Light" w:hAnsi="Mairy Light"/>
          <w:b/>
          <w:color w:val="00656D"/>
          <w:sz w:val="28"/>
          <w:szCs w:val="28"/>
        </w:rPr>
      </w:pPr>
      <w:r w:rsidRPr="0099026C">
        <w:rPr>
          <w:rFonts w:ascii="Mairy Light" w:hAnsi="Mairy Light"/>
          <w:b/>
          <w:color w:val="00656D"/>
          <w:sz w:val="28"/>
          <w:szCs w:val="28"/>
        </w:rPr>
        <w:t>An update on the new UK GDPR, data transfers within Europe and the steps that Data Controllers need to take to ensure compliance.</w:t>
      </w:r>
    </w:p>
    <w:p w14:paraId="4E324870" w14:textId="6477C054" w:rsidR="003A2BE4" w:rsidRPr="00EB7F64" w:rsidRDefault="003A2BE4" w:rsidP="003A2BE4">
      <w:pPr>
        <w:rPr>
          <w:rFonts w:ascii="Mairy Regular" w:hAnsi="Mairy Regular"/>
        </w:rPr>
      </w:pPr>
    </w:p>
    <w:p w14:paraId="175FB10C" w14:textId="604C258B" w:rsidR="003A2BE4" w:rsidRPr="00790373" w:rsidRDefault="003A2BE4" w:rsidP="003A2BE4">
      <w:pPr>
        <w:ind w:right="-1"/>
        <w:jc w:val="left"/>
        <w:rPr>
          <w:rFonts w:ascii="Mairy Light" w:hAnsi="Mairy Light" w:cs="Arial"/>
          <w:color w:val="404040" w:themeColor="text1" w:themeTint="BF"/>
          <w:sz w:val="24"/>
          <w:lang w:eastAsia="en-GB"/>
        </w:rPr>
      </w:pPr>
    </w:p>
    <w:p w14:paraId="4D17C9D6" w14:textId="78CAC059" w:rsidR="003A2BE4" w:rsidRPr="004A025D" w:rsidRDefault="003A2BE4" w:rsidP="003A2BE4">
      <w:pPr>
        <w:pStyle w:val="Style1"/>
        <w:rPr>
          <w:b/>
        </w:rPr>
      </w:pPr>
      <w:r>
        <w:rPr>
          <w:lang w:eastAsia="en-GB"/>
        </w:rPr>
        <w:t xml:space="preserve">Level of course: </w:t>
      </w:r>
      <w:r w:rsidR="0099026C">
        <w:rPr>
          <w:lang w:eastAsia="en-GB"/>
        </w:rPr>
        <w:t>Intermediate / Advanced</w:t>
      </w:r>
    </w:p>
    <w:p w14:paraId="24A70497" w14:textId="77777777" w:rsidR="003A2BE4" w:rsidRPr="004A025D" w:rsidRDefault="003A2BE4" w:rsidP="003A2BE4">
      <w:pPr>
        <w:ind w:right="-1"/>
        <w:jc w:val="left"/>
        <w:rPr>
          <w:rFonts w:ascii="Mairy Light" w:hAnsi="Mairy Light"/>
          <w:color w:val="404040" w:themeColor="text1" w:themeTint="BF"/>
          <w:sz w:val="24"/>
        </w:rPr>
      </w:pPr>
    </w:p>
    <w:p w14:paraId="3667D346" w14:textId="21A26EE6"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820E3AB" w14:textId="77777777" w:rsidR="003A2BE4" w:rsidRDefault="003A2BE4" w:rsidP="003A2BE4">
      <w:pPr>
        <w:ind w:right="-1"/>
        <w:jc w:val="left"/>
        <w:rPr>
          <w:rFonts w:ascii="Mairy Light" w:hAnsi="Mairy Light"/>
          <w:sz w:val="24"/>
        </w:rPr>
      </w:pPr>
    </w:p>
    <w:p w14:paraId="30CAFCA6" w14:textId="0B7E8486" w:rsidR="003A2BE4" w:rsidRPr="0062354F" w:rsidRDefault="0099026C" w:rsidP="003A2BE4">
      <w:pPr>
        <w:ind w:right="-1"/>
        <w:jc w:val="left"/>
        <w:rPr>
          <w:rFonts w:ascii="Mairy Light" w:hAnsi="Mairy Light"/>
          <w:sz w:val="24"/>
        </w:rPr>
      </w:pPr>
      <w:r w:rsidRPr="0062354F">
        <w:rPr>
          <w:rFonts w:ascii="Mairy Light" w:hAnsi="Mairy Light"/>
          <w:sz w:val="24"/>
        </w:rPr>
        <w:t xml:space="preserve">4 </w:t>
      </w:r>
      <w:r w:rsidR="003A2BE4" w:rsidRPr="0062354F">
        <w:rPr>
          <w:rFonts w:ascii="Mairy Light" w:hAnsi="Mairy Light"/>
          <w:sz w:val="24"/>
        </w:rPr>
        <w:t>May 2021</w:t>
      </w:r>
    </w:p>
    <w:p w14:paraId="4183E2F7" w14:textId="77777777" w:rsidR="003A2BE4" w:rsidRPr="0062354F" w:rsidRDefault="003A2BE4" w:rsidP="003A2BE4">
      <w:pPr>
        <w:ind w:right="-1"/>
        <w:jc w:val="left"/>
        <w:rPr>
          <w:rFonts w:ascii="Mairy Light" w:hAnsi="Mairy Light"/>
          <w:sz w:val="24"/>
        </w:rPr>
      </w:pPr>
      <w:r w:rsidRPr="0062354F">
        <w:rPr>
          <w:rFonts w:ascii="Mairy Light" w:hAnsi="Mairy Light"/>
          <w:sz w:val="24"/>
        </w:rPr>
        <w:t>12noon – 1pm</w:t>
      </w:r>
    </w:p>
    <w:p w14:paraId="7BA7001C" w14:textId="77777777" w:rsidR="003A2BE4" w:rsidRPr="0062354F" w:rsidRDefault="003A2BE4" w:rsidP="003A2BE4">
      <w:pPr>
        <w:ind w:right="-1"/>
        <w:jc w:val="left"/>
        <w:rPr>
          <w:rFonts w:ascii="Mairy Light" w:hAnsi="Mairy Light"/>
          <w:sz w:val="24"/>
        </w:rPr>
      </w:pPr>
    </w:p>
    <w:p w14:paraId="50BC1EF8" w14:textId="121A8348" w:rsidR="003A2BE4" w:rsidRPr="0062354F" w:rsidRDefault="003A2BE4" w:rsidP="003A2BE4">
      <w:pPr>
        <w:ind w:right="-1"/>
        <w:jc w:val="left"/>
        <w:rPr>
          <w:rFonts w:ascii="Mairy Light" w:hAnsi="Mairy Light"/>
          <w:sz w:val="24"/>
        </w:rPr>
      </w:pPr>
      <w:r w:rsidRPr="0062354F">
        <w:rPr>
          <w:rFonts w:ascii="Mairy Light" w:hAnsi="Mairy Light"/>
          <w:sz w:val="24"/>
        </w:rPr>
        <w:t>Presented by Bevan Brittan</w:t>
      </w:r>
    </w:p>
    <w:p w14:paraId="5BFCE00A" w14:textId="77777777" w:rsidR="003A2BE4" w:rsidRPr="0062354F" w:rsidRDefault="003A2BE4" w:rsidP="003A2BE4">
      <w:pPr>
        <w:ind w:right="-1"/>
        <w:rPr>
          <w:rFonts w:ascii="Mairy Light" w:hAnsi="Mairy Light"/>
          <w:b/>
          <w:sz w:val="24"/>
        </w:rPr>
      </w:pPr>
    </w:p>
    <w:p w14:paraId="0F2BD892" w14:textId="77777777" w:rsidR="003A2BE4" w:rsidRPr="0062354F" w:rsidRDefault="003A2BE4" w:rsidP="003A2BE4">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202012F6" w14:textId="77777777" w:rsidR="003A2BE4" w:rsidRPr="0062354F" w:rsidRDefault="003A2BE4" w:rsidP="003A2BE4">
      <w:pPr>
        <w:ind w:right="-1"/>
        <w:jc w:val="left"/>
        <w:rPr>
          <w:rFonts w:ascii="Mairy Light" w:hAnsi="Mairy Light"/>
          <w:color w:val="404040" w:themeColor="text1" w:themeTint="BF"/>
          <w:sz w:val="24"/>
        </w:rPr>
      </w:pPr>
    </w:p>
    <w:p w14:paraId="09842A82" w14:textId="77777777" w:rsidR="003A2BE4" w:rsidRPr="0062354F" w:rsidRDefault="003A2BE4" w:rsidP="003A2BE4">
      <w:pPr>
        <w:pStyle w:val="Style1"/>
        <w:rPr>
          <w:sz w:val="24"/>
        </w:rPr>
      </w:pPr>
      <w:r w:rsidRPr="0062354F">
        <w:rPr>
          <w:sz w:val="24"/>
        </w:rPr>
        <w:t>Course overview</w:t>
      </w:r>
    </w:p>
    <w:p w14:paraId="2E5F671D" w14:textId="77777777" w:rsidR="003A2BE4" w:rsidRPr="0062354F" w:rsidRDefault="003A2BE4" w:rsidP="003A2BE4">
      <w:pPr>
        <w:ind w:right="-1"/>
        <w:jc w:val="left"/>
        <w:rPr>
          <w:rFonts w:ascii="Mairy Light" w:hAnsi="Mairy Light"/>
          <w:color w:val="404040" w:themeColor="text1" w:themeTint="BF"/>
          <w:sz w:val="24"/>
        </w:rPr>
      </w:pPr>
    </w:p>
    <w:p w14:paraId="26AC9F1D" w14:textId="18990486" w:rsidR="00FC1035" w:rsidRPr="0062354F" w:rsidRDefault="00FC1035" w:rsidP="00FC1035">
      <w:pPr>
        <w:rPr>
          <w:rFonts w:ascii="Mairy Light" w:hAnsi="Mairy Light"/>
          <w:sz w:val="24"/>
        </w:rPr>
      </w:pPr>
      <w:r w:rsidRPr="0062354F">
        <w:rPr>
          <w:rFonts w:ascii="Mairy Light" w:hAnsi="Mairy Light"/>
          <w:sz w:val="24"/>
        </w:rPr>
        <w:t xml:space="preserve">This session will explore the data protection regime in the UK now that we have left the EU.  The EU GDPR no longer </w:t>
      </w:r>
      <w:proofErr w:type="gramStart"/>
      <w:r w:rsidRPr="0062354F">
        <w:rPr>
          <w:rFonts w:ascii="Mairy Light" w:hAnsi="Mairy Light"/>
          <w:sz w:val="24"/>
        </w:rPr>
        <w:t>applies</w:t>
      </w:r>
      <w:proofErr w:type="gramEnd"/>
      <w:r w:rsidRPr="0062354F">
        <w:rPr>
          <w:rFonts w:ascii="Mairy Light" w:hAnsi="Mairy Light"/>
          <w:sz w:val="24"/>
        </w:rPr>
        <w:t xml:space="preserve"> and this session will set out how the law has changed and the steps that all Data Controllers must take to ensure compliance.   We’ll explore the impact of Brexit on data transfers and provide an update on the likely mechanisms that Data Controllers will need to rely upon to ensure that data can continue to flow in and out of Europe.  We will provide practical advice on the steps Data Controllers can take to assess risk and the commercial and contractual steps that may need to be taken.</w:t>
      </w:r>
    </w:p>
    <w:p w14:paraId="2C0FFC33" w14:textId="77777777" w:rsidR="003A2BE4" w:rsidRPr="0062354F" w:rsidRDefault="003A2BE4" w:rsidP="003A2BE4">
      <w:pPr>
        <w:ind w:right="-1"/>
        <w:jc w:val="left"/>
        <w:rPr>
          <w:rFonts w:ascii="Mairy Light" w:hAnsi="Mairy Light"/>
          <w:color w:val="404040" w:themeColor="text1" w:themeTint="BF"/>
          <w:sz w:val="24"/>
        </w:rPr>
      </w:pPr>
    </w:p>
    <w:p w14:paraId="7C4AF529"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62AC0E6B" w14:textId="77777777" w:rsidR="003A2BE4" w:rsidRPr="0062354F" w:rsidRDefault="003A2BE4" w:rsidP="003A2BE4">
      <w:pPr>
        <w:ind w:right="-1"/>
        <w:jc w:val="left"/>
        <w:rPr>
          <w:rFonts w:ascii="Mairy Light" w:hAnsi="Mairy Light"/>
          <w:sz w:val="24"/>
        </w:rPr>
      </w:pPr>
    </w:p>
    <w:p w14:paraId="76992D06" w14:textId="77777777" w:rsidR="00FC1035" w:rsidRPr="0062354F" w:rsidRDefault="00FC1035" w:rsidP="00FC1035">
      <w:pPr>
        <w:rPr>
          <w:rFonts w:ascii="Mairy Light" w:hAnsi="Mairy Light"/>
          <w:sz w:val="24"/>
        </w:rPr>
      </w:pPr>
      <w:r w:rsidRPr="0062354F">
        <w:rPr>
          <w:rFonts w:ascii="Mairy Light" w:hAnsi="Mairy Light"/>
          <w:sz w:val="24"/>
        </w:rPr>
        <w:t>Data Protection Officer, In-house counsel, information governance, legal</w:t>
      </w:r>
    </w:p>
    <w:p w14:paraId="31DE15ED" w14:textId="77777777" w:rsidR="003A2BE4" w:rsidRPr="0062354F" w:rsidRDefault="003A2BE4" w:rsidP="003A2BE4">
      <w:pPr>
        <w:ind w:right="-1"/>
        <w:jc w:val="left"/>
        <w:rPr>
          <w:rFonts w:ascii="Mairy Light" w:hAnsi="Mairy Light"/>
          <w:sz w:val="24"/>
        </w:rPr>
      </w:pPr>
    </w:p>
    <w:p w14:paraId="2FFBEC0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6E9BAF72" w14:textId="77777777" w:rsidR="003A2BE4" w:rsidRPr="0062354F" w:rsidRDefault="003A2BE4" w:rsidP="003A2BE4">
      <w:pPr>
        <w:jc w:val="left"/>
        <w:rPr>
          <w:rFonts w:ascii="Mairy Light" w:hAnsi="Mairy Light" w:cs="Tahoma"/>
          <w:color w:val="404040" w:themeColor="text1" w:themeTint="BF"/>
          <w:sz w:val="24"/>
        </w:rPr>
      </w:pPr>
    </w:p>
    <w:p w14:paraId="1ADAD07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Impact of the trade deal on data protection</w:t>
      </w:r>
    </w:p>
    <w:p w14:paraId="577D4757"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Application of the EU GDPR</w:t>
      </w:r>
    </w:p>
    <w:p w14:paraId="7C26BF13"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Differences between UK GDPR and EU GDPR</w:t>
      </w:r>
    </w:p>
    <w:p w14:paraId="757D405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Role of the ICO</w:t>
      </w:r>
    </w:p>
    <w:p w14:paraId="611B821B"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Impact of the UK being a third country</w:t>
      </w:r>
    </w:p>
    <w:p w14:paraId="775B40EA"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lastRenderedPageBreak/>
        <w:t>Adequacy decisions</w:t>
      </w:r>
    </w:p>
    <w:p w14:paraId="02D63B8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Contractual obligations and mechanisms</w:t>
      </w:r>
    </w:p>
    <w:p w14:paraId="6FB79BD0"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Update on ICO guidance</w:t>
      </w:r>
    </w:p>
    <w:p w14:paraId="71E1639D"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 xml:space="preserve">Update on </w:t>
      </w:r>
      <w:proofErr w:type="spellStart"/>
      <w:r w:rsidRPr="0062354F">
        <w:rPr>
          <w:rFonts w:ascii="Mairy Light" w:hAnsi="Mairy Light"/>
          <w:bCs/>
          <w:sz w:val="24"/>
        </w:rPr>
        <w:t>Schrems</w:t>
      </w:r>
      <w:proofErr w:type="spellEnd"/>
      <w:r w:rsidRPr="0062354F">
        <w:rPr>
          <w:rFonts w:ascii="Mairy Light" w:hAnsi="Mairy Light"/>
          <w:bCs/>
          <w:sz w:val="24"/>
        </w:rPr>
        <w:t xml:space="preserve"> II</w:t>
      </w:r>
    </w:p>
    <w:p w14:paraId="45F5C344" w14:textId="77777777" w:rsidR="003A2BE4" w:rsidRPr="0062354F" w:rsidRDefault="003A2BE4" w:rsidP="003A2BE4">
      <w:pPr>
        <w:ind w:right="-1"/>
        <w:jc w:val="left"/>
        <w:rPr>
          <w:rFonts w:ascii="Mairy Light" w:hAnsi="Mairy Light"/>
          <w:color w:val="404040" w:themeColor="text1" w:themeTint="BF"/>
          <w:sz w:val="24"/>
        </w:rPr>
      </w:pPr>
    </w:p>
    <w:p w14:paraId="0050DF86" w14:textId="77777777" w:rsidR="003A2BE4" w:rsidRPr="0062354F" w:rsidRDefault="003A2BE4" w:rsidP="003A2BE4">
      <w:pPr>
        <w:pStyle w:val="Style1"/>
        <w:rPr>
          <w:sz w:val="24"/>
        </w:rPr>
      </w:pPr>
      <w:r w:rsidRPr="0062354F">
        <w:rPr>
          <w:sz w:val="24"/>
        </w:rPr>
        <w:t>Interactive elements</w:t>
      </w:r>
    </w:p>
    <w:p w14:paraId="375F3339" w14:textId="36F57158" w:rsidR="003A2BE4" w:rsidRPr="0062354F" w:rsidRDefault="003A2BE4" w:rsidP="003A2BE4">
      <w:pPr>
        <w:ind w:right="-1"/>
        <w:jc w:val="left"/>
        <w:rPr>
          <w:rFonts w:ascii="Mairy Light" w:hAnsi="Mairy Light"/>
          <w:color w:val="404040" w:themeColor="text1" w:themeTint="BF"/>
          <w:sz w:val="24"/>
        </w:rPr>
      </w:pPr>
    </w:p>
    <w:p w14:paraId="5A3CE194" w14:textId="77777777" w:rsidR="003A2BE4" w:rsidRPr="0062354F" w:rsidRDefault="003A2BE4" w:rsidP="003A2BE4">
      <w:pPr>
        <w:pStyle w:val="Style1"/>
        <w:rPr>
          <w:sz w:val="24"/>
        </w:rPr>
      </w:pPr>
      <w:r w:rsidRPr="0062354F">
        <w:rPr>
          <w:sz w:val="24"/>
        </w:rPr>
        <w:t xml:space="preserve">Competencies </w:t>
      </w:r>
    </w:p>
    <w:p w14:paraId="6CA6DCBB" w14:textId="77777777" w:rsidR="003A2BE4" w:rsidRPr="0062354F" w:rsidRDefault="003A2BE4" w:rsidP="003A2BE4">
      <w:pPr>
        <w:ind w:right="-1"/>
        <w:jc w:val="left"/>
        <w:rPr>
          <w:rFonts w:ascii="Mairy Light" w:hAnsi="Mairy Light"/>
          <w:color w:val="404040" w:themeColor="text1" w:themeTint="BF"/>
          <w:sz w:val="24"/>
        </w:rPr>
      </w:pPr>
    </w:p>
    <w:p w14:paraId="586ED656" w14:textId="77777777" w:rsidR="003A2BE4" w:rsidRPr="0062354F" w:rsidRDefault="003A2BE4" w:rsidP="003A2BE4">
      <w:pPr>
        <w:ind w:right="-1"/>
        <w:jc w:val="left"/>
        <w:rPr>
          <w:rFonts w:ascii="Mairy Light" w:hAnsi="Mairy Light"/>
          <w:bCs/>
          <w:sz w:val="24"/>
        </w:rPr>
      </w:pPr>
      <w:r w:rsidRPr="0062354F">
        <w:rPr>
          <w:rFonts w:ascii="Mairy Light" w:hAnsi="Mairy Light"/>
          <w:bCs/>
          <w:sz w:val="24"/>
        </w:rPr>
        <w:t>This course will cover:</w:t>
      </w:r>
    </w:p>
    <w:p w14:paraId="2CC4130F" w14:textId="240EFF39" w:rsidR="003A2BE4" w:rsidRPr="0062354F" w:rsidRDefault="003A2BE4" w:rsidP="003A2BE4">
      <w:pPr>
        <w:rPr>
          <w:rFonts w:ascii="Mairy Light" w:hAnsi="Mairy Light"/>
          <w:bCs/>
          <w:sz w:val="24"/>
        </w:rPr>
      </w:pPr>
    </w:p>
    <w:p w14:paraId="791BF45F" w14:textId="77777777" w:rsidR="003A2BE4" w:rsidRPr="0062354F" w:rsidRDefault="003A2BE4" w:rsidP="003A2BE4">
      <w:pPr>
        <w:rPr>
          <w:rFonts w:ascii="Mairy Light" w:hAnsi="Mairy Light"/>
          <w:bCs/>
          <w:sz w:val="24"/>
        </w:rPr>
      </w:pPr>
      <w:r w:rsidRPr="0062354F">
        <w:rPr>
          <w:rFonts w:ascii="Mairy Light" w:hAnsi="Mairy Light"/>
          <w:bCs/>
          <w:sz w:val="24"/>
        </w:rPr>
        <w:t>B Technical legal practice</w:t>
      </w:r>
    </w:p>
    <w:p w14:paraId="32EEF755" w14:textId="77777777" w:rsidR="003A2BE4" w:rsidRPr="0062354F" w:rsidRDefault="003A2BE4" w:rsidP="003A2BE4">
      <w:pPr>
        <w:rPr>
          <w:rFonts w:ascii="Mairy Light" w:hAnsi="Mairy Light"/>
          <w:bCs/>
          <w:sz w:val="24"/>
        </w:rPr>
      </w:pPr>
      <w:r w:rsidRPr="0062354F">
        <w:rPr>
          <w:rFonts w:ascii="Mairy Light" w:hAnsi="Mairy Light"/>
          <w:bCs/>
          <w:sz w:val="24"/>
        </w:rPr>
        <w:t>B4 Draft documents</w:t>
      </w:r>
    </w:p>
    <w:p w14:paraId="1CBC4E85" w14:textId="77777777" w:rsidR="003A2BE4" w:rsidRPr="0062354F" w:rsidRDefault="003A2BE4" w:rsidP="003A2BE4">
      <w:pPr>
        <w:rPr>
          <w:rFonts w:ascii="Mairy Light" w:hAnsi="Mairy Light"/>
          <w:bCs/>
          <w:sz w:val="24"/>
        </w:rPr>
      </w:pPr>
    </w:p>
    <w:p w14:paraId="7F1D10D1" w14:textId="77777777" w:rsidR="003A2BE4" w:rsidRPr="0062354F" w:rsidRDefault="003A2BE4" w:rsidP="003A2BE4">
      <w:pPr>
        <w:pStyle w:val="Style1"/>
        <w:rPr>
          <w:sz w:val="24"/>
        </w:rPr>
      </w:pPr>
      <w:r w:rsidRPr="0062354F">
        <w:rPr>
          <w:sz w:val="24"/>
        </w:rPr>
        <w:t>Presenter profiles:</w:t>
      </w:r>
    </w:p>
    <w:p w14:paraId="191B0D3A" w14:textId="77777777" w:rsidR="003A2BE4" w:rsidRPr="0062354F" w:rsidRDefault="003A2BE4" w:rsidP="003A2BE4">
      <w:pPr>
        <w:jc w:val="left"/>
        <w:rPr>
          <w:rFonts w:ascii="Mairy Light" w:hAnsi="Mairy Light"/>
          <w:b/>
          <w:bCs/>
          <w:color w:val="404040" w:themeColor="text1" w:themeTint="BF"/>
          <w:sz w:val="24"/>
          <w:u w:val="single"/>
        </w:rPr>
      </w:pPr>
    </w:p>
    <w:p w14:paraId="4773B99F" w14:textId="3BF68F6A" w:rsidR="00FC1035" w:rsidRPr="0062354F" w:rsidRDefault="00FC1035" w:rsidP="00FC1035">
      <w:pPr>
        <w:autoSpaceDE w:val="0"/>
        <w:autoSpaceDN w:val="0"/>
        <w:adjustRightInd w:val="0"/>
        <w:rPr>
          <w:rFonts w:ascii="Mairy Light" w:hAnsi="Mairy Light"/>
          <w:bCs/>
          <w:sz w:val="24"/>
        </w:rPr>
      </w:pPr>
      <w:r w:rsidRPr="0062354F">
        <w:rPr>
          <w:rFonts w:ascii="Mairy Light" w:hAnsi="Mairy Light"/>
          <w:bCs/>
          <w:sz w:val="24"/>
        </w:rPr>
        <w:t>James Cassidy, Bevan Brittan is</w:t>
      </w:r>
      <w:r w:rsidRPr="0062354F">
        <w:rPr>
          <w:rFonts w:ascii="Mairy Light" w:hAnsi="Mairy Light" w:cs="Arial"/>
          <w:sz w:val="24"/>
          <w:lang w:eastAsia="en-GB"/>
        </w:rPr>
        <w:t xml:space="preserve"> a Partner in the Litigation, Advisory and Regulatory Department and specialises in all aspects of information law advice, GDPR compliance and privacy issues.  He specialises in advising clients on the Data Protection regime including compliance with the EU and UK General Data Protection Regulations and the Data Protection Act 2018.  This includes advising on Subject Access Requests, data breaches and commercial and contractual data protection issues.  James also advises on privacy </w:t>
      </w:r>
      <w:proofErr w:type="gramStart"/>
      <w:r w:rsidRPr="0062354F">
        <w:rPr>
          <w:rFonts w:ascii="Mairy Light" w:hAnsi="Mairy Light" w:cs="Arial"/>
          <w:sz w:val="24"/>
          <w:lang w:eastAsia="en-GB"/>
        </w:rPr>
        <w:t>notices,</w:t>
      </w:r>
      <w:proofErr w:type="gramEnd"/>
      <w:r w:rsidRPr="0062354F">
        <w:rPr>
          <w:rFonts w:ascii="Mairy Light" w:hAnsi="Mairy Light" w:cs="Arial"/>
          <w:sz w:val="24"/>
          <w:lang w:eastAsia="en-GB"/>
        </w:rPr>
        <w:t xml:space="preserve"> information sharing agreements and has conducted a number of Data Protection audits for clients.  He has advised clients in relation to data breaches and </w:t>
      </w:r>
      <w:proofErr w:type="gramStart"/>
      <w:r w:rsidRPr="0062354F">
        <w:rPr>
          <w:rFonts w:ascii="Mairy Light" w:hAnsi="Mairy Light" w:cs="Arial"/>
          <w:sz w:val="24"/>
          <w:lang w:eastAsia="en-GB"/>
        </w:rPr>
        <w:t>a number of</w:t>
      </w:r>
      <w:proofErr w:type="gramEnd"/>
      <w:r w:rsidRPr="0062354F">
        <w:rPr>
          <w:rFonts w:ascii="Mairy Light" w:hAnsi="Mairy Light" w:cs="Arial"/>
          <w:sz w:val="24"/>
          <w:lang w:eastAsia="en-GB"/>
        </w:rPr>
        <w:t xml:space="preserve"> cases where a breach has been investigated by the Information Commissioner’s Office.</w:t>
      </w:r>
    </w:p>
    <w:p w14:paraId="3DA4E8D2" w14:textId="77777777" w:rsidR="00FC1035" w:rsidRPr="0062354F" w:rsidRDefault="00FC1035" w:rsidP="00FC1035">
      <w:pPr>
        <w:autoSpaceDE w:val="0"/>
        <w:autoSpaceDN w:val="0"/>
        <w:adjustRightInd w:val="0"/>
        <w:rPr>
          <w:rFonts w:ascii="Mairy Light" w:hAnsi="Mairy Light" w:cs="Arial"/>
          <w:sz w:val="24"/>
          <w:lang w:eastAsia="en-GB"/>
        </w:rPr>
      </w:pPr>
    </w:p>
    <w:p w14:paraId="7A8494E1" w14:textId="77777777" w:rsidR="00FC1035" w:rsidRPr="0062354F" w:rsidRDefault="00FC1035" w:rsidP="00FC1035">
      <w:pPr>
        <w:autoSpaceDE w:val="0"/>
        <w:autoSpaceDN w:val="0"/>
        <w:adjustRightInd w:val="0"/>
        <w:rPr>
          <w:rFonts w:ascii="Mairy Light" w:hAnsi="Mairy Light" w:cs="Arial"/>
          <w:sz w:val="24"/>
          <w:lang w:eastAsia="en-GB"/>
        </w:rPr>
      </w:pPr>
      <w:r w:rsidRPr="0062354F">
        <w:rPr>
          <w:rFonts w:ascii="Mairy Light" w:hAnsi="Mairy Light" w:cs="Arial"/>
          <w:sz w:val="24"/>
          <w:lang w:eastAsia="en-GB"/>
        </w:rPr>
        <w:t>James also advises on all other rights of access including the Freedom of Information Act 2000, the Environmental Information Regulations 2004, the Access to Health Records Act 1998 and the common law duty of confidentiality.  He has represented clients at the First Tier and Upper Tribunals for Information Rights and before the High Court in public interest immunity applications and data breach claims</w:t>
      </w:r>
    </w:p>
    <w:p w14:paraId="01364E4B" w14:textId="77777777" w:rsidR="003A2BE4" w:rsidRPr="0062354F" w:rsidRDefault="003A2BE4" w:rsidP="003A2BE4">
      <w:pPr>
        <w:pStyle w:val="Style1"/>
        <w:rPr>
          <w:sz w:val="24"/>
        </w:rPr>
      </w:pPr>
    </w:p>
    <w:p w14:paraId="1074FE90" w14:textId="77777777" w:rsidR="003A2BE4" w:rsidRDefault="003A2BE4" w:rsidP="003A2BE4">
      <w:pPr>
        <w:jc w:val="left"/>
        <w:rPr>
          <w:rFonts w:ascii="Mairy Light" w:hAnsi="Mairy Light"/>
          <w:b/>
          <w:color w:val="404040" w:themeColor="text1" w:themeTint="BF"/>
          <w:sz w:val="24"/>
        </w:rPr>
      </w:pPr>
    </w:p>
    <w:p w14:paraId="7356A1B7" w14:textId="77777777" w:rsidR="003A2BE4" w:rsidRPr="004A025D" w:rsidRDefault="003A2BE4" w:rsidP="003A2BE4">
      <w:pPr>
        <w:jc w:val="left"/>
        <w:rPr>
          <w:rFonts w:ascii="Mairy Light" w:hAnsi="Mairy Light"/>
          <w:b/>
          <w:color w:val="404040" w:themeColor="text1" w:themeTint="BF"/>
          <w:sz w:val="24"/>
        </w:rPr>
      </w:pPr>
    </w:p>
    <w:p w14:paraId="119DCEC4" w14:textId="77777777" w:rsidR="00743525" w:rsidRDefault="00743525">
      <w:pPr>
        <w:jc w:val="left"/>
        <w:rPr>
          <w:rFonts w:ascii="Mairy Light" w:hAnsi="Mairy Light"/>
          <w:i/>
          <w:color w:val="FF0000"/>
          <w:sz w:val="24"/>
        </w:rPr>
      </w:pPr>
      <w:r>
        <w:rPr>
          <w:rFonts w:ascii="Mairy Light" w:hAnsi="Mairy Light"/>
          <w:i/>
          <w:color w:val="FF0000"/>
          <w:sz w:val="24"/>
        </w:rPr>
        <w:br w:type="page"/>
      </w:r>
    </w:p>
    <w:p w14:paraId="504250E1" w14:textId="77777777" w:rsidR="00743525" w:rsidRDefault="00743525" w:rsidP="00743525">
      <w:pPr>
        <w:pStyle w:val="Style1"/>
        <w:rPr>
          <w:rFonts w:ascii="Mairy Regular" w:hAnsi="Mairy Regular"/>
          <w:color w:val="95C11F"/>
          <w:sz w:val="72"/>
          <w:szCs w:val="72"/>
        </w:rPr>
      </w:pPr>
      <w:r>
        <w:rPr>
          <w:rFonts w:ascii="Mairy Regular" w:hAnsi="Mairy Regular"/>
          <w:color w:val="95C11F"/>
          <w:sz w:val="72"/>
          <w:szCs w:val="72"/>
        </w:rPr>
        <w:lastRenderedPageBreak/>
        <w:t>Commercial contracts: virtual signing and execution</w:t>
      </w:r>
    </w:p>
    <w:p w14:paraId="1B25A1A8" w14:textId="77777777" w:rsidR="00743525" w:rsidRDefault="00743525" w:rsidP="00743525">
      <w:pPr>
        <w:pStyle w:val="Style1"/>
      </w:pPr>
    </w:p>
    <w:p w14:paraId="0DB75C50" w14:textId="77777777" w:rsidR="00743525" w:rsidRPr="00DB0DE5" w:rsidRDefault="00743525" w:rsidP="00743525">
      <w:pPr>
        <w:rPr>
          <w:rFonts w:ascii="Mairy Light" w:hAnsi="Mairy Light"/>
          <w:b/>
          <w:color w:val="00656D"/>
          <w:sz w:val="28"/>
          <w:szCs w:val="28"/>
        </w:rPr>
      </w:pPr>
      <w:r>
        <w:rPr>
          <w:rFonts w:ascii="Mairy Light" w:hAnsi="Mairy Light"/>
          <w:b/>
          <w:color w:val="00656D"/>
          <w:sz w:val="28"/>
          <w:szCs w:val="28"/>
        </w:rPr>
        <w:t>Legalities and practicalities</w:t>
      </w:r>
    </w:p>
    <w:p w14:paraId="4E5D17F8" w14:textId="77777777" w:rsidR="00743525" w:rsidRPr="004A025D" w:rsidRDefault="00743525" w:rsidP="00743525">
      <w:pPr>
        <w:ind w:right="-1"/>
        <w:jc w:val="left"/>
        <w:rPr>
          <w:rFonts w:ascii="Mairy Light" w:hAnsi="Mairy Light"/>
          <w:b/>
          <w:color w:val="404040" w:themeColor="text1" w:themeTint="BF"/>
          <w:sz w:val="24"/>
        </w:rPr>
      </w:pPr>
    </w:p>
    <w:p w14:paraId="646D53B1" w14:textId="77777777" w:rsidR="00743525" w:rsidRPr="00790373" w:rsidRDefault="00743525" w:rsidP="00743525">
      <w:pPr>
        <w:ind w:right="-1"/>
        <w:jc w:val="left"/>
        <w:rPr>
          <w:rFonts w:ascii="Mairy Light" w:hAnsi="Mairy Light" w:cs="Arial"/>
          <w:color w:val="404040" w:themeColor="text1" w:themeTint="BF"/>
          <w:sz w:val="24"/>
          <w:lang w:eastAsia="en-GB"/>
        </w:rPr>
      </w:pPr>
    </w:p>
    <w:p w14:paraId="51309BE5" w14:textId="77777777" w:rsidR="00743525" w:rsidRPr="004A025D" w:rsidRDefault="00743525" w:rsidP="00743525">
      <w:pPr>
        <w:pStyle w:val="Style1"/>
        <w:rPr>
          <w:b/>
        </w:rPr>
      </w:pPr>
      <w:r>
        <w:rPr>
          <w:lang w:eastAsia="en-GB"/>
        </w:rPr>
        <w:t>Level of course: Introductory</w:t>
      </w:r>
    </w:p>
    <w:p w14:paraId="50D97DED" w14:textId="77777777" w:rsidR="00743525" w:rsidRPr="004A025D" w:rsidRDefault="00743525" w:rsidP="00743525">
      <w:pPr>
        <w:ind w:right="-1"/>
        <w:jc w:val="left"/>
        <w:rPr>
          <w:rFonts w:ascii="Mairy Light" w:hAnsi="Mairy Light"/>
          <w:color w:val="404040" w:themeColor="text1" w:themeTint="BF"/>
          <w:sz w:val="24"/>
        </w:rPr>
      </w:pPr>
    </w:p>
    <w:p w14:paraId="42C0CFDA" w14:textId="77777777" w:rsidR="00743525" w:rsidRPr="00C23580" w:rsidRDefault="00743525" w:rsidP="007435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9F2C777" w14:textId="77777777" w:rsidR="00743525" w:rsidRDefault="00743525" w:rsidP="00743525">
      <w:pPr>
        <w:ind w:right="-1"/>
        <w:jc w:val="left"/>
        <w:rPr>
          <w:rFonts w:ascii="Mairy Light" w:hAnsi="Mairy Light"/>
          <w:sz w:val="24"/>
        </w:rPr>
      </w:pPr>
    </w:p>
    <w:p w14:paraId="71DB284C" w14:textId="77777777" w:rsidR="00743525" w:rsidRDefault="00743525" w:rsidP="00743525">
      <w:pPr>
        <w:ind w:right="-1"/>
        <w:jc w:val="left"/>
        <w:rPr>
          <w:rFonts w:ascii="Mairy Light" w:hAnsi="Mairy Light"/>
          <w:sz w:val="24"/>
        </w:rPr>
      </w:pPr>
      <w:r>
        <w:rPr>
          <w:rFonts w:ascii="Mairy Light" w:hAnsi="Mairy Light"/>
          <w:sz w:val="24"/>
        </w:rPr>
        <w:t>17 May 2021</w:t>
      </w:r>
    </w:p>
    <w:p w14:paraId="1A8565A0" w14:textId="77777777" w:rsidR="00743525" w:rsidRPr="0062354F" w:rsidRDefault="00743525" w:rsidP="00743525">
      <w:pPr>
        <w:ind w:right="-1"/>
        <w:jc w:val="left"/>
        <w:rPr>
          <w:rFonts w:ascii="Mairy Light" w:hAnsi="Mairy Light"/>
          <w:sz w:val="24"/>
        </w:rPr>
      </w:pPr>
      <w:r w:rsidRPr="0062354F">
        <w:rPr>
          <w:rFonts w:ascii="Mairy Light" w:hAnsi="Mairy Light"/>
          <w:sz w:val="24"/>
        </w:rPr>
        <w:t>12noon – 1pm</w:t>
      </w:r>
    </w:p>
    <w:p w14:paraId="0A985B02" w14:textId="77777777" w:rsidR="00743525" w:rsidRPr="0062354F" w:rsidRDefault="00743525" w:rsidP="00743525">
      <w:pPr>
        <w:ind w:right="-1"/>
        <w:jc w:val="left"/>
        <w:rPr>
          <w:rFonts w:ascii="Mairy Light" w:hAnsi="Mairy Light"/>
          <w:sz w:val="24"/>
        </w:rPr>
      </w:pPr>
    </w:p>
    <w:p w14:paraId="11E811D4" w14:textId="77777777" w:rsidR="00743525" w:rsidRPr="0062354F" w:rsidRDefault="00743525" w:rsidP="00743525">
      <w:pPr>
        <w:ind w:right="-1"/>
        <w:jc w:val="left"/>
        <w:rPr>
          <w:rFonts w:ascii="Mairy Light" w:hAnsi="Mairy Light"/>
          <w:sz w:val="24"/>
        </w:rPr>
      </w:pPr>
      <w:r w:rsidRPr="0062354F">
        <w:rPr>
          <w:rFonts w:ascii="Mairy Light" w:hAnsi="Mairy Light"/>
          <w:sz w:val="24"/>
        </w:rPr>
        <w:t>Presented by Sharpe Pritchard</w:t>
      </w:r>
    </w:p>
    <w:p w14:paraId="0F00AB0A" w14:textId="77777777" w:rsidR="00743525" w:rsidRPr="0062354F" w:rsidRDefault="00743525" w:rsidP="00743525">
      <w:pPr>
        <w:ind w:right="-1"/>
        <w:rPr>
          <w:rFonts w:ascii="Mairy Light" w:hAnsi="Mairy Light"/>
          <w:b/>
          <w:sz w:val="24"/>
        </w:rPr>
      </w:pPr>
    </w:p>
    <w:p w14:paraId="27AE5AE1" w14:textId="77777777" w:rsidR="00743525" w:rsidRPr="0062354F" w:rsidRDefault="00743525" w:rsidP="00743525">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66E11EB6" w14:textId="77777777" w:rsidR="00743525" w:rsidRPr="0062354F" w:rsidRDefault="00743525" w:rsidP="00743525">
      <w:pPr>
        <w:ind w:right="-1"/>
        <w:jc w:val="left"/>
        <w:rPr>
          <w:rFonts w:ascii="Mairy Light" w:hAnsi="Mairy Light"/>
          <w:color w:val="404040" w:themeColor="text1" w:themeTint="BF"/>
          <w:sz w:val="24"/>
        </w:rPr>
      </w:pPr>
    </w:p>
    <w:p w14:paraId="65641610" w14:textId="77777777" w:rsidR="00743525" w:rsidRPr="0062354F" w:rsidRDefault="00743525" w:rsidP="00743525">
      <w:pPr>
        <w:pStyle w:val="Style1"/>
        <w:rPr>
          <w:sz w:val="24"/>
        </w:rPr>
      </w:pPr>
      <w:r w:rsidRPr="0062354F">
        <w:rPr>
          <w:sz w:val="24"/>
        </w:rPr>
        <w:t>Course overview</w:t>
      </w:r>
    </w:p>
    <w:p w14:paraId="4BAF5DDF" w14:textId="77777777" w:rsidR="00743525" w:rsidRPr="0062354F" w:rsidRDefault="00743525" w:rsidP="00743525">
      <w:pPr>
        <w:ind w:right="-1"/>
        <w:jc w:val="left"/>
        <w:rPr>
          <w:rFonts w:ascii="Mairy Light" w:hAnsi="Mairy Light"/>
          <w:color w:val="404040" w:themeColor="text1" w:themeTint="BF"/>
          <w:sz w:val="24"/>
        </w:rPr>
      </w:pPr>
    </w:p>
    <w:p w14:paraId="21B109BB" w14:textId="77777777" w:rsidR="00743525" w:rsidRPr="0062354F" w:rsidRDefault="00743525" w:rsidP="00743525">
      <w:pPr>
        <w:rPr>
          <w:rFonts w:ascii="Mairy Light" w:hAnsi="Mairy Light"/>
          <w:sz w:val="24"/>
        </w:rPr>
      </w:pPr>
      <w:r w:rsidRPr="0062354F">
        <w:rPr>
          <w:rFonts w:ascii="Mairy Light" w:hAnsi="Mairy Light"/>
          <w:sz w:val="24"/>
        </w:rPr>
        <w:t xml:space="preserve">We will </w:t>
      </w:r>
      <w:proofErr w:type="gramStart"/>
      <w:r w:rsidRPr="0062354F">
        <w:rPr>
          <w:rFonts w:ascii="Mairy Light" w:hAnsi="Mairy Light"/>
          <w:sz w:val="24"/>
        </w:rPr>
        <w:t>provide an introduction to</w:t>
      </w:r>
      <w:proofErr w:type="gramEnd"/>
      <w:r w:rsidRPr="0062354F">
        <w:rPr>
          <w:rFonts w:ascii="Mairy Light" w:hAnsi="Mairy Light"/>
          <w:sz w:val="24"/>
        </w:rPr>
        <w:t xml:space="preserve"> virtual signing covering the legalities and practicalities. </w:t>
      </w:r>
    </w:p>
    <w:p w14:paraId="1FCF1CFB" w14:textId="77777777" w:rsidR="00743525" w:rsidRPr="0062354F" w:rsidRDefault="00743525" w:rsidP="00743525">
      <w:pPr>
        <w:ind w:right="-1"/>
        <w:jc w:val="left"/>
        <w:rPr>
          <w:rFonts w:ascii="Mairy Light" w:hAnsi="Mairy Light"/>
          <w:color w:val="404040" w:themeColor="text1" w:themeTint="BF"/>
          <w:sz w:val="24"/>
        </w:rPr>
      </w:pPr>
    </w:p>
    <w:p w14:paraId="67979F0D"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EBD95B5" w14:textId="77777777" w:rsidR="00743525" w:rsidRPr="0062354F" w:rsidRDefault="00743525" w:rsidP="00743525">
      <w:pPr>
        <w:ind w:right="-1"/>
        <w:jc w:val="left"/>
        <w:rPr>
          <w:rFonts w:ascii="Mairy Light" w:hAnsi="Mairy Light"/>
          <w:sz w:val="24"/>
        </w:rPr>
      </w:pPr>
    </w:p>
    <w:p w14:paraId="0A250E62" w14:textId="77777777" w:rsidR="00743525" w:rsidRPr="0062354F" w:rsidRDefault="00743525" w:rsidP="00743525">
      <w:pPr>
        <w:rPr>
          <w:rFonts w:ascii="Mairy Light" w:hAnsi="Mairy Light"/>
          <w:sz w:val="24"/>
        </w:rPr>
      </w:pPr>
      <w:r w:rsidRPr="0062354F">
        <w:rPr>
          <w:rFonts w:ascii="Mairy Light" w:hAnsi="Mairy Light"/>
          <w:sz w:val="24"/>
        </w:rPr>
        <w:t xml:space="preserve">Anyone required to prepare or receive documents signed electronically.  </w:t>
      </w:r>
    </w:p>
    <w:p w14:paraId="4AA57FF8" w14:textId="77777777" w:rsidR="00743525" w:rsidRPr="0062354F" w:rsidRDefault="00743525" w:rsidP="00743525">
      <w:pPr>
        <w:ind w:right="-1"/>
        <w:jc w:val="left"/>
        <w:rPr>
          <w:rFonts w:ascii="Mairy Light" w:hAnsi="Mairy Light"/>
          <w:sz w:val="24"/>
        </w:rPr>
      </w:pPr>
    </w:p>
    <w:p w14:paraId="4A2B3A0A"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75E6F84" w14:textId="77777777" w:rsidR="00743525" w:rsidRPr="0062354F" w:rsidRDefault="00743525" w:rsidP="00743525">
      <w:pPr>
        <w:jc w:val="left"/>
        <w:rPr>
          <w:rFonts w:ascii="Mairy Light" w:hAnsi="Mairy Light" w:cs="Tahoma"/>
          <w:color w:val="404040" w:themeColor="text1" w:themeTint="BF"/>
          <w:sz w:val="24"/>
        </w:rPr>
      </w:pPr>
    </w:p>
    <w:p w14:paraId="7CE90BA4" w14:textId="77777777" w:rsidR="00743525" w:rsidRPr="0062354F" w:rsidRDefault="00743525" w:rsidP="00C93F80">
      <w:pPr>
        <w:numPr>
          <w:ilvl w:val="0"/>
          <w:numId w:val="51"/>
        </w:numPr>
        <w:jc w:val="left"/>
        <w:rPr>
          <w:rFonts w:ascii="Mairy Light" w:hAnsi="Mairy Light" w:cs="Tahoma"/>
          <w:sz w:val="24"/>
        </w:rPr>
      </w:pPr>
      <w:r w:rsidRPr="0062354F">
        <w:rPr>
          <w:rFonts w:ascii="Mairy Light" w:hAnsi="Mairy Light" w:cs="Tahoma"/>
          <w:sz w:val="24"/>
        </w:rPr>
        <w:t>What are e-signatures and electronic seals</w:t>
      </w:r>
    </w:p>
    <w:p w14:paraId="137099FA" w14:textId="77777777" w:rsidR="00743525" w:rsidRPr="0062354F" w:rsidRDefault="00743525" w:rsidP="00C93F80">
      <w:pPr>
        <w:numPr>
          <w:ilvl w:val="0"/>
          <w:numId w:val="51"/>
        </w:numPr>
        <w:jc w:val="left"/>
        <w:rPr>
          <w:rFonts w:ascii="Mairy Light" w:hAnsi="Mairy Light" w:cs="Tahoma"/>
          <w:sz w:val="24"/>
        </w:rPr>
      </w:pPr>
      <w:r w:rsidRPr="0062354F">
        <w:rPr>
          <w:rFonts w:ascii="Mairy Light" w:hAnsi="Mairy Light" w:cs="Tahoma"/>
          <w:sz w:val="24"/>
        </w:rPr>
        <w:t xml:space="preserve">Legal validity and admissibility of electronic signatures </w:t>
      </w:r>
    </w:p>
    <w:p w14:paraId="61CFC7FC" w14:textId="77777777" w:rsidR="00743525" w:rsidRPr="0062354F" w:rsidRDefault="00743525" w:rsidP="00C93F80">
      <w:pPr>
        <w:numPr>
          <w:ilvl w:val="0"/>
          <w:numId w:val="51"/>
        </w:numPr>
        <w:jc w:val="left"/>
        <w:rPr>
          <w:rFonts w:ascii="Mairy Light" w:hAnsi="Mairy Light"/>
          <w:sz w:val="24"/>
        </w:rPr>
      </w:pPr>
      <w:r w:rsidRPr="0062354F">
        <w:rPr>
          <w:rFonts w:ascii="Mairy Light" w:hAnsi="Mairy Light"/>
          <w:sz w:val="24"/>
        </w:rPr>
        <w:t>E-signing platforms</w:t>
      </w:r>
    </w:p>
    <w:p w14:paraId="7B380947" w14:textId="77777777" w:rsidR="00743525" w:rsidRPr="0062354F" w:rsidRDefault="00743525" w:rsidP="00C93F80">
      <w:pPr>
        <w:numPr>
          <w:ilvl w:val="0"/>
          <w:numId w:val="51"/>
        </w:numPr>
        <w:jc w:val="left"/>
        <w:rPr>
          <w:rFonts w:ascii="Mairy Light" w:hAnsi="Mairy Light"/>
          <w:b/>
          <w:bCs/>
          <w:sz w:val="24"/>
        </w:rPr>
      </w:pPr>
      <w:r w:rsidRPr="0062354F">
        <w:rPr>
          <w:rFonts w:ascii="Mairy Light" w:hAnsi="Mairy Light"/>
          <w:sz w:val="24"/>
        </w:rPr>
        <w:t xml:space="preserve">Land Registry requirements </w:t>
      </w:r>
    </w:p>
    <w:p w14:paraId="2FC8D6DD" w14:textId="77777777" w:rsidR="00743525" w:rsidRPr="0062354F" w:rsidRDefault="00743525" w:rsidP="00743525">
      <w:pPr>
        <w:ind w:right="-1"/>
        <w:jc w:val="left"/>
        <w:rPr>
          <w:rFonts w:ascii="Mairy Light" w:hAnsi="Mairy Light"/>
          <w:color w:val="404040" w:themeColor="text1" w:themeTint="BF"/>
          <w:sz w:val="24"/>
        </w:rPr>
      </w:pPr>
    </w:p>
    <w:p w14:paraId="46E7AFAE" w14:textId="77777777" w:rsidR="00743525" w:rsidRPr="0062354F" w:rsidRDefault="00743525" w:rsidP="00743525">
      <w:pPr>
        <w:pStyle w:val="Style1"/>
        <w:rPr>
          <w:sz w:val="24"/>
        </w:rPr>
      </w:pPr>
      <w:r w:rsidRPr="0062354F">
        <w:rPr>
          <w:sz w:val="24"/>
        </w:rPr>
        <w:t>Interactive elements</w:t>
      </w:r>
    </w:p>
    <w:p w14:paraId="414B866B" w14:textId="77777777" w:rsidR="00743525" w:rsidRPr="0062354F" w:rsidRDefault="00743525" w:rsidP="00743525">
      <w:pPr>
        <w:ind w:right="-1"/>
        <w:jc w:val="left"/>
        <w:rPr>
          <w:rFonts w:ascii="Mairy Light" w:hAnsi="Mairy Light" w:cs="Arial"/>
          <w:color w:val="404040" w:themeColor="text1" w:themeTint="BF"/>
          <w:sz w:val="24"/>
        </w:rPr>
      </w:pPr>
    </w:p>
    <w:p w14:paraId="09709968" w14:textId="77777777" w:rsidR="00743525" w:rsidRPr="0062354F" w:rsidRDefault="00743525" w:rsidP="00743525">
      <w:pPr>
        <w:rPr>
          <w:rFonts w:ascii="Mairy Light" w:hAnsi="Mairy Light"/>
          <w:sz w:val="24"/>
        </w:rPr>
      </w:pPr>
      <w:r w:rsidRPr="0062354F">
        <w:rPr>
          <w:rFonts w:ascii="Mairy Light" w:hAnsi="Mairy Light"/>
          <w:sz w:val="24"/>
        </w:rPr>
        <w:t xml:space="preserve">We intend to include some case studies / examples, and some time for people to discuss their experiences. </w:t>
      </w:r>
    </w:p>
    <w:p w14:paraId="430496AD" w14:textId="0795F2D7" w:rsidR="00743525" w:rsidRPr="0062354F" w:rsidRDefault="00743525" w:rsidP="00743525">
      <w:pPr>
        <w:ind w:right="-1"/>
        <w:jc w:val="left"/>
        <w:rPr>
          <w:rFonts w:ascii="Mairy Light" w:hAnsi="Mairy Light"/>
          <w:color w:val="404040" w:themeColor="text1" w:themeTint="BF"/>
          <w:sz w:val="24"/>
        </w:rPr>
      </w:pPr>
    </w:p>
    <w:p w14:paraId="22154417" w14:textId="77777777" w:rsidR="00743525" w:rsidRPr="0062354F" w:rsidRDefault="00743525" w:rsidP="00743525">
      <w:pPr>
        <w:pStyle w:val="Style1"/>
        <w:rPr>
          <w:sz w:val="24"/>
        </w:rPr>
      </w:pPr>
      <w:r w:rsidRPr="0062354F">
        <w:rPr>
          <w:sz w:val="24"/>
        </w:rPr>
        <w:t xml:space="preserve">Competencies </w:t>
      </w:r>
    </w:p>
    <w:p w14:paraId="24E1E6A5" w14:textId="77777777" w:rsidR="00743525" w:rsidRPr="0062354F" w:rsidRDefault="00743525" w:rsidP="00743525">
      <w:pPr>
        <w:ind w:right="-1"/>
        <w:jc w:val="left"/>
        <w:rPr>
          <w:rFonts w:ascii="Mairy Light" w:hAnsi="Mairy Light"/>
          <w:color w:val="404040" w:themeColor="text1" w:themeTint="BF"/>
          <w:sz w:val="24"/>
        </w:rPr>
      </w:pPr>
    </w:p>
    <w:p w14:paraId="095A1BF1" w14:textId="77777777" w:rsidR="00743525" w:rsidRPr="0062354F" w:rsidRDefault="00743525" w:rsidP="00743525">
      <w:pPr>
        <w:ind w:right="-1"/>
        <w:jc w:val="left"/>
        <w:rPr>
          <w:rFonts w:ascii="Mairy Light" w:hAnsi="Mairy Light"/>
          <w:bCs/>
          <w:sz w:val="24"/>
        </w:rPr>
      </w:pPr>
      <w:r w:rsidRPr="0062354F">
        <w:rPr>
          <w:rFonts w:ascii="Mairy Light" w:hAnsi="Mairy Light"/>
          <w:bCs/>
          <w:sz w:val="24"/>
        </w:rPr>
        <w:lastRenderedPageBreak/>
        <w:t>This course will cover:</w:t>
      </w:r>
    </w:p>
    <w:p w14:paraId="60EE916A" w14:textId="77777777" w:rsidR="00743525" w:rsidRPr="0062354F" w:rsidRDefault="00743525" w:rsidP="00743525">
      <w:pPr>
        <w:ind w:right="-1"/>
        <w:jc w:val="left"/>
        <w:rPr>
          <w:rFonts w:ascii="Mairy Light" w:hAnsi="Mairy Light"/>
          <w:bCs/>
          <w:color w:val="404040" w:themeColor="text1" w:themeTint="BF"/>
          <w:sz w:val="24"/>
        </w:rPr>
      </w:pPr>
    </w:p>
    <w:p w14:paraId="3B4D776F" w14:textId="77777777" w:rsidR="00743525" w:rsidRPr="0062354F" w:rsidRDefault="00743525" w:rsidP="00743525">
      <w:pPr>
        <w:rPr>
          <w:rFonts w:ascii="Mairy Light" w:hAnsi="Mairy Light"/>
          <w:bCs/>
          <w:sz w:val="24"/>
        </w:rPr>
      </w:pPr>
      <w:r w:rsidRPr="0062354F">
        <w:rPr>
          <w:rFonts w:ascii="Mairy Light" w:hAnsi="Mairy Light"/>
          <w:bCs/>
          <w:sz w:val="24"/>
        </w:rPr>
        <w:t>B Technical legal practice</w:t>
      </w:r>
    </w:p>
    <w:p w14:paraId="25EBB4B1" w14:textId="77777777" w:rsidR="00743525" w:rsidRPr="0062354F" w:rsidRDefault="00743525" w:rsidP="00743525">
      <w:pPr>
        <w:rPr>
          <w:rFonts w:ascii="Mairy Light" w:hAnsi="Mairy Light"/>
          <w:bCs/>
          <w:sz w:val="24"/>
        </w:rPr>
      </w:pPr>
    </w:p>
    <w:p w14:paraId="5E7FBC32" w14:textId="77777777" w:rsidR="00743525" w:rsidRPr="0062354F" w:rsidRDefault="00743525" w:rsidP="00743525">
      <w:pPr>
        <w:pStyle w:val="Style1"/>
        <w:rPr>
          <w:sz w:val="24"/>
        </w:rPr>
      </w:pPr>
      <w:r w:rsidRPr="0062354F">
        <w:rPr>
          <w:sz w:val="24"/>
        </w:rPr>
        <w:t>Presenter profiles:</w:t>
      </w:r>
    </w:p>
    <w:p w14:paraId="6563B875" w14:textId="77777777" w:rsidR="00743525" w:rsidRPr="0062354F" w:rsidRDefault="00743525" w:rsidP="00743525">
      <w:pPr>
        <w:jc w:val="left"/>
        <w:rPr>
          <w:rFonts w:ascii="Mairy Light" w:hAnsi="Mairy Light"/>
          <w:b/>
          <w:bCs/>
          <w:color w:val="404040" w:themeColor="text1" w:themeTint="BF"/>
          <w:sz w:val="24"/>
          <w:u w:val="single"/>
        </w:rPr>
      </w:pPr>
    </w:p>
    <w:p w14:paraId="3DA848BB" w14:textId="77777777" w:rsidR="00743525" w:rsidRPr="0062354F" w:rsidRDefault="00743525" w:rsidP="00743525">
      <w:pPr>
        <w:rPr>
          <w:rFonts w:ascii="Mairy Light" w:hAnsi="Mairy Light"/>
          <w:sz w:val="24"/>
        </w:rPr>
      </w:pPr>
      <w:r w:rsidRPr="0062354F">
        <w:rPr>
          <w:rFonts w:ascii="Mairy Light" w:hAnsi="Mairy Light"/>
          <w:sz w:val="24"/>
        </w:rPr>
        <w:t xml:space="preserve">Laura Campbell, Sharpe Pritchard is an associate in the construction team, specialising in non-contentious matters for public sector clients. She has </w:t>
      </w:r>
      <w:proofErr w:type="gramStart"/>
      <w:r w:rsidRPr="0062354F">
        <w:rPr>
          <w:rFonts w:ascii="Mairy Light" w:hAnsi="Mairy Light"/>
          <w:sz w:val="24"/>
        </w:rPr>
        <w:t>particular expertise</w:t>
      </w:r>
      <w:proofErr w:type="gramEnd"/>
      <w:r w:rsidRPr="0062354F">
        <w:rPr>
          <w:rFonts w:ascii="Mairy Light" w:hAnsi="Mairy Light"/>
          <w:sz w:val="24"/>
        </w:rPr>
        <w:t xml:space="preserve"> with standard form contracts including the JCT and NEC suites, and is a member of Sharpe Pritchard’s e-signatures working group. </w:t>
      </w:r>
    </w:p>
    <w:p w14:paraId="7BFAFACF" w14:textId="77777777" w:rsidR="00743525" w:rsidRPr="0062354F" w:rsidRDefault="00743525" w:rsidP="00743525">
      <w:pPr>
        <w:rPr>
          <w:rFonts w:ascii="Mairy Light" w:hAnsi="Mairy Light"/>
          <w:sz w:val="24"/>
        </w:rPr>
      </w:pPr>
    </w:p>
    <w:p w14:paraId="6674BEF9" w14:textId="77777777" w:rsidR="00743525" w:rsidRPr="0062354F" w:rsidRDefault="00743525" w:rsidP="00743525">
      <w:pPr>
        <w:rPr>
          <w:rFonts w:ascii="Mairy Light" w:hAnsi="Mairy Light"/>
          <w:sz w:val="24"/>
        </w:rPr>
      </w:pPr>
      <w:proofErr w:type="spellStart"/>
      <w:r w:rsidRPr="0062354F">
        <w:rPr>
          <w:rFonts w:ascii="Mairy Light" w:hAnsi="Mairy Light"/>
          <w:sz w:val="24"/>
        </w:rPr>
        <w:t>Lillee</w:t>
      </w:r>
      <w:proofErr w:type="spellEnd"/>
      <w:r w:rsidRPr="0062354F">
        <w:rPr>
          <w:rFonts w:ascii="Mairy Light" w:hAnsi="Mairy Light"/>
          <w:sz w:val="24"/>
        </w:rPr>
        <w:t xml:space="preserve"> Reid-Hunt, Sharpe Pritchard is an associate specialising in commercial real estate, providing advice to both private and public sector clients on property related matters. She is a member of the Commercial Real Estate Association (CRELA</w:t>
      </w:r>
      <w:proofErr w:type="gramStart"/>
      <w:r w:rsidRPr="0062354F">
        <w:rPr>
          <w:rFonts w:ascii="Mairy Light" w:hAnsi="Mairy Light"/>
          <w:sz w:val="24"/>
        </w:rPr>
        <w:t>), and</w:t>
      </w:r>
      <w:proofErr w:type="gramEnd"/>
      <w:r w:rsidRPr="0062354F">
        <w:rPr>
          <w:rFonts w:ascii="Mairy Light" w:hAnsi="Mairy Light"/>
          <w:sz w:val="24"/>
        </w:rPr>
        <w:t xml:space="preserve"> is also a member of Sharpe Pritchard’s e-signatures working group.</w:t>
      </w:r>
    </w:p>
    <w:p w14:paraId="27CF4654" w14:textId="77777777" w:rsidR="00743525" w:rsidRPr="0062354F" w:rsidRDefault="00743525" w:rsidP="00743525">
      <w:pPr>
        <w:rPr>
          <w:rFonts w:ascii="Mairy Light" w:hAnsi="Mairy Light"/>
          <w:sz w:val="24"/>
        </w:rPr>
      </w:pPr>
    </w:p>
    <w:p w14:paraId="55C9BF42" w14:textId="77777777" w:rsidR="00743525" w:rsidRPr="0062354F" w:rsidRDefault="00743525" w:rsidP="00743525">
      <w:pPr>
        <w:pStyle w:val="Style1"/>
        <w:rPr>
          <w:color w:val="auto"/>
          <w:sz w:val="24"/>
        </w:rPr>
      </w:pPr>
      <w:r w:rsidRPr="0062354F">
        <w:rPr>
          <w:color w:val="auto"/>
          <w:sz w:val="24"/>
        </w:rPr>
        <w:t xml:space="preserve">Clare </w:t>
      </w:r>
      <w:proofErr w:type="spellStart"/>
      <w:r w:rsidRPr="0062354F">
        <w:rPr>
          <w:color w:val="auto"/>
          <w:sz w:val="24"/>
        </w:rPr>
        <w:t>Mendelle</w:t>
      </w:r>
      <w:proofErr w:type="spellEnd"/>
      <w:r w:rsidRPr="0062354F">
        <w:rPr>
          <w:color w:val="auto"/>
          <w:sz w:val="24"/>
        </w:rPr>
        <w:t>, Sharpe Pritchard is a professional support lawyer in the construction team with experience in general commercial and construction litigation.</w:t>
      </w:r>
    </w:p>
    <w:p w14:paraId="37BB3067" w14:textId="77777777" w:rsidR="00743525" w:rsidRPr="0062354F" w:rsidRDefault="00743525" w:rsidP="00743525">
      <w:pPr>
        <w:pStyle w:val="Style1"/>
        <w:rPr>
          <w:sz w:val="24"/>
        </w:rPr>
      </w:pPr>
    </w:p>
    <w:p w14:paraId="679D2D13" w14:textId="77777777" w:rsidR="00743525" w:rsidRPr="0062354F" w:rsidRDefault="00743525" w:rsidP="00743525">
      <w:pPr>
        <w:jc w:val="left"/>
        <w:rPr>
          <w:rFonts w:ascii="Mairy Light" w:hAnsi="Mairy Light"/>
          <w:b/>
          <w:color w:val="404040" w:themeColor="text1" w:themeTint="BF"/>
          <w:sz w:val="24"/>
        </w:rPr>
      </w:pPr>
    </w:p>
    <w:p w14:paraId="13D72F09" w14:textId="77777777" w:rsidR="00743525" w:rsidRPr="0062354F" w:rsidRDefault="00743525" w:rsidP="00743525">
      <w:pPr>
        <w:jc w:val="left"/>
        <w:rPr>
          <w:rFonts w:ascii="Mairy Light" w:hAnsi="Mairy Light"/>
          <w:b/>
          <w:color w:val="404040" w:themeColor="text1" w:themeTint="BF"/>
          <w:sz w:val="24"/>
        </w:rPr>
      </w:pPr>
    </w:p>
    <w:p w14:paraId="0F0B58D2" w14:textId="3D70208E" w:rsidR="00743525" w:rsidRPr="0062354F" w:rsidRDefault="00743525">
      <w:pPr>
        <w:jc w:val="left"/>
        <w:rPr>
          <w:rFonts w:ascii="Mairy Light" w:hAnsi="Mairy Light"/>
          <w:i/>
          <w:color w:val="FF0000"/>
          <w:sz w:val="24"/>
        </w:rPr>
      </w:pPr>
      <w:r w:rsidRPr="0062354F">
        <w:rPr>
          <w:rFonts w:ascii="Mairy Light" w:hAnsi="Mairy Light"/>
          <w:i/>
          <w:color w:val="FF0000"/>
          <w:sz w:val="24"/>
        </w:rPr>
        <w:br w:type="page"/>
      </w:r>
    </w:p>
    <w:p w14:paraId="72F60F65" w14:textId="2C4CD160" w:rsidR="00743525" w:rsidRPr="00080489" w:rsidRDefault="009F6132" w:rsidP="00743525">
      <w:pPr>
        <w:pStyle w:val="Style1"/>
        <w:rPr>
          <w:rFonts w:ascii="Mairy Regular" w:hAnsi="Mairy Regular"/>
          <w:color w:val="95C11F"/>
          <w:sz w:val="72"/>
          <w:szCs w:val="72"/>
        </w:rPr>
      </w:pPr>
      <w:r w:rsidRPr="00080489">
        <w:rPr>
          <w:rFonts w:ascii="Mairy Regular" w:hAnsi="Mairy Regular"/>
          <w:color w:val="95C11F"/>
          <w:sz w:val="72"/>
          <w:szCs w:val="72"/>
        </w:rPr>
        <w:lastRenderedPageBreak/>
        <w:t xml:space="preserve">An Advanced Look at </w:t>
      </w:r>
      <w:r w:rsidR="00743525" w:rsidRPr="00080489">
        <w:rPr>
          <w:rFonts w:ascii="Mairy Regular" w:hAnsi="Mairy Regular"/>
          <w:color w:val="95C11F"/>
          <w:sz w:val="72"/>
          <w:szCs w:val="72"/>
        </w:rPr>
        <w:t>Post Brexit Procurement – hot topics</w:t>
      </w:r>
    </w:p>
    <w:p w14:paraId="64B98FF9" w14:textId="77777777" w:rsidR="00743525" w:rsidRPr="00E96614" w:rsidRDefault="00743525" w:rsidP="00743525">
      <w:pPr>
        <w:pStyle w:val="Style1"/>
        <w:rPr>
          <w:highlight w:val="yellow"/>
        </w:rPr>
      </w:pPr>
    </w:p>
    <w:p w14:paraId="3DD52E15" w14:textId="55F6428A" w:rsidR="00743525" w:rsidRPr="004563DB" w:rsidRDefault="004563DB" w:rsidP="00743525">
      <w:pPr>
        <w:rPr>
          <w:rFonts w:ascii="Mairy Regular" w:hAnsi="Mairy Regular"/>
          <w:b/>
          <w:color w:val="00656D"/>
          <w:sz w:val="28"/>
          <w:szCs w:val="28"/>
          <w:highlight w:val="yellow"/>
        </w:rPr>
      </w:pPr>
      <w:r w:rsidRPr="004563DB">
        <w:rPr>
          <w:rFonts w:ascii="Mairy Regular" w:hAnsi="Mairy Regular"/>
          <w:color w:val="00656D"/>
          <w:sz w:val="28"/>
          <w:szCs w:val="28"/>
        </w:rPr>
        <w:t>Procurement changes in the UK after Brexit and Covid-19 – impact on engaging with the market and with other public authorities</w:t>
      </w:r>
    </w:p>
    <w:p w14:paraId="3655A150" w14:textId="77777777" w:rsidR="00743525" w:rsidRPr="00E96614" w:rsidRDefault="00743525" w:rsidP="00743525">
      <w:pPr>
        <w:ind w:right="-1"/>
        <w:jc w:val="left"/>
        <w:rPr>
          <w:rFonts w:ascii="Mairy Light" w:hAnsi="Mairy Light"/>
          <w:b/>
          <w:color w:val="404040" w:themeColor="text1" w:themeTint="BF"/>
          <w:sz w:val="24"/>
          <w:highlight w:val="yellow"/>
        </w:rPr>
      </w:pPr>
    </w:p>
    <w:p w14:paraId="0E1A510F" w14:textId="77777777" w:rsidR="00743525" w:rsidRPr="00E96614" w:rsidRDefault="00743525" w:rsidP="00743525">
      <w:pPr>
        <w:ind w:right="-1"/>
        <w:jc w:val="left"/>
        <w:rPr>
          <w:rFonts w:ascii="Mairy Light" w:hAnsi="Mairy Light" w:cs="Arial"/>
          <w:color w:val="404040" w:themeColor="text1" w:themeTint="BF"/>
          <w:sz w:val="24"/>
          <w:highlight w:val="yellow"/>
          <w:lang w:eastAsia="en-GB"/>
        </w:rPr>
      </w:pPr>
    </w:p>
    <w:p w14:paraId="22A45B82" w14:textId="01391777" w:rsidR="00743525" w:rsidRPr="004563DB" w:rsidRDefault="00743525" w:rsidP="00743525">
      <w:pPr>
        <w:pStyle w:val="Style1"/>
      </w:pPr>
      <w:r w:rsidRPr="004563DB">
        <w:rPr>
          <w:lang w:eastAsia="en-GB"/>
        </w:rPr>
        <w:t xml:space="preserve">Level of course: </w:t>
      </w:r>
      <w:r w:rsidR="00487C80" w:rsidRPr="004563DB">
        <w:rPr>
          <w:lang w:eastAsia="en-GB"/>
        </w:rPr>
        <w:t>Advanced</w:t>
      </w:r>
      <w:r w:rsidR="004563DB" w:rsidRPr="004563DB">
        <w:rPr>
          <w:lang w:eastAsia="en-GB"/>
        </w:rPr>
        <w:t xml:space="preserve"> </w:t>
      </w:r>
      <w:r w:rsidR="004563DB" w:rsidRPr="004563DB">
        <w:t>(some basic understanding assumed)</w:t>
      </w:r>
    </w:p>
    <w:p w14:paraId="16574067" w14:textId="77777777" w:rsidR="00743525" w:rsidRPr="004563DB" w:rsidRDefault="00743525" w:rsidP="00743525">
      <w:pPr>
        <w:ind w:right="-1"/>
        <w:jc w:val="left"/>
        <w:rPr>
          <w:rFonts w:ascii="Mairy Light" w:hAnsi="Mairy Light"/>
          <w:color w:val="404040" w:themeColor="text1" w:themeTint="BF"/>
          <w:sz w:val="24"/>
        </w:rPr>
      </w:pPr>
    </w:p>
    <w:p w14:paraId="2C4E6F69" w14:textId="77777777" w:rsidR="00743525" w:rsidRPr="004563DB" w:rsidRDefault="00743525" w:rsidP="00743525">
      <w:pPr>
        <w:ind w:right="-1"/>
        <w:jc w:val="left"/>
        <w:rPr>
          <w:rFonts w:ascii="Mairy Light" w:hAnsi="Mairy Light"/>
          <w:sz w:val="28"/>
          <w:szCs w:val="28"/>
        </w:rPr>
      </w:pPr>
      <w:r w:rsidRPr="004563DB">
        <w:rPr>
          <w:rStyle w:val="Strong"/>
          <w:rFonts w:ascii="Mairy Light" w:hAnsi="Mairy Light" w:cs="Helvetica"/>
          <w:sz w:val="28"/>
          <w:szCs w:val="28"/>
        </w:rPr>
        <w:t>PLEASE NOTE THIS WEBINAR IS BEING HOSTED VIA TEAMS</w:t>
      </w:r>
    </w:p>
    <w:p w14:paraId="5814C744" w14:textId="77777777" w:rsidR="00743525" w:rsidRPr="004563DB" w:rsidRDefault="00743525" w:rsidP="00743525">
      <w:pPr>
        <w:ind w:right="-1"/>
        <w:jc w:val="left"/>
        <w:rPr>
          <w:rFonts w:ascii="Mairy Light" w:hAnsi="Mairy Light"/>
          <w:sz w:val="24"/>
        </w:rPr>
      </w:pPr>
    </w:p>
    <w:p w14:paraId="302D576B" w14:textId="77777777" w:rsidR="00743525" w:rsidRPr="0062354F" w:rsidRDefault="00743525" w:rsidP="00743525">
      <w:pPr>
        <w:ind w:right="-1"/>
        <w:jc w:val="left"/>
        <w:rPr>
          <w:rFonts w:ascii="Mairy Light" w:hAnsi="Mairy Light"/>
          <w:sz w:val="24"/>
        </w:rPr>
      </w:pPr>
      <w:r w:rsidRPr="0062354F">
        <w:rPr>
          <w:rFonts w:ascii="Mairy Light" w:hAnsi="Mairy Light"/>
          <w:sz w:val="24"/>
        </w:rPr>
        <w:t>18 May 2021</w:t>
      </w:r>
    </w:p>
    <w:p w14:paraId="7029AD46" w14:textId="77777777" w:rsidR="00743525" w:rsidRPr="0062354F" w:rsidRDefault="00743525" w:rsidP="00743525">
      <w:pPr>
        <w:ind w:right="-1"/>
        <w:jc w:val="left"/>
        <w:rPr>
          <w:rFonts w:ascii="Mairy Light" w:hAnsi="Mairy Light"/>
          <w:sz w:val="24"/>
        </w:rPr>
      </w:pPr>
      <w:r w:rsidRPr="0062354F">
        <w:rPr>
          <w:rFonts w:ascii="Mairy Light" w:hAnsi="Mairy Light"/>
          <w:sz w:val="24"/>
        </w:rPr>
        <w:t>12noon – 1pm</w:t>
      </w:r>
    </w:p>
    <w:p w14:paraId="09E95463" w14:textId="77777777" w:rsidR="00743525" w:rsidRPr="0062354F" w:rsidRDefault="00743525" w:rsidP="00743525">
      <w:pPr>
        <w:ind w:right="-1"/>
        <w:jc w:val="left"/>
        <w:rPr>
          <w:rFonts w:ascii="Mairy Light" w:hAnsi="Mairy Light"/>
          <w:sz w:val="24"/>
        </w:rPr>
      </w:pPr>
    </w:p>
    <w:p w14:paraId="57571A7A" w14:textId="77777777" w:rsidR="00743525" w:rsidRPr="0062354F" w:rsidRDefault="00743525" w:rsidP="00743525">
      <w:pPr>
        <w:ind w:right="-1"/>
        <w:jc w:val="left"/>
        <w:rPr>
          <w:rFonts w:ascii="Mairy Light" w:hAnsi="Mairy Light"/>
          <w:sz w:val="24"/>
        </w:rPr>
      </w:pPr>
      <w:r w:rsidRPr="0062354F">
        <w:rPr>
          <w:rFonts w:ascii="Mairy Light" w:hAnsi="Mairy Light"/>
          <w:sz w:val="24"/>
        </w:rPr>
        <w:t>Presented by Sharpe Pritchard</w:t>
      </w:r>
    </w:p>
    <w:p w14:paraId="439FA338" w14:textId="77777777" w:rsidR="00743525" w:rsidRPr="0062354F" w:rsidRDefault="00743525" w:rsidP="00743525">
      <w:pPr>
        <w:ind w:right="-1"/>
        <w:rPr>
          <w:rFonts w:ascii="Mairy Light" w:hAnsi="Mairy Light"/>
          <w:b/>
          <w:sz w:val="24"/>
        </w:rPr>
      </w:pPr>
    </w:p>
    <w:p w14:paraId="5E458092" w14:textId="77777777" w:rsidR="00743525" w:rsidRPr="0062354F" w:rsidRDefault="00743525" w:rsidP="00743525">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2B624A17" w14:textId="77777777" w:rsidR="00743525" w:rsidRPr="0062354F" w:rsidRDefault="00743525" w:rsidP="00743525">
      <w:pPr>
        <w:ind w:right="-1"/>
        <w:jc w:val="left"/>
        <w:rPr>
          <w:rFonts w:ascii="Mairy Light" w:hAnsi="Mairy Light"/>
          <w:color w:val="404040" w:themeColor="text1" w:themeTint="BF"/>
          <w:sz w:val="24"/>
        </w:rPr>
      </w:pPr>
    </w:p>
    <w:p w14:paraId="74C12127" w14:textId="77777777" w:rsidR="00743525" w:rsidRPr="0062354F" w:rsidRDefault="00743525" w:rsidP="00743525">
      <w:pPr>
        <w:pStyle w:val="Style1"/>
        <w:rPr>
          <w:sz w:val="24"/>
        </w:rPr>
      </w:pPr>
      <w:r w:rsidRPr="0062354F">
        <w:rPr>
          <w:sz w:val="24"/>
        </w:rPr>
        <w:t>Course overview</w:t>
      </w:r>
    </w:p>
    <w:p w14:paraId="3021DC57" w14:textId="6FAF9772" w:rsidR="00743525" w:rsidRPr="0062354F" w:rsidRDefault="00743525" w:rsidP="00743525">
      <w:pPr>
        <w:ind w:right="-1"/>
        <w:jc w:val="left"/>
        <w:rPr>
          <w:rFonts w:ascii="Mairy Light" w:hAnsi="Mairy Light"/>
          <w:color w:val="404040" w:themeColor="text1" w:themeTint="BF"/>
          <w:sz w:val="24"/>
        </w:rPr>
      </w:pPr>
    </w:p>
    <w:p w14:paraId="2CF6FEBB" w14:textId="77777777" w:rsidR="004563DB" w:rsidRPr="0062354F" w:rsidRDefault="004563DB" w:rsidP="00C93F80">
      <w:pPr>
        <w:numPr>
          <w:ilvl w:val="0"/>
          <w:numId w:val="73"/>
        </w:numPr>
        <w:jc w:val="left"/>
        <w:rPr>
          <w:rFonts w:ascii="Mairy Light" w:hAnsi="Mairy Light" w:cs="Tahoma"/>
          <w:sz w:val="24"/>
        </w:rPr>
      </w:pPr>
      <w:r w:rsidRPr="0062354F">
        <w:rPr>
          <w:rFonts w:ascii="Mairy Light" w:hAnsi="Mairy Light" w:cs="Tahoma"/>
          <w:sz w:val="24"/>
        </w:rPr>
        <w:t>Relevant changes to UK procurement law as flagged in the Green Paper</w:t>
      </w:r>
    </w:p>
    <w:p w14:paraId="1A9720AE" w14:textId="77777777" w:rsidR="004563DB" w:rsidRPr="0062354F" w:rsidRDefault="004563DB" w:rsidP="00C93F80">
      <w:pPr>
        <w:numPr>
          <w:ilvl w:val="0"/>
          <w:numId w:val="73"/>
        </w:numPr>
        <w:jc w:val="left"/>
        <w:rPr>
          <w:rFonts w:ascii="Mairy Light" w:hAnsi="Mairy Light" w:cs="Tahoma"/>
          <w:sz w:val="24"/>
        </w:rPr>
      </w:pPr>
      <w:r w:rsidRPr="0062354F">
        <w:rPr>
          <w:rFonts w:ascii="Mairy Light" w:hAnsi="Mairy Light" w:cs="Tahoma"/>
          <w:sz w:val="24"/>
        </w:rPr>
        <w:t>Changes to procurement processes and procedure</w:t>
      </w:r>
    </w:p>
    <w:p w14:paraId="32CD7766" w14:textId="77777777" w:rsidR="004563DB" w:rsidRPr="0062354F" w:rsidRDefault="004563DB" w:rsidP="00C93F80">
      <w:pPr>
        <w:numPr>
          <w:ilvl w:val="0"/>
          <w:numId w:val="73"/>
        </w:numPr>
        <w:jc w:val="left"/>
        <w:rPr>
          <w:rFonts w:ascii="Mairy Light" w:hAnsi="Mairy Light"/>
          <w:sz w:val="24"/>
        </w:rPr>
      </w:pPr>
      <w:r w:rsidRPr="0062354F">
        <w:rPr>
          <w:rFonts w:ascii="Mairy Light" w:hAnsi="Mairy Light"/>
          <w:sz w:val="24"/>
        </w:rPr>
        <w:t>Exceptions to the procurement rules</w:t>
      </w:r>
    </w:p>
    <w:p w14:paraId="0F6A42C6" w14:textId="77777777" w:rsidR="004563DB" w:rsidRPr="0062354F" w:rsidRDefault="004563DB" w:rsidP="00C93F80">
      <w:pPr>
        <w:numPr>
          <w:ilvl w:val="0"/>
          <w:numId w:val="73"/>
        </w:numPr>
        <w:jc w:val="left"/>
        <w:rPr>
          <w:rFonts w:ascii="Mairy Light" w:hAnsi="Mairy Light"/>
          <w:sz w:val="24"/>
        </w:rPr>
      </w:pPr>
      <w:r w:rsidRPr="0062354F">
        <w:rPr>
          <w:rFonts w:ascii="Mairy Light" w:hAnsi="Mairy Light"/>
          <w:sz w:val="24"/>
        </w:rPr>
        <w:t xml:space="preserve">Emergency procedures for procurement </w:t>
      </w:r>
    </w:p>
    <w:p w14:paraId="14C96027" w14:textId="51EE1E37" w:rsidR="00487C80" w:rsidRPr="0062354F" w:rsidRDefault="00487C80" w:rsidP="00743525">
      <w:pPr>
        <w:ind w:right="-1"/>
        <w:jc w:val="left"/>
        <w:rPr>
          <w:rFonts w:ascii="Mairy Light" w:hAnsi="Mairy Light"/>
          <w:color w:val="404040" w:themeColor="text1" w:themeTint="BF"/>
          <w:sz w:val="24"/>
          <w:highlight w:val="yellow"/>
        </w:rPr>
      </w:pPr>
    </w:p>
    <w:p w14:paraId="25823447"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0F1C5160" w14:textId="77777777" w:rsidR="00743525" w:rsidRPr="0062354F" w:rsidRDefault="00743525" w:rsidP="00743525">
      <w:pPr>
        <w:ind w:right="-1"/>
        <w:jc w:val="left"/>
        <w:rPr>
          <w:rFonts w:ascii="Mairy Light" w:hAnsi="Mairy Light"/>
          <w:sz w:val="24"/>
        </w:rPr>
      </w:pPr>
    </w:p>
    <w:p w14:paraId="2F600CCC" w14:textId="68D6B3EB" w:rsidR="00743525" w:rsidRPr="0062354F" w:rsidRDefault="004563DB" w:rsidP="004563DB">
      <w:pPr>
        <w:ind w:right="-1"/>
        <w:rPr>
          <w:rFonts w:ascii="Mairy Light" w:hAnsi="Mairy Light"/>
          <w:sz w:val="24"/>
        </w:rPr>
      </w:pPr>
      <w:r w:rsidRPr="0062354F">
        <w:rPr>
          <w:rFonts w:ascii="Mairy Light" w:hAnsi="Mairy Light"/>
          <w:sz w:val="24"/>
        </w:rPr>
        <w:t>Solicitors, procurement officers and those with some understanding and interest in procurement and wish to understand the key changes which have been proposed to the UK regime post Brexit with particular emphasis on securing value for money through competition.</w:t>
      </w:r>
    </w:p>
    <w:p w14:paraId="0FC1234E" w14:textId="77777777" w:rsidR="004563DB" w:rsidRPr="0062354F" w:rsidRDefault="004563DB" w:rsidP="00743525">
      <w:pPr>
        <w:ind w:right="-1"/>
        <w:jc w:val="left"/>
        <w:rPr>
          <w:rFonts w:ascii="Mairy Light" w:hAnsi="Mairy Light"/>
          <w:sz w:val="24"/>
        </w:rPr>
      </w:pPr>
    </w:p>
    <w:p w14:paraId="12D7B7C4"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8B1A2E1" w14:textId="77777777" w:rsidR="00743525" w:rsidRPr="0062354F" w:rsidRDefault="00743525" w:rsidP="004563DB">
      <w:pPr>
        <w:rPr>
          <w:rFonts w:ascii="Mairy Light" w:hAnsi="Mairy Light" w:cs="Tahoma"/>
          <w:color w:val="404040" w:themeColor="text1" w:themeTint="BF"/>
          <w:sz w:val="24"/>
        </w:rPr>
      </w:pPr>
    </w:p>
    <w:p w14:paraId="0ADF22E3" w14:textId="77777777" w:rsidR="004563DB" w:rsidRPr="0062354F" w:rsidRDefault="004563DB" w:rsidP="004563DB">
      <w:pPr>
        <w:rPr>
          <w:rFonts w:ascii="Mairy Light" w:hAnsi="Mairy Light"/>
          <w:sz w:val="24"/>
        </w:rPr>
      </w:pPr>
      <w:r w:rsidRPr="0062354F">
        <w:rPr>
          <w:rFonts w:ascii="Mairy Light" w:hAnsi="Mairy Light"/>
          <w:sz w:val="24"/>
        </w:rPr>
        <w:t>This one-hour webinar will outline and explain:</w:t>
      </w:r>
    </w:p>
    <w:p w14:paraId="2D4A2640" w14:textId="77777777" w:rsidR="004563DB" w:rsidRPr="0062354F" w:rsidRDefault="004563DB" w:rsidP="004563DB">
      <w:pPr>
        <w:rPr>
          <w:rFonts w:ascii="Mairy Light" w:hAnsi="Mairy Light"/>
          <w:sz w:val="24"/>
        </w:rPr>
      </w:pPr>
    </w:p>
    <w:p w14:paraId="10AA302C"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lastRenderedPageBreak/>
        <w:t xml:space="preserve">how proposed changes will impact contracting authorities’ engagement with the market going forward. </w:t>
      </w:r>
    </w:p>
    <w:p w14:paraId="6C06C4C9"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Steps that contracting authorities can take now to prepare for change</w:t>
      </w:r>
    </w:p>
    <w:p w14:paraId="5AB84F70"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lang w:val="en-US"/>
        </w:rPr>
        <w:t>public/public co-operation (‘</w:t>
      </w:r>
      <w:proofErr w:type="spellStart"/>
      <w:r w:rsidRPr="0062354F">
        <w:rPr>
          <w:rFonts w:ascii="Mairy Light" w:hAnsi="Mairy Light"/>
          <w:sz w:val="24"/>
          <w:lang w:val="en-US"/>
        </w:rPr>
        <w:t>Teckal</w:t>
      </w:r>
      <w:proofErr w:type="spellEnd"/>
      <w:r w:rsidRPr="0062354F">
        <w:rPr>
          <w:rFonts w:ascii="Mairy Light" w:hAnsi="Mairy Light"/>
          <w:sz w:val="24"/>
          <w:lang w:val="en-US"/>
        </w:rPr>
        <w:t>/Hamburg’ arrangements) post-Brexit.</w:t>
      </w:r>
    </w:p>
    <w:p w14:paraId="6BCC5A0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the proposed rationalisation of procurement processes proposed by the Procurement Changes Green Paper</w:t>
      </w:r>
    </w:p>
    <w:p w14:paraId="19A665F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What processes there are for procuring with extreme urgency (</w:t>
      </w:r>
      <w:proofErr w:type="gramStart"/>
      <w:r w:rsidRPr="0062354F">
        <w:rPr>
          <w:rFonts w:ascii="Mairy Light" w:hAnsi="Mairy Light"/>
          <w:sz w:val="24"/>
        </w:rPr>
        <w:t>e.g.</w:t>
      </w:r>
      <w:proofErr w:type="gramEnd"/>
      <w:r w:rsidRPr="0062354F">
        <w:rPr>
          <w:rFonts w:ascii="Mairy Light" w:hAnsi="Mairy Light"/>
          <w:sz w:val="24"/>
        </w:rPr>
        <w:t xml:space="preserve"> Covid 19)</w:t>
      </w:r>
    </w:p>
    <w:p w14:paraId="1FA23076"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What the rules say about promoting local suppliers and SMEs (</w:t>
      </w:r>
      <w:proofErr w:type="gramStart"/>
      <w:r w:rsidRPr="0062354F">
        <w:rPr>
          <w:rFonts w:ascii="Mairy Light" w:hAnsi="Mairy Light"/>
          <w:sz w:val="24"/>
        </w:rPr>
        <w:t>e.g.</w:t>
      </w:r>
      <w:proofErr w:type="gramEnd"/>
      <w:r w:rsidRPr="0062354F">
        <w:rPr>
          <w:rFonts w:ascii="Mairy Light" w:hAnsi="Mairy Light"/>
          <w:sz w:val="24"/>
        </w:rPr>
        <w:t xml:space="preserve"> PPN 11/20), </w:t>
      </w:r>
    </w:p>
    <w:p w14:paraId="2C29EB2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 xml:space="preserve">a case study and/or discussion on practical considerations </w:t>
      </w:r>
    </w:p>
    <w:p w14:paraId="5F2EC0D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Summary and roundup</w:t>
      </w:r>
    </w:p>
    <w:p w14:paraId="1FA895C8"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Q and A</w:t>
      </w:r>
    </w:p>
    <w:p w14:paraId="04642DE5" w14:textId="77777777" w:rsidR="00743525" w:rsidRPr="0062354F" w:rsidRDefault="00743525" w:rsidP="00743525">
      <w:pPr>
        <w:ind w:right="-1"/>
        <w:jc w:val="left"/>
        <w:rPr>
          <w:rFonts w:ascii="Mairy Light" w:hAnsi="Mairy Light"/>
          <w:color w:val="404040" w:themeColor="text1" w:themeTint="BF"/>
          <w:sz w:val="24"/>
        </w:rPr>
      </w:pPr>
    </w:p>
    <w:p w14:paraId="12416131" w14:textId="77777777" w:rsidR="00743525" w:rsidRPr="0062354F" w:rsidRDefault="00743525" w:rsidP="00743525">
      <w:pPr>
        <w:pStyle w:val="Style1"/>
        <w:rPr>
          <w:sz w:val="24"/>
        </w:rPr>
      </w:pPr>
      <w:r w:rsidRPr="0062354F">
        <w:rPr>
          <w:sz w:val="24"/>
        </w:rPr>
        <w:t>Interactive elements</w:t>
      </w:r>
    </w:p>
    <w:p w14:paraId="713A54B6" w14:textId="77777777" w:rsidR="00743525" w:rsidRPr="0062354F" w:rsidRDefault="00743525" w:rsidP="00743525">
      <w:pPr>
        <w:ind w:right="-1"/>
        <w:jc w:val="left"/>
        <w:rPr>
          <w:rFonts w:ascii="Mairy Light" w:hAnsi="Mairy Light" w:cs="Arial"/>
          <w:color w:val="404040" w:themeColor="text1" w:themeTint="BF"/>
          <w:sz w:val="24"/>
        </w:rPr>
      </w:pPr>
    </w:p>
    <w:p w14:paraId="65D0C7FF" w14:textId="04D6C6B7" w:rsidR="00743525" w:rsidRPr="0062354F" w:rsidRDefault="00743525" w:rsidP="00743525">
      <w:pPr>
        <w:ind w:right="-1"/>
        <w:jc w:val="left"/>
        <w:rPr>
          <w:rFonts w:ascii="Mairy Light" w:hAnsi="Mairy Light"/>
          <w:sz w:val="24"/>
        </w:rPr>
      </w:pPr>
      <w:r w:rsidRPr="0062354F">
        <w:rPr>
          <w:rFonts w:ascii="Mairy Light" w:hAnsi="Mairy Light"/>
          <w:sz w:val="24"/>
        </w:rPr>
        <w:t>Q and A</w:t>
      </w:r>
      <w:r w:rsidR="004563DB" w:rsidRPr="0062354F">
        <w:rPr>
          <w:rFonts w:ascii="Mairy Light" w:hAnsi="Mairy Light"/>
          <w:sz w:val="24"/>
        </w:rPr>
        <w:t xml:space="preserve"> / Case study</w:t>
      </w:r>
    </w:p>
    <w:p w14:paraId="24A988EB" w14:textId="1996FD62" w:rsidR="00743525" w:rsidRPr="0062354F" w:rsidRDefault="00743525" w:rsidP="00743525">
      <w:pPr>
        <w:ind w:right="-1"/>
        <w:jc w:val="left"/>
        <w:rPr>
          <w:rFonts w:ascii="Mairy Light" w:hAnsi="Mairy Light"/>
          <w:color w:val="404040" w:themeColor="text1" w:themeTint="BF"/>
          <w:sz w:val="24"/>
        </w:rPr>
      </w:pPr>
    </w:p>
    <w:p w14:paraId="16F66535" w14:textId="77777777" w:rsidR="00743525" w:rsidRPr="0062354F" w:rsidRDefault="00743525" w:rsidP="00743525">
      <w:pPr>
        <w:pStyle w:val="Style1"/>
        <w:rPr>
          <w:sz w:val="24"/>
        </w:rPr>
      </w:pPr>
      <w:r w:rsidRPr="0062354F">
        <w:rPr>
          <w:sz w:val="24"/>
        </w:rPr>
        <w:t xml:space="preserve">Competencies </w:t>
      </w:r>
    </w:p>
    <w:p w14:paraId="059560D3" w14:textId="77777777" w:rsidR="00743525" w:rsidRPr="0062354F" w:rsidRDefault="00743525" w:rsidP="00743525">
      <w:pPr>
        <w:ind w:right="-1"/>
        <w:jc w:val="left"/>
        <w:rPr>
          <w:rFonts w:ascii="Mairy Light" w:hAnsi="Mairy Light"/>
          <w:color w:val="404040" w:themeColor="text1" w:themeTint="BF"/>
          <w:sz w:val="24"/>
        </w:rPr>
      </w:pPr>
    </w:p>
    <w:p w14:paraId="4EB02577" w14:textId="77777777" w:rsidR="00743525" w:rsidRPr="0062354F" w:rsidRDefault="00743525" w:rsidP="00743525">
      <w:pPr>
        <w:ind w:right="-1"/>
        <w:jc w:val="left"/>
        <w:rPr>
          <w:rFonts w:ascii="Mairy Light" w:hAnsi="Mairy Light"/>
          <w:bCs/>
          <w:sz w:val="24"/>
        </w:rPr>
      </w:pPr>
      <w:r w:rsidRPr="0062354F">
        <w:rPr>
          <w:rFonts w:ascii="Mairy Light" w:hAnsi="Mairy Light"/>
          <w:bCs/>
          <w:sz w:val="24"/>
        </w:rPr>
        <w:t>This course will cover:</w:t>
      </w:r>
    </w:p>
    <w:p w14:paraId="569A2384" w14:textId="77777777" w:rsidR="00743525" w:rsidRPr="0062354F" w:rsidRDefault="00743525" w:rsidP="00743525">
      <w:pPr>
        <w:ind w:right="-1"/>
        <w:jc w:val="left"/>
        <w:rPr>
          <w:rFonts w:ascii="Mairy Light" w:hAnsi="Mairy Light"/>
          <w:bCs/>
          <w:color w:val="404040" w:themeColor="text1" w:themeTint="BF"/>
          <w:sz w:val="24"/>
        </w:rPr>
      </w:pPr>
    </w:p>
    <w:p w14:paraId="72515E42" w14:textId="77777777" w:rsidR="00743525" w:rsidRPr="0062354F" w:rsidRDefault="00743525" w:rsidP="00743525">
      <w:pPr>
        <w:rPr>
          <w:rFonts w:ascii="Mairy Light" w:hAnsi="Mairy Light"/>
          <w:bCs/>
          <w:sz w:val="24"/>
        </w:rPr>
      </w:pPr>
      <w:r w:rsidRPr="0062354F">
        <w:rPr>
          <w:rFonts w:ascii="Mairy Light" w:hAnsi="Mairy Light"/>
          <w:bCs/>
          <w:sz w:val="24"/>
        </w:rPr>
        <w:t>B Technical legal practice</w:t>
      </w:r>
    </w:p>
    <w:p w14:paraId="4ECA555A" w14:textId="77777777" w:rsidR="00743525" w:rsidRPr="0062354F" w:rsidRDefault="00743525" w:rsidP="00743525">
      <w:pPr>
        <w:rPr>
          <w:rFonts w:ascii="Mairy Light" w:hAnsi="Mairy Light"/>
          <w:bCs/>
          <w:sz w:val="24"/>
        </w:rPr>
      </w:pPr>
      <w:r w:rsidRPr="0062354F">
        <w:rPr>
          <w:rFonts w:ascii="Mairy Light" w:hAnsi="Mairy Light"/>
          <w:bCs/>
          <w:sz w:val="24"/>
        </w:rPr>
        <w:t>B2 Legal research</w:t>
      </w:r>
    </w:p>
    <w:p w14:paraId="43394E3D" w14:textId="77777777" w:rsidR="00743525" w:rsidRPr="0062354F" w:rsidRDefault="00743525" w:rsidP="00743525">
      <w:pPr>
        <w:rPr>
          <w:rFonts w:ascii="Mairy Light" w:hAnsi="Mairy Light"/>
          <w:bCs/>
          <w:sz w:val="24"/>
        </w:rPr>
      </w:pPr>
    </w:p>
    <w:p w14:paraId="087B4D42" w14:textId="77777777" w:rsidR="00743525" w:rsidRPr="0062354F" w:rsidRDefault="00743525" w:rsidP="00743525">
      <w:pPr>
        <w:pStyle w:val="Style1"/>
        <w:rPr>
          <w:sz w:val="24"/>
        </w:rPr>
      </w:pPr>
      <w:r w:rsidRPr="0062354F">
        <w:rPr>
          <w:sz w:val="24"/>
        </w:rPr>
        <w:t>Presenter profiles:</w:t>
      </w:r>
    </w:p>
    <w:p w14:paraId="7D4FA14F" w14:textId="77777777" w:rsidR="00743525" w:rsidRPr="0062354F" w:rsidRDefault="00743525" w:rsidP="00743525">
      <w:pPr>
        <w:jc w:val="left"/>
        <w:rPr>
          <w:rFonts w:ascii="Mairy Light" w:hAnsi="Mairy Light"/>
          <w:b/>
          <w:bCs/>
          <w:color w:val="404040" w:themeColor="text1" w:themeTint="BF"/>
          <w:sz w:val="24"/>
          <w:u w:val="single"/>
        </w:rPr>
      </w:pPr>
    </w:p>
    <w:p w14:paraId="72EC46B6" w14:textId="77777777" w:rsidR="00743525" w:rsidRPr="0062354F" w:rsidRDefault="00743525" w:rsidP="00743525">
      <w:pPr>
        <w:rPr>
          <w:rFonts w:ascii="Mairy Light" w:hAnsi="Mairy Light"/>
          <w:sz w:val="24"/>
        </w:rPr>
      </w:pPr>
      <w:r w:rsidRPr="0062354F">
        <w:rPr>
          <w:rFonts w:ascii="Mairy Light" w:hAnsi="Mairy Light"/>
          <w:sz w:val="24"/>
        </w:rPr>
        <w:t xml:space="preserve">Rob Hann, Sharpe Pritchard Worked for several local authorities and was head of legal at 4ps/Local Partnerships for nearly 20 years, leading the development and roll out of the local government PFI programme for local government across England and Wales. Rob is also the author of several major law books on local authority charging, trading, companies, partnerships and Procurement law. </w:t>
      </w:r>
    </w:p>
    <w:p w14:paraId="6D61AD6C" w14:textId="77777777" w:rsidR="00743525" w:rsidRPr="0062354F" w:rsidRDefault="00743525" w:rsidP="00743525">
      <w:pPr>
        <w:rPr>
          <w:rFonts w:ascii="Mairy Light" w:hAnsi="Mairy Light"/>
          <w:sz w:val="24"/>
        </w:rPr>
      </w:pPr>
    </w:p>
    <w:p w14:paraId="57470B6F" w14:textId="77777777" w:rsidR="00743525" w:rsidRPr="0062354F" w:rsidRDefault="00743525" w:rsidP="00743525">
      <w:pPr>
        <w:rPr>
          <w:rFonts w:ascii="Mairy Light" w:hAnsi="Mairy Light"/>
          <w:sz w:val="24"/>
        </w:rPr>
      </w:pPr>
      <w:r w:rsidRPr="0062354F">
        <w:rPr>
          <w:rFonts w:ascii="Mairy Light" w:hAnsi="Mairy Light"/>
          <w:sz w:val="24"/>
        </w:rPr>
        <w:t>Nicky Sumner is head of Sharpe Pritchard’s infrastructure group and specialises in advising on procurement and infrastructure projects. She is experienced in advising on both public contracts and utilities contracts procurement regimes. Sectors include local government, central government, waste, energy, water, rail and road.</w:t>
      </w:r>
    </w:p>
    <w:p w14:paraId="5B8E7D43" w14:textId="77777777" w:rsidR="00743525" w:rsidRPr="0062354F" w:rsidRDefault="00743525" w:rsidP="00743525">
      <w:pPr>
        <w:rPr>
          <w:rFonts w:ascii="Mairy Light" w:hAnsi="Mairy Light"/>
          <w:sz w:val="24"/>
        </w:rPr>
      </w:pPr>
    </w:p>
    <w:p w14:paraId="04684850" w14:textId="77777777" w:rsidR="00743525" w:rsidRPr="0062354F" w:rsidRDefault="00743525" w:rsidP="00743525">
      <w:pPr>
        <w:rPr>
          <w:rFonts w:ascii="Mairy Light" w:hAnsi="Mairy Light"/>
          <w:sz w:val="24"/>
        </w:rPr>
      </w:pPr>
      <w:r w:rsidRPr="0062354F">
        <w:rPr>
          <w:rFonts w:ascii="Mairy Light" w:hAnsi="Mairy Light"/>
          <w:sz w:val="24"/>
        </w:rPr>
        <w:t xml:space="preserve">Nicky is a Member of the Procurement Lawyers’ Association and joint author of Defra’s Waste Infrastructure Delivery Programme’s Residual Waste Treatment Contract. She is also a member of ICE’s Procurement Advisory Group. </w:t>
      </w:r>
    </w:p>
    <w:p w14:paraId="2FAAD7CA" w14:textId="77777777" w:rsidR="00743525" w:rsidRPr="0062354F" w:rsidRDefault="00743525" w:rsidP="00743525">
      <w:pPr>
        <w:rPr>
          <w:rFonts w:ascii="Mairy Light" w:hAnsi="Mairy Light"/>
          <w:sz w:val="24"/>
        </w:rPr>
      </w:pPr>
    </w:p>
    <w:p w14:paraId="570C5051" w14:textId="7190E2C4" w:rsidR="00743525" w:rsidRPr="0062354F" w:rsidRDefault="00743525" w:rsidP="000A2BB2">
      <w:pPr>
        <w:rPr>
          <w:rFonts w:ascii="Mairy Light" w:hAnsi="Mairy Light"/>
          <w:sz w:val="24"/>
        </w:rPr>
      </w:pPr>
      <w:proofErr w:type="spellStart"/>
      <w:r w:rsidRPr="0062354F">
        <w:rPr>
          <w:rFonts w:ascii="Mairy Light" w:hAnsi="Mairy Light"/>
          <w:sz w:val="24"/>
        </w:rPr>
        <w:t>Juli</w:t>
      </w:r>
      <w:proofErr w:type="spellEnd"/>
      <w:r w:rsidRPr="0062354F">
        <w:rPr>
          <w:rFonts w:ascii="Mairy Light" w:hAnsi="Mairy Light"/>
          <w:sz w:val="24"/>
        </w:rPr>
        <w:t xml:space="preserve"> Lau is a public procurement and contracts specialist with </w:t>
      </w:r>
      <w:proofErr w:type="gramStart"/>
      <w:r w:rsidRPr="0062354F">
        <w:rPr>
          <w:rFonts w:ascii="Mairy Light" w:hAnsi="Mairy Light"/>
          <w:sz w:val="24"/>
        </w:rPr>
        <w:t>particular expertise</w:t>
      </w:r>
      <w:proofErr w:type="gramEnd"/>
      <w:r w:rsidRPr="0062354F">
        <w:rPr>
          <w:rFonts w:ascii="Mairy Light" w:hAnsi="Mairy Light"/>
          <w:sz w:val="24"/>
        </w:rPr>
        <w:t xml:space="preserve"> in public infrastructure projects, covering the fields</w:t>
      </w:r>
      <w:r w:rsidR="000A2BB2" w:rsidRPr="0062354F">
        <w:rPr>
          <w:rFonts w:ascii="Mairy Light" w:hAnsi="Mairy Light"/>
          <w:sz w:val="24"/>
        </w:rPr>
        <w:t xml:space="preserve"> of waste, energy and utilities.  </w:t>
      </w:r>
      <w:r w:rsidRPr="0062354F">
        <w:rPr>
          <w:rFonts w:ascii="Mairy Light" w:hAnsi="Mairy Light"/>
          <w:sz w:val="24"/>
        </w:rPr>
        <w:t xml:space="preserve">She has acted for public authorities on </w:t>
      </w:r>
      <w:proofErr w:type="gramStart"/>
      <w:r w:rsidRPr="0062354F">
        <w:rPr>
          <w:rFonts w:ascii="Mairy Light" w:hAnsi="Mairy Light"/>
          <w:sz w:val="24"/>
        </w:rPr>
        <w:t>a number of</w:t>
      </w:r>
      <w:proofErr w:type="gramEnd"/>
      <w:r w:rsidRPr="0062354F">
        <w:rPr>
          <w:rFonts w:ascii="Mairy Light" w:hAnsi="Mairy Light"/>
          <w:sz w:val="24"/>
        </w:rPr>
        <w:t xml:space="preserve"> PPP/PFI projects and is experienced in advising on industry standard construction contracts, commercial contracts, and public procurement law.</w:t>
      </w:r>
    </w:p>
    <w:p w14:paraId="5E587894" w14:textId="77777777" w:rsidR="000A2BB2" w:rsidRPr="0062354F" w:rsidRDefault="000A2BB2" w:rsidP="000A2BB2">
      <w:pPr>
        <w:rPr>
          <w:rFonts w:ascii="Mairy Light" w:hAnsi="Mairy Light"/>
          <w:sz w:val="24"/>
        </w:rPr>
      </w:pPr>
    </w:p>
    <w:p w14:paraId="0E722445" w14:textId="77777777" w:rsidR="00743525" w:rsidRPr="0062354F" w:rsidRDefault="00743525" w:rsidP="000A2BB2">
      <w:pPr>
        <w:rPr>
          <w:rFonts w:ascii="Mairy Light" w:hAnsi="Mairy Light"/>
          <w:sz w:val="24"/>
        </w:rPr>
      </w:pPr>
      <w:proofErr w:type="spellStart"/>
      <w:r w:rsidRPr="0062354F">
        <w:rPr>
          <w:rFonts w:ascii="Mairy Light" w:hAnsi="Mairy Light"/>
          <w:sz w:val="24"/>
        </w:rPr>
        <w:lastRenderedPageBreak/>
        <w:t>Juli</w:t>
      </w:r>
      <w:proofErr w:type="spellEnd"/>
      <w:r w:rsidRPr="0062354F">
        <w:rPr>
          <w:rFonts w:ascii="Mairy Light" w:hAnsi="Mairy Light"/>
          <w:sz w:val="24"/>
        </w:rPr>
        <w:t xml:space="preserve"> also holds a knowledge management role at Sharpe Pritchard, and regularly writes and delivers training on the topics of contracts, construction, procurement and PPP/PFI. </w:t>
      </w:r>
    </w:p>
    <w:p w14:paraId="4BE633AC" w14:textId="77777777" w:rsidR="00743525" w:rsidRPr="0062354F" w:rsidRDefault="00743525" w:rsidP="00743525">
      <w:pPr>
        <w:pStyle w:val="Style1"/>
        <w:rPr>
          <w:sz w:val="24"/>
        </w:rPr>
      </w:pPr>
    </w:p>
    <w:p w14:paraId="0C0DFED6" w14:textId="77777777" w:rsidR="00315A3A" w:rsidRDefault="00315A3A" w:rsidP="003A2BE4">
      <w:pPr>
        <w:pStyle w:val="Style1"/>
        <w:rPr>
          <w:rFonts w:ascii="Mairy Regular" w:hAnsi="Mairy Regular"/>
          <w:color w:val="95C11F"/>
          <w:sz w:val="72"/>
          <w:szCs w:val="72"/>
        </w:rPr>
      </w:pPr>
    </w:p>
    <w:p w14:paraId="57019E76" w14:textId="77777777" w:rsidR="0062354F" w:rsidRDefault="0062354F">
      <w:pPr>
        <w:jc w:val="left"/>
        <w:rPr>
          <w:rFonts w:ascii="Mairy Regular" w:hAnsi="Mairy Regular"/>
          <w:color w:val="95C11F"/>
          <w:sz w:val="72"/>
          <w:szCs w:val="72"/>
        </w:rPr>
      </w:pPr>
      <w:r>
        <w:rPr>
          <w:rFonts w:ascii="Mairy Regular" w:hAnsi="Mairy Regular"/>
          <w:color w:val="95C11F"/>
          <w:sz w:val="72"/>
          <w:szCs w:val="72"/>
        </w:rPr>
        <w:br w:type="page"/>
      </w:r>
    </w:p>
    <w:p w14:paraId="387C29F9" w14:textId="657F12D0" w:rsidR="003A2BE4" w:rsidRDefault="003A2BE4" w:rsidP="003A2BE4">
      <w:pPr>
        <w:pStyle w:val="Style1"/>
        <w:rPr>
          <w:rFonts w:ascii="Mairy Regular" w:hAnsi="Mairy Regular"/>
          <w:color w:val="95C11F"/>
          <w:sz w:val="72"/>
          <w:szCs w:val="72"/>
        </w:rPr>
      </w:pPr>
      <w:r>
        <w:rPr>
          <w:rFonts w:ascii="Mairy Regular" w:hAnsi="Mairy Regular"/>
          <w:color w:val="95C11F"/>
          <w:sz w:val="72"/>
          <w:szCs w:val="72"/>
        </w:rPr>
        <w:lastRenderedPageBreak/>
        <w:t>Redundancy and restructuring</w:t>
      </w:r>
    </w:p>
    <w:p w14:paraId="2C483F9B"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6ABCF68C" w14:textId="20655926" w:rsidR="003A2BE4" w:rsidRPr="004A025D" w:rsidRDefault="003A2BE4" w:rsidP="003A2BE4">
      <w:pPr>
        <w:pStyle w:val="Style1"/>
        <w:rPr>
          <w:b/>
        </w:rPr>
      </w:pPr>
      <w:r>
        <w:rPr>
          <w:lang w:eastAsia="en-GB"/>
        </w:rPr>
        <w:t xml:space="preserve">Level of course: </w:t>
      </w:r>
      <w:r w:rsidR="002566E0">
        <w:rPr>
          <w:lang w:eastAsia="en-GB"/>
        </w:rPr>
        <w:t>Introductory</w:t>
      </w:r>
    </w:p>
    <w:p w14:paraId="6E4B3F82" w14:textId="77777777" w:rsidR="003A2BE4" w:rsidRPr="004A025D" w:rsidRDefault="003A2BE4" w:rsidP="003A2BE4">
      <w:pPr>
        <w:ind w:right="-1"/>
        <w:jc w:val="left"/>
        <w:rPr>
          <w:rFonts w:ascii="Mairy Light" w:hAnsi="Mairy Light"/>
          <w:color w:val="404040" w:themeColor="text1" w:themeTint="BF"/>
          <w:sz w:val="24"/>
        </w:rPr>
      </w:pPr>
    </w:p>
    <w:p w14:paraId="57D05895" w14:textId="3F986206"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EE33DCB" w14:textId="77777777" w:rsidR="003A2BE4" w:rsidRDefault="003A2BE4" w:rsidP="003A2BE4">
      <w:pPr>
        <w:ind w:right="-1"/>
        <w:jc w:val="left"/>
        <w:rPr>
          <w:rFonts w:ascii="Mairy Light" w:hAnsi="Mairy Light"/>
          <w:sz w:val="24"/>
        </w:rPr>
      </w:pPr>
    </w:p>
    <w:p w14:paraId="1EC683A4" w14:textId="1EFA05A7" w:rsidR="003A2BE4" w:rsidRDefault="002566E0" w:rsidP="003A2BE4">
      <w:pPr>
        <w:ind w:right="-1"/>
        <w:jc w:val="left"/>
        <w:rPr>
          <w:rFonts w:ascii="Mairy Light" w:hAnsi="Mairy Light"/>
          <w:sz w:val="24"/>
        </w:rPr>
      </w:pPr>
      <w:r>
        <w:rPr>
          <w:rFonts w:ascii="Mairy Light" w:hAnsi="Mairy Light"/>
          <w:sz w:val="24"/>
        </w:rPr>
        <w:t xml:space="preserve">19 </w:t>
      </w:r>
      <w:r w:rsidR="003A2BE4">
        <w:rPr>
          <w:rFonts w:ascii="Mairy Light" w:hAnsi="Mairy Light"/>
          <w:sz w:val="24"/>
        </w:rPr>
        <w:t>May 2021</w:t>
      </w:r>
    </w:p>
    <w:p w14:paraId="7A7A59EC" w14:textId="77777777" w:rsidR="003A2BE4" w:rsidRDefault="003A2BE4" w:rsidP="003A2BE4">
      <w:pPr>
        <w:ind w:right="-1"/>
        <w:jc w:val="left"/>
        <w:rPr>
          <w:rFonts w:ascii="Mairy Light" w:hAnsi="Mairy Light"/>
          <w:sz w:val="24"/>
        </w:rPr>
      </w:pPr>
      <w:r>
        <w:rPr>
          <w:rFonts w:ascii="Mairy Light" w:hAnsi="Mairy Light"/>
          <w:sz w:val="24"/>
        </w:rPr>
        <w:t>12noon – 1pm</w:t>
      </w:r>
    </w:p>
    <w:p w14:paraId="42D89D82" w14:textId="77777777" w:rsidR="003A2BE4" w:rsidRDefault="003A2BE4" w:rsidP="003A2BE4">
      <w:pPr>
        <w:ind w:right="-1"/>
        <w:jc w:val="left"/>
        <w:rPr>
          <w:rFonts w:ascii="Mairy Light" w:hAnsi="Mairy Light"/>
          <w:sz w:val="24"/>
        </w:rPr>
      </w:pPr>
    </w:p>
    <w:p w14:paraId="0B1F57ED" w14:textId="2682ECF8" w:rsidR="003A2BE4" w:rsidRDefault="003A2BE4" w:rsidP="003A2BE4">
      <w:pPr>
        <w:ind w:right="-1"/>
        <w:jc w:val="left"/>
        <w:rPr>
          <w:rFonts w:ascii="Mairy Light" w:hAnsi="Mairy Light"/>
          <w:sz w:val="24"/>
        </w:rPr>
      </w:pPr>
      <w:r w:rsidRPr="005D087D">
        <w:rPr>
          <w:rFonts w:ascii="Mairy Light" w:hAnsi="Mairy Light"/>
          <w:sz w:val="24"/>
        </w:rPr>
        <w:t>Presented by Geldards</w:t>
      </w:r>
      <w:r>
        <w:rPr>
          <w:rFonts w:ascii="Mairy Light" w:hAnsi="Mairy Light"/>
          <w:sz w:val="24"/>
        </w:rPr>
        <w:t xml:space="preserve"> </w:t>
      </w:r>
    </w:p>
    <w:p w14:paraId="4C7CCE74" w14:textId="77777777" w:rsidR="003A2BE4" w:rsidRPr="0044729D" w:rsidRDefault="003A2BE4" w:rsidP="003A2BE4">
      <w:pPr>
        <w:ind w:right="-1"/>
        <w:rPr>
          <w:rFonts w:ascii="Mairy Light" w:hAnsi="Mairy Light"/>
          <w:b/>
          <w:sz w:val="24"/>
        </w:rPr>
      </w:pPr>
    </w:p>
    <w:p w14:paraId="6B090A2F" w14:textId="77777777" w:rsidR="003A2BE4" w:rsidRPr="0062354F" w:rsidRDefault="003A2BE4" w:rsidP="003A2BE4">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54D8A94E" w14:textId="77777777" w:rsidR="003A2BE4" w:rsidRPr="0062354F" w:rsidRDefault="003A2BE4" w:rsidP="003A2BE4">
      <w:pPr>
        <w:ind w:right="-1"/>
        <w:jc w:val="left"/>
        <w:rPr>
          <w:rFonts w:ascii="Mairy Light" w:hAnsi="Mairy Light"/>
          <w:color w:val="404040" w:themeColor="text1" w:themeTint="BF"/>
          <w:sz w:val="24"/>
        </w:rPr>
      </w:pPr>
    </w:p>
    <w:p w14:paraId="16E3F579" w14:textId="77777777" w:rsidR="003A2BE4" w:rsidRPr="0062354F" w:rsidRDefault="003A2BE4" w:rsidP="003A2BE4">
      <w:pPr>
        <w:pStyle w:val="Style1"/>
        <w:rPr>
          <w:sz w:val="24"/>
        </w:rPr>
      </w:pPr>
      <w:r w:rsidRPr="0062354F">
        <w:rPr>
          <w:sz w:val="24"/>
        </w:rPr>
        <w:t>Course overview</w:t>
      </w:r>
    </w:p>
    <w:p w14:paraId="424CD828" w14:textId="77777777" w:rsidR="003A2BE4" w:rsidRPr="0062354F" w:rsidRDefault="003A2BE4" w:rsidP="003A2BE4">
      <w:pPr>
        <w:ind w:right="-1"/>
        <w:jc w:val="left"/>
        <w:rPr>
          <w:rFonts w:ascii="Mairy Light" w:hAnsi="Mairy Light"/>
          <w:color w:val="404040" w:themeColor="text1" w:themeTint="BF"/>
          <w:sz w:val="24"/>
        </w:rPr>
      </w:pPr>
    </w:p>
    <w:p w14:paraId="2E9D6083" w14:textId="290880D5" w:rsidR="003A2BE4" w:rsidRPr="0062354F" w:rsidRDefault="008C1965" w:rsidP="00315A3A">
      <w:pPr>
        <w:ind w:right="-1"/>
        <w:rPr>
          <w:rFonts w:ascii="Mairy Light" w:hAnsi="Mairy Light"/>
          <w:sz w:val="24"/>
        </w:rPr>
      </w:pPr>
      <w:r w:rsidRPr="0062354F">
        <w:rPr>
          <w:rFonts w:ascii="Mairy Light" w:hAnsi="Mairy Light"/>
          <w:sz w:val="24"/>
        </w:rPr>
        <w:t>This session will consider the key considerations in a restructure and provide attendees with an understanding of how to manage a redundancy process, how to ensure that process is fair and lawful and the pitfalls to avoid. We will also provide strategic approaches and solutions to issues involving redundancies.</w:t>
      </w:r>
    </w:p>
    <w:p w14:paraId="464344D8" w14:textId="77777777" w:rsidR="008C1965" w:rsidRPr="0062354F" w:rsidRDefault="008C1965" w:rsidP="003A2BE4">
      <w:pPr>
        <w:ind w:right="-1"/>
        <w:jc w:val="left"/>
        <w:rPr>
          <w:rFonts w:ascii="Mairy Light" w:hAnsi="Mairy Light"/>
          <w:color w:val="404040" w:themeColor="text1" w:themeTint="BF"/>
          <w:sz w:val="24"/>
        </w:rPr>
      </w:pPr>
    </w:p>
    <w:p w14:paraId="668C586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12961CF" w14:textId="77777777" w:rsidR="003A2BE4" w:rsidRPr="0062354F" w:rsidRDefault="003A2BE4" w:rsidP="003A2BE4">
      <w:pPr>
        <w:ind w:right="-1"/>
        <w:jc w:val="left"/>
        <w:rPr>
          <w:rFonts w:ascii="Mairy Light" w:hAnsi="Mairy Light"/>
          <w:sz w:val="24"/>
        </w:rPr>
      </w:pPr>
    </w:p>
    <w:p w14:paraId="1B9A009E" w14:textId="26BB5A6C" w:rsidR="003A2BE4" w:rsidRPr="0062354F" w:rsidRDefault="002566E0" w:rsidP="003A2BE4">
      <w:pPr>
        <w:rPr>
          <w:rFonts w:ascii="Mairy Light" w:hAnsi="Mairy Light"/>
          <w:sz w:val="24"/>
        </w:rPr>
      </w:pPr>
      <w:r w:rsidRPr="0062354F">
        <w:rPr>
          <w:rFonts w:ascii="Mairy Light" w:hAnsi="Mairy Light"/>
          <w:sz w:val="24"/>
        </w:rPr>
        <w:t>Lawyers and HR</w:t>
      </w:r>
    </w:p>
    <w:p w14:paraId="7E166CA2" w14:textId="77777777" w:rsidR="003A2BE4" w:rsidRPr="0062354F" w:rsidRDefault="003A2BE4" w:rsidP="003A2BE4">
      <w:pPr>
        <w:ind w:right="-1"/>
        <w:jc w:val="left"/>
        <w:rPr>
          <w:rFonts w:ascii="Mairy Light" w:hAnsi="Mairy Light"/>
          <w:sz w:val="24"/>
        </w:rPr>
      </w:pPr>
    </w:p>
    <w:p w14:paraId="3D528EB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233AEDA9" w14:textId="77777777" w:rsidR="003A2BE4" w:rsidRPr="0062354F" w:rsidRDefault="003A2BE4" w:rsidP="003A2BE4">
      <w:pPr>
        <w:jc w:val="left"/>
        <w:rPr>
          <w:rFonts w:ascii="Mairy Light" w:hAnsi="Mairy Light" w:cs="Tahoma"/>
          <w:color w:val="404040" w:themeColor="text1" w:themeTint="BF"/>
          <w:sz w:val="24"/>
        </w:rPr>
      </w:pPr>
    </w:p>
    <w:p w14:paraId="1E40B203" w14:textId="615278B3" w:rsidR="008C1965" w:rsidRPr="0062354F" w:rsidRDefault="008C1965" w:rsidP="0062354F">
      <w:pPr>
        <w:jc w:val="left"/>
        <w:rPr>
          <w:rFonts w:ascii="Mairy Light" w:hAnsi="Mairy Light" w:cs="Tahoma"/>
          <w:sz w:val="24"/>
        </w:rPr>
      </w:pPr>
      <w:r w:rsidRPr="0062354F">
        <w:rPr>
          <w:rFonts w:ascii="Mairy Light" w:hAnsi="Mairy Light" w:cs="Tahoma"/>
          <w:sz w:val="24"/>
        </w:rPr>
        <w:t>Unfair dismissal</w:t>
      </w:r>
      <w:r w:rsidR="00315A3A" w:rsidRPr="0062354F">
        <w:rPr>
          <w:rFonts w:ascii="Mairy Light" w:hAnsi="Mairy Light" w:cs="Tahoma"/>
          <w:sz w:val="24"/>
        </w:rPr>
        <w:t>, discrimination, redundancy process, legal issues with redundancy</w:t>
      </w:r>
    </w:p>
    <w:p w14:paraId="1C7E0466" w14:textId="77777777" w:rsidR="003A2BE4" w:rsidRPr="0062354F" w:rsidRDefault="003A2BE4" w:rsidP="003A2BE4">
      <w:pPr>
        <w:ind w:right="-1"/>
        <w:jc w:val="left"/>
        <w:rPr>
          <w:rFonts w:ascii="Mairy Light" w:hAnsi="Mairy Light"/>
          <w:color w:val="404040" w:themeColor="text1" w:themeTint="BF"/>
          <w:sz w:val="24"/>
        </w:rPr>
      </w:pPr>
    </w:p>
    <w:p w14:paraId="297B7CE5" w14:textId="77777777" w:rsidR="003A2BE4" w:rsidRPr="0062354F" w:rsidRDefault="003A2BE4" w:rsidP="003A2BE4">
      <w:pPr>
        <w:pStyle w:val="Style1"/>
        <w:rPr>
          <w:sz w:val="24"/>
        </w:rPr>
      </w:pPr>
      <w:r w:rsidRPr="0062354F">
        <w:rPr>
          <w:sz w:val="24"/>
        </w:rPr>
        <w:t>Interactive elements</w:t>
      </w:r>
    </w:p>
    <w:p w14:paraId="1B57EEB0" w14:textId="1E790006" w:rsidR="003A2BE4" w:rsidRPr="0062354F" w:rsidRDefault="003A2BE4" w:rsidP="003A2BE4">
      <w:pPr>
        <w:ind w:right="-1"/>
        <w:jc w:val="left"/>
        <w:rPr>
          <w:rFonts w:ascii="Mairy Light" w:hAnsi="Mairy Light"/>
          <w:color w:val="404040" w:themeColor="text1" w:themeTint="BF"/>
          <w:sz w:val="24"/>
        </w:rPr>
      </w:pPr>
    </w:p>
    <w:p w14:paraId="176CA84A" w14:textId="77777777" w:rsidR="003A2BE4" w:rsidRPr="0062354F" w:rsidRDefault="003A2BE4" w:rsidP="003A2BE4">
      <w:pPr>
        <w:pStyle w:val="Style1"/>
        <w:rPr>
          <w:sz w:val="24"/>
        </w:rPr>
      </w:pPr>
      <w:r w:rsidRPr="0062354F">
        <w:rPr>
          <w:sz w:val="24"/>
        </w:rPr>
        <w:t xml:space="preserve">Competencies </w:t>
      </w:r>
    </w:p>
    <w:p w14:paraId="3E80DAE7" w14:textId="77777777" w:rsidR="003A2BE4" w:rsidRPr="0062354F" w:rsidRDefault="003A2BE4" w:rsidP="003A2BE4">
      <w:pPr>
        <w:ind w:right="-1"/>
        <w:jc w:val="left"/>
        <w:rPr>
          <w:rFonts w:ascii="Mairy Light" w:hAnsi="Mairy Light"/>
          <w:color w:val="404040" w:themeColor="text1" w:themeTint="BF"/>
          <w:sz w:val="24"/>
        </w:rPr>
      </w:pPr>
    </w:p>
    <w:p w14:paraId="705A9659" w14:textId="77777777" w:rsidR="003A2BE4" w:rsidRPr="0062354F" w:rsidRDefault="003A2BE4" w:rsidP="003A2BE4">
      <w:pPr>
        <w:ind w:right="-1"/>
        <w:jc w:val="left"/>
        <w:rPr>
          <w:rFonts w:ascii="Mairy Light" w:hAnsi="Mairy Light"/>
          <w:bCs/>
          <w:sz w:val="24"/>
        </w:rPr>
      </w:pPr>
      <w:r w:rsidRPr="0062354F">
        <w:rPr>
          <w:rFonts w:ascii="Mairy Light" w:hAnsi="Mairy Light"/>
          <w:bCs/>
          <w:sz w:val="24"/>
        </w:rPr>
        <w:t>This course will cover:</w:t>
      </w:r>
    </w:p>
    <w:p w14:paraId="5E46CAA4" w14:textId="77777777" w:rsidR="003A2BE4" w:rsidRPr="0062354F" w:rsidRDefault="003A2BE4" w:rsidP="003A2BE4">
      <w:pPr>
        <w:ind w:right="-1"/>
        <w:jc w:val="left"/>
        <w:rPr>
          <w:rFonts w:ascii="Mairy Light" w:hAnsi="Mairy Light"/>
          <w:bCs/>
          <w:color w:val="404040" w:themeColor="text1" w:themeTint="BF"/>
          <w:sz w:val="24"/>
        </w:rPr>
      </w:pPr>
    </w:p>
    <w:p w14:paraId="57727966" w14:textId="77777777" w:rsidR="003A2BE4" w:rsidRPr="0062354F" w:rsidRDefault="003A2BE4" w:rsidP="003A2BE4">
      <w:pPr>
        <w:rPr>
          <w:rFonts w:ascii="Mairy Light" w:hAnsi="Mairy Light"/>
          <w:bCs/>
          <w:sz w:val="24"/>
        </w:rPr>
      </w:pPr>
      <w:r w:rsidRPr="0062354F">
        <w:rPr>
          <w:rFonts w:ascii="Mairy Light" w:hAnsi="Mairy Light"/>
          <w:bCs/>
          <w:sz w:val="24"/>
        </w:rPr>
        <w:t>B Technical legal practice</w:t>
      </w:r>
    </w:p>
    <w:p w14:paraId="5DA8350A" w14:textId="77777777" w:rsidR="003A2BE4" w:rsidRPr="0062354F" w:rsidRDefault="003A2BE4" w:rsidP="003A2BE4">
      <w:pPr>
        <w:rPr>
          <w:rFonts w:ascii="Mairy Light" w:hAnsi="Mairy Light"/>
          <w:bCs/>
          <w:sz w:val="24"/>
        </w:rPr>
      </w:pPr>
    </w:p>
    <w:p w14:paraId="504D4B76" w14:textId="41DD50C2" w:rsidR="003A2BE4" w:rsidRPr="0062354F" w:rsidRDefault="003A2BE4" w:rsidP="003A2BE4">
      <w:pPr>
        <w:pStyle w:val="Style1"/>
        <w:rPr>
          <w:sz w:val="24"/>
        </w:rPr>
      </w:pPr>
      <w:r w:rsidRPr="0062354F">
        <w:rPr>
          <w:sz w:val="24"/>
        </w:rPr>
        <w:t>Presenter profiles:</w:t>
      </w:r>
    </w:p>
    <w:p w14:paraId="627000F6" w14:textId="77777777" w:rsidR="00315A3A" w:rsidRPr="0062354F" w:rsidRDefault="00315A3A" w:rsidP="003A2BE4">
      <w:pPr>
        <w:pStyle w:val="Style1"/>
        <w:rPr>
          <w:sz w:val="24"/>
        </w:rPr>
      </w:pPr>
    </w:p>
    <w:p w14:paraId="45233DC5" w14:textId="239BB7FE" w:rsidR="008C1965" w:rsidRPr="0062354F" w:rsidRDefault="008C1965" w:rsidP="008C1965">
      <w:pPr>
        <w:rPr>
          <w:rFonts w:ascii="Mairy Light" w:hAnsi="Mairy Light"/>
          <w:sz w:val="24"/>
        </w:rPr>
      </w:pPr>
      <w:r w:rsidRPr="0062354F">
        <w:rPr>
          <w:rFonts w:ascii="Mairy Light" w:hAnsi="Mairy Light"/>
          <w:sz w:val="24"/>
        </w:rPr>
        <w:t xml:space="preserve">Helen Snow, Geldards is a Senior Associate with 15 years’ employment experience covering all aspects of employment law, both contentious and non-contentious for private, public and third sector organisations.  </w:t>
      </w:r>
    </w:p>
    <w:p w14:paraId="0DC4AECD" w14:textId="2D3EB8AF" w:rsidR="003A2BE4" w:rsidRDefault="003A2BE4">
      <w:pPr>
        <w:jc w:val="left"/>
        <w:rPr>
          <w:rFonts w:ascii="Mairy Light" w:hAnsi="Mairy Light"/>
          <w:i/>
          <w:color w:val="FF0000"/>
          <w:sz w:val="24"/>
        </w:rPr>
      </w:pPr>
      <w:r>
        <w:rPr>
          <w:rFonts w:ascii="Mairy Light" w:hAnsi="Mairy Light"/>
          <w:i/>
          <w:color w:val="FF0000"/>
          <w:sz w:val="24"/>
        </w:rPr>
        <w:br w:type="page"/>
      </w:r>
    </w:p>
    <w:p w14:paraId="6F6645DE" w14:textId="00A09132" w:rsidR="006851BF" w:rsidRDefault="00334651" w:rsidP="006851BF">
      <w:pPr>
        <w:pStyle w:val="Style1"/>
        <w:rPr>
          <w:rFonts w:ascii="Mairy Regular" w:hAnsi="Mairy Regular"/>
          <w:color w:val="95C11F"/>
          <w:sz w:val="72"/>
          <w:szCs w:val="72"/>
        </w:rPr>
      </w:pPr>
      <w:r>
        <w:rPr>
          <w:rFonts w:ascii="Mairy Regular" w:hAnsi="Mairy Regular"/>
          <w:color w:val="95C11F"/>
          <w:sz w:val="72"/>
          <w:szCs w:val="72"/>
        </w:rPr>
        <w:lastRenderedPageBreak/>
        <w:t xml:space="preserve">Managing </w:t>
      </w:r>
      <w:r w:rsidR="006507D9">
        <w:rPr>
          <w:rFonts w:ascii="Mairy Regular" w:hAnsi="Mairy Regular"/>
          <w:color w:val="95C11F"/>
          <w:sz w:val="72"/>
          <w:szCs w:val="72"/>
        </w:rPr>
        <w:t>operational</w:t>
      </w:r>
      <w:r>
        <w:rPr>
          <w:rFonts w:ascii="Mairy Regular" w:hAnsi="Mairy Regular"/>
          <w:color w:val="95C11F"/>
          <w:sz w:val="72"/>
          <w:szCs w:val="72"/>
        </w:rPr>
        <w:t xml:space="preserve"> PFI</w:t>
      </w:r>
      <w:r w:rsidR="006507D9">
        <w:rPr>
          <w:rFonts w:ascii="Mairy Regular" w:hAnsi="Mairy Regular"/>
          <w:color w:val="95C11F"/>
          <w:sz w:val="72"/>
          <w:szCs w:val="72"/>
        </w:rPr>
        <w:t xml:space="preserve"> contracts</w:t>
      </w:r>
    </w:p>
    <w:p w14:paraId="41933EC6" w14:textId="77777777" w:rsidR="006851BF" w:rsidRDefault="006851BF" w:rsidP="006851BF">
      <w:pPr>
        <w:pStyle w:val="Style1"/>
      </w:pPr>
    </w:p>
    <w:p w14:paraId="398365FE" w14:textId="03660837" w:rsidR="00AE11C5" w:rsidRPr="00AE11C5" w:rsidRDefault="00AE11C5" w:rsidP="00AE11C5">
      <w:pPr>
        <w:rPr>
          <w:rFonts w:ascii="Mairy Light" w:hAnsi="Mairy Light"/>
          <w:b/>
          <w:color w:val="00656D"/>
          <w:sz w:val="28"/>
          <w:szCs w:val="28"/>
        </w:rPr>
      </w:pPr>
      <w:r w:rsidRPr="00AE11C5">
        <w:rPr>
          <w:rFonts w:ascii="Mairy Light" w:hAnsi="Mairy Light"/>
          <w:b/>
          <w:color w:val="00656D"/>
          <w:sz w:val="28"/>
          <w:szCs w:val="28"/>
        </w:rPr>
        <w:t>Key rights and remedies available to authorities under typical PFI contracts</w:t>
      </w:r>
    </w:p>
    <w:p w14:paraId="2A44244C" w14:textId="77777777" w:rsidR="006851BF" w:rsidRPr="00790373" w:rsidRDefault="006851BF" w:rsidP="006851BF">
      <w:pPr>
        <w:ind w:right="-1"/>
        <w:jc w:val="left"/>
        <w:rPr>
          <w:rFonts w:ascii="Mairy Light" w:hAnsi="Mairy Light" w:cs="Arial"/>
          <w:color w:val="404040" w:themeColor="text1" w:themeTint="BF"/>
          <w:sz w:val="24"/>
          <w:lang w:eastAsia="en-GB"/>
        </w:rPr>
      </w:pPr>
    </w:p>
    <w:p w14:paraId="13314E3B" w14:textId="7CCC382A" w:rsidR="006851BF" w:rsidRPr="004A025D" w:rsidRDefault="006851BF" w:rsidP="006851BF">
      <w:pPr>
        <w:pStyle w:val="Style1"/>
        <w:rPr>
          <w:b/>
        </w:rPr>
      </w:pPr>
      <w:r>
        <w:rPr>
          <w:lang w:eastAsia="en-GB"/>
        </w:rPr>
        <w:t xml:space="preserve">Level of course: </w:t>
      </w:r>
      <w:r w:rsidR="00334651">
        <w:rPr>
          <w:lang w:eastAsia="en-GB"/>
        </w:rPr>
        <w:t>Intermediate</w:t>
      </w:r>
    </w:p>
    <w:p w14:paraId="6592E002" w14:textId="77777777" w:rsidR="006851BF" w:rsidRPr="004A025D" w:rsidRDefault="006851BF" w:rsidP="006851BF">
      <w:pPr>
        <w:ind w:right="-1"/>
        <w:jc w:val="left"/>
        <w:rPr>
          <w:rFonts w:ascii="Mairy Light" w:hAnsi="Mairy Light"/>
          <w:color w:val="404040" w:themeColor="text1" w:themeTint="BF"/>
          <w:sz w:val="24"/>
        </w:rPr>
      </w:pPr>
    </w:p>
    <w:p w14:paraId="4EA89DDE" w14:textId="2254D73D" w:rsidR="006851BF" w:rsidRPr="00C23580" w:rsidRDefault="006851BF" w:rsidP="006851B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35BD3221" w14:textId="77777777" w:rsidR="006851BF" w:rsidRDefault="006851BF" w:rsidP="006851BF">
      <w:pPr>
        <w:ind w:right="-1"/>
        <w:jc w:val="left"/>
        <w:rPr>
          <w:rFonts w:ascii="Mairy Light" w:hAnsi="Mairy Light"/>
          <w:sz w:val="24"/>
        </w:rPr>
      </w:pPr>
    </w:p>
    <w:p w14:paraId="3638E5B8" w14:textId="79762DDB" w:rsidR="006851BF" w:rsidRPr="0062354F" w:rsidRDefault="00334651" w:rsidP="006851BF">
      <w:pPr>
        <w:ind w:right="-1"/>
        <w:jc w:val="left"/>
        <w:rPr>
          <w:rFonts w:ascii="Mairy Light" w:hAnsi="Mairy Light"/>
          <w:sz w:val="24"/>
        </w:rPr>
      </w:pPr>
      <w:r w:rsidRPr="0062354F">
        <w:rPr>
          <w:rFonts w:ascii="Mairy Light" w:hAnsi="Mairy Light"/>
          <w:sz w:val="24"/>
        </w:rPr>
        <w:t xml:space="preserve">20 </w:t>
      </w:r>
      <w:r w:rsidR="006507D9" w:rsidRPr="0062354F">
        <w:rPr>
          <w:rFonts w:ascii="Mairy Light" w:hAnsi="Mairy Light"/>
          <w:sz w:val="24"/>
        </w:rPr>
        <w:t xml:space="preserve">May </w:t>
      </w:r>
      <w:r w:rsidR="006851BF" w:rsidRPr="0062354F">
        <w:rPr>
          <w:rFonts w:ascii="Mairy Light" w:hAnsi="Mairy Light"/>
          <w:sz w:val="24"/>
        </w:rPr>
        <w:t>2021</w:t>
      </w:r>
    </w:p>
    <w:p w14:paraId="661425D5" w14:textId="77777777" w:rsidR="006851BF" w:rsidRPr="0062354F" w:rsidRDefault="006851BF" w:rsidP="006851BF">
      <w:pPr>
        <w:ind w:right="-1"/>
        <w:jc w:val="left"/>
        <w:rPr>
          <w:rFonts w:ascii="Mairy Light" w:hAnsi="Mairy Light"/>
          <w:sz w:val="24"/>
        </w:rPr>
      </w:pPr>
      <w:r w:rsidRPr="0062354F">
        <w:rPr>
          <w:rFonts w:ascii="Mairy Light" w:hAnsi="Mairy Light"/>
          <w:sz w:val="24"/>
        </w:rPr>
        <w:t>12noon – 1pm</w:t>
      </w:r>
    </w:p>
    <w:p w14:paraId="2DFC4D26" w14:textId="77777777" w:rsidR="006851BF" w:rsidRPr="0062354F" w:rsidRDefault="006851BF" w:rsidP="006851BF">
      <w:pPr>
        <w:ind w:right="-1"/>
        <w:jc w:val="left"/>
        <w:rPr>
          <w:rFonts w:ascii="Mairy Light" w:hAnsi="Mairy Light"/>
          <w:sz w:val="24"/>
        </w:rPr>
      </w:pPr>
    </w:p>
    <w:p w14:paraId="43286C71" w14:textId="13F211D3" w:rsidR="006851BF" w:rsidRPr="0062354F" w:rsidRDefault="006851BF" w:rsidP="006851BF">
      <w:pPr>
        <w:ind w:right="-1"/>
        <w:jc w:val="left"/>
        <w:rPr>
          <w:rFonts w:ascii="Mairy Light" w:hAnsi="Mairy Light"/>
          <w:sz w:val="24"/>
        </w:rPr>
      </w:pPr>
      <w:r w:rsidRPr="0062354F">
        <w:rPr>
          <w:rFonts w:ascii="Mairy Light" w:hAnsi="Mairy Light"/>
          <w:sz w:val="24"/>
        </w:rPr>
        <w:t xml:space="preserve">Presented by </w:t>
      </w:r>
      <w:r w:rsidR="006507D9" w:rsidRPr="0062354F">
        <w:rPr>
          <w:rFonts w:ascii="Mairy Light" w:hAnsi="Mairy Light"/>
          <w:sz w:val="24"/>
        </w:rPr>
        <w:t>Weightmans</w:t>
      </w:r>
    </w:p>
    <w:p w14:paraId="00D50964" w14:textId="77777777" w:rsidR="006851BF" w:rsidRPr="0062354F" w:rsidRDefault="006851BF" w:rsidP="006851BF">
      <w:pPr>
        <w:ind w:right="-1"/>
        <w:rPr>
          <w:rFonts w:ascii="Mairy Light" w:hAnsi="Mairy Light"/>
          <w:b/>
          <w:sz w:val="24"/>
        </w:rPr>
      </w:pPr>
    </w:p>
    <w:p w14:paraId="07D5E8BF" w14:textId="77777777" w:rsidR="006851BF" w:rsidRPr="0062354F" w:rsidRDefault="006851BF" w:rsidP="006851BF">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344E8955" w14:textId="77777777" w:rsidR="006851BF" w:rsidRPr="0062354F" w:rsidRDefault="006851BF" w:rsidP="006851BF">
      <w:pPr>
        <w:ind w:right="-1"/>
        <w:jc w:val="left"/>
        <w:rPr>
          <w:rFonts w:ascii="Mairy Light" w:hAnsi="Mairy Light"/>
          <w:color w:val="404040" w:themeColor="text1" w:themeTint="BF"/>
          <w:sz w:val="24"/>
        </w:rPr>
      </w:pPr>
    </w:p>
    <w:p w14:paraId="43F74BB9" w14:textId="77777777" w:rsidR="006851BF" w:rsidRPr="0062354F" w:rsidRDefault="006851BF" w:rsidP="006851BF">
      <w:pPr>
        <w:pStyle w:val="Style1"/>
        <w:rPr>
          <w:sz w:val="24"/>
        </w:rPr>
      </w:pPr>
      <w:r w:rsidRPr="0062354F">
        <w:rPr>
          <w:sz w:val="24"/>
        </w:rPr>
        <w:t>Course overview</w:t>
      </w:r>
    </w:p>
    <w:p w14:paraId="0120BF21" w14:textId="77777777" w:rsidR="006851BF" w:rsidRPr="0062354F" w:rsidRDefault="006851BF" w:rsidP="006851BF">
      <w:pPr>
        <w:ind w:right="-1"/>
        <w:jc w:val="left"/>
        <w:rPr>
          <w:rFonts w:ascii="Mairy Light" w:hAnsi="Mairy Light"/>
          <w:color w:val="404040" w:themeColor="text1" w:themeTint="BF"/>
          <w:sz w:val="24"/>
        </w:rPr>
      </w:pPr>
    </w:p>
    <w:p w14:paraId="222E52D8" w14:textId="51907C7A" w:rsidR="006851BF" w:rsidRPr="0062354F" w:rsidRDefault="00334651" w:rsidP="00AE11C5">
      <w:pPr>
        <w:ind w:right="-1"/>
        <w:rPr>
          <w:rFonts w:ascii="Mairy Light" w:hAnsi="Mairy Light"/>
          <w:sz w:val="24"/>
        </w:rPr>
      </w:pPr>
      <w:r w:rsidRPr="0062354F">
        <w:rPr>
          <w:rFonts w:ascii="Mairy Light" w:hAnsi="Mairy Light"/>
          <w:sz w:val="24"/>
        </w:rPr>
        <w:t xml:space="preserve">In addition to refreshing delegates’ understanding of the mechanisms that exist in typical operational PFI contracts and updating on case law, this seminar will provide an opportunity for discussion of how different authorities have dealt with issues raised on operational PFIs.  We will also look at the </w:t>
      </w:r>
      <w:proofErr w:type="gramStart"/>
      <w:r w:rsidRPr="0062354F">
        <w:rPr>
          <w:rFonts w:ascii="Mairy Light" w:hAnsi="Mairy Light"/>
          <w:sz w:val="24"/>
        </w:rPr>
        <w:t>steps</w:t>
      </w:r>
      <w:proofErr w:type="gramEnd"/>
      <w:r w:rsidRPr="0062354F">
        <w:rPr>
          <w:rFonts w:ascii="Mairy Light" w:hAnsi="Mairy Light"/>
          <w:sz w:val="24"/>
        </w:rPr>
        <w:t xml:space="preserve"> authorities need to start considering to prepare for expiry of their PFIs.</w:t>
      </w:r>
    </w:p>
    <w:p w14:paraId="2F043042" w14:textId="77777777" w:rsidR="00334651" w:rsidRPr="0062354F" w:rsidRDefault="00334651" w:rsidP="006851BF">
      <w:pPr>
        <w:ind w:right="-1"/>
        <w:jc w:val="left"/>
        <w:rPr>
          <w:rFonts w:ascii="Mairy Light" w:hAnsi="Mairy Light"/>
          <w:color w:val="404040" w:themeColor="text1" w:themeTint="BF"/>
          <w:sz w:val="24"/>
        </w:rPr>
      </w:pPr>
    </w:p>
    <w:p w14:paraId="662CDB0B" w14:textId="77777777" w:rsidR="006851BF" w:rsidRPr="0062354F" w:rsidRDefault="006851BF" w:rsidP="006851BF">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61DC2623" w14:textId="77777777" w:rsidR="006851BF" w:rsidRPr="0062354F" w:rsidRDefault="006851BF" w:rsidP="006851BF">
      <w:pPr>
        <w:ind w:right="-1"/>
        <w:jc w:val="left"/>
        <w:rPr>
          <w:rFonts w:ascii="Mairy Light" w:hAnsi="Mairy Light"/>
          <w:sz w:val="24"/>
        </w:rPr>
      </w:pPr>
    </w:p>
    <w:p w14:paraId="59C4D4E4" w14:textId="67828324" w:rsidR="006851BF" w:rsidRPr="0062354F" w:rsidRDefault="00334651" w:rsidP="006851BF">
      <w:pPr>
        <w:ind w:right="-1"/>
        <w:jc w:val="left"/>
        <w:rPr>
          <w:rFonts w:ascii="Mairy Light" w:hAnsi="Mairy Light"/>
          <w:sz w:val="24"/>
        </w:rPr>
      </w:pPr>
      <w:r w:rsidRPr="0062354F">
        <w:rPr>
          <w:rFonts w:ascii="Mairy Light" w:hAnsi="Mairy Light"/>
          <w:sz w:val="24"/>
        </w:rPr>
        <w:t>Commercial lawyers and procurement professionals, contract managers and finance officers who deal with PFI contracts</w:t>
      </w:r>
    </w:p>
    <w:p w14:paraId="14EDDBC4" w14:textId="77777777" w:rsidR="00334651" w:rsidRPr="0062354F" w:rsidRDefault="00334651" w:rsidP="006851BF">
      <w:pPr>
        <w:ind w:right="-1"/>
        <w:jc w:val="left"/>
        <w:rPr>
          <w:rFonts w:ascii="Mairy Light" w:hAnsi="Mairy Light"/>
          <w:sz w:val="24"/>
        </w:rPr>
      </w:pPr>
    </w:p>
    <w:p w14:paraId="6F2824D6" w14:textId="77777777" w:rsidR="006851BF" w:rsidRPr="0062354F" w:rsidRDefault="006851BF" w:rsidP="006851BF">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21A292A" w14:textId="77777777" w:rsidR="006851BF" w:rsidRPr="0062354F" w:rsidRDefault="006851BF" w:rsidP="006851BF">
      <w:pPr>
        <w:jc w:val="left"/>
        <w:rPr>
          <w:rFonts w:ascii="Mairy Light" w:hAnsi="Mairy Light" w:cs="Tahoma"/>
          <w:color w:val="404040" w:themeColor="text1" w:themeTint="BF"/>
          <w:sz w:val="24"/>
        </w:rPr>
      </w:pPr>
    </w:p>
    <w:p w14:paraId="2FFC31C4"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rovision of information and contract monitoring</w:t>
      </w:r>
    </w:p>
    <w:p w14:paraId="790E0AAF"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roject Agreement remedies</w:t>
      </w:r>
    </w:p>
    <w:p w14:paraId="2ABCDDA7"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 xml:space="preserve">The variation </w:t>
      </w:r>
      <w:proofErr w:type="gramStart"/>
      <w:r w:rsidRPr="0062354F">
        <w:rPr>
          <w:rFonts w:ascii="Mairy Light" w:hAnsi="Mairy Light" w:cs="Tahoma"/>
          <w:sz w:val="24"/>
        </w:rPr>
        <w:t>process</w:t>
      </w:r>
      <w:proofErr w:type="gramEnd"/>
    </w:p>
    <w:p w14:paraId="2A900FBC"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eriodic cost reviews – soft services and insurance</w:t>
      </w:r>
    </w:p>
    <w:p w14:paraId="73B85E62"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Additional costs</w:t>
      </w:r>
    </w:p>
    <w:p w14:paraId="0309D38F" w14:textId="77777777" w:rsidR="00AE11C5" w:rsidRPr="0062354F" w:rsidRDefault="00AE11C5" w:rsidP="00C93F80">
      <w:pPr>
        <w:numPr>
          <w:ilvl w:val="0"/>
          <w:numId w:val="60"/>
        </w:numPr>
        <w:jc w:val="left"/>
        <w:rPr>
          <w:rFonts w:ascii="Mairy Light" w:hAnsi="Mairy Light"/>
          <w:bCs/>
          <w:sz w:val="24"/>
        </w:rPr>
      </w:pPr>
      <w:r w:rsidRPr="0062354F">
        <w:rPr>
          <w:rFonts w:ascii="Mairy Light" w:hAnsi="Mairy Light" w:cs="Tahoma"/>
          <w:sz w:val="24"/>
        </w:rPr>
        <w:t>Refinancing</w:t>
      </w:r>
    </w:p>
    <w:p w14:paraId="2B05D577" w14:textId="77777777" w:rsidR="00AE11C5" w:rsidRPr="0062354F" w:rsidRDefault="00AE11C5" w:rsidP="00C93F80">
      <w:pPr>
        <w:numPr>
          <w:ilvl w:val="0"/>
          <w:numId w:val="60"/>
        </w:numPr>
        <w:jc w:val="left"/>
        <w:rPr>
          <w:rFonts w:ascii="Mairy Light" w:hAnsi="Mairy Light"/>
          <w:bCs/>
          <w:sz w:val="24"/>
        </w:rPr>
      </w:pPr>
      <w:r w:rsidRPr="0062354F">
        <w:rPr>
          <w:rFonts w:ascii="Mairy Light" w:hAnsi="Mairy Light" w:cs="Tahoma"/>
          <w:sz w:val="24"/>
        </w:rPr>
        <w:t>Preparing for Expiry</w:t>
      </w:r>
    </w:p>
    <w:p w14:paraId="49C78AFF" w14:textId="77777777" w:rsidR="006851BF" w:rsidRPr="0062354F" w:rsidRDefault="006851BF" w:rsidP="006851BF">
      <w:pPr>
        <w:ind w:right="-1"/>
        <w:jc w:val="left"/>
        <w:rPr>
          <w:rFonts w:ascii="Mairy Light" w:hAnsi="Mairy Light"/>
          <w:color w:val="404040" w:themeColor="text1" w:themeTint="BF"/>
          <w:sz w:val="24"/>
        </w:rPr>
      </w:pPr>
    </w:p>
    <w:p w14:paraId="072C35C7" w14:textId="77777777" w:rsidR="006851BF" w:rsidRPr="0062354F" w:rsidRDefault="006851BF" w:rsidP="006851BF">
      <w:pPr>
        <w:pStyle w:val="Style1"/>
        <w:rPr>
          <w:sz w:val="24"/>
        </w:rPr>
      </w:pPr>
      <w:r w:rsidRPr="0062354F">
        <w:rPr>
          <w:sz w:val="24"/>
        </w:rPr>
        <w:lastRenderedPageBreak/>
        <w:t>Interactive elements</w:t>
      </w:r>
    </w:p>
    <w:p w14:paraId="4617BE4D" w14:textId="77777777" w:rsidR="006851BF" w:rsidRPr="0062354F" w:rsidRDefault="006851BF" w:rsidP="006851BF">
      <w:pPr>
        <w:ind w:right="-1"/>
        <w:jc w:val="left"/>
        <w:rPr>
          <w:rFonts w:ascii="Mairy Light" w:hAnsi="Mairy Light" w:cs="Arial"/>
          <w:color w:val="404040" w:themeColor="text1" w:themeTint="BF"/>
          <w:sz w:val="24"/>
        </w:rPr>
      </w:pPr>
    </w:p>
    <w:p w14:paraId="30D7C7D6" w14:textId="14AFE98E" w:rsidR="006851BF" w:rsidRPr="0062354F" w:rsidRDefault="006851BF" w:rsidP="006851BF">
      <w:pPr>
        <w:ind w:right="-1"/>
        <w:jc w:val="left"/>
        <w:rPr>
          <w:rFonts w:ascii="Mairy Light" w:hAnsi="Mairy Light"/>
          <w:color w:val="404040" w:themeColor="text1" w:themeTint="BF"/>
          <w:sz w:val="24"/>
        </w:rPr>
      </w:pPr>
    </w:p>
    <w:p w14:paraId="611A1CF4" w14:textId="77777777" w:rsidR="006851BF" w:rsidRPr="0062354F" w:rsidRDefault="006851BF" w:rsidP="006851BF">
      <w:pPr>
        <w:pStyle w:val="Style1"/>
        <w:rPr>
          <w:sz w:val="24"/>
        </w:rPr>
      </w:pPr>
      <w:r w:rsidRPr="0062354F">
        <w:rPr>
          <w:sz w:val="24"/>
        </w:rPr>
        <w:t xml:space="preserve">Competencies </w:t>
      </w:r>
    </w:p>
    <w:p w14:paraId="41D5B008" w14:textId="77777777" w:rsidR="006851BF" w:rsidRPr="0062354F" w:rsidRDefault="006851BF" w:rsidP="006851BF">
      <w:pPr>
        <w:ind w:right="-1"/>
        <w:jc w:val="left"/>
        <w:rPr>
          <w:rFonts w:ascii="Mairy Light" w:hAnsi="Mairy Light"/>
          <w:color w:val="404040" w:themeColor="text1" w:themeTint="BF"/>
          <w:sz w:val="24"/>
        </w:rPr>
      </w:pPr>
    </w:p>
    <w:p w14:paraId="3DCEF241" w14:textId="77777777" w:rsidR="006851BF" w:rsidRPr="0062354F" w:rsidRDefault="006851BF" w:rsidP="006851BF">
      <w:pPr>
        <w:ind w:right="-1"/>
        <w:jc w:val="left"/>
        <w:rPr>
          <w:rFonts w:ascii="Mairy Light" w:hAnsi="Mairy Light"/>
          <w:bCs/>
          <w:sz w:val="24"/>
        </w:rPr>
      </w:pPr>
      <w:r w:rsidRPr="0062354F">
        <w:rPr>
          <w:rFonts w:ascii="Mairy Light" w:hAnsi="Mairy Light"/>
          <w:bCs/>
          <w:sz w:val="24"/>
        </w:rPr>
        <w:t>This course will cover:</w:t>
      </w:r>
    </w:p>
    <w:p w14:paraId="47308F2A" w14:textId="77777777" w:rsidR="006851BF" w:rsidRPr="0062354F" w:rsidRDefault="006851BF" w:rsidP="006851BF">
      <w:pPr>
        <w:ind w:right="-1"/>
        <w:jc w:val="left"/>
        <w:rPr>
          <w:rFonts w:ascii="Mairy Light" w:hAnsi="Mairy Light"/>
          <w:bCs/>
          <w:color w:val="404040" w:themeColor="text1" w:themeTint="BF"/>
          <w:sz w:val="24"/>
        </w:rPr>
      </w:pPr>
    </w:p>
    <w:p w14:paraId="1D6BB7F9" w14:textId="77777777" w:rsidR="006851BF" w:rsidRPr="0062354F" w:rsidRDefault="006851BF" w:rsidP="006851BF">
      <w:pPr>
        <w:rPr>
          <w:rFonts w:ascii="Mairy Light" w:hAnsi="Mairy Light"/>
          <w:bCs/>
          <w:sz w:val="24"/>
        </w:rPr>
      </w:pPr>
      <w:r w:rsidRPr="0062354F">
        <w:rPr>
          <w:rFonts w:ascii="Mairy Light" w:hAnsi="Mairy Light"/>
          <w:bCs/>
          <w:sz w:val="24"/>
        </w:rPr>
        <w:t>B Technical legal practice</w:t>
      </w:r>
    </w:p>
    <w:p w14:paraId="780CC62C" w14:textId="77777777" w:rsidR="006851BF" w:rsidRPr="0062354F" w:rsidRDefault="006851BF" w:rsidP="006851BF">
      <w:pPr>
        <w:rPr>
          <w:rFonts w:ascii="Mairy Light" w:hAnsi="Mairy Light"/>
          <w:bCs/>
          <w:sz w:val="24"/>
        </w:rPr>
      </w:pPr>
      <w:r w:rsidRPr="0062354F">
        <w:rPr>
          <w:rFonts w:ascii="Mairy Light" w:hAnsi="Mairy Light"/>
          <w:bCs/>
          <w:sz w:val="24"/>
        </w:rPr>
        <w:t>B6 Negotiation</w:t>
      </w:r>
    </w:p>
    <w:p w14:paraId="44E64686" w14:textId="77777777" w:rsidR="006851BF" w:rsidRPr="0062354F" w:rsidRDefault="006851BF" w:rsidP="006851BF">
      <w:pPr>
        <w:rPr>
          <w:rFonts w:ascii="Mairy Light" w:hAnsi="Mairy Light"/>
          <w:bCs/>
          <w:sz w:val="24"/>
        </w:rPr>
      </w:pPr>
      <w:r w:rsidRPr="0062354F">
        <w:rPr>
          <w:rFonts w:ascii="Mairy Light" w:hAnsi="Mairy Light"/>
          <w:bCs/>
          <w:sz w:val="24"/>
        </w:rPr>
        <w:t>C Working with other people</w:t>
      </w:r>
    </w:p>
    <w:p w14:paraId="512C6D3A" w14:textId="77777777" w:rsidR="006851BF" w:rsidRPr="0062354F" w:rsidRDefault="006851BF" w:rsidP="006851BF">
      <w:pPr>
        <w:rPr>
          <w:rFonts w:ascii="Mairy Light" w:hAnsi="Mairy Light"/>
          <w:bCs/>
          <w:sz w:val="24"/>
        </w:rPr>
      </w:pPr>
    </w:p>
    <w:p w14:paraId="4FD99BCF" w14:textId="77777777" w:rsidR="006851BF" w:rsidRPr="0062354F" w:rsidRDefault="006851BF" w:rsidP="006851BF">
      <w:pPr>
        <w:pStyle w:val="Style1"/>
        <w:rPr>
          <w:sz w:val="24"/>
        </w:rPr>
      </w:pPr>
      <w:r w:rsidRPr="0062354F">
        <w:rPr>
          <w:sz w:val="24"/>
        </w:rPr>
        <w:t>Presenter profiles:</w:t>
      </w:r>
    </w:p>
    <w:p w14:paraId="6A3B2FC2" w14:textId="77777777" w:rsidR="006851BF" w:rsidRPr="0062354F" w:rsidRDefault="006851BF" w:rsidP="006851BF">
      <w:pPr>
        <w:jc w:val="left"/>
        <w:rPr>
          <w:rFonts w:ascii="Mairy Light" w:hAnsi="Mairy Light"/>
          <w:b/>
          <w:bCs/>
          <w:color w:val="404040" w:themeColor="text1" w:themeTint="BF"/>
          <w:sz w:val="24"/>
          <w:u w:val="single"/>
        </w:rPr>
      </w:pPr>
    </w:p>
    <w:p w14:paraId="64EB82C5" w14:textId="77777777" w:rsidR="00AE11C5" w:rsidRPr="0062354F" w:rsidRDefault="00AE11C5" w:rsidP="00AE11C5">
      <w:pPr>
        <w:rPr>
          <w:rFonts w:ascii="Mairy Light" w:hAnsi="Mairy Light"/>
          <w:bCs/>
          <w:sz w:val="24"/>
        </w:rPr>
      </w:pPr>
      <w:r w:rsidRPr="0062354F">
        <w:rPr>
          <w:rFonts w:ascii="Mairy Light" w:hAnsi="Mairy Light"/>
          <w:bCs/>
          <w:sz w:val="24"/>
        </w:rPr>
        <w:t xml:space="preserve">Steve Johns, Weightmans, is accustomed to advising public sector clients on complex contractual arrangements, both in terms of setting up such arrangements and managing them over the contract lifespan.  With a particular focus on major infrastructure projects, Steve has advised both central and local government on a variety of public private partnership arrangements, most notably PFI.  He also supports clients with matters arising from long-term contractual relationships, such as variations, contract interpretation, </w:t>
      </w:r>
      <w:proofErr w:type="spellStart"/>
      <w:r w:rsidRPr="0062354F">
        <w:rPr>
          <w:rFonts w:ascii="Mairy Light" w:hAnsi="Mairy Light"/>
          <w:bCs/>
          <w:sz w:val="24"/>
        </w:rPr>
        <w:t>refinancings</w:t>
      </w:r>
      <w:proofErr w:type="spellEnd"/>
      <w:r w:rsidRPr="0062354F">
        <w:rPr>
          <w:rFonts w:ascii="Mairy Light" w:hAnsi="Mairy Light"/>
          <w:bCs/>
          <w:sz w:val="24"/>
        </w:rPr>
        <w:t xml:space="preserve"> and dispute avoidance/resolution.</w:t>
      </w:r>
    </w:p>
    <w:p w14:paraId="63129835" w14:textId="77777777" w:rsidR="006851BF" w:rsidRPr="0062354F" w:rsidRDefault="006851BF" w:rsidP="006851BF">
      <w:pPr>
        <w:pStyle w:val="Style1"/>
        <w:rPr>
          <w:sz w:val="24"/>
        </w:rPr>
      </w:pPr>
    </w:p>
    <w:p w14:paraId="62A8B826" w14:textId="2885D230" w:rsidR="002213FF" w:rsidRDefault="002213FF">
      <w:pPr>
        <w:jc w:val="left"/>
        <w:rPr>
          <w:rFonts w:ascii="Mairy Light" w:hAnsi="Mairy Light"/>
          <w:i/>
          <w:color w:val="FF0000"/>
          <w:sz w:val="24"/>
        </w:rPr>
      </w:pPr>
    </w:p>
    <w:p w14:paraId="568842A8" w14:textId="77777777" w:rsidR="0049690B" w:rsidRPr="004A025D" w:rsidRDefault="0049690B" w:rsidP="0049690B">
      <w:pPr>
        <w:jc w:val="left"/>
        <w:rPr>
          <w:rFonts w:ascii="Mairy Light" w:hAnsi="Mairy Light"/>
          <w:b/>
          <w:color w:val="404040" w:themeColor="text1" w:themeTint="BF"/>
          <w:sz w:val="24"/>
        </w:rPr>
      </w:pPr>
    </w:p>
    <w:p w14:paraId="3832CBC9" w14:textId="77777777" w:rsidR="00BD3A25" w:rsidRDefault="00BD3A25">
      <w:pPr>
        <w:jc w:val="left"/>
        <w:rPr>
          <w:rFonts w:ascii="Mairy Light" w:hAnsi="Mairy Light"/>
          <w:i/>
          <w:color w:val="FF0000"/>
          <w:sz w:val="24"/>
        </w:rPr>
      </w:pPr>
      <w:r>
        <w:rPr>
          <w:rFonts w:ascii="Mairy Light" w:hAnsi="Mairy Light"/>
          <w:i/>
          <w:color w:val="FF0000"/>
          <w:sz w:val="24"/>
        </w:rPr>
        <w:br w:type="page"/>
      </w:r>
    </w:p>
    <w:p w14:paraId="69A6402C" w14:textId="77777777" w:rsidR="00BD3A25" w:rsidRDefault="00BD3A25" w:rsidP="00BD3A25">
      <w:pPr>
        <w:pStyle w:val="Style1"/>
        <w:rPr>
          <w:rFonts w:ascii="Mairy Regular" w:hAnsi="Mairy Regular"/>
          <w:color w:val="95C11F"/>
          <w:sz w:val="72"/>
          <w:szCs w:val="72"/>
        </w:rPr>
      </w:pPr>
      <w:r>
        <w:rPr>
          <w:rFonts w:ascii="Mairy Regular" w:hAnsi="Mairy Regular"/>
          <w:color w:val="95C11F"/>
          <w:sz w:val="72"/>
          <w:szCs w:val="72"/>
        </w:rPr>
        <w:lastRenderedPageBreak/>
        <w:t>Local authority ownership and participation of corporate vehicles</w:t>
      </w:r>
    </w:p>
    <w:p w14:paraId="29F8BC77" w14:textId="77777777" w:rsidR="00BD3A25" w:rsidRDefault="00BD3A25" w:rsidP="00BD3A25">
      <w:pPr>
        <w:pStyle w:val="Style1"/>
      </w:pPr>
    </w:p>
    <w:p w14:paraId="4662EAF6" w14:textId="77777777" w:rsidR="00BD3A25" w:rsidRPr="00ED4011" w:rsidRDefault="00BD3A25" w:rsidP="00BD3A25">
      <w:pPr>
        <w:rPr>
          <w:rFonts w:ascii="Mairy Light" w:hAnsi="Mairy Light"/>
          <w:b/>
          <w:sz w:val="28"/>
          <w:szCs w:val="28"/>
        </w:rPr>
      </w:pPr>
      <w:r w:rsidRPr="00ED4011">
        <w:rPr>
          <w:rFonts w:ascii="Mairy Light" w:hAnsi="Mairy Light"/>
          <w:b/>
          <w:color w:val="00656D"/>
          <w:sz w:val="28"/>
          <w:szCs w:val="28"/>
        </w:rPr>
        <w:t>Pros and cons of setting up wholly owned vehicles and range of possible options and structures</w:t>
      </w:r>
    </w:p>
    <w:p w14:paraId="5BDCAF04" w14:textId="77777777" w:rsidR="00BD3A25" w:rsidRPr="004A025D" w:rsidRDefault="00BD3A25" w:rsidP="00BD3A25">
      <w:pPr>
        <w:ind w:right="-1"/>
        <w:jc w:val="left"/>
        <w:rPr>
          <w:rFonts w:ascii="Mairy Light" w:hAnsi="Mairy Light"/>
          <w:b/>
          <w:color w:val="404040" w:themeColor="text1" w:themeTint="BF"/>
          <w:sz w:val="24"/>
        </w:rPr>
      </w:pPr>
    </w:p>
    <w:p w14:paraId="3C330984" w14:textId="77777777" w:rsidR="00BD3A25" w:rsidRPr="00790373" w:rsidRDefault="00BD3A25" w:rsidP="00BD3A25">
      <w:pPr>
        <w:ind w:right="-1"/>
        <w:jc w:val="left"/>
        <w:rPr>
          <w:rFonts w:ascii="Mairy Light" w:hAnsi="Mairy Light" w:cs="Arial"/>
          <w:color w:val="404040" w:themeColor="text1" w:themeTint="BF"/>
          <w:sz w:val="24"/>
          <w:lang w:eastAsia="en-GB"/>
        </w:rPr>
      </w:pPr>
    </w:p>
    <w:p w14:paraId="0D00D75C" w14:textId="77777777" w:rsidR="00BD3A25" w:rsidRPr="004A025D" w:rsidRDefault="00BD3A25" w:rsidP="00BD3A25">
      <w:pPr>
        <w:pStyle w:val="Style1"/>
        <w:rPr>
          <w:b/>
        </w:rPr>
      </w:pPr>
      <w:r>
        <w:rPr>
          <w:lang w:eastAsia="en-GB"/>
        </w:rPr>
        <w:t>Level of course: Introductory</w:t>
      </w:r>
    </w:p>
    <w:p w14:paraId="7452A60E" w14:textId="77777777" w:rsidR="00BD3A25" w:rsidRPr="004A025D" w:rsidRDefault="00BD3A25" w:rsidP="00BD3A25">
      <w:pPr>
        <w:ind w:right="-1"/>
        <w:jc w:val="left"/>
        <w:rPr>
          <w:rFonts w:ascii="Mairy Light" w:hAnsi="Mairy Light"/>
          <w:color w:val="404040" w:themeColor="text1" w:themeTint="BF"/>
          <w:sz w:val="24"/>
        </w:rPr>
      </w:pPr>
    </w:p>
    <w:p w14:paraId="21B96BC9" w14:textId="77777777" w:rsidR="00BD3A25" w:rsidRPr="00C23580" w:rsidRDefault="00BD3A25" w:rsidP="00BD3A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6168CBDE" w14:textId="77777777" w:rsidR="00BD3A25" w:rsidRDefault="00BD3A25" w:rsidP="00BD3A25">
      <w:pPr>
        <w:ind w:right="-1"/>
        <w:jc w:val="left"/>
        <w:rPr>
          <w:rFonts w:ascii="Mairy Light" w:hAnsi="Mairy Light"/>
          <w:sz w:val="24"/>
        </w:rPr>
      </w:pPr>
    </w:p>
    <w:p w14:paraId="0C61F94A" w14:textId="77777777" w:rsidR="00BD3A25" w:rsidRDefault="00BD3A25" w:rsidP="00BD3A25">
      <w:pPr>
        <w:ind w:right="-1"/>
        <w:jc w:val="left"/>
        <w:rPr>
          <w:rFonts w:ascii="Mairy Light" w:hAnsi="Mairy Light"/>
          <w:sz w:val="24"/>
        </w:rPr>
      </w:pPr>
      <w:r>
        <w:rPr>
          <w:rFonts w:ascii="Mairy Light" w:hAnsi="Mairy Light"/>
          <w:sz w:val="24"/>
        </w:rPr>
        <w:t>14 June 2021</w:t>
      </w:r>
    </w:p>
    <w:p w14:paraId="507F3274" w14:textId="77777777" w:rsidR="00BD3A25" w:rsidRDefault="00BD3A25" w:rsidP="00BD3A25">
      <w:pPr>
        <w:ind w:right="-1"/>
        <w:jc w:val="left"/>
        <w:rPr>
          <w:rFonts w:ascii="Mairy Light" w:hAnsi="Mairy Light"/>
          <w:sz w:val="24"/>
        </w:rPr>
      </w:pPr>
      <w:r>
        <w:rPr>
          <w:rFonts w:ascii="Mairy Light" w:hAnsi="Mairy Light"/>
          <w:sz w:val="24"/>
        </w:rPr>
        <w:t>12noon – 1pm</w:t>
      </w:r>
    </w:p>
    <w:p w14:paraId="3ABF7245" w14:textId="77777777" w:rsidR="00BD3A25" w:rsidRDefault="00BD3A25" w:rsidP="00BD3A25">
      <w:pPr>
        <w:ind w:right="-1"/>
        <w:jc w:val="left"/>
        <w:rPr>
          <w:rFonts w:ascii="Mairy Light" w:hAnsi="Mairy Light"/>
          <w:sz w:val="24"/>
        </w:rPr>
      </w:pPr>
    </w:p>
    <w:p w14:paraId="5D8F8AA5" w14:textId="77777777" w:rsidR="00BD3A25" w:rsidRDefault="00BD3A25" w:rsidP="00BD3A25">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Sharpe Pritchard</w:t>
      </w:r>
    </w:p>
    <w:p w14:paraId="66C6C404" w14:textId="77777777" w:rsidR="00BD3A25" w:rsidRPr="0044729D" w:rsidRDefault="00BD3A25" w:rsidP="00BD3A25">
      <w:pPr>
        <w:ind w:right="-1"/>
        <w:rPr>
          <w:rFonts w:ascii="Mairy Light" w:hAnsi="Mairy Light"/>
          <w:b/>
          <w:sz w:val="24"/>
        </w:rPr>
      </w:pPr>
    </w:p>
    <w:p w14:paraId="725AB2C1" w14:textId="77777777" w:rsidR="00BD3A25" w:rsidRPr="0044729D" w:rsidRDefault="00BD3A25" w:rsidP="00BD3A25">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1C888622" w14:textId="77777777" w:rsidR="00BD3A25" w:rsidRPr="004A025D" w:rsidRDefault="00BD3A25" w:rsidP="00BD3A25">
      <w:pPr>
        <w:ind w:right="-1"/>
        <w:jc w:val="left"/>
        <w:rPr>
          <w:rFonts w:ascii="Mairy Light" w:hAnsi="Mairy Light"/>
          <w:color w:val="404040" w:themeColor="text1" w:themeTint="BF"/>
          <w:sz w:val="24"/>
        </w:rPr>
      </w:pPr>
    </w:p>
    <w:p w14:paraId="3C8E8F1C" w14:textId="77777777" w:rsidR="00BD3A25" w:rsidRPr="0062354F" w:rsidRDefault="00BD3A25" w:rsidP="00BD3A25">
      <w:pPr>
        <w:pStyle w:val="Style1"/>
        <w:rPr>
          <w:sz w:val="24"/>
        </w:rPr>
      </w:pPr>
      <w:r w:rsidRPr="0062354F">
        <w:rPr>
          <w:sz w:val="24"/>
        </w:rPr>
        <w:t>Course overview</w:t>
      </w:r>
    </w:p>
    <w:p w14:paraId="4414E6F6" w14:textId="77777777" w:rsidR="00BD3A25" w:rsidRPr="0062354F" w:rsidRDefault="00BD3A25" w:rsidP="00BD3A25">
      <w:pPr>
        <w:ind w:right="-1"/>
        <w:jc w:val="left"/>
        <w:rPr>
          <w:rFonts w:ascii="Mairy Light" w:hAnsi="Mairy Light"/>
          <w:color w:val="404040" w:themeColor="text1" w:themeTint="BF"/>
          <w:sz w:val="24"/>
        </w:rPr>
      </w:pPr>
    </w:p>
    <w:p w14:paraId="70ED3146" w14:textId="77777777" w:rsidR="00BD3A25" w:rsidRPr="0062354F" w:rsidRDefault="00BD3A25" w:rsidP="00C93F80">
      <w:pPr>
        <w:numPr>
          <w:ilvl w:val="0"/>
          <w:numId w:val="9"/>
        </w:numPr>
        <w:spacing w:line="276" w:lineRule="auto"/>
        <w:ind w:left="567" w:hanging="567"/>
        <w:rPr>
          <w:rFonts w:ascii="Mairy Light" w:hAnsi="Mairy Light" w:cs="Arial"/>
          <w:sz w:val="24"/>
          <w:lang w:val="en-US" w:eastAsia="en-GB"/>
        </w:rPr>
      </w:pPr>
      <w:r w:rsidRPr="0062354F">
        <w:rPr>
          <w:rFonts w:ascii="Mairy Light" w:hAnsi="Mairy Light" w:cs="Arial"/>
          <w:sz w:val="24"/>
          <w:lang w:val="en-US" w:eastAsia="en-GB"/>
        </w:rPr>
        <w:t xml:space="preserve">Local authorities make increasing use of corporate vehicles for a variety of purposes. This webinar will look at pros and cons of setting up wholly owned companies/LLPs, including the legal and practical implications involved.  </w:t>
      </w:r>
    </w:p>
    <w:p w14:paraId="56883653" w14:textId="77777777" w:rsidR="00BD3A25" w:rsidRPr="0062354F" w:rsidRDefault="00BD3A25" w:rsidP="00C93F80">
      <w:pPr>
        <w:numPr>
          <w:ilvl w:val="0"/>
          <w:numId w:val="9"/>
        </w:numPr>
        <w:spacing w:line="276" w:lineRule="auto"/>
        <w:ind w:left="567" w:hanging="567"/>
        <w:rPr>
          <w:rFonts w:ascii="Mairy Light" w:hAnsi="Mairy Light" w:cs="Arial"/>
          <w:sz w:val="24"/>
          <w:lang w:val="en-US" w:eastAsia="en-GB"/>
        </w:rPr>
      </w:pPr>
      <w:r w:rsidRPr="0062354F">
        <w:rPr>
          <w:rFonts w:ascii="Mairy Light" w:hAnsi="Mairy Light" w:cs="Arial"/>
          <w:sz w:val="24"/>
          <w:lang w:val="en-US" w:eastAsia="en-GB"/>
        </w:rPr>
        <w:t xml:space="preserve">It will also focus down on the range of available structures and vehicles for LA alternative delivery vehicles and </w:t>
      </w:r>
      <w:proofErr w:type="gramStart"/>
      <w:r w:rsidRPr="0062354F">
        <w:rPr>
          <w:rFonts w:ascii="Mairy Light" w:hAnsi="Mairy Light" w:cs="Arial"/>
          <w:sz w:val="24"/>
          <w:lang w:val="en-US" w:eastAsia="en-GB"/>
        </w:rPr>
        <w:t>JVs;</w:t>
      </w:r>
      <w:proofErr w:type="gramEnd"/>
    </w:p>
    <w:p w14:paraId="4298FD92" w14:textId="77777777" w:rsidR="00BD3A25" w:rsidRPr="0062354F" w:rsidRDefault="00BD3A25" w:rsidP="00C93F80">
      <w:pPr>
        <w:numPr>
          <w:ilvl w:val="0"/>
          <w:numId w:val="9"/>
        </w:numPr>
        <w:spacing w:line="276" w:lineRule="auto"/>
        <w:ind w:left="567" w:hanging="567"/>
        <w:rPr>
          <w:rFonts w:ascii="Mairy Light" w:hAnsi="Mairy Light" w:cs="Arial"/>
          <w:b/>
          <w:bCs/>
          <w:sz w:val="24"/>
          <w:lang w:val="en-US" w:eastAsia="en-GB"/>
        </w:rPr>
      </w:pPr>
      <w:r w:rsidRPr="0062354F">
        <w:rPr>
          <w:rFonts w:ascii="Mairy Light" w:hAnsi="Mairy Light" w:cs="Arial"/>
          <w:sz w:val="24"/>
          <w:lang w:val="en-US" w:eastAsia="en-GB"/>
        </w:rPr>
        <w:t>The webinar will outline the different types of delivery vehicle from companies to LLPs and CIC/charities using flowcharts and easily digestible diagrams.</w:t>
      </w:r>
    </w:p>
    <w:p w14:paraId="0244A7B4" w14:textId="77777777" w:rsidR="00BD3A25" w:rsidRPr="0062354F" w:rsidRDefault="00BD3A25" w:rsidP="00C93F80">
      <w:pPr>
        <w:numPr>
          <w:ilvl w:val="0"/>
          <w:numId w:val="9"/>
        </w:numPr>
        <w:spacing w:line="276" w:lineRule="auto"/>
        <w:ind w:left="567" w:hanging="567"/>
        <w:rPr>
          <w:rFonts w:ascii="Mairy Light" w:hAnsi="Mairy Light" w:cs="Arial"/>
          <w:b/>
          <w:bCs/>
          <w:sz w:val="24"/>
          <w:lang w:val="en-US" w:eastAsia="en-GB"/>
        </w:rPr>
      </w:pPr>
      <w:r w:rsidRPr="0062354F">
        <w:rPr>
          <w:rFonts w:ascii="Mairy Light" w:hAnsi="Mairy Light" w:cs="Arial"/>
          <w:sz w:val="24"/>
          <w:lang w:val="en-US" w:eastAsia="en-GB"/>
        </w:rPr>
        <w:t>It will also outline some of the governance challenges that need to be addressed as part of these arrangements.</w:t>
      </w:r>
    </w:p>
    <w:p w14:paraId="1EE259D1" w14:textId="77777777" w:rsidR="00BD3A25" w:rsidRPr="0062354F" w:rsidRDefault="00BD3A25" w:rsidP="00BD3A25">
      <w:pPr>
        <w:ind w:right="-1"/>
        <w:jc w:val="left"/>
        <w:rPr>
          <w:rFonts w:ascii="Mairy Light" w:hAnsi="Mairy Light"/>
          <w:color w:val="404040" w:themeColor="text1" w:themeTint="BF"/>
          <w:sz w:val="24"/>
        </w:rPr>
      </w:pPr>
    </w:p>
    <w:p w14:paraId="6C9C6DF5"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48334857" w14:textId="77777777" w:rsidR="00BD3A25" w:rsidRPr="0062354F" w:rsidRDefault="00BD3A25" w:rsidP="00BD3A25">
      <w:pPr>
        <w:ind w:right="-1"/>
        <w:jc w:val="left"/>
        <w:rPr>
          <w:rFonts w:ascii="Mairy Light" w:hAnsi="Mairy Light"/>
          <w:sz w:val="24"/>
        </w:rPr>
      </w:pPr>
    </w:p>
    <w:p w14:paraId="726B00A7" w14:textId="77777777" w:rsidR="00BD3A25" w:rsidRPr="0062354F" w:rsidRDefault="00BD3A25" w:rsidP="00BD3A25">
      <w:pPr>
        <w:ind w:right="-1"/>
        <w:rPr>
          <w:rFonts w:ascii="Mairy Light" w:hAnsi="Mairy Light"/>
          <w:sz w:val="24"/>
        </w:rPr>
      </w:pPr>
      <w:r w:rsidRPr="0062354F">
        <w:rPr>
          <w:rFonts w:ascii="Mairy Light" w:hAnsi="Mairy Light"/>
          <w:sz w:val="24"/>
        </w:rPr>
        <w:t>Some interest in or understanding of why and how local authorities are exploring alternative vehicles might be useful but not essential as the presenters will take delegates through the key drivers for establishment</w:t>
      </w:r>
    </w:p>
    <w:p w14:paraId="0E04F8B6" w14:textId="77777777" w:rsidR="00BD3A25" w:rsidRPr="0062354F" w:rsidRDefault="00BD3A25" w:rsidP="00BD3A25">
      <w:pPr>
        <w:ind w:right="-1"/>
        <w:jc w:val="left"/>
        <w:rPr>
          <w:rFonts w:ascii="Mairy Light" w:hAnsi="Mairy Light"/>
          <w:sz w:val="24"/>
        </w:rPr>
      </w:pPr>
    </w:p>
    <w:p w14:paraId="6FC62346"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1F44275F" w14:textId="77777777" w:rsidR="00BD3A25" w:rsidRPr="0062354F" w:rsidRDefault="00BD3A25" w:rsidP="00BD3A25">
      <w:pPr>
        <w:jc w:val="left"/>
        <w:rPr>
          <w:rFonts w:ascii="Mairy Light" w:hAnsi="Mairy Light" w:cs="Tahoma"/>
          <w:color w:val="404040" w:themeColor="text1" w:themeTint="BF"/>
          <w:sz w:val="24"/>
        </w:rPr>
      </w:pPr>
    </w:p>
    <w:p w14:paraId="14A73391"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The basic drivers for setting up companies – why is this popular</w:t>
      </w:r>
    </w:p>
    <w:p w14:paraId="6D720329"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 xml:space="preserve">The pros and cons of setting up </w:t>
      </w:r>
      <w:proofErr w:type="gramStart"/>
      <w:r w:rsidRPr="0062354F">
        <w:rPr>
          <w:rFonts w:ascii="Mairy Light" w:hAnsi="Mairy Light" w:cs="Tahoma"/>
          <w:sz w:val="24"/>
        </w:rPr>
        <w:t>wholly-owned</w:t>
      </w:r>
      <w:proofErr w:type="gramEnd"/>
      <w:r w:rsidRPr="0062354F">
        <w:rPr>
          <w:rFonts w:ascii="Mairy Light" w:hAnsi="Mairy Light" w:cs="Tahoma"/>
          <w:sz w:val="24"/>
        </w:rPr>
        <w:t xml:space="preserve"> vehicles</w:t>
      </w:r>
    </w:p>
    <w:p w14:paraId="49F032A8"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Governance issues and getting the governance right</w:t>
      </w:r>
    </w:p>
    <w:p w14:paraId="1ED42D20"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Conflicts of interest and how to manage and/or avoid</w:t>
      </w:r>
    </w:p>
    <w:p w14:paraId="4CD3F326"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 xml:space="preserve">Duties and </w:t>
      </w:r>
      <w:proofErr w:type="gramStart"/>
      <w:r w:rsidRPr="0062354F">
        <w:rPr>
          <w:rFonts w:ascii="Mairy Light" w:hAnsi="Mairy Light" w:cs="Tahoma"/>
          <w:sz w:val="24"/>
        </w:rPr>
        <w:t>obligations  and</w:t>
      </w:r>
      <w:proofErr w:type="gramEnd"/>
      <w:r w:rsidRPr="0062354F">
        <w:rPr>
          <w:rFonts w:ascii="Mairy Light" w:hAnsi="Mairy Light" w:cs="Tahoma"/>
          <w:sz w:val="24"/>
        </w:rPr>
        <w:t xml:space="preserve"> who acts on the board</w:t>
      </w:r>
    </w:p>
    <w:p w14:paraId="7A23E06D"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Specific issues for lawyers engaged with LA companies</w:t>
      </w:r>
    </w:p>
    <w:p w14:paraId="4D65BDD1"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An outline of the various options and structures available to LA’s when considering establishing companies or partnerships</w:t>
      </w:r>
    </w:p>
    <w:p w14:paraId="532FDD75"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Powers and vires issues</w:t>
      </w:r>
    </w:p>
    <w:p w14:paraId="6E4FA5DF" w14:textId="77777777" w:rsidR="00BD3A25" w:rsidRPr="0062354F" w:rsidRDefault="00BD3A25" w:rsidP="00BD3A25">
      <w:pPr>
        <w:ind w:right="-1"/>
        <w:jc w:val="left"/>
        <w:rPr>
          <w:rFonts w:ascii="Mairy Light" w:hAnsi="Mairy Light"/>
          <w:color w:val="404040" w:themeColor="text1" w:themeTint="BF"/>
          <w:sz w:val="24"/>
        </w:rPr>
      </w:pPr>
    </w:p>
    <w:p w14:paraId="009B4A16" w14:textId="77777777" w:rsidR="00BD3A25" w:rsidRPr="0062354F" w:rsidRDefault="00BD3A25" w:rsidP="00BD3A25">
      <w:pPr>
        <w:pStyle w:val="Style1"/>
        <w:rPr>
          <w:sz w:val="24"/>
        </w:rPr>
      </w:pPr>
      <w:r w:rsidRPr="0062354F">
        <w:rPr>
          <w:sz w:val="24"/>
        </w:rPr>
        <w:t>Interactive elements</w:t>
      </w:r>
    </w:p>
    <w:p w14:paraId="6075DB06" w14:textId="77777777" w:rsidR="00BD3A25" w:rsidRPr="0062354F" w:rsidRDefault="00BD3A25" w:rsidP="00BD3A25">
      <w:pPr>
        <w:pStyle w:val="Style1"/>
        <w:rPr>
          <w:sz w:val="24"/>
        </w:rPr>
      </w:pPr>
    </w:p>
    <w:p w14:paraId="24605564" w14:textId="77777777" w:rsidR="00BD3A25" w:rsidRPr="0062354F" w:rsidRDefault="00BD3A25" w:rsidP="00BD3A25">
      <w:pPr>
        <w:rPr>
          <w:rFonts w:ascii="Mairy Light" w:hAnsi="Mairy Light"/>
          <w:sz w:val="24"/>
        </w:rPr>
      </w:pPr>
      <w:r w:rsidRPr="0062354F">
        <w:rPr>
          <w:rFonts w:ascii="Mairy Light" w:hAnsi="Mairy Light"/>
          <w:sz w:val="24"/>
        </w:rPr>
        <w:t xml:space="preserve">The webinar will include a breakout session to facilitate networking and consideration of a case </w:t>
      </w:r>
      <w:proofErr w:type="gramStart"/>
      <w:r w:rsidRPr="0062354F">
        <w:rPr>
          <w:rFonts w:ascii="Mairy Light" w:hAnsi="Mairy Light"/>
          <w:sz w:val="24"/>
        </w:rPr>
        <w:t>study;</w:t>
      </w:r>
      <w:proofErr w:type="gramEnd"/>
    </w:p>
    <w:p w14:paraId="1EB8A4F6" w14:textId="77777777" w:rsidR="00BD3A25" w:rsidRPr="0062354F" w:rsidRDefault="00BD3A25" w:rsidP="00BD3A25">
      <w:pPr>
        <w:rPr>
          <w:rFonts w:ascii="Mairy Light" w:hAnsi="Mairy Light"/>
          <w:sz w:val="24"/>
        </w:rPr>
      </w:pPr>
    </w:p>
    <w:p w14:paraId="2C9D3DB8" w14:textId="77777777" w:rsidR="00BD3A25" w:rsidRPr="0062354F" w:rsidRDefault="00BD3A25" w:rsidP="00BD3A25">
      <w:pPr>
        <w:rPr>
          <w:rFonts w:ascii="Mairy Light" w:hAnsi="Mairy Light"/>
          <w:sz w:val="24"/>
        </w:rPr>
      </w:pPr>
      <w:r w:rsidRPr="0062354F">
        <w:rPr>
          <w:rFonts w:ascii="Mairy Light" w:hAnsi="Mairy Light"/>
          <w:sz w:val="24"/>
        </w:rPr>
        <w:t>Q and A will also be encouraged both during and at the end of the webinar to ensure inter-activity.</w:t>
      </w:r>
    </w:p>
    <w:p w14:paraId="449358CB" w14:textId="0C20E9FE" w:rsidR="00B7330B" w:rsidRPr="0062354F" w:rsidRDefault="00B7330B" w:rsidP="00BD3A25">
      <w:pPr>
        <w:ind w:right="-1"/>
        <w:jc w:val="left"/>
        <w:rPr>
          <w:rFonts w:ascii="Mairy Light" w:hAnsi="Mairy Light"/>
          <w:color w:val="404040" w:themeColor="text1" w:themeTint="BF"/>
          <w:sz w:val="24"/>
        </w:rPr>
      </w:pPr>
    </w:p>
    <w:p w14:paraId="2609998D" w14:textId="77777777" w:rsidR="00BD3A25" w:rsidRPr="0062354F" w:rsidRDefault="00BD3A25" w:rsidP="00BD3A25">
      <w:pPr>
        <w:pStyle w:val="Style1"/>
        <w:rPr>
          <w:sz w:val="24"/>
        </w:rPr>
      </w:pPr>
      <w:r w:rsidRPr="0062354F">
        <w:rPr>
          <w:sz w:val="24"/>
        </w:rPr>
        <w:t xml:space="preserve">Competencies </w:t>
      </w:r>
    </w:p>
    <w:p w14:paraId="595475E9" w14:textId="77777777" w:rsidR="00BD3A25" w:rsidRPr="0062354F" w:rsidRDefault="00BD3A25" w:rsidP="00BD3A25">
      <w:pPr>
        <w:ind w:right="-1"/>
        <w:jc w:val="left"/>
        <w:rPr>
          <w:rFonts w:ascii="Mairy Light" w:hAnsi="Mairy Light"/>
          <w:color w:val="404040" w:themeColor="text1" w:themeTint="BF"/>
          <w:sz w:val="24"/>
        </w:rPr>
      </w:pPr>
    </w:p>
    <w:p w14:paraId="183C549F" w14:textId="77777777" w:rsidR="00BD3A25" w:rsidRPr="0062354F" w:rsidRDefault="00BD3A25" w:rsidP="00BD3A25">
      <w:pPr>
        <w:ind w:right="-1"/>
        <w:jc w:val="left"/>
        <w:rPr>
          <w:rFonts w:ascii="Mairy Light" w:hAnsi="Mairy Light"/>
          <w:bCs/>
          <w:sz w:val="24"/>
        </w:rPr>
      </w:pPr>
      <w:r w:rsidRPr="0062354F">
        <w:rPr>
          <w:rFonts w:ascii="Mairy Light" w:hAnsi="Mairy Light"/>
          <w:bCs/>
          <w:sz w:val="24"/>
        </w:rPr>
        <w:t>This course will cover:</w:t>
      </w:r>
    </w:p>
    <w:p w14:paraId="5D871D98" w14:textId="77777777" w:rsidR="00BD3A25" w:rsidRPr="0062354F" w:rsidRDefault="00BD3A25" w:rsidP="00BD3A25">
      <w:pPr>
        <w:ind w:right="-1"/>
        <w:jc w:val="left"/>
        <w:rPr>
          <w:rFonts w:ascii="Mairy Light" w:hAnsi="Mairy Light"/>
          <w:bCs/>
          <w:color w:val="404040" w:themeColor="text1" w:themeTint="BF"/>
          <w:sz w:val="24"/>
        </w:rPr>
      </w:pPr>
    </w:p>
    <w:p w14:paraId="23873526" w14:textId="77777777" w:rsidR="00BD3A25" w:rsidRPr="0062354F" w:rsidRDefault="00BD3A25" w:rsidP="00BD3A25">
      <w:pPr>
        <w:rPr>
          <w:rFonts w:ascii="Mairy Light" w:hAnsi="Mairy Light"/>
          <w:bCs/>
          <w:sz w:val="24"/>
        </w:rPr>
      </w:pPr>
      <w:proofErr w:type="gramStart"/>
      <w:r w:rsidRPr="0062354F">
        <w:rPr>
          <w:rFonts w:ascii="Mairy Light" w:hAnsi="Mairy Light"/>
          <w:bCs/>
          <w:sz w:val="24"/>
        </w:rPr>
        <w:t>A</w:t>
      </w:r>
      <w:proofErr w:type="gramEnd"/>
      <w:r w:rsidRPr="0062354F">
        <w:rPr>
          <w:rFonts w:ascii="Mairy Light" w:hAnsi="Mairy Light"/>
          <w:bCs/>
          <w:sz w:val="24"/>
        </w:rPr>
        <w:t xml:space="preserve"> Ethics professionalism and judgement </w:t>
      </w:r>
    </w:p>
    <w:p w14:paraId="150EBFFC" w14:textId="77777777" w:rsidR="00BD3A25" w:rsidRPr="0062354F" w:rsidRDefault="00BD3A25" w:rsidP="00BD3A25">
      <w:pPr>
        <w:rPr>
          <w:rFonts w:ascii="Mairy Light" w:hAnsi="Mairy Light"/>
          <w:bCs/>
          <w:sz w:val="24"/>
        </w:rPr>
      </w:pPr>
    </w:p>
    <w:p w14:paraId="71E7DD77" w14:textId="77777777" w:rsidR="00BD3A25" w:rsidRPr="0062354F" w:rsidRDefault="00BD3A25" w:rsidP="00BD3A25">
      <w:pPr>
        <w:rPr>
          <w:rFonts w:ascii="Mairy Light" w:hAnsi="Mairy Light"/>
          <w:bCs/>
          <w:sz w:val="24"/>
        </w:rPr>
      </w:pPr>
      <w:r w:rsidRPr="0062354F">
        <w:rPr>
          <w:rFonts w:ascii="Mairy Light" w:hAnsi="Mairy Light"/>
          <w:bCs/>
          <w:sz w:val="24"/>
        </w:rPr>
        <w:t>B2 Legal research</w:t>
      </w:r>
    </w:p>
    <w:p w14:paraId="672823E7" w14:textId="77777777" w:rsidR="00BD3A25" w:rsidRPr="0062354F" w:rsidRDefault="00BD3A25" w:rsidP="00BD3A25">
      <w:pPr>
        <w:rPr>
          <w:rFonts w:ascii="Mairy Light" w:hAnsi="Mairy Light"/>
          <w:bCs/>
          <w:sz w:val="24"/>
        </w:rPr>
      </w:pPr>
    </w:p>
    <w:p w14:paraId="09F6308F" w14:textId="77777777" w:rsidR="00BD3A25" w:rsidRPr="0062354F" w:rsidRDefault="00BD3A25" w:rsidP="00BD3A25">
      <w:pPr>
        <w:pStyle w:val="Style1"/>
        <w:rPr>
          <w:sz w:val="24"/>
        </w:rPr>
      </w:pPr>
      <w:r w:rsidRPr="0062354F">
        <w:rPr>
          <w:sz w:val="24"/>
        </w:rPr>
        <w:t>Presenter profiles:</w:t>
      </w:r>
    </w:p>
    <w:p w14:paraId="44B1970B" w14:textId="77777777" w:rsidR="00BD3A25" w:rsidRPr="0062354F" w:rsidRDefault="00BD3A25" w:rsidP="00BD3A25">
      <w:pPr>
        <w:jc w:val="left"/>
        <w:rPr>
          <w:rFonts w:ascii="Mairy Light" w:hAnsi="Mairy Light"/>
          <w:b/>
          <w:bCs/>
          <w:color w:val="404040" w:themeColor="text1" w:themeTint="BF"/>
          <w:sz w:val="24"/>
          <w:u w:val="single"/>
        </w:rPr>
      </w:pPr>
    </w:p>
    <w:p w14:paraId="6BFC6A91" w14:textId="77777777" w:rsidR="00BD3A25" w:rsidRPr="0062354F" w:rsidRDefault="00BD3A25" w:rsidP="00BD3A25">
      <w:pPr>
        <w:rPr>
          <w:rFonts w:ascii="Mairy Light" w:hAnsi="Mairy Light"/>
          <w:bCs/>
          <w:sz w:val="24"/>
        </w:rPr>
      </w:pPr>
      <w:r w:rsidRPr="0062354F">
        <w:rPr>
          <w:rFonts w:ascii="Mairy Light" w:hAnsi="Mairy Light"/>
          <w:bCs/>
          <w:sz w:val="24"/>
        </w:rPr>
        <w:t xml:space="preserve">Rob Hann, Legal Director and Head of Local Government, Sharpe Pritchard worked for several local authorities and was head of legal at 4ps/Local Partnerships for nearly 20 years, leading the development and roll out of the local government PFI programme for local government across England and Wales. Rob is also the author of several major law books on local authority charging, trading, companies, partnerships and Procurement law. </w:t>
      </w:r>
    </w:p>
    <w:p w14:paraId="4D913A41" w14:textId="77777777" w:rsidR="00BD3A25" w:rsidRPr="0062354F" w:rsidRDefault="00BD3A25" w:rsidP="00BD3A25">
      <w:pPr>
        <w:rPr>
          <w:rFonts w:ascii="Mairy Light" w:hAnsi="Mairy Light"/>
          <w:bCs/>
          <w:sz w:val="24"/>
        </w:rPr>
      </w:pPr>
    </w:p>
    <w:p w14:paraId="5774B9EF" w14:textId="621D54E1" w:rsidR="00BD3A25" w:rsidRDefault="00BD3A25" w:rsidP="00BD3A25">
      <w:pPr>
        <w:rPr>
          <w:rFonts w:ascii="Mairy Light" w:hAnsi="Mairy Light"/>
          <w:bCs/>
          <w:sz w:val="24"/>
        </w:rPr>
      </w:pPr>
      <w:r w:rsidRPr="0062354F">
        <w:rPr>
          <w:rFonts w:ascii="Mairy Light" w:hAnsi="Mairy Light"/>
          <w:bCs/>
          <w:sz w:val="24"/>
        </w:rPr>
        <w:t xml:space="preserve">Peter Collins, Partner, Sharpe Pritchard </w:t>
      </w:r>
    </w:p>
    <w:p w14:paraId="1A4E37AC" w14:textId="77777777" w:rsidR="00B451DD" w:rsidRPr="0062354F" w:rsidRDefault="00B451DD" w:rsidP="00BD3A25">
      <w:pPr>
        <w:rPr>
          <w:rFonts w:ascii="Mairy Light" w:hAnsi="Mairy Light"/>
          <w:bCs/>
          <w:sz w:val="24"/>
        </w:rPr>
      </w:pPr>
    </w:p>
    <w:p w14:paraId="29A2E58E" w14:textId="77777777" w:rsidR="00B451DD" w:rsidRPr="00F04450" w:rsidRDefault="00B451DD" w:rsidP="00B451DD">
      <w:pPr>
        <w:rPr>
          <w:rFonts w:ascii="Mairy Light" w:hAnsi="Mairy Light"/>
          <w:sz w:val="24"/>
        </w:rPr>
      </w:pPr>
      <w:r w:rsidRPr="00F04450">
        <w:rPr>
          <w:rFonts w:ascii="Mairy Light" w:hAnsi="Mairy Light"/>
          <w:bCs/>
          <w:sz w:val="24"/>
        </w:rPr>
        <w:t>Peter Collins</w:t>
      </w:r>
      <w:r w:rsidRPr="00F04450">
        <w:rPr>
          <w:rFonts w:ascii="Mairy Light" w:hAnsi="Mairy Light"/>
          <w:sz w:val="24"/>
        </w:rPr>
        <w:t xml:space="preserve"> is a corporate lawyer who specialises in creating commercial delivery structures for public sector clients including through subsidiary companies, collaboration arrangements, partnerships and joint ventures. Peter also acts for clients on company acquisitions and disposals, private equity investments, fundraisings, group reorganisations and corporate governance.</w:t>
      </w:r>
    </w:p>
    <w:p w14:paraId="340DFC5D" w14:textId="77777777" w:rsidR="00BD3A25" w:rsidRPr="00321921" w:rsidRDefault="00BD3A25" w:rsidP="00BD3A25">
      <w:pPr>
        <w:rPr>
          <w:rFonts w:ascii="Mairy Regular" w:hAnsi="Mairy Regular"/>
          <w:b/>
          <w:bCs/>
        </w:rPr>
      </w:pPr>
    </w:p>
    <w:p w14:paraId="61B21FBA" w14:textId="77777777" w:rsidR="00BD3A25" w:rsidRDefault="00BD3A25">
      <w:pPr>
        <w:jc w:val="left"/>
        <w:rPr>
          <w:rFonts w:ascii="Mairy Light" w:hAnsi="Mairy Light"/>
          <w:i/>
          <w:color w:val="FF0000"/>
          <w:sz w:val="24"/>
        </w:rPr>
      </w:pPr>
      <w:r>
        <w:rPr>
          <w:rFonts w:ascii="Mairy Light" w:hAnsi="Mairy Light"/>
          <w:i/>
          <w:color w:val="FF0000"/>
          <w:sz w:val="24"/>
        </w:rPr>
        <w:lastRenderedPageBreak/>
        <w:br w:type="page"/>
      </w:r>
    </w:p>
    <w:p w14:paraId="386B53F2" w14:textId="359A53F0" w:rsidR="00BD3A25" w:rsidRDefault="00BD3A25" w:rsidP="00BD3A25">
      <w:pPr>
        <w:pStyle w:val="Style1"/>
        <w:rPr>
          <w:rFonts w:ascii="Mairy Regular" w:hAnsi="Mairy Regular"/>
          <w:color w:val="95C11F"/>
          <w:sz w:val="72"/>
          <w:szCs w:val="72"/>
        </w:rPr>
      </w:pPr>
      <w:r>
        <w:rPr>
          <w:rFonts w:ascii="Mairy Regular" w:hAnsi="Mairy Regular"/>
          <w:color w:val="95C11F"/>
          <w:sz w:val="72"/>
          <w:szCs w:val="72"/>
        </w:rPr>
        <w:lastRenderedPageBreak/>
        <w:t>“Crack the Code” – the impact of the Electronic Communication Code on Landowners and Occupiers</w:t>
      </w:r>
    </w:p>
    <w:p w14:paraId="088039E4" w14:textId="77777777" w:rsidR="00BD3A25" w:rsidRPr="00790373" w:rsidRDefault="00BD3A25" w:rsidP="00BD3A25">
      <w:pPr>
        <w:ind w:right="-1"/>
        <w:jc w:val="left"/>
        <w:rPr>
          <w:rFonts w:ascii="Mairy Light" w:hAnsi="Mairy Light" w:cs="Arial"/>
          <w:color w:val="404040" w:themeColor="text1" w:themeTint="BF"/>
          <w:sz w:val="24"/>
          <w:lang w:eastAsia="en-GB"/>
        </w:rPr>
      </w:pPr>
    </w:p>
    <w:p w14:paraId="3A39A48A" w14:textId="77777777" w:rsidR="00BD3A25" w:rsidRPr="004A025D" w:rsidRDefault="00BD3A25" w:rsidP="00BD3A25">
      <w:pPr>
        <w:pStyle w:val="Style1"/>
        <w:rPr>
          <w:b/>
        </w:rPr>
      </w:pPr>
      <w:r>
        <w:rPr>
          <w:lang w:eastAsia="en-GB"/>
        </w:rPr>
        <w:t>Level of course: Introductory / Intermediate</w:t>
      </w:r>
    </w:p>
    <w:p w14:paraId="506A0B43" w14:textId="77777777" w:rsidR="00BD3A25" w:rsidRPr="004A025D" w:rsidRDefault="00BD3A25" w:rsidP="00BD3A25">
      <w:pPr>
        <w:ind w:right="-1"/>
        <w:jc w:val="left"/>
        <w:rPr>
          <w:rFonts w:ascii="Mairy Light" w:hAnsi="Mairy Light"/>
          <w:color w:val="404040" w:themeColor="text1" w:themeTint="BF"/>
          <w:sz w:val="24"/>
        </w:rPr>
      </w:pPr>
    </w:p>
    <w:p w14:paraId="0F3EEDF9" w14:textId="77777777" w:rsidR="00BD3A25" w:rsidRPr="00C23580" w:rsidRDefault="00BD3A25" w:rsidP="00BD3A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C3C1AC2" w14:textId="77777777" w:rsidR="00BD3A25" w:rsidRPr="0062354F" w:rsidRDefault="00BD3A25" w:rsidP="00BD3A25">
      <w:pPr>
        <w:ind w:right="-1"/>
        <w:jc w:val="left"/>
        <w:rPr>
          <w:rFonts w:ascii="Mairy Light" w:hAnsi="Mairy Light"/>
          <w:sz w:val="24"/>
        </w:rPr>
      </w:pPr>
    </w:p>
    <w:p w14:paraId="28DB7240" w14:textId="77777777" w:rsidR="00BD3A25" w:rsidRPr="0062354F" w:rsidRDefault="00BD3A25" w:rsidP="00BD3A25">
      <w:pPr>
        <w:ind w:right="-1"/>
        <w:jc w:val="left"/>
        <w:rPr>
          <w:rFonts w:ascii="Mairy Light" w:hAnsi="Mairy Light"/>
          <w:sz w:val="24"/>
        </w:rPr>
      </w:pPr>
      <w:r w:rsidRPr="0062354F">
        <w:rPr>
          <w:rFonts w:ascii="Mairy Light" w:hAnsi="Mairy Light"/>
          <w:sz w:val="24"/>
        </w:rPr>
        <w:t>16 June 2021</w:t>
      </w:r>
    </w:p>
    <w:p w14:paraId="674F4E42" w14:textId="77777777" w:rsidR="00BD3A25" w:rsidRPr="0062354F" w:rsidRDefault="00BD3A25" w:rsidP="00BD3A25">
      <w:pPr>
        <w:ind w:right="-1"/>
        <w:jc w:val="left"/>
        <w:rPr>
          <w:rFonts w:ascii="Mairy Light" w:hAnsi="Mairy Light"/>
          <w:sz w:val="24"/>
        </w:rPr>
      </w:pPr>
      <w:r w:rsidRPr="0062354F">
        <w:rPr>
          <w:rFonts w:ascii="Mairy Light" w:hAnsi="Mairy Light"/>
          <w:sz w:val="24"/>
        </w:rPr>
        <w:t>12noon – 1pm</w:t>
      </w:r>
    </w:p>
    <w:p w14:paraId="687A1B02" w14:textId="77777777" w:rsidR="00BD3A25" w:rsidRPr="0062354F" w:rsidRDefault="00BD3A25" w:rsidP="00BD3A25">
      <w:pPr>
        <w:ind w:right="-1"/>
        <w:jc w:val="left"/>
        <w:rPr>
          <w:rFonts w:ascii="Mairy Light" w:hAnsi="Mairy Light"/>
          <w:sz w:val="24"/>
        </w:rPr>
      </w:pPr>
    </w:p>
    <w:p w14:paraId="2F6AFE2F" w14:textId="77777777" w:rsidR="00BD3A25" w:rsidRPr="0062354F" w:rsidRDefault="00BD3A25" w:rsidP="00BD3A25">
      <w:pPr>
        <w:ind w:right="-1"/>
        <w:jc w:val="left"/>
        <w:rPr>
          <w:rFonts w:ascii="Mairy Light" w:hAnsi="Mairy Light"/>
          <w:sz w:val="24"/>
        </w:rPr>
      </w:pPr>
      <w:r w:rsidRPr="0062354F">
        <w:rPr>
          <w:rFonts w:ascii="Mairy Light" w:hAnsi="Mairy Light"/>
          <w:sz w:val="24"/>
        </w:rPr>
        <w:t>Presented by Sharpe Pritchard</w:t>
      </w:r>
    </w:p>
    <w:p w14:paraId="36A61E7A" w14:textId="77777777" w:rsidR="00BD3A25" w:rsidRPr="0062354F" w:rsidRDefault="00BD3A25" w:rsidP="00BD3A25">
      <w:pPr>
        <w:ind w:right="-1"/>
        <w:rPr>
          <w:rFonts w:ascii="Mairy Light" w:hAnsi="Mairy Light"/>
          <w:b/>
          <w:sz w:val="24"/>
        </w:rPr>
      </w:pPr>
    </w:p>
    <w:p w14:paraId="1DEBFA26" w14:textId="77777777" w:rsidR="00BD3A25" w:rsidRPr="0062354F" w:rsidRDefault="00BD3A25" w:rsidP="00BD3A25">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00E856C1" w14:textId="77777777" w:rsidR="00BD3A25" w:rsidRPr="0062354F" w:rsidRDefault="00BD3A25" w:rsidP="00BD3A25">
      <w:pPr>
        <w:ind w:right="-1"/>
        <w:jc w:val="left"/>
        <w:rPr>
          <w:rFonts w:ascii="Mairy Light" w:hAnsi="Mairy Light"/>
          <w:color w:val="404040" w:themeColor="text1" w:themeTint="BF"/>
          <w:sz w:val="24"/>
        </w:rPr>
      </w:pPr>
    </w:p>
    <w:p w14:paraId="6C54E082" w14:textId="77777777" w:rsidR="00BD3A25" w:rsidRPr="0062354F" w:rsidRDefault="00BD3A25" w:rsidP="00BD3A25">
      <w:pPr>
        <w:pStyle w:val="Style1"/>
        <w:rPr>
          <w:sz w:val="24"/>
        </w:rPr>
      </w:pPr>
      <w:r w:rsidRPr="0062354F">
        <w:rPr>
          <w:sz w:val="24"/>
        </w:rPr>
        <w:t>Course overview</w:t>
      </w:r>
    </w:p>
    <w:p w14:paraId="0F35D67D" w14:textId="77777777" w:rsidR="00BD3A25" w:rsidRPr="0062354F" w:rsidRDefault="00BD3A25" w:rsidP="00BD3A25">
      <w:pPr>
        <w:ind w:right="-1"/>
        <w:jc w:val="left"/>
        <w:rPr>
          <w:rFonts w:ascii="Mairy Light" w:hAnsi="Mairy Light"/>
          <w:color w:val="404040" w:themeColor="text1" w:themeTint="BF"/>
          <w:sz w:val="24"/>
        </w:rPr>
      </w:pPr>
    </w:p>
    <w:p w14:paraId="1F7230C9"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Introduction to ECC </w:t>
      </w:r>
    </w:p>
    <w:p w14:paraId="7AC64B69"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Transactional Process </w:t>
      </w:r>
    </w:p>
    <w:p w14:paraId="2447E46C" w14:textId="77777777" w:rsidR="00BD3A25" w:rsidRPr="0062354F" w:rsidRDefault="00BD3A25" w:rsidP="00C93F80">
      <w:pPr>
        <w:numPr>
          <w:ilvl w:val="1"/>
          <w:numId w:val="33"/>
        </w:numPr>
        <w:jc w:val="left"/>
        <w:rPr>
          <w:rFonts w:ascii="Mairy Light" w:hAnsi="Mairy Light"/>
          <w:sz w:val="24"/>
        </w:rPr>
      </w:pPr>
      <w:r w:rsidRPr="0062354F">
        <w:rPr>
          <w:rFonts w:ascii="Mairy Light" w:hAnsi="Mairy Light"/>
          <w:sz w:val="24"/>
        </w:rPr>
        <w:t>Property Considerations</w:t>
      </w:r>
    </w:p>
    <w:p w14:paraId="7512BEA6" w14:textId="77777777" w:rsidR="00BD3A25" w:rsidRPr="0062354F" w:rsidRDefault="00BD3A25" w:rsidP="00C93F80">
      <w:pPr>
        <w:numPr>
          <w:ilvl w:val="1"/>
          <w:numId w:val="33"/>
        </w:numPr>
        <w:jc w:val="left"/>
        <w:rPr>
          <w:rFonts w:ascii="Mairy Light" w:hAnsi="Mairy Light"/>
          <w:sz w:val="24"/>
        </w:rPr>
      </w:pPr>
      <w:r w:rsidRPr="0062354F">
        <w:rPr>
          <w:rFonts w:ascii="Mairy Light" w:hAnsi="Mairy Light"/>
          <w:sz w:val="24"/>
        </w:rPr>
        <w:t>Planning Considerations – the planning regime</w:t>
      </w:r>
    </w:p>
    <w:p w14:paraId="6B28E814"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Recent Court Decisions </w:t>
      </w:r>
    </w:p>
    <w:p w14:paraId="1B5C382F"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Takeaway Tips / commercial considerations</w:t>
      </w:r>
    </w:p>
    <w:p w14:paraId="3BE432B9" w14:textId="77777777" w:rsidR="00BD3A25" w:rsidRPr="0062354F" w:rsidRDefault="00BD3A25" w:rsidP="00BD3A25">
      <w:pPr>
        <w:ind w:right="-1"/>
        <w:jc w:val="left"/>
        <w:rPr>
          <w:rFonts w:ascii="Mairy Light" w:hAnsi="Mairy Light"/>
          <w:color w:val="404040" w:themeColor="text1" w:themeTint="BF"/>
          <w:sz w:val="24"/>
        </w:rPr>
      </w:pPr>
    </w:p>
    <w:p w14:paraId="3C7AC045"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4C2EE178" w14:textId="77777777" w:rsidR="00BD3A25" w:rsidRPr="0062354F" w:rsidRDefault="00BD3A25" w:rsidP="00BD3A25">
      <w:pPr>
        <w:ind w:right="-1"/>
        <w:jc w:val="left"/>
        <w:rPr>
          <w:rFonts w:ascii="Mairy Light" w:hAnsi="Mairy Light"/>
          <w:sz w:val="24"/>
        </w:rPr>
      </w:pPr>
    </w:p>
    <w:p w14:paraId="3D8CA098" w14:textId="77777777" w:rsidR="00BD3A25" w:rsidRPr="0062354F" w:rsidRDefault="00BD3A25" w:rsidP="00BD3A25">
      <w:pPr>
        <w:ind w:right="-1"/>
        <w:jc w:val="left"/>
        <w:rPr>
          <w:rFonts w:ascii="Mairy Light" w:hAnsi="Mairy Light"/>
          <w:sz w:val="24"/>
        </w:rPr>
      </w:pPr>
      <w:r w:rsidRPr="0062354F">
        <w:rPr>
          <w:rFonts w:ascii="Mairy Light" w:hAnsi="Mairy Light"/>
          <w:sz w:val="24"/>
        </w:rPr>
        <w:t>Lawyers, surveyors, property/planning professionals and other officers involved in property and/or planning transactions.</w:t>
      </w:r>
    </w:p>
    <w:p w14:paraId="56F9C58D" w14:textId="77777777" w:rsidR="00BD3A25" w:rsidRPr="0062354F" w:rsidRDefault="00BD3A25" w:rsidP="00BD3A25">
      <w:pPr>
        <w:ind w:right="-1"/>
        <w:jc w:val="left"/>
        <w:rPr>
          <w:rFonts w:ascii="Mairy Light" w:hAnsi="Mairy Light"/>
          <w:sz w:val="24"/>
        </w:rPr>
      </w:pPr>
    </w:p>
    <w:p w14:paraId="471CA65D"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31270618" w14:textId="77777777" w:rsidR="00BD3A25" w:rsidRPr="0062354F" w:rsidRDefault="00BD3A25" w:rsidP="00BD3A25">
      <w:pPr>
        <w:jc w:val="left"/>
        <w:rPr>
          <w:rFonts w:ascii="Mairy Light" w:hAnsi="Mairy Light" w:cs="Tahoma"/>
          <w:color w:val="404040" w:themeColor="text1" w:themeTint="BF"/>
          <w:sz w:val="24"/>
        </w:rPr>
      </w:pPr>
    </w:p>
    <w:p w14:paraId="4121850F" w14:textId="77777777" w:rsidR="00BD3A25" w:rsidRPr="0062354F" w:rsidRDefault="00BD3A25" w:rsidP="00BD3A25">
      <w:pPr>
        <w:jc w:val="left"/>
        <w:rPr>
          <w:rFonts w:ascii="Mairy Light" w:hAnsi="Mairy Light" w:cs="Tahoma"/>
          <w:sz w:val="24"/>
        </w:rPr>
      </w:pPr>
      <w:r w:rsidRPr="0062354F">
        <w:rPr>
          <w:rFonts w:ascii="Mairy Light" w:hAnsi="Mairy Light" w:cs="Tahoma"/>
          <w:sz w:val="24"/>
        </w:rPr>
        <w:t>Please see above</w:t>
      </w:r>
    </w:p>
    <w:p w14:paraId="3DFA6F16" w14:textId="77777777" w:rsidR="00BD3A25" w:rsidRPr="0062354F" w:rsidRDefault="00BD3A25" w:rsidP="00BD3A25">
      <w:pPr>
        <w:ind w:right="-1"/>
        <w:jc w:val="left"/>
        <w:rPr>
          <w:rFonts w:ascii="Mairy Light" w:hAnsi="Mairy Light"/>
          <w:color w:val="404040" w:themeColor="text1" w:themeTint="BF"/>
          <w:sz w:val="24"/>
        </w:rPr>
      </w:pPr>
    </w:p>
    <w:p w14:paraId="4B846247" w14:textId="77777777" w:rsidR="00BD3A25" w:rsidRPr="0062354F" w:rsidRDefault="00BD3A25" w:rsidP="00BD3A25">
      <w:pPr>
        <w:pStyle w:val="Style1"/>
        <w:rPr>
          <w:sz w:val="24"/>
        </w:rPr>
      </w:pPr>
      <w:r w:rsidRPr="0062354F">
        <w:rPr>
          <w:sz w:val="24"/>
        </w:rPr>
        <w:t>Interactive elements</w:t>
      </w:r>
    </w:p>
    <w:p w14:paraId="30BB1BFB" w14:textId="77777777" w:rsidR="00BD3A25" w:rsidRPr="0062354F" w:rsidRDefault="00BD3A25" w:rsidP="00BD3A25">
      <w:pPr>
        <w:ind w:right="-1"/>
        <w:jc w:val="left"/>
        <w:rPr>
          <w:rFonts w:ascii="Mairy Light" w:hAnsi="Mairy Light" w:cs="Arial"/>
          <w:color w:val="404040" w:themeColor="text1" w:themeTint="BF"/>
          <w:sz w:val="24"/>
        </w:rPr>
      </w:pPr>
    </w:p>
    <w:p w14:paraId="152D2C07" w14:textId="77777777" w:rsidR="00BD3A25" w:rsidRPr="0062354F" w:rsidRDefault="00BD3A25" w:rsidP="00BD3A25">
      <w:pPr>
        <w:ind w:right="-1"/>
        <w:jc w:val="left"/>
        <w:rPr>
          <w:rFonts w:ascii="Mairy Light" w:hAnsi="Mairy Light"/>
          <w:sz w:val="24"/>
        </w:rPr>
      </w:pPr>
      <w:r w:rsidRPr="0062354F">
        <w:rPr>
          <w:rFonts w:ascii="Mairy Light" w:hAnsi="Mairy Light"/>
          <w:sz w:val="24"/>
        </w:rPr>
        <w:lastRenderedPageBreak/>
        <w:t>Case studies / discussion forum</w:t>
      </w:r>
    </w:p>
    <w:p w14:paraId="2545935C" w14:textId="267A2FD4" w:rsidR="00BD3A25" w:rsidRPr="0062354F" w:rsidRDefault="00BD3A25" w:rsidP="00BD3A25">
      <w:pPr>
        <w:ind w:right="-1"/>
        <w:jc w:val="left"/>
        <w:rPr>
          <w:rFonts w:ascii="Mairy Light" w:hAnsi="Mairy Light"/>
          <w:color w:val="404040" w:themeColor="text1" w:themeTint="BF"/>
          <w:sz w:val="24"/>
        </w:rPr>
      </w:pPr>
    </w:p>
    <w:p w14:paraId="79330204" w14:textId="77777777" w:rsidR="00BD3A25" w:rsidRPr="0062354F" w:rsidRDefault="00BD3A25" w:rsidP="00BD3A25">
      <w:pPr>
        <w:pStyle w:val="Style1"/>
        <w:rPr>
          <w:sz w:val="24"/>
        </w:rPr>
      </w:pPr>
      <w:r w:rsidRPr="0062354F">
        <w:rPr>
          <w:sz w:val="24"/>
        </w:rPr>
        <w:t xml:space="preserve">Competencies </w:t>
      </w:r>
    </w:p>
    <w:p w14:paraId="34E14C3D" w14:textId="77777777" w:rsidR="00BD3A25" w:rsidRPr="0062354F" w:rsidRDefault="00BD3A25" w:rsidP="00BD3A25">
      <w:pPr>
        <w:ind w:right="-1"/>
        <w:jc w:val="left"/>
        <w:rPr>
          <w:rFonts w:ascii="Mairy Light" w:hAnsi="Mairy Light"/>
          <w:color w:val="404040" w:themeColor="text1" w:themeTint="BF"/>
          <w:sz w:val="24"/>
        </w:rPr>
      </w:pPr>
    </w:p>
    <w:p w14:paraId="42369282" w14:textId="77777777" w:rsidR="00BD3A25" w:rsidRPr="0062354F" w:rsidRDefault="00BD3A25" w:rsidP="00BD3A25">
      <w:pPr>
        <w:ind w:right="-1"/>
        <w:jc w:val="left"/>
        <w:rPr>
          <w:rFonts w:ascii="Mairy Light" w:hAnsi="Mairy Light"/>
          <w:bCs/>
          <w:sz w:val="24"/>
        </w:rPr>
      </w:pPr>
      <w:r w:rsidRPr="0062354F">
        <w:rPr>
          <w:rFonts w:ascii="Mairy Light" w:hAnsi="Mairy Light"/>
          <w:bCs/>
          <w:sz w:val="24"/>
        </w:rPr>
        <w:t>This course will cover:</w:t>
      </w:r>
    </w:p>
    <w:p w14:paraId="429F509B" w14:textId="77777777" w:rsidR="00BD3A25" w:rsidRPr="0062354F" w:rsidRDefault="00BD3A25" w:rsidP="00BD3A25">
      <w:pPr>
        <w:ind w:right="-1"/>
        <w:jc w:val="left"/>
        <w:rPr>
          <w:rFonts w:ascii="Mairy Light" w:hAnsi="Mairy Light"/>
          <w:bCs/>
          <w:color w:val="404040" w:themeColor="text1" w:themeTint="BF"/>
          <w:sz w:val="24"/>
        </w:rPr>
      </w:pPr>
    </w:p>
    <w:p w14:paraId="74E419CE" w14:textId="77777777" w:rsidR="00BD3A25" w:rsidRPr="0062354F" w:rsidRDefault="00BD3A25" w:rsidP="00BD3A25">
      <w:pPr>
        <w:rPr>
          <w:rFonts w:ascii="Mairy Light" w:hAnsi="Mairy Light"/>
          <w:bCs/>
          <w:sz w:val="24"/>
        </w:rPr>
      </w:pPr>
      <w:proofErr w:type="gramStart"/>
      <w:r w:rsidRPr="0062354F">
        <w:rPr>
          <w:rFonts w:ascii="Mairy Light" w:hAnsi="Mairy Light"/>
          <w:bCs/>
          <w:sz w:val="24"/>
        </w:rPr>
        <w:t>A</w:t>
      </w:r>
      <w:proofErr w:type="gramEnd"/>
      <w:r w:rsidRPr="0062354F">
        <w:rPr>
          <w:rFonts w:ascii="Mairy Light" w:hAnsi="Mairy Light"/>
          <w:bCs/>
          <w:sz w:val="24"/>
        </w:rPr>
        <w:t xml:space="preserve"> Ethics professionalism and judgement </w:t>
      </w:r>
    </w:p>
    <w:p w14:paraId="5009E7CC" w14:textId="77777777" w:rsidR="00BD3A25" w:rsidRPr="0062354F" w:rsidRDefault="00BD3A25" w:rsidP="00BD3A25">
      <w:pPr>
        <w:rPr>
          <w:rFonts w:ascii="Mairy Light" w:hAnsi="Mairy Light"/>
          <w:bCs/>
          <w:sz w:val="24"/>
        </w:rPr>
      </w:pPr>
      <w:r w:rsidRPr="0062354F">
        <w:rPr>
          <w:rFonts w:ascii="Mairy Light" w:hAnsi="Mairy Light"/>
          <w:bCs/>
          <w:sz w:val="24"/>
        </w:rPr>
        <w:t>B Technical legal practice</w:t>
      </w:r>
    </w:p>
    <w:p w14:paraId="6E2FE2AB" w14:textId="77777777" w:rsidR="00BD3A25" w:rsidRPr="0062354F" w:rsidRDefault="00BD3A25" w:rsidP="00BD3A25">
      <w:pPr>
        <w:rPr>
          <w:rFonts w:ascii="Mairy Light" w:hAnsi="Mairy Light"/>
          <w:bCs/>
          <w:sz w:val="24"/>
        </w:rPr>
      </w:pPr>
      <w:r w:rsidRPr="0062354F">
        <w:rPr>
          <w:rFonts w:ascii="Mairy Light" w:hAnsi="Mairy Light"/>
          <w:bCs/>
          <w:sz w:val="24"/>
        </w:rPr>
        <w:t>B2 Legal research</w:t>
      </w:r>
    </w:p>
    <w:p w14:paraId="2D542AEC" w14:textId="77777777" w:rsidR="00BD3A25" w:rsidRPr="0062354F" w:rsidRDefault="00BD3A25" w:rsidP="00BD3A25">
      <w:pPr>
        <w:rPr>
          <w:rFonts w:ascii="Mairy Light" w:hAnsi="Mairy Light"/>
          <w:bCs/>
          <w:sz w:val="24"/>
        </w:rPr>
      </w:pPr>
      <w:r w:rsidRPr="0062354F">
        <w:rPr>
          <w:rFonts w:ascii="Mairy Light" w:hAnsi="Mairy Light"/>
          <w:bCs/>
          <w:sz w:val="24"/>
        </w:rPr>
        <w:t>B4 Draft documents</w:t>
      </w:r>
    </w:p>
    <w:p w14:paraId="2FD45D05" w14:textId="77777777" w:rsidR="00BD3A25" w:rsidRPr="0062354F" w:rsidRDefault="00BD3A25" w:rsidP="00BD3A25">
      <w:pPr>
        <w:rPr>
          <w:rFonts w:ascii="Mairy Light" w:hAnsi="Mairy Light"/>
          <w:bCs/>
          <w:sz w:val="24"/>
        </w:rPr>
      </w:pPr>
      <w:r w:rsidRPr="0062354F">
        <w:rPr>
          <w:rFonts w:ascii="Mairy Light" w:hAnsi="Mairy Light"/>
          <w:bCs/>
          <w:sz w:val="24"/>
        </w:rPr>
        <w:t>B5 Advocacy</w:t>
      </w:r>
    </w:p>
    <w:p w14:paraId="2D18B9DE" w14:textId="77777777" w:rsidR="00BD3A25" w:rsidRPr="0062354F" w:rsidRDefault="00BD3A25" w:rsidP="00BD3A25">
      <w:pPr>
        <w:rPr>
          <w:rFonts w:ascii="Mairy Light" w:hAnsi="Mairy Light"/>
          <w:bCs/>
          <w:sz w:val="24"/>
        </w:rPr>
      </w:pPr>
      <w:r w:rsidRPr="0062354F">
        <w:rPr>
          <w:rFonts w:ascii="Mairy Light" w:hAnsi="Mairy Light"/>
          <w:bCs/>
          <w:sz w:val="24"/>
        </w:rPr>
        <w:t>B6 Negotiation</w:t>
      </w:r>
    </w:p>
    <w:p w14:paraId="0310A290" w14:textId="77777777" w:rsidR="00BD3A25" w:rsidRPr="0062354F" w:rsidRDefault="00BD3A25" w:rsidP="00BD3A25">
      <w:pPr>
        <w:rPr>
          <w:rFonts w:ascii="Mairy Light" w:hAnsi="Mairy Light"/>
          <w:bCs/>
          <w:sz w:val="24"/>
        </w:rPr>
      </w:pPr>
      <w:r w:rsidRPr="0062354F">
        <w:rPr>
          <w:rFonts w:ascii="Mairy Light" w:hAnsi="Mairy Light"/>
          <w:bCs/>
          <w:sz w:val="24"/>
        </w:rPr>
        <w:t>C Working with other people</w:t>
      </w:r>
    </w:p>
    <w:p w14:paraId="19E7CE9A" w14:textId="77777777" w:rsidR="00BD3A25" w:rsidRPr="0062354F" w:rsidRDefault="00BD3A25" w:rsidP="00BD3A25">
      <w:pPr>
        <w:rPr>
          <w:rFonts w:ascii="Mairy Light" w:hAnsi="Mairy Light"/>
          <w:bCs/>
          <w:sz w:val="24"/>
        </w:rPr>
      </w:pPr>
      <w:r w:rsidRPr="0062354F">
        <w:rPr>
          <w:rFonts w:ascii="Mairy Light" w:hAnsi="Mairy Light"/>
          <w:bCs/>
          <w:sz w:val="24"/>
        </w:rPr>
        <w:t>C1 Communicate clearly and effectively</w:t>
      </w:r>
    </w:p>
    <w:p w14:paraId="71D5A450" w14:textId="77777777" w:rsidR="00BD3A25" w:rsidRPr="0062354F" w:rsidRDefault="00BD3A25" w:rsidP="00BD3A25">
      <w:pPr>
        <w:rPr>
          <w:rFonts w:ascii="Mairy Light" w:hAnsi="Mairy Light"/>
          <w:bCs/>
          <w:sz w:val="24"/>
        </w:rPr>
      </w:pPr>
      <w:r w:rsidRPr="0062354F">
        <w:rPr>
          <w:rFonts w:ascii="Mairy Light" w:hAnsi="Mairy Light"/>
          <w:bCs/>
          <w:sz w:val="24"/>
        </w:rPr>
        <w:t>D Managing themselves and their own work</w:t>
      </w:r>
    </w:p>
    <w:p w14:paraId="2C0D9683" w14:textId="77777777" w:rsidR="00BD3A25" w:rsidRPr="0062354F" w:rsidRDefault="00BD3A25" w:rsidP="00BD3A25">
      <w:pPr>
        <w:rPr>
          <w:rFonts w:ascii="Mairy Light" w:hAnsi="Mairy Light"/>
          <w:bCs/>
          <w:sz w:val="24"/>
        </w:rPr>
      </w:pPr>
    </w:p>
    <w:p w14:paraId="2053E666" w14:textId="77777777" w:rsidR="00BD3A25" w:rsidRPr="0062354F" w:rsidRDefault="00BD3A25" w:rsidP="00BD3A25">
      <w:pPr>
        <w:pStyle w:val="Style1"/>
        <w:rPr>
          <w:sz w:val="24"/>
        </w:rPr>
      </w:pPr>
      <w:r w:rsidRPr="0062354F">
        <w:rPr>
          <w:sz w:val="24"/>
        </w:rPr>
        <w:t>Presenter profiles:</w:t>
      </w:r>
    </w:p>
    <w:p w14:paraId="4DBAA37B" w14:textId="77777777" w:rsidR="00BD3A25" w:rsidRPr="0062354F" w:rsidRDefault="00BD3A25" w:rsidP="00BD3A25">
      <w:pPr>
        <w:jc w:val="left"/>
        <w:rPr>
          <w:rFonts w:ascii="Mairy Light" w:hAnsi="Mairy Light"/>
          <w:b/>
          <w:bCs/>
          <w:color w:val="404040" w:themeColor="text1" w:themeTint="BF"/>
          <w:sz w:val="24"/>
          <w:u w:val="single"/>
        </w:rPr>
      </w:pPr>
    </w:p>
    <w:p w14:paraId="0C1E8A04" w14:textId="77777777" w:rsidR="00BD3A25" w:rsidRPr="0062354F" w:rsidRDefault="00BD3A25" w:rsidP="00BD3A25">
      <w:pPr>
        <w:rPr>
          <w:rFonts w:ascii="Mairy Light" w:hAnsi="Mairy Light"/>
          <w:sz w:val="24"/>
        </w:rPr>
      </w:pPr>
      <w:r w:rsidRPr="0062354F">
        <w:rPr>
          <w:rFonts w:ascii="Mairy Light" w:hAnsi="Mairy Light"/>
          <w:sz w:val="24"/>
        </w:rPr>
        <w:t xml:space="preserve">Emily Knowles, Sharpe Pritchard is an associate in the Planning team specialising in advising clients in all areas of planning law, including development control and planning policy. Emily can advise clients on the planning process relating to telecommunications applications including supporting or objecting to an application and avoiding the pitfalls and traps commonly associated with the process.   </w:t>
      </w:r>
    </w:p>
    <w:p w14:paraId="0AA17740" w14:textId="77777777" w:rsidR="00BD3A25" w:rsidRPr="0062354F" w:rsidRDefault="00BD3A25" w:rsidP="00BD3A25">
      <w:pPr>
        <w:rPr>
          <w:rFonts w:ascii="Mairy Light" w:hAnsi="Mairy Light"/>
          <w:sz w:val="24"/>
        </w:rPr>
      </w:pPr>
    </w:p>
    <w:p w14:paraId="6F6883C6" w14:textId="77777777" w:rsidR="00BD3A25" w:rsidRPr="0062354F" w:rsidRDefault="00BD3A25" w:rsidP="00BD3A25">
      <w:pPr>
        <w:rPr>
          <w:rFonts w:ascii="Mairy Light" w:hAnsi="Mairy Light"/>
          <w:sz w:val="24"/>
        </w:rPr>
      </w:pPr>
      <w:r w:rsidRPr="0062354F">
        <w:rPr>
          <w:rFonts w:ascii="Mairy Light" w:hAnsi="Mairy Light"/>
          <w:sz w:val="24"/>
        </w:rPr>
        <w:t xml:space="preserve">James Nelson, Sharpe Pritchard is a solicitor in the Real Estate team and specialises in advising clients across the full spectrum of commercial real estate matters. James has </w:t>
      </w:r>
      <w:proofErr w:type="gramStart"/>
      <w:r w:rsidRPr="0062354F">
        <w:rPr>
          <w:rFonts w:ascii="Mairy Light" w:hAnsi="Mairy Light"/>
          <w:sz w:val="24"/>
        </w:rPr>
        <w:t>particular experience</w:t>
      </w:r>
      <w:proofErr w:type="gramEnd"/>
      <w:r w:rsidRPr="0062354F">
        <w:rPr>
          <w:rFonts w:ascii="Mairy Light" w:hAnsi="Mairy Light"/>
          <w:sz w:val="24"/>
        </w:rPr>
        <w:t xml:space="preserve"> in</w:t>
      </w:r>
      <w:r w:rsidRPr="0062354F">
        <w:rPr>
          <w:rStyle w:val="Strong"/>
          <w:rFonts w:ascii="Mairy Light" w:hAnsi="Mairy Light"/>
          <w:color w:val="133880"/>
          <w:spacing w:val="5"/>
          <w:sz w:val="24"/>
          <w:bdr w:val="none" w:sz="0" w:space="0" w:color="auto" w:frame="1"/>
        </w:rPr>
        <w:t xml:space="preserve"> </w:t>
      </w:r>
      <w:r w:rsidRPr="0062354F">
        <w:rPr>
          <w:rFonts w:ascii="Mairy Light" w:hAnsi="Mairy Light"/>
          <w:sz w:val="24"/>
        </w:rPr>
        <w:t xml:space="preserve">advising clients on commercial lease negotiations and portfolio asset management matters. James has extensive experience in providing advice to landowners and occupiers on the ramifications of the Electronic Communications Code – for both existing and proposed installations – and negotiating terms of telecommunications leases and wayleave agreements.  </w:t>
      </w:r>
    </w:p>
    <w:p w14:paraId="1794459B" w14:textId="77777777" w:rsidR="00BD3A25" w:rsidRPr="0062354F" w:rsidRDefault="00BD3A25" w:rsidP="00BD3A25">
      <w:pPr>
        <w:rPr>
          <w:rFonts w:ascii="Mairy Light" w:hAnsi="Mairy Light"/>
          <w:sz w:val="24"/>
        </w:rPr>
      </w:pPr>
    </w:p>
    <w:p w14:paraId="2E3F1CC2" w14:textId="77777777" w:rsidR="00BD3A25" w:rsidRPr="0062354F" w:rsidRDefault="00BD3A25" w:rsidP="00BD3A25">
      <w:pPr>
        <w:tabs>
          <w:tab w:val="left" w:pos="1701"/>
          <w:tab w:val="left" w:pos="1985"/>
          <w:tab w:val="left" w:pos="2268"/>
        </w:tabs>
        <w:rPr>
          <w:rFonts w:ascii="Mairy Light" w:hAnsi="Mairy Light" w:cs="Calibri"/>
          <w:sz w:val="24"/>
        </w:rPr>
      </w:pPr>
      <w:proofErr w:type="spellStart"/>
      <w:r w:rsidRPr="0062354F">
        <w:rPr>
          <w:rFonts w:ascii="Mairy Light" w:hAnsi="Mairy Light" w:cs="Calibri"/>
          <w:sz w:val="24"/>
        </w:rPr>
        <w:t>Lillee</w:t>
      </w:r>
      <w:proofErr w:type="spellEnd"/>
      <w:r w:rsidRPr="0062354F">
        <w:rPr>
          <w:rFonts w:ascii="Mairy Light" w:hAnsi="Mairy Light" w:cs="Calibri"/>
          <w:sz w:val="24"/>
        </w:rPr>
        <w:t xml:space="preserve"> Reid-Hunt, Sharpe Pritchard is an associate (New Zealand qualified) in the Real Estate team experienced in advising clients within the private, public and third sectors on various commercial property transactions including acquisitions and disposals, corporate occupier work, and development and investment projects.  </w:t>
      </w:r>
      <w:proofErr w:type="spellStart"/>
      <w:r w:rsidRPr="0062354F">
        <w:rPr>
          <w:rFonts w:ascii="Mairy Light" w:hAnsi="Mairy Light" w:cs="Calibri"/>
          <w:sz w:val="24"/>
        </w:rPr>
        <w:t>Lillee</w:t>
      </w:r>
      <w:proofErr w:type="spellEnd"/>
      <w:r w:rsidRPr="0062354F">
        <w:rPr>
          <w:rFonts w:ascii="Mairy Light" w:hAnsi="Mairy Light" w:cs="Calibri"/>
          <w:sz w:val="24"/>
        </w:rPr>
        <w:t xml:space="preserve"> provides real estate support to local authorities in connection with various service contracts and PFI/PPP projects, including advising on and drafting appropriate provisions dealing with the Electronic Communications Code in the context of a </w:t>
      </w:r>
      <w:proofErr w:type="spellStart"/>
      <w:r w:rsidRPr="0062354F">
        <w:rPr>
          <w:rFonts w:ascii="Mairy Light" w:hAnsi="Mairy Light" w:cs="Calibri"/>
          <w:sz w:val="24"/>
        </w:rPr>
        <w:t>Wifi</w:t>
      </w:r>
      <w:proofErr w:type="spellEnd"/>
      <w:r w:rsidRPr="0062354F">
        <w:rPr>
          <w:rFonts w:ascii="Mairy Light" w:hAnsi="Mairy Light" w:cs="Calibri"/>
          <w:sz w:val="24"/>
        </w:rPr>
        <w:t xml:space="preserve"> infrastructure scheme.  As well as advising landowners on the transitional provisions of the Code, termination, renewals and new Code agreements, </w:t>
      </w:r>
      <w:proofErr w:type="spellStart"/>
      <w:r w:rsidRPr="0062354F">
        <w:rPr>
          <w:rFonts w:ascii="Mairy Light" w:hAnsi="Mairy Light" w:cs="Calibri"/>
          <w:sz w:val="24"/>
        </w:rPr>
        <w:t>Lillee</w:t>
      </w:r>
      <w:proofErr w:type="spellEnd"/>
      <w:r w:rsidRPr="0062354F">
        <w:rPr>
          <w:rFonts w:ascii="Mairy Light" w:hAnsi="Mairy Light" w:cs="Calibri"/>
          <w:sz w:val="24"/>
        </w:rPr>
        <w:t xml:space="preserve"> also has experience advising telecoms operators on their rights and obligations under the Code and the application process in the Upper Tribunal. </w:t>
      </w:r>
    </w:p>
    <w:p w14:paraId="463F02F6" w14:textId="77777777" w:rsidR="00BD3A25" w:rsidRDefault="00BD3A25" w:rsidP="00BD3A25">
      <w:pPr>
        <w:pStyle w:val="Style1"/>
      </w:pPr>
    </w:p>
    <w:p w14:paraId="462FFBAA" w14:textId="77777777" w:rsidR="00BD3A25" w:rsidRDefault="00BD3A25" w:rsidP="00BD3A25">
      <w:pPr>
        <w:jc w:val="left"/>
        <w:rPr>
          <w:rFonts w:ascii="Mairy Light" w:hAnsi="Mairy Light"/>
          <w:i/>
          <w:color w:val="FF0000"/>
          <w:sz w:val="24"/>
        </w:rPr>
      </w:pPr>
      <w:r>
        <w:rPr>
          <w:rFonts w:ascii="Mairy Light" w:hAnsi="Mairy Light"/>
          <w:i/>
          <w:color w:val="FF0000"/>
          <w:sz w:val="24"/>
        </w:rPr>
        <w:br w:type="page"/>
      </w:r>
    </w:p>
    <w:p w14:paraId="7A2D8CDE" w14:textId="1C5C15BB" w:rsidR="006507D9" w:rsidRDefault="00232326" w:rsidP="006507D9">
      <w:pPr>
        <w:pStyle w:val="Style1"/>
        <w:rPr>
          <w:rFonts w:ascii="Mairy Regular" w:hAnsi="Mairy Regular"/>
          <w:color w:val="95C11F"/>
          <w:sz w:val="72"/>
          <w:szCs w:val="72"/>
        </w:rPr>
      </w:pPr>
      <w:r w:rsidRPr="009E7603">
        <w:rPr>
          <w:rFonts w:ascii="Mairy Regular" w:hAnsi="Mairy Regular"/>
          <w:color w:val="95C11F"/>
          <w:sz w:val="72"/>
          <w:szCs w:val="72"/>
        </w:rPr>
        <w:lastRenderedPageBreak/>
        <w:t>Managing a major project</w:t>
      </w:r>
    </w:p>
    <w:p w14:paraId="40821829" w14:textId="77777777" w:rsidR="006507D9" w:rsidRDefault="006507D9" w:rsidP="006507D9">
      <w:pPr>
        <w:pStyle w:val="Style1"/>
      </w:pPr>
    </w:p>
    <w:p w14:paraId="645A420C" w14:textId="5A299CE4" w:rsidR="009E7603" w:rsidRPr="009E7603" w:rsidRDefault="009E7603" w:rsidP="009E7603">
      <w:pPr>
        <w:rPr>
          <w:rFonts w:ascii="Mairy Light" w:hAnsi="Mairy Light"/>
          <w:b/>
          <w:color w:val="00656D"/>
          <w:sz w:val="28"/>
          <w:szCs w:val="28"/>
        </w:rPr>
      </w:pPr>
      <w:r w:rsidRPr="009E7603">
        <w:rPr>
          <w:rFonts w:ascii="Mairy Light" w:hAnsi="Mairy Light"/>
          <w:b/>
          <w:color w:val="00656D"/>
          <w:sz w:val="28"/>
          <w:szCs w:val="28"/>
        </w:rPr>
        <w:t>Overview of effectively managing a major project from its inception through to completion and during the operational period, addressing also where projects are about to expire with a re-procurement to follow.</w:t>
      </w:r>
    </w:p>
    <w:p w14:paraId="7DC24239"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0739013" w14:textId="408C1ED9" w:rsidR="006507D9" w:rsidRPr="004A025D" w:rsidRDefault="006507D9" w:rsidP="006507D9">
      <w:pPr>
        <w:pStyle w:val="Style1"/>
        <w:rPr>
          <w:b/>
        </w:rPr>
      </w:pPr>
      <w:r>
        <w:rPr>
          <w:lang w:eastAsia="en-GB"/>
        </w:rPr>
        <w:t xml:space="preserve">Level of course: </w:t>
      </w:r>
      <w:r w:rsidR="009E7603">
        <w:rPr>
          <w:lang w:eastAsia="en-GB"/>
        </w:rPr>
        <w:t>Intermediate</w:t>
      </w:r>
    </w:p>
    <w:p w14:paraId="0C6AFD0D" w14:textId="77777777" w:rsidR="006507D9" w:rsidRPr="004A025D" w:rsidRDefault="006507D9" w:rsidP="006507D9">
      <w:pPr>
        <w:ind w:right="-1"/>
        <w:jc w:val="left"/>
        <w:rPr>
          <w:rFonts w:ascii="Mairy Light" w:hAnsi="Mairy Light"/>
          <w:color w:val="404040" w:themeColor="text1" w:themeTint="BF"/>
          <w:sz w:val="24"/>
        </w:rPr>
      </w:pPr>
    </w:p>
    <w:p w14:paraId="7F7A8E85" w14:textId="148DFC2C"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1BBA8A5E" w14:textId="77777777" w:rsidR="006507D9" w:rsidRDefault="006507D9" w:rsidP="006507D9">
      <w:pPr>
        <w:ind w:right="-1"/>
        <w:jc w:val="left"/>
        <w:rPr>
          <w:rFonts w:ascii="Mairy Light" w:hAnsi="Mairy Light"/>
          <w:sz w:val="24"/>
        </w:rPr>
      </w:pPr>
    </w:p>
    <w:p w14:paraId="5E5AE9F9" w14:textId="5ABC7383" w:rsidR="006507D9" w:rsidRDefault="002A4043" w:rsidP="006507D9">
      <w:pPr>
        <w:ind w:right="-1"/>
        <w:jc w:val="left"/>
        <w:rPr>
          <w:rFonts w:ascii="Mairy Light" w:hAnsi="Mairy Light"/>
          <w:sz w:val="24"/>
        </w:rPr>
      </w:pPr>
      <w:r>
        <w:rPr>
          <w:rFonts w:ascii="Mairy Light" w:hAnsi="Mairy Light"/>
          <w:sz w:val="24"/>
        </w:rPr>
        <w:t xml:space="preserve">17 </w:t>
      </w:r>
      <w:r w:rsidR="00232326">
        <w:rPr>
          <w:rFonts w:ascii="Mairy Light" w:hAnsi="Mairy Light"/>
          <w:sz w:val="24"/>
        </w:rPr>
        <w:t xml:space="preserve">June </w:t>
      </w:r>
      <w:r w:rsidR="006507D9">
        <w:rPr>
          <w:rFonts w:ascii="Mairy Light" w:hAnsi="Mairy Light"/>
          <w:sz w:val="24"/>
        </w:rPr>
        <w:t>2021</w:t>
      </w:r>
    </w:p>
    <w:p w14:paraId="7D7F93E7" w14:textId="77777777" w:rsidR="006507D9" w:rsidRDefault="006507D9" w:rsidP="006507D9">
      <w:pPr>
        <w:ind w:right="-1"/>
        <w:jc w:val="left"/>
        <w:rPr>
          <w:rFonts w:ascii="Mairy Light" w:hAnsi="Mairy Light"/>
          <w:sz w:val="24"/>
        </w:rPr>
      </w:pPr>
      <w:r>
        <w:rPr>
          <w:rFonts w:ascii="Mairy Light" w:hAnsi="Mairy Light"/>
          <w:sz w:val="24"/>
        </w:rPr>
        <w:t>12noon – 1pm</w:t>
      </w:r>
    </w:p>
    <w:p w14:paraId="2259F144" w14:textId="77777777" w:rsidR="006507D9" w:rsidRDefault="006507D9" w:rsidP="006507D9">
      <w:pPr>
        <w:ind w:right="-1"/>
        <w:jc w:val="left"/>
        <w:rPr>
          <w:rFonts w:ascii="Mairy Light" w:hAnsi="Mairy Light"/>
          <w:sz w:val="24"/>
        </w:rPr>
      </w:pPr>
    </w:p>
    <w:p w14:paraId="6F898A5A" w14:textId="4727E3EC" w:rsidR="006507D9" w:rsidRDefault="006507D9" w:rsidP="006507D9">
      <w:pPr>
        <w:ind w:right="-1"/>
        <w:jc w:val="left"/>
        <w:rPr>
          <w:rFonts w:ascii="Mairy Light" w:hAnsi="Mairy Light"/>
          <w:sz w:val="24"/>
        </w:rPr>
      </w:pPr>
      <w:r w:rsidRPr="00CB2BEB">
        <w:rPr>
          <w:rFonts w:ascii="Mairy Light" w:hAnsi="Mairy Light"/>
          <w:sz w:val="24"/>
        </w:rPr>
        <w:t xml:space="preserve">Presented by </w:t>
      </w:r>
      <w:proofErr w:type="spellStart"/>
      <w:r w:rsidR="00232326">
        <w:rPr>
          <w:rFonts w:ascii="Mairy Light" w:hAnsi="Mairy Light"/>
          <w:sz w:val="24"/>
        </w:rPr>
        <w:t>Freeths</w:t>
      </w:r>
      <w:proofErr w:type="spellEnd"/>
    </w:p>
    <w:p w14:paraId="0A8D97EF" w14:textId="77777777" w:rsidR="006507D9" w:rsidRPr="0044729D" w:rsidRDefault="006507D9" w:rsidP="006507D9">
      <w:pPr>
        <w:ind w:right="-1"/>
        <w:rPr>
          <w:rFonts w:ascii="Mairy Light" w:hAnsi="Mairy Light"/>
          <w:b/>
          <w:sz w:val="24"/>
        </w:rPr>
      </w:pPr>
    </w:p>
    <w:p w14:paraId="750A5B67"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2961655F" w14:textId="77777777" w:rsidR="006507D9" w:rsidRPr="004A025D" w:rsidRDefault="006507D9" w:rsidP="006507D9">
      <w:pPr>
        <w:ind w:right="-1"/>
        <w:jc w:val="left"/>
        <w:rPr>
          <w:rFonts w:ascii="Mairy Light" w:hAnsi="Mairy Light"/>
          <w:color w:val="404040" w:themeColor="text1" w:themeTint="BF"/>
          <w:sz w:val="24"/>
        </w:rPr>
      </w:pPr>
    </w:p>
    <w:p w14:paraId="187AB72B" w14:textId="77777777" w:rsidR="006507D9" w:rsidRPr="0062354F" w:rsidRDefault="006507D9" w:rsidP="006507D9">
      <w:pPr>
        <w:pStyle w:val="Style1"/>
      </w:pPr>
      <w:r w:rsidRPr="0062354F">
        <w:t>Course overview</w:t>
      </w:r>
    </w:p>
    <w:p w14:paraId="36D1B54D" w14:textId="136D6A83" w:rsidR="006507D9" w:rsidRPr="0062354F" w:rsidRDefault="006507D9" w:rsidP="006507D9">
      <w:pPr>
        <w:ind w:right="-1"/>
        <w:jc w:val="left"/>
        <w:rPr>
          <w:rFonts w:ascii="Mairy Light" w:hAnsi="Mairy Light"/>
          <w:color w:val="404040" w:themeColor="text1" w:themeTint="BF"/>
          <w:sz w:val="24"/>
        </w:rPr>
      </w:pPr>
    </w:p>
    <w:p w14:paraId="64199D33" w14:textId="77777777" w:rsidR="009E7603" w:rsidRPr="0062354F" w:rsidRDefault="009E7603" w:rsidP="009E7603">
      <w:pPr>
        <w:rPr>
          <w:rFonts w:ascii="Mairy Light" w:hAnsi="Mairy Light"/>
          <w:sz w:val="24"/>
        </w:rPr>
      </w:pPr>
      <w:r w:rsidRPr="0062354F">
        <w:rPr>
          <w:rFonts w:ascii="Mairy Light" w:hAnsi="Mairy Light"/>
          <w:sz w:val="24"/>
        </w:rPr>
        <w:t xml:space="preserve">This course covers the practical and legal issues involved in managing a major project, beginning with the strategic thinking at the outset, going through the various procurement stages up and until contract completion and thereafter during the contract management. Consideration will also be given to using and implementing effective </w:t>
      </w:r>
      <w:proofErr w:type="gramStart"/>
      <w:r w:rsidRPr="0062354F">
        <w:rPr>
          <w:rFonts w:ascii="Mairy Light" w:hAnsi="Mairy Light"/>
          <w:sz w:val="24"/>
        </w:rPr>
        <w:t>project  and</w:t>
      </w:r>
      <w:proofErr w:type="gramEnd"/>
      <w:r w:rsidRPr="0062354F">
        <w:rPr>
          <w:rFonts w:ascii="Mairy Light" w:hAnsi="Mairy Light"/>
          <w:sz w:val="24"/>
        </w:rPr>
        <w:t xml:space="preserve"> contract management tools.</w:t>
      </w:r>
    </w:p>
    <w:p w14:paraId="7B1BC48F" w14:textId="77777777" w:rsidR="006507D9" w:rsidRPr="0062354F" w:rsidRDefault="006507D9" w:rsidP="006507D9">
      <w:pPr>
        <w:ind w:right="-1"/>
        <w:jc w:val="left"/>
        <w:rPr>
          <w:rFonts w:ascii="Mairy Light" w:hAnsi="Mairy Light"/>
          <w:color w:val="404040" w:themeColor="text1" w:themeTint="BF"/>
          <w:sz w:val="24"/>
        </w:rPr>
      </w:pPr>
    </w:p>
    <w:p w14:paraId="73508D78" w14:textId="77777777" w:rsidR="006507D9" w:rsidRPr="0062354F" w:rsidRDefault="006507D9" w:rsidP="006507D9">
      <w:pPr>
        <w:ind w:right="-1"/>
        <w:jc w:val="left"/>
        <w:rPr>
          <w:rFonts w:ascii="Mairy Light" w:hAnsi="Mairy Light"/>
          <w:color w:val="00656D"/>
          <w:sz w:val="28"/>
          <w:szCs w:val="28"/>
        </w:rPr>
      </w:pPr>
      <w:r w:rsidRPr="0062354F">
        <w:rPr>
          <w:rFonts w:ascii="Mairy Light" w:hAnsi="Mairy Light"/>
          <w:color w:val="00656D"/>
          <w:sz w:val="28"/>
          <w:szCs w:val="28"/>
        </w:rPr>
        <w:t xml:space="preserve">Suitable audience: </w:t>
      </w:r>
    </w:p>
    <w:p w14:paraId="7450279B" w14:textId="77777777" w:rsidR="006507D9" w:rsidRPr="0062354F" w:rsidRDefault="006507D9" w:rsidP="006507D9">
      <w:pPr>
        <w:ind w:right="-1"/>
        <w:jc w:val="left"/>
        <w:rPr>
          <w:rFonts w:ascii="Mairy Light" w:hAnsi="Mairy Light"/>
          <w:sz w:val="24"/>
        </w:rPr>
      </w:pPr>
    </w:p>
    <w:p w14:paraId="361D1D96" w14:textId="77777777" w:rsidR="009E7603" w:rsidRPr="0062354F" w:rsidRDefault="009E7603" w:rsidP="009E7603">
      <w:pPr>
        <w:rPr>
          <w:rFonts w:ascii="Mairy Light" w:hAnsi="Mairy Light"/>
          <w:sz w:val="24"/>
        </w:rPr>
      </w:pPr>
      <w:r w:rsidRPr="0062354F">
        <w:rPr>
          <w:rFonts w:ascii="Mairy Light" w:hAnsi="Mairy Light"/>
          <w:sz w:val="24"/>
        </w:rPr>
        <w:t>Officers and lawyers within local authorities, heads of legal, procurement professionals, contract managers and finance officers who are anticipating getting involved with a major contract and/or are already involved with a major project (including a PFI Contract which may be reaching expiry).</w:t>
      </w:r>
    </w:p>
    <w:p w14:paraId="6F96B03B" w14:textId="77777777" w:rsidR="006507D9" w:rsidRPr="0062354F" w:rsidRDefault="006507D9" w:rsidP="006507D9">
      <w:pPr>
        <w:ind w:right="-1"/>
        <w:jc w:val="left"/>
        <w:rPr>
          <w:rFonts w:ascii="Mairy Light" w:hAnsi="Mairy Light"/>
          <w:sz w:val="24"/>
        </w:rPr>
      </w:pPr>
    </w:p>
    <w:p w14:paraId="02F3C9AA" w14:textId="77777777" w:rsidR="006507D9" w:rsidRPr="0062354F" w:rsidRDefault="006507D9" w:rsidP="006507D9">
      <w:pPr>
        <w:ind w:right="-1"/>
        <w:jc w:val="left"/>
        <w:rPr>
          <w:rFonts w:ascii="Mairy Light" w:hAnsi="Mairy Light"/>
          <w:color w:val="00656D"/>
          <w:sz w:val="28"/>
          <w:szCs w:val="28"/>
        </w:rPr>
      </w:pPr>
      <w:r w:rsidRPr="0062354F">
        <w:rPr>
          <w:rFonts w:ascii="Mairy Light" w:hAnsi="Mairy Light"/>
          <w:color w:val="00656D"/>
          <w:sz w:val="28"/>
          <w:szCs w:val="28"/>
        </w:rPr>
        <w:t>Overview and topics to be covered include:</w:t>
      </w:r>
    </w:p>
    <w:p w14:paraId="5D8C268B" w14:textId="77777777" w:rsidR="006507D9" w:rsidRPr="0062354F" w:rsidRDefault="006507D9" w:rsidP="006507D9">
      <w:pPr>
        <w:jc w:val="left"/>
        <w:rPr>
          <w:rFonts w:ascii="Mairy Light" w:hAnsi="Mairy Light" w:cs="Tahoma"/>
          <w:color w:val="404040" w:themeColor="text1" w:themeTint="BF"/>
          <w:sz w:val="24"/>
        </w:rPr>
      </w:pPr>
    </w:p>
    <w:p w14:paraId="64AF8DA5" w14:textId="1EF68C24" w:rsidR="006507D9" w:rsidRPr="0062354F" w:rsidRDefault="009E7603" w:rsidP="006507D9">
      <w:pPr>
        <w:jc w:val="left"/>
        <w:rPr>
          <w:rFonts w:ascii="Mairy Light" w:hAnsi="Mairy Light" w:cs="Tahoma"/>
          <w:sz w:val="24"/>
        </w:rPr>
      </w:pPr>
      <w:r w:rsidRPr="0062354F">
        <w:rPr>
          <w:rFonts w:ascii="Mairy Light" w:hAnsi="Mairy Light" w:cs="Tahoma"/>
          <w:sz w:val="24"/>
        </w:rPr>
        <w:t>O</w:t>
      </w:r>
      <w:r w:rsidR="006507D9" w:rsidRPr="0062354F">
        <w:rPr>
          <w:rFonts w:ascii="Mairy Light" w:hAnsi="Mairy Light" w:cs="Tahoma"/>
          <w:sz w:val="24"/>
        </w:rPr>
        <w:t>verview</w:t>
      </w:r>
    </w:p>
    <w:p w14:paraId="227717BE" w14:textId="3533CCE5" w:rsidR="009E7603" w:rsidRPr="0062354F" w:rsidRDefault="009E7603" w:rsidP="006507D9">
      <w:pPr>
        <w:jc w:val="left"/>
        <w:rPr>
          <w:rFonts w:ascii="Mairy Light" w:hAnsi="Mairy Light" w:cs="Tahoma"/>
          <w:sz w:val="24"/>
        </w:rPr>
      </w:pPr>
    </w:p>
    <w:p w14:paraId="2997077F"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proofErr w:type="spellStart"/>
      <w:r w:rsidRPr="0062354F">
        <w:rPr>
          <w:rFonts w:ascii="Mairy Light" w:hAnsi="Mairy Light"/>
          <w:sz w:val="24"/>
          <w:lang w:val="en-US"/>
        </w:rPr>
        <w:t>Handback</w:t>
      </w:r>
      <w:proofErr w:type="spellEnd"/>
    </w:p>
    <w:p w14:paraId="220758AC"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Preparing for Expiry of Contracts (whether it is a PFI or another commercial arrangement).</w:t>
      </w:r>
    </w:p>
    <w:p w14:paraId="7D1996CA"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Next steps</w:t>
      </w:r>
    </w:p>
    <w:p w14:paraId="59BAC588"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lastRenderedPageBreak/>
        <w:t xml:space="preserve">Considering process for </w:t>
      </w:r>
      <w:proofErr w:type="gramStart"/>
      <w:r w:rsidRPr="0062354F">
        <w:rPr>
          <w:rFonts w:ascii="Mairy Light" w:hAnsi="Mairy Light"/>
          <w:sz w:val="24"/>
          <w:lang w:val="en-US"/>
        </w:rPr>
        <w:t>new  major</w:t>
      </w:r>
      <w:proofErr w:type="gramEnd"/>
      <w:r w:rsidRPr="0062354F">
        <w:rPr>
          <w:rFonts w:ascii="Mairy Light" w:hAnsi="Mairy Light"/>
          <w:sz w:val="24"/>
          <w:lang w:val="en-US"/>
        </w:rPr>
        <w:t xml:space="preserve"> project  (including where re-procurement of services).</w:t>
      </w:r>
    </w:p>
    <w:p w14:paraId="39F17CAD"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Strategy planning:</w:t>
      </w:r>
    </w:p>
    <w:p w14:paraId="0048CCB2"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Options </w:t>
      </w:r>
      <w:proofErr w:type="gramStart"/>
      <w:r w:rsidRPr="0062354F">
        <w:rPr>
          <w:rFonts w:ascii="Mairy Light" w:hAnsi="Mairy Light"/>
          <w:sz w:val="24"/>
          <w:lang w:val="en-US"/>
        </w:rPr>
        <w:t>analysis;</w:t>
      </w:r>
      <w:proofErr w:type="gramEnd"/>
    </w:p>
    <w:p w14:paraId="03E185F6"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Preferred </w:t>
      </w:r>
      <w:proofErr w:type="gramStart"/>
      <w:r w:rsidRPr="0062354F">
        <w:rPr>
          <w:rFonts w:ascii="Mairy Light" w:hAnsi="Mairy Light"/>
          <w:sz w:val="24"/>
          <w:lang w:val="en-US"/>
        </w:rPr>
        <w:t>option;</w:t>
      </w:r>
      <w:proofErr w:type="gramEnd"/>
    </w:p>
    <w:p w14:paraId="7DDCD1CE"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Business </w:t>
      </w:r>
      <w:proofErr w:type="gramStart"/>
      <w:r w:rsidRPr="0062354F">
        <w:rPr>
          <w:rFonts w:ascii="Mairy Light" w:hAnsi="Mairy Light"/>
          <w:sz w:val="24"/>
          <w:lang w:val="en-US"/>
        </w:rPr>
        <w:t>Case;</w:t>
      </w:r>
      <w:proofErr w:type="gramEnd"/>
    </w:p>
    <w:p w14:paraId="1B69D731"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Implementation.</w:t>
      </w:r>
    </w:p>
    <w:p w14:paraId="7F51B264"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Procurement Process:</w:t>
      </w:r>
    </w:p>
    <w:p w14:paraId="7C359F2F"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Initiation </w:t>
      </w:r>
      <w:proofErr w:type="gramStart"/>
      <w:r w:rsidRPr="0062354F">
        <w:rPr>
          <w:rFonts w:ascii="Mairy Light" w:hAnsi="Mairy Light"/>
          <w:sz w:val="24"/>
          <w:lang w:val="en-US"/>
        </w:rPr>
        <w:t>process;</w:t>
      </w:r>
      <w:proofErr w:type="gramEnd"/>
    </w:p>
    <w:p w14:paraId="3028CDD4"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Effective project management </w:t>
      </w:r>
      <w:proofErr w:type="gramStart"/>
      <w:r w:rsidRPr="0062354F">
        <w:rPr>
          <w:rFonts w:ascii="Mairy Light" w:hAnsi="Mairy Light"/>
          <w:sz w:val="24"/>
          <w:lang w:val="en-US"/>
        </w:rPr>
        <w:t>tools;</w:t>
      </w:r>
      <w:proofErr w:type="gramEnd"/>
    </w:p>
    <w:p w14:paraId="286D0C51"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proofErr w:type="gramStart"/>
      <w:r w:rsidRPr="0062354F">
        <w:rPr>
          <w:rFonts w:ascii="Mairy Light" w:hAnsi="Mairy Light"/>
          <w:sz w:val="24"/>
          <w:lang w:val="en-US"/>
        </w:rPr>
        <w:t>Negotiations;</w:t>
      </w:r>
      <w:proofErr w:type="gramEnd"/>
    </w:p>
    <w:p w14:paraId="7A7E5225"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Drafting and settling the commercial arrangements.</w:t>
      </w:r>
    </w:p>
    <w:p w14:paraId="4C8A8BBA"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Contract concluded and in operation:</w:t>
      </w:r>
    </w:p>
    <w:p w14:paraId="7A1F3688"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 xml:space="preserve">Effective Contract </w:t>
      </w:r>
      <w:proofErr w:type="gramStart"/>
      <w:r w:rsidRPr="0062354F">
        <w:rPr>
          <w:rFonts w:ascii="Mairy Light" w:hAnsi="Mairy Light"/>
          <w:sz w:val="24"/>
          <w:lang w:val="en-US"/>
        </w:rPr>
        <w:t>management;</w:t>
      </w:r>
      <w:proofErr w:type="gramEnd"/>
    </w:p>
    <w:p w14:paraId="1A7C090D"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Being aware of relevant rights and exercising these where appropriate.</w:t>
      </w:r>
    </w:p>
    <w:p w14:paraId="27EBA0CD" w14:textId="28A59CA2"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Summing up</w:t>
      </w:r>
    </w:p>
    <w:p w14:paraId="3DD9DA0B" w14:textId="77777777" w:rsidR="006507D9" w:rsidRPr="0062354F" w:rsidRDefault="006507D9" w:rsidP="006507D9">
      <w:pPr>
        <w:ind w:right="-1"/>
        <w:jc w:val="left"/>
        <w:rPr>
          <w:rFonts w:ascii="Mairy Light" w:hAnsi="Mairy Light"/>
          <w:color w:val="404040" w:themeColor="text1" w:themeTint="BF"/>
          <w:sz w:val="24"/>
        </w:rPr>
      </w:pPr>
    </w:p>
    <w:p w14:paraId="698EAF6F" w14:textId="77777777" w:rsidR="006507D9" w:rsidRPr="0062354F" w:rsidRDefault="006507D9" w:rsidP="006507D9">
      <w:pPr>
        <w:pStyle w:val="Style1"/>
      </w:pPr>
      <w:r w:rsidRPr="0062354F">
        <w:t>Interactive elements</w:t>
      </w:r>
    </w:p>
    <w:p w14:paraId="21ED348E" w14:textId="77777777" w:rsidR="006507D9" w:rsidRPr="0062354F" w:rsidRDefault="006507D9" w:rsidP="006507D9">
      <w:pPr>
        <w:ind w:right="-1"/>
        <w:jc w:val="left"/>
        <w:rPr>
          <w:rFonts w:ascii="Mairy Light" w:hAnsi="Mairy Light" w:cs="Arial"/>
          <w:color w:val="404040" w:themeColor="text1" w:themeTint="BF"/>
          <w:sz w:val="24"/>
        </w:rPr>
      </w:pPr>
    </w:p>
    <w:p w14:paraId="2405EF66" w14:textId="04CCEFB7" w:rsidR="006507D9" w:rsidRPr="0062354F" w:rsidRDefault="009E7603" w:rsidP="009E7603">
      <w:pPr>
        <w:rPr>
          <w:rFonts w:ascii="Mairy Light" w:hAnsi="Mairy Light"/>
          <w:sz w:val="24"/>
        </w:rPr>
      </w:pPr>
      <w:r w:rsidRPr="0062354F">
        <w:rPr>
          <w:rFonts w:ascii="Mairy Light" w:hAnsi="Mairy Light"/>
          <w:sz w:val="24"/>
        </w:rPr>
        <w:t>To be confirmed in due course though questions and discussions will be positively encouraged throughout.</w:t>
      </w:r>
    </w:p>
    <w:p w14:paraId="09BB631F" w14:textId="77777777" w:rsidR="006507D9" w:rsidRPr="0062354F" w:rsidRDefault="006507D9" w:rsidP="006507D9">
      <w:pPr>
        <w:ind w:right="-1"/>
        <w:jc w:val="left"/>
        <w:rPr>
          <w:rFonts w:ascii="Mairy Light" w:hAnsi="Mairy Light"/>
          <w:color w:val="404040" w:themeColor="text1" w:themeTint="BF"/>
          <w:sz w:val="24"/>
        </w:rPr>
      </w:pPr>
    </w:p>
    <w:p w14:paraId="74D64133" w14:textId="77777777" w:rsidR="006507D9" w:rsidRPr="0062354F" w:rsidRDefault="006507D9" w:rsidP="006507D9">
      <w:pPr>
        <w:pStyle w:val="Style1"/>
      </w:pPr>
      <w:r w:rsidRPr="0062354F">
        <w:t xml:space="preserve">Competencies </w:t>
      </w:r>
    </w:p>
    <w:p w14:paraId="5A90306B" w14:textId="77777777" w:rsidR="006507D9" w:rsidRPr="0062354F" w:rsidRDefault="006507D9" w:rsidP="006507D9">
      <w:pPr>
        <w:ind w:right="-1"/>
        <w:jc w:val="left"/>
        <w:rPr>
          <w:rFonts w:ascii="Mairy Light" w:hAnsi="Mairy Light"/>
          <w:color w:val="404040" w:themeColor="text1" w:themeTint="BF"/>
          <w:sz w:val="24"/>
        </w:rPr>
      </w:pPr>
    </w:p>
    <w:p w14:paraId="689E727A"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219AAAF5" w14:textId="77777777" w:rsidR="006507D9" w:rsidRPr="0062354F" w:rsidRDefault="006507D9" w:rsidP="006507D9">
      <w:pPr>
        <w:ind w:right="-1"/>
        <w:jc w:val="left"/>
        <w:rPr>
          <w:rFonts w:ascii="Mairy Light" w:hAnsi="Mairy Light"/>
          <w:bCs/>
          <w:color w:val="404040" w:themeColor="text1" w:themeTint="BF"/>
          <w:sz w:val="24"/>
        </w:rPr>
      </w:pPr>
    </w:p>
    <w:p w14:paraId="459D3D6A" w14:textId="77777777" w:rsidR="006507D9" w:rsidRPr="0062354F" w:rsidRDefault="006507D9" w:rsidP="006507D9">
      <w:pPr>
        <w:rPr>
          <w:rFonts w:ascii="Mairy Light" w:hAnsi="Mairy Light"/>
          <w:bCs/>
          <w:sz w:val="24"/>
        </w:rPr>
      </w:pPr>
      <w:proofErr w:type="gramStart"/>
      <w:r w:rsidRPr="0062354F">
        <w:rPr>
          <w:rFonts w:ascii="Mairy Light" w:hAnsi="Mairy Light"/>
          <w:bCs/>
          <w:sz w:val="24"/>
        </w:rPr>
        <w:t>A</w:t>
      </w:r>
      <w:proofErr w:type="gramEnd"/>
      <w:r w:rsidRPr="0062354F">
        <w:rPr>
          <w:rFonts w:ascii="Mairy Light" w:hAnsi="Mairy Light"/>
          <w:bCs/>
          <w:sz w:val="24"/>
        </w:rPr>
        <w:t xml:space="preserve"> Ethics professionalism and judgement </w:t>
      </w:r>
    </w:p>
    <w:p w14:paraId="7901C3BC"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5115C6F2" w14:textId="77777777" w:rsidR="006507D9" w:rsidRPr="0062354F" w:rsidRDefault="006507D9" w:rsidP="006507D9">
      <w:pPr>
        <w:rPr>
          <w:rFonts w:ascii="Mairy Light" w:hAnsi="Mairy Light"/>
          <w:bCs/>
          <w:sz w:val="24"/>
        </w:rPr>
      </w:pPr>
      <w:r w:rsidRPr="0062354F">
        <w:rPr>
          <w:rFonts w:ascii="Mairy Light" w:hAnsi="Mairy Light"/>
          <w:bCs/>
          <w:sz w:val="24"/>
        </w:rPr>
        <w:t>B4 Draft documents</w:t>
      </w:r>
    </w:p>
    <w:p w14:paraId="02D95DFD" w14:textId="77777777" w:rsidR="006507D9" w:rsidRPr="0062354F" w:rsidRDefault="006507D9" w:rsidP="006507D9">
      <w:pPr>
        <w:rPr>
          <w:rFonts w:ascii="Mairy Light" w:hAnsi="Mairy Light"/>
          <w:bCs/>
          <w:sz w:val="24"/>
        </w:rPr>
      </w:pPr>
      <w:r w:rsidRPr="0062354F">
        <w:rPr>
          <w:rFonts w:ascii="Mairy Light" w:hAnsi="Mairy Light"/>
          <w:bCs/>
          <w:sz w:val="24"/>
        </w:rPr>
        <w:t>B6 Negotiation</w:t>
      </w:r>
    </w:p>
    <w:p w14:paraId="169EB27B" w14:textId="77777777" w:rsidR="006507D9" w:rsidRPr="0062354F" w:rsidRDefault="006507D9" w:rsidP="006507D9">
      <w:pPr>
        <w:rPr>
          <w:rFonts w:ascii="Mairy Light" w:hAnsi="Mairy Light"/>
          <w:bCs/>
          <w:sz w:val="24"/>
        </w:rPr>
      </w:pPr>
      <w:r w:rsidRPr="0062354F">
        <w:rPr>
          <w:rFonts w:ascii="Mairy Light" w:hAnsi="Mairy Light"/>
          <w:bCs/>
          <w:sz w:val="24"/>
        </w:rPr>
        <w:t>C Working with other people</w:t>
      </w:r>
    </w:p>
    <w:p w14:paraId="51912E9D" w14:textId="77777777" w:rsidR="006507D9" w:rsidRPr="0062354F" w:rsidRDefault="006507D9" w:rsidP="006507D9">
      <w:pPr>
        <w:rPr>
          <w:rFonts w:ascii="Mairy Light" w:hAnsi="Mairy Light"/>
          <w:bCs/>
          <w:sz w:val="24"/>
        </w:rPr>
      </w:pPr>
      <w:r w:rsidRPr="0062354F">
        <w:rPr>
          <w:rFonts w:ascii="Mairy Light" w:hAnsi="Mairy Light"/>
          <w:bCs/>
          <w:sz w:val="24"/>
        </w:rPr>
        <w:t>C1 Communicate clearly and effectively</w:t>
      </w:r>
    </w:p>
    <w:p w14:paraId="6A5058C5" w14:textId="77777777" w:rsidR="006507D9" w:rsidRPr="0062354F" w:rsidRDefault="006507D9" w:rsidP="006507D9">
      <w:pPr>
        <w:rPr>
          <w:rFonts w:ascii="Mairy Light" w:hAnsi="Mairy Light"/>
          <w:bCs/>
          <w:sz w:val="24"/>
        </w:rPr>
      </w:pPr>
      <w:r w:rsidRPr="0062354F">
        <w:rPr>
          <w:rFonts w:ascii="Mairy Light" w:hAnsi="Mairy Light"/>
          <w:bCs/>
          <w:sz w:val="24"/>
        </w:rPr>
        <w:t>D Managing themselves and their own work</w:t>
      </w:r>
    </w:p>
    <w:p w14:paraId="276A5BC1" w14:textId="77777777" w:rsidR="006507D9" w:rsidRPr="0062354F" w:rsidRDefault="006507D9" w:rsidP="006507D9">
      <w:pPr>
        <w:rPr>
          <w:rFonts w:ascii="Mairy Light" w:hAnsi="Mairy Light"/>
          <w:bCs/>
          <w:sz w:val="24"/>
        </w:rPr>
      </w:pPr>
    </w:p>
    <w:p w14:paraId="364EBAF4" w14:textId="77777777" w:rsidR="006507D9" w:rsidRPr="0062354F" w:rsidRDefault="006507D9" w:rsidP="006507D9">
      <w:pPr>
        <w:pStyle w:val="Style1"/>
      </w:pPr>
      <w:r w:rsidRPr="0062354F">
        <w:t>Presenter profiles:</w:t>
      </w:r>
    </w:p>
    <w:p w14:paraId="6E1761E9" w14:textId="312052C1" w:rsidR="009E7603" w:rsidRPr="0062354F" w:rsidRDefault="009E7603" w:rsidP="009E7603">
      <w:pPr>
        <w:rPr>
          <w:rFonts w:ascii="Mairy Light" w:hAnsi="Mairy Light"/>
          <w:b/>
          <w:bCs/>
        </w:rPr>
      </w:pPr>
    </w:p>
    <w:p w14:paraId="12141B43" w14:textId="7B5AD08B" w:rsidR="009E7603" w:rsidRPr="0062354F" w:rsidRDefault="009E7603" w:rsidP="009E7603">
      <w:pPr>
        <w:rPr>
          <w:rFonts w:ascii="Mairy Light" w:hAnsi="Mairy Light" w:cs="Arial"/>
          <w:sz w:val="24"/>
        </w:rPr>
      </w:pPr>
      <w:r w:rsidRPr="0062354F">
        <w:rPr>
          <w:rFonts w:ascii="Mairy Light" w:hAnsi="Mairy Light" w:cs="Arial"/>
          <w:sz w:val="24"/>
        </w:rPr>
        <w:t xml:space="preserve">Jackie Heeds, </w:t>
      </w:r>
      <w:proofErr w:type="spellStart"/>
      <w:r w:rsidRPr="0062354F">
        <w:rPr>
          <w:rFonts w:ascii="Mairy Light" w:hAnsi="Mairy Light" w:cs="Arial"/>
          <w:sz w:val="24"/>
        </w:rPr>
        <w:t>Freeths</w:t>
      </w:r>
      <w:proofErr w:type="spellEnd"/>
      <w:r w:rsidRPr="0062354F">
        <w:rPr>
          <w:rFonts w:ascii="Mairy Light" w:hAnsi="Mairy Light" w:cs="Arial"/>
          <w:sz w:val="24"/>
        </w:rPr>
        <w:t xml:space="preserve"> has over 20 years’ experience in complex infrastructure and commercial transactions gained in major international law firms and procured through a range of public private partnerships including PFI/PF2 and joint ventures. For a number of years she has been recognised as a leading individual in her field by Legal </w:t>
      </w:r>
      <w:proofErr w:type="gramStart"/>
      <w:r w:rsidRPr="0062354F">
        <w:rPr>
          <w:rFonts w:ascii="Mairy Light" w:hAnsi="Mairy Light" w:cs="Arial"/>
          <w:sz w:val="24"/>
        </w:rPr>
        <w:t>500,  also</w:t>
      </w:r>
      <w:proofErr w:type="gramEnd"/>
      <w:r w:rsidRPr="0062354F">
        <w:rPr>
          <w:rFonts w:ascii="Mairy Light" w:hAnsi="Mairy Light" w:cs="Arial"/>
          <w:sz w:val="24"/>
        </w:rPr>
        <w:t xml:space="preserve"> being described as brilliant, having great legal skill, superb ability to lead a multi-disciplinary team and being praised for her ability to deliver complex projects.</w:t>
      </w:r>
    </w:p>
    <w:p w14:paraId="68302012" w14:textId="77777777" w:rsidR="009E7603" w:rsidRPr="0062354F" w:rsidRDefault="009E7603" w:rsidP="009E7603">
      <w:pPr>
        <w:rPr>
          <w:rFonts w:ascii="Mairy Light" w:hAnsi="Mairy Light"/>
          <w:b/>
          <w:bCs/>
          <w:sz w:val="24"/>
        </w:rPr>
      </w:pPr>
    </w:p>
    <w:p w14:paraId="194B3AFE" w14:textId="47077562" w:rsidR="009E7603" w:rsidRPr="009E7603" w:rsidRDefault="009E7603" w:rsidP="009E7603">
      <w:pPr>
        <w:rPr>
          <w:rFonts w:ascii="Mairy Light" w:hAnsi="Mairy Light" w:cs="Arial"/>
          <w:sz w:val="24"/>
        </w:rPr>
      </w:pPr>
      <w:r w:rsidRPr="009E7603">
        <w:rPr>
          <w:rFonts w:ascii="Mairy Light" w:hAnsi="Mairy Light" w:cs="Arial"/>
          <w:sz w:val="24"/>
        </w:rPr>
        <w:t xml:space="preserve">James </w:t>
      </w:r>
      <w:proofErr w:type="spellStart"/>
      <w:r w:rsidRPr="009E7603">
        <w:rPr>
          <w:rFonts w:ascii="Mairy Light" w:hAnsi="Mairy Light" w:cs="Arial"/>
          <w:sz w:val="24"/>
        </w:rPr>
        <w:t>Larmour</w:t>
      </w:r>
      <w:proofErr w:type="spellEnd"/>
      <w:r w:rsidRPr="009E7603">
        <w:rPr>
          <w:rFonts w:ascii="Mairy Light" w:hAnsi="Mairy Light" w:cs="Arial"/>
          <w:sz w:val="24"/>
        </w:rPr>
        <w:t xml:space="preserve">, </w:t>
      </w:r>
      <w:proofErr w:type="spellStart"/>
      <w:r w:rsidRPr="009E7603">
        <w:rPr>
          <w:rFonts w:ascii="Mairy Light" w:hAnsi="Mairy Light" w:cs="Arial"/>
          <w:sz w:val="24"/>
        </w:rPr>
        <w:t>Freeths</w:t>
      </w:r>
      <w:proofErr w:type="spellEnd"/>
      <w:r w:rsidRPr="009E7603">
        <w:rPr>
          <w:rFonts w:ascii="Mairy Light" w:hAnsi="Mairy Light" w:cs="Arial"/>
          <w:sz w:val="24"/>
        </w:rPr>
        <w:t xml:space="preserve"> has over fifteen years’ experience of advising on </w:t>
      </w:r>
      <w:proofErr w:type="gramStart"/>
      <w:r w:rsidRPr="009E7603">
        <w:rPr>
          <w:rFonts w:ascii="Mairy Light" w:hAnsi="Mairy Light" w:cs="Arial"/>
          <w:sz w:val="24"/>
        </w:rPr>
        <w:t>a number of</w:t>
      </w:r>
      <w:proofErr w:type="gramEnd"/>
      <w:r w:rsidRPr="009E7603">
        <w:rPr>
          <w:rFonts w:ascii="Mairy Light" w:hAnsi="Mairy Light" w:cs="Arial"/>
          <w:sz w:val="24"/>
        </w:rPr>
        <w:t xml:space="preserve"> complex and innovative infrastructure and property finance transactions. These include </w:t>
      </w:r>
      <w:proofErr w:type="gramStart"/>
      <w:r w:rsidRPr="009E7603">
        <w:rPr>
          <w:rFonts w:ascii="Mairy Light" w:hAnsi="Mairy Light" w:cs="Arial"/>
          <w:sz w:val="24"/>
        </w:rPr>
        <w:t xml:space="preserve">a </w:t>
      </w:r>
      <w:r w:rsidRPr="009E7603">
        <w:rPr>
          <w:rFonts w:ascii="Mairy Light" w:hAnsi="Mairy Light" w:cs="Arial"/>
          <w:sz w:val="24"/>
        </w:rPr>
        <w:lastRenderedPageBreak/>
        <w:t>number of</w:t>
      </w:r>
      <w:proofErr w:type="gramEnd"/>
      <w:r w:rsidRPr="009E7603">
        <w:rPr>
          <w:rFonts w:ascii="Mairy Light" w:hAnsi="Mairy Light" w:cs="Arial"/>
          <w:sz w:val="24"/>
        </w:rPr>
        <w:t xml:space="preserve"> PFIs, PPPs, joint ventures, outsourcing and M&amp;A deals.  James has advised the public and private sectors on a diverse range of sectors. He is recognised as a Leading individual in Chambers and Legal 500.</w:t>
      </w:r>
    </w:p>
    <w:p w14:paraId="3264F909" w14:textId="54F2319F" w:rsidR="009E7603" w:rsidRPr="009E7603" w:rsidRDefault="009E7603" w:rsidP="009E7603">
      <w:pPr>
        <w:rPr>
          <w:rFonts w:ascii="Mairy Light" w:hAnsi="Mairy Light"/>
          <w:b/>
          <w:bCs/>
          <w:sz w:val="24"/>
        </w:rPr>
      </w:pPr>
    </w:p>
    <w:p w14:paraId="78C14E01" w14:textId="1A1AF739" w:rsidR="006507D9" w:rsidRPr="009E7603" w:rsidRDefault="009E7603" w:rsidP="009E7603">
      <w:pPr>
        <w:pStyle w:val="Style1"/>
        <w:rPr>
          <w:bCs/>
          <w:color w:val="auto"/>
          <w:sz w:val="24"/>
        </w:rPr>
      </w:pPr>
      <w:r w:rsidRPr="009E7603">
        <w:rPr>
          <w:bCs/>
          <w:color w:val="auto"/>
          <w:sz w:val="24"/>
        </w:rPr>
        <w:t xml:space="preserve">Jessica </w:t>
      </w:r>
      <w:proofErr w:type="spellStart"/>
      <w:r w:rsidRPr="009E7603">
        <w:rPr>
          <w:bCs/>
          <w:color w:val="auto"/>
          <w:sz w:val="24"/>
        </w:rPr>
        <w:t>Brickley</w:t>
      </w:r>
      <w:proofErr w:type="spellEnd"/>
      <w:r w:rsidRPr="009E7603">
        <w:rPr>
          <w:bCs/>
          <w:color w:val="auto"/>
          <w:sz w:val="24"/>
        </w:rPr>
        <w:t xml:space="preserve">, </w:t>
      </w:r>
      <w:proofErr w:type="spellStart"/>
      <w:r w:rsidRPr="009E7603">
        <w:rPr>
          <w:bCs/>
          <w:color w:val="auto"/>
          <w:sz w:val="24"/>
        </w:rPr>
        <w:t>Freeths</w:t>
      </w:r>
      <w:proofErr w:type="spellEnd"/>
      <w:r w:rsidRPr="009E7603">
        <w:rPr>
          <w:bCs/>
          <w:color w:val="auto"/>
          <w:sz w:val="24"/>
        </w:rPr>
        <w:t xml:space="preserve"> has over a decade of experience in commercial matters, previously as a transactional lawyer and now as a Knowledge Management Lawyer. Jessica provides technical and transactional support to the Commercial team across </w:t>
      </w:r>
      <w:proofErr w:type="gramStart"/>
      <w:r w:rsidRPr="009E7603">
        <w:rPr>
          <w:bCs/>
          <w:color w:val="auto"/>
          <w:sz w:val="24"/>
        </w:rPr>
        <w:t>all of</w:t>
      </w:r>
      <w:proofErr w:type="gramEnd"/>
      <w:r w:rsidRPr="009E7603">
        <w:rPr>
          <w:bCs/>
          <w:color w:val="auto"/>
          <w:sz w:val="24"/>
        </w:rPr>
        <w:t xml:space="preserve"> our offices, keeping our lawyers and clients up to date, providing training and current awareness.</w:t>
      </w:r>
    </w:p>
    <w:p w14:paraId="178B0C38" w14:textId="77777777" w:rsidR="009E7603" w:rsidRDefault="009E7603" w:rsidP="009E7603">
      <w:pPr>
        <w:pStyle w:val="Style1"/>
      </w:pPr>
    </w:p>
    <w:p w14:paraId="6483F4D9" w14:textId="77777777" w:rsidR="000A2BB2" w:rsidRDefault="000A2BB2">
      <w:pPr>
        <w:jc w:val="left"/>
        <w:rPr>
          <w:rFonts w:ascii="Mairy Light" w:hAnsi="Mairy Light"/>
          <w:i/>
          <w:color w:val="FF0000"/>
          <w:sz w:val="24"/>
        </w:rPr>
      </w:pPr>
    </w:p>
    <w:p w14:paraId="13D10DAD" w14:textId="0448E230" w:rsidR="006507D9" w:rsidRDefault="00232326" w:rsidP="006507D9">
      <w:pPr>
        <w:pStyle w:val="Style1"/>
        <w:rPr>
          <w:rFonts w:ascii="Mairy Regular" w:hAnsi="Mairy Regular"/>
          <w:color w:val="95C11F"/>
          <w:sz w:val="72"/>
          <w:szCs w:val="72"/>
        </w:rPr>
      </w:pPr>
      <w:r>
        <w:rPr>
          <w:rFonts w:ascii="Mairy Regular" w:hAnsi="Mairy Regular"/>
          <w:color w:val="95C11F"/>
          <w:sz w:val="72"/>
          <w:szCs w:val="72"/>
        </w:rPr>
        <w:t xml:space="preserve">CPR and </w:t>
      </w:r>
      <w:r w:rsidR="00144D69">
        <w:rPr>
          <w:rFonts w:ascii="Mairy Regular" w:hAnsi="Mairy Regular"/>
          <w:color w:val="95C11F"/>
          <w:sz w:val="72"/>
          <w:szCs w:val="72"/>
        </w:rPr>
        <w:t xml:space="preserve">Civil </w:t>
      </w:r>
      <w:r>
        <w:rPr>
          <w:rFonts w:ascii="Mairy Regular" w:hAnsi="Mairy Regular"/>
          <w:color w:val="95C11F"/>
          <w:sz w:val="72"/>
          <w:szCs w:val="72"/>
        </w:rPr>
        <w:t>Case</w:t>
      </w:r>
      <w:r w:rsidR="00144D69">
        <w:rPr>
          <w:rFonts w:ascii="Mairy Regular" w:hAnsi="Mairy Regular"/>
          <w:color w:val="95C11F"/>
          <w:sz w:val="72"/>
          <w:szCs w:val="72"/>
        </w:rPr>
        <w:t>s</w:t>
      </w:r>
      <w:r>
        <w:rPr>
          <w:rFonts w:ascii="Mairy Regular" w:hAnsi="Mairy Regular"/>
          <w:color w:val="95C11F"/>
          <w:sz w:val="72"/>
          <w:szCs w:val="72"/>
        </w:rPr>
        <w:t xml:space="preserve"> Update</w:t>
      </w:r>
    </w:p>
    <w:p w14:paraId="56067186" w14:textId="77777777" w:rsidR="006507D9" w:rsidRDefault="006507D9" w:rsidP="006507D9">
      <w:pPr>
        <w:pStyle w:val="Style1"/>
      </w:pPr>
    </w:p>
    <w:p w14:paraId="62435CB8" w14:textId="39A9CB07" w:rsidR="006507D9" w:rsidRPr="004A025D" w:rsidRDefault="006507D9" w:rsidP="006507D9">
      <w:pPr>
        <w:pStyle w:val="Style1"/>
        <w:rPr>
          <w:b/>
        </w:rPr>
      </w:pPr>
      <w:r>
        <w:rPr>
          <w:lang w:eastAsia="en-GB"/>
        </w:rPr>
        <w:t xml:space="preserve">Level of course: </w:t>
      </w:r>
      <w:r w:rsidR="00144D69">
        <w:rPr>
          <w:lang w:eastAsia="en-GB"/>
        </w:rPr>
        <w:t xml:space="preserve">All </w:t>
      </w:r>
      <w:r w:rsidR="00032EE3">
        <w:rPr>
          <w:lang w:eastAsia="en-GB"/>
        </w:rPr>
        <w:t>levels</w:t>
      </w:r>
    </w:p>
    <w:p w14:paraId="4D48E57F" w14:textId="77777777" w:rsidR="006507D9" w:rsidRPr="004A025D" w:rsidRDefault="006507D9" w:rsidP="006507D9">
      <w:pPr>
        <w:ind w:right="-1"/>
        <w:jc w:val="left"/>
        <w:rPr>
          <w:rFonts w:ascii="Mairy Light" w:hAnsi="Mairy Light"/>
          <w:color w:val="404040" w:themeColor="text1" w:themeTint="BF"/>
          <w:sz w:val="24"/>
        </w:rPr>
      </w:pPr>
    </w:p>
    <w:p w14:paraId="00990D23" w14:textId="147F14F2"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0A999C95" w14:textId="77777777" w:rsidR="006507D9" w:rsidRDefault="006507D9" w:rsidP="006507D9">
      <w:pPr>
        <w:ind w:right="-1"/>
        <w:jc w:val="left"/>
        <w:rPr>
          <w:rFonts w:ascii="Mairy Light" w:hAnsi="Mairy Light"/>
          <w:sz w:val="24"/>
        </w:rPr>
      </w:pPr>
    </w:p>
    <w:p w14:paraId="4218C1B1" w14:textId="72469279" w:rsidR="006507D9" w:rsidRDefault="00C324D2" w:rsidP="006507D9">
      <w:pPr>
        <w:ind w:right="-1"/>
        <w:jc w:val="left"/>
        <w:rPr>
          <w:rFonts w:ascii="Mairy Light" w:hAnsi="Mairy Light"/>
          <w:sz w:val="24"/>
        </w:rPr>
      </w:pPr>
      <w:r>
        <w:rPr>
          <w:rFonts w:ascii="Mairy Light" w:hAnsi="Mairy Light"/>
          <w:sz w:val="24"/>
        </w:rPr>
        <w:t xml:space="preserve">21 </w:t>
      </w:r>
      <w:r w:rsidR="00232326">
        <w:rPr>
          <w:rFonts w:ascii="Mairy Light" w:hAnsi="Mairy Light"/>
          <w:sz w:val="24"/>
        </w:rPr>
        <w:t xml:space="preserve">June </w:t>
      </w:r>
      <w:r w:rsidR="006507D9">
        <w:rPr>
          <w:rFonts w:ascii="Mairy Light" w:hAnsi="Mairy Light"/>
          <w:sz w:val="24"/>
        </w:rPr>
        <w:t>2021</w:t>
      </w:r>
    </w:p>
    <w:p w14:paraId="7CE70020" w14:textId="77777777" w:rsidR="006507D9" w:rsidRDefault="006507D9" w:rsidP="006507D9">
      <w:pPr>
        <w:ind w:right="-1"/>
        <w:jc w:val="left"/>
        <w:rPr>
          <w:rFonts w:ascii="Mairy Light" w:hAnsi="Mairy Light"/>
          <w:sz w:val="24"/>
        </w:rPr>
      </w:pPr>
      <w:r>
        <w:rPr>
          <w:rFonts w:ascii="Mairy Light" w:hAnsi="Mairy Light"/>
          <w:sz w:val="24"/>
        </w:rPr>
        <w:t>12noon – 1pm</w:t>
      </w:r>
    </w:p>
    <w:p w14:paraId="44FCCA07" w14:textId="77777777" w:rsidR="006507D9" w:rsidRDefault="006507D9" w:rsidP="006507D9">
      <w:pPr>
        <w:ind w:right="-1"/>
        <w:jc w:val="left"/>
        <w:rPr>
          <w:rFonts w:ascii="Mairy Light" w:hAnsi="Mairy Light"/>
          <w:sz w:val="24"/>
        </w:rPr>
      </w:pPr>
    </w:p>
    <w:p w14:paraId="30DF58DE" w14:textId="524A88A5"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232326">
        <w:rPr>
          <w:rFonts w:ascii="Mairy Light" w:hAnsi="Mairy Light"/>
          <w:sz w:val="24"/>
        </w:rPr>
        <w:t>Weightmans</w:t>
      </w:r>
    </w:p>
    <w:p w14:paraId="03610CD3" w14:textId="77777777" w:rsidR="006507D9" w:rsidRPr="0044729D" w:rsidRDefault="006507D9" w:rsidP="006507D9">
      <w:pPr>
        <w:ind w:right="-1"/>
        <w:rPr>
          <w:rFonts w:ascii="Mairy Light" w:hAnsi="Mairy Light"/>
          <w:b/>
          <w:sz w:val="24"/>
        </w:rPr>
      </w:pPr>
    </w:p>
    <w:p w14:paraId="3D35BBC4" w14:textId="77777777" w:rsidR="006507D9" w:rsidRPr="0062354F" w:rsidRDefault="006507D9" w:rsidP="006507D9">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5171221F" w14:textId="77777777" w:rsidR="006507D9" w:rsidRPr="0062354F" w:rsidRDefault="006507D9" w:rsidP="006507D9">
      <w:pPr>
        <w:ind w:right="-1"/>
        <w:jc w:val="left"/>
        <w:rPr>
          <w:rFonts w:ascii="Mairy Light" w:hAnsi="Mairy Light"/>
          <w:color w:val="404040" w:themeColor="text1" w:themeTint="BF"/>
          <w:sz w:val="24"/>
        </w:rPr>
      </w:pPr>
    </w:p>
    <w:p w14:paraId="7C36E9E2" w14:textId="77777777" w:rsidR="006507D9" w:rsidRPr="0062354F" w:rsidRDefault="006507D9" w:rsidP="006507D9">
      <w:pPr>
        <w:pStyle w:val="Style1"/>
        <w:rPr>
          <w:sz w:val="24"/>
        </w:rPr>
      </w:pPr>
      <w:r w:rsidRPr="0062354F">
        <w:rPr>
          <w:sz w:val="24"/>
        </w:rPr>
        <w:t>Course overview</w:t>
      </w:r>
    </w:p>
    <w:p w14:paraId="61B76F25" w14:textId="77777777" w:rsidR="006507D9" w:rsidRPr="0062354F" w:rsidRDefault="006507D9" w:rsidP="006507D9">
      <w:pPr>
        <w:ind w:right="-1"/>
        <w:jc w:val="left"/>
        <w:rPr>
          <w:rFonts w:ascii="Mairy Light" w:hAnsi="Mairy Light"/>
          <w:color w:val="404040" w:themeColor="text1" w:themeTint="BF"/>
          <w:sz w:val="24"/>
        </w:rPr>
      </w:pPr>
    </w:p>
    <w:p w14:paraId="2815B645" w14:textId="532CD74D" w:rsidR="006507D9" w:rsidRPr="0062354F" w:rsidRDefault="00144D69" w:rsidP="006507D9">
      <w:pPr>
        <w:ind w:right="-1"/>
        <w:jc w:val="left"/>
        <w:rPr>
          <w:rFonts w:ascii="Mairy Light" w:hAnsi="Mairy Light"/>
          <w:sz w:val="24"/>
        </w:rPr>
      </w:pPr>
      <w:r w:rsidRPr="0062354F">
        <w:rPr>
          <w:rFonts w:ascii="Mairy Light" w:hAnsi="Mairy Light"/>
          <w:sz w:val="24"/>
        </w:rPr>
        <w:t>To give the audience an update on most significant recent developments in caselaw and the CPR</w:t>
      </w:r>
    </w:p>
    <w:p w14:paraId="7A4C997C" w14:textId="77777777" w:rsidR="00144D69" w:rsidRPr="0062354F" w:rsidRDefault="00144D69" w:rsidP="006507D9">
      <w:pPr>
        <w:ind w:right="-1"/>
        <w:jc w:val="left"/>
        <w:rPr>
          <w:rFonts w:ascii="Mairy Light" w:hAnsi="Mairy Light"/>
          <w:color w:val="404040" w:themeColor="text1" w:themeTint="BF"/>
          <w:sz w:val="24"/>
        </w:rPr>
      </w:pPr>
    </w:p>
    <w:p w14:paraId="63FE495C"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2D513586" w14:textId="77777777" w:rsidR="006507D9" w:rsidRPr="0062354F" w:rsidRDefault="006507D9" w:rsidP="006507D9">
      <w:pPr>
        <w:ind w:right="-1"/>
        <w:jc w:val="left"/>
        <w:rPr>
          <w:rFonts w:ascii="Mairy Light" w:hAnsi="Mairy Light"/>
          <w:sz w:val="24"/>
        </w:rPr>
      </w:pPr>
    </w:p>
    <w:p w14:paraId="1F7F2D20" w14:textId="75685C66" w:rsidR="006507D9" w:rsidRPr="0062354F" w:rsidRDefault="00144D69" w:rsidP="006507D9">
      <w:pPr>
        <w:rPr>
          <w:rFonts w:ascii="Mairy Light" w:hAnsi="Mairy Light"/>
          <w:sz w:val="24"/>
        </w:rPr>
      </w:pPr>
      <w:r w:rsidRPr="0062354F">
        <w:rPr>
          <w:rFonts w:ascii="Mairy Light" w:hAnsi="Mairy Light"/>
          <w:sz w:val="24"/>
        </w:rPr>
        <w:t>Lawyers</w:t>
      </w:r>
    </w:p>
    <w:p w14:paraId="6CF2D720" w14:textId="77777777" w:rsidR="006507D9" w:rsidRPr="0062354F" w:rsidRDefault="006507D9" w:rsidP="006507D9">
      <w:pPr>
        <w:ind w:right="-1"/>
        <w:jc w:val="left"/>
        <w:rPr>
          <w:rFonts w:ascii="Mairy Light" w:hAnsi="Mairy Light"/>
          <w:sz w:val="24"/>
        </w:rPr>
      </w:pPr>
    </w:p>
    <w:p w14:paraId="3B33D0CD"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4DDE0AC9" w14:textId="77777777" w:rsidR="006507D9" w:rsidRPr="0062354F" w:rsidRDefault="006507D9" w:rsidP="006507D9">
      <w:pPr>
        <w:jc w:val="left"/>
        <w:rPr>
          <w:rFonts w:ascii="Mairy Light" w:hAnsi="Mairy Light" w:cs="Tahoma"/>
          <w:color w:val="404040" w:themeColor="text1" w:themeTint="BF"/>
          <w:sz w:val="24"/>
        </w:rPr>
      </w:pPr>
    </w:p>
    <w:p w14:paraId="767FEFAC" w14:textId="77777777" w:rsidR="00144D69" w:rsidRPr="0062354F" w:rsidRDefault="00144D69" w:rsidP="00C93F80">
      <w:pPr>
        <w:numPr>
          <w:ilvl w:val="0"/>
          <w:numId w:val="62"/>
        </w:numPr>
        <w:jc w:val="left"/>
        <w:rPr>
          <w:rFonts w:ascii="Mairy Light" w:hAnsi="Mairy Light" w:cs="Tahoma"/>
          <w:sz w:val="24"/>
        </w:rPr>
      </w:pPr>
      <w:r w:rsidRPr="0062354F">
        <w:rPr>
          <w:rFonts w:ascii="Mairy Light" w:hAnsi="Mairy Light" w:cs="Tahoma"/>
          <w:sz w:val="24"/>
        </w:rPr>
        <w:t>Case law – generic issues involving all local authorities and specific service areas</w:t>
      </w:r>
    </w:p>
    <w:p w14:paraId="09F995EE" w14:textId="5227F766" w:rsidR="00144D69" w:rsidRPr="0062354F" w:rsidRDefault="00144D69" w:rsidP="00C93F80">
      <w:pPr>
        <w:numPr>
          <w:ilvl w:val="0"/>
          <w:numId w:val="62"/>
        </w:numPr>
        <w:jc w:val="left"/>
        <w:rPr>
          <w:rFonts w:ascii="Mairy Light" w:hAnsi="Mairy Light" w:cs="Tahoma"/>
          <w:sz w:val="24"/>
        </w:rPr>
      </w:pPr>
      <w:r w:rsidRPr="0062354F">
        <w:rPr>
          <w:rFonts w:ascii="Mairy Light" w:hAnsi="Mairy Light" w:cs="Tahoma"/>
          <w:sz w:val="24"/>
        </w:rPr>
        <w:t>CPR – ongoing changes in disclosure duties are of particular interest</w:t>
      </w:r>
    </w:p>
    <w:p w14:paraId="46F983F5" w14:textId="77777777" w:rsidR="00144D69" w:rsidRPr="0062354F" w:rsidRDefault="00144D69" w:rsidP="00C93F80">
      <w:pPr>
        <w:numPr>
          <w:ilvl w:val="0"/>
          <w:numId w:val="62"/>
        </w:numPr>
        <w:jc w:val="left"/>
        <w:rPr>
          <w:rFonts w:ascii="Mairy Light" w:hAnsi="Mairy Light"/>
          <w:bCs/>
          <w:sz w:val="24"/>
        </w:rPr>
      </w:pPr>
      <w:r w:rsidRPr="0062354F">
        <w:rPr>
          <w:rFonts w:ascii="Mairy Light" w:hAnsi="Mairy Light"/>
          <w:bCs/>
          <w:sz w:val="24"/>
        </w:rPr>
        <w:t>Part 36 offers</w:t>
      </w:r>
    </w:p>
    <w:p w14:paraId="6D482631" w14:textId="77777777" w:rsidR="00144D69" w:rsidRPr="0062354F" w:rsidRDefault="00144D69" w:rsidP="00C93F80">
      <w:pPr>
        <w:numPr>
          <w:ilvl w:val="0"/>
          <w:numId w:val="62"/>
        </w:numPr>
        <w:jc w:val="left"/>
        <w:rPr>
          <w:rFonts w:ascii="Mairy Light" w:hAnsi="Mairy Light"/>
          <w:bCs/>
          <w:sz w:val="24"/>
        </w:rPr>
      </w:pPr>
      <w:r w:rsidRPr="0062354F">
        <w:rPr>
          <w:rFonts w:ascii="Mairy Light" w:hAnsi="Mairy Light"/>
          <w:bCs/>
          <w:sz w:val="24"/>
        </w:rPr>
        <w:t>ADR and mediation</w:t>
      </w:r>
    </w:p>
    <w:p w14:paraId="5FE4AC04" w14:textId="77777777" w:rsidR="006507D9" w:rsidRPr="0062354F" w:rsidRDefault="006507D9" w:rsidP="006507D9">
      <w:pPr>
        <w:ind w:right="-1"/>
        <w:jc w:val="left"/>
        <w:rPr>
          <w:rFonts w:ascii="Mairy Light" w:hAnsi="Mairy Light"/>
          <w:color w:val="404040" w:themeColor="text1" w:themeTint="BF"/>
          <w:sz w:val="24"/>
        </w:rPr>
      </w:pPr>
    </w:p>
    <w:p w14:paraId="62A8077E" w14:textId="77777777" w:rsidR="006507D9" w:rsidRPr="0062354F" w:rsidRDefault="006507D9" w:rsidP="006507D9">
      <w:pPr>
        <w:pStyle w:val="Style1"/>
        <w:rPr>
          <w:sz w:val="24"/>
        </w:rPr>
      </w:pPr>
      <w:r w:rsidRPr="0062354F">
        <w:rPr>
          <w:sz w:val="24"/>
        </w:rPr>
        <w:t>Interactive elements</w:t>
      </w:r>
    </w:p>
    <w:p w14:paraId="0F8FFC39" w14:textId="77777777" w:rsidR="006507D9" w:rsidRPr="0062354F" w:rsidRDefault="006507D9" w:rsidP="006507D9">
      <w:pPr>
        <w:ind w:right="-1"/>
        <w:jc w:val="left"/>
        <w:rPr>
          <w:rFonts w:ascii="Mairy Light" w:hAnsi="Mairy Light"/>
          <w:color w:val="404040" w:themeColor="text1" w:themeTint="BF"/>
          <w:sz w:val="24"/>
        </w:rPr>
      </w:pPr>
    </w:p>
    <w:p w14:paraId="21CBC876" w14:textId="77777777" w:rsidR="006507D9" w:rsidRPr="0062354F" w:rsidRDefault="006507D9" w:rsidP="006507D9">
      <w:pPr>
        <w:pStyle w:val="Style1"/>
        <w:rPr>
          <w:sz w:val="24"/>
        </w:rPr>
      </w:pPr>
      <w:r w:rsidRPr="0062354F">
        <w:rPr>
          <w:sz w:val="24"/>
        </w:rPr>
        <w:lastRenderedPageBreak/>
        <w:t xml:space="preserve">Competencies </w:t>
      </w:r>
    </w:p>
    <w:p w14:paraId="21D621B9" w14:textId="77777777" w:rsidR="006507D9" w:rsidRPr="0062354F" w:rsidRDefault="006507D9" w:rsidP="006507D9">
      <w:pPr>
        <w:ind w:right="-1"/>
        <w:jc w:val="left"/>
        <w:rPr>
          <w:rFonts w:ascii="Mairy Light" w:hAnsi="Mairy Light"/>
          <w:color w:val="404040" w:themeColor="text1" w:themeTint="BF"/>
          <w:sz w:val="24"/>
        </w:rPr>
      </w:pPr>
    </w:p>
    <w:p w14:paraId="2ED87B4B"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41FEB1DB" w14:textId="77777777" w:rsidR="006507D9" w:rsidRPr="0062354F" w:rsidRDefault="006507D9" w:rsidP="006507D9">
      <w:pPr>
        <w:ind w:right="-1"/>
        <w:jc w:val="left"/>
        <w:rPr>
          <w:rFonts w:ascii="Mairy Light" w:hAnsi="Mairy Light"/>
          <w:bCs/>
          <w:color w:val="404040" w:themeColor="text1" w:themeTint="BF"/>
          <w:sz w:val="24"/>
        </w:rPr>
      </w:pPr>
    </w:p>
    <w:p w14:paraId="7C8DB348"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0E513307" w14:textId="77777777" w:rsidR="006507D9" w:rsidRPr="0062354F" w:rsidRDefault="006507D9" w:rsidP="006507D9">
      <w:pPr>
        <w:rPr>
          <w:rFonts w:ascii="Mairy Light" w:hAnsi="Mairy Light"/>
          <w:bCs/>
          <w:sz w:val="24"/>
        </w:rPr>
      </w:pPr>
      <w:r w:rsidRPr="0062354F">
        <w:rPr>
          <w:rFonts w:ascii="Mairy Light" w:hAnsi="Mairy Light"/>
          <w:bCs/>
          <w:sz w:val="24"/>
        </w:rPr>
        <w:t>B6 Negotiation</w:t>
      </w:r>
    </w:p>
    <w:p w14:paraId="5C1F3C74" w14:textId="77777777" w:rsidR="006507D9" w:rsidRPr="0062354F" w:rsidRDefault="006507D9" w:rsidP="006507D9">
      <w:pPr>
        <w:rPr>
          <w:rFonts w:ascii="Mairy Light" w:hAnsi="Mairy Light"/>
          <w:bCs/>
          <w:sz w:val="24"/>
        </w:rPr>
      </w:pPr>
    </w:p>
    <w:p w14:paraId="07494DAA" w14:textId="77777777" w:rsidR="006507D9" w:rsidRPr="0062354F" w:rsidRDefault="006507D9" w:rsidP="006507D9">
      <w:pPr>
        <w:pStyle w:val="Style1"/>
        <w:rPr>
          <w:sz w:val="24"/>
        </w:rPr>
      </w:pPr>
      <w:r w:rsidRPr="0062354F">
        <w:rPr>
          <w:sz w:val="24"/>
        </w:rPr>
        <w:t>Presenter profiles:</w:t>
      </w:r>
    </w:p>
    <w:p w14:paraId="22351514" w14:textId="77777777" w:rsidR="006507D9" w:rsidRPr="0062354F" w:rsidRDefault="006507D9" w:rsidP="006507D9">
      <w:pPr>
        <w:jc w:val="left"/>
        <w:rPr>
          <w:rFonts w:ascii="Mairy Light" w:hAnsi="Mairy Light"/>
          <w:b/>
          <w:bCs/>
          <w:color w:val="404040" w:themeColor="text1" w:themeTint="BF"/>
          <w:sz w:val="24"/>
          <w:u w:val="single"/>
        </w:rPr>
      </w:pPr>
    </w:p>
    <w:p w14:paraId="7C912505" w14:textId="5B576C5A" w:rsidR="006507D9" w:rsidRPr="0062354F" w:rsidRDefault="00C324D2" w:rsidP="00C324D2">
      <w:pPr>
        <w:pStyle w:val="Style1"/>
        <w:jc w:val="both"/>
        <w:rPr>
          <w:bCs/>
          <w:color w:val="auto"/>
          <w:sz w:val="24"/>
        </w:rPr>
      </w:pPr>
      <w:r w:rsidRPr="0062354F">
        <w:rPr>
          <w:bCs/>
          <w:color w:val="auto"/>
          <w:sz w:val="24"/>
        </w:rPr>
        <w:t xml:space="preserve">Adam Clemens, Leicestershire County Council, Chris Webb-Jenkins and John Riddell, Weightmans are three highly experienced local authority litigators.  They believe that there combined experience comes to about 100 years and say that it feels like that on a Monday morning.    They hope to share their experience with </w:t>
      </w:r>
      <w:proofErr w:type="gramStart"/>
      <w:r w:rsidRPr="0062354F">
        <w:rPr>
          <w:bCs/>
          <w:color w:val="auto"/>
          <w:sz w:val="24"/>
        </w:rPr>
        <w:t>you</w:t>
      </w:r>
      <w:proofErr w:type="gramEnd"/>
      <w:r w:rsidRPr="0062354F">
        <w:rPr>
          <w:bCs/>
          <w:color w:val="auto"/>
          <w:sz w:val="24"/>
        </w:rPr>
        <w:t xml:space="preserve"> and this will be the third year in which they have delivered tis training to EM </w:t>
      </w:r>
      <w:proofErr w:type="spellStart"/>
      <w:r w:rsidRPr="0062354F">
        <w:rPr>
          <w:bCs/>
          <w:color w:val="auto"/>
          <w:sz w:val="24"/>
        </w:rPr>
        <w:t>Lawshare</w:t>
      </w:r>
      <w:proofErr w:type="spellEnd"/>
      <w:r w:rsidRPr="0062354F">
        <w:rPr>
          <w:bCs/>
          <w:color w:val="auto"/>
          <w:sz w:val="24"/>
        </w:rPr>
        <w:t>.</w:t>
      </w:r>
    </w:p>
    <w:p w14:paraId="43E4B227" w14:textId="77777777" w:rsidR="00C324D2" w:rsidRDefault="00C324D2" w:rsidP="006507D9">
      <w:pPr>
        <w:pStyle w:val="Style1"/>
      </w:pPr>
    </w:p>
    <w:p w14:paraId="6762C6FF" w14:textId="54FB0A8B" w:rsidR="006507D9" w:rsidRDefault="00064573" w:rsidP="00EF7946">
      <w:pPr>
        <w:rPr>
          <w:rFonts w:ascii="Mairy Regular" w:hAnsi="Mairy Regular"/>
          <w:color w:val="95C11F"/>
          <w:sz w:val="72"/>
          <w:szCs w:val="72"/>
        </w:rPr>
      </w:pPr>
      <w:r>
        <w:rPr>
          <w:rFonts w:ascii="Mairy Regular" w:hAnsi="Mairy Regular"/>
          <w:color w:val="95C11F"/>
          <w:sz w:val="72"/>
          <w:szCs w:val="72"/>
        </w:rPr>
        <w:t xml:space="preserve">Property </w:t>
      </w:r>
      <w:r w:rsidR="00F42EB8" w:rsidRPr="00D469DC">
        <w:rPr>
          <w:rFonts w:ascii="Mairy Regular" w:hAnsi="Mairy Regular"/>
          <w:color w:val="95C11F"/>
          <w:sz w:val="72"/>
          <w:szCs w:val="72"/>
        </w:rPr>
        <w:t>Development Workshop</w:t>
      </w:r>
      <w:r w:rsidR="00D469DC" w:rsidRPr="00D469DC">
        <w:rPr>
          <w:rFonts w:ascii="Mairy Regular" w:hAnsi="Mairy Regular"/>
          <w:color w:val="95C11F"/>
          <w:sz w:val="72"/>
          <w:szCs w:val="72"/>
        </w:rPr>
        <w:t xml:space="preserve"> Part 1 -</w:t>
      </w:r>
      <w:r w:rsidR="00EF7946" w:rsidRPr="00D469DC">
        <w:rPr>
          <w:rFonts w:ascii="Mairy Regular" w:hAnsi="Mairy Regular"/>
          <w:color w:val="95C11F"/>
          <w:sz w:val="72"/>
          <w:szCs w:val="72"/>
        </w:rPr>
        <w:t xml:space="preserve"> Preparing for Disposal of Development Assets</w:t>
      </w:r>
      <w:r w:rsidR="00F42EB8" w:rsidRPr="00D469DC">
        <w:rPr>
          <w:rFonts w:ascii="Mairy Regular" w:hAnsi="Mairy Regular"/>
          <w:color w:val="95C11F"/>
          <w:sz w:val="72"/>
          <w:szCs w:val="72"/>
        </w:rPr>
        <w:t xml:space="preserve"> </w:t>
      </w:r>
    </w:p>
    <w:p w14:paraId="537901FF" w14:textId="77777777" w:rsidR="006507D9" w:rsidRDefault="006507D9" w:rsidP="006507D9">
      <w:pPr>
        <w:pStyle w:val="Style1"/>
      </w:pPr>
    </w:p>
    <w:p w14:paraId="31A7DD86" w14:textId="68FE2F72" w:rsidR="006507D9" w:rsidRPr="004A025D" w:rsidRDefault="00EF7946" w:rsidP="00EF7946">
      <w:pPr>
        <w:rPr>
          <w:rFonts w:ascii="Mairy Light" w:hAnsi="Mairy Light"/>
          <w:b/>
          <w:color w:val="404040" w:themeColor="text1" w:themeTint="BF"/>
          <w:sz w:val="24"/>
        </w:rPr>
      </w:pPr>
      <w:r w:rsidRPr="00EF7946">
        <w:rPr>
          <w:rFonts w:ascii="Mairy Light" w:hAnsi="Mairy Light"/>
          <w:b/>
          <w:color w:val="00656D"/>
          <w:sz w:val="28"/>
          <w:szCs w:val="28"/>
        </w:rPr>
        <w:t>An overview on identifying and seeking to resolve issues in relation to land prior to agreeing and approving disposals (freehold</w:t>
      </w:r>
      <w:r>
        <w:rPr>
          <w:rFonts w:ascii="Mairy Light" w:hAnsi="Mairy Light"/>
          <w:b/>
          <w:color w:val="00656D"/>
          <w:sz w:val="28"/>
          <w:szCs w:val="28"/>
        </w:rPr>
        <w:t xml:space="preserve"> and leasehold) for development</w:t>
      </w:r>
    </w:p>
    <w:p w14:paraId="0FEA3D84"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846B0A5" w14:textId="403076D5" w:rsidR="006507D9" w:rsidRPr="004A025D" w:rsidRDefault="006507D9" w:rsidP="006507D9">
      <w:pPr>
        <w:pStyle w:val="Style1"/>
        <w:rPr>
          <w:b/>
        </w:rPr>
      </w:pPr>
      <w:r>
        <w:rPr>
          <w:lang w:eastAsia="en-GB"/>
        </w:rPr>
        <w:t xml:space="preserve">Level of course: </w:t>
      </w:r>
      <w:r w:rsidR="00EF7946">
        <w:rPr>
          <w:lang w:eastAsia="en-GB"/>
        </w:rPr>
        <w:t>All levels</w:t>
      </w:r>
    </w:p>
    <w:p w14:paraId="3AF36C8E" w14:textId="77777777" w:rsidR="006507D9" w:rsidRPr="004A025D" w:rsidRDefault="006507D9" w:rsidP="006507D9">
      <w:pPr>
        <w:ind w:right="-1"/>
        <w:jc w:val="left"/>
        <w:rPr>
          <w:rFonts w:ascii="Mairy Light" w:hAnsi="Mairy Light"/>
          <w:color w:val="404040" w:themeColor="text1" w:themeTint="BF"/>
          <w:sz w:val="24"/>
        </w:rPr>
      </w:pPr>
    </w:p>
    <w:p w14:paraId="2798496C" w14:textId="2E81E21F"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42EB8">
        <w:rPr>
          <w:rStyle w:val="Strong"/>
          <w:rFonts w:ascii="Mairy Light" w:hAnsi="Mairy Light" w:cs="Helvetica"/>
          <w:sz w:val="28"/>
          <w:szCs w:val="28"/>
        </w:rPr>
        <w:t>ZOOM</w:t>
      </w:r>
    </w:p>
    <w:p w14:paraId="184572CD" w14:textId="77777777" w:rsidR="006507D9" w:rsidRDefault="006507D9" w:rsidP="006507D9">
      <w:pPr>
        <w:ind w:right="-1"/>
        <w:jc w:val="left"/>
        <w:rPr>
          <w:rFonts w:ascii="Mairy Light" w:hAnsi="Mairy Light"/>
          <w:sz w:val="24"/>
        </w:rPr>
      </w:pPr>
    </w:p>
    <w:p w14:paraId="3B51EFA6" w14:textId="427F6DCB" w:rsidR="006507D9" w:rsidRPr="0062354F" w:rsidRDefault="00CC3570" w:rsidP="006507D9">
      <w:pPr>
        <w:ind w:right="-1"/>
        <w:jc w:val="left"/>
        <w:rPr>
          <w:rFonts w:ascii="Mairy Light" w:hAnsi="Mairy Light"/>
          <w:sz w:val="24"/>
        </w:rPr>
      </w:pPr>
      <w:r w:rsidRPr="0062354F">
        <w:rPr>
          <w:rFonts w:ascii="Mairy Light" w:hAnsi="Mairy Light"/>
          <w:sz w:val="24"/>
        </w:rPr>
        <w:t xml:space="preserve">30 </w:t>
      </w:r>
      <w:r w:rsidR="00F42EB8" w:rsidRPr="0062354F">
        <w:rPr>
          <w:rFonts w:ascii="Mairy Light" w:hAnsi="Mairy Light"/>
          <w:sz w:val="24"/>
        </w:rPr>
        <w:t xml:space="preserve">June </w:t>
      </w:r>
      <w:r w:rsidR="006507D9" w:rsidRPr="0062354F">
        <w:rPr>
          <w:rFonts w:ascii="Mairy Light" w:hAnsi="Mairy Light"/>
          <w:sz w:val="24"/>
        </w:rPr>
        <w:t>2021</w:t>
      </w:r>
    </w:p>
    <w:p w14:paraId="73AED029" w14:textId="77777777" w:rsidR="006507D9" w:rsidRPr="0062354F" w:rsidRDefault="006507D9" w:rsidP="006507D9">
      <w:pPr>
        <w:ind w:right="-1"/>
        <w:jc w:val="left"/>
        <w:rPr>
          <w:rFonts w:ascii="Mairy Light" w:hAnsi="Mairy Light"/>
          <w:sz w:val="24"/>
        </w:rPr>
      </w:pPr>
      <w:r w:rsidRPr="0062354F">
        <w:rPr>
          <w:rFonts w:ascii="Mairy Light" w:hAnsi="Mairy Light"/>
          <w:sz w:val="24"/>
        </w:rPr>
        <w:t>12noon – 1pm</w:t>
      </w:r>
    </w:p>
    <w:p w14:paraId="1474B6E6" w14:textId="77777777" w:rsidR="006507D9" w:rsidRPr="0062354F" w:rsidRDefault="006507D9" w:rsidP="006507D9">
      <w:pPr>
        <w:ind w:right="-1"/>
        <w:jc w:val="left"/>
        <w:rPr>
          <w:rFonts w:ascii="Mairy Light" w:hAnsi="Mairy Light"/>
          <w:sz w:val="24"/>
        </w:rPr>
      </w:pPr>
    </w:p>
    <w:p w14:paraId="5C994EB9" w14:textId="571DE945" w:rsidR="006507D9" w:rsidRPr="0062354F" w:rsidRDefault="006507D9" w:rsidP="006507D9">
      <w:pPr>
        <w:ind w:right="-1"/>
        <w:jc w:val="left"/>
        <w:rPr>
          <w:rFonts w:ascii="Mairy Light" w:hAnsi="Mairy Light"/>
          <w:sz w:val="24"/>
        </w:rPr>
      </w:pPr>
      <w:r w:rsidRPr="0062354F">
        <w:rPr>
          <w:rFonts w:ascii="Mairy Light" w:hAnsi="Mairy Light"/>
          <w:sz w:val="24"/>
        </w:rPr>
        <w:t xml:space="preserve">Presented by </w:t>
      </w:r>
      <w:proofErr w:type="spellStart"/>
      <w:r w:rsidR="00F42EB8" w:rsidRPr="0062354F">
        <w:rPr>
          <w:rFonts w:ascii="Mairy Light" w:hAnsi="Mairy Light"/>
          <w:sz w:val="24"/>
        </w:rPr>
        <w:t>Freeths</w:t>
      </w:r>
      <w:proofErr w:type="spellEnd"/>
      <w:r w:rsidR="00F42EB8" w:rsidRPr="0062354F">
        <w:rPr>
          <w:rFonts w:ascii="Mairy Light" w:hAnsi="Mairy Light"/>
          <w:sz w:val="24"/>
        </w:rPr>
        <w:t xml:space="preserve"> </w:t>
      </w:r>
    </w:p>
    <w:p w14:paraId="006DFFC1" w14:textId="77777777" w:rsidR="006507D9" w:rsidRPr="0062354F" w:rsidRDefault="006507D9" w:rsidP="006507D9">
      <w:pPr>
        <w:ind w:right="-1"/>
        <w:rPr>
          <w:rFonts w:ascii="Mairy Light" w:hAnsi="Mairy Light"/>
          <w:b/>
          <w:sz w:val="24"/>
        </w:rPr>
      </w:pPr>
    </w:p>
    <w:p w14:paraId="16F93BD9" w14:textId="77777777" w:rsidR="006507D9" w:rsidRPr="0062354F" w:rsidRDefault="006507D9" w:rsidP="006507D9">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7279B82A" w14:textId="77777777" w:rsidR="006507D9" w:rsidRPr="0062354F" w:rsidRDefault="006507D9" w:rsidP="006507D9">
      <w:pPr>
        <w:ind w:right="-1"/>
        <w:jc w:val="left"/>
        <w:rPr>
          <w:rFonts w:ascii="Mairy Light" w:hAnsi="Mairy Light"/>
          <w:color w:val="404040" w:themeColor="text1" w:themeTint="BF"/>
          <w:sz w:val="24"/>
        </w:rPr>
      </w:pPr>
    </w:p>
    <w:p w14:paraId="429B21C6" w14:textId="77777777" w:rsidR="006507D9" w:rsidRPr="0062354F" w:rsidRDefault="006507D9" w:rsidP="006507D9">
      <w:pPr>
        <w:pStyle w:val="Style1"/>
        <w:rPr>
          <w:sz w:val="24"/>
        </w:rPr>
      </w:pPr>
      <w:r w:rsidRPr="0062354F">
        <w:rPr>
          <w:sz w:val="24"/>
        </w:rPr>
        <w:lastRenderedPageBreak/>
        <w:t>Course overview</w:t>
      </w:r>
    </w:p>
    <w:p w14:paraId="546B8A8F" w14:textId="77777777" w:rsidR="006507D9" w:rsidRPr="0062354F" w:rsidRDefault="006507D9" w:rsidP="006507D9">
      <w:pPr>
        <w:ind w:right="-1"/>
        <w:jc w:val="left"/>
        <w:rPr>
          <w:rFonts w:ascii="Mairy Light" w:hAnsi="Mairy Light"/>
          <w:color w:val="404040" w:themeColor="text1" w:themeTint="BF"/>
          <w:sz w:val="24"/>
        </w:rPr>
      </w:pPr>
    </w:p>
    <w:p w14:paraId="421FDDA0" w14:textId="77777777" w:rsidR="00EF7946" w:rsidRPr="0062354F" w:rsidRDefault="00EF7946" w:rsidP="00EF7946">
      <w:pPr>
        <w:rPr>
          <w:rFonts w:ascii="Mairy Light" w:hAnsi="Mairy Light"/>
          <w:sz w:val="24"/>
        </w:rPr>
      </w:pPr>
      <w:r w:rsidRPr="0062354F">
        <w:rPr>
          <w:rFonts w:ascii="Mairy Light" w:hAnsi="Mairy Light"/>
          <w:sz w:val="24"/>
        </w:rPr>
        <w:t>We will be covering how Local Authorities can prepare for the disposal of assets intended for development to identify and resolve issues prior to agreeing terms and seeking approvals for the disposal. This will include an overview on the types of issues which may affect the asset and how those can be resolved and/or dealt with as part of the transaction. Examples of recent work will be included.</w:t>
      </w:r>
    </w:p>
    <w:p w14:paraId="345FAF2E" w14:textId="77777777" w:rsidR="006507D9" w:rsidRPr="0062354F" w:rsidRDefault="006507D9" w:rsidP="006507D9">
      <w:pPr>
        <w:ind w:right="-1"/>
        <w:jc w:val="left"/>
        <w:rPr>
          <w:rFonts w:ascii="Mairy Light" w:hAnsi="Mairy Light"/>
          <w:color w:val="404040" w:themeColor="text1" w:themeTint="BF"/>
          <w:sz w:val="24"/>
        </w:rPr>
      </w:pPr>
    </w:p>
    <w:p w14:paraId="55D04689"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22ED2E8" w14:textId="77777777" w:rsidR="006507D9" w:rsidRPr="0062354F" w:rsidRDefault="006507D9" w:rsidP="006507D9">
      <w:pPr>
        <w:ind w:right="-1"/>
        <w:jc w:val="left"/>
        <w:rPr>
          <w:rFonts w:ascii="Mairy Light" w:hAnsi="Mairy Light"/>
          <w:sz w:val="24"/>
        </w:rPr>
      </w:pPr>
    </w:p>
    <w:p w14:paraId="3159ED8C" w14:textId="787ACD80" w:rsidR="006507D9" w:rsidRPr="0062354F" w:rsidRDefault="00EF7946" w:rsidP="006507D9">
      <w:pPr>
        <w:ind w:right="-1"/>
        <w:jc w:val="left"/>
        <w:rPr>
          <w:rFonts w:ascii="Mairy Light" w:hAnsi="Mairy Light"/>
          <w:sz w:val="24"/>
        </w:rPr>
      </w:pPr>
      <w:r w:rsidRPr="0062354F">
        <w:rPr>
          <w:rFonts w:ascii="Mairy Light" w:hAnsi="Mairy Light"/>
          <w:sz w:val="24"/>
        </w:rPr>
        <w:t>Local Authority Property/Development</w:t>
      </w:r>
    </w:p>
    <w:p w14:paraId="1A2AAA7A" w14:textId="77777777" w:rsidR="00EF7946" w:rsidRPr="0062354F" w:rsidRDefault="00EF7946" w:rsidP="006507D9">
      <w:pPr>
        <w:ind w:right="-1"/>
        <w:jc w:val="left"/>
        <w:rPr>
          <w:rFonts w:ascii="Mairy Light" w:hAnsi="Mairy Light"/>
          <w:sz w:val="24"/>
        </w:rPr>
      </w:pPr>
    </w:p>
    <w:p w14:paraId="61FAF291"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338954A" w14:textId="77777777" w:rsidR="006507D9" w:rsidRPr="0062354F" w:rsidRDefault="006507D9" w:rsidP="006507D9">
      <w:pPr>
        <w:jc w:val="left"/>
        <w:rPr>
          <w:rFonts w:ascii="Mairy Light" w:hAnsi="Mairy Light" w:cs="Tahoma"/>
          <w:color w:val="404040" w:themeColor="text1" w:themeTint="BF"/>
          <w:sz w:val="24"/>
        </w:rPr>
      </w:pPr>
    </w:p>
    <w:p w14:paraId="5CC4384F" w14:textId="4C4CEF97" w:rsidR="006507D9" w:rsidRPr="0062354F" w:rsidRDefault="00EF7946" w:rsidP="006507D9">
      <w:pPr>
        <w:jc w:val="left"/>
        <w:rPr>
          <w:rFonts w:ascii="Mairy Light" w:hAnsi="Mairy Light" w:cs="Tahoma"/>
          <w:sz w:val="24"/>
        </w:rPr>
      </w:pPr>
      <w:r w:rsidRPr="0062354F">
        <w:rPr>
          <w:rFonts w:ascii="Mairy Light" w:hAnsi="Mairy Light" w:cs="Tahoma"/>
          <w:sz w:val="24"/>
        </w:rPr>
        <w:t>Please see above</w:t>
      </w:r>
    </w:p>
    <w:p w14:paraId="6EB1156C" w14:textId="77777777" w:rsidR="006507D9" w:rsidRPr="0062354F" w:rsidRDefault="006507D9" w:rsidP="006507D9">
      <w:pPr>
        <w:ind w:right="-1"/>
        <w:jc w:val="left"/>
        <w:rPr>
          <w:rFonts w:ascii="Mairy Light" w:hAnsi="Mairy Light"/>
          <w:color w:val="404040" w:themeColor="text1" w:themeTint="BF"/>
          <w:sz w:val="24"/>
        </w:rPr>
      </w:pPr>
    </w:p>
    <w:p w14:paraId="1A8FD190" w14:textId="77777777" w:rsidR="006507D9" w:rsidRPr="0062354F" w:rsidRDefault="006507D9" w:rsidP="006507D9">
      <w:pPr>
        <w:pStyle w:val="Style1"/>
        <w:rPr>
          <w:sz w:val="24"/>
        </w:rPr>
      </w:pPr>
      <w:r w:rsidRPr="0062354F">
        <w:rPr>
          <w:sz w:val="24"/>
        </w:rPr>
        <w:t>Interactive elements</w:t>
      </w:r>
    </w:p>
    <w:p w14:paraId="1A674892" w14:textId="77777777" w:rsidR="006507D9" w:rsidRPr="0062354F" w:rsidRDefault="006507D9" w:rsidP="006507D9">
      <w:pPr>
        <w:ind w:right="-1"/>
        <w:jc w:val="left"/>
        <w:rPr>
          <w:rFonts w:ascii="Mairy Light" w:hAnsi="Mairy Light" w:cs="Arial"/>
          <w:color w:val="404040" w:themeColor="text1" w:themeTint="BF"/>
          <w:sz w:val="24"/>
        </w:rPr>
      </w:pPr>
    </w:p>
    <w:p w14:paraId="3F59989B" w14:textId="77777777" w:rsidR="00EF7946" w:rsidRPr="0062354F" w:rsidRDefault="00EF7946" w:rsidP="00EF7946">
      <w:pPr>
        <w:rPr>
          <w:rFonts w:ascii="Mairy Light" w:hAnsi="Mairy Light"/>
          <w:sz w:val="24"/>
        </w:rPr>
      </w:pPr>
      <w:r w:rsidRPr="0062354F">
        <w:rPr>
          <w:rFonts w:ascii="Mairy Light" w:hAnsi="Mairy Light"/>
          <w:sz w:val="24"/>
        </w:rPr>
        <w:t xml:space="preserve">We are intending for the session to be 50/50 presentation and discussion so we would encourage attendees to bring any examples for discussion </w:t>
      </w:r>
      <w:proofErr w:type="spellStart"/>
      <w:proofErr w:type="gramStart"/>
      <w:r w:rsidRPr="0062354F">
        <w:rPr>
          <w:rFonts w:ascii="Mairy Light" w:hAnsi="Mairy Light"/>
          <w:sz w:val="24"/>
        </w:rPr>
        <w:t>ie</w:t>
      </w:r>
      <w:proofErr w:type="spellEnd"/>
      <w:proofErr w:type="gramEnd"/>
      <w:r w:rsidRPr="0062354F">
        <w:rPr>
          <w:rFonts w:ascii="Mairy Light" w:hAnsi="Mairy Light"/>
          <w:sz w:val="24"/>
        </w:rPr>
        <w:t xml:space="preserve"> transactions that have become particularly protracted or the structure of the deal has changed significantly from as originally anticipated. We are also happy to discuss any queries around or connected to the subject matter that attendees may have.</w:t>
      </w:r>
    </w:p>
    <w:p w14:paraId="0757D8EB" w14:textId="77777777" w:rsidR="006507D9" w:rsidRPr="0062354F" w:rsidRDefault="006507D9" w:rsidP="006507D9">
      <w:pPr>
        <w:ind w:right="-1"/>
        <w:jc w:val="left"/>
        <w:rPr>
          <w:rFonts w:ascii="Mairy Light" w:hAnsi="Mairy Light"/>
          <w:sz w:val="24"/>
        </w:rPr>
      </w:pPr>
    </w:p>
    <w:p w14:paraId="6E6D2B4F" w14:textId="77777777" w:rsidR="006507D9" w:rsidRPr="0062354F" w:rsidRDefault="006507D9" w:rsidP="006507D9">
      <w:pPr>
        <w:pStyle w:val="Style1"/>
        <w:rPr>
          <w:sz w:val="24"/>
        </w:rPr>
      </w:pPr>
      <w:r w:rsidRPr="0062354F">
        <w:rPr>
          <w:sz w:val="24"/>
        </w:rPr>
        <w:t xml:space="preserve">Competencies </w:t>
      </w:r>
    </w:p>
    <w:p w14:paraId="6D2378E5" w14:textId="77777777" w:rsidR="006507D9" w:rsidRPr="0062354F" w:rsidRDefault="006507D9" w:rsidP="006507D9">
      <w:pPr>
        <w:ind w:right="-1"/>
        <w:jc w:val="left"/>
        <w:rPr>
          <w:rFonts w:ascii="Mairy Light" w:hAnsi="Mairy Light"/>
          <w:color w:val="404040" w:themeColor="text1" w:themeTint="BF"/>
          <w:sz w:val="24"/>
        </w:rPr>
      </w:pPr>
    </w:p>
    <w:p w14:paraId="04E1EB7F"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6A1415D1" w14:textId="77777777" w:rsidR="006507D9" w:rsidRPr="0062354F" w:rsidRDefault="006507D9" w:rsidP="006507D9">
      <w:pPr>
        <w:ind w:right="-1"/>
        <w:jc w:val="left"/>
        <w:rPr>
          <w:rFonts w:ascii="Mairy Light" w:hAnsi="Mairy Light"/>
          <w:bCs/>
          <w:color w:val="404040" w:themeColor="text1" w:themeTint="BF"/>
          <w:sz w:val="24"/>
        </w:rPr>
      </w:pPr>
    </w:p>
    <w:p w14:paraId="15AF5BB1"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71619434" w14:textId="77777777" w:rsidR="006507D9" w:rsidRPr="0062354F" w:rsidRDefault="006507D9" w:rsidP="006507D9">
      <w:pPr>
        <w:rPr>
          <w:rFonts w:ascii="Mairy Light" w:hAnsi="Mairy Light"/>
          <w:bCs/>
          <w:sz w:val="24"/>
        </w:rPr>
      </w:pPr>
      <w:r w:rsidRPr="0062354F">
        <w:rPr>
          <w:rFonts w:ascii="Mairy Light" w:hAnsi="Mairy Light"/>
          <w:bCs/>
          <w:sz w:val="24"/>
        </w:rPr>
        <w:t>B4 Draft documents</w:t>
      </w:r>
    </w:p>
    <w:p w14:paraId="477F861A" w14:textId="77777777" w:rsidR="006507D9" w:rsidRPr="0062354F" w:rsidRDefault="006507D9" w:rsidP="006507D9">
      <w:pPr>
        <w:rPr>
          <w:rFonts w:ascii="Mairy Light" w:hAnsi="Mairy Light"/>
          <w:bCs/>
          <w:sz w:val="24"/>
        </w:rPr>
      </w:pPr>
    </w:p>
    <w:p w14:paraId="057123E4" w14:textId="77777777" w:rsidR="006507D9" w:rsidRPr="0062354F" w:rsidRDefault="006507D9" w:rsidP="006507D9">
      <w:pPr>
        <w:pStyle w:val="Style1"/>
        <w:rPr>
          <w:sz w:val="24"/>
        </w:rPr>
      </w:pPr>
      <w:r w:rsidRPr="0062354F">
        <w:rPr>
          <w:sz w:val="24"/>
        </w:rPr>
        <w:t>Presenter profiles:</w:t>
      </w:r>
    </w:p>
    <w:p w14:paraId="607A9C58" w14:textId="77777777" w:rsidR="006507D9" w:rsidRPr="0062354F" w:rsidRDefault="006507D9" w:rsidP="006507D9">
      <w:pPr>
        <w:jc w:val="left"/>
        <w:rPr>
          <w:rFonts w:ascii="Mairy Light" w:hAnsi="Mairy Light"/>
          <w:b/>
          <w:bCs/>
          <w:color w:val="404040" w:themeColor="text1" w:themeTint="BF"/>
          <w:sz w:val="24"/>
          <w:u w:val="single"/>
        </w:rPr>
      </w:pPr>
    </w:p>
    <w:p w14:paraId="72B7DD99" w14:textId="3F4C2C01" w:rsidR="00D469DC" w:rsidRPr="0062354F" w:rsidRDefault="00D469DC" w:rsidP="0062354F">
      <w:pPr>
        <w:spacing w:after="240"/>
        <w:rPr>
          <w:rFonts w:ascii="Mairy Light" w:hAnsi="Mairy Light"/>
          <w:sz w:val="24"/>
          <w:lang w:val="en-US"/>
        </w:rPr>
      </w:pPr>
      <w:r w:rsidRPr="0062354F">
        <w:rPr>
          <w:rFonts w:ascii="Mairy Light" w:hAnsi="Mairy Light"/>
          <w:sz w:val="24"/>
          <w:lang w:val="en-US"/>
        </w:rPr>
        <w:t xml:space="preserve">Maxine Chenoweth, </w:t>
      </w:r>
      <w:proofErr w:type="spellStart"/>
      <w:r w:rsidRPr="0062354F">
        <w:rPr>
          <w:rFonts w:ascii="Mairy Light" w:hAnsi="Mairy Light"/>
          <w:sz w:val="24"/>
          <w:lang w:val="en-US"/>
        </w:rPr>
        <w:t>Freeths</w:t>
      </w:r>
      <w:proofErr w:type="spellEnd"/>
      <w:r w:rsidRPr="0062354F">
        <w:rPr>
          <w:rFonts w:ascii="Mairy Light" w:hAnsi="Mairy Light"/>
          <w:sz w:val="24"/>
          <w:lang w:val="en-US"/>
        </w:rPr>
        <w:t xml:space="preserve"> has significant experience in a broad range of Property matters and now </w:t>
      </w:r>
      <w:proofErr w:type="spellStart"/>
      <w:r w:rsidRPr="0062354F">
        <w:rPr>
          <w:rFonts w:ascii="Mairy Light" w:hAnsi="Mairy Light"/>
          <w:sz w:val="24"/>
          <w:lang w:val="en-US"/>
        </w:rPr>
        <w:t>specialises</w:t>
      </w:r>
      <w:proofErr w:type="spellEnd"/>
      <w:r w:rsidRPr="0062354F">
        <w:rPr>
          <w:rFonts w:ascii="Mairy Light" w:hAnsi="Mairy Light"/>
          <w:sz w:val="24"/>
          <w:lang w:val="en-US"/>
        </w:rPr>
        <w:t xml:space="preserve"> in the development of public sector land. She has experience dealing with a variety of clients, with an emphasis on local authorities and associated commercial development partners</w:t>
      </w:r>
      <w:r w:rsidR="00912CF3" w:rsidRPr="0062354F">
        <w:rPr>
          <w:rFonts w:ascii="Mairy Light" w:hAnsi="Mairy Light"/>
          <w:sz w:val="24"/>
          <w:lang w:val="en-US"/>
        </w:rPr>
        <w:t>.</w:t>
      </w:r>
    </w:p>
    <w:p w14:paraId="1B73FB35" w14:textId="7373D340" w:rsidR="00D469DC" w:rsidRPr="0062354F" w:rsidRDefault="00D469DC" w:rsidP="0062354F">
      <w:pPr>
        <w:rPr>
          <w:rFonts w:ascii="Mairy Light" w:hAnsi="Mairy Light"/>
          <w:sz w:val="24"/>
        </w:rPr>
      </w:pPr>
      <w:r w:rsidRPr="0062354F">
        <w:rPr>
          <w:rFonts w:ascii="Mairy Light" w:hAnsi="Mairy Light"/>
          <w:sz w:val="24"/>
        </w:rPr>
        <w:t xml:space="preserve">Andrew Rathi, </w:t>
      </w:r>
      <w:proofErr w:type="spellStart"/>
      <w:r w:rsidRPr="0062354F">
        <w:rPr>
          <w:rFonts w:ascii="Mairy Light" w:hAnsi="Mairy Light"/>
          <w:sz w:val="24"/>
        </w:rPr>
        <w:t>Freeths</w:t>
      </w:r>
      <w:proofErr w:type="spellEnd"/>
      <w:r w:rsidRPr="0062354F">
        <w:rPr>
          <w:rFonts w:ascii="Mairy Light" w:hAnsi="Mairy Light"/>
          <w:sz w:val="24"/>
        </w:rPr>
        <w:t xml:space="preserve"> is a Real Estate Lawyer with a broad range of commercial property expertise. He has acted for a wide variety of clients, including developers, banks, investors, landlords, tenants, housing associations, management companies and public authorities.  </w:t>
      </w:r>
    </w:p>
    <w:p w14:paraId="68B3C3B8" w14:textId="77777777" w:rsidR="00D469DC" w:rsidRPr="00D469DC" w:rsidRDefault="00D469DC" w:rsidP="00D469DC">
      <w:pPr>
        <w:spacing w:line="276" w:lineRule="auto"/>
        <w:rPr>
          <w:rFonts w:ascii="Mairy Light" w:hAnsi="Mairy Light"/>
          <w:sz w:val="24"/>
        </w:rPr>
      </w:pPr>
    </w:p>
    <w:p w14:paraId="2267E09A"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4250F6F4" w14:textId="5BECB0F9" w:rsidR="006507D9" w:rsidRPr="003D245A" w:rsidRDefault="002A4043" w:rsidP="003D245A">
      <w:pPr>
        <w:pStyle w:val="Style1"/>
        <w:rPr>
          <w:rFonts w:ascii="Mairy Regular" w:hAnsi="Mairy Regular"/>
          <w:color w:val="95C11F"/>
          <w:sz w:val="72"/>
          <w:szCs w:val="72"/>
        </w:rPr>
      </w:pPr>
      <w:r>
        <w:rPr>
          <w:rFonts w:ascii="Mairy Regular" w:hAnsi="Mairy Regular"/>
          <w:color w:val="95C11F"/>
          <w:sz w:val="72"/>
          <w:szCs w:val="72"/>
        </w:rPr>
        <w:lastRenderedPageBreak/>
        <w:t xml:space="preserve">Property </w:t>
      </w:r>
      <w:r w:rsidR="00F42EB8">
        <w:rPr>
          <w:rFonts w:ascii="Mairy Regular" w:hAnsi="Mairy Regular"/>
          <w:color w:val="95C11F"/>
          <w:sz w:val="72"/>
          <w:szCs w:val="72"/>
        </w:rPr>
        <w:t>Development Workshop – Part 2</w:t>
      </w:r>
      <w:r w:rsidR="006507D9">
        <w:rPr>
          <w:rFonts w:ascii="Mairy Regular" w:hAnsi="Mairy Regular"/>
          <w:color w:val="95C11F"/>
          <w:sz w:val="72"/>
          <w:szCs w:val="72"/>
        </w:rPr>
        <w:t xml:space="preserve"> </w:t>
      </w:r>
    </w:p>
    <w:p w14:paraId="371ED87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5622CCF" w14:textId="6D8A68EF" w:rsidR="006507D9" w:rsidRPr="004A025D" w:rsidRDefault="006507D9" w:rsidP="006507D9">
      <w:pPr>
        <w:pStyle w:val="Style1"/>
        <w:rPr>
          <w:b/>
        </w:rPr>
      </w:pPr>
      <w:r>
        <w:rPr>
          <w:lang w:eastAsia="en-GB"/>
        </w:rPr>
        <w:t xml:space="preserve">Level of course: </w:t>
      </w:r>
      <w:r w:rsidR="003D245A">
        <w:rPr>
          <w:lang w:eastAsia="en-GB"/>
        </w:rPr>
        <w:t>Intermediate</w:t>
      </w:r>
    </w:p>
    <w:p w14:paraId="125DDF2A" w14:textId="77777777" w:rsidR="006507D9" w:rsidRPr="004A025D" w:rsidRDefault="006507D9" w:rsidP="006507D9">
      <w:pPr>
        <w:ind w:right="-1"/>
        <w:jc w:val="left"/>
        <w:rPr>
          <w:rFonts w:ascii="Mairy Light" w:hAnsi="Mairy Light"/>
          <w:color w:val="404040" w:themeColor="text1" w:themeTint="BF"/>
          <w:sz w:val="24"/>
        </w:rPr>
      </w:pPr>
    </w:p>
    <w:p w14:paraId="3646F931" w14:textId="24033728"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42EB8">
        <w:rPr>
          <w:rStyle w:val="Strong"/>
          <w:rFonts w:ascii="Mairy Light" w:hAnsi="Mairy Light" w:cs="Helvetica"/>
          <w:sz w:val="28"/>
          <w:szCs w:val="28"/>
        </w:rPr>
        <w:t>ON24</w:t>
      </w:r>
    </w:p>
    <w:p w14:paraId="5BD2A9B6" w14:textId="77777777" w:rsidR="006507D9" w:rsidRDefault="006507D9" w:rsidP="006507D9">
      <w:pPr>
        <w:ind w:right="-1"/>
        <w:jc w:val="left"/>
        <w:rPr>
          <w:rFonts w:ascii="Mairy Light" w:hAnsi="Mairy Light"/>
          <w:sz w:val="24"/>
        </w:rPr>
      </w:pPr>
    </w:p>
    <w:p w14:paraId="3BC58DF3" w14:textId="041E2D40" w:rsidR="006507D9" w:rsidRPr="00F04450" w:rsidRDefault="003D245A" w:rsidP="006507D9">
      <w:pPr>
        <w:ind w:right="-1"/>
        <w:jc w:val="left"/>
        <w:rPr>
          <w:rFonts w:ascii="Mairy Light" w:hAnsi="Mairy Light"/>
          <w:sz w:val="24"/>
        </w:rPr>
      </w:pPr>
      <w:r w:rsidRPr="00F04450">
        <w:rPr>
          <w:rFonts w:ascii="Mairy Light" w:hAnsi="Mairy Light"/>
          <w:sz w:val="24"/>
        </w:rPr>
        <w:t xml:space="preserve">7 </w:t>
      </w:r>
      <w:r w:rsidR="00F42EB8" w:rsidRPr="00F04450">
        <w:rPr>
          <w:rFonts w:ascii="Mairy Light" w:hAnsi="Mairy Light"/>
          <w:sz w:val="24"/>
        </w:rPr>
        <w:t xml:space="preserve">July </w:t>
      </w:r>
      <w:r w:rsidR="006507D9" w:rsidRPr="00F04450">
        <w:rPr>
          <w:rFonts w:ascii="Mairy Light" w:hAnsi="Mairy Light"/>
          <w:sz w:val="24"/>
        </w:rPr>
        <w:t>2021</w:t>
      </w:r>
    </w:p>
    <w:p w14:paraId="43DF751E" w14:textId="77777777" w:rsidR="006507D9" w:rsidRPr="00F04450" w:rsidRDefault="006507D9" w:rsidP="006507D9">
      <w:pPr>
        <w:ind w:right="-1"/>
        <w:jc w:val="left"/>
        <w:rPr>
          <w:rFonts w:ascii="Mairy Light" w:hAnsi="Mairy Light"/>
          <w:sz w:val="24"/>
        </w:rPr>
      </w:pPr>
      <w:r w:rsidRPr="00F04450">
        <w:rPr>
          <w:rFonts w:ascii="Mairy Light" w:hAnsi="Mairy Light"/>
          <w:sz w:val="24"/>
        </w:rPr>
        <w:t>12noon – 1pm</w:t>
      </w:r>
    </w:p>
    <w:p w14:paraId="6E9CD4B7" w14:textId="77777777" w:rsidR="006507D9" w:rsidRPr="00F04450" w:rsidRDefault="006507D9" w:rsidP="006507D9">
      <w:pPr>
        <w:ind w:right="-1"/>
        <w:jc w:val="left"/>
        <w:rPr>
          <w:rFonts w:ascii="Mairy Light" w:hAnsi="Mairy Light"/>
          <w:sz w:val="24"/>
        </w:rPr>
      </w:pPr>
    </w:p>
    <w:p w14:paraId="11996200" w14:textId="4D7F0F67" w:rsidR="006507D9" w:rsidRPr="00F04450" w:rsidRDefault="006507D9" w:rsidP="006507D9">
      <w:pPr>
        <w:ind w:right="-1"/>
        <w:jc w:val="left"/>
        <w:rPr>
          <w:rFonts w:ascii="Mairy Light" w:hAnsi="Mairy Light"/>
          <w:sz w:val="24"/>
        </w:rPr>
      </w:pPr>
      <w:r w:rsidRPr="00F04450">
        <w:rPr>
          <w:rFonts w:ascii="Mairy Light" w:hAnsi="Mairy Light"/>
          <w:sz w:val="24"/>
        </w:rPr>
        <w:t xml:space="preserve">Presented by </w:t>
      </w:r>
      <w:r w:rsidR="00F42EB8" w:rsidRPr="00F04450">
        <w:rPr>
          <w:rFonts w:ascii="Mairy Light" w:hAnsi="Mairy Light"/>
          <w:sz w:val="24"/>
        </w:rPr>
        <w:t>Browne Jacobson</w:t>
      </w:r>
    </w:p>
    <w:p w14:paraId="445154AB" w14:textId="77777777" w:rsidR="006507D9" w:rsidRPr="00F04450" w:rsidRDefault="006507D9" w:rsidP="006507D9">
      <w:pPr>
        <w:ind w:right="-1"/>
        <w:rPr>
          <w:rFonts w:ascii="Mairy Light" w:hAnsi="Mairy Light"/>
          <w:b/>
          <w:sz w:val="24"/>
        </w:rPr>
      </w:pPr>
    </w:p>
    <w:p w14:paraId="7F2A0693" w14:textId="77777777" w:rsidR="006507D9" w:rsidRPr="00F04450" w:rsidRDefault="006507D9" w:rsidP="006507D9">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0A4B292C" w14:textId="77777777" w:rsidR="006507D9" w:rsidRPr="00F04450" w:rsidRDefault="006507D9" w:rsidP="006507D9">
      <w:pPr>
        <w:ind w:right="-1"/>
        <w:jc w:val="left"/>
        <w:rPr>
          <w:rFonts w:ascii="Mairy Light" w:hAnsi="Mairy Light"/>
          <w:color w:val="404040" w:themeColor="text1" w:themeTint="BF"/>
          <w:sz w:val="24"/>
        </w:rPr>
      </w:pPr>
    </w:p>
    <w:p w14:paraId="00772287" w14:textId="77777777" w:rsidR="006507D9" w:rsidRPr="00F04450" w:rsidRDefault="006507D9" w:rsidP="006507D9">
      <w:pPr>
        <w:pStyle w:val="Style1"/>
        <w:rPr>
          <w:sz w:val="24"/>
        </w:rPr>
      </w:pPr>
      <w:r w:rsidRPr="00F04450">
        <w:rPr>
          <w:sz w:val="24"/>
        </w:rPr>
        <w:t>Course overview</w:t>
      </w:r>
    </w:p>
    <w:p w14:paraId="75744897" w14:textId="77777777" w:rsidR="006507D9" w:rsidRPr="00F04450" w:rsidRDefault="006507D9" w:rsidP="006507D9">
      <w:pPr>
        <w:ind w:right="-1"/>
        <w:jc w:val="left"/>
        <w:rPr>
          <w:rFonts w:ascii="Mairy Light" w:hAnsi="Mairy Light"/>
          <w:color w:val="404040" w:themeColor="text1" w:themeTint="BF"/>
          <w:sz w:val="24"/>
        </w:rPr>
      </w:pPr>
    </w:p>
    <w:p w14:paraId="5654B791" w14:textId="77777777" w:rsidR="003D245A"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A dissection of development agreements on council regeneration and development projects including key principles and issues to consider.</w:t>
      </w:r>
    </w:p>
    <w:p w14:paraId="0A2D23CF" w14:textId="77777777" w:rsidR="006507D9" w:rsidRPr="00F04450" w:rsidRDefault="006507D9" w:rsidP="006507D9">
      <w:pPr>
        <w:ind w:right="-1"/>
        <w:jc w:val="left"/>
        <w:rPr>
          <w:rFonts w:ascii="Mairy Light" w:hAnsi="Mairy Light"/>
          <w:color w:val="404040" w:themeColor="text1" w:themeTint="BF"/>
          <w:sz w:val="24"/>
        </w:rPr>
      </w:pPr>
    </w:p>
    <w:p w14:paraId="00C36A5C"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63D3FAB3" w14:textId="77777777" w:rsidR="006507D9" w:rsidRPr="00F04450" w:rsidRDefault="006507D9" w:rsidP="006507D9">
      <w:pPr>
        <w:ind w:right="-1"/>
        <w:jc w:val="left"/>
        <w:rPr>
          <w:rFonts w:ascii="Mairy Light" w:hAnsi="Mairy Light"/>
          <w:sz w:val="24"/>
        </w:rPr>
      </w:pPr>
    </w:p>
    <w:p w14:paraId="46AA5F0C" w14:textId="015CD23C" w:rsidR="006507D9" w:rsidRPr="00F04450" w:rsidRDefault="003D245A" w:rsidP="006507D9">
      <w:pPr>
        <w:ind w:right="-1"/>
        <w:jc w:val="left"/>
        <w:rPr>
          <w:rFonts w:ascii="Mairy Light" w:eastAsia="Mairy Regular" w:hAnsi="Mairy Light" w:cs="Mairy Regular"/>
          <w:color w:val="000000"/>
          <w:sz w:val="24"/>
          <w:lang w:eastAsia="en-GB"/>
        </w:rPr>
      </w:pPr>
      <w:r w:rsidRPr="00F04450">
        <w:rPr>
          <w:rFonts w:ascii="Mairy Light" w:eastAsia="Mairy Regular" w:hAnsi="Mairy Light" w:cs="Mairy Regular"/>
          <w:color w:val="000000"/>
          <w:sz w:val="24"/>
          <w:lang w:eastAsia="en-GB"/>
        </w:rPr>
        <w:t>Solicitors, surveyors, estate managers, regeneration officers.</w:t>
      </w:r>
    </w:p>
    <w:p w14:paraId="60FA0516" w14:textId="77777777" w:rsidR="003D245A" w:rsidRPr="00F04450" w:rsidRDefault="003D245A" w:rsidP="006507D9">
      <w:pPr>
        <w:ind w:right="-1"/>
        <w:jc w:val="left"/>
        <w:rPr>
          <w:rFonts w:ascii="Mairy Light" w:hAnsi="Mairy Light"/>
          <w:sz w:val="24"/>
        </w:rPr>
      </w:pPr>
    </w:p>
    <w:p w14:paraId="110D26F4"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409C1F14" w14:textId="77777777" w:rsidR="006507D9" w:rsidRPr="00F04450" w:rsidRDefault="006507D9" w:rsidP="006507D9">
      <w:pPr>
        <w:jc w:val="left"/>
        <w:rPr>
          <w:rFonts w:ascii="Mairy Light" w:hAnsi="Mairy Light" w:cs="Tahoma"/>
          <w:color w:val="404040" w:themeColor="text1" w:themeTint="BF"/>
          <w:sz w:val="24"/>
        </w:rPr>
      </w:pPr>
    </w:p>
    <w:p w14:paraId="6CCEE694" w14:textId="77777777" w:rsidR="003D245A"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Taking the delegates through the drafting and negotiation of a development agreement including advice on:</w:t>
      </w:r>
    </w:p>
    <w:p w14:paraId="5870ADE1"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Payment mechanisms</w:t>
      </w:r>
    </w:p>
    <w:p w14:paraId="75CB8327"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 xml:space="preserve">Development obligations </w:t>
      </w:r>
    </w:p>
    <w:p w14:paraId="1B735705"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Funding obligations.</w:t>
      </w:r>
    </w:p>
    <w:p w14:paraId="69B67B83" w14:textId="77777777" w:rsidR="006507D9" w:rsidRPr="00F04450" w:rsidRDefault="006507D9" w:rsidP="006507D9">
      <w:pPr>
        <w:ind w:right="-1"/>
        <w:jc w:val="left"/>
        <w:rPr>
          <w:rFonts w:ascii="Mairy Light" w:hAnsi="Mairy Light"/>
          <w:color w:val="404040" w:themeColor="text1" w:themeTint="BF"/>
          <w:sz w:val="24"/>
        </w:rPr>
      </w:pPr>
    </w:p>
    <w:p w14:paraId="18AD3944" w14:textId="77777777" w:rsidR="006507D9" w:rsidRPr="00F04450" w:rsidRDefault="006507D9" w:rsidP="006507D9">
      <w:pPr>
        <w:pStyle w:val="Style1"/>
        <w:rPr>
          <w:sz w:val="24"/>
        </w:rPr>
      </w:pPr>
      <w:r w:rsidRPr="00F04450">
        <w:rPr>
          <w:sz w:val="24"/>
        </w:rPr>
        <w:t>Interactive elements</w:t>
      </w:r>
    </w:p>
    <w:p w14:paraId="487AB607" w14:textId="77777777" w:rsidR="006507D9" w:rsidRPr="00F04450" w:rsidRDefault="006507D9" w:rsidP="006507D9">
      <w:pPr>
        <w:ind w:right="-1"/>
        <w:jc w:val="left"/>
        <w:rPr>
          <w:rFonts w:ascii="Mairy Light" w:hAnsi="Mairy Light" w:cs="Arial"/>
          <w:color w:val="404040" w:themeColor="text1" w:themeTint="BF"/>
          <w:sz w:val="24"/>
        </w:rPr>
      </w:pPr>
    </w:p>
    <w:p w14:paraId="26A5F998" w14:textId="1A6065C8" w:rsidR="006507D9"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We will be open to questions and have a discussion forum</w:t>
      </w:r>
    </w:p>
    <w:p w14:paraId="486507E5" w14:textId="77777777" w:rsidR="006507D9" w:rsidRPr="00F04450" w:rsidRDefault="006507D9" w:rsidP="006507D9">
      <w:pPr>
        <w:ind w:right="-1"/>
        <w:jc w:val="left"/>
        <w:rPr>
          <w:rFonts w:ascii="Mairy Light" w:hAnsi="Mairy Light" w:cs="Arial"/>
          <w:color w:val="404040" w:themeColor="text1" w:themeTint="BF"/>
          <w:sz w:val="24"/>
        </w:rPr>
      </w:pPr>
    </w:p>
    <w:p w14:paraId="2C682B92" w14:textId="77777777" w:rsidR="006507D9" w:rsidRPr="00F04450" w:rsidRDefault="006507D9" w:rsidP="006507D9">
      <w:pPr>
        <w:pStyle w:val="Style1"/>
        <w:rPr>
          <w:sz w:val="24"/>
        </w:rPr>
      </w:pPr>
      <w:r w:rsidRPr="00F04450">
        <w:rPr>
          <w:sz w:val="24"/>
        </w:rPr>
        <w:t xml:space="preserve">Competencies </w:t>
      </w:r>
    </w:p>
    <w:p w14:paraId="335C5934" w14:textId="77777777" w:rsidR="006507D9" w:rsidRPr="00F04450" w:rsidRDefault="006507D9" w:rsidP="006507D9">
      <w:pPr>
        <w:ind w:right="-1"/>
        <w:jc w:val="left"/>
        <w:rPr>
          <w:rFonts w:ascii="Mairy Light" w:hAnsi="Mairy Light"/>
          <w:color w:val="404040" w:themeColor="text1" w:themeTint="BF"/>
          <w:sz w:val="24"/>
        </w:rPr>
      </w:pPr>
    </w:p>
    <w:p w14:paraId="78D6FF92" w14:textId="77777777" w:rsidR="006507D9" w:rsidRPr="00F04450" w:rsidRDefault="006507D9" w:rsidP="006507D9">
      <w:pPr>
        <w:ind w:right="-1"/>
        <w:jc w:val="left"/>
        <w:rPr>
          <w:rFonts w:ascii="Mairy Light" w:hAnsi="Mairy Light"/>
          <w:bCs/>
          <w:sz w:val="24"/>
        </w:rPr>
      </w:pPr>
      <w:r w:rsidRPr="00F04450">
        <w:rPr>
          <w:rFonts w:ascii="Mairy Light" w:hAnsi="Mairy Light"/>
          <w:bCs/>
          <w:sz w:val="24"/>
        </w:rPr>
        <w:t>This course will cover:</w:t>
      </w:r>
    </w:p>
    <w:p w14:paraId="6B178284" w14:textId="77777777" w:rsidR="006507D9" w:rsidRPr="00F04450" w:rsidRDefault="006507D9" w:rsidP="006507D9">
      <w:pPr>
        <w:ind w:right="-1"/>
        <w:jc w:val="left"/>
        <w:rPr>
          <w:rFonts w:ascii="Mairy Light" w:hAnsi="Mairy Light"/>
          <w:bCs/>
          <w:color w:val="404040" w:themeColor="text1" w:themeTint="BF"/>
          <w:sz w:val="24"/>
        </w:rPr>
      </w:pPr>
    </w:p>
    <w:p w14:paraId="6834EC17" w14:textId="77777777" w:rsidR="006507D9" w:rsidRPr="00F04450" w:rsidRDefault="006507D9" w:rsidP="006507D9">
      <w:pPr>
        <w:rPr>
          <w:rFonts w:ascii="Mairy Light" w:hAnsi="Mairy Light"/>
          <w:bCs/>
          <w:sz w:val="24"/>
        </w:rPr>
      </w:pPr>
      <w:r w:rsidRPr="00F04450">
        <w:rPr>
          <w:rFonts w:ascii="Mairy Light" w:hAnsi="Mairy Light"/>
          <w:bCs/>
          <w:sz w:val="24"/>
        </w:rPr>
        <w:t>B Technical legal practice</w:t>
      </w:r>
    </w:p>
    <w:p w14:paraId="024BB98A" w14:textId="77777777" w:rsidR="006507D9" w:rsidRPr="00F04450" w:rsidRDefault="006507D9" w:rsidP="006507D9">
      <w:pPr>
        <w:rPr>
          <w:rFonts w:ascii="Mairy Light" w:hAnsi="Mairy Light"/>
          <w:bCs/>
          <w:sz w:val="24"/>
        </w:rPr>
      </w:pPr>
      <w:r w:rsidRPr="00F04450">
        <w:rPr>
          <w:rFonts w:ascii="Mairy Light" w:hAnsi="Mairy Light"/>
          <w:bCs/>
          <w:sz w:val="24"/>
        </w:rPr>
        <w:lastRenderedPageBreak/>
        <w:t>B4 Draft documents</w:t>
      </w:r>
    </w:p>
    <w:p w14:paraId="4F4CC696" w14:textId="77777777" w:rsidR="006507D9" w:rsidRPr="00F04450" w:rsidRDefault="006507D9" w:rsidP="006507D9">
      <w:pPr>
        <w:rPr>
          <w:rFonts w:ascii="Mairy Light" w:hAnsi="Mairy Light"/>
          <w:bCs/>
          <w:sz w:val="24"/>
        </w:rPr>
      </w:pPr>
      <w:r w:rsidRPr="00F04450">
        <w:rPr>
          <w:rFonts w:ascii="Mairy Light" w:hAnsi="Mairy Light"/>
          <w:bCs/>
          <w:sz w:val="24"/>
        </w:rPr>
        <w:t>B6 Negotiation</w:t>
      </w:r>
    </w:p>
    <w:p w14:paraId="4F6B3598" w14:textId="77777777" w:rsidR="006507D9" w:rsidRPr="00F04450" w:rsidRDefault="006507D9" w:rsidP="006507D9">
      <w:pPr>
        <w:rPr>
          <w:rFonts w:ascii="Mairy Light" w:hAnsi="Mairy Light"/>
          <w:bCs/>
          <w:sz w:val="24"/>
        </w:rPr>
      </w:pPr>
    </w:p>
    <w:p w14:paraId="7AA8B172" w14:textId="77777777" w:rsidR="00F04450" w:rsidRDefault="00F04450" w:rsidP="006507D9">
      <w:pPr>
        <w:pStyle w:val="Style1"/>
        <w:rPr>
          <w:sz w:val="24"/>
        </w:rPr>
      </w:pPr>
    </w:p>
    <w:p w14:paraId="664C0473" w14:textId="37F63053" w:rsidR="006507D9" w:rsidRPr="00F04450" w:rsidRDefault="006507D9" w:rsidP="006507D9">
      <w:pPr>
        <w:pStyle w:val="Style1"/>
        <w:rPr>
          <w:sz w:val="24"/>
        </w:rPr>
      </w:pPr>
      <w:r w:rsidRPr="00F04450">
        <w:rPr>
          <w:sz w:val="24"/>
        </w:rPr>
        <w:t>Presenter profiles:</w:t>
      </w:r>
    </w:p>
    <w:p w14:paraId="0D539A41" w14:textId="77777777" w:rsidR="006507D9" w:rsidRPr="00F04450" w:rsidRDefault="006507D9" w:rsidP="006507D9">
      <w:pPr>
        <w:jc w:val="left"/>
        <w:rPr>
          <w:rFonts w:ascii="Mairy Light" w:hAnsi="Mairy Light"/>
          <w:b/>
          <w:bCs/>
          <w:color w:val="404040" w:themeColor="text1" w:themeTint="BF"/>
          <w:sz w:val="24"/>
          <w:u w:val="single"/>
        </w:rPr>
      </w:pPr>
    </w:p>
    <w:p w14:paraId="0640AFDB" w14:textId="73B49B84" w:rsidR="003D245A" w:rsidRPr="00F04450" w:rsidRDefault="003D245A" w:rsidP="003D245A">
      <w:pPr>
        <w:rPr>
          <w:rFonts w:ascii="Mairy Light" w:hAnsi="Mairy Light"/>
          <w:color w:val="212121"/>
          <w:sz w:val="24"/>
          <w:shd w:val="clear" w:color="auto" w:fill="FFFFFF"/>
        </w:rPr>
      </w:pPr>
      <w:proofErr w:type="spellStart"/>
      <w:r w:rsidRPr="00F04450">
        <w:rPr>
          <w:rFonts w:ascii="Mairy Light" w:hAnsi="Mairy Light"/>
          <w:color w:val="212121"/>
          <w:sz w:val="24"/>
          <w:shd w:val="clear" w:color="auto" w:fill="FFFFFF"/>
        </w:rPr>
        <w:t>Kassra</w:t>
      </w:r>
      <w:proofErr w:type="spellEnd"/>
      <w:r w:rsidRPr="00F04450">
        <w:rPr>
          <w:rFonts w:ascii="Mairy Light" w:hAnsi="Mairy Light"/>
          <w:color w:val="212121"/>
          <w:sz w:val="24"/>
          <w:shd w:val="clear" w:color="auto" w:fill="FFFFFF"/>
        </w:rPr>
        <w:t xml:space="preserve"> Powles is a senior associate in Browne Jacobson’s property development and housing team. He advises both private and public sector clients on a range of commercial and residential development transactions, focusing particularly on development and investment acquisitions. Recent experience includes a cinema led development in Grantham for South Kesteven District Council, a hotel development and acquisition for City of Lincoln Council and an office development at Loughborough University Science and Enterprise Park. </w:t>
      </w:r>
    </w:p>
    <w:p w14:paraId="72BF0971" w14:textId="463A7B8E" w:rsidR="003D245A" w:rsidRPr="00F04450" w:rsidRDefault="003D245A" w:rsidP="003D245A">
      <w:pPr>
        <w:rPr>
          <w:rFonts w:ascii="Mairy Light" w:hAnsi="Mairy Light"/>
          <w:color w:val="212121"/>
          <w:sz w:val="24"/>
          <w:shd w:val="clear" w:color="auto" w:fill="FFFFFF"/>
        </w:rPr>
      </w:pPr>
    </w:p>
    <w:p w14:paraId="4CA2DFEF" w14:textId="4B6E594D" w:rsidR="003D245A" w:rsidRPr="00F04450" w:rsidRDefault="003D245A" w:rsidP="003D245A">
      <w:pPr>
        <w:rPr>
          <w:rFonts w:ascii="Mairy Light" w:hAnsi="Mairy Light"/>
          <w:color w:val="212121"/>
          <w:sz w:val="24"/>
          <w:shd w:val="clear" w:color="auto" w:fill="FFFFFF"/>
        </w:rPr>
      </w:pPr>
      <w:r w:rsidRPr="00F04450">
        <w:rPr>
          <w:rFonts w:ascii="Mairy Light" w:hAnsi="Mairy Light"/>
          <w:color w:val="212121"/>
          <w:sz w:val="24"/>
          <w:shd w:val="clear" w:color="auto" w:fill="FFFFFF"/>
        </w:rPr>
        <w:t xml:space="preserve">Neil Walker is a legal director who advises on a wide range of local authority projects including regeneration, investment and services outsourcing projects and has over 25 years’ experience of dealing with development agreements for public and private sector clients. Over the last few years Neil has acted on </w:t>
      </w:r>
      <w:proofErr w:type="gramStart"/>
      <w:r w:rsidRPr="00F04450">
        <w:rPr>
          <w:rFonts w:ascii="Mairy Light" w:hAnsi="Mairy Light"/>
          <w:color w:val="212121"/>
          <w:sz w:val="24"/>
          <w:shd w:val="clear" w:color="auto" w:fill="FFFFFF"/>
        </w:rPr>
        <w:t>a number of</w:t>
      </w:r>
      <w:proofErr w:type="gramEnd"/>
      <w:r w:rsidRPr="00F04450">
        <w:rPr>
          <w:rFonts w:ascii="Mairy Light" w:hAnsi="Mairy Light"/>
          <w:color w:val="212121"/>
          <w:sz w:val="24"/>
          <w:shd w:val="clear" w:color="auto" w:fill="FFFFFF"/>
        </w:rPr>
        <w:t xml:space="preserve"> forward funded council development projects.</w:t>
      </w:r>
    </w:p>
    <w:p w14:paraId="5CF713A7" w14:textId="77777777" w:rsidR="006507D9" w:rsidRPr="00F04450" w:rsidRDefault="006507D9" w:rsidP="006507D9">
      <w:pPr>
        <w:pStyle w:val="Style1"/>
        <w:rPr>
          <w:sz w:val="24"/>
        </w:rPr>
      </w:pPr>
    </w:p>
    <w:p w14:paraId="59BEFADB" w14:textId="77777777" w:rsidR="006E0D72" w:rsidRDefault="006E0D72">
      <w:pPr>
        <w:jc w:val="left"/>
        <w:rPr>
          <w:rFonts w:ascii="Mairy Light" w:hAnsi="Mairy Light"/>
          <w:i/>
          <w:color w:val="FF0000"/>
          <w:sz w:val="24"/>
        </w:rPr>
      </w:pPr>
      <w:r>
        <w:rPr>
          <w:rFonts w:ascii="Mairy Light" w:hAnsi="Mairy Light"/>
          <w:i/>
          <w:color w:val="FF0000"/>
          <w:sz w:val="24"/>
        </w:rPr>
        <w:br w:type="page"/>
      </w:r>
    </w:p>
    <w:p w14:paraId="23834972"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Data sharing in the public sector </w:t>
      </w:r>
    </w:p>
    <w:p w14:paraId="7EA55B39" w14:textId="77777777" w:rsidR="000A2BB2" w:rsidRDefault="000A2BB2" w:rsidP="000A2BB2">
      <w:pPr>
        <w:pStyle w:val="Style1"/>
      </w:pPr>
    </w:p>
    <w:p w14:paraId="28A99E7B" w14:textId="77777777" w:rsidR="000A2BB2" w:rsidRPr="004A025D" w:rsidRDefault="000A2BB2" w:rsidP="000A2BB2">
      <w:pPr>
        <w:pStyle w:val="Style1"/>
        <w:rPr>
          <w:b/>
        </w:rPr>
      </w:pPr>
      <w:r>
        <w:rPr>
          <w:lang w:eastAsia="en-GB"/>
        </w:rPr>
        <w:t>Level of course: Intermediate</w:t>
      </w:r>
    </w:p>
    <w:p w14:paraId="0E31A96E" w14:textId="77777777" w:rsidR="000A2BB2" w:rsidRPr="004A025D" w:rsidRDefault="000A2BB2" w:rsidP="000A2BB2">
      <w:pPr>
        <w:ind w:right="-1"/>
        <w:jc w:val="left"/>
        <w:rPr>
          <w:rFonts w:ascii="Mairy Light" w:hAnsi="Mairy Light"/>
          <w:color w:val="404040" w:themeColor="text1" w:themeTint="BF"/>
          <w:sz w:val="24"/>
        </w:rPr>
      </w:pPr>
    </w:p>
    <w:p w14:paraId="223DA526"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1F56185" w14:textId="77777777" w:rsidR="000A2BB2" w:rsidRDefault="000A2BB2" w:rsidP="000A2BB2">
      <w:pPr>
        <w:ind w:right="-1"/>
        <w:jc w:val="left"/>
        <w:rPr>
          <w:rFonts w:ascii="Mairy Light" w:hAnsi="Mairy Light"/>
          <w:sz w:val="24"/>
        </w:rPr>
      </w:pPr>
    </w:p>
    <w:p w14:paraId="2DAB066E" w14:textId="77777777" w:rsidR="000A2BB2" w:rsidRDefault="000A2BB2" w:rsidP="000A2BB2">
      <w:pPr>
        <w:ind w:right="-1"/>
        <w:jc w:val="left"/>
        <w:rPr>
          <w:rFonts w:ascii="Mairy Light" w:hAnsi="Mairy Light"/>
          <w:sz w:val="24"/>
        </w:rPr>
      </w:pPr>
      <w:r>
        <w:rPr>
          <w:rFonts w:ascii="Mairy Light" w:hAnsi="Mairy Light"/>
          <w:sz w:val="24"/>
        </w:rPr>
        <w:t>14 July 2021</w:t>
      </w:r>
    </w:p>
    <w:p w14:paraId="676F296B" w14:textId="77777777" w:rsidR="000A2BB2" w:rsidRDefault="000A2BB2" w:rsidP="000A2BB2">
      <w:pPr>
        <w:ind w:right="-1"/>
        <w:jc w:val="left"/>
        <w:rPr>
          <w:rFonts w:ascii="Mairy Light" w:hAnsi="Mairy Light"/>
          <w:sz w:val="24"/>
        </w:rPr>
      </w:pPr>
      <w:r>
        <w:rPr>
          <w:rFonts w:ascii="Mairy Light" w:hAnsi="Mairy Light"/>
          <w:sz w:val="24"/>
        </w:rPr>
        <w:t>12noon – 1pm</w:t>
      </w:r>
    </w:p>
    <w:p w14:paraId="2E94E8D4" w14:textId="77777777" w:rsidR="000A2BB2" w:rsidRDefault="000A2BB2" w:rsidP="000A2BB2">
      <w:pPr>
        <w:ind w:right="-1"/>
        <w:jc w:val="left"/>
        <w:rPr>
          <w:rFonts w:ascii="Mairy Light" w:hAnsi="Mairy Light"/>
          <w:sz w:val="24"/>
        </w:rPr>
      </w:pPr>
    </w:p>
    <w:p w14:paraId="21B4E9A1" w14:textId="77777777" w:rsidR="000A2BB2" w:rsidRDefault="000A2BB2" w:rsidP="000A2BB2">
      <w:pPr>
        <w:ind w:right="-1"/>
        <w:jc w:val="left"/>
        <w:rPr>
          <w:rFonts w:ascii="Mairy Light" w:hAnsi="Mairy Light"/>
          <w:sz w:val="24"/>
        </w:rPr>
      </w:pPr>
      <w:r w:rsidRPr="00AF1A93">
        <w:rPr>
          <w:rFonts w:ascii="Mairy Light" w:hAnsi="Mairy Light"/>
          <w:sz w:val="24"/>
        </w:rPr>
        <w:t>Presented by Geldards</w:t>
      </w:r>
      <w:r>
        <w:rPr>
          <w:rFonts w:ascii="Mairy Light" w:hAnsi="Mairy Light"/>
          <w:sz w:val="24"/>
        </w:rPr>
        <w:t xml:space="preserve"> </w:t>
      </w:r>
    </w:p>
    <w:p w14:paraId="34738C72" w14:textId="77777777" w:rsidR="000A2BB2" w:rsidRPr="0044729D" w:rsidRDefault="000A2BB2" w:rsidP="000A2BB2">
      <w:pPr>
        <w:ind w:right="-1"/>
        <w:rPr>
          <w:rFonts w:ascii="Mairy Light" w:hAnsi="Mairy Light"/>
          <w:b/>
          <w:sz w:val="24"/>
        </w:rPr>
      </w:pPr>
    </w:p>
    <w:p w14:paraId="4FDFCBC7" w14:textId="77777777" w:rsidR="000A2BB2" w:rsidRPr="00F04450" w:rsidRDefault="000A2BB2" w:rsidP="00F04450">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57996D61" w14:textId="77777777" w:rsidR="000A2BB2" w:rsidRPr="00F04450" w:rsidRDefault="000A2BB2" w:rsidP="00F04450">
      <w:pPr>
        <w:ind w:right="-1"/>
        <w:rPr>
          <w:rFonts w:ascii="Mairy Light" w:hAnsi="Mairy Light"/>
          <w:color w:val="404040" w:themeColor="text1" w:themeTint="BF"/>
          <w:sz w:val="24"/>
        </w:rPr>
      </w:pPr>
    </w:p>
    <w:p w14:paraId="34060525" w14:textId="77777777" w:rsidR="000A2BB2" w:rsidRPr="00F04450" w:rsidRDefault="000A2BB2" w:rsidP="00F04450">
      <w:pPr>
        <w:pStyle w:val="Style1"/>
        <w:jc w:val="both"/>
        <w:rPr>
          <w:sz w:val="24"/>
        </w:rPr>
      </w:pPr>
      <w:r w:rsidRPr="00F04450">
        <w:rPr>
          <w:sz w:val="24"/>
        </w:rPr>
        <w:t>Course overview</w:t>
      </w:r>
    </w:p>
    <w:p w14:paraId="66002D49" w14:textId="77777777" w:rsidR="000A2BB2" w:rsidRPr="00F04450" w:rsidRDefault="000A2BB2" w:rsidP="00F04450">
      <w:pPr>
        <w:ind w:right="-1"/>
        <w:rPr>
          <w:rFonts w:ascii="Mairy Light" w:hAnsi="Mairy Light"/>
          <w:color w:val="404040" w:themeColor="text1" w:themeTint="BF"/>
          <w:sz w:val="24"/>
        </w:rPr>
      </w:pPr>
    </w:p>
    <w:p w14:paraId="2FD64959" w14:textId="77777777" w:rsidR="000A2BB2" w:rsidRPr="00F04450" w:rsidRDefault="000A2BB2" w:rsidP="00F04450">
      <w:pPr>
        <w:ind w:right="-1"/>
        <w:rPr>
          <w:rFonts w:ascii="Mairy Light" w:hAnsi="Mairy Light"/>
          <w:sz w:val="24"/>
        </w:rPr>
      </w:pPr>
      <w:r w:rsidRPr="00F04450">
        <w:rPr>
          <w:rFonts w:ascii="Mairy Light" w:hAnsi="Mairy Light"/>
          <w:sz w:val="24"/>
        </w:rPr>
        <w:t>This course looks at the sharing of personal data in the public sector. We will consider the ICOs Code of Practice on Data Sharing, Digital Economy Act Codes of Practice, Data Protection Impact Assessments, Security and Transparency requirements. We’ll also look at data transfers outside the UK post-Brexit. A basic understanding of Data Protection law and terminology is needed.</w:t>
      </w:r>
    </w:p>
    <w:p w14:paraId="4AC8B086" w14:textId="77777777" w:rsidR="000A2BB2" w:rsidRPr="00F04450" w:rsidRDefault="000A2BB2" w:rsidP="00F04450">
      <w:pPr>
        <w:ind w:right="-1"/>
        <w:rPr>
          <w:rFonts w:ascii="Mairy Light" w:hAnsi="Mairy Light"/>
          <w:color w:val="404040" w:themeColor="text1" w:themeTint="BF"/>
          <w:sz w:val="24"/>
        </w:rPr>
      </w:pPr>
    </w:p>
    <w:p w14:paraId="1028F2AD" w14:textId="77777777" w:rsidR="000A2BB2" w:rsidRPr="00F04450" w:rsidRDefault="000A2BB2" w:rsidP="00F04450">
      <w:pPr>
        <w:ind w:right="-1"/>
        <w:rPr>
          <w:rFonts w:ascii="Mairy Light" w:hAnsi="Mairy Light"/>
          <w:color w:val="00656D"/>
          <w:sz w:val="24"/>
        </w:rPr>
      </w:pPr>
      <w:r w:rsidRPr="00F04450">
        <w:rPr>
          <w:rFonts w:ascii="Mairy Light" w:hAnsi="Mairy Light"/>
          <w:color w:val="00656D"/>
          <w:sz w:val="24"/>
        </w:rPr>
        <w:t xml:space="preserve">Suitable audience: </w:t>
      </w:r>
    </w:p>
    <w:p w14:paraId="0DF2A334" w14:textId="77777777" w:rsidR="000A2BB2" w:rsidRPr="00F04450" w:rsidRDefault="000A2BB2" w:rsidP="00F04450">
      <w:pPr>
        <w:ind w:right="-1"/>
        <w:rPr>
          <w:rFonts w:ascii="Mairy Light" w:hAnsi="Mairy Light"/>
          <w:sz w:val="24"/>
        </w:rPr>
      </w:pPr>
    </w:p>
    <w:p w14:paraId="306BB8E4" w14:textId="77777777" w:rsidR="000A2BB2" w:rsidRPr="00F04450" w:rsidRDefault="000A2BB2" w:rsidP="00F04450">
      <w:pPr>
        <w:ind w:right="-1"/>
        <w:rPr>
          <w:rFonts w:ascii="Mairy Light" w:hAnsi="Mairy Light"/>
          <w:sz w:val="24"/>
        </w:rPr>
      </w:pPr>
      <w:r w:rsidRPr="00F04450">
        <w:rPr>
          <w:rFonts w:ascii="Mairy Light" w:hAnsi="Mairy Light"/>
          <w:sz w:val="24"/>
        </w:rPr>
        <w:t>DPOs, Information Governance Teams, Lawyers &amp; individuals who deal with and routinely share personal data</w:t>
      </w:r>
    </w:p>
    <w:p w14:paraId="2FA0C2BE" w14:textId="77777777" w:rsidR="000A2BB2" w:rsidRPr="00F04450" w:rsidRDefault="000A2BB2" w:rsidP="00F04450">
      <w:pPr>
        <w:ind w:right="-1"/>
        <w:rPr>
          <w:rFonts w:ascii="Mairy Light" w:hAnsi="Mairy Light"/>
          <w:sz w:val="24"/>
        </w:rPr>
      </w:pPr>
    </w:p>
    <w:p w14:paraId="455BCA8A" w14:textId="77777777" w:rsidR="000A2BB2" w:rsidRPr="00F04450" w:rsidRDefault="000A2BB2" w:rsidP="00F04450">
      <w:pPr>
        <w:ind w:right="-1"/>
        <w:rPr>
          <w:rFonts w:ascii="Mairy Light" w:hAnsi="Mairy Light"/>
          <w:color w:val="00656D"/>
          <w:sz w:val="24"/>
        </w:rPr>
      </w:pPr>
      <w:r w:rsidRPr="00F04450">
        <w:rPr>
          <w:rFonts w:ascii="Mairy Light" w:hAnsi="Mairy Light"/>
          <w:color w:val="00656D"/>
          <w:sz w:val="24"/>
        </w:rPr>
        <w:t>Overview and topics to be covered include:</w:t>
      </w:r>
    </w:p>
    <w:p w14:paraId="6D75EFF7" w14:textId="77777777" w:rsidR="000A2BB2" w:rsidRPr="00F04450" w:rsidRDefault="000A2BB2" w:rsidP="00F04450">
      <w:pPr>
        <w:rPr>
          <w:rFonts w:ascii="Mairy Light" w:hAnsi="Mairy Light" w:cs="Tahoma"/>
          <w:color w:val="404040" w:themeColor="text1" w:themeTint="BF"/>
          <w:sz w:val="24"/>
        </w:rPr>
      </w:pPr>
    </w:p>
    <w:p w14:paraId="6083BCC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Protection</w:t>
      </w:r>
    </w:p>
    <w:p w14:paraId="38EE2DC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UK GDPR</w:t>
      </w:r>
    </w:p>
    <w:p w14:paraId="245F256E"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Sharing</w:t>
      </w:r>
    </w:p>
    <w:p w14:paraId="712BA34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Transfers</w:t>
      </w:r>
    </w:p>
    <w:p w14:paraId="3223F572" w14:textId="77777777" w:rsidR="000A2BB2" w:rsidRPr="00F04450" w:rsidRDefault="000A2BB2" w:rsidP="00F04450">
      <w:pPr>
        <w:ind w:right="-1"/>
        <w:rPr>
          <w:rFonts w:ascii="Mairy Light" w:hAnsi="Mairy Light"/>
          <w:color w:val="404040" w:themeColor="text1" w:themeTint="BF"/>
          <w:sz w:val="24"/>
        </w:rPr>
      </w:pPr>
    </w:p>
    <w:p w14:paraId="288BECA9" w14:textId="77777777" w:rsidR="000A2BB2" w:rsidRPr="00F04450" w:rsidRDefault="000A2BB2" w:rsidP="00F04450">
      <w:pPr>
        <w:pStyle w:val="Style1"/>
        <w:jc w:val="both"/>
        <w:rPr>
          <w:sz w:val="24"/>
        </w:rPr>
      </w:pPr>
      <w:r w:rsidRPr="00F04450">
        <w:rPr>
          <w:sz w:val="24"/>
        </w:rPr>
        <w:t>Interactive elements</w:t>
      </w:r>
    </w:p>
    <w:p w14:paraId="1B02C57F" w14:textId="77777777" w:rsidR="000A2BB2" w:rsidRPr="00F04450" w:rsidRDefault="000A2BB2" w:rsidP="00F04450">
      <w:pPr>
        <w:ind w:right="-1"/>
        <w:rPr>
          <w:rFonts w:ascii="Mairy Light" w:hAnsi="Mairy Light" w:cs="Arial"/>
          <w:color w:val="404040" w:themeColor="text1" w:themeTint="BF"/>
          <w:sz w:val="24"/>
        </w:rPr>
      </w:pPr>
    </w:p>
    <w:p w14:paraId="5E93472E" w14:textId="77777777" w:rsidR="000A2BB2" w:rsidRPr="00F04450" w:rsidRDefault="000A2BB2" w:rsidP="00F04450">
      <w:pPr>
        <w:pStyle w:val="Style1"/>
        <w:jc w:val="both"/>
        <w:rPr>
          <w:sz w:val="24"/>
        </w:rPr>
      </w:pPr>
      <w:r w:rsidRPr="00F04450">
        <w:rPr>
          <w:sz w:val="24"/>
        </w:rPr>
        <w:t xml:space="preserve">Competencies </w:t>
      </w:r>
    </w:p>
    <w:p w14:paraId="531E856E" w14:textId="77777777" w:rsidR="000A2BB2" w:rsidRPr="00F04450" w:rsidRDefault="000A2BB2" w:rsidP="00F04450">
      <w:pPr>
        <w:ind w:right="-1"/>
        <w:rPr>
          <w:rFonts w:ascii="Mairy Light" w:hAnsi="Mairy Light"/>
          <w:color w:val="404040" w:themeColor="text1" w:themeTint="BF"/>
          <w:sz w:val="24"/>
        </w:rPr>
      </w:pPr>
    </w:p>
    <w:p w14:paraId="54F19F02" w14:textId="77777777" w:rsidR="000A2BB2" w:rsidRPr="00F04450" w:rsidRDefault="000A2BB2" w:rsidP="00F04450">
      <w:pPr>
        <w:ind w:right="-1"/>
        <w:rPr>
          <w:rFonts w:ascii="Mairy Light" w:hAnsi="Mairy Light"/>
          <w:bCs/>
          <w:sz w:val="24"/>
        </w:rPr>
      </w:pPr>
      <w:r w:rsidRPr="00F04450">
        <w:rPr>
          <w:rFonts w:ascii="Mairy Light" w:hAnsi="Mairy Light"/>
          <w:bCs/>
          <w:sz w:val="24"/>
        </w:rPr>
        <w:t>This course will cover:</w:t>
      </w:r>
    </w:p>
    <w:p w14:paraId="546DE598" w14:textId="77777777" w:rsidR="000A2BB2" w:rsidRPr="00F04450" w:rsidRDefault="000A2BB2" w:rsidP="00F04450">
      <w:pPr>
        <w:ind w:right="-1"/>
        <w:rPr>
          <w:rFonts w:ascii="Mairy Light" w:hAnsi="Mairy Light"/>
          <w:bCs/>
          <w:color w:val="404040" w:themeColor="text1" w:themeTint="BF"/>
          <w:sz w:val="24"/>
        </w:rPr>
      </w:pPr>
    </w:p>
    <w:p w14:paraId="170DD834" w14:textId="77777777" w:rsidR="000A2BB2" w:rsidRPr="00F04450" w:rsidRDefault="000A2BB2" w:rsidP="00F04450">
      <w:pPr>
        <w:rPr>
          <w:rFonts w:ascii="Mairy Light" w:hAnsi="Mairy Light"/>
          <w:bCs/>
          <w:sz w:val="24"/>
        </w:rPr>
      </w:pPr>
      <w:r w:rsidRPr="00F04450">
        <w:rPr>
          <w:rFonts w:ascii="Mairy Light" w:hAnsi="Mairy Light"/>
          <w:bCs/>
          <w:sz w:val="24"/>
        </w:rPr>
        <w:lastRenderedPageBreak/>
        <w:t>B Technical legal practice</w:t>
      </w:r>
    </w:p>
    <w:p w14:paraId="7A5CBE84" w14:textId="77777777" w:rsidR="000A2BB2" w:rsidRPr="00F04450" w:rsidRDefault="000A2BB2" w:rsidP="00F04450">
      <w:pPr>
        <w:rPr>
          <w:rFonts w:ascii="Mairy Light" w:hAnsi="Mairy Light"/>
          <w:bCs/>
          <w:sz w:val="24"/>
        </w:rPr>
      </w:pPr>
    </w:p>
    <w:p w14:paraId="428124E7" w14:textId="77777777" w:rsidR="00F04450" w:rsidRDefault="00F04450">
      <w:pPr>
        <w:jc w:val="left"/>
        <w:rPr>
          <w:rFonts w:ascii="Mairy Light" w:hAnsi="Mairy Light"/>
          <w:color w:val="00656D"/>
          <w:sz w:val="24"/>
        </w:rPr>
      </w:pPr>
      <w:r>
        <w:rPr>
          <w:sz w:val="24"/>
        </w:rPr>
        <w:br w:type="page"/>
      </w:r>
    </w:p>
    <w:p w14:paraId="5305D25A" w14:textId="54510030" w:rsidR="000A2BB2" w:rsidRPr="00F04450" w:rsidRDefault="000A2BB2" w:rsidP="00F04450">
      <w:pPr>
        <w:pStyle w:val="Style1"/>
        <w:jc w:val="both"/>
        <w:rPr>
          <w:sz w:val="24"/>
        </w:rPr>
      </w:pPr>
      <w:r w:rsidRPr="00F04450">
        <w:rPr>
          <w:sz w:val="24"/>
        </w:rPr>
        <w:lastRenderedPageBreak/>
        <w:t>Presenter profiles:</w:t>
      </w:r>
    </w:p>
    <w:p w14:paraId="21639F0A" w14:textId="77777777" w:rsidR="000A2BB2" w:rsidRPr="00F04450" w:rsidRDefault="000A2BB2" w:rsidP="00F04450">
      <w:pPr>
        <w:rPr>
          <w:rFonts w:ascii="Mairy Regular" w:hAnsi="Mairy Regular"/>
          <w:b/>
          <w:bCs/>
          <w:sz w:val="24"/>
        </w:rPr>
      </w:pPr>
    </w:p>
    <w:p w14:paraId="05D8FC08" w14:textId="77777777" w:rsidR="000A2BB2" w:rsidRPr="00F04450" w:rsidRDefault="000A2BB2" w:rsidP="00F04450">
      <w:pPr>
        <w:rPr>
          <w:rFonts w:ascii="Mairy Light" w:hAnsi="Mairy Light"/>
          <w:sz w:val="24"/>
        </w:rPr>
      </w:pPr>
      <w:r w:rsidRPr="00F04450">
        <w:rPr>
          <w:rFonts w:ascii="Mairy Light" w:hAnsi="Mairy Light"/>
          <w:sz w:val="24"/>
        </w:rPr>
        <w:t>Helen Snow, Geldards is a Senior Associate with 15 years’ employment experience covering all aspects of employment law, both contentious and non-contentious for private, public and third sector organisations. Helen is an expert in data protection law advising clients on all aspects of this legislation, particularly those relevant to the employment sphere, such as individuals’ rights and compliance.</w:t>
      </w:r>
    </w:p>
    <w:p w14:paraId="704977A0" w14:textId="77777777" w:rsidR="000A2BB2" w:rsidRPr="00F04450" w:rsidRDefault="000A2BB2" w:rsidP="00F04450">
      <w:pPr>
        <w:rPr>
          <w:rFonts w:ascii="Mairy Light" w:hAnsi="Mairy Light"/>
          <w:sz w:val="24"/>
        </w:rPr>
      </w:pPr>
    </w:p>
    <w:p w14:paraId="4D7F2238" w14:textId="77777777" w:rsidR="000A2BB2" w:rsidRPr="00F04450" w:rsidRDefault="000A2BB2" w:rsidP="00F04450">
      <w:pPr>
        <w:pStyle w:val="Style1"/>
        <w:jc w:val="both"/>
        <w:rPr>
          <w:color w:val="auto"/>
          <w:sz w:val="24"/>
        </w:rPr>
      </w:pPr>
      <w:r w:rsidRPr="00F04450">
        <w:rPr>
          <w:color w:val="auto"/>
          <w:sz w:val="24"/>
        </w:rPr>
        <w:t>Lowri Phillips, Geldards is a Partner in the Employment Department with over 20 years’ knowledge and hands-on experience of all aspects of employment law.  Lowri the public and third sector on both contentious and non-contentious employment matters and is the Head of the Information Law team and advises in connection with GDPR compliance and all aspects of data protection law and freedom of information.</w:t>
      </w:r>
    </w:p>
    <w:p w14:paraId="2150AA2B" w14:textId="77777777" w:rsidR="000A2BB2" w:rsidRPr="00F04450" w:rsidRDefault="000A2BB2" w:rsidP="00F04450">
      <w:pPr>
        <w:pStyle w:val="Style1"/>
        <w:jc w:val="both"/>
        <w:rPr>
          <w:sz w:val="24"/>
        </w:rPr>
      </w:pPr>
    </w:p>
    <w:p w14:paraId="3367BAD5" w14:textId="54C59A7E" w:rsidR="006507D9" w:rsidRDefault="006507D9" w:rsidP="000A2BB2">
      <w:pPr>
        <w:jc w:val="left"/>
        <w:rPr>
          <w:rFonts w:ascii="Mairy Light" w:hAnsi="Mairy Light"/>
          <w:i/>
          <w:color w:val="FF0000"/>
          <w:sz w:val="24"/>
        </w:rPr>
      </w:pPr>
      <w:r>
        <w:rPr>
          <w:rFonts w:ascii="Mairy Light" w:hAnsi="Mairy Light"/>
          <w:i/>
          <w:color w:val="FF0000"/>
          <w:sz w:val="24"/>
        </w:rPr>
        <w:br w:type="page"/>
      </w:r>
    </w:p>
    <w:p w14:paraId="1F9BFE51" w14:textId="62378D88" w:rsidR="006507D9" w:rsidRDefault="00A40884"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JCT or NEC </w:t>
      </w:r>
      <w:r w:rsidR="00B91167">
        <w:rPr>
          <w:rFonts w:ascii="Mairy Regular" w:hAnsi="Mairy Regular"/>
          <w:color w:val="95C11F"/>
          <w:sz w:val="72"/>
          <w:szCs w:val="72"/>
        </w:rPr>
        <w:t xml:space="preserve">– which form of </w:t>
      </w:r>
      <w:r w:rsidR="00064573">
        <w:rPr>
          <w:rFonts w:ascii="Mairy Regular" w:hAnsi="Mairy Regular"/>
          <w:color w:val="95C11F"/>
          <w:sz w:val="72"/>
          <w:szCs w:val="72"/>
        </w:rPr>
        <w:t xml:space="preserve">construction </w:t>
      </w:r>
      <w:r w:rsidR="00B91167">
        <w:rPr>
          <w:rFonts w:ascii="Mairy Regular" w:hAnsi="Mairy Regular"/>
          <w:color w:val="95C11F"/>
          <w:sz w:val="72"/>
          <w:szCs w:val="72"/>
        </w:rPr>
        <w:t>contract?</w:t>
      </w:r>
    </w:p>
    <w:p w14:paraId="3E782871" w14:textId="77777777" w:rsidR="006507D9" w:rsidRDefault="006507D9" w:rsidP="006507D9">
      <w:pPr>
        <w:pStyle w:val="Style1"/>
      </w:pPr>
    </w:p>
    <w:p w14:paraId="22B447AD" w14:textId="34FAACF7" w:rsidR="006507D9" w:rsidRPr="00B91167" w:rsidRDefault="00B91167" w:rsidP="006507D9">
      <w:pPr>
        <w:rPr>
          <w:rFonts w:ascii="Mairy Light" w:hAnsi="Mairy Light"/>
          <w:b/>
          <w:color w:val="00656D"/>
          <w:sz w:val="28"/>
          <w:szCs w:val="28"/>
        </w:rPr>
      </w:pPr>
      <w:r w:rsidRPr="00B91167">
        <w:rPr>
          <w:rFonts w:ascii="Mairy Light" w:hAnsi="Mairy Light"/>
          <w:b/>
          <w:color w:val="00656D"/>
          <w:sz w:val="28"/>
          <w:szCs w:val="28"/>
        </w:rPr>
        <w:t>A high-level comparison of the JCT and NEC forms of contract</w:t>
      </w:r>
    </w:p>
    <w:p w14:paraId="07678357"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9266744" w14:textId="7290F9ED" w:rsidR="006507D9" w:rsidRPr="004A025D" w:rsidRDefault="006507D9" w:rsidP="006507D9">
      <w:pPr>
        <w:pStyle w:val="Style1"/>
        <w:rPr>
          <w:b/>
        </w:rPr>
      </w:pPr>
      <w:r>
        <w:rPr>
          <w:lang w:eastAsia="en-GB"/>
        </w:rPr>
        <w:t xml:space="preserve">Level of course: </w:t>
      </w:r>
      <w:r w:rsidR="00B91167">
        <w:rPr>
          <w:lang w:eastAsia="en-GB"/>
        </w:rPr>
        <w:t>Introductory</w:t>
      </w:r>
    </w:p>
    <w:p w14:paraId="41545A32" w14:textId="77777777" w:rsidR="006507D9" w:rsidRPr="004A025D" w:rsidRDefault="006507D9" w:rsidP="006507D9">
      <w:pPr>
        <w:ind w:right="-1"/>
        <w:jc w:val="left"/>
        <w:rPr>
          <w:rFonts w:ascii="Mairy Light" w:hAnsi="Mairy Light"/>
          <w:color w:val="404040" w:themeColor="text1" w:themeTint="BF"/>
          <w:sz w:val="24"/>
        </w:rPr>
      </w:pPr>
    </w:p>
    <w:p w14:paraId="5C14F65F" w14:textId="3295FC19"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A40884">
        <w:rPr>
          <w:rStyle w:val="Strong"/>
          <w:rFonts w:ascii="Mairy Light" w:hAnsi="Mairy Light" w:cs="Helvetica"/>
          <w:sz w:val="28"/>
          <w:szCs w:val="28"/>
        </w:rPr>
        <w:t>TEAMS</w:t>
      </w:r>
    </w:p>
    <w:p w14:paraId="2B3C7BEC" w14:textId="77777777" w:rsidR="006507D9" w:rsidRDefault="006507D9" w:rsidP="006507D9">
      <w:pPr>
        <w:ind w:right="-1"/>
        <w:jc w:val="left"/>
        <w:rPr>
          <w:rFonts w:ascii="Mairy Light" w:hAnsi="Mairy Light"/>
          <w:sz w:val="24"/>
        </w:rPr>
      </w:pPr>
    </w:p>
    <w:p w14:paraId="4A6AC54E" w14:textId="7B72591E" w:rsidR="006507D9" w:rsidRPr="00F04450" w:rsidRDefault="00B91167" w:rsidP="006507D9">
      <w:pPr>
        <w:ind w:right="-1"/>
        <w:jc w:val="left"/>
        <w:rPr>
          <w:rFonts w:ascii="Mairy Light" w:hAnsi="Mairy Light"/>
          <w:sz w:val="24"/>
        </w:rPr>
      </w:pPr>
      <w:r w:rsidRPr="00F04450">
        <w:rPr>
          <w:rFonts w:ascii="Mairy Light" w:hAnsi="Mairy Light"/>
          <w:sz w:val="24"/>
        </w:rPr>
        <w:t xml:space="preserve">15 </w:t>
      </w:r>
      <w:r w:rsidR="00A40884" w:rsidRPr="00F04450">
        <w:rPr>
          <w:rFonts w:ascii="Mairy Light" w:hAnsi="Mairy Light"/>
          <w:sz w:val="24"/>
        </w:rPr>
        <w:t xml:space="preserve">July </w:t>
      </w:r>
      <w:r w:rsidR="006507D9" w:rsidRPr="00F04450">
        <w:rPr>
          <w:rFonts w:ascii="Mairy Light" w:hAnsi="Mairy Light"/>
          <w:sz w:val="24"/>
        </w:rPr>
        <w:t>2021</w:t>
      </w:r>
    </w:p>
    <w:p w14:paraId="548B75D6" w14:textId="77777777" w:rsidR="006507D9" w:rsidRPr="00F04450" w:rsidRDefault="006507D9" w:rsidP="006507D9">
      <w:pPr>
        <w:ind w:right="-1"/>
        <w:jc w:val="left"/>
        <w:rPr>
          <w:rFonts w:ascii="Mairy Light" w:hAnsi="Mairy Light"/>
          <w:sz w:val="24"/>
        </w:rPr>
      </w:pPr>
      <w:r w:rsidRPr="00F04450">
        <w:rPr>
          <w:rFonts w:ascii="Mairy Light" w:hAnsi="Mairy Light"/>
          <w:sz w:val="24"/>
        </w:rPr>
        <w:t>12noon – 1pm</w:t>
      </w:r>
    </w:p>
    <w:p w14:paraId="05347A86" w14:textId="77777777" w:rsidR="006507D9" w:rsidRPr="00F04450" w:rsidRDefault="006507D9" w:rsidP="006507D9">
      <w:pPr>
        <w:ind w:right="-1"/>
        <w:jc w:val="left"/>
        <w:rPr>
          <w:rFonts w:ascii="Mairy Light" w:hAnsi="Mairy Light"/>
          <w:sz w:val="24"/>
        </w:rPr>
      </w:pPr>
    </w:p>
    <w:p w14:paraId="494D09BF" w14:textId="2DA37274" w:rsidR="006507D9" w:rsidRPr="00F04450" w:rsidRDefault="006507D9" w:rsidP="006507D9">
      <w:pPr>
        <w:ind w:right="-1"/>
        <w:jc w:val="left"/>
        <w:rPr>
          <w:rFonts w:ascii="Mairy Light" w:hAnsi="Mairy Light"/>
          <w:sz w:val="24"/>
        </w:rPr>
      </w:pPr>
      <w:r w:rsidRPr="00F04450">
        <w:rPr>
          <w:rFonts w:ascii="Mairy Light" w:hAnsi="Mairy Light"/>
          <w:sz w:val="24"/>
        </w:rPr>
        <w:t xml:space="preserve">Presented by </w:t>
      </w:r>
      <w:r w:rsidR="00A40884" w:rsidRPr="00F04450">
        <w:rPr>
          <w:rFonts w:ascii="Mairy Light" w:hAnsi="Mairy Light"/>
          <w:sz w:val="24"/>
        </w:rPr>
        <w:t>Sharpe Pritchard</w:t>
      </w:r>
    </w:p>
    <w:p w14:paraId="2B7BBE87" w14:textId="77777777" w:rsidR="006507D9" w:rsidRPr="00F04450" w:rsidRDefault="006507D9" w:rsidP="006507D9">
      <w:pPr>
        <w:ind w:right="-1"/>
        <w:rPr>
          <w:rFonts w:ascii="Mairy Light" w:hAnsi="Mairy Light"/>
          <w:b/>
          <w:sz w:val="24"/>
        </w:rPr>
      </w:pPr>
    </w:p>
    <w:p w14:paraId="4549083A" w14:textId="77777777" w:rsidR="006507D9" w:rsidRPr="00F04450" w:rsidRDefault="006507D9" w:rsidP="006507D9">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1DCD61FA" w14:textId="77777777" w:rsidR="006507D9" w:rsidRPr="00F04450" w:rsidRDefault="006507D9" w:rsidP="006507D9">
      <w:pPr>
        <w:ind w:right="-1"/>
        <w:jc w:val="left"/>
        <w:rPr>
          <w:rFonts w:ascii="Mairy Light" w:hAnsi="Mairy Light"/>
          <w:color w:val="404040" w:themeColor="text1" w:themeTint="BF"/>
          <w:sz w:val="24"/>
        </w:rPr>
      </w:pPr>
    </w:p>
    <w:p w14:paraId="6B34838B" w14:textId="77777777" w:rsidR="006507D9" w:rsidRPr="00F04450" w:rsidRDefault="006507D9" w:rsidP="006507D9">
      <w:pPr>
        <w:pStyle w:val="Style1"/>
        <w:rPr>
          <w:sz w:val="24"/>
        </w:rPr>
      </w:pPr>
      <w:r w:rsidRPr="00F04450">
        <w:rPr>
          <w:sz w:val="24"/>
        </w:rPr>
        <w:t>Course overview</w:t>
      </w:r>
    </w:p>
    <w:p w14:paraId="58A74F86" w14:textId="77777777" w:rsidR="006507D9" w:rsidRPr="00F04450" w:rsidRDefault="006507D9" w:rsidP="006507D9">
      <w:pPr>
        <w:ind w:right="-1"/>
        <w:jc w:val="left"/>
        <w:rPr>
          <w:rFonts w:ascii="Mairy Light" w:hAnsi="Mairy Light"/>
          <w:color w:val="404040" w:themeColor="text1" w:themeTint="BF"/>
          <w:sz w:val="24"/>
        </w:rPr>
      </w:pPr>
    </w:p>
    <w:p w14:paraId="0577A154" w14:textId="77777777" w:rsidR="00B91167" w:rsidRPr="00F04450" w:rsidRDefault="00B91167" w:rsidP="00B91167">
      <w:pPr>
        <w:rPr>
          <w:rFonts w:ascii="Mairy Light" w:hAnsi="Mairy Light"/>
          <w:sz w:val="24"/>
        </w:rPr>
      </w:pPr>
      <w:r w:rsidRPr="00F04450">
        <w:rPr>
          <w:rFonts w:ascii="Mairy Light" w:hAnsi="Mairy Light"/>
          <w:sz w:val="24"/>
        </w:rPr>
        <w:t xml:space="preserve">The course will provide a high-level review of the suites of construction contracts offered by the JCT (Joint Contracts Tribunal) and the NEC (New Engineering Contract - created by the Institution of Civil Engineers (ICE). We will provide an overview of the suites in general and the different types of contract comprising each. We will draw on the general similarities and differences between each and how this may impact matters from a practical perspective. The course will also provide some basic tips on putting together a construction contract and common pitfalls to avoid in the context of each set. </w:t>
      </w:r>
    </w:p>
    <w:p w14:paraId="6DEF9C65" w14:textId="77777777" w:rsidR="006507D9" w:rsidRPr="00F04450" w:rsidRDefault="006507D9" w:rsidP="006507D9">
      <w:pPr>
        <w:ind w:right="-1"/>
        <w:jc w:val="left"/>
        <w:rPr>
          <w:rFonts w:ascii="Mairy Light" w:hAnsi="Mairy Light"/>
          <w:color w:val="404040" w:themeColor="text1" w:themeTint="BF"/>
          <w:sz w:val="24"/>
        </w:rPr>
      </w:pPr>
    </w:p>
    <w:p w14:paraId="1C4FCBC0"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3C483E5F" w14:textId="77777777" w:rsidR="006507D9" w:rsidRPr="00F04450" w:rsidRDefault="006507D9" w:rsidP="006507D9">
      <w:pPr>
        <w:ind w:right="-1"/>
        <w:jc w:val="left"/>
        <w:rPr>
          <w:rFonts w:ascii="Mairy Light" w:hAnsi="Mairy Light"/>
          <w:sz w:val="24"/>
        </w:rPr>
      </w:pPr>
    </w:p>
    <w:p w14:paraId="63DF6F72" w14:textId="497A3AE7" w:rsidR="006507D9" w:rsidRPr="00F04450" w:rsidRDefault="00B91167" w:rsidP="006507D9">
      <w:pPr>
        <w:ind w:right="-1"/>
        <w:jc w:val="left"/>
        <w:rPr>
          <w:rFonts w:ascii="Mairy Light" w:hAnsi="Mairy Light"/>
          <w:sz w:val="24"/>
        </w:rPr>
      </w:pPr>
      <w:r w:rsidRPr="00F04450">
        <w:rPr>
          <w:rFonts w:ascii="Mairy Light" w:hAnsi="Mairy Light"/>
          <w:sz w:val="24"/>
        </w:rPr>
        <w:t>Technical officers (project managers, QS etc) and in-house lawyers.</w:t>
      </w:r>
    </w:p>
    <w:p w14:paraId="71329B83" w14:textId="77777777" w:rsidR="00B91167" w:rsidRPr="00F04450" w:rsidRDefault="00B91167" w:rsidP="006507D9">
      <w:pPr>
        <w:ind w:right="-1"/>
        <w:jc w:val="left"/>
        <w:rPr>
          <w:rFonts w:ascii="Mairy Light" w:hAnsi="Mairy Light"/>
          <w:sz w:val="24"/>
        </w:rPr>
      </w:pPr>
    </w:p>
    <w:p w14:paraId="0DC3555D"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19AE884F" w14:textId="77777777" w:rsidR="006507D9" w:rsidRPr="00F04450" w:rsidRDefault="006507D9" w:rsidP="006507D9">
      <w:pPr>
        <w:jc w:val="left"/>
        <w:rPr>
          <w:rFonts w:ascii="Mairy Light" w:hAnsi="Mairy Light" w:cs="Tahoma"/>
          <w:color w:val="404040" w:themeColor="text1" w:themeTint="BF"/>
          <w:sz w:val="24"/>
        </w:rPr>
      </w:pPr>
    </w:p>
    <w:p w14:paraId="2C0A2093" w14:textId="77777777" w:rsidR="00B91167" w:rsidRPr="00F04450" w:rsidRDefault="00B91167" w:rsidP="00C93F80">
      <w:pPr>
        <w:numPr>
          <w:ilvl w:val="0"/>
          <w:numId w:val="52"/>
        </w:numPr>
        <w:jc w:val="left"/>
        <w:rPr>
          <w:rFonts w:ascii="Mairy Light" w:hAnsi="Mairy Light" w:cs="Tahoma"/>
          <w:bCs/>
          <w:sz w:val="24"/>
        </w:rPr>
      </w:pPr>
      <w:r w:rsidRPr="00F04450">
        <w:rPr>
          <w:rFonts w:ascii="Mairy Light" w:hAnsi="Mairy Light" w:cs="Tahoma"/>
          <w:bCs/>
          <w:sz w:val="24"/>
        </w:rPr>
        <w:t>Construction Contracts</w:t>
      </w:r>
    </w:p>
    <w:p w14:paraId="1B9078DA" w14:textId="77777777" w:rsidR="00B91167" w:rsidRPr="00F04450" w:rsidRDefault="00B91167" w:rsidP="00C93F80">
      <w:pPr>
        <w:numPr>
          <w:ilvl w:val="0"/>
          <w:numId w:val="52"/>
        </w:numPr>
        <w:jc w:val="left"/>
        <w:rPr>
          <w:rFonts w:ascii="Mairy Light" w:hAnsi="Mairy Light" w:cs="Tahoma"/>
          <w:bCs/>
          <w:sz w:val="24"/>
        </w:rPr>
      </w:pPr>
      <w:r w:rsidRPr="00F04450">
        <w:rPr>
          <w:rFonts w:ascii="Mairy Light" w:hAnsi="Mairy Light" w:cs="Tahoma"/>
          <w:bCs/>
          <w:sz w:val="24"/>
        </w:rPr>
        <w:t>JCT/NEC Forms</w:t>
      </w:r>
    </w:p>
    <w:p w14:paraId="107907AF" w14:textId="77777777" w:rsidR="00B91167" w:rsidRPr="00F04450" w:rsidRDefault="00B91167" w:rsidP="00C93F80">
      <w:pPr>
        <w:numPr>
          <w:ilvl w:val="0"/>
          <w:numId w:val="52"/>
        </w:numPr>
        <w:jc w:val="left"/>
        <w:rPr>
          <w:rFonts w:ascii="Mairy Light" w:hAnsi="Mairy Light"/>
          <w:bCs/>
          <w:sz w:val="24"/>
        </w:rPr>
      </w:pPr>
      <w:r w:rsidRPr="00F04450">
        <w:rPr>
          <w:rFonts w:ascii="Mairy Light" w:hAnsi="Mairy Light"/>
          <w:bCs/>
          <w:sz w:val="24"/>
        </w:rPr>
        <w:t>Drafting</w:t>
      </w:r>
    </w:p>
    <w:p w14:paraId="17573294" w14:textId="77777777" w:rsidR="006507D9" w:rsidRPr="00F04450" w:rsidRDefault="006507D9" w:rsidP="006507D9">
      <w:pPr>
        <w:ind w:right="-1"/>
        <w:jc w:val="left"/>
        <w:rPr>
          <w:rFonts w:ascii="Mairy Light" w:hAnsi="Mairy Light"/>
          <w:color w:val="404040" w:themeColor="text1" w:themeTint="BF"/>
          <w:sz w:val="24"/>
        </w:rPr>
      </w:pPr>
    </w:p>
    <w:p w14:paraId="073C13DD" w14:textId="77777777" w:rsidR="006507D9" w:rsidRPr="00F04450" w:rsidRDefault="006507D9" w:rsidP="006507D9">
      <w:pPr>
        <w:pStyle w:val="Style1"/>
        <w:rPr>
          <w:sz w:val="24"/>
        </w:rPr>
      </w:pPr>
      <w:r w:rsidRPr="00F04450">
        <w:rPr>
          <w:sz w:val="24"/>
        </w:rPr>
        <w:t>Interactive elements</w:t>
      </w:r>
    </w:p>
    <w:p w14:paraId="26D2AC53" w14:textId="3B08A685" w:rsidR="006507D9" w:rsidRPr="00F04450" w:rsidRDefault="006507D9" w:rsidP="006507D9">
      <w:pPr>
        <w:ind w:right="-1"/>
        <w:jc w:val="left"/>
        <w:rPr>
          <w:rFonts w:ascii="Mairy Light" w:hAnsi="Mairy Light" w:cs="Arial"/>
          <w:color w:val="404040" w:themeColor="text1" w:themeTint="BF"/>
          <w:sz w:val="24"/>
        </w:rPr>
      </w:pPr>
    </w:p>
    <w:p w14:paraId="52389134" w14:textId="77777777" w:rsidR="00B91167" w:rsidRPr="00F04450" w:rsidRDefault="00B91167" w:rsidP="00B91167">
      <w:pPr>
        <w:rPr>
          <w:rFonts w:ascii="Mairy Light" w:hAnsi="Mairy Light"/>
          <w:sz w:val="24"/>
        </w:rPr>
      </w:pPr>
      <w:r w:rsidRPr="00F04450">
        <w:rPr>
          <w:rFonts w:ascii="Mairy Light" w:hAnsi="Mairy Light"/>
          <w:sz w:val="24"/>
        </w:rPr>
        <w:t>Discussion forum – experiences of the contract suites</w:t>
      </w:r>
    </w:p>
    <w:p w14:paraId="0A83EB22" w14:textId="77777777" w:rsidR="006507D9" w:rsidRPr="00F04450" w:rsidRDefault="006507D9" w:rsidP="006507D9">
      <w:pPr>
        <w:ind w:right="-1"/>
        <w:jc w:val="left"/>
        <w:rPr>
          <w:rFonts w:ascii="Mairy Light" w:hAnsi="Mairy Light" w:cs="Arial"/>
          <w:color w:val="404040" w:themeColor="text1" w:themeTint="BF"/>
          <w:sz w:val="24"/>
        </w:rPr>
      </w:pPr>
    </w:p>
    <w:p w14:paraId="21A13CF5" w14:textId="77777777" w:rsidR="006507D9" w:rsidRPr="00F04450" w:rsidRDefault="006507D9" w:rsidP="006507D9">
      <w:pPr>
        <w:pStyle w:val="Style1"/>
        <w:rPr>
          <w:sz w:val="24"/>
        </w:rPr>
      </w:pPr>
      <w:r w:rsidRPr="00F04450">
        <w:rPr>
          <w:sz w:val="24"/>
        </w:rPr>
        <w:t xml:space="preserve">Competencies </w:t>
      </w:r>
    </w:p>
    <w:p w14:paraId="41AC50DB" w14:textId="77777777" w:rsidR="006507D9" w:rsidRPr="00F04450" w:rsidRDefault="006507D9" w:rsidP="006507D9">
      <w:pPr>
        <w:ind w:right="-1"/>
        <w:jc w:val="left"/>
        <w:rPr>
          <w:rFonts w:ascii="Mairy Light" w:hAnsi="Mairy Light"/>
          <w:color w:val="404040" w:themeColor="text1" w:themeTint="BF"/>
          <w:sz w:val="24"/>
        </w:rPr>
      </w:pPr>
    </w:p>
    <w:p w14:paraId="0AA6B0D6" w14:textId="77777777" w:rsidR="006507D9" w:rsidRPr="00F04450" w:rsidRDefault="006507D9" w:rsidP="006507D9">
      <w:pPr>
        <w:ind w:right="-1"/>
        <w:jc w:val="left"/>
        <w:rPr>
          <w:rFonts w:ascii="Mairy Light" w:hAnsi="Mairy Light"/>
          <w:bCs/>
          <w:sz w:val="24"/>
        </w:rPr>
      </w:pPr>
      <w:r w:rsidRPr="00F04450">
        <w:rPr>
          <w:rFonts w:ascii="Mairy Light" w:hAnsi="Mairy Light"/>
          <w:bCs/>
          <w:sz w:val="24"/>
        </w:rPr>
        <w:t>This course will cover:</w:t>
      </w:r>
    </w:p>
    <w:p w14:paraId="37DABBF6" w14:textId="77777777" w:rsidR="006507D9" w:rsidRPr="00F04450" w:rsidRDefault="006507D9" w:rsidP="006507D9">
      <w:pPr>
        <w:ind w:right="-1"/>
        <w:jc w:val="left"/>
        <w:rPr>
          <w:rFonts w:ascii="Mairy Light" w:hAnsi="Mairy Light"/>
          <w:bCs/>
          <w:color w:val="404040" w:themeColor="text1" w:themeTint="BF"/>
          <w:sz w:val="24"/>
        </w:rPr>
      </w:pPr>
    </w:p>
    <w:p w14:paraId="105780A1" w14:textId="48CD8DAC" w:rsidR="006507D9" w:rsidRPr="00F04450" w:rsidRDefault="006507D9" w:rsidP="006507D9">
      <w:pPr>
        <w:rPr>
          <w:rFonts w:ascii="Mairy Light" w:hAnsi="Mairy Light"/>
          <w:bCs/>
          <w:sz w:val="24"/>
        </w:rPr>
      </w:pPr>
      <w:r w:rsidRPr="00F04450">
        <w:rPr>
          <w:rFonts w:ascii="Mairy Light" w:hAnsi="Mairy Light"/>
          <w:bCs/>
          <w:sz w:val="24"/>
        </w:rPr>
        <w:t>B Technical legal practice</w:t>
      </w:r>
    </w:p>
    <w:p w14:paraId="529687F8" w14:textId="77777777" w:rsidR="006507D9" w:rsidRPr="00F04450" w:rsidRDefault="006507D9" w:rsidP="006507D9">
      <w:pPr>
        <w:rPr>
          <w:rFonts w:ascii="Mairy Light" w:hAnsi="Mairy Light"/>
          <w:bCs/>
          <w:sz w:val="24"/>
        </w:rPr>
      </w:pPr>
      <w:r w:rsidRPr="00F04450">
        <w:rPr>
          <w:rFonts w:ascii="Mairy Light" w:hAnsi="Mairy Light"/>
          <w:bCs/>
          <w:sz w:val="24"/>
        </w:rPr>
        <w:t>B4 Draft documents</w:t>
      </w:r>
    </w:p>
    <w:p w14:paraId="73EB16A6" w14:textId="77777777" w:rsidR="006507D9" w:rsidRPr="00F04450" w:rsidRDefault="006507D9" w:rsidP="006507D9">
      <w:pPr>
        <w:rPr>
          <w:rFonts w:ascii="Mairy Light" w:hAnsi="Mairy Light"/>
          <w:bCs/>
          <w:sz w:val="24"/>
        </w:rPr>
      </w:pPr>
    </w:p>
    <w:p w14:paraId="1ED00D0D" w14:textId="77777777" w:rsidR="006507D9" w:rsidRPr="00F04450" w:rsidRDefault="006507D9" w:rsidP="006507D9">
      <w:pPr>
        <w:pStyle w:val="Style1"/>
        <w:rPr>
          <w:sz w:val="24"/>
        </w:rPr>
      </w:pPr>
      <w:r w:rsidRPr="00F04450">
        <w:rPr>
          <w:sz w:val="24"/>
        </w:rPr>
        <w:t>Presenter profiles:</w:t>
      </w:r>
    </w:p>
    <w:p w14:paraId="6627244A" w14:textId="77777777" w:rsidR="00B91167" w:rsidRPr="00F04450" w:rsidRDefault="00B91167" w:rsidP="00B91167">
      <w:pPr>
        <w:jc w:val="left"/>
        <w:rPr>
          <w:rFonts w:ascii="Mairy Light" w:hAnsi="Mairy Light"/>
          <w:sz w:val="24"/>
        </w:rPr>
      </w:pPr>
    </w:p>
    <w:p w14:paraId="64FA2417" w14:textId="582F2EFF" w:rsidR="00B91167" w:rsidRPr="00F04450" w:rsidRDefault="00B91167" w:rsidP="00B91167">
      <w:pPr>
        <w:rPr>
          <w:rFonts w:ascii="Mairy Light" w:hAnsi="Mairy Light"/>
          <w:sz w:val="24"/>
        </w:rPr>
      </w:pPr>
      <w:r w:rsidRPr="00F04450">
        <w:rPr>
          <w:rFonts w:ascii="Mairy Light" w:hAnsi="Mairy Light"/>
          <w:sz w:val="24"/>
        </w:rPr>
        <w:t>Laura Campbell, Sharpe Pritchard has expertise across a range of non-contentious construction matters.</w:t>
      </w:r>
      <w:r w:rsidR="00F04450">
        <w:rPr>
          <w:rFonts w:ascii="Mairy Light" w:hAnsi="Mairy Light"/>
          <w:sz w:val="24"/>
        </w:rPr>
        <w:t xml:space="preserve">  </w:t>
      </w:r>
      <w:r w:rsidRPr="00F04450">
        <w:rPr>
          <w:rFonts w:ascii="Mairy Light" w:hAnsi="Mairy Light"/>
          <w:sz w:val="24"/>
        </w:rPr>
        <w:t>Laura approaches her work in a diligent manner to ensure her clients enjoy positive outcomes. Whether it is a new instruction or repeat work for an existing client, Laura utilises her experience dealing with non-contentious matters to find cost-effective and pragmatic solutions to problems.</w:t>
      </w:r>
    </w:p>
    <w:p w14:paraId="6B477C84" w14:textId="77777777" w:rsidR="00B91167" w:rsidRPr="00F04450" w:rsidRDefault="00B91167" w:rsidP="00B91167">
      <w:pPr>
        <w:rPr>
          <w:rFonts w:ascii="Mairy Light" w:hAnsi="Mairy Light"/>
          <w:sz w:val="24"/>
        </w:rPr>
      </w:pPr>
    </w:p>
    <w:p w14:paraId="666D043A" w14:textId="54E319A2" w:rsidR="00B91167" w:rsidRPr="00F04450" w:rsidRDefault="00B91167" w:rsidP="00B91167">
      <w:pPr>
        <w:rPr>
          <w:rFonts w:ascii="Mairy Light" w:hAnsi="Mairy Light"/>
          <w:sz w:val="24"/>
        </w:rPr>
      </w:pPr>
      <w:r w:rsidRPr="00F04450">
        <w:rPr>
          <w:rFonts w:ascii="Mairy Light" w:hAnsi="Mairy Light"/>
          <w:sz w:val="24"/>
        </w:rPr>
        <w:t xml:space="preserve">Laura deals exclusively with public sector clients, assisting them with a wide range of non-contentious construction matters. She has </w:t>
      </w:r>
      <w:proofErr w:type="gramStart"/>
      <w:r w:rsidRPr="00F04450">
        <w:rPr>
          <w:rFonts w:ascii="Mairy Light" w:hAnsi="Mairy Light"/>
          <w:sz w:val="24"/>
        </w:rPr>
        <w:t>particular expertise</w:t>
      </w:r>
      <w:proofErr w:type="gramEnd"/>
      <w:r w:rsidRPr="00F04450">
        <w:rPr>
          <w:rFonts w:ascii="Mairy Light" w:hAnsi="Mairy Light"/>
          <w:sz w:val="24"/>
        </w:rPr>
        <w:t xml:space="preserve"> dealing with standard form contracts – including the JCT and NEC suites – and is able to assist clients with drafting bespoke amendments to suit their i</w:t>
      </w:r>
      <w:r w:rsidR="00F04450">
        <w:rPr>
          <w:rFonts w:ascii="Mairy Light" w:hAnsi="Mairy Light"/>
          <w:sz w:val="24"/>
        </w:rPr>
        <w:t xml:space="preserve">ndividual needs.  </w:t>
      </w:r>
      <w:r w:rsidRPr="00F04450">
        <w:rPr>
          <w:rFonts w:ascii="Mairy Light" w:hAnsi="Mairy Light"/>
          <w:sz w:val="24"/>
        </w:rPr>
        <w:t>Laura also has experience appointing consultants, drafting pre-construction services agreements and handling school expansion projects. She can interpret contracts and help draft innovative deeds of variation to resolve problems.</w:t>
      </w:r>
    </w:p>
    <w:p w14:paraId="7F481DED" w14:textId="77777777" w:rsidR="00B91167" w:rsidRPr="00F04450" w:rsidRDefault="00B91167" w:rsidP="00B91167">
      <w:pPr>
        <w:rPr>
          <w:rFonts w:ascii="Mairy Light" w:hAnsi="Mairy Light"/>
          <w:sz w:val="24"/>
        </w:rPr>
      </w:pPr>
    </w:p>
    <w:p w14:paraId="12FA01CC" w14:textId="52A9BE40" w:rsidR="00B91167" w:rsidRPr="00F04450" w:rsidRDefault="00B91167" w:rsidP="00B91167">
      <w:pPr>
        <w:rPr>
          <w:rFonts w:ascii="Mairy Light" w:hAnsi="Mairy Light"/>
          <w:sz w:val="24"/>
        </w:rPr>
      </w:pPr>
      <w:r w:rsidRPr="00F04450">
        <w:rPr>
          <w:rFonts w:ascii="Mairy Light" w:hAnsi="Mairy Light"/>
          <w:sz w:val="24"/>
        </w:rPr>
        <w:t>Across this array of non-contentious matters, Laura works assiduously to achieve positive outcomes for her clients.</w:t>
      </w:r>
      <w:r w:rsidR="00F04450">
        <w:rPr>
          <w:rFonts w:ascii="Mairy Light" w:hAnsi="Mairy Light"/>
          <w:sz w:val="24"/>
        </w:rPr>
        <w:t xml:space="preserve">  </w:t>
      </w:r>
      <w:r w:rsidRPr="00F04450">
        <w:rPr>
          <w:rFonts w:ascii="Mairy Light" w:hAnsi="Mairy Light"/>
          <w:sz w:val="24"/>
        </w:rPr>
        <w:t>Helen Batter, Sharpe Pritchard has a wide range of non-contentious construction experience across both the public and private sectors.</w:t>
      </w:r>
    </w:p>
    <w:p w14:paraId="1C23B099" w14:textId="77777777" w:rsidR="00B91167" w:rsidRPr="00F04450" w:rsidRDefault="00B91167" w:rsidP="00B91167">
      <w:pPr>
        <w:rPr>
          <w:rFonts w:ascii="Mairy Light" w:hAnsi="Mairy Light"/>
          <w:b/>
          <w:bCs/>
          <w:sz w:val="24"/>
          <w:u w:val="single"/>
        </w:rPr>
      </w:pPr>
    </w:p>
    <w:p w14:paraId="203AADFB" w14:textId="77777777" w:rsidR="00B91167" w:rsidRPr="00F04450" w:rsidRDefault="00B91167" w:rsidP="00B91167">
      <w:pPr>
        <w:rPr>
          <w:rFonts w:ascii="Mairy Light" w:hAnsi="Mairy Light"/>
          <w:sz w:val="24"/>
        </w:rPr>
      </w:pPr>
      <w:r w:rsidRPr="00F04450">
        <w:rPr>
          <w:rFonts w:ascii="Mairy Light" w:hAnsi="Mairy Light"/>
          <w:sz w:val="24"/>
        </w:rPr>
        <w:t xml:space="preserve">Helen works collaboratively with clients to assess their requirements and to offer practical and </w:t>
      </w:r>
      <w:proofErr w:type="gramStart"/>
      <w:r w:rsidRPr="00F04450">
        <w:rPr>
          <w:rFonts w:ascii="Mairy Light" w:hAnsi="Mairy Light"/>
          <w:sz w:val="24"/>
        </w:rPr>
        <w:t>commercially-minded</w:t>
      </w:r>
      <w:proofErr w:type="gramEnd"/>
      <w:r w:rsidRPr="00F04450">
        <w:rPr>
          <w:rFonts w:ascii="Mairy Light" w:hAnsi="Mairy Light"/>
          <w:sz w:val="24"/>
        </w:rPr>
        <w:t xml:space="preserve"> advice to help them achieve their aims. She works diligently to assist clients in breaking down and resolving complex legal problems efficiently and within required timeframes.</w:t>
      </w:r>
    </w:p>
    <w:p w14:paraId="06314C35" w14:textId="77777777" w:rsidR="00B91167" w:rsidRPr="00F04450" w:rsidRDefault="00B91167" w:rsidP="00B91167">
      <w:pPr>
        <w:rPr>
          <w:rFonts w:ascii="Mairy Light" w:hAnsi="Mairy Light"/>
          <w:sz w:val="24"/>
        </w:rPr>
      </w:pPr>
    </w:p>
    <w:p w14:paraId="10668161" w14:textId="0C9F6B08" w:rsidR="00B91167" w:rsidRPr="00F04450" w:rsidRDefault="00B91167" w:rsidP="00B91167">
      <w:pPr>
        <w:rPr>
          <w:rFonts w:ascii="Mairy Light" w:hAnsi="Mairy Light"/>
          <w:sz w:val="24"/>
        </w:rPr>
      </w:pPr>
      <w:r w:rsidRPr="00F04450">
        <w:rPr>
          <w:rFonts w:ascii="Mairy Light" w:hAnsi="Mairy Light"/>
          <w:sz w:val="24"/>
        </w:rPr>
        <w:t>Helen has considerable experience assisting clients with a range of non-contentious construction matters. She regularly drafts standard form construction contracts (including those from the JCT and NEC suites) and guides clients through the amendment process. Helen also advises clients on all aspects of contract interpretation, helping them find innovative and pragmatic solutions to satisfy their individual needs.</w:t>
      </w:r>
      <w:r w:rsidR="00F04450">
        <w:rPr>
          <w:rFonts w:ascii="Mairy Light" w:hAnsi="Mairy Light"/>
          <w:sz w:val="24"/>
        </w:rPr>
        <w:t xml:space="preserve">  </w:t>
      </w:r>
      <w:r w:rsidRPr="00F04450">
        <w:rPr>
          <w:rFonts w:ascii="Mairy Light" w:hAnsi="Mairy Light"/>
          <w:sz w:val="24"/>
        </w:rPr>
        <w:t>Helen has also gained experience drafting and negotiating the terms of consultant appointments from the perspective of both employer and consultant and is able to advise on the motivation for and effects of proposed amendments.</w:t>
      </w:r>
    </w:p>
    <w:p w14:paraId="45029F1C" w14:textId="77777777" w:rsidR="006507D9" w:rsidRPr="00F04450" w:rsidRDefault="006507D9" w:rsidP="006507D9">
      <w:pPr>
        <w:pStyle w:val="Style1"/>
        <w:rPr>
          <w:sz w:val="24"/>
        </w:rPr>
      </w:pPr>
    </w:p>
    <w:p w14:paraId="5498B04D" w14:textId="77777777" w:rsidR="00B7330B" w:rsidRDefault="00B7330B" w:rsidP="009F5D71">
      <w:pPr>
        <w:pStyle w:val="Style1"/>
      </w:pPr>
    </w:p>
    <w:p w14:paraId="02461C6B" w14:textId="77777777" w:rsidR="00B7330B" w:rsidRDefault="00B7330B" w:rsidP="009F5D71">
      <w:pPr>
        <w:pStyle w:val="Style1"/>
      </w:pPr>
    </w:p>
    <w:p w14:paraId="58372FA8" w14:textId="1469346B" w:rsidR="0034049A" w:rsidRDefault="0034049A">
      <w:pPr>
        <w:jc w:val="left"/>
        <w:rPr>
          <w:rFonts w:ascii="Mairy Light" w:hAnsi="Mairy Light"/>
          <w:color w:val="00656D"/>
          <w:sz w:val="28"/>
        </w:rPr>
      </w:pPr>
      <w:r>
        <w:br w:type="page"/>
      </w:r>
    </w:p>
    <w:p w14:paraId="59E8B2EB" w14:textId="77777777" w:rsidR="0034049A" w:rsidRDefault="0034049A" w:rsidP="0034049A">
      <w:pPr>
        <w:pStyle w:val="Style1"/>
        <w:rPr>
          <w:rFonts w:ascii="Mairy Regular" w:hAnsi="Mairy Regular"/>
          <w:color w:val="95C11F"/>
          <w:sz w:val="72"/>
          <w:szCs w:val="72"/>
        </w:rPr>
      </w:pPr>
      <w:r>
        <w:rPr>
          <w:rFonts w:ascii="Mairy Regular" w:hAnsi="Mairy Regular"/>
          <w:color w:val="95C11F"/>
          <w:sz w:val="72"/>
          <w:szCs w:val="72"/>
        </w:rPr>
        <w:lastRenderedPageBreak/>
        <w:t xml:space="preserve">Introduction to RIPA </w:t>
      </w:r>
    </w:p>
    <w:p w14:paraId="4F24CBFE" w14:textId="77777777" w:rsidR="0034049A" w:rsidRPr="00790373" w:rsidRDefault="0034049A" w:rsidP="0034049A">
      <w:pPr>
        <w:ind w:right="-1"/>
        <w:jc w:val="left"/>
        <w:rPr>
          <w:rFonts w:ascii="Mairy Light" w:hAnsi="Mairy Light" w:cs="Arial"/>
          <w:color w:val="404040" w:themeColor="text1" w:themeTint="BF"/>
          <w:sz w:val="24"/>
          <w:lang w:eastAsia="en-GB"/>
        </w:rPr>
      </w:pPr>
    </w:p>
    <w:p w14:paraId="51B2BB52" w14:textId="77777777" w:rsidR="0034049A" w:rsidRPr="004A025D" w:rsidRDefault="0034049A" w:rsidP="0034049A">
      <w:pPr>
        <w:pStyle w:val="Style1"/>
        <w:rPr>
          <w:b/>
        </w:rPr>
      </w:pPr>
      <w:r>
        <w:rPr>
          <w:lang w:eastAsia="en-GB"/>
        </w:rPr>
        <w:t>Level of course: Introductory / Intermediate</w:t>
      </w:r>
    </w:p>
    <w:p w14:paraId="50C90FC8" w14:textId="77777777" w:rsidR="0034049A" w:rsidRPr="004A025D" w:rsidRDefault="0034049A" w:rsidP="0034049A">
      <w:pPr>
        <w:ind w:right="-1"/>
        <w:jc w:val="left"/>
        <w:rPr>
          <w:rFonts w:ascii="Mairy Light" w:hAnsi="Mairy Light"/>
          <w:color w:val="404040" w:themeColor="text1" w:themeTint="BF"/>
          <w:sz w:val="24"/>
        </w:rPr>
      </w:pPr>
    </w:p>
    <w:p w14:paraId="4C6F4113" w14:textId="77777777" w:rsidR="0034049A" w:rsidRPr="00C23580" w:rsidRDefault="0034049A" w:rsidP="0034049A">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3205270" w14:textId="77777777" w:rsidR="0034049A" w:rsidRDefault="0034049A" w:rsidP="0034049A">
      <w:pPr>
        <w:ind w:right="-1"/>
        <w:jc w:val="left"/>
        <w:rPr>
          <w:rFonts w:ascii="Mairy Light" w:hAnsi="Mairy Light"/>
          <w:sz w:val="24"/>
        </w:rPr>
      </w:pPr>
    </w:p>
    <w:p w14:paraId="6A07790A" w14:textId="77777777" w:rsidR="0034049A" w:rsidRDefault="0034049A" w:rsidP="0034049A">
      <w:pPr>
        <w:ind w:right="-1"/>
        <w:jc w:val="left"/>
        <w:rPr>
          <w:rFonts w:ascii="Mairy Light" w:hAnsi="Mairy Light"/>
          <w:sz w:val="24"/>
        </w:rPr>
      </w:pPr>
      <w:r>
        <w:rPr>
          <w:rFonts w:ascii="Mairy Light" w:hAnsi="Mairy Light"/>
          <w:sz w:val="24"/>
        </w:rPr>
        <w:t>21 July 2021</w:t>
      </w:r>
    </w:p>
    <w:p w14:paraId="3BBB531E" w14:textId="77777777" w:rsidR="0034049A" w:rsidRDefault="0034049A" w:rsidP="0034049A">
      <w:pPr>
        <w:ind w:right="-1"/>
        <w:jc w:val="left"/>
        <w:rPr>
          <w:rFonts w:ascii="Mairy Light" w:hAnsi="Mairy Light"/>
          <w:sz w:val="24"/>
        </w:rPr>
      </w:pPr>
      <w:r>
        <w:rPr>
          <w:rFonts w:ascii="Mairy Light" w:hAnsi="Mairy Light"/>
          <w:sz w:val="24"/>
        </w:rPr>
        <w:t>12noon – 1pm</w:t>
      </w:r>
    </w:p>
    <w:p w14:paraId="1C70819D" w14:textId="77777777" w:rsidR="0034049A" w:rsidRDefault="0034049A" w:rsidP="0034049A">
      <w:pPr>
        <w:ind w:right="-1"/>
        <w:jc w:val="left"/>
        <w:rPr>
          <w:rFonts w:ascii="Mairy Light" w:hAnsi="Mairy Light"/>
          <w:sz w:val="24"/>
        </w:rPr>
      </w:pPr>
    </w:p>
    <w:p w14:paraId="2329241A" w14:textId="77777777" w:rsidR="0034049A" w:rsidRDefault="0034049A" w:rsidP="0034049A">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Weightmans</w:t>
      </w:r>
    </w:p>
    <w:p w14:paraId="7C5AB888" w14:textId="77777777" w:rsidR="0034049A" w:rsidRPr="0044729D" w:rsidRDefault="0034049A" w:rsidP="0034049A">
      <w:pPr>
        <w:ind w:right="-1"/>
        <w:rPr>
          <w:rFonts w:ascii="Mairy Light" w:hAnsi="Mairy Light"/>
          <w:b/>
          <w:sz w:val="24"/>
        </w:rPr>
      </w:pPr>
    </w:p>
    <w:p w14:paraId="3F66375C" w14:textId="77777777" w:rsidR="0034049A" w:rsidRPr="0044729D" w:rsidRDefault="0034049A" w:rsidP="0034049A">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4F66AB4C" w14:textId="77777777" w:rsidR="0034049A" w:rsidRPr="004A025D" w:rsidRDefault="0034049A" w:rsidP="0034049A">
      <w:pPr>
        <w:ind w:right="-1"/>
        <w:jc w:val="left"/>
        <w:rPr>
          <w:rFonts w:ascii="Mairy Light" w:hAnsi="Mairy Light"/>
          <w:color w:val="404040" w:themeColor="text1" w:themeTint="BF"/>
          <w:sz w:val="24"/>
        </w:rPr>
      </w:pPr>
    </w:p>
    <w:p w14:paraId="30C66B83" w14:textId="77777777" w:rsidR="0034049A" w:rsidRPr="00F65253" w:rsidRDefault="0034049A" w:rsidP="0034049A">
      <w:pPr>
        <w:pStyle w:val="Style1"/>
        <w:rPr>
          <w:sz w:val="24"/>
        </w:rPr>
      </w:pPr>
      <w:r w:rsidRPr="004A025D">
        <w:t>C</w:t>
      </w:r>
      <w:r w:rsidRPr="00F65253">
        <w:rPr>
          <w:sz w:val="24"/>
        </w:rPr>
        <w:t>ourse overview</w:t>
      </w:r>
    </w:p>
    <w:p w14:paraId="47173F74" w14:textId="77777777" w:rsidR="0034049A" w:rsidRPr="00F65253" w:rsidRDefault="0034049A" w:rsidP="0034049A">
      <w:pPr>
        <w:ind w:right="-1"/>
        <w:jc w:val="left"/>
        <w:rPr>
          <w:rFonts w:ascii="Mairy Light" w:hAnsi="Mairy Light"/>
          <w:color w:val="404040" w:themeColor="text1" w:themeTint="BF"/>
          <w:sz w:val="24"/>
        </w:rPr>
      </w:pPr>
    </w:p>
    <w:p w14:paraId="61EA2E30" w14:textId="77777777" w:rsidR="0034049A" w:rsidRPr="00F65253" w:rsidRDefault="0034049A" w:rsidP="0034049A">
      <w:pPr>
        <w:ind w:right="-1"/>
        <w:jc w:val="left"/>
        <w:rPr>
          <w:rFonts w:ascii="Mairy Light" w:hAnsi="Mairy Light"/>
          <w:sz w:val="24"/>
        </w:rPr>
      </w:pPr>
      <w:r w:rsidRPr="00F65253">
        <w:rPr>
          <w:rFonts w:ascii="Mairy Light" w:hAnsi="Mairy Light"/>
          <w:sz w:val="24"/>
        </w:rPr>
        <w:t>To give a practical working guide – when it applies and how to obtain an authorisation</w:t>
      </w:r>
    </w:p>
    <w:p w14:paraId="6FFADA9A" w14:textId="77777777" w:rsidR="0034049A" w:rsidRPr="00F65253" w:rsidRDefault="0034049A" w:rsidP="0034049A">
      <w:pPr>
        <w:ind w:right="-1"/>
        <w:jc w:val="left"/>
        <w:rPr>
          <w:rFonts w:ascii="Mairy Light" w:hAnsi="Mairy Light"/>
          <w:color w:val="404040" w:themeColor="text1" w:themeTint="BF"/>
          <w:sz w:val="24"/>
        </w:rPr>
      </w:pPr>
    </w:p>
    <w:p w14:paraId="05A126C2" w14:textId="77777777" w:rsidR="0034049A" w:rsidRPr="00F65253" w:rsidRDefault="0034049A" w:rsidP="0034049A">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25887AB" w14:textId="77777777" w:rsidR="0034049A" w:rsidRPr="00F65253" w:rsidRDefault="0034049A" w:rsidP="0034049A">
      <w:pPr>
        <w:ind w:right="-1"/>
        <w:jc w:val="left"/>
        <w:rPr>
          <w:rFonts w:ascii="Mairy Light" w:hAnsi="Mairy Light"/>
          <w:sz w:val="24"/>
        </w:rPr>
      </w:pPr>
    </w:p>
    <w:p w14:paraId="69595E85" w14:textId="77777777" w:rsidR="0034049A" w:rsidRPr="00F65253" w:rsidRDefault="0034049A" w:rsidP="0034049A">
      <w:pPr>
        <w:ind w:right="-1"/>
        <w:jc w:val="left"/>
        <w:rPr>
          <w:rFonts w:ascii="Mairy Light" w:hAnsi="Mairy Light"/>
          <w:sz w:val="24"/>
        </w:rPr>
      </w:pPr>
      <w:r w:rsidRPr="00F65253">
        <w:rPr>
          <w:rFonts w:ascii="Mairy Light" w:hAnsi="Mairy Light"/>
          <w:sz w:val="24"/>
        </w:rPr>
        <w:t>Lawyers and officers involved in RIPA such as Environmental Health, Planning and ASB officers.</w:t>
      </w:r>
    </w:p>
    <w:p w14:paraId="248C0563" w14:textId="77777777" w:rsidR="0034049A" w:rsidRPr="00F65253" w:rsidRDefault="0034049A" w:rsidP="0034049A">
      <w:pPr>
        <w:ind w:right="-1"/>
        <w:jc w:val="left"/>
        <w:rPr>
          <w:rFonts w:ascii="Mairy Light" w:hAnsi="Mairy Light"/>
          <w:sz w:val="24"/>
        </w:rPr>
      </w:pPr>
    </w:p>
    <w:p w14:paraId="2AB75E1D" w14:textId="77777777" w:rsidR="0034049A" w:rsidRPr="00F65253" w:rsidRDefault="0034049A" w:rsidP="0034049A">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57A24C62" w14:textId="77777777" w:rsidR="0034049A" w:rsidRPr="00F65253" w:rsidRDefault="0034049A" w:rsidP="0034049A">
      <w:pPr>
        <w:jc w:val="left"/>
        <w:rPr>
          <w:rFonts w:ascii="Mairy Light" w:hAnsi="Mairy Light" w:cs="Tahoma"/>
          <w:color w:val="404040" w:themeColor="text1" w:themeTint="BF"/>
          <w:sz w:val="24"/>
        </w:rPr>
      </w:pPr>
    </w:p>
    <w:p w14:paraId="0859413E" w14:textId="77777777" w:rsidR="0034049A" w:rsidRPr="00F65253" w:rsidRDefault="0034049A" w:rsidP="0034049A">
      <w:pPr>
        <w:numPr>
          <w:ilvl w:val="0"/>
          <w:numId w:val="64"/>
        </w:numPr>
        <w:jc w:val="left"/>
        <w:rPr>
          <w:rFonts w:ascii="Mairy Light" w:hAnsi="Mairy Light" w:cs="Tahoma"/>
          <w:sz w:val="24"/>
        </w:rPr>
      </w:pPr>
      <w:r w:rsidRPr="00F65253">
        <w:rPr>
          <w:rFonts w:ascii="Mairy Light" w:hAnsi="Mairy Light" w:cs="Tahoma"/>
          <w:sz w:val="24"/>
        </w:rPr>
        <w:t>The relevant sections of RIPA – directed surveillance and use of a CHIS</w:t>
      </w:r>
    </w:p>
    <w:p w14:paraId="6328A1BE" w14:textId="77777777" w:rsidR="0034049A" w:rsidRPr="00F65253" w:rsidRDefault="0034049A" w:rsidP="0034049A">
      <w:pPr>
        <w:numPr>
          <w:ilvl w:val="0"/>
          <w:numId w:val="64"/>
        </w:numPr>
        <w:jc w:val="left"/>
        <w:rPr>
          <w:rFonts w:ascii="Mairy Light" w:hAnsi="Mairy Light" w:cs="Tahoma"/>
          <w:sz w:val="24"/>
        </w:rPr>
      </w:pPr>
      <w:r w:rsidRPr="00F65253">
        <w:rPr>
          <w:rFonts w:ascii="Mairy Light" w:hAnsi="Mairy Light" w:cs="Tahoma"/>
          <w:sz w:val="24"/>
        </w:rPr>
        <w:t>Their definition and when they apply</w:t>
      </w:r>
    </w:p>
    <w:p w14:paraId="28D1D50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How to make a RIPA application – internal procedure and application to the Magistrates Court</w:t>
      </w:r>
    </w:p>
    <w:p w14:paraId="14E67A0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Practical examples of when RIPA applies set out in Codes of Practice</w:t>
      </w:r>
    </w:p>
    <w:p w14:paraId="68E474D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Decisions of Investigatory Powers Tribunal</w:t>
      </w:r>
    </w:p>
    <w:p w14:paraId="1F6390E9" w14:textId="77777777" w:rsidR="0034049A" w:rsidRPr="00F65253" w:rsidRDefault="0034049A" w:rsidP="0034049A">
      <w:pPr>
        <w:ind w:right="-1"/>
        <w:jc w:val="left"/>
        <w:rPr>
          <w:rFonts w:ascii="Mairy Light" w:hAnsi="Mairy Light"/>
          <w:color w:val="404040" w:themeColor="text1" w:themeTint="BF"/>
          <w:sz w:val="24"/>
        </w:rPr>
      </w:pPr>
    </w:p>
    <w:p w14:paraId="49BAF996" w14:textId="77777777" w:rsidR="0034049A" w:rsidRPr="00F65253" w:rsidRDefault="0034049A" w:rsidP="0034049A">
      <w:pPr>
        <w:pStyle w:val="Style1"/>
        <w:rPr>
          <w:sz w:val="24"/>
        </w:rPr>
      </w:pPr>
      <w:r w:rsidRPr="00F65253">
        <w:rPr>
          <w:sz w:val="24"/>
        </w:rPr>
        <w:t>Interactive elements</w:t>
      </w:r>
    </w:p>
    <w:p w14:paraId="2505B926" w14:textId="77777777" w:rsidR="0034049A" w:rsidRPr="00F65253" w:rsidRDefault="0034049A" w:rsidP="0034049A">
      <w:pPr>
        <w:ind w:right="-1"/>
        <w:jc w:val="left"/>
        <w:rPr>
          <w:rFonts w:ascii="Mairy Light" w:hAnsi="Mairy Light" w:cs="Arial"/>
          <w:color w:val="404040" w:themeColor="text1" w:themeTint="BF"/>
          <w:sz w:val="24"/>
        </w:rPr>
      </w:pPr>
    </w:p>
    <w:p w14:paraId="679CAF7C" w14:textId="77777777" w:rsidR="0034049A" w:rsidRPr="00F65253" w:rsidRDefault="0034049A" w:rsidP="0034049A">
      <w:pPr>
        <w:pStyle w:val="Style1"/>
        <w:rPr>
          <w:sz w:val="24"/>
        </w:rPr>
      </w:pPr>
      <w:r w:rsidRPr="00F65253">
        <w:rPr>
          <w:sz w:val="24"/>
        </w:rPr>
        <w:t xml:space="preserve">Competencies </w:t>
      </w:r>
    </w:p>
    <w:p w14:paraId="0105093C" w14:textId="77777777" w:rsidR="0034049A" w:rsidRPr="00F65253" w:rsidRDefault="0034049A" w:rsidP="0034049A">
      <w:pPr>
        <w:ind w:right="-1"/>
        <w:jc w:val="left"/>
        <w:rPr>
          <w:rFonts w:ascii="Mairy Light" w:hAnsi="Mairy Light"/>
          <w:color w:val="404040" w:themeColor="text1" w:themeTint="BF"/>
          <w:sz w:val="24"/>
        </w:rPr>
      </w:pPr>
    </w:p>
    <w:p w14:paraId="393FE677" w14:textId="77777777" w:rsidR="0034049A" w:rsidRPr="00F65253" w:rsidRDefault="0034049A" w:rsidP="0034049A">
      <w:pPr>
        <w:ind w:right="-1"/>
        <w:jc w:val="left"/>
        <w:rPr>
          <w:rFonts w:ascii="Mairy Light" w:hAnsi="Mairy Light"/>
          <w:bCs/>
          <w:sz w:val="24"/>
        </w:rPr>
      </w:pPr>
      <w:r w:rsidRPr="00F65253">
        <w:rPr>
          <w:rFonts w:ascii="Mairy Light" w:hAnsi="Mairy Light"/>
          <w:bCs/>
          <w:sz w:val="24"/>
        </w:rPr>
        <w:t>This course will cover:</w:t>
      </w:r>
    </w:p>
    <w:p w14:paraId="63792863" w14:textId="77777777" w:rsidR="0034049A" w:rsidRPr="00F65253" w:rsidRDefault="0034049A" w:rsidP="0034049A">
      <w:pPr>
        <w:ind w:right="-1"/>
        <w:jc w:val="left"/>
        <w:rPr>
          <w:rFonts w:ascii="Mairy Light" w:hAnsi="Mairy Light"/>
          <w:bCs/>
          <w:color w:val="404040" w:themeColor="text1" w:themeTint="BF"/>
          <w:sz w:val="24"/>
        </w:rPr>
      </w:pPr>
    </w:p>
    <w:p w14:paraId="3A0F5C5F" w14:textId="77777777" w:rsidR="0034049A" w:rsidRPr="00F65253" w:rsidRDefault="0034049A" w:rsidP="0034049A">
      <w:pPr>
        <w:rPr>
          <w:rFonts w:ascii="Mairy Light" w:hAnsi="Mairy Light"/>
          <w:bCs/>
          <w:sz w:val="24"/>
        </w:rPr>
      </w:pPr>
      <w:r w:rsidRPr="00F65253">
        <w:rPr>
          <w:rFonts w:ascii="Mairy Light" w:hAnsi="Mairy Light"/>
          <w:bCs/>
          <w:sz w:val="24"/>
        </w:rPr>
        <w:t>B Technical legal practice</w:t>
      </w:r>
    </w:p>
    <w:p w14:paraId="7A576C65" w14:textId="77777777" w:rsidR="0034049A" w:rsidRPr="00F65253" w:rsidRDefault="0034049A" w:rsidP="0034049A">
      <w:pPr>
        <w:rPr>
          <w:rFonts w:ascii="Mairy Light" w:hAnsi="Mairy Light"/>
          <w:bCs/>
          <w:sz w:val="24"/>
        </w:rPr>
      </w:pPr>
    </w:p>
    <w:p w14:paraId="06E64E43" w14:textId="77777777" w:rsidR="0034049A" w:rsidRPr="00F65253" w:rsidRDefault="0034049A" w:rsidP="0034049A">
      <w:pPr>
        <w:pStyle w:val="Style1"/>
        <w:rPr>
          <w:sz w:val="24"/>
        </w:rPr>
      </w:pPr>
      <w:r w:rsidRPr="00F65253">
        <w:rPr>
          <w:sz w:val="24"/>
        </w:rPr>
        <w:t>Presenter profiles:</w:t>
      </w:r>
    </w:p>
    <w:p w14:paraId="4C5525A6" w14:textId="77777777" w:rsidR="0034049A" w:rsidRPr="00F65253" w:rsidRDefault="0034049A" w:rsidP="0034049A">
      <w:pPr>
        <w:pStyle w:val="Style1"/>
        <w:rPr>
          <w:sz w:val="24"/>
        </w:rPr>
      </w:pPr>
    </w:p>
    <w:p w14:paraId="230CB926" w14:textId="79922BD1" w:rsidR="00B7330B" w:rsidRDefault="0034049A" w:rsidP="0034049A">
      <w:pPr>
        <w:pStyle w:val="Style1"/>
      </w:pPr>
      <w:r w:rsidRPr="00F65253">
        <w:rPr>
          <w:bCs/>
          <w:color w:val="auto"/>
          <w:sz w:val="24"/>
        </w:rPr>
        <w:lastRenderedPageBreak/>
        <w:t>John Riddell, Weightmans has acted for local authorities for over 30 years.  He has regularly advised them upon powers and procedures under RIPA and has carried out training for many EMLS authorities.</w:t>
      </w:r>
    </w:p>
    <w:p w14:paraId="3FC6C9BB" w14:textId="77777777" w:rsidR="00BB7966" w:rsidRDefault="00BB7966">
      <w:pPr>
        <w:jc w:val="left"/>
        <w:rPr>
          <w:rFonts w:ascii="Mairy Regular" w:hAnsi="Mairy Regular"/>
          <w:color w:val="95C11F"/>
          <w:sz w:val="72"/>
          <w:szCs w:val="72"/>
        </w:rPr>
      </w:pPr>
    </w:p>
    <w:p w14:paraId="0E50F5D5" w14:textId="77777777" w:rsidR="00BB7966" w:rsidRDefault="00BB7966" w:rsidP="00BB7966">
      <w:pPr>
        <w:pStyle w:val="Style1"/>
        <w:rPr>
          <w:rFonts w:ascii="Mairy Regular" w:hAnsi="Mairy Regular"/>
          <w:color w:val="95C11F"/>
          <w:sz w:val="72"/>
          <w:szCs w:val="72"/>
        </w:rPr>
      </w:pPr>
      <w:r>
        <w:rPr>
          <w:rFonts w:ascii="Mairy Regular" w:hAnsi="Mairy Regular"/>
          <w:color w:val="95C11F"/>
          <w:sz w:val="72"/>
          <w:szCs w:val="72"/>
        </w:rPr>
        <w:t xml:space="preserve">Governance of wholly owned LA companies </w:t>
      </w:r>
    </w:p>
    <w:p w14:paraId="52F39DAE" w14:textId="77777777" w:rsidR="00BB7966" w:rsidRPr="00790373" w:rsidRDefault="00BB7966" w:rsidP="00BB7966">
      <w:pPr>
        <w:ind w:right="-1"/>
        <w:jc w:val="left"/>
        <w:rPr>
          <w:rFonts w:ascii="Mairy Light" w:hAnsi="Mairy Light" w:cs="Arial"/>
          <w:color w:val="404040" w:themeColor="text1" w:themeTint="BF"/>
          <w:sz w:val="24"/>
          <w:lang w:eastAsia="en-GB"/>
        </w:rPr>
      </w:pPr>
    </w:p>
    <w:p w14:paraId="66F509FB" w14:textId="77777777" w:rsidR="00BB7966" w:rsidRPr="004A025D" w:rsidRDefault="00BB7966" w:rsidP="00BB7966">
      <w:pPr>
        <w:pStyle w:val="Style1"/>
        <w:rPr>
          <w:b/>
        </w:rPr>
      </w:pPr>
      <w:r>
        <w:rPr>
          <w:lang w:eastAsia="en-GB"/>
        </w:rPr>
        <w:t>Level of course: Intermediate</w:t>
      </w:r>
    </w:p>
    <w:p w14:paraId="618CBFFE" w14:textId="77777777" w:rsidR="00BB7966" w:rsidRPr="004A025D" w:rsidRDefault="00BB7966" w:rsidP="00BB7966">
      <w:pPr>
        <w:ind w:right="-1"/>
        <w:jc w:val="left"/>
        <w:rPr>
          <w:rFonts w:ascii="Mairy Light" w:hAnsi="Mairy Light"/>
          <w:color w:val="404040" w:themeColor="text1" w:themeTint="BF"/>
          <w:sz w:val="24"/>
        </w:rPr>
      </w:pPr>
    </w:p>
    <w:p w14:paraId="6FAE5CFF" w14:textId="77777777" w:rsidR="00BB7966" w:rsidRPr="00C23580" w:rsidRDefault="00BB7966" w:rsidP="00BB796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0F3287CB" w14:textId="77777777" w:rsidR="00BB7966" w:rsidRDefault="00BB7966" w:rsidP="00BB7966">
      <w:pPr>
        <w:ind w:right="-1"/>
        <w:jc w:val="left"/>
        <w:rPr>
          <w:rFonts w:ascii="Mairy Light" w:hAnsi="Mairy Light"/>
          <w:sz w:val="24"/>
        </w:rPr>
      </w:pPr>
    </w:p>
    <w:p w14:paraId="2090329E" w14:textId="77777777" w:rsidR="00BB7966" w:rsidRDefault="00BB7966" w:rsidP="00BB7966">
      <w:pPr>
        <w:ind w:right="-1"/>
        <w:jc w:val="left"/>
        <w:rPr>
          <w:rFonts w:ascii="Mairy Light" w:hAnsi="Mairy Light"/>
          <w:sz w:val="24"/>
        </w:rPr>
      </w:pPr>
      <w:r>
        <w:rPr>
          <w:rFonts w:ascii="Mairy Light" w:hAnsi="Mairy Light"/>
          <w:sz w:val="24"/>
        </w:rPr>
        <w:t>27 July 2021</w:t>
      </w:r>
    </w:p>
    <w:p w14:paraId="56F28FE5" w14:textId="77777777" w:rsidR="00BB7966" w:rsidRDefault="00BB7966" w:rsidP="00BB7966">
      <w:pPr>
        <w:ind w:right="-1"/>
        <w:jc w:val="left"/>
        <w:rPr>
          <w:rFonts w:ascii="Mairy Light" w:hAnsi="Mairy Light"/>
          <w:sz w:val="24"/>
        </w:rPr>
      </w:pPr>
      <w:r>
        <w:rPr>
          <w:rFonts w:ascii="Mairy Light" w:hAnsi="Mairy Light"/>
          <w:sz w:val="24"/>
        </w:rPr>
        <w:t>(This Webinar is rearranged from the original date of 13 July 2021)</w:t>
      </w:r>
    </w:p>
    <w:p w14:paraId="32871C62" w14:textId="77777777" w:rsidR="00BB7966" w:rsidRDefault="00BB7966" w:rsidP="00BB7966">
      <w:pPr>
        <w:ind w:right="-1"/>
        <w:jc w:val="left"/>
        <w:rPr>
          <w:rFonts w:ascii="Mairy Light" w:hAnsi="Mairy Light"/>
          <w:sz w:val="24"/>
        </w:rPr>
      </w:pPr>
      <w:r>
        <w:rPr>
          <w:rFonts w:ascii="Mairy Light" w:hAnsi="Mairy Light"/>
          <w:sz w:val="24"/>
        </w:rPr>
        <w:t>12noon – 1pm</w:t>
      </w:r>
    </w:p>
    <w:p w14:paraId="0458AD6D" w14:textId="77777777" w:rsidR="00BB7966" w:rsidRDefault="00BB7966" w:rsidP="00BB7966">
      <w:pPr>
        <w:ind w:right="-1"/>
        <w:jc w:val="left"/>
        <w:rPr>
          <w:rFonts w:ascii="Mairy Light" w:hAnsi="Mairy Light"/>
          <w:sz w:val="24"/>
        </w:rPr>
      </w:pPr>
    </w:p>
    <w:p w14:paraId="5901EF8F" w14:textId="77777777" w:rsidR="00BB7966" w:rsidRPr="00F04450" w:rsidRDefault="00BB7966" w:rsidP="00BB7966">
      <w:pPr>
        <w:ind w:right="-1"/>
        <w:jc w:val="left"/>
        <w:rPr>
          <w:rFonts w:ascii="Mairy Light" w:hAnsi="Mairy Light"/>
          <w:sz w:val="24"/>
        </w:rPr>
      </w:pPr>
      <w:r w:rsidRPr="00F04450">
        <w:rPr>
          <w:rFonts w:ascii="Mairy Light" w:hAnsi="Mairy Light"/>
          <w:sz w:val="24"/>
        </w:rPr>
        <w:t>Presented by Anthony Collins</w:t>
      </w:r>
    </w:p>
    <w:p w14:paraId="3A502D4C" w14:textId="77777777" w:rsidR="00BB7966" w:rsidRPr="00F04450" w:rsidRDefault="00BB7966" w:rsidP="00BB7966">
      <w:pPr>
        <w:ind w:right="-1"/>
        <w:rPr>
          <w:rFonts w:ascii="Mairy Light" w:hAnsi="Mairy Light"/>
          <w:b/>
          <w:sz w:val="24"/>
        </w:rPr>
      </w:pPr>
    </w:p>
    <w:p w14:paraId="30E6891D" w14:textId="77777777" w:rsidR="00BB7966" w:rsidRPr="00F04450" w:rsidRDefault="00BB7966" w:rsidP="00BB7966">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1726E279" w14:textId="77777777" w:rsidR="00BB7966" w:rsidRPr="00F04450" w:rsidRDefault="00BB7966" w:rsidP="00BB7966">
      <w:pPr>
        <w:ind w:right="-1"/>
        <w:jc w:val="left"/>
        <w:rPr>
          <w:rFonts w:ascii="Mairy Light" w:hAnsi="Mairy Light"/>
          <w:color w:val="404040" w:themeColor="text1" w:themeTint="BF"/>
          <w:sz w:val="24"/>
        </w:rPr>
      </w:pPr>
    </w:p>
    <w:p w14:paraId="49CAF3A1" w14:textId="77777777" w:rsidR="00BB7966" w:rsidRPr="00F04450" w:rsidRDefault="00BB7966" w:rsidP="00BB7966">
      <w:pPr>
        <w:pStyle w:val="Style1"/>
        <w:rPr>
          <w:sz w:val="24"/>
        </w:rPr>
      </w:pPr>
      <w:r w:rsidRPr="00F04450">
        <w:rPr>
          <w:sz w:val="24"/>
        </w:rPr>
        <w:t>Course overview</w:t>
      </w:r>
    </w:p>
    <w:p w14:paraId="09F13FC2" w14:textId="77777777" w:rsidR="00BB7966" w:rsidRPr="00F04450" w:rsidRDefault="00BB7966" w:rsidP="00BB7966">
      <w:pPr>
        <w:ind w:right="-1"/>
        <w:jc w:val="left"/>
        <w:rPr>
          <w:rFonts w:ascii="Mairy Light" w:hAnsi="Mairy Light"/>
          <w:color w:val="404040" w:themeColor="text1" w:themeTint="BF"/>
          <w:sz w:val="24"/>
        </w:rPr>
      </w:pPr>
    </w:p>
    <w:p w14:paraId="0727A7E8" w14:textId="77777777" w:rsidR="00BB7966" w:rsidRPr="00F04450" w:rsidRDefault="00BB7966" w:rsidP="00BB7966">
      <w:pPr>
        <w:ind w:right="-1"/>
        <w:rPr>
          <w:rFonts w:ascii="Mairy Light" w:hAnsi="Mairy Light"/>
          <w:sz w:val="24"/>
        </w:rPr>
      </w:pPr>
      <w:r w:rsidRPr="00F04450">
        <w:rPr>
          <w:rFonts w:ascii="Mairy Light" w:hAnsi="Mairy Light"/>
          <w:sz w:val="24"/>
        </w:rPr>
        <w:t>Legal entity vs public asset; business case and business plan; directors; shareholder function; executive and council</w:t>
      </w:r>
    </w:p>
    <w:p w14:paraId="17612C20" w14:textId="77777777" w:rsidR="00BB7966" w:rsidRPr="00F04450" w:rsidRDefault="00BB7966" w:rsidP="00BB7966">
      <w:pPr>
        <w:ind w:right="-1"/>
        <w:jc w:val="left"/>
        <w:rPr>
          <w:rFonts w:ascii="Mairy Light" w:hAnsi="Mairy Light"/>
          <w:color w:val="404040" w:themeColor="text1" w:themeTint="BF"/>
          <w:sz w:val="24"/>
        </w:rPr>
      </w:pPr>
    </w:p>
    <w:p w14:paraId="05E68DFD" w14:textId="77777777" w:rsidR="00BB7966" w:rsidRPr="00F04450" w:rsidRDefault="00BB7966" w:rsidP="00BB7966">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78E1C586" w14:textId="77777777" w:rsidR="00BB7966" w:rsidRPr="00F04450" w:rsidRDefault="00BB7966" w:rsidP="00BB7966">
      <w:pPr>
        <w:ind w:right="-1"/>
        <w:jc w:val="left"/>
        <w:rPr>
          <w:rFonts w:ascii="Mairy Light" w:hAnsi="Mairy Light"/>
          <w:sz w:val="24"/>
        </w:rPr>
      </w:pPr>
    </w:p>
    <w:p w14:paraId="0863A2BD" w14:textId="77777777" w:rsidR="00BB7966" w:rsidRPr="00F04450" w:rsidRDefault="00BB7966" w:rsidP="00BB7966">
      <w:pPr>
        <w:ind w:right="-1"/>
        <w:rPr>
          <w:rFonts w:ascii="Mairy Light" w:hAnsi="Mairy Light"/>
          <w:sz w:val="24"/>
        </w:rPr>
      </w:pPr>
      <w:r w:rsidRPr="00F04450">
        <w:rPr>
          <w:rFonts w:ascii="Mairy Light" w:hAnsi="Mairy Light"/>
          <w:sz w:val="24"/>
        </w:rPr>
        <w:t>Legal Officers, Governance Officers, Commercial / Project Officers, and Officers Appointed as Directors and/or providing support to companies (including Company Secretarial)</w:t>
      </w:r>
    </w:p>
    <w:p w14:paraId="7166E647" w14:textId="77777777" w:rsidR="00BB7966" w:rsidRPr="00F04450" w:rsidRDefault="00BB7966" w:rsidP="00BB7966">
      <w:pPr>
        <w:ind w:right="-1"/>
        <w:jc w:val="left"/>
        <w:rPr>
          <w:rFonts w:ascii="Mairy Light" w:hAnsi="Mairy Light"/>
          <w:sz w:val="24"/>
        </w:rPr>
      </w:pPr>
    </w:p>
    <w:p w14:paraId="139D25C9" w14:textId="77777777" w:rsidR="00BB7966" w:rsidRPr="00F04450" w:rsidRDefault="00BB7966" w:rsidP="00BB7966">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0EBF4A64" w14:textId="77777777" w:rsidR="00BB7966" w:rsidRPr="00F04450" w:rsidRDefault="00BB7966" w:rsidP="00BB7966">
      <w:pPr>
        <w:jc w:val="left"/>
        <w:rPr>
          <w:rFonts w:ascii="Mairy Light" w:hAnsi="Mairy Light" w:cs="Tahoma"/>
          <w:color w:val="404040" w:themeColor="text1" w:themeTint="BF"/>
          <w:sz w:val="24"/>
        </w:rPr>
      </w:pPr>
    </w:p>
    <w:p w14:paraId="5B95A4E9" w14:textId="77777777" w:rsidR="00BB7966" w:rsidRPr="00F04450" w:rsidRDefault="00BB7966" w:rsidP="00BB7966">
      <w:pPr>
        <w:jc w:val="left"/>
        <w:rPr>
          <w:rFonts w:ascii="Mairy Light" w:hAnsi="Mairy Light" w:cs="Tahoma"/>
          <w:sz w:val="24"/>
        </w:rPr>
      </w:pPr>
      <w:r w:rsidRPr="00F04450">
        <w:rPr>
          <w:rFonts w:ascii="Mairy Light" w:hAnsi="Mairy Light" w:cs="Tahoma"/>
          <w:sz w:val="24"/>
        </w:rPr>
        <w:t>As above</w:t>
      </w:r>
    </w:p>
    <w:p w14:paraId="16E45C88" w14:textId="77777777" w:rsidR="00BB7966" w:rsidRPr="00F04450" w:rsidRDefault="00BB7966" w:rsidP="00BB7966">
      <w:pPr>
        <w:ind w:right="-1"/>
        <w:jc w:val="left"/>
        <w:rPr>
          <w:rFonts w:ascii="Mairy Light" w:hAnsi="Mairy Light"/>
          <w:color w:val="404040" w:themeColor="text1" w:themeTint="BF"/>
          <w:sz w:val="24"/>
        </w:rPr>
      </w:pPr>
    </w:p>
    <w:p w14:paraId="51BE97BC" w14:textId="77777777" w:rsidR="00BB7966" w:rsidRPr="00F04450" w:rsidRDefault="00BB7966" w:rsidP="00BB7966">
      <w:pPr>
        <w:pStyle w:val="Style1"/>
        <w:rPr>
          <w:sz w:val="24"/>
        </w:rPr>
      </w:pPr>
      <w:r w:rsidRPr="00F04450">
        <w:rPr>
          <w:sz w:val="24"/>
        </w:rPr>
        <w:t>Interactive elements</w:t>
      </w:r>
    </w:p>
    <w:p w14:paraId="17CFE855" w14:textId="77777777" w:rsidR="00BB7966" w:rsidRPr="00F04450" w:rsidRDefault="00BB7966" w:rsidP="00BB7966">
      <w:pPr>
        <w:ind w:right="-1"/>
        <w:jc w:val="left"/>
        <w:rPr>
          <w:rFonts w:ascii="Mairy Light" w:hAnsi="Mairy Light"/>
          <w:color w:val="404040" w:themeColor="text1" w:themeTint="BF"/>
          <w:sz w:val="24"/>
        </w:rPr>
      </w:pPr>
    </w:p>
    <w:p w14:paraId="1E10C0F9" w14:textId="77777777" w:rsidR="00BB7966" w:rsidRPr="00F04450" w:rsidRDefault="00BB7966" w:rsidP="00BB7966">
      <w:pPr>
        <w:pStyle w:val="Style1"/>
        <w:rPr>
          <w:sz w:val="24"/>
        </w:rPr>
      </w:pPr>
      <w:r w:rsidRPr="00F04450">
        <w:rPr>
          <w:sz w:val="24"/>
        </w:rPr>
        <w:t xml:space="preserve">Competencies </w:t>
      </w:r>
    </w:p>
    <w:p w14:paraId="03C7DDDD" w14:textId="77777777" w:rsidR="00BB7966" w:rsidRPr="00F04450" w:rsidRDefault="00BB7966" w:rsidP="00BB7966">
      <w:pPr>
        <w:ind w:right="-1"/>
        <w:jc w:val="left"/>
        <w:rPr>
          <w:rFonts w:ascii="Mairy Light" w:hAnsi="Mairy Light"/>
          <w:color w:val="404040" w:themeColor="text1" w:themeTint="BF"/>
          <w:sz w:val="24"/>
        </w:rPr>
      </w:pPr>
    </w:p>
    <w:p w14:paraId="25970CC0" w14:textId="77777777" w:rsidR="00BB7966" w:rsidRPr="00F04450" w:rsidRDefault="00BB7966" w:rsidP="00BB7966">
      <w:pPr>
        <w:ind w:right="-1"/>
        <w:jc w:val="left"/>
        <w:rPr>
          <w:rFonts w:ascii="Mairy Light" w:hAnsi="Mairy Light"/>
          <w:bCs/>
          <w:sz w:val="24"/>
        </w:rPr>
      </w:pPr>
      <w:r w:rsidRPr="00F04450">
        <w:rPr>
          <w:rFonts w:ascii="Mairy Light" w:hAnsi="Mairy Light"/>
          <w:bCs/>
          <w:sz w:val="24"/>
        </w:rPr>
        <w:t>This course will cover:</w:t>
      </w:r>
    </w:p>
    <w:p w14:paraId="2ED0F4B2" w14:textId="77777777" w:rsidR="00BB7966" w:rsidRPr="00F04450" w:rsidRDefault="00BB7966" w:rsidP="00BB7966">
      <w:pPr>
        <w:rPr>
          <w:rFonts w:ascii="Mairy Light" w:hAnsi="Mairy Light"/>
          <w:bCs/>
          <w:sz w:val="24"/>
        </w:rPr>
      </w:pPr>
    </w:p>
    <w:p w14:paraId="21482D6D" w14:textId="77777777" w:rsidR="00BB7966" w:rsidRPr="00F04450" w:rsidRDefault="00BB7966" w:rsidP="00BB7966">
      <w:pPr>
        <w:rPr>
          <w:rFonts w:ascii="Mairy Light" w:hAnsi="Mairy Light"/>
          <w:bCs/>
          <w:sz w:val="24"/>
        </w:rPr>
      </w:pPr>
      <w:r w:rsidRPr="00F04450">
        <w:rPr>
          <w:rFonts w:ascii="Mairy Light" w:hAnsi="Mairy Light"/>
          <w:bCs/>
          <w:sz w:val="24"/>
        </w:rPr>
        <w:t>B Technical legal practice</w:t>
      </w:r>
    </w:p>
    <w:p w14:paraId="6903837D" w14:textId="77777777" w:rsidR="00BB7966" w:rsidRPr="00F04450" w:rsidRDefault="00BB7966" w:rsidP="00BB7966">
      <w:pPr>
        <w:rPr>
          <w:rFonts w:ascii="Mairy Light" w:hAnsi="Mairy Light"/>
          <w:bCs/>
          <w:sz w:val="24"/>
        </w:rPr>
      </w:pPr>
    </w:p>
    <w:p w14:paraId="46D84AE5" w14:textId="77777777" w:rsidR="00BB7966" w:rsidRPr="00F04450" w:rsidRDefault="00BB7966" w:rsidP="00BB7966">
      <w:pPr>
        <w:pStyle w:val="Style1"/>
        <w:rPr>
          <w:sz w:val="24"/>
        </w:rPr>
      </w:pPr>
      <w:r w:rsidRPr="00F04450">
        <w:rPr>
          <w:sz w:val="24"/>
        </w:rPr>
        <w:t>Presenter profiles:</w:t>
      </w:r>
    </w:p>
    <w:p w14:paraId="72BE1006" w14:textId="77777777" w:rsidR="00BB7966" w:rsidRPr="00F04450" w:rsidRDefault="00BB7966" w:rsidP="00BB7966">
      <w:pPr>
        <w:jc w:val="left"/>
        <w:rPr>
          <w:rFonts w:ascii="Mairy Light" w:hAnsi="Mairy Light"/>
          <w:b/>
          <w:bCs/>
          <w:color w:val="404040" w:themeColor="text1" w:themeTint="BF"/>
          <w:sz w:val="24"/>
          <w:u w:val="single"/>
        </w:rPr>
      </w:pPr>
    </w:p>
    <w:p w14:paraId="0079B869" w14:textId="77777777" w:rsidR="00BB7966" w:rsidRPr="00F04450" w:rsidRDefault="00BB7966" w:rsidP="00BB7966">
      <w:pPr>
        <w:rPr>
          <w:rFonts w:ascii="Mairy Light" w:hAnsi="Mairy Light"/>
          <w:bCs/>
          <w:sz w:val="24"/>
        </w:rPr>
      </w:pPr>
      <w:r w:rsidRPr="00F04450">
        <w:rPr>
          <w:rFonts w:ascii="Mairy Light" w:hAnsi="Mairy Light"/>
          <w:bCs/>
          <w:sz w:val="24"/>
        </w:rPr>
        <w:t xml:space="preserve">Olwen Brown is a partner in Anthony Collins and heads the work of the Local Government Sector.   She has worked in a range of local authorities and other public bodies in a career ranging back over 35 years; during which she has held roles such as head of legal Services, Corporate Director, Monitoring officer and Chief Executive.  She is widely regarded as one of the </w:t>
      </w:r>
      <w:proofErr w:type="gramStart"/>
      <w:r w:rsidRPr="00F04450">
        <w:rPr>
          <w:rFonts w:ascii="Mairy Light" w:hAnsi="Mairy Light"/>
          <w:bCs/>
          <w:sz w:val="24"/>
        </w:rPr>
        <w:t>key</w:t>
      </w:r>
      <w:proofErr w:type="gramEnd"/>
      <w:r w:rsidRPr="00F04450">
        <w:rPr>
          <w:rFonts w:ascii="Mairy Light" w:hAnsi="Mairy Light"/>
          <w:bCs/>
          <w:sz w:val="24"/>
        </w:rPr>
        <w:t xml:space="preserve"> “go to” lawyers for Monitoring Officers and Heads of Legal Services as a nationally regarded governance expert and has been widely involved in assisting councils with rewriting constitutions. </w:t>
      </w:r>
    </w:p>
    <w:p w14:paraId="58A43BEE" w14:textId="77777777" w:rsidR="00BB7966" w:rsidRPr="00F04450" w:rsidRDefault="00BB7966" w:rsidP="00BB7966">
      <w:pPr>
        <w:rPr>
          <w:rFonts w:ascii="Mairy Light" w:hAnsi="Mairy Light"/>
          <w:bCs/>
          <w:sz w:val="24"/>
        </w:rPr>
      </w:pPr>
    </w:p>
    <w:p w14:paraId="2F9C049C" w14:textId="77777777" w:rsidR="00BB7966" w:rsidRPr="00F04450" w:rsidRDefault="00BB7966" w:rsidP="00BB7966">
      <w:pPr>
        <w:rPr>
          <w:rFonts w:ascii="Mairy Light" w:hAnsi="Mairy Light"/>
          <w:bCs/>
          <w:sz w:val="24"/>
        </w:rPr>
      </w:pPr>
      <w:r w:rsidRPr="00F04450">
        <w:rPr>
          <w:rFonts w:ascii="Mairy Light" w:hAnsi="Mairy Light"/>
          <w:bCs/>
          <w:sz w:val="24"/>
        </w:rPr>
        <w:t>Alex Lawrence - Alex advises local government and the wider public sector on local government law, governance, decision making, company law and commercial matters including the application of the public procurement and State aid rules.  Alex spent several years as an in-house solicitor at Leicestershire County Council. In 2015, he was awarded the Law Society Diploma in Local Government Law and Practice with distinction and the Local Government Legal Society Trust prize for best candidate. Alex regularly advises local authorities on the establishment of housing delivery vehicles and joint ventures for delivery/promotion of housing.</w:t>
      </w:r>
    </w:p>
    <w:p w14:paraId="0F69B03D" w14:textId="77777777" w:rsidR="00BB7966" w:rsidRPr="00F04450" w:rsidRDefault="00BB7966" w:rsidP="00BB7966">
      <w:pPr>
        <w:rPr>
          <w:rFonts w:ascii="Mairy Light" w:hAnsi="Mairy Light"/>
          <w:bCs/>
          <w:sz w:val="24"/>
        </w:rPr>
      </w:pPr>
    </w:p>
    <w:p w14:paraId="649AC649" w14:textId="77777777" w:rsidR="00BB7966" w:rsidRPr="00F04450" w:rsidRDefault="00BB7966" w:rsidP="00BB7966">
      <w:pPr>
        <w:pStyle w:val="Style1"/>
        <w:jc w:val="both"/>
        <w:rPr>
          <w:bCs/>
          <w:color w:val="auto"/>
          <w:sz w:val="24"/>
        </w:rPr>
      </w:pPr>
      <w:r w:rsidRPr="00F04450">
        <w:rPr>
          <w:bCs/>
          <w:color w:val="auto"/>
          <w:sz w:val="24"/>
        </w:rPr>
        <w:t>Matt Marsh is a solicitor in the governance and commercial department at Anthony Collins and is a member of the local government team.  Prior to joining Anthony Collins Matt worked in private practice specialising in criminal defence and more recently as in-house solicitor of a local authority.  He has advised on contentious and non-contentious matters concerning regulatory compliance and enforcement, public and local government law, statutory vires and governance, as well as the development and implementation of regulatory policies and procedures.   Matt has defended and prosecuted a wide range of criminal and regulatory offences in the Magistrates’ and Crown Courts.</w:t>
      </w:r>
    </w:p>
    <w:p w14:paraId="6AB9BE87" w14:textId="1336FE4F" w:rsidR="00F04450" w:rsidRDefault="00F04450">
      <w:pPr>
        <w:jc w:val="left"/>
        <w:rPr>
          <w:rFonts w:ascii="Mairy Regular" w:hAnsi="Mairy Regular"/>
          <w:color w:val="95C11F"/>
          <w:sz w:val="72"/>
          <w:szCs w:val="72"/>
        </w:rPr>
      </w:pPr>
      <w:r>
        <w:rPr>
          <w:rFonts w:ascii="Mairy Regular" w:hAnsi="Mairy Regular"/>
          <w:color w:val="95C11F"/>
          <w:sz w:val="72"/>
          <w:szCs w:val="72"/>
        </w:rPr>
        <w:br w:type="page"/>
      </w:r>
    </w:p>
    <w:p w14:paraId="7033139E" w14:textId="3E7D5F31" w:rsidR="009F5D71" w:rsidRDefault="009F5D71" w:rsidP="009F5D71">
      <w:pPr>
        <w:pStyle w:val="Style1"/>
        <w:rPr>
          <w:rFonts w:ascii="Mairy Regular" w:hAnsi="Mairy Regular"/>
          <w:color w:val="95C11F"/>
          <w:sz w:val="72"/>
          <w:szCs w:val="72"/>
        </w:rPr>
      </w:pPr>
      <w:r>
        <w:rPr>
          <w:rFonts w:ascii="Mairy Regular" w:hAnsi="Mairy Regular"/>
          <w:color w:val="95C11F"/>
          <w:sz w:val="72"/>
          <w:szCs w:val="72"/>
        </w:rPr>
        <w:lastRenderedPageBreak/>
        <w:t xml:space="preserve">Intellectual Property rights </w:t>
      </w:r>
    </w:p>
    <w:p w14:paraId="72847F9E" w14:textId="77777777" w:rsidR="009F5D71" w:rsidRDefault="009F5D71" w:rsidP="009F5D71">
      <w:pPr>
        <w:pStyle w:val="Style1"/>
      </w:pPr>
    </w:p>
    <w:p w14:paraId="6020CDE7" w14:textId="77777777" w:rsidR="009F5D71" w:rsidRPr="00396AFB" w:rsidRDefault="009F5D71" w:rsidP="009F5D71">
      <w:pPr>
        <w:rPr>
          <w:rFonts w:ascii="Mairy Light" w:hAnsi="Mairy Light"/>
          <w:b/>
          <w:color w:val="00656D"/>
          <w:sz w:val="28"/>
          <w:szCs w:val="28"/>
        </w:rPr>
      </w:pPr>
      <w:r w:rsidRPr="00396AFB">
        <w:rPr>
          <w:rFonts w:ascii="Mairy Light" w:hAnsi="Mairy Light"/>
          <w:b/>
          <w:color w:val="00656D"/>
          <w:sz w:val="28"/>
          <w:szCs w:val="28"/>
        </w:rPr>
        <w:t>An Overview and Introduction to IPR</w:t>
      </w:r>
    </w:p>
    <w:p w14:paraId="6587FA59" w14:textId="77777777" w:rsidR="009F5D71" w:rsidRPr="00790373" w:rsidRDefault="009F5D71" w:rsidP="009F5D71">
      <w:pPr>
        <w:ind w:right="-1"/>
        <w:jc w:val="left"/>
        <w:rPr>
          <w:rFonts w:ascii="Mairy Light" w:hAnsi="Mairy Light" w:cs="Arial"/>
          <w:color w:val="404040" w:themeColor="text1" w:themeTint="BF"/>
          <w:sz w:val="24"/>
          <w:lang w:eastAsia="en-GB"/>
        </w:rPr>
      </w:pPr>
    </w:p>
    <w:p w14:paraId="2C9C0399" w14:textId="77777777" w:rsidR="009F5D71" w:rsidRPr="004A025D" w:rsidRDefault="009F5D71" w:rsidP="009F5D71">
      <w:pPr>
        <w:pStyle w:val="Style1"/>
        <w:rPr>
          <w:b/>
        </w:rPr>
      </w:pPr>
      <w:r>
        <w:rPr>
          <w:lang w:eastAsia="en-GB"/>
        </w:rPr>
        <w:t>Level of course: Introductory / Intermediate</w:t>
      </w:r>
    </w:p>
    <w:p w14:paraId="7842C132" w14:textId="77777777" w:rsidR="009F5D71" w:rsidRPr="004A025D" w:rsidRDefault="009F5D71" w:rsidP="009F5D71">
      <w:pPr>
        <w:ind w:right="-1"/>
        <w:jc w:val="left"/>
        <w:rPr>
          <w:rFonts w:ascii="Mairy Light" w:hAnsi="Mairy Light"/>
          <w:color w:val="404040" w:themeColor="text1" w:themeTint="BF"/>
          <w:sz w:val="24"/>
        </w:rPr>
      </w:pPr>
    </w:p>
    <w:p w14:paraId="33FA9958" w14:textId="77777777" w:rsidR="009F5D71" w:rsidRPr="00C23580" w:rsidRDefault="009F5D71" w:rsidP="009F5D71">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2FD99A50" w14:textId="77777777" w:rsidR="009F5D71" w:rsidRDefault="009F5D71" w:rsidP="009F5D71">
      <w:pPr>
        <w:ind w:right="-1"/>
        <w:jc w:val="left"/>
        <w:rPr>
          <w:rFonts w:ascii="Mairy Light" w:hAnsi="Mairy Light"/>
          <w:sz w:val="24"/>
        </w:rPr>
      </w:pPr>
    </w:p>
    <w:p w14:paraId="4A01C4A1" w14:textId="77777777" w:rsidR="009F5D71" w:rsidRPr="00F04450" w:rsidRDefault="009F5D71" w:rsidP="009F5D71">
      <w:pPr>
        <w:ind w:right="-1"/>
        <w:jc w:val="left"/>
        <w:rPr>
          <w:rFonts w:ascii="Mairy Light" w:hAnsi="Mairy Light"/>
          <w:sz w:val="24"/>
        </w:rPr>
      </w:pPr>
      <w:r w:rsidRPr="00F04450">
        <w:rPr>
          <w:rFonts w:ascii="Mairy Light" w:hAnsi="Mairy Light"/>
          <w:sz w:val="24"/>
        </w:rPr>
        <w:t>2 September 2021</w:t>
      </w:r>
    </w:p>
    <w:p w14:paraId="1C39417B" w14:textId="77777777" w:rsidR="009F5D71" w:rsidRPr="00F04450" w:rsidRDefault="009F5D71" w:rsidP="009F5D71">
      <w:pPr>
        <w:ind w:right="-1"/>
        <w:jc w:val="left"/>
        <w:rPr>
          <w:rFonts w:ascii="Mairy Light" w:hAnsi="Mairy Light"/>
          <w:sz w:val="24"/>
        </w:rPr>
      </w:pPr>
      <w:r w:rsidRPr="00F04450">
        <w:rPr>
          <w:rFonts w:ascii="Mairy Light" w:hAnsi="Mairy Light"/>
          <w:sz w:val="24"/>
        </w:rPr>
        <w:t>12noon – 1pm</w:t>
      </w:r>
    </w:p>
    <w:p w14:paraId="5B91C48E" w14:textId="77777777" w:rsidR="009F5D71" w:rsidRPr="00F04450" w:rsidRDefault="009F5D71" w:rsidP="009F5D71">
      <w:pPr>
        <w:ind w:right="-1"/>
        <w:jc w:val="left"/>
        <w:rPr>
          <w:rFonts w:ascii="Mairy Light" w:hAnsi="Mairy Light"/>
          <w:sz w:val="24"/>
        </w:rPr>
      </w:pPr>
    </w:p>
    <w:p w14:paraId="022E5042" w14:textId="77777777" w:rsidR="009F5D71" w:rsidRPr="00F04450" w:rsidRDefault="009F5D71" w:rsidP="009F5D71">
      <w:pPr>
        <w:ind w:right="-1"/>
        <w:jc w:val="left"/>
        <w:rPr>
          <w:rFonts w:ascii="Mairy Light" w:hAnsi="Mairy Light"/>
          <w:sz w:val="24"/>
        </w:rPr>
      </w:pPr>
      <w:r w:rsidRPr="00F04450">
        <w:rPr>
          <w:rFonts w:ascii="Mairy Light" w:hAnsi="Mairy Light"/>
          <w:sz w:val="24"/>
        </w:rPr>
        <w:t>Presented by Sharpe Pritchard</w:t>
      </w:r>
    </w:p>
    <w:p w14:paraId="45C9B131" w14:textId="77777777" w:rsidR="009F5D71" w:rsidRPr="00F04450" w:rsidRDefault="009F5D71" w:rsidP="009F5D71">
      <w:pPr>
        <w:ind w:right="-1"/>
        <w:rPr>
          <w:rFonts w:ascii="Mairy Light" w:hAnsi="Mairy Light"/>
          <w:b/>
          <w:sz w:val="24"/>
        </w:rPr>
      </w:pPr>
    </w:p>
    <w:p w14:paraId="659F8E00" w14:textId="77777777" w:rsidR="009F5D71" w:rsidRPr="00F04450" w:rsidRDefault="009F5D71" w:rsidP="009F5D71">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351787BE" w14:textId="77777777" w:rsidR="009F5D71" w:rsidRPr="00F04450" w:rsidRDefault="009F5D71" w:rsidP="009F5D71">
      <w:pPr>
        <w:ind w:right="-1"/>
        <w:jc w:val="left"/>
        <w:rPr>
          <w:rFonts w:ascii="Mairy Light" w:hAnsi="Mairy Light"/>
          <w:color w:val="404040" w:themeColor="text1" w:themeTint="BF"/>
          <w:sz w:val="24"/>
        </w:rPr>
      </w:pPr>
    </w:p>
    <w:p w14:paraId="62BF5385" w14:textId="77777777" w:rsidR="009F5D71" w:rsidRPr="00F04450" w:rsidRDefault="009F5D71" w:rsidP="009F5D71">
      <w:pPr>
        <w:pStyle w:val="Style1"/>
        <w:rPr>
          <w:sz w:val="24"/>
        </w:rPr>
      </w:pPr>
      <w:r w:rsidRPr="00F04450">
        <w:rPr>
          <w:sz w:val="24"/>
        </w:rPr>
        <w:t>Course overview</w:t>
      </w:r>
    </w:p>
    <w:p w14:paraId="60F40ACD" w14:textId="77777777" w:rsidR="009F5D71" w:rsidRPr="00F04450" w:rsidRDefault="009F5D71" w:rsidP="009F5D71">
      <w:pPr>
        <w:ind w:right="-1"/>
        <w:jc w:val="left"/>
        <w:rPr>
          <w:rFonts w:ascii="Mairy Light" w:hAnsi="Mairy Light"/>
          <w:color w:val="404040" w:themeColor="text1" w:themeTint="BF"/>
          <w:sz w:val="24"/>
        </w:rPr>
      </w:pPr>
    </w:p>
    <w:p w14:paraId="0D4F537C"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Types of Intellectual Property</w:t>
      </w:r>
    </w:p>
    <w:p w14:paraId="37427CF0"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of registered/unregistered IP.</w:t>
      </w:r>
    </w:p>
    <w:p w14:paraId="0CBFC235"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Advantages and disadvantages of registering an IP right, where it is possible to hold rights as either unregistered or registered.</w:t>
      </w:r>
    </w:p>
    <w:p w14:paraId="338A1584"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Guide through the types of IP to be addressed in this session.</w:t>
      </w:r>
    </w:p>
    <w:p w14:paraId="53682D83"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Copyright</w:t>
      </w:r>
    </w:p>
    <w:p w14:paraId="5EA6DC25"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Copyright protects original artistic, musical, </w:t>
      </w:r>
      <w:proofErr w:type="gramStart"/>
      <w:r w:rsidRPr="00F04450">
        <w:rPr>
          <w:rFonts w:ascii="Mairy Light" w:eastAsia="Calibri" w:hAnsi="Mairy Light"/>
          <w:sz w:val="24"/>
          <w:lang w:val="en-US"/>
        </w:rPr>
        <w:t>dramatic</w:t>
      </w:r>
      <w:proofErr w:type="gramEnd"/>
      <w:r w:rsidRPr="00F04450">
        <w:rPr>
          <w:rFonts w:ascii="Mairy Light" w:eastAsia="Calibri" w:hAnsi="Mairy Light"/>
          <w:sz w:val="24"/>
          <w:lang w:val="en-US"/>
        </w:rPr>
        <w:t xml:space="preserve"> and literary works, including computer programs, sound recordings, films, broadcasts and typographical arrangements of published works.</w:t>
      </w:r>
    </w:p>
    <w:p w14:paraId="42586450"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Introduction to copyright and the nature of the protection it affords works. </w:t>
      </w:r>
    </w:p>
    <w:p w14:paraId="540D27FA"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and examples of works which can be protected by copyright.</w:t>
      </w:r>
    </w:p>
    <w:p w14:paraId="17C396A3"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Guide through the requirements, which must exist </w:t>
      </w:r>
      <w:proofErr w:type="gramStart"/>
      <w:r w:rsidRPr="00F04450">
        <w:rPr>
          <w:rFonts w:ascii="Mairy Light" w:eastAsia="Calibri" w:hAnsi="Mairy Light"/>
          <w:sz w:val="24"/>
          <w:lang w:val="en-US"/>
        </w:rPr>
        <w:t>in order for</w:t>
      </w:r>
      <w:proofErr w:type="gramEnd"/>
      <w:r w:rsidRPr="00F04450">
        <w:rPr>
          <w:rFonts w:ascii="Mairy Light" w:eastAsia="Calibri" w:hAnsi="Mairy Light"/>
          <w:sz w:val="24"/>
          <w:lang w:val="en-US"/>
        </w:rPr>
        <w:t xml:space="preserve"> copyright to be vested in a work.  </w:t>
      </w:r>
    </w:p>
    <w:p w14:paraId="4576A582"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utline of the rules in relation to ownership of copyright including third-party commissioned work and work undertaken by employees.</w:t>
      </w:r>
    </w:p>
    <w:p w14:paraId="73B85233"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of infringing acts against a copyrighted work.</w:t>
      </w:r>
    </w:p>
    <w:p w14:paraId="013676E7"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Trademarks and passing off</w:t>
      </w:r>
    </w:p>
    <w:p w14:paraId="217C1F83"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hat is a </w:t>
      </w:r>
      <w:proofErr w:type="gramStart"/>
      <w:r w:rsidRPr="00F04450">
        <w:rPr>
          <w:rFonts w:ascii="Mairy Light" w:eastAsia="Calibri" w:hAnsi="Mairy Light"/>
          <w:sz w:val="24"/>
          <w:lang w:val="en-US"/>
        </w:rPr>
        <w:t>trade mark</w:t>
      </w:r>
      <w:proofErr w:type="gramEnd"/>
      <w:r w:rsidRPr="00F04450">
        <w:rPr>
          <w:rFonts w:ascii="Mairy Light" w:eastAsia="Calibri" w:hAnsi="Mairy Light"/>
          <w:sz w:val="24"/>
          <w:lang w:val="en-US"/>
        </w:rPr>
        <w:t>?</w:t>
      </w:r>
    </w:p>
    <w:p w14:paraId="31D1A2C8"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hat items can function as a </w:t>
      </w:r>
      <w:proofErr w:type="gramStart"/>
      <w:r w:rsidRPr="00F04450">
        <w:rPr>
          <w:rFonts w:ascii="Mairy Light" w:eastAsia="Calibri" w:hAnsi="Mairy Light"/>
          <w:sz w:val="24"/>
          <w:lang w:val="en-US"/>
        </w:rPr>
        <w:t>trade mark</w:t>
      </w:r>
      <w:proofErr w:type="gramEnd"/>
      <w:r w:rsidRPr="00F04450">
        <w:rPr>
          <w:rFonts w:ascii="Mairy Light" w:eastAsia="Calibri" w:hAnsi="Mairy Light"/>
          <w:sz w:val="24"/>
          <w:lang w:val="en-US"/>
        </w:rPr>
        <w:t xml:space="preserve"> and what can be registered?</w:t>
      </w:r>
    </w:p>
    <w:p w14:paraId="525EAEDB"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Overview of how to apply for a </w:t>
      </w:r>
      <w:proofErr w:type="gramStart"/>
      <w:r w:rsidRPr="00F04450">
        <w:rPr>
          <w:rFonts w:ascii="Mairy Light" w:eastAsia="Calibri" w:hAnsi="Mairy Light"/>
          <w:sz w:val="24"/>
          <w:lang w:val="en-US"/>
        </w:rPr>
        <w:t>trade mark</w:t>
      </w:r>
      <w:proofErr w:type="gramEnd"/>
      <w:r w:rsidRPr="00F04450">
        <w:rPr>
          <w:rFonts w:ascii="Mairy Light" w:eastAsia="Calibri" w:hAnsi="Mairy Light"/>
          <w:sz w:val="24"/>
          <w:lang w:val="en-US"/>
        </w:rPr>
        <w:t xml:space="preserve"> and what to consider, including:</w:t>
      </w:r>
    </w:p>
    <w:p w14:paraId="480D868F" w14:textId="1A5FFFBF" w:rsidR="009F5D71" w:rsidRPr="00F04450" w:rsidRDefault="009E4FF1" w:rsidP="009E4FF1">
      <w:pPr>
        <w:spacing w:after="160"/>
        <w:ind w:left="426"/>
        <w:contextualSpacing/>
        <w:jc w:val="left"/>
        <w:rPr>
          <w:rFonts w:ascii="Mairy Light" w:eastAsia="Calibri" w:hAnsi="Mairy Light"/>
          <w:sz w:val="24"/>
          <w:lang w:val="en-US"/>
        </w:rPr>
      </w:pPr>
      <w:r>
        <w:rPr>
          <w:rFonts w:ascii="Mairy Light" w:eastAsia="Calibri" w:hAnsi="Mairy Light"/>
          <w:sz w:val="24"/>
          <w:lang w:val="en-US"/>
        </w:rPr>
        <w:tab/>
        <w:t xml:space="preserve">“Nice” classification; </w:t>
      </w:r>
      <w:r w:rsidR="009F5D71" w:rsidRPr="00F04450">
        <w:rPr>
          <w:rFonts w:ascii="Mairy Light" w:eastAsia="Calibri" w:hAnsi="Mairy Light"/>
          <w:sz w:val="24"/>
          <w:lang w:val="en-US"/>
        </w:rPr>
        <w:t>Series applications;</w:t>
      </w:r>
      <w:r>
        <w:rPr>
          <w:rFonts w:ascii="Mairy Light" w:eastAsia="Calibri" w:hAnsi="Mairy Light"/>
          <w:sz w:val="24"/>
          <w:lang w:val="en-US"/>
        </w:rPr>
        <w:t xml:space="preserve"> </w:t>
      </w:r>
      <w:r w:rsidR="009F5D71" w:rsidRPr="00F04450">
        <w:rPr>
          <w:rFonts w:ascii="Mairy Light" w:eastAsia="Calibri" w:hAnsi="Mairy Light"/>
          <w:sz w:val="24"/>
          <w:lang w:val="en-US"/>
        </w:rPr>
        <w:t>Grounds for refusal and applicability;</w:t>
      </w:r>
      <w:r>
        <w:rPr>
          <w:rFonts w:ascii="Mairy Light" w:eastAsia="Calibri" w:hAnsi="Mairy Light"/>
          <w:sz w:val="24"/>
          <w:lang w:val="en-US"/>
        </w:rPr>
        <w:t xml:space="preserve"> </w:t>
      </w:r>
      <w:r w:rsidR="009F5D71" w:rsidRPr="00F04450">
        <w:rPr>
          <w:rFonts w:ascii="Mairy Light" w:eastAsia="Calibri" w:hAnsi="Mairy Light"/>
          <w:sz w:val="24"/>
          <w:lang w:val="en-US"/>
        </w:rPr>
        <w:t xml:space="preserve">Procedure </w:t>
      </w:r>
      <w:r>
        <w:rPr>
          <w:rFonts w:ascii="Mairy Light" w:eastAsia="Calibri" w:hAnsi="Mairy Light"/>
          <w:sz w:val="24"/>
          <w:lang w:val="en-US"/>
        </w:rPr>
        <w:t xml:space="preserve">    </w:t>
      </w:r>
      <w:r w:rsidR="009F5D71" w:rsidRPr="00F04450">
        <w:rPr>
          <w:rFonts w:ascii="Mairy Light" w:eastAsia="Calibri" w:hAnsi="Mairy Light"/>
          <w:sz w:val="24"/>
          <w:lang w:val="en-US"/>
        </w:rPr>
        <w:t>following application.</w:t>
      </w:r>
    </w:p>
    <w:p w14:paraId="49EFFE08" w14:textId="77777777" w:rsidR="009F5D71" w:rsidRPr="00F04450" w:rsidRDefault="009F5D71" w:rsidP="00C93F80">
      <w:pPr>
        <w:numPr>
          <w:ilvl w:val="0"/>
          <w:numId w:val="32"/>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hy register a trade mark and explanation of what rights registration </w:t>
      </w:r>
      <w:proofErr w:type="gramStart"/>
      <w:r w:rsidRPr="00F04450">
        <w:rPr>
          <w:rFonts w:ascii="Mairy Light" w:eastAsia="Calibri" w:hAnsi="Mairy Light"/>
          <w:sz w:val="24"/>
          <w:lang w:val="en-US"/>
        </w:rPr>
        <w:t>awards.</w:t>
      </w:r>
      <w:proofErr w:type="gramEnd"/>
    </w:p>
    <w:p w14:paraId="16F149D5" w14:textId="77777777" w:rsidR="009F5D71" w:rsidRPr="00F04450" w:rsidRDefault="009F5D71" w:rsidP="00C93F80">
      <w:pPr>
        <w:numPr>
          <w:ilvl w:val="0"/>
          <w:numId w:val="32"/>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Brief explanation of “passing off”</w:t>
      </w:r>
    </w:p>
    <w:p w14:paraId="41AA2A73"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lastRenderedPageBreak/>
        <w:t>Design Rights</w:t>
      </w:r>
    </w:p>
    <w:p w14:paraId="382B4EDA" w14:textId="77777777" w:rsidR="009F5D71" w:rsidRPr="00F04450" w:rsidRDefault="009F5D71" w:rsidP="00C93F80">
      <w:pPr>
        <w:numPr>
          <w:ilvl w:val="0"/>
          <w:numId w:val="31"/>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Design rights protect the appearance of the whole or part of a product. They can be registered or unregistered.</w:t>
      </w:r>
    </w:p>
    <w:p w14:paraId="707CC933" w14:textId="77777777" w:rsidR="009F5D71" w:rsidRPr="00F04450" w:rsidRDefault="009F5D71" w:rsidP="00C93F80">
      <w:pPr>
        <w:numPr>
          <w:ilvl w:val="0"/>
          <w:numId w:val="31"/>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Explanation of requirements for design rights and requirements for registration. </w:t>
      </w:r>
    </w:p>
    <w:p w14:paraId="7E3F98B8"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Patents</w:t>
      </w:r>
    </w:p>
    <w:p w14:paraId="68D2B9F6" w14:textId="77777777" w:rsidR="009F5D71" w:rsidRPr="00F04450" w:rsidRDefault="009F5D71" w:rsidP="00C93F80">
      <w:pPr>
        <w:numPr>
          <w:ilvl w:val="0"/>
          <w:numId w:val="25"/>
        </w:numPr>
        <w:spacing w:after="160"/>
        <w:ind w:left="567" w:hanging="283"/>
        <w:contextualSpacing/>
        <w:jc w:val="left"/>
        <w:rPr>
          <w:rFonts w:ascii="Mairy Light" w:eastAsia="Calibri" w:hAnsi="Mairy Light"/>
          <w:sz w:val="24"/>
        </w:rPr>
      </w:pPr>
      <w:r w:rsidRPr="00F04450">
        <w:rPr>
          <w:rFonts w:ascii="Mairy Light" w:eastAsia="Calibri" w:hAnsi="Mairy Light"/>
          <w:sz w:val="24"/>
        </w:rPr>
        <w:t xml:space="preserve">Explanation of the statutory regime and duration of protection given to registered patents. </w:t>
      </w:r>
    </w:p>
    <w:p w14:paraId="7734FA97"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Protection of rights in Confidential Information</w:t>
      </w:r>
    </w:p>
    <w:p w14:paraId="467E6618" w14:textId="77777777" w:rsidR="009F5D71" w:rsidRPr="00F04450" w:rsidRDefault="009F5D71" w:rsidP="00C93F80">
      <w:pPr>
        <w:numPr>
          <w:ilvl w:val="0"/>
          <w:numId w:val="30"/>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It can be possible to protect information which is sensitive to the business through rights in confidential information (which covers know-how and trade secrets). </w:t>
      </w:r>
    </w:p>
    <w:p w14:paraId="7A1F8EA4" w14:textId="77777777" w:rsidR="009F5D71" w:rsidRPr="00F04450" w:rsidRDefault="009F5D71" w:rsidP="00C93F80">
      <w:pPr>
        <w:numPr>
          <w:ilvl w:val="0"/>
          <w:numId w:val="30"/>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utline of principles required for enforceability.</w:t>
      </w:r>
    </w:p>
    <w:p w14:paraId="27B0274F"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Impact of Brexit on IP Regime in UK</w:t>
      </w:r>
    </w:p>
    <w:p w14:paraId="2BE0D3BF"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IPR, contractual provisions and commercial exploitation</w:t>
      </w:r>
    </w:p>
    <w:p w14:paraId="6B281C41" w14:textId="77777777" w:rsidR="009F5D71" w:rsidRPr="00F04450" w:rsidRDefault="009F5D71" w:rsidP="00C93F80">
      <w:pPr>
        <w:numPr>
          <w:ilvl w:val="0"/>
          <w:numId w:val="26"/>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e will explain how IPR ownership, </w:t>
      </w:r>
      <w:proofErr w:type="spellStart"/>
      <w:r w:rsidRPr="00F04450">
        <w:rPr>
          <w:rFonts w:ascii="Mairy Light" w:eastAsia="Calibri" w:hAnsi="Mairy Light"/>
          <w:sz w:val="24"/>
          <w:lang w:val="en-US"/>
        </w:rPr>
        <w:t>licencing</w:t>
      </w:r>
      <w:proofErr w:type="spellEnd"/>
      <w:r w:rsidRPr="00F04450">
        <w:rPr>
          <w:rFonts w:ascii="Mairy Light" w:eastAsia="Calibri" w:hAnsi="Mairy Light"/>
          <w:sz w:val="24"/>
          <w:lang w:val="en-US"/>
        </w:rPr>
        <w:t xml:space="preserve"> and liabilities are dealt with in contract terms and how intangible assets including IPR can be commercially exploited </w:t>
      </w:r>
    </w:p>
    <w:p w14:paraId="7CD0C998" w14:textId="77777777" w:rsidR="009F5D71" w:rsidRPr="00F04450" w:rsidRDefault="009F5D71" w:rsidP="009F5D71">
      <w:pPr>
        <w:ind w:right="-1"/>
        <w:jc w:val="left"/>
        <w:rPr>
          <w:rFonts w:ascii="Mairy Light" w:hAnsi="Mairy Light"/>
          <w:color w:val="404040" w:themeColor="text1" w:themeTint="BF"/>
          <w:sz w:val="24"/>
        </w:rPr>
      </w:pPr>
    </w:p>
    <w:p w14:paraId="70D2C048" w14:textId="77777777" w:rsidR="009F5D71" w:rsidRPr="00F04450" w:rsidRDefault="009F5D71" w:rsidP="009F5D71">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602771EE" w14:textId="77777777" w:rsidR="009F5D71" w:rsidRPr="00F04450" w:rsidRDefault="009F5D71" w:rsidP="009F5D71">
      <w:pPr>
        <w:ind w:right="-1"/>
        <w:jc w:val="left"/>
        <w:rPr>
          <w:rFonts w:ascii="Mairy Light" w:hAnsi="Mairy Light"/>
          <w:sz w:val="24"/>
        </w:rPr>
      </w:pPr>
    </w:p>
    <w:p w14:paraId="644AA754" w14:textId="77777777" w:rsidR="009F5D71" w:rsidRPr="00F04450" w:rsidRDefault="009F5D71" w:rsidP="009F5D71">
      <w:pPr>
        <w:rPr>
          <w:rFonts w:ascii="Mairy Light" w:hAnsi="Mairy Light"/>
          <w:sz w:val="24"/>
        </w:rPr>
      </w:pPr>
      <w:r w:rsidRPr="00F04450">
        <w:rPr>
          <w:rFonts w:ascii="Mairy Light" w:hAnsi="Mairy Light" w:cs="Arial"/>
          <w:sz w:val="24"/>
        </w:rPr>
        <w:t>Local authority officers who are responsible for protection of Council-generated IP (</w:t>
      </w:r>
      <w:proofErr w:type="gramStart"/>
      <w:r w:rsidRPr="00F04450">
        <w:rPr>
          <w:rFonts w:ascii="Mairy Light" w:hAnsi="Mairy Light" w:cs="Arial"/>
          <w:sz w:val="24"/>
        </w:rPr>
        <w:t>e.g.</w:t>
      </w:r>
      <w:proofErr w:type="gramEnd"/>
      <w:r w:rsidRPr="00F04450">
        <w:rPr>
          <w:rFonts w:ascii="Mairy Light" w:hAnsi="Mairy Light" w:cs="Arial"/>
          <w:sz w:val="24"/>
        </w:rPr>
        <w:t xml:space="preserve"> with discrete projects done in-house) or those officers involved/interested in protecting IP on discrete commercial projects (e.g. when engaging third-party contractors for deliverables which have the potential to include IP). </w:t>
      </w:r>
      <w:r w:rsidRPr="00F04450">
        <w:rPr>
          <w:rFonts w:ascii="Mairy Light" w:hAnsi="Mairy Light"/>
          <w:sz w:val="24"/>
        </w:rPr>
        <w:t xml:space="preserve"> </w:t>
      </w:r>
    </w:p>
    <w:p w14:paraId="1F0222A0" w14:textId="77777777" w:rsidR="009F5D71" w:rsidRPr="00F04450" w:rsidRDefault="009F5D71" w:rsidP="009F5D71">
      <w:pPr>
        <w:ind w:right="-1"/>
        <w:jc w:val="left"/>
        <w:rPr>
          <w:rFonts w:ascii="Mairy Light" w:hAnsi="Mairy Light"/>
          <w:sz w:val="24"/>
        </w:rPr>
      </w:pPr>
    </w:p>
    <w:p w14:paraId="2FF71730" w14:textId="77777777" w:rsidR="009F5D71" w:rsidRPr="00F04450" w:rsidRDefault="009F5D71" w:rsidP="009F5D71">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354155B8" w14:textId="77777777" w:rsidR="009F5D71" w:rsidRPr="00F04450" w:rsidRDefault="009F5D71" w:rsidP="009F5D71">
      <w:pPr>
        <w:jc w:val="left"/>
        <w:rPr>
          <w:rFonts w:ascii="Mairy Light" w:hAnsi="Mairy Light" w:cs="Tahoma"/>
          <w:color w:val="404040" w:themeColor="text1" w:themeTint="BF"/>
          <w:sz w:val="24"/>
        </w:rPr>
      </w:pPr>
    </w:p>
    <w:p w14:paraId="2682400C" w14:textId="77777777" w:rsidR="009F5D71" w:rsidRPr="00F04450" w:rsidRDefault="009F5D71" w:rsidP="009F5D71">
      <w:pPr>
        <w:jc w:val="left"/>
        <w:rPr>
          <w:rFonts w:ascii="Mairy Light" w:hAnsi="Mairy Light" w:cs="Tahoma"/>
          <w:sz w:val="24"/>
        </w:rPr>
      </w:pPr>
      <w:r w:rsidRPr="00F04450">
        <w:rPr>
          <w:rFonts w:ascii="Mairy Light" w:hAnsi="Mairy Light" w:cs="Tahoma"/>
          <w:sz w:val="24"/>
        </w:rPr>
        <w:t>Intellectual Property Rights</w:t>
      </w:r>
    </w:p>
    <w:p w14:paraId="6DDFDBC8" w14:textId="77777777" w:rsidR="009F5D71" w:rsidRPr="00F04450" w:rsidRDefault="009F5D71" w:rsidP="009F5D71">
      <w:pPr>
        <w:ind w:right="-1"/>
        <w:jc w:val="left"/>
        <w:rPr>
          <w:rFonts w:ascii="Mairy Light" w:hAnsi="Mairy Light"/>
          <w:color w:val="404040" w:themeColor="text1" w:themeTint="BF"/>
          <w:sz w:val="24"/>
        </w:rPr>
      </w:pPr>
    </w:p>
    <w:p w14:paraId="3FFF762D" w14:textId="77777777" w:rsidR="009F5D71" w:rsidRPr="00F04450" w:rsidRDefault="009F5D71" w:rsidP="009F5D71">
      <w:pPr>
        <w:pStyle w:val="Style1"/>
        <w:rPr>
          <w:sz w:val="24"/>
        </w:rPr>
      </w:pPr>
      <w:r w:rsidRPr="00F04450">
        <w:rPr>
          <w:sz w:val="24"/>
        </w:rPr>
        <w:t>Interactive elements</w:t>
      </w:r>
    </w:p>
    <w:p w14:paraId="46657331" w14:textId="77777777" w:rsidR="009F5D71" w:rsidRPr="00F04450" w:rsidRDefault="009F5D71" w:rsidP="009F5D71">
      <w:pPr>
        <w:ind w:right="-1"/>
        <w:jc w:val="left"/>
        <w:rPr>
          <w:rFonts w:ascii="Mairy Light" w:hAnsi="Mairy Light" w:cs="Arial"/>
          <w:color w:val="404040" w:themeColor="text1" w:themeTint="BF"/>
          <w:sz w:val="24"/>
        </w:rPr>
      </w:pPr>
    </w:p>
    <w:p w14:paraId="3D00E648" w14:textId="77777777" w:rsidR="009F5D71" w:rsidRPr="00F04450" w:rsidRDefault="009F5D71" w:rsidP="009F5D71">
      <w:pPr>
        <w:rPr>
          <w:rFonts w:ascii="Mairy Light" w:hAnsi="Mairy Light"/>
          <w:sz w:val="24"/>
        </w:rPr>
      </w:pPr>
      <w:r w:rsidRPr="00F04450">
        <w:rPr>
          <w:rFonts w:ascii="Mairy Light" w:hAnsi="Mairy Light"/>
          <w:sz w:val="24"/>
        </w:rPr>
        <w:t>There will be a Q&amp;A function throughout the webinar.</w:t>
      </w:r>
    </w:p>
    <w:p w14:paraId="668F3CEF" w14:textId="77777777" w:rsidR="009F5D71" w:rsidRPr="00F04450" w:rsidRDefault="009F5D71" w:rsidP="009F5D71">
      <w:pPr>
        <w:ind w:right="-1"/>
        <w:jc w:val="left"/>
        <w:rPr>
          <w:rFonts w:ascii="Mairy Light" w:hAnsi="Mairy Light" w:cs="Arial"/>
          <w:color w:val="404040" w:themeColor="text1" w:themeTint="BF"/>
          <w:sz w:val="24"/>
        </w:rPr>
      </w:pPr>
    </w:p>
    <w:p w14:paraId="40BB2B2F" w14:textId="77777777" w:rsidR="009F5D71" w:rsidRPr="00F04450" w:rsidRDefault="009F5D71" w:rsidP="009F5D71">
      <w:pPr>
        <w:pStyle w:val="Style1"/>
        <w:rPr>
          <w:sz w:val="24"/>
        </w:rPr>
      </w:pPr>
      <w:r w:rsidRPr="00F04450">
        <w:rPr>
          <w:sz w:val="24"/>
        </w:rPr>
        <w:t xml:space="preserve">Competencies </w:t>
      </w:r>
    </w:p>
    <w:p w14:paraId="67748CC1" w14:textId="77777777" w:rsidR="009F5D71" w:rsidRPr="00F04450" w:rsidRDefault="009F5D71" w:rsidP="009F5D71">
      <w:pPr>
        <w:ind w:right="-1"/>
        <w:jc w:val="left"/>
        <w:rPr>
          <w:rFonts w:ascii="Mairy Light" w:hAnsi="Mairy Light"/>
          <w:color w:val="404040" w:themeColor="text1" w:themeTint="BF"/>
          <w:sz w:val="24"/>
        </w:rPr>
      </w:pPr>
    </w:p>
    <w:p w14:paraId="7D48AA6A" w14:textId="77777777" w:rsidR="009F5D71" w:rsidRPr="00F04450" w:rsidRDefault="009F5D71" w:rsidP="009F5D71">
      <w:pPr>
        <w:ind w:right="-1"/>
        <w:jc w:val="left"/>
        <w:rPr>
          <w:rFonts w:ascii="Mairy Light" w:hAnsi="Mairy Light"/>
          <w:bCs/>
          <w:sz w:val="24"/>
        </w:rPr>
      </w:pPr>
      <w:r w:rsidRPr="00F04450">
        <w:rPr>
          <w:rFonts w:ascii="Mairy Light" w:hAnsi="Mairy Light"/>
          <w:bCs/>
          <w:sz w:val="24"/>
        </w:rPr>
        <w:t>This course will cover:</w:t>
      </w:r>
    </w:p>
    <w:p w14:paraId="67BEB0B2" w14:textId="77777777" w:rsidR="009F5D71" w:rsidRPr="00F04450" w:rsidRDefault="009F5D71" w:rsidP="009F5D71">
      <w:pPr>
        <w:ind w:right="-1"/>
        <w:jc w:val="left"/>
        <w:rPr>
          <w:rFonts w:ascii="Mairy Light" w:hAnsi="Mairy Light"/>
          <w:bCs/>
          <w:color w:val="404040" w:themeColor="text1" w:themeTint="BF"/>
          <w:sz w:val="24"/>
        </w:rPr>
      </w:pPr>
    </w:p>
    <w:p w14:paraId="198D972D" w14:textId="77777777" w:rsidR="009F5D71" w:rsidRPr="00F04450" w:rsidRDefault="009F5D71" w:rsidP="009F5D71">
      <w:pPr>
        <w:rPr>
          <w:rFonts w:ascii="Mairy Light" w:hAnsi="Mairy Light"/>
          <w:bCs/>
          <w:sz w:val="24"/>
        </w:rPr>
      </w:pPr>
      <w:r w:rsidRPr="00F04450">
        <w:rPr>
          <w:rFonts w:ascii="Mairy Light" w:hAnsi="Mairy Light"/>
          <w:bCs/>
          <w:sz w:val="24"/>
        </w:rPr>
        <w:t>B Technical legal practice</w:t>
      </w:r>
    </w:p>
    <w:p w14:paraId="158F2D7E" w14:textId="77777777" w:rsidR="009F5D71" w:rsidRPr="00F04450" w:rsidRDefault="009F5D71" w:rsidP="009F5D71">
      <w:pPr>
        <w:rPr>
          <w:rFonts w:ascii="Mairy Light" w:hAnsi="Mairy Light"/>
          <w:bCs/>
          <w:sz w:val="24"/>
        </w:rPr>
      </w:pPr>
      <w:r w:rsidRPr="00F04450">
        <w:rPr>
          <w:rFonts w:ascii="Mairy Light" w:hAnsi="Mairy Light"/>
          <w:bCs/>
          <w:sz w:val="24"/>
        </w:rPr>
        <w:t>B2 Legal research</w:t>
      </w:r>
    </w:p>
    <w:p w14:paraId="30D0EC87" w14:textId="77777777" w:rsidR="009F5D71" w:rsidRPr="00F04450" w:rsidRDefault="009F5D71" w:rsidP="009F5D71">
      <w:pPr>
        <w:rPr>
          <w:rFonts w:ascii="Mairy Light" w:hAnsi="Mairy Light"/>
          <w:bCs/>
          <w:sz w:val="24"/>
        </w:rPr>
      </w:pPr>
    </w:p>
    <w:p w14:paraId="5A0EC1E5" w14:textId="77777777" w:rsidR="009F5D71" w:rsidRPr="00F04450" w:rsidRDefault="009F5D71" w:rsidP="009F5D71">
      <w:pPr>
        <w:pStyle w:val="Style1"/>
        <w:rPr>
          <w:sz w:val="24"/>
        </w:rPr>
      </w:pPr>
      <w:r w:rsidRPr="00F04450">
        <w:rPr>
          <w:sz w:val="24"/>
        </w:rPr>
        <w:t>Presenter profiles:</w:t>
      </w:r>
    </w:p>
    <w:p w14:paraId="033159A5" w14:textId="77777777" w:rsidR="009F5D71" w:rsidRPr="00F04450" w:rsidRDefault="009F5D71" w:rsidP="009F5D71">
      <w:pPr>
        <w:jc w:val="left"/>
        <w:rPr>
          <w:rFonts w:ascii="Mairy Light" w:hAnsi="Mairy Light"/>
          <w:b/>
          <w:bCs/>
          <w:color w:val="404040" w:themeColor="text1" w:themeTint="BF"/>
          <w:sz w:val="24"/>
          <w:u w:val="single"/>
        </w:rPr>
      </w:pPr>
    </w:p>
    <w:p w14:paraId="1748AE30" w14:textId="77777777" w:rsidR="009F5D71" w:rsidRPr="00F04450" w:rsidRDefault="009F5D71" w:rsidP="009F5D71">
      <w:pPr>
        <w:rPr>
          <w:rFonts w:ascii="Mairy Light" w:hAnsi="Mairy Light"/>
          <w:sz w:val="24"/>
        </w:rPr>
      </w:pPr>
      <w:r w:rsidRPr="00F04450">
        <w:rPr>
          <w:rFonts w:ascii="Mairy Light" w:hAnsi="Mairy Light"/>
          <w:bCs/>
          <w:sz w:val="24"/>
        </w:rPr>
        <w:t>Peter Collins</w:t>
      </w:r>
      <w:r w:rsidRPr="00F04450">
        <w:rPr>
          <w:rFonts w:ascii="Mairy Light" w:hAnsi="Mairy Light"/>
          <w:sz w:val="24"/>
        </w:rPr>
        <w:t xml:space="preserve"> is a corporate lawyer who specialises in creating commercial delivery structures for public sector clients including through subsidiary companies, collaboration arrangements, partnerships and joint ventures. Peter also acts for clients on company acquisitions and disposals, private equity investments, fundraisings, group reorganisations and corporate governance.</w:t>
      </w:r>
    </w:p>
    <w:p w14:paraId="5A4F3776" w14:textId="77777777" w:rsidR="009F5D71" w:rsidRPr="00F04450" w:rsidRDefault="009F5D71" w:rsidP="009F5D71">
      <w:pPr>
        <w:rPr>
          <w:rFonts w:ascii="Mairy Light" w:hAnsi="Mairy Light"/>
          <w:bCs/>
          <w:sz w:val="24"/>
        </w:rPr>
      </w:pPr>
    </w:p>
    <w:p w14:paraId="2C0F9A69" w14:textId="77777777" w:rsidR="009F5D71" w:rsidRPr="00F04450" w:rsidRDefault="009F5D71" w:rsidP="009F5D71">
      <w:pPr>
        <w:rPr>
          <w:rFonts w:ascii="Mairy Light" w:hAnsi="Mairy Light"/>
          <w:sz w:val="24"/>
        </w:rPr>
      </w:pPr>
      <w:r w:rsidRPr="00F04450">
        <w:rPr>
          <w:rFonts w:ascii="Mairy Light" w:hAnsi="Mairy Light"/>
          <w:bCs/>
          <w:sz w:val="24"/>
        </w:rPr>
        <w:t>Ryan Copeland</w:t>
      </w:r>
      <w:r w:rsidRPr="00F04450">
        <w:rPr>
          <w:rFonts w:ascii="Mairy Light" w:hAnsi="Mairy Light"/>
          <w:sz w:val="24"/>
        </w:rPr>
        <w:t xml:space="preserve"> is a solicitor in the Corporate and Commercial department and works closely with Peter Collins. He has experience on a variety of corporate structures and frequently advises various entities (including governmental bodies, statutory corporations, charities, as well as private companies) on many aspects of their corporate governances. Ryan specialises in intellectual property and advises </w:t>
      </w:r>
      <w:proofErr w:type="gramStart"/>
      <w:r w:rsidRPr="00F04450">
        <w:rPr>
          <w:rFonts w:ascii="Mairy Light" w:hAnsi="Mairy Light"/>
          <w:sz w:val="24"/>
        </w:rPr>
        <w:t>a number of</w:t>
      </w:r>
      <w:proofErr w:type="gramEnd"/>
      <w:r w:rsidRPr="00F04450">
        <w:rPr>
          <w:rFonts w:ascii="Mairy Light" w:hAnsi="Mairy Light"/>
          <w:sz w:val="24"/>
        </w:rPr>
        <w:t xml:space="preserve"> large corporations, government bodies and start-ups on their IP rights. </w:t>
      </w:r>
    </w:p>
    <w:p w14:paraId="6DA3813D" w14:textId="77777777" w:rsidR="009F5D71" w:rsidRDefault="009F5D71" w:rsidP="009F5D71">
      <w:pPr>
        <w:pStyle w:val="Style1"/>
      </w:pPr>
    </w:p>
    <w:p w14:paraId="3314A4DE" w14:textId="77777777" w:rsidR="00B7330B" w:rsidRDefault="00B7330B">
      <w:pPr>
        <w:jc w:val="left"/>
        <w:rPr>
          <w:rFonts w:ascii="Mairy Light" w:hAnsi="Mairy Light"/>
          <w:color w:val="00656D"/>
          <w:sz w:val="28"/>
        </w:rPr>
      </w:pPr>
      <w:r>
        <w:br w:type="page"/>
      </w:r>
    </w:p>
    <w:p w14:paraId="25CA5771" w14:textId="5D878560" w:rsidR="000445DA" w:rsidRPr="00063164" w:rsidRDefault="000445DA" w:rsidP="000445DA">
      <w:pPr>
        <w:pStyle w:val="Style1"/>
        <w:rPr>
          <w:color w:val="95C11F"/>
          <w:sz w:val="72"/>
          <w:szCs w:val="72"/>
        </w:rPr>
      </w:pPr>
      <w:r w:rsidRPr="00063164">
        <w:rPr>
          <w:color w:val="95C11F"/>
          <w:sz w:val="72"/>
          <w:szCs w:val="72"/>
        </w:rPr>
        <w:lastRenderedPageBreak/>
        <w:t>Childcare</w:t>
      </w:r>
    </w:p>
    <w:p w14:paraId="38BAF9F7" w14:textId="51E06654" w:rsidR="000445DA" w:rsidRPr="00790373" w:rsidRDefault="000445DA" w:rsidP="000445DA">
      <w:pPr>
        <w:ind w:right="-1"/>
        <w:jc w:val="left"/>
        <w:rPr>
          <w:rFonts w:ascii="Mairy Light" w:hAnsi="Mairy Light" w:cs="Arial"/>
          <w:color w:val="404040" w:themeColor="text1" w:themeTint="BF"/>
          <w:sz w:val="24"/>
          <w:lang w:eastAsia="en-GB"/>
        </w:rPr>
      </w:pPr>
    </w:p>
    <w:p w14:paraId="78144E38" w14:textId="358053E9" w:rsidR="000445DA" w:rsidRPr="004A025D" w:rsidRDefault="000445DA" w:rsidP="000445DA">
      <w:pPr>
        <w:pStyle w:val="Style1"/>
        <w:rPr>
          <w:b/>
        </w:rPr>
      </w:pPr>
      <w:r>
        <w:rPr>
          <w:lang w:eastAsia="en-GB"/>
        </w:rPr>
        <w:t xml:space="preserve">Level of course: </w:t>
      </w:r>
      <w:r w:rsidR="000D27F2">
        <w:rPr>
          <w:lang w:eastAsia="en-GB"/>
        </w:rPr>
        <w:t xml:space="preserve">Introductory </w:t>
      </w:r>
    </w:p>
    <w:p w14:paraId="3E09C436" w14:textId="77777777" w:rsidR="000445DA" w:rsidRPr="004A025D" w:rsidRDefault="000445DA" w:rsidP="000445DA">
      <w:pPr>
        <w:ind w:right="-1"/>
        <w:jc w:val="left"/>
        <w:rPr>
          <w:rFonts w:ascii="Mairy Light" w:hAnsi="Mairy Light"/>
          <w:color w:val="404040" w:themeColor="text1" w:themeTint="BF"/>
          <w:sz w:val="24"/>
        </w:rPr>
      </w:pPr>
    </w:p>
    <w:p w14:paraId="17B92DDA" w14:textId="77777777" w:rsidR="000445DA" w:rsidRPr="00C23580" w:rsidRDefault="000445DA" w:rsidP="000445DA">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620BCB1" w14:textId="77777777" w:rsidR="000445DA" w:rsidRDefault="000445DA" w:rsidP="000445DA">
      <w:pPr>
        <w:ind w:right="-1"/>
        <w:jc w:val="left"/>
        <w:rPr>
          <w:rFonts w:ascii="Mairy Light" w:hAnsi="Mairy Light"/>
          <w:sz w:val="24"/>
        </w:rPr>
      </w:pPr>
    </w:p>
    <w:p w14:paraId="20F3AA7E" w14:textId="5B57DDD5" w:rsidR="000445DA" w:rsidRDefault="000445DA" w:rsidP="000445DA">
      <w:pPr>
        <w:ind w:right="-1"/>
        <w:jc w:val="left"/>
        <w:rPr>
          <w:rFonts w:ascii="Mairy Light" w:hAnsi="Mairy Light"/>
          <w:sz w:val="24"/>
        </w:rPr>
      </w:pPr>
      <w:r>
        <w:rPr>
          <w:rFonts w:ascii="Mairy Light" w:hAnsi="Mairy Light"/>
          <w:sz w:val="24"/>
        </w:rPr>
        <w:t>14 September 2021</w:t>
      </w:r>
    </w:p>
    <w:p w14:paraId="440C2F8C" w14:textId="77777777" w:rsidR="000445DA" w:rsidRDefault="000445DA" w:rsidP="000445DA">
      <w:pPr>
        <w:ind w:right="-1"/>
        <w:jc w:val="left"/>
        <w:rPr>
          <w:rFonts w:ascii="Mairy Light" w:hAnsi="Mairy Light"/>
          <w:sz w:val="24"/>
        </w:rPr>
      </w:pPr>
      <w:r>
        <w:rPr>
          <w:rFonts w:ascii="Mairy Light" w:hAnsi="Mairy Light"/>
          <w:sz w:val="24"/>
        </w:rPr>
        <w:t>12noon – 1pm</w:t>
      </w:r>
    </w:p>
    <w:p w14:paraId="2288D3D8" w14:textId="77777777" w:rsidR="000445DA" w:rsidRPr="009E4FF1" w:rsidRDefault="000445DA" w:rsidP="000445DA">
      <w:pPr>
        <w:ind w:right="-1"/>
        <w:jc w:val="left"/>
        <w:rPr>
          <w:rFonts w:ascii="Mairy Light" w:hAnsi="Mairy Light"/>
          <w:sz w:val="24"/>
        </w:rPr>
      </w:pPr>
    </w:p>
    <w:p w14:paraId="7633D1F8" w14:textId="38F743BC" w:rsidR="000445DA" w:rsidRPr="009E4FF1" w:rsidRDefault="000445DA" w:rsidP="000445DA">
      <w:pPr>
        <w:ind w:right="-1"/>
        <w:jc w:val="left"/>
        <w:rPr>
          <w:rFonts w:ascii="Mairy Light" w:hAnsi="Mairy Light"/>
          <w:sz w:val="24"/>
        </w:rPr>
      </w:pPr>
      <w:r w:rsidRPr="009E4FF1">
        <w:rPr>
          <w:rFonts w:ascii="Mairy Light" w:hAnsi="Mairy Light"/>
          <w:sz w:val="24"/>
        </w:rPr>
        <w:t xml:space="preserve">Presented by </w:t>
      </w:r>
      <w:r w:rsidR="00C1752A" w:rsidRPr="009E4FF1">
        <w:rPr>
          <w:rFonts w:ascii="Mairy Light" w:hAnsi="Mairy Light"/>
          <w:sz w:val="24"/>
        </w:rPr>
        <w:t>Weightmans</w:t>
      </w:r>
    </w:p>
    <w:p w14:paraId="3D0B0264" w14:textId="77777777" w:rsidR="000445DA" w:rsidRPr="009E4FF1" w:rsidRDefault="000445DA" w:rsidP="000445DA">
      <w:pPr>
        <w:ind w:right="-1"/>
        <w:rPr>
          <w:rFonts w:ascii="Mairy Light" w:hAnsi="Mairy Light"/>
          <w:b/>
          <w:sz w:val="24"/>
        </w:rPr>
      </w:pPr>
    </w:p>
    <w:p w14:paraId="6A67945C" w14:textId="77777777" w:rsidR="000445DA" w:rsidRPr="009E4FF1" w:rsidRDefault="000445DA" w:rsidP="000445DA">
      <w:pPr>
        <w:ind w:right="-1"/>
        <w:rPr>
          <w:rFonts w:ascii="Mairy Light" w:hAnsi="Mairy Light"/>
          <w:b/>
          <w:sz w:val="24"/>
        </w:rPr>
      </w:pPr>
      <w:r w:rsidRPr="009E4FF1">
        <w:rPr>
          <w:rFonts w:ascii="Mairy Light" w:hAnsi="Mairy Light" w:cs="Segoe UI"/>
          <w:b/>
          <w:color w:val="0A0A0A"/>
          <w:sz w:val="24"/>
        </w:rPr>
        <w:t xml:space="preserve">If you would like to book onto this </w:t>
      </w:r>
      <w:proofErr w:type="gramStart"/>
      <w:r w:rsidRPr="009E4FF1">
        <w:rPr>
          <w:rFonts w:ascii="Mairy Light" w:hAnsi="Mairy Light" w:cs="Segoe UI"/>
          <w:b/>
          <w:color w:val="0A0A0A"/>
          <w:sz w:val="24"/>
        </w:rPr>
        <w:t>webinar</w:t>
      </w:r>
      <w:proofErr w:type="gramEnd"/>
      <w:r w:rsidRPr="009E4FF1">
        <w:rPr>
          <w:rFonts w:ascii="Mairy Light" w:hAnsi="Mairy Light" w:cs="Segoe UI"/>
          <w:b/>
          <w:color w:val="0A0A0A"/>
          <w:sz w:val="24"/>
        </w:rPr>
        <w:t xml:space="preserve"> please book via the book tickets section and you will receive a link to the webinar and further details approximately three days before.</w:t>
      </w:r>
    </w:p>
    <w:p w14:paraId="22B38C0E" w14:textId="77777777" w:rsidR="000445DA" w:rsidRPr="009E4FF1" w:rsidRDefault="000445DA" w:rsidP="000445DA">
      <w:pPr>
        <w:ind w:right="-1"/>
        <w:jc w:val="left"/>
        <w:rPr>
          <w:rFonts w:ascii="Mairy Light" w:hAnsi="Mairy Light"/>
          <w:color w:val="404040" w:themeColor="text1" w:themeTint="BF"/>
          <w:sz w:val="24"/>
        </w:rPr>
      </w:pPr>
    </w:p>
    <w:p w14:paraId="5D10A783" w14:textId="77777777" w:rsidR="000445DA" w:rsidRPr="00063164" w:rsidRDefault="000445DA" w:rsidP="000445DA">
      <w:pPr>
        <w:pStyle w:val="Style1"/>
        <w:rPr>
          <w:rFonts w:ascii="Mairy Regular" w:hAnsi="Mairy Regular"/>
          <w:sz w:val="24"/>
        </w:rPr>
      </w:pPr>
      <w:r w:rsidRPr="00063164">
        <w:rPr>
          <w:rFonts w:ascii="Mairy Regular" w:hAnsi="Mairy Regular"/>
          <w:sz w:val="24"/>
        </w:rPr>
        <w:t>Course overview</w:t>
      </w:r>
    </w:p>
    <w:p w14:paraId="62F72FCB" w14:textId="77777777" w:rsidR="000445DA" w:rsidRPr="00063164" w:rsidRDefault="000445DA" w:rsidP="000445DA">
      <w:pPr>
        <w:ind w:right="-1"/>
        <w:jc w:val="left"/>
        <w:rPr>
          <w:rFonts w:ascii="Mairy Light" w:hAnsi="Mairy Light"/>
          <w:color w:val="404040" w:themeColor="text1" w:themeTint="BF"/>
          <w:sz w:val="24"/>
        </w:rPr>
      </w:pPr>
    </w:p>
    <w:p w14:paraId="635E987C" w14:textId="77777777" w:rsidR="00094E5B" w:rsidRDefault="00094E5B" w:rsidP="00094E5B">
      <w:pPr>
        <w:jc w:val="left"/>
        <w:rPr>
          <w:szCs w:val="22"/>
        </w:rPr>
      </w:pPr>
      <w:r>
        <w:rPr>
          <w:rFonts w:ascii="Mairy Light" w:hAnsi="Mairy Light"/>
          <w:sz w:val="24"/>
        </w:rPr>
        <w:t xml:space="preserve">A brief background to the Deprivation of Liberty (DOLS) as it relates to </w:t>
      </w:r>
      <w:proofErr w:type="gramStart"/>
      <w:r>
        <w:rPr>
          <w:rFonts w:ascii="Mairy Light" w:hAnsi="Mairy Light"/>
          <w:sz w:val="24"/>
        </w:rPr>
        <w:t>Children, when</w:t>
      </w:r>
      <w:proofErr w:type="gramEnd"/>
      <w:r>
        <w:rPr>
          <w:rFonts w:ascii="Mairy Light" w:hAnsi="Mairy Light"/>
          <w:sz w:val="24"/>
        </w:rPr>
        <w:t xml:space="preserve"> it arises and how to make it lawful. The Webinar will also include reference to anonymised Case Studies to work through the process and understand the process a case follows</w:t>
      </w:r>
    </w:p>
    <w:p w14:paraId="084B35BF" w14:textId="77777777" w:rsidR="00063164" w:rsidRPr="00063164" w:rsidRDefault="00063164" w:rsidP="000445DA">
      <w:pPr>
        <w:ind w:right="-1"/>
        <w:jc w:val="left"/>
        <w:rPr>
          <w:rFonts w:ascii="Mairy Regular" w:hAnsi="Mairy Regular" w:cs="Lucida Sans Unicode"/>
          <w:sz w:val="20"/>
          <w:szCs w:val="20"/>
        </w:rPr>
      </w:pPr>
    </w:p>
    <w:p w14:paraId="4BF41518" w14:textId="0445E412" w:rsidR="000445DA" w:rsidRPr="00063164" w:rsidRDefault="000445DA" w:rsidP="000445DA">
      <w:pPr>
        <w:ind w:right="-1"/>
        <w:jc w:val="left"/>
        <w:rPr>
          <w:rFonts w:ascii="Mairy Regular" w:hAnsi="Mairy Regular"/>
          <w:color w:val="00656D"/>
          <w:sz w:val="24"/>
        </w:rPr>
      </w:pPr>
      <w:r w:rsidRPr="00063164">
        <w:rPr>
          <w:rFonts w:ascii="Mairy Regular" w:hAnsi="Mairy Regular"/>
          <w:color w:val="00656D"/>
          <w:sz w:val="24"/>
        </w:rPr>
        <w:t xml:space="preserve">Suitable audience: </w:t>
      </w:r>
    </w:p>
    <w:p w14:paraId="5D76FC5E" w14:textId="688BF83E" w:rsidR="000445DA" w:rsidRDefault="000445DA" w:rsidP="000445DA">
      <w:pPr>
        <w:ind w:right="-1"/>
        <w:jc w:val="left"/>
        <w:rPr>
          <w:rFonts w:ascii="Mairy Regular" w:hAnsi="Mairy Regular"/>
          <w:sz w:val="24"/>
        </w:rPr>
      </w:pPr>
    </w:p>
    <w:p w14:paraId="5CBF426E" w14:textId="228B62A0" w:rsidR="00094E5B" w:rsidRDefault="00094E5B" w:rsidP="000445DA">
      <w:pPr>
        <w:ind w:right="-1"/>
        <w:jc w:val="left"/>
        <w:rPr>
          <w:rFonts w:ascii="Mairy Light" w:hAnsi="Mairy Light"/>
          <w:sz w:val="24"/>
        </w:rPr>
      </w:pPr>
      <w:r>
        <w:rPr>
          <w:rFonts w:ascii="Mairy Light" w:hAnsi="Mairy Light"/>
          <w:sz w:val="24"/>
        </w:rPr>
        <w:t>Those working in Local Authority Child Care Legal and Social Care Teams</w:t>
      </w:r>
    </w:p>
    <w:p w14:paraId="58536AE4" w14:textId="77777777" w:rsidR="00094E5B" w:rsidRPr="00063164" w:rsidRDefault="00094E5B" w:rsidP="000445DA">
      <w:pPr>
        <w:ind w:right="-1"/>
        <w:jc w:val="left"/>
        <w:rPr>
          <w:rFonts w:ascii="Mairy Regular" w:hAnsi="Mairy Regular"/>
          <w:sz w:val="24"/>
        </w:rPr>
      </w:pPr>
    </w:p>
    <w:p w14:paraId="38BC95B0" w14:textId="631CF030" w:rsidR="000445DA" w:rsidRDefault="000445DA" w:rsidP="000445DA">
      <w:pPr>
        <w:ind w:right="-1"/>
        <w:jc w:val="left"/>
        <w:rPr>
          <w:rFonts w:ascii="Mairy Light" w:hAnsi="Mairy Light"/>
          <w:sz w:val="24"/>
        </w:rPr>
      </w:pPr>
      <w:r w:rsidRPr="00063164">
        <w:rPr>
          <w:rFonts w:ascii="Mairy Light" w:hAnsi="Mairy Light"/>
          <w:sz w:val="24"/>
        </w:rPr>
        <w:t>Overview and topics to be covered include:</w:t>
      </w:r>
    </w:p>
    <w:p w14:paraId="68375BA5" w14:textId="2F7E7BB9" w:rsidR="00094E5B" w:rsidRDefault="00094E5B" w:rsidP="000445DA">
      <w:pPr>
        <w:ind w:right="-1"/>
        <w:jc w:val="left"/>
        <w:rPr>
          <w:rFonts w:ascii="Mairy Light" w:hAnsi="Mairy Light"/>
          <w:sz w:val="24"/>
        </w:rPr>
      </w:pPr>
    </w:p>
    <w:p w14:paraId="225D329D" w14:textId="470DBCFB" w:rsidR="00094E5B" w:rsidRPr="00063164" w:rsidRDefault="00094E5B" w:rsidP="000445DA">
      <w:pPr>
        <w:ind w:right="-1"/>
        <w:jc w:val="left"/>
        <w:rPr>
          <w:rFonts w:ascii="Mairy Light" w:hAnsi="Mairy Light"/>
          <w:sz w:val="24"/>
        </w:rPr>
      </w:pPr>
      <w:r>
        <w:rPr>
          <w:rFonts w:ascii="Mairy Light" w:hAnsi="Mairy Light"/>
          <w:sz w:val="24"/>
        </w:rPr>
        <w:t>Deprivation of Liberty overview and its application to children and young people</w:t>
      </w:r>
    </w:p>
    <w:p w14:paraId="283A34E7" w14:textId="77777777" w:rsidR="000445DA" w:rsidRPr="009E4FF1" w:rsidRDefault="000445DA" w:rsidP="000445DA">
      <w:pPr>
        <w:ind w:right="-1"/>
        <w:jc w:val="left"/>
        <w:rPr>
          <w:rFonts w:ascii="Mairy Light" w:hAnsi="Mairy Light"/>
          <w:color w:val="404040" w:themeColor="text1" w:themeTint="BF"/>
          <w:sz w:val="24"/>
        </w:rPr>
      </w:pPr>
    </w:p>
    <w:p w14:paraId="754C8B36" w14:textId="3D9BF8D5" w:rsidR="000445DA" w:rsidRPr="009E4FF1" w:rsidRDefault="000445DA" w:rsidP="000445DA">
      <w:pPr>
        <w:pStyle w:val="Style1"/>
        <w:rPr>
          <w:sz w:val="24"/>
        </w:rPr>
      </w:pPr>
      <w:r w:rsidRPr="009E4FF1">
        <w:rPr>
          <w:sz w:val="24"/>
        </w:rPr>
        <w:t>Interactive elements</w:t>
      </w:r>
    </w:p>
    <w:p w14:paraId="6D77F45F" w14:textId="575DC7A2" w:rsidR="000445DA" w:rsidRPr="009E4FF1" w:rsidRDefault="000445DA" w:rsidP="000445DA">
      <w:pPr>
        <w:ind w:right="-1"/>
        <w:jc w:val="left"/>
        <w:rPr>
          <w:rFonts w:ascii="Mairy Light" w:hAnsi="Mairy Light" w:cs="Arial"/>
          <w:color w:val="404040" w:themeColor="text1" w:themeTint="BF"/>
          <w:sz w:val="24"/>
        </w:rPr>
      </w:pPr>
    </w:p>
    <w:p w14:paraId="51B00311" w14:textId="77777777" w:rsidR="000445DA" w:rsidRPr="009E4FF1" w:rsidRDefault="000445DA" w:rsidP="000445DA">
      <w:pPr>
        <w:ind w:right="-1"/>
        <w:jc w:val="left"/>
        <w:rPr>
          <w:rFonts w:ascii="Mairy Light" w:hAnsi="Mairy Light" w:cs="Arial"/>
          <w:sz w:val="24"/>
        </w:rPr>
      </w:pPr>
      <w:r w:rsidRPr="009E4FF1">
        <w:rPr>
          <w:rFonts w:ascii="Mairy Light" w:hAnsi="Mairy Light" w:cs="Arial"/>
          <w:sz w:val="24"/>
        </w:rPr>
        <w:t>Case studies</w:t>
      </w:r>
    </w:p>
    <w:p w14:paraId="4627F5D2" w14:textId="77777777" w:rsidR="000445DA" w:rsidRPr="009E4FF1" w:rsidRDefault="000445DA" w:rsidP="000445DA">
      <w:pPr>
        <w:ind w:right="-1"/>
        <w:jc w:val="left"/>
        <w:rPr>
          <w:rFonts w:ascii="Mairy Light" w:hAnsi="Mairy Light" w:cs="Arial"/>
          <w:sz w:val="24"/>
        </w:rPr>
      </w:pPr>
    </w:p>
    <w:p w14:paraId="72AC2304" w14:textId="77777777" w:rsidR="000445DA" w:rsidRPr="009E4FF1" w:rsidRDefault="000445DA" w:rsidP="000445DA">
      <w:pPr>
        <w:pStyle w:val="Style1"/>
        <w:rPr>
          <w:sz w:val="24"/>
        </w:rPr>
      </w:pPr>
      <w:r w:rsidRPr="009E4FF1">
        <w:rPr>
          <w:sz w:val="24"/>
        </w:rPr>
        <w:t xml:space="preserve">Competencies </w:t>
      </w:r>
    </w:p>
    <w:p w14:paraId="50C85500" w14:textId="77777777" w:rsidR="000445DA" w:rsidRPr="009E4FF1" w:rsidRDefault="000445DA" w:rsidP="000445DA">
      <w:pPr>
        <w:ind w:right="-1"/>
        <w:jc w:val="left"/>
        <w:rPr>
          <w:rFonts w:ascii="Mairy Light" w:hAnsi="Mairy Light"/>
          <w:color w:val="404040" w:themeColor="text1" w:themeTint="BF"/>
          <w:sz w:val="24"/>
        </w:rPr>
      </w:pPr>
    </w:p>
    <w:p w14:paraId="3071C747" w14:textId="77777777" w:rsidR="000445DA" w:rsidRPr="009E4FF1" w:rsidRDefault="000445DA" w:rsidP="000445DA">
      <w:pPr>
        <w:ind w:right="-1"/>
        <w:jc w:val="left"/>
        <w:rPr>
          <w:rFonts w:ascii="Mairy Light" w:hAnsi="Mairy Light"/>
          <w:bCs/>
          <w:sz w:val="24"/>
        </w:rPr>
      </w:pPr>
      <w:r w:rsidRPr="009E4FF1">
        <w:rPr>
          <w:rFonts w:ascii="Mairy Light" w:hAnsi="Mairy Light"/>
          <w:bCs/>
          <w:sz w:val="24"/>
        </w:rPr>
        <w:t>This course will cover:</w:t>
      </w:r>
    </w:p>
    <w:p w14:paraId="17F6C650" w14:textId="77777777" w:rsidR="000445DA" w:rsidRPr="009E4FF1" w:rsidRDefault="000445DA" w:rsidP="000445DA">
      <w:pPr>
        <w:ind w:right="-1"/>
        <w:jc w:val="left"/>
        <w:rPr>
          <w:rFonts w:ascii="Mairy Light" w:hAnsi="Mairy Light"/>
          <w:bCs/>
          <w:color w:val="404040" w:themeColor="text1" w:themeTint="BF"/>
          <w:sz w:val="24"/>
        </w:rPr>
      </w:pPr>
    </w:p>
    <w:p w14:paraId="7122A488" w14:textId="77777777" w:rsidR="000445DA" w:rsidRPr="009E4FF1" w:rsidRDefault="000445DA" w:rsidP="000445DA">
      <w:pPr>
        <w:rPr>
          <w:rFonts w:ascii="Mairy Light" w:hAnsi="Mairy Light"/>
          <w:bCs/>
          <w:sz w:val="24"/>
        </w:rPr>
      </w:pPr>
      <w:proofErr w:type="gramStart"/>
      <w:r w:rsidRPr="009E4FF1">
        <w:rPr>
          <w:rFonts w:ascii="Mairy Light" w:hAnsi="Mairy Light"/>
          <w:bCs/>
          <w:sz w:val="24"/>
        </w:rPr>
        <w:t>A</w:t>
      </w:r>
      <w:proofErr w:type="gramEnd"/>
      <w:r w:rsidRPr="009E4FF1">
        <w:rPr>
          <w:rFonts w:ascii="Mairy Light" w:hAnsi="Mairy Light"/>
          <w:bCs/>
          <w:sz w:val="24"/>
        </w:rPr>
        <w:t xml:space="preserve"> Ethics professionalism and judgement </w:t>
      </w:r>
    </w:p>
    <w:p w14:paraId="2A0600A1" w14:textId="77777777" w:rsidR="000445DA" w:rsidRPr="009E4FF1" w:rsidRDefault="000445DA" w:rsidP="000445DA">
      <w:pPr>
        <w:rPr>
          <w:rFonts w:ascii="Mairy Light" w:hAnsi="Mairy Light"/>
          <w:bCs/>
          <w:sz w:val="24"/>
        </w:rPr>
      </w:pPr>
      <w:r w:rsidRPr="009E4FF1">
        <w:rPr>
          <w:rFonts w:ascii="Mairy Light" w:hAnsi="Mairy Light"/>
          <w:bCs/>
          <w:sz w:val="24"/>
        </w:rPr>
        <w:t>B Technical legal practice</w:t>
      </w:r>
    </w:p>
    <w:p w14:paraId="607164A9" w14:textId="77777777" w:rsidR="000445DA" w:rsidRPr="009E4FF1" w:rsidRDefault="000445DA" w:rsidP="000445DA">
      <w:pPr>
        <w:rPr>
          <w:rFonts w:ascii="Mairy Light" w:hAnsi="Mairy Light"/>
          <w:bCs/>
          <w:sz w:val="24"/>
        </w:rPr>
      </w:pPr>
      <w:r w:rsidRPr="009E4FF1">
        <w:rPr>
          <w:rFonts w:ascii="Mairy Light" w:hAnsi="Mairy Light"/>
          <w:bCs/>
          <w:sz w:val="24"/>
        </w:rPr>
        <w:t>B2 Legal research</w:t>
      </w:r>
    </w:p>
    <w:p w14:paraId="32745ED1" w14:textId="77777777" w:rsidR="000445DA" w:rsidRPr="009E4FF1" w:rsidRDefault="000445DA" w:rsidP="000445DA">
      <w:pPr>
        <w:rPr>
          <w:rFonts w:ascii="Mairy Light" w:hAnsi="Mairy Light"/>
          <w:bCs/>
          <w:sz w:val="24"/>
        </w:rPr>
      </w:pPr>
      <w:r w:rsidRPr="009E4FF1">
        <w:rPr>
          <w:rFonts w:ascii="Mairy Light" w:hAnsi="Mairy Light"/>
          <w:bCs/>
          <w:sz w:val="24"/>
        </w:rPr>
        <w:t>B4 Draft documents</w:t>
      </w:r>
    </w:p>
    <w:p w14:paraId="31C31938" w14:textId="77777777" w:rsidR="000445DA" w:rsidRPr="009E4FF1" w:rsidRDefault="000445DA" w:rsidP="000445DA">
      <w:pPr>
        <w:rPr>
          <w:rFonts w:ascii="Mairy Light" w:hAnsi="Mairy Light"/>
          <w:bCs/>
          <w:sz w:val="24"/>
        </w:rPr>
      </w:pPr>
      <w:r w:rsidRPr="009E4FF1">
        <w:rPr>
          <w:rFonts w:ascii="Mairy Light" w:hAnsi="Mairy Light"/>
          <w:bCs/>
          <w:sz w:val="24"/>
        </w:rPr>
        <w:t>B5 Advocacy</w:t>
      </w:r>
    </w:p>
    <w:p w14:paraId="5C553BBA" w14:textId="77777777" w:rsidR="000445DA" w:rsidRPr="009E4FF1" w:rsidRDefault="000445DA" w:rsidP="000445DA">
      <w:pPr>
        <w:rPr>
          <w:rFonts w:ascii="Mairy Light" w:hAnsi="Mairy Light"/>
          <w:bCs/>
          <w:sz w:val="24"/>
        </w:rPr>
      </w:pPr>
      <w:r w:rsidRPr="009E4FF1">
        <w:rPr>
          <w:rFonts w:ascii="Mairy Light" w:hAnsi="Mairy Light"/>
          <w:bCs/>
          <w:sz w:val="24"/>
        </w:rPr>
        <w:t>B6 Negotiation</w:t>
      </w:r>
    </w:p>
    <w:p w14:paraId="76BB0016" w14:textId="77777777" w:rsidR="000445DA" w:rsidRPr="009E4FF1" w:rsidRDefault="000445DA" w:rsidP="000445DA">
      <w:pPr>
        <w:rPr>
          <w:rFonts w:ascii="Mairy Light" w:hAnsi="Mairy Light"/>
          <w:bCs/>
          <w:sz w:val="24"/>
        </w:rPr>
      </w:pPr>
      <w:r w:rsidRPr="009E4FF1">
        <w:rPr>
          <w:rFonts w:ascii="Mairy Light" w:hAnsi="Mairy Light"/>
          <w:bCs/>
          <w:sz w:val="24"/>
        </w:rPr>
        <w:t>C Working with other people</w:t>
      </w:r>
    </w:p>
    <w:p w14:paraId="22C4AFCB" w14:textId="77777777" w:rsidR="000445DA" w:rsidRPr="009E4FF1" w:rsidRDefault="000445DA" w:rsidP="000445DA">
      <w:pPr>
        <w:rPr>
          <w:rFonts w:ascii="Mairy Light" w:hAnsi="Mairy Light"/>
          <w:bCs/>
          <w:sz w:val="24"/>
        </w:rPr>
      </w:pPr>
      <w:r w:rsidRPr="009E4FF1">
        <w:rPr>
          <w:rFonts w:ascii="Mairy Light" w:hAnsi="Mairy Light"/>
          <w:bCs/>
          <w:sz w:val="24"/>
        </w:rPr>
        <w:lastRenderedPageBreak/>
        <w:t>C1 Communicate clearly and effectively</w:t>
      </w:r>
    </w:p>
    <w:p w14:paraId="753EAC41" w14:textId="77777777" w:rsidR="000445DA" w:rsidRPr="009E4FF1" w:rsidRDefault="000445DA" w:rsidP="000445DA">
      <w:pPr>
        <w:rPr>
          <w:rFonts w:ascii="Mairy Light" w:hAnsi="Mairy Light"/>
          <w:bCs/>
          <w:sz w:val="24"/>
        </w:rPr>
      </w:pPr>
      <w:r w:rsidRPr="009E4FF1">
        <w:rPr>
          <w:rFonts w:ascii="Mairy Light" w:hAnsi="Mairy Light"/>
          <w:bCs/>
          <w:sz w:val="24"/>
        </w:rPr>
        <w:t>D Managing themselves and their own work</w:t>
      </w:r>
    </w:p>
    <w:p w14:paraId="00631E8C" w14:textId="77777777" w:rsidR="000445DA" w:rsidRPr="009E4FF1" w:rsidRDefault="000445DA" w:rsidP="000445DA">
      <w:pPr>
        <w:rPr>
          <w:rFonts w:ascii="Mairy Light" w:hAnsi="Mairy Light"/>
          <w:bCs/>
          <w:sz w:val="24"/>
        </w:rPr>
      </w:pPr>
    </w:p>
    <w:p w14:paraId="759787BF" w14:textId="77777777" w:rsidR="000445DA" w:rsidRPr="009E4FF1" w:rsidRDefault="000445DA" w:rsidP="000445DA">
      <w:pPr>
        <w:pStyle w:val="Style1"/>
        <w:rPr>
          <w:sz w:val="24"/>
        </w:rPr>
      </w:pPr>
      <w:r w:rsidRPr="009E4FF1">
        <w:rPr>
          <w:sz w:val="24"/>
        </w:rPr>
        <w:t>Presenter profiles:</w:t>
      </w:r>
    </w:p>
    <w:p w14:paraId="513F8EA4" w14:textId="77777777" w:rsidR="000445DA" w:rsidRPr="009E4FF1" w:rsidRDefault="000445DA" w:rsidP="000445DA">
      <w:pPr>
        <w:jc w:val="left"/>
        <w:rPr>
          <w:rFonts w:ascii="Mairy Light" w:hAnsi="Mairy Light"/>
          <w:b/>
          <w:bCs/>
          <w:color w:val="404040" w:themeColor="text1" w:themeTint="BF"/>
          <w:sz w:val="24"/>
          <w:u w:val="single"/>
        </w:rPr>
      </w:pPr>
    </w:p>
    <w:p w14:paraId="30FB9663" w14:textId="3EE44CE7" w:rsidR="00094E5B" w:rsidRDefault="00063164" w:rsidP="000445DA">
      <w:pPr>
        <w:pStyle w:val="Style1"/>
        <w:jc w:val="both"/>
        <w:rPr>
          <w:rFonts w:cs="Lucida Sans Unicode"/>
          <w:color w:val="auto"/>
          <w:sz w:val="24"/>
        </w:rPr>
      </w:pPr>
      <w:r>
        <w:rPr>
          <w:rFonts w:cs="Lucida Sans Unicode"/>
          <w:color w:val="auto"/>
          <w:sz w:val="24"/>
        </w:rPr>
        <w:t>Marion Robinson – Principal</w:t>
      </w:r>
      <w:r w:rsidR="000445DA" w:rsidRPr="009E4FF1">
        <w:rPr>
          <w:rFonts w:cs="Lucida Sans Unicode"/>
          <w:color w:val="auto"/>
          <w:sz w:val="24"/>
        </w:rPr>
        <w:t xml:space="preserve"> Associate – an expert in childcare lawyer with many years’ experience of working in the filed for local authorities</w:t>
      </w:r>
    </w:p>
    <w:p w14:paraId="576713C2" w14:textId="77777777" w:rsidR="00094E5B" w:rsidRDefault="00094E5B">
      <w:pPr>
        <w:jc w:val="left"/>
        <w:rPr>
          <w:rFonts w:ascii="Mairy Light" w:hAnsi="Mairy Light" w:cs="Lucida Sans Unicode"/>
          <w:sz w:val="24"/>
        </w:rPr>
      </w:pPr>
      <w:r>
        <w:rPr>
          <w:rFonts w:cs="Lucida Sans Unicode"/>
          <w:sz w:val="24"/>
        </w:rPr>
        <w:br w:type="page"/>
      </w:r>
    </w:p>
    <w:p w14:paraId="55E436CE" w14:textId="77777777" w:rsidR="00B71C1F" w:rsidRDefault="00B71C1F" w:rsidP="00B71C1F">
      <w:pPr>
        <w:pStyle w:val="Style1"/>
        <w:rPr>
          <w:rFonts w:ascii="Mairy Regular" w:hAnsi="Mairy Regular"/>
          <w:color w:val="95C11F"/>
          <w:sz w:val="72"/>
          <w:szCs w:val="72"/>
        </w:rPr>
      </w:pPr>
      <w:r>
        <w:rPr>
          <w:rFonts w:ascii="Mairy Regular" w:hAnsi="Mairy Regular"/>
          <w:color w:val="95C11F"/>
          <w:sz w:val="72"/>
          <w:szCs w:val="72"/>
        </w:rPr>
        <w:lastRenderedPageBreak/>
        <w:t>Making and promoting CPOs and key principles of CPO Compensation – Part 1</w:t>
      </w:r>
    </w:p>
    <w:p w14:paraId="2F176596" w14:textId="77777777" w:rsidR="00B71C1F" w:rsidRDefault="00B71C1F" w:rsidP="00B71C1F">
      <w:pPr>
        <w:pStyle w:val="Style1"/>
      </w:pPr>
    </w:p>
    <w:p w14:paraId="2FA102C9" w14:textId="77777777" w:rsidR="00B71C1F" w:rsidRPr="00DE75B1" w:rsidRDefault="00B71C1F" w:rsidP="00B71C1F">
      <w:pPr>
        <w:rPr>
          <w:rFonts w:ascii="Mairy Light" w:hAnsi="Mairy Light"/>
          <w:b/>
          <w:color w:val="00656D"/>
          <w:sz w:val="28"/>
          <w:szCs w:val="28"/>
        </w:rPr>
      </w:pPr>
      <w:r w:rsidRPr="00DE75B1">
        <w:rPr>
          <w:rFonts w:ascii="Mairy Light" w:hAnsi="Mairy Light"/>
          <w:b/>
          <w:color w:val="00656D"/>
          <w:sz w:val="28"/>
          <w:szCs w:val="28"/>
        </w:rPr>
        <w:t>Part 1:  From the start of the process to the making of the CPO</w:t>
      </w:r>
    </w:p>
    <w:p w14:paraId="4EF4A3F2" w14:textId="77777777" w:rsidR="00B71C1F" w:rsidRPr="00790373" w:rsidRDefault="00B71C1F" w:rsidP="00B71C1F">
      <w:pPr>
        <w:ind w:right="-1"/>
        <w:jc w:val="left"/>
        <w:rPr>
          <w:rFonts w:ascii="Mairy Light" w:hAnsi="Mairy Light" w:cs="Arial"/>
          <w:color w:val="404040" w:themeColor="text1" w:themeTint="BF"/>
          <w:sz w:val="24"/>
          <w:lang w:eastAsia="en-GB"/>
        </w:rPr>
      </w:pPr>
    </w:p>
    <w:p w14:paraId="1A426D55" w14:textId="77777777" w:rsidR="00B71C1F" w:rsidRPr="004A025D" w:rsidRDefault="00B71C1F" w:rsidP="00B71C1F">
      <w:pPr>
        <w:pStyle w:val="Style1"/>
        <w:rPr>
          <w:b/>
        </w:rPr>
      </w:pPr>
      <w:r>
        <w:rPr>
          <w:lang w:eastAsia="en-GB"/>
        </w:rPr>
        <w:t>Level of course: Intermediate</w:t>
      </w:r>
    </w:p>
    <w:p w14:paraId="0169175F" w14:textId="77777777" w:rsidR="00B71C1F" w:rsidRPr="004A025D" w:rsidRDefault="00B71C1F" w:rsidP="00B71C1F">
      <w:pPr>
        <w:ind w:right="-1"/>
        <w:jc w:val="left"/>
        <w:rPr>
          <w:rFonts w:ascii="Mairy Light" w:hAnsi="Mairy Light"/>
          <w:color w:val="404040" w:themeColor="text1" w:themeTint="BF"/>
          <w:sz w:val="24"/>
        </w:rPr>
      </w:pPr>
    </w:p>
    <w:p w14:paraId="37B2418C" w14:textId="77777777" w:rsidR="00B71C1F" w:rsidRPr="00C23580" w:rsidRDefault="00B71C1F" w:rsidP="00B71C1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C896DE1" w14:textId="77777777" w:rsidR="00B71C1F" w:rsidRDefault="00B71C1F" w:rsidP="00B71C1F">
      <w:pPr>
        <w:ind w:right="-1"/>
        <w:jc w:val="left"/>
        <w:rPr>
          <w:rFonts w:ascii="Mairy Light" w:hAnsi="Mairy Light"/>
          <w:sz w:val="24"/>
        </w:rPr>
      </w:pPr>
    </w:p>
    <w:p w14:paraId="4F4923C2" w14:textId="77777777" w:rsidR="00B71C1F" w:rsidRPr="00F65253" w:rsidRDefault="00B71C1F" w:rsidP="00B71C1F">
      <w:pPr>
        <w:ind w:right="-1"/>
        <w:jc w:val="left"/>
        <w:rPr>
          <w:rFonts w:ascii="Mairy Light" w:hAnsi="Mairy Light"/>
          <w:sz w:val="24"/>
        </w:rPr>
      </w:pPr>
      <w:r w:rsidRPr="00F65253">
        <w:rPr>
          <w:rFonts w:ascii="Mairy Light" w:hAnsi="Mairy Light"/>
          <w:sz w:val="24"/>
        </w:rPr>
        <w:t>16 September 2021</w:t>
      </w:r>
    </w:p>
    <w:p w14:paraId="101A9B08" w14:textId="77777777" w:rsidR="00B71C1F" w:rsidRPr="00F65253" w:rsidRDefault="00B71C1F" w:rsidP="00B71C1F">
      <w:pPr>
        <w:ind w:right="-1"/>
        <w:jc w:val="left"/>
        <w:rPr>
          <w:rFonts w:ascii="Mairy Light" w:hAnsi="Mairy Light"/>
          <w:sz w:val="24"/>
        </w:rPr>
      </w:pPr>
      <w:r w:rsidRPr="00F65253">
        <w:rPr>
          <w:rFonts w:ascii="Mairy Light" w:hAnsi="Mairy Light"/>
          <w:sz w:val="24"/>
        </w:rPr>
        <w:t>12noon – 1pm</w:t>
      </w:r>
    </w:p>
    <w:p w14:paraId="67BA2E09" w14:textId="77777777" w:rsidR="00B71C1F" w:rsidRPr="00F65253" w:rsidRDefault="00B71C1F" w:rsidP="00B71C1F">
      <w:pPr>
        <w:ind w:right="-1"/>
        <w:jc w:val="left"/>
        <w:rPr>
          <w:rFonts w:ascii="Mairy Light" w:hAnsi="Mairy Light"/>
          <w:sz w:val="24"/>
        </w:rPr>
      </w:pPr>
    </w:p>
    <w:p w14:paraId="6C850EF2" w14:textId="77777777" w:rsidR="00B71C1F" w:rsidRPr="00F65253" w:rsidRDefault="00B71C1F" w:rsidP="00B71C1F">
      <w:pPr>
        <w:ind w:right="-1"/>
        <w:jc w:val="left"/>
        <w:rPr>
          <w:rFonts w:ascii="Mairy Light" w:hAnsi="Mairy Light"/>
          <w:sz w:val="24"/>
        </w:rPr>
      </w:pPr>
      <w:r w:rsidRPr="00F65253">
        <w:rPr>
          <w:rFonts w:ascii="Mairy Light" w:hAnsi="Mairy Light"/>
          <w:sz w:val="24"/>
        </w:rPr>
        <w:t xml:space="preserve">Presented by </w:t>
      </w:r>
      <w:proofErr w:type="spellStart"/>
      <w:r w:rsidRPr="00F65253">
        <w:rPr>
          <w:rFonts w:ascii="Mairy Light" w:hAnsi="Mairy Light"/>
          <w:sz w:val="24"/>
        </w:rPr>
        <w:t>Freeths</w:t>
      </w:r>
      <w:proofErr w:type="spellEnd"/>
    </w:p>
    <w:p w14:paraId="479B4789" w14:textId="77777777" w:rsidR="00B71C1F" w:rsidRPr="00F65253" w:rsidRDefault="00B71C1F" w:rsidP="00B71C1F">
      <w:pPr>
        <w:ind w:right="-1"/>
        <w:rPr>
          <w:rFonts w:ascii="Mairy Light" w:hAnsi="Mairy Light"/>
          <w:b/>
          <w:sz w:val="24"/>
        </w:rPr>
      </w:pPr>
    </w:p>
    <w:p w14:paraId="2B1422B8" w14:textId="77777777" w:rsidR="00B71C1F" w:rsidRPr="00F65253" w:rsidRDefault="00B71C1F" w:rsidP="00B71C1F">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3E84BF6A" w14:textId="77777777" w:rsidR="00B71C1F" w:rsidRPr="00F65253" w:rsidRDefault="00B71C1F" w:rsidP="00B71C1F">
      <w:pPr>
        <w:ind w:right="-1"/>
        <w:jc w:val="left"/>
        <w:rPr>
          <w:rFonts w:ascii="Mairy Light" w:hAnsi="Mairy Light"/>
          <w:color w:val="404040" w:themeColor="text1" w:themeTint="BF"/>
          <w:sz w:val="24"/>
        </w:rPr>
      </w:pPr>
    </w:p>
    <w:p w14:paraId="05B025CB" w14:textId="77777777" w:rsidR="00B71C1F" w:rsidRPr="00F65253" w:rsidRDefault="00B71C1F" w:rsidP="00B71C1F">
      <w:pPr>
        <w:pStyle w:val="Style1"/>
        <w:rPr>
          <w:sz w:val="24"/>
        </w:rPr>
      </w:pPr>
      <w:r w:rsidRPr="00F65253">
        <w:rPr>
          <w:sz w:val="24"/>
        </w:rPr>
        <w:t>Course overview</w:t>
      </w:r>
    </w:p>
    <w:p w14:paraId="51A69FE2" w14:textId="77777777" w:rsidR="00B71C1F" w:rsidRPr="00F65253" w:rsidRDefault="00B71C1F" w:rsidP="00B71C1F">
      <w:pPr>
        <w:ind w:right="-1"/>
        <w:jc w:val="left"/>
        <w:rPr>
          <w:rFonts w:ascii="Mairy Light" w:hAnsi="Mairy Light"/>
          <w:color w:val="404040" w:themeColor="text1" w:themeTint="BF"/>
          <w:sz w:val="24"/>
        </w:rPr>
      </w:pPr>
    </w:p>
    <w:p w14:paraId="0050715B" w14:textId="77777777" w:rsidR="00B71C1F" w:rsidRPr="00F65253" w:rsidRDefault="00B71C1F" w:rsidP="00B71C1F">
      <w:pPr>
        <w:rPr>
          <w:rFonts w:ascii="Mairy Light" w:hAnsi="Mairy Light"/>
          <w:sz w:val="24"/>
        </w:rPr>
      </w:pPr>
      <w:r w:rsidRPr="00F65253">
        <w:rPr>
          <w:rFonts w:ascii="Mairy Light" w:hAnsi="Mairy Light"/>
          <w:sz w:val="24"/>
        </w:rPr>
        <w:t>A summary of the key issues to consider in promoting a compulsory purchase order from the start of the process to the making of the CPO</w:t>
      </w:r>
    </w:p>
    <w:p w14:paraId="291951C7" w14:textId="77777777" w:rsidR="00B71C1F" w:rsidRPr="00F65253" w:rsidRDefault="00B71C1F" w:rsidP="00B71C1F">
      <w:pPr>
        <w:ind w:right="-1"/>
        <w:jc w:val="left"/>
        <w:rPr>
          <w:rFonts w:ascii="Mairy Light" w:hAnsi="Mairy Light"/>
          <w:color w:val="404040" w:themeColor="text1" w:themeTint="BF"/>
          <w:sz w:val="24"/>
        </w:rPr>
      </w:pPr>
    </w:p>
    <w:p w14:paraId="4B630F18" w14:textId="77777777" w:rsidR="00B71C1F" w:rsidRPr="00F65253" w:rsidRDefault="00B71C1F" w:rsidP="00B71C1F">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246DEBE" w14:textId="77777777" w:rsidR="00B71C1F" w:rsidRPr="00F65253" w:rsidRDefault="00B71C1F" w:rsidP="00B71C1F">
      <w:pPr>
        <w:ind w:right="-1"/>
        <w:jc w:val="left"/>
        <w:rPr>
          <w:rFonts w:ascii="Mairy Light" w:hAnsi="Mairy Light"/>
          <w:sz w:val="24"/>
        </w:rPr>
      </w:pPr>
    </w:p>
    <w:p w14:paraId="63DBDC63" w14:textId="77777777" w:rsidR="00B71C1F" w:rsidRPr="00F65253" w:rsidRDefault="00B71C1F" w:rsidP="00B71C1F">
      <w:pPr>
        <w:rPr>
          <w:rFonts w:ascii="Mairy Light" w:hAnsi="Mairy Light"/>
          <w:sz w:val="24"/>
        </w:rPr>
      </w:pPr>
      <w:r w:rsidRPr="00F65253">
        <w:rPr>
          <w:rFonts w:ascii="Mairy Light" w:hAnsi="Mairy Light"/>
          <w:sz w:val="24"/>
        </w:rPr>
        <w:t>Lawyers, surveyors, regeneration officers and any other disciplines involved in making and promoting compulsory purchase orders</w:t>
      </w:r>
    </w:p>
    <w:p w14:paraId="04A2B91B" w14:textId="77777777" w:rsidR="00B71C1F" w:rsidRPr="00F65253" w:rsidRDefault="00B71C1F" w:rsidP="00B71C1F">
      <w:pPr>
        <w:ind w:right="-1"/>
        <w:jc w:val="left"/>
        <w:rPr>
          <w:rFonts w:ascii="Mairy Light" w:hAnsi="Mairy Light"/>
          <w:sz w:val="24"/>
        </w:rPr>
      </w:pPr>
    </w:p>
    <w:p w14:paraId="71A3ECF0" w14:textId="77777777" w:rsidR="00B71C1F" w:rsidRPr="00F65253" w:rsidRDefault="00B71C1F" w:rsidP="00B71C1F">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38C5B2DE" w14:textId="77777777" w:rsidR="00B71C1F" w:rsidRPr="00F65253" w:rsidRDefault="00B71C1F" w:rsidP="00B71C1F">
      <w:pPr>
        <w:jc w:val="left"/>
        <w:rPr>
          <w:rFonts w:ascii="Mairy Light" w:hAnsi="Mairy Light" w:cs="Tahoma"/>
          <w:color w:val="404040" w:themeColor="text1" w:themeTint="BF"/>
          <w:sz w:val="24"/>
        </w:rPr>
      </w:pPr>
    </w:p>
    <w:p w14:paraId="136BB5E9"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Availability and selection of the correct power</w:t>
      </w:r>
    </w:p>
    <w:p w14:paraId="262E5528"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What can you acquire?</w:t>
      </w:r>
    </w:p>
    <w:p w14:paraId="5A85AB22"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CPO as a last resort</w:t>
      </w:r>
    </w:p>
    <w:p w14:paraId="55031BC1"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Compelling case in the public interest – impact of Human Rights and the Equality duty</w:t>
      </w:r>
    </w:p>
    <w:p w14:paraId="734CA43C"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Decision-making process</w:t>
      </w:r>
    </w:p>
    <w:p w14:paraId="5E458BEE"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Do you always need to CPO?</w:t>
      </w:r>
    </w:p>
    <w:p w14:paraId="2D16064C"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Impediments – do we need planning permission?</w:t>
      </w:r>
    </w:p>
    <w:p w14:paraId="40FC6D79"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lastRenderedPageBreak/>
        <w:t>Impediments – stopping up order?</w:t>
      </w:r>
    </w:p>
    <w:p w14:paraId="2F0088F5"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Funding/development viability</w:t>
      </w:r>
    </w:p>
    <w:p w14:paraId="4292FC37" w14:textId="77777777" w:rsidR="00B71C1F" w:rsidRPr="00F65253" w:rsidRDefault="00B71C1F" w:rsidP="00B71C1F">
      <w:pPr>
        <w:ind w:right="-1"/>
        <w:jc w:val="left"/>
        <w:rPr>
          <w:rFonts w:ascii="Mairy Light" w:hAnsi="Mairy Light"/>
          <w:color w:val="404040" w:themeColor="text1" w:themeTint="BF"/>
          <w:sz w:val="24"/>
        </w:rPr>
      </w:pPr>
    </w:p>
    <w:p w14:paraId="1BE2A253" w14:textId="77777777" w:rsidR="00B71C1F" w:rsidRPr="00F65253" w:rsidRDefault="00B71C1F" w:rsidP="00B71C1F">
      <w:pPr>
        <w:pStyle w:val="Style1"/>
        <w:rPr>
          <w:sz w:val="24"/>
        </w:rPr>
      </w:pPr>
      <w:r w:rsidRPr="00F65253">
        <w:rPr>
          <w:sz w:val="24"/>
        </w:rPr>
        <w:t>Interactive elements</w:t>
      </w:r>
    </w:p>
    <w:p w14:paraId="607A038C" w14:textId="77777777" w:rsidR="00B71C1F" w:rsidRPr="00F65253" w:rsidRDefault="00B71C1F" w:rsidP="00B71C1F">
      <w:pPr>
        <w:ind w:right="-1"/>
        <w:jc w:val="left"/>
        <w:rPr>
          <w:rFonts w:ascii="Mairy Light" w:hAnsi="Mairy Light" w:cs="Arial"/>
          <w:color w:val="404040" w:themeColor="text1" w:themeTint="BF"/>
          <w:sz w:val="24"/>
        </w:rPr>
      </w:pPr>
    </w:p>
    <w:p w14:paraId="43E6F0F2" w14:textId="77777777" w:rsidR="00B71C1F" w:rsidRPr="00F65253" w:rsidRDefault="00B71C1F" w:rsidP="00B71C1F">
      <w:pPr>
        <w:ind w:right="-1"/>
        <w:jc w:val="left"/>
        <w:rPr>
          <w:rFonts w:ascii="Mairy Light" w:hAnsi="Mairy Light"/>
          <w:sz w:val="24"/>
        </w:rPr>
      </w:pPr>
      <w:r w:rsidRPr="00F65253">
        <w:rPr>
          <w:rFonts w:ascii="Mairy Light" w:hAnsi="Mairy Light"/>
          <w:sz w:val="24"/>
        </w:rPr>
        <w:t>Case Studies</w:t>
      </w:r>
    </w:p>
    <w:p w14:paraId="0DB63AA6" w14:textId="77777777" w:rsidR="00B71C1F" w:rsidRPr="00F65253" w:rsidRDefault="00B71C1F" w:rsidP="00B71C1F">
      <w:pPr>
        <w:ind w:right="-1"/>
        <w:jc w:val="left"/>
        <w:rPr>
          <w:rFonts w:ascii="Mairy Light" w:hAnsi="Mairy Light" w:cs="Arial"/>
          <w:color w:val="404040" w:themeColor="text1" w:themeTint="BF"/>
          <w:sz w:val="24"/>
        </w:rPr>
      </w:pPr>
    </w:p>
    <w:p w14:paraId="608AA4AA" w14:textId="77777777" w:rsidR="00B71C1F" w:rsidRPr="00F65253" w:rsidRDefault="00B71C1F" w:rsidP="00B71C1F">
      <w:pPr>
        <w:pStyle w:val="Style1"/>
        <w:rPr>
          <w:sz w:val="24"/>
        </w:rPr>
      </w:pPr>
      <w:r w:rsidRPr="00F65253">
        <w:rPr>
          <w:sz w:val="24"/>
        </w:rPr>
        <w:t xml:space="preserve">Competencies </w:t>
      </w:r>
    </w:p>
    <w:p w14:paraId="41DBE92C" w14:textId="77777777" w:rsidR="00B71C1F" w:rsidRPr="00F65253" w:rsidRDefault="00B71C1F" w:rsidP="00B71C1F">
      <w:pPr>
        <w:ind w:right="-1"/>
        <w:jc w:val="left"/>
        <w:rPr>
          <w:rFonts w:ascii="Mairy Light" w:hAnsi="Mairy Light"/>
          <w:color w:val="404040" w:themeColor="text1" w:themeTint="BF"/>
          <w:sz w:val="24"/>
        </w:rPr>
      </w:pPr>
    </w:p>
    <w:p w14:paraId="2C8D078A" w14:textId="77777777" w:rsidR="00B71C1F" w:rsidRPr="00F65253" w:rsidRDefault="00B71C1F" w:rsidP="00B71C1F">
      <w:pPr>
        <w:ind w:right="-1"/>
        <w:jc w:val="left"/>
        <w:rPr>
          <w:rFonts w:ascii="Mairy Light" w:hAnsi="Mairy Light"/>
          <w:bCs/>
          <w:sz w:val="24"/>
        </w:rPr>
      </w:pPr>
      <w:r w:rsidRPr="00F65253">
        <w:rPr>
          <w:rFonts w:ascii="Mairy Light" w:hAnsi="Mairy Light"/>
          <w:bCs/>
          <w:sz w:val="24"/>
        </w:rPr>
        <w:t>This course will cover:</w:t>
      </w:r>
    </w:p>
    <w:p w14:paraId="396708B5" w14:textId="77777777" w:rsidR="00B71C1F" w:rsidRPr="00F65253" w:rsidRDefault="00B71C1F" w:rsidP="00B71C1F">
      <w:pPr>
        <w:ind w:right="-1"/>
        <w:jc w:val="left"/>
        <w:rPr>
          <w:rFonts w:ascii="Mairy Light" w:hAnsi="Mairy Light"/>
          <w:bCs/>
          <w:color w:val="404040" w:themeColor="text1" w:themeTint="BF"/>
          <w:sz w:val="24"/>
        </w:rPr>
      </w:pPr>
    </w:p>
    <w:p w14:paraId="40C5DDD9" w14:textId="77777777" w:rsidR="00B71C1F" w:rsidRPr="00F65253" w:rsidRDefault="00B71C1F" w:rsidP="00B71C1F">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076736B0" w14:textId="77777777" w:rsidR="00B71C1F" w:rsidRPr="00F65253" w:rsidRDefault="00B71C1F" w:rsidP="00B71C1F">
      <w:pPr>
        <w:rPr>
          <w:rFonts w:ascii="Mairy Light" w:hAnsi="Mairy Light"/>
          <w:bCs/>
          <w:sz w:val="24"/>
        </w:rPr>
      </w:pPr>
      <w:r w:rsidRPr="00F65253">
        <w:rPr>
          <w:rFonts w:ascii="Mairy Light" w:hAnsi="Mairy Light"/>
          <w:bCs/>
          <w:sz w:val="24"/>
        </w:rPr>
        <w:t>B Technical legal practice</w:t>
      </w:r>
    </w:p>
    <w:p w14:paraId="133BAA57" w14:textId="77777777" w:rsidR="00B71C1F" w:rsidRPr="00F65253" w:rsidRDefault="00B71C1F" w:rsidP="00B71C1F">
      <w:pPr>
        <w:rPr>
          <w:rFonts w:ascii="Mairy Light" w:hAnsi="Mairy Light"/>
          <w:bCs/>
          <w:sz w:val="24"/>
        </w:rPr>
      </w:pPr>
      <w:r w:rsidRPr="00F65253">
        <w:rPr>
          <w:rFonts w:ascii="Mairy Light" w:hAnsi="Mairy Light"/>
          <w:bCs/>
          <w:sz w:val="24"/>
        </w:rPr>
        <w:t>B2 Legal research</w:t>
      </w:r>
    </w:p>
    <w:p w14:paraId="4104938C" w14:textId="77777777" w:rsidR="00B71C1F" w:rsidRPr="00F65253" w:rsidRDefault="00B71C1F" w:rsidP="00B71C1F">
      <w:pPr>
        <w:rPr>
          <w:rFonts w:ascii="Mairy Light" w:hAnsi="Mairy Light"/>
          <w:bCs/>
          <w:sz w:val="24"/>
        </w:rPr>
      </w:pPr>
      <w:r w:rsidRPr="00F65253">
        <w:rPr>
          <w:rFonts w:ascii="Mairy Light" w:hAnsi="Mairy Light"/>
          <w:bCs/>
          <w:sz w:val="24"/>
        </w:rPr>
        <w:t>B4 Draft documents</w:t>
      </w:r>
    </w:p>
    <w:p w14:paraId="17050852" w14:textId="77777777" w:rsidR="00B71C1F" w:rsidRPr="00F65253" w:rsidRDefault="00B71C1F" w:rsidP="00B71C1F">
      <w:pPr>
        <w:rPr>
          <w:rFonts w:ascii="Mairy Light" w:hAnsi="Mairy Light"/>
          <w:bCs/>
          <w:sz w:val="24"/>
        </w:rPr>
      </w:pPr>
      <w:r w:rsidRPr="00F65253">
        <w:rPr>
          <w:rFonts w:ascii="Mairy Light" w:hAnsi="Mairy Light"/>
          <w:bCs/>
          <w:sz w:val="24"/>
        </w:rPr>
        <w:t>B5 Advocacy</w:t>
      </w:r>
    </w:p>
    <w:p w14:paraId="6DA7CFF0" w14:textId="77777777" w:rsidR="00B71C1F" w:rsidRPr="00F65253" w:rsidRDefault="00B71C1F" w:rsidP="00B71C1F">
      <w:pPr>
        <w:rPr>
          <w:rFonts w:ascii="Mairy Light" w:hAnsi="Mairy Light"/>
          <w:bCs/>
          <w:sz w:val="24"/>
        </w:rPr>
      </w:pPr>
      <w:r w:rsidRPr="00F65253">
        <w:rPr>
          <w:rFonts w:ascii="Mairy Light" w:hAnsi="Mairy Light"/>
          <w:bCs/>
          <w:sz w:val="24"/>
        </w:rPr>
        <w:t>B6 Negotiation</w:t>
      </w:r>
    </w:p>
    <w:p w14:paraId="2B94AD90" w14:textId="77777777" w:rsidR="00B71C1F" w:rsidRPr="00F65253" w:rsidRDefault="00B71C1F" w:rsidP="00B71C1F">
      <w:pPr>
        <w:rPr>
          <w:rFonts w:ascii="Mairy Light" w:hAnsi="Mairy Light"/>
          <w:bCs/>
          <w:sz w:val="24"/>
        </w:rPr>
      </w:pPr>
      <w:r w:rsidRPr="00F65253">
        <w:rPr>
          <w:rFonts w:ascii="Mairy Light" w:hAnsi="Mairy Light"/>
          <w:bCs/>
          <w:sz w:val="24"/>
        </w:rPr>
        <w:t>C Working with other people</w:t>
      </w:r>
    </w:p>
    <w:p w14:paraId="1F6C2B37" w14:textId="77777777" w:rsidR="00B71C1F" w:rsidRPr="00F65253" w:rsidRDefault="00B71C1F" w:rsidP="00B71C1F">
      <w:pPr>
        <w:rPr>
          <w:rFonts w:ascii="Mairy Light" w:hAnsi="Mairy Light"/>
          <w:bCs/>
          <w:sz w:val="24"/>
        </w:rPr>
      </w:pPr>
      <w:r w:rsidRPr="00F65253">
        <w:rPr>
          <w:rFonts w:ascii="Mairy Light" w:hAnsi="Mairy Light"/>
          <w:bCs/>
          <w:sz w:val="24"/>
        </w:rPr>
        <w:t>C1 Communicate clearly and effectively</w:t>
      </w:r>
    </w:p>
    <w:p w14:paraId="2D76FB4A" w14:textId="77777777" w:rsidR="00B71C1F" w:rsidRPr="00F65253" w:rsidRDefault="00B71C1F" w:rsidP="00B71C1F">
      <w:pPr>
        <w:rPr>
          <w:rFonts w:ascii="Mairy Light" w:hAnsi="Mairy Light"/>
          <w:bCs/>
          <w:sz w:val="24"/>
        </w:rPr>
      </w:pPr>
      <w:r w:rsidRPr="00F65253">
        <w:rPr>
          <w:rFonts w:ascii="Mairy Light" w:hAnsi="Mairy Light"/>
          <w:bCs/>
          <w:sz w:val="24"/>
        </w:rPr>
        <w:t>D Managing themselves and their own work</w:t>
      </w:r>
    </w:p>
    <w:p w14:paraId="48930400" w14:textId="77777777" w:rsidR="00B71C1F" w:rsidRPr="00F65253" w:rsidRDefault="00B71C1F" w:rsidP="00B71C1F">
      <w:pPr>
        <w:rPr>
          <w:rFonts w:ascii="Mairy Light" w:hAnsi="Mairy Light"/>
          <w:bCs/>
          <w:sz w:val="24"/>
        </w:rPr>
      </w:pPr>
    </w:p>
    <w:p w14:paraId="4B0D3DBB" w14:textId="77777777" w:rsidR="00B71C1F" w:rsidRPr="00F65253" w:rsidRDefault="00B71C1F" w:rsidP="00B71C1F">
      <w:pPr>
        <w:pStyle w:val="Style1"/>
        <w:rPr>
          <w:sz w:val="24"/>
        </w:rPr>
      </w:pPr>
      <w:r w:rsidRPr="00F65253">
        <w:rPr>
          <w:sz w:val="24"/>
        </w:rPr>
        <w:t>Presenter profiles:</w:t>
      </w:r>
    </w:p>
    <w:p w14:paraId="5605FE95" w14:textId="77777777" w:rsidR="00B71C1F" w:rsidRPr="00F65253" w:rsidRDefault="00B71C1F" w:rsidP="00B71C1F">
      <w:pPr>
        <w:jc w:val="left"/>
        <w:rPr>
          <w:rFonts w:ascii="Mairy Light" w:hAnsi="Mairy Light"/>
          <w:b/>
          <w:bCs/>
          <w:color w:val="404040" w:themeColor="text1" w:themeTint="BF"/>
          <w:sz w:val="24"/>
          <w:u w:val="single"/>
        </w:rPr>
      </w:pPr>
    </w:p>
    <w:p w14:paraId="3F047731" w14:textId="3CC50206" w:rsidR="00B71C1F" w:rsidRPr="00F65253" w:rsidRDefault="00B71C1F" w:rsidP="00B71C1F">
      <w:pPr>
        <w:rPr>
          <w:rFonts w:ascii="Mairy Light" w:hAnsi="Mairy Light"/>
          <w:bCs/>
          <w:sz w:val="24"/>
        </w:rPr>
      </w:pPr>
      <w:r w:rsidRPr="00F65253">
        <w:rPr>
          <w:rFonts w:ascii="Mairy Light" w:hAnsi="Mairy Light"/>
          <w:bCs/>
          <w:sz w:val="24"/>
        </w:rPr>
        <w:t>Nathan Holden</w:t>
      </w:r>
      <w:r w:rsidR="00C1752A" w:rsidRPr="00F65253">
        <w:rPr>
          <w:rFonts w:ascii="Mairy Light" w:hAnsi="Mairy Light"/>
          <w:bCs/>
          <w:sz w:val="24"/>
        </w:rPr>
        <w:t>,</w:t>
      </w:r>
      <w:r w:rsidRPr="00F65253">
        <w:rPr>
          <w:rFonts w:ascii="Mairy Light" w:hAnsi="Mairy Light"/>
          <w:bCs/>
          <w:sz w:val="24"/>
        </w:rPr>
        <w:t xml:space="preserve"> </w:t>
      </w:r>
      <w:proofErr w:type="spellStart"/>
      <w:r w:rsidRPr="00F65253">
        <w:rPr>
          <w:rFonts w:ascii="Mairy Light" w:hAnsi="Mairy Light"/>
          <w:bCs/>
          <w:sz w:val="24"/>
        </w:rPr>
        <w:t>Freeths</w:t>
      </w:r>
      <w:proofErr w:type="spellEnd"/>
      <w:r w:rsidRPr="00F65253">
        <w:rPr>
          <w:rFonts w:ascii="Mairy Light" w:hAnsi="Mairy Light"/>
          <w:bCs/>
          <w:sz w:val="24"/>
        </w:rPr>
        <w:t xml:space="preserve"> LLP is a Partner and Head of the </w:t>
      </w:r>
      <w:proofErr w:type="spellStart"/>
      <w:r w:rsidRPr="00F65253">
        <w:rPr>
          <w:rFonts w:ascii="Mairy Light" w:hAnsi="Mairy Light"/>
          <w:bCs/>
          <w:sz w:val="24"/>
        </w:rPr>
        <w:t>Freeths</w:t>
      </w:r>
      <w:proofErr w:type="spellEnd"/>
      <w:r w:rsidRPr="00F65253">
        <w:rPr>
          <w:rFonts w:ascii="Mairy Light" w:hAnsi="Mairy Light"/>
          <w:bCs/>
          <w:sz w:val="24"/>
        </w:rPr>
        <w:t>’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295D5D35" w14:textId="77777777" w:rsidR="00B71C1F" w:rsidRPr="00F65253" w:rsidRDefault="00B71C1F" w:rsidP="00B71C1F">
      <w:pPr>
        <w:pStyle w:val="Style1"/>
        <w:rPr>
          <w:sz w:val="24"/>
        </w:rPr>
      </w:pPr>
    </w:p>
    <w:p w14:paraId="4866FFE5" w14:textId="6BE7AEB5" w:rsidR="00ED357D" w:rsidRDefault="00ED357D">
      <w:pPr>
        <w:jc w:val="left"/>
        <w:rPr>
          <w:rFonts w:ascii="Mairy Light" w:hAnsi="Mairy Light"/>
          <w:i/>
          <w:color w:val="FF0000"/>
          <w:sz w:val="24"/>
        </w:rPr>
      </w:pPr>
      <w:r>
        <w:rPr>
          <w:rFonts w:ascii="Mairy Light" w:hAnsi="Mairy Light"/>
          <w:i/>
          <w:color w:val="FF0000"/>
          <w:sz w:val="24"/>
        </w:rPr>
        <w:br w:type="page"/>
      </w:r>
    </w:p>
    <w:p w14:paraId="5F21F774" w14:textId="77777777" w:rsidR="009F5D71" w:rsidRDefault="009F5D71" w:rsidP="009F5D71">
      <w:pPr>
        <w:pStyle w:val="Style1"/>
        <w:rPr>
          <w:rFonts w:ascii="Mairy Regular" w:hAnsi="Mairy Regular"/>
          <w:color w:val="95C11F"/>
          <w:sz w:val="72"/>
          <w:szCs w:val="72"/>
        </w:rPr>
      </w:pPr>
      <w:r>
        <w:rPr>
          <w:rFonts w:ascii="Mairy Regular" w:hAnsi="Mairy Regular"/>
          <w:color w:val="95C11F"/>
          <w:sz w:val="72"/>
          <w:szCs w:val="72"/>
        </w:rPr>
        <w:lastRenderedPageBreak/>
        <w:t>Construction disputes and contractor insolvency</w:t>
      </w:r>
    </w:p>
    <w:p w14:paraId="351F0A63" w14:textId="77777777" w:rsidR="009F5D71" w:rsidRDefault="009F5D71" w:rsidP="009F5D71">
      <w:pPr>
        <w:pStyle w:val="Style1"/>
      </w:pPr>
    </w:p>
    <w:p w14:paraId="02DE4B5D" w14:textId="77777777" w:rsidR="009F5D71" w:rsidRPr="001B38D4" w:rsidRDefault="009F5D71" w:rsidP="009F5D71">
      <w:pPr>
        <w:rPr>
          <w:rFonts w:ascii="Mairy Light" w:hAnsi="Mairy Light"/>
          <w:b/>
          <w:color w:val="00656D"/>
          <w:sz w:val="28"/>
          <w:szCs w:val="28"/>
        </w:rPr>
      </w:pPr>
      <w:r w:rsidRPr="001B38D4">
        <w:rPr>
          <w:rFonts w:ascii="Mairy Light" w:hAnsi="Mairy Light"/>
          <w:b/>
          <w:color w:val="00656D"/>
          <w:sz w:val="28"/>
          <w:szCs w:val="28"/>
        </w:rPr>
        <w:t>Construction Dispute Resolution Procedures and Mitigating and Managing Insolvency</w:t>
      </w:r>
    </w:p>
    <w:p w14:paraId="24FDE8A2" w14:textId="77777777" w:rsidR="009F5D71" w:rsidRPr="004A025D" w:rsidRDefault="009F5D71" w:rsidP="009F5D71">
      <w:pPr>
        <w:ind w:right="-1"/>
        <w:jc w:val="left"/>
        <w:rPr>
          <w:rFonts w:ascii="Mairy Light" w:hAnsi="Mairy Light"/>
          <w:b/>
          <w:color w:val="404040" w:themeColor="text1" w:themeTint="BF"/>
          <w:sz w:val="24"/>
        </w:rPr>
      </w:pPr>
    </w:p>
    <w:p w14:paraId="0D94EA31" w14:textId="77777777" w:rsidR="009F5D71" w:rsidRPr="004A025D" w:rsidRDefault="009F5D71" w:rsidP="009F5D71">
      <w:pPr>
        <w:pStyle w:val="Style1"/>
        <w:rPr>
          <w:b/>
        </w:rPr>
      </w:pPr>
      <w:r>
        <w:rPr>
          <w:lang w:eastAsia="en-GB"/>
        </w:rPr>
        <w:t>Level of course: Intermediate</w:t>
      </w:r>
    </w:p>
    <w:p w14:paraId="24E91871" w14:textId="77777777" w:rsidR="009F5D71" w:rsidRPr="004A025D" w:rsidRDefault="009F5D71" w:rsidP="009F5D71">
      <w:pPr>
        <w:ind w:right="-1"/>
        <w:jc w:val="left"/>
        <w:rPr>
          <w:rFonts w:ascii="Mairy Light" w:hAnsi="Mairy Light"/>
          <w:color w:val="404040" w:themeColor="text1" w:themeTint="BF"/>
          <w:sz w:val="24"/>
        </w:rPr>
      </w:pPr>
    </w:p>
    <w:p w14:paraId="1D5B7B33" w14:textId="77777777" w:rsidR="009F5D71" w:rsidRPr="00C23580" w:rsidRDefault="009F5D71" w:rsidP="009F5D71">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9920654" w14:textId="77777777" w:rsidR="009F5D71" w:rsidRDefault="009F5D71" w:rsidP="009F5D71">
      <w:pPr>
        <w:ind w:right="-1"/>
        <w:jc w:val="left"/>
        <w:rPr>
          <w:rFonts w:ascii="Mairy Light" w:hAnsi="Mairy Light"/>
          <w:sz w:val="24"/>
        </w:rPr>
      </w:pPr>
    </w:p>
    <w:p w14:paraId="5209A433" w14:textId="77777777" w:rsidR="009F5D71" w:rsidRDefault="009F5D71" w:rsidP="009F5D71">
      <w:pPr>
        <w:ind w:right="-1"/>
        <w:jc w:val="left"/>
        <w:rPr>
          <w:rFonts w:ascii="Mairy Light" w:hAnsi="Mairy Light"/>
          <w:sz w:val="24"/>
        </w:rPr>
      </w:pPr>
      <w:r>
        <w:rPr>
          <w:rFonts w:ascii="Mairy Light" w:hAnsi="Mairy Light"/>
          <w:sz w:val="24"/>
        </w:rPr>
        <w:t>20 September 2021</w:t>
      </w:r>
    </w:p>
    <w:p w14:paraId="5FA454CB" w14:textId="77777777" w:rsidR="009F5D71" w:rsidRDefault="009F5D71" w:rsidP="009F5D71">
      <w:pPr>
        <w:ind w:right="-1"/>
        <w:jc w:val="left"/>
        <w:rPr>
          <w:rFonts w:ascii="Mairy Light" w:hAnsi="Mairy Light"/>
          <w:sz w:val="24"/>
        </w:rPr>
      </w:pPr>
      <w:r>
        <w:rPr>
          <w:rFonts w:ascii="Mairy Light" w:hAnsi="Mairy Light"/>
          <w:sz w:val="24"/>
        </w:rPr>
        <w:t>12noon – 1pm</w:t>
      </w:r>
    </w:p>
    <w:p w14:paraId="3E55DB32" w14:textId="77777777" w:rsidR="009F5D71" w:rsidRDefault="009F5D71" w:rsidP="009F5D71">
      <w:pPr>
        <w:ind w:right="-1"/>
        <w:jc w:val="left"/>
        <w:rPr>
          <w:rFonts w:ascii="Mairy Light" w:hAnsi="Mairy Light"/>
          <w:sz w:val="24"/>
        </w:rPr>
      </w:pPr>
    </w:p>
    <w:p w14:paraId="7EC6D2C5" w14:textId="77777777" w:rsidR="009F5D71" w:rsidRDefault="009F5D71" w:rsidP="009F5D71">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Sharpe Pritchard</w:t>
      </w:r>
    </w:p>
    <w:p w14:paraId="2C90C5F4" w14:textId="77777777" w:rsidR="009F5D71" w:rsidRPr="0044729D" w:rsidRDefault="009F5D71" w:rsidP="009F5D71">
      <w:pPr>
        <w:ind w:right="-1"/>
        <w:rPr>
          <w:rFonts w:ascii="Mairy Light" w:hAnsi="Mairy Light"/>
          <w:b/>
          <w:sz w:val="24"/>
        </w:rPr>
      </w:pPr>
    </w:p>
    <w:p w14:paraId="4906FB2E" w14:textId="77777777" w:rsidR="009F5D71" w:rsidRPr="0044729D" w:rsidRDefault="009F5D71" w:rsidP="009F5D71">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2BDEEFE0" w14:textId="77777777" w:rsidR="009F5D71" w:rsidRPr="004A025D" w:rsidRDefault="009F5D71" w:rsidP="009F5D71">
      <w:pPr>
        <w:ind w:right="-1"/>
        <w:jc w:val="left"/>
        <w:rPr>
          <w:rFonts w:ascii="Mairy Light" w:hAnsi="Mairy Light"/>
          <w:color w:val="404040" w:themeColor="text1" w:themeTint="BF"/>
          <w:sz w:val="24"/>
        </w:rPr>
      </w:pPr>
    </w:p>
    <w:p w14:paraId="22A527E3" w14:textId="77777777" w:rsidR="009F5D71" w:rsidRPr="004A025D" w:rsidRDefault="009F5D71" w:rsidP="009F5D71">
      <w:pPr>
        <w:pStyle w:val="Style1"/>
      </w:pPr>
      <w:r w:rsidRPr="004A025D">
        <w:t>Course overview</w:t>
      </w:r>
    </w:p>
    <w:p w14:paraId="34F7FC31" w14:textId="77777777" w:rsidR="009F5D71" w:rsidRPr="004A025D" w:rsidRDefault="009F5D71" w:rsidP="009F5D71">
      <w:pPr>
        <w:ind w:right="-1"/>
        <w:jc w:val="left"/>
        <w:rPr>
          <w:rFonts w:ascii="Mairy Light" w:hAnsi="Mairy Light"/>
          <w:color w:val="404040" w:themeColor="text1" w:themeTint="BF"/>
          <w:sz w:val="24"/>
        </w:rPr>
      </w:pPr>
    </w:p>
    <w:p w14:paraId="2892BDA4"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The course will look at the various forms of dispute resolution procedures available under construction contracts, including mediation, arbitration and expert determination. However, we will focus on adjudication, being the statutory form of dispute resolution procedure. We will provide an overview of the process and timescales and how to best prepare for commencing or responding to an adjudication, as well as some tips on how to improve your success rate in adjudication. </w:t>
      </w:r>
    </w:p>
    <w:p w14:paraId="20820E41"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The course will provide a brief overview and update of recent judgments in respect of matters such construction payment disputes. </w:t>
      </w:r>
    </w:p>
    <w:p w14:paraId="386986A4"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In the second half of </w:t>
      </w:r>
      <w:r>
        <w:rPr>
          <w:rFonts w:ascii="Mairy Light" w:hAnsi="Mairy Light"/>
          <w:color w:val="404041"/>
        </w:rPr>
        <w:t>the webinar,</w:t>
      </w:r>
      <w:r w:rsidRPr="001B38D4">
        <w:rPr>
          <w:rFonts w:ascii="Mairy Light" w:hAnsi="Mairy Light"/>
          <w:color w:val="404041"/>
        </w:rPr>
        <w:t xml:space="preserve"> we will look at the methods to employ during the procurement phase of a project, as well as the contractual protections which can be implemented by employers to mitigate the likelihood and impacts of contractor insolvency. We will consider and provide an</w:t>
      </w:r>
      <w:r>
        <w:rPr>
          <w:rFonts w:ascii="Mairy Light" w:hAnsi="Mairy Light"/>
          <w:color w:val="404041"/>
        </w:rPr>
        <w:t>d</w:t>
      </w:r>
      <w:r w:rsidRPr="001B38D4">
        <w:rPr>
          <w:rFonts w:ascii="Mairy Light" w:hAnsi="Mairy Light"/>
          <w:color w:val="404041"/>
        </w:rPr>
        <w:t xml:space="preserve"> explain the processes under standard form contracts that apply in an insolvency scenario, including the “right” way to terminate a contractor’s employment.</w:t>
      </w:r>
    </w:p>
    <w:p w14:paraId="435F0FCE"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We will also discuss the recent decision in </w:t>
      </w:r>
      <w:proofErr w:type="spellStart"/>
      <w:r w:rsidRPr="001B38D4">
        <w:rPr>
          <w:rFonts w:ascii="Mairy Light" w:hAnsi="Mairy Light"/>
          <w:color w:val="404041"/>
        </w:rPr>
        <w:t>Bresco</w:t>
      </w:r>
      <w:proofErr w:type="spellEnd"/>
      <w:r w:rsidRPr="001B38D4">
        <w:rPr>
          <w:rFonts w:ascii="Mairy Light" w:hAnsi="Mairy Light"/>
          <w:color w:val="404041"/>
        </w:rPr>
        <w:t xml:space="preserve"> v Lonsdale [2019] which provides helpful clarity on dispute resolution in an insolvency </w:t>
      </w:r>
      <w:proofErr w:type="gramStart"/>
      <w:r w:rsidRPr="001B38D4">
        <w:rPr>
          <w:rFonts w:ascii="Mairy Light" w:hAnsi="Mairy Light"/>
          <w:color w:val="404041"/>
        </w:rPr>
        <w:t>situation, and</w:t>
      </w:r>
      <w:proofErr w:type="gramEnd"/>
      <w:r w:rsidRPr="001B38D4">
        <w:rPr>
          <w:rFonts w:ascii="Mairy Light" w:hAnsi="Mairy Light"/>
          <w:color w:val="404041"/>
        </w:rPr>
        <w:t xml:space="preserve"> talk through the steps for continuing with and completing a project following contractor insolvency.</w:t>
      </w:r>
    </w:p>
    <w:p w14:paraId="39F1F5D5" w14:textId="77777777" w:rsidR="009F5D71" w:rsidRPr="00BF3420" w:rsidRDefault="009F5D71" w:rsidP="009F5D71">
      <w:pPr>
        <w:ind w:right="-1"/>
        <w:jc w:val="left"/>
        <w:rPr>
          <w:rFonts w:ascii="Mairy Light" w:hAnsi="Mairy Light"/>
          <w:color w:val="00656D"/>
          <w:sz w:val="28"/>
          <w:szCs w:val="28"/>
        </w:rPr>
      </w:pPr>
      <w:r w:rsidRPr="00BF3420">
        <w:rPr>
          <w:rFonts w:ascii="Mairy Light" w:hAnsi="Mairy Light"/>
          <w:color w:val="00656D"/>
          <w:sz w:val="28"/>
          <w:szCs w:val="28"/>
        </w:rPr>
        <w:t xml:space="preserve">Suitable audience: </w:t>
      </w:r>
    </w:p>
    <w:p w14:paraId="1270CD44" w14:textId="77777777" w:rsidR="009F5D71" w:rsidRPr="00BF3420" w:rsidRDefault="009F5D71" w:rsidP="009F5D71">
      <w:pPr>
        <w:ind w:right="-1"/>
        <w:jc w:val="left"/>
        <w:rPr>
          <w:rFonts w:ascii="Mairy Light" w:hAnsi="Mairy Light"/>
          <w:sz w:val="24"/>
        </w:rPr>
      </w:pPr>
    </w:p>
    <w:p w14:paraId="0C7F57DD" w14:textId="77777777" w:rsidR="009F5D71" w:rsidRPr="00284AEF" w:rsidRDefault="009F5D71" w:rsidP="009F5D71">
      <w:pPr>
        <w:ind w:right="-1"/>
        <w:jc w:val="left"/>
        <w:rPr>
          <w:rFonts w:ascii="Mairy Light" w:hAnsi="Mairy Light"/>
          <w:sz w:val="24"/>
        </w:rPr>
      </w:pPr>
      <w:r w:rsidRPr="00284AEF">
        <w:rPr>
          <w:rFonts w:ascii="Mairy Light" w:hAnsi="Mairy Light"/>
          <w:sz w:val="24"/>
        </w:rPr>
        <w:t>Technical officers (project managers, QS etc) and in-house lawyers</w:t>
      </w:r>
    </w:p>
    <w:p w14:paraId="0C5A6892" w14:textId="77777777" w:rsidR="009F5D71" w:rsidRPr="00BF3420" w:rsidRDefault="009F5D71" w:rsidP="009F5D71">
      <w:pPr>
        <w:ind w:right="-1"/>
        <w:jc w:val="left"/>
        <w:rPr>
          <w:rFonts w:ascii="Mairy Light" w:hAnsi="Mairy Light"/>
          <w:sz w:val="24"/>
        </w:rPr>
      </w:pPr>
    </w:p>
    <w:p w14:paraId="036A4DC2" w14:textId="77777777" w:rsidR="009F5D71" w:rsidRPr="00BF3420" w:rsidRDefault="009F5D71" w:rsidP="009F5D71">
      <w:pPr>
        <w:ind w:right="-1"/>
        <w:jc w:val="left"/>
        <w:rPr>
          <w:rFonts w:ascii="Mairy Light" w:hAnsi="Mairy Light"/>
          <w:color w:val="00656D"/>
          <w:sz w:val="28"/>
          <w:szCs w:val="28"/>
        </w:rPr>
      </w:pPr>
      <w:r w:rsidRPr="00BF3420">
        <w:rPr>
          <w:rFonts w:ascii="Mairy Light" w:hAnsi="Mairy Light"/>
          <w:color w:val="00656D"/>
          <w:sz w:val="28"/>
          <w:szCs w:val="28"/>
        </w:rPr>
        <w:t>Overview and topics to be covered include:</w:t>
      </w:r>
    </w:p>
    <w:p w14:paraId="2035BF1B" w14:textId="77777777" w:rsidR="009F5D71" w:rsidRPr="00BF3420" w:rsidRDefault="009F5D71" w:rsidP="009F5D71">
      <w:pPr>
        <w:jc w:val="left"/>
        <w:rPr>
          <w:rFonts w:ascii="Mairy Light" w:hAnsi="Mairy Light" w:cs="Tahoma"/>
          <w:color w:val="404040" w:themeColor="text1" w:themeTint="BF"/>
          <w:sz w:val="24"/>
        </w:rPr>
      </w:pPr>
    </w:p>
    <w:p w14:paraId="51CB0EA3" w14:textId="0C3AB7B4" w:rsidR="009F5D71" w:rsidRPr="00F65253" w:rsidRDefault="00F65253" w:rsidP="00F65253">
      <w:pPr>
        <w:rPr>
          <w:rFonts w:ascii="Mairy Light" w:hAnsi="Mairy Light"/>
          <w:bCs/>
          <w:sz w:val="24"/>
        </w:rPr>
      </w:pPr>
      <w:r>
        <w:rPr>
          <w:rFonts w:ascii="Mairy Light" w:hAnsi="Mairy Light"/>
          <w:bCs/>
          <w:sz w:val="24"/>
        </w:rPr>
        <w:t>M</w:t>
      </w:r>
      <w:r w:rsidRPr="00F65253">
        <w:rPr>
          <w:rFonts w:ascii="Mairy Light" w:hAnsi="Mairy Light"/>
          <w:bCs/>
          <w:sz w:val="24"/>
        </w:rPr>
        <w:t xml:space="preserve">ediation, Arbitration, Adjudication, Insolvency, </w:t>
      </w:r>
      <w:r w:rsidR="009F5D71" w:rsidRPr="00F65253">
        <w:rPr>
          <w:rFonts w:ascii="Mairy Light" w:hAnsi="Mairy Light"/>
          <w:bCs/>
          <w:sz w:val="24"/>
        </w:rPr>
        <w:t>Insolvency – administration and liquidation</w:t>
      </w:r>
    </w:p>
    <w:p w14:paraId="75FD72B5" w14:textId="77777777" w:rsidR="009F5D71" w:rsidRPr="004A025D" w:rsidRDefault="009F5D71" w:rsidP="009F5D71">
      <w:pPr>
        <w:ind w:right="-1"/>
        <w:jc w:val="left"/>
        <w:rPr>
          <w:rFonts w:ascii="Mairy Light" w:hAnsi="Mairy Light"/>
          <w:color w:val="404040" w:themeColor="text1" w:themeTint="BF"/>
          <w:sz w:val="24"/>
        </w:rPr>
      </w:pPr>
    </w:p>
    <w:p w14:paraId="17266E63" w14:textId="77777777" w:rsidR="009F5D71" w:rsidRPr="004A025D" w:rsidRDefault="009F5D71" w:rsidP="009F5D71">
      <w:pPr>
        <w:pStyle w:val="Style1"/>
      </w:pPr>
      <w:r w:rsidRPr="004A025D">
        <w:t>Interactive elements</w:t>
      </w:r>
    </w:p>
    <w:p w14:paraId="38657D58" w14:textId="77777777" w:rsidR="009F5D71" w:rsidRPr="004A025D" w:rsidRDefault="009F5D71" w:rsidP="009F5D71">
      <w:pPr>
        <w:ind w:right="-1"/>
        <w:jc w:val="left"/>
        <w:rPr>
          <w:rFonts w:ascii="Mairy Light" w:hAnsi="Mairy Light" w:cs="Arial"/>
          <w:color w:val="404040" w:themeColor="text1" w:themeTint="BF"/>
          <w:sz w:val="24"/>
        </w:rPr>
      </w:pPr>
    </w:p>
    <w:p w14:paraId="28866758" w14:textId="77777777" w:rsidR="009F5D71" w:rsidRPr="00897D4C" w:rsidRDefault="009F5D71" w:rsidP="009F5D71">
      <w:pPr>
        <w:rPr>
          <w:rFonts w:ascii="Mairy Light" w:hAnsi="Mairy Light"/>
          <w:sz w:val="24"/>
        </w:rPr>
      </w:pPr>
      <w:r w:rsidRPr="00897D4C">
        <w:rPr>
          <w:rFonts w:ascii="Mairy Light" w:hAnsi="Mairy Light"/>
          <w:sz w:val="24"/>
        </w:rPr>
        <w:t>Discussion forum – experiences of insolvency</w:t>
      </w:r>
    </w:p>
    <w:p w14:paraId="01889B3E" w14:textId="77777777" w:rsidR="009F5D71" w:rsidRPr="004A025D" w:rsidRDefault="009F5D71" w:rsidP="009F5D71">
      <w:pPr>
        <w:ind w:right="-1"/>
        <w:jc w:val="left"/>
        <w:rPr>
          <w:rFonts w:ascii="Mairy Light" w:hAnsi="Mairy Light"/>
          <w:color w:val="404040" w:themeColor="text1" w:themeTint="BF"/>
          <w:sz w:val="24"/>
        </w:rPr>
      </w:pPr>
    </w:p>
    <w:p w14:paraId="70B845F4" w14:textId="77777777" w:rsidR="009F5D71" w:rsidRPr="004A025D" w:rsidRDefault="009F5D71" w:rsidP="009F5D71">
      <w:pPr>
        <w:pStyle w:val="Style1"/>
      </w:pPr>
      <w:r w:rsidRPr="004A025D">
        <w:t xml:space="preserve">Competencies </w:t>
      </w:r>
    </w:p>
    <w:p w14:paraId="686096D4" w14:textId="77777777" w:rsidR="009F5D71" w:rsidRPr="004A025D" w:rsidRDefault="009F5D71" w:rsidP="009F5D71">
      <w:pPr>
        <w:ind w:right="-1"/>
        <w:jc w:val="left"/>
        <w:rPr>
          <w:rFonts w:ascii="Mairy Light" w:hAnsi="Mairy Light"/>
          <w:color w:val="404040" w:themeColor="text1" w:themeTint="BF"/>
          <w:sz w:val="24"/>
        </w:rPr>
      </w:pPr>
    </w:p>
    <w:p w14:paraId="5C872BB0" w14:textId="77777777" w:rsidR="009F5D71" w:rsidRPr="00121F3D" w:rsidRDefault="009F5D71" w:rsidP="009F5D71">
      <w:pPr>
        <w:ind w:right="-1"/>
        <w:jc w:val="left"/>
        <w:rPr>
          <w:rFonts w:ascii="Mairy Light" w:hAnsi="Mairy Light"/>
          <w:bCs/>
          <w:sz w:val="24"/>
        </w:rPr>
      </w:pPr>
      <w:r w:rsidRPr="00121F3D">
        <w:rPr>
          <w:rFonts w:ascii="Mairy Light" w:hAnsi="Mairy Light"/>
          <w:bCs/>
          <w:sz w:val="24"/>
        </w:rPr>
        <w:t>This course will cover:</w:t>
      </w:r>
    </w:p>
    <w:p w14:paraId="48A3F5A0" w14:textId="77777777" w:rsidR="009F5D71" w:rsidRPr="00121F3D" w:rsidRDefault="009F5D71" w:rsidP="009F5D71">
      <w:pPr>
        <w:ind w:right="-1"/>
        <w:jc w:val="left"/>
        <w:rPr>
          <w:rFonts w:ascii="Mairy Light" w:hAnsi="Mairy Light"/>
          <w:bCs/>
          <w:color w:val="404040" w:themeColor="text1" w:themeTint="BF"/>
          <w:sz w:val="24"/>
        </w:rPr>
      </w:pPr>
    </w:p>
    <w:p w14:paraId="5512CA2C" w14:textId="77777777" w:rsidR="009F5D71" w:rsidRPr="003A2BE4" w:rsidRDefault="009F5D71" w:rsidP="009F5D71">
      <w:pPr>
        <w:rPr>
          <w:rFonts w:ascii="Mairy Light" w:hAnsi="Mairy Light"/>
          <w:bCs/>
          <w:sz w:val="24"/>
        </w:rPr>
      </w:pPr>
      <w:r w:rsidRPr="003A2BE4">
        <w:rPr>
          <w:rFonts w:ascii="Mairy Light" w:hAnsi="Mairy Light"/>
          <w:bCs/>
          <w:sz w:val="24"/>
        </w:rPr>
        <w:t>B Technical legal practice</w:t>
      </w:r>
    </w:p>
    <w:p w14:paraId="38858D8D" w14:textId="77777777" w:rsidR="009F5D71" w:rsidRPr="003A2BE4" w:rsidRDefault="009F5D71" w:rsidP="009F5D71">
      <w:pPr>
        <w:rPr>
          <w:rFonts w:ascii="Mairy Light" w:hAnsi="Mairy Light"/>
          <w:bCs/>
          <w:sz w:val="24"/>
        </w:rPr>
      </w:pPr>
      <w:r w:rsidRPr="003A2BE4">
        <w:rPr>
          <w:rFonts w:ascii="Mairy Light" w:hAnsi="Mairy Light"/>
          <w:bCs/>
          <w:sz w:val="24"/>
        </w:rPr>
        <w:t>B4 Draft documents</w:t>
      </w:r>
    </w:p>
    <w:p w14:paraId="76943F39" w14:textId="77777777" w:rsidR="009F5D71" w:rsidRPr="003A2BE4" w:rsidRDefault="009F5D71" w:rsidP="009F5D71">
      <w:pPr>
        <w:rPr>
          <w:rFonts w:ascii="Mairy Light" w:hAnsi="Mairy Light"/>
          <w:bCs/>
          <w:sz w:val="24"/>
        </w:rPr>
      </w:pPr>
    </w:p>
    <w:p w14:paraId="304A6837" w14:textId="77777777" w:rsidR="009F5D71" w:rsidRPr="004A025D" w:rsidRDefault="009F5D71" w:rsidP="009F5D71">
      <w:pPr>
        <w:pStyle w:val="Style1"/>
      </w:pPr>
      <w:r w:rsidRPr="004A025D">
        <w:t>Presenter profiles:</w:t>
      </w:r>
    </w:p>
    <w:p w14:paraId="147D2915" w14:textId="304434EC" w:rsidR="009F5D71" w:rsidRPr="00284AEF" w:rsidRDefault="009F5D71" w:rsidP="009F5D71">
      <w:pPr>
        <w:pStyle w:val="NormalWeb"/>
        <w:spacing w:before="225" w:beforeAutospacing="0" w:after="225" w:afterAutospacing="0"/>
        <w:jc w:val="both"/>
        <w:textAlignment w:val="baseline"/>
        <w:rPr>
          <w:rFonts w:ascii="Mairy Light" w:hAnsi="Mairy Light"/>
          <w:color w:val="404041"/>
        </w:rPr>
      </w:pPr>
      <w:r w:rsidRPr="00284AEF">
        <w:rPr>
          <w:rFonts w:ascii="Mairy Light" w:hAnsi="Mairy Light"/>
          <w:color w:val="404041"/>
        </w:rPr>
        <w:t>David Owens, Sharpe Pritchard is a specialist construction disputes lawyer, with over 14 years’ experience and with considerable expertise in dispute resolution in the PFI/PPP forum. David’s other focus is on dispute resolution in the IT sector, and he previously worked as an IT consultant prior to his career in the law.</w:t>
      </w:r>
      <w:r w:rsidR="00F65253">
        <w:rPr>
          <w:rFonts w:ascii="Mairy Light" w:hAnsi="Mairy Light"/>
          <w:color w:val="404041"/>
        </w:rPr>
        <w:t xml:space="preserve">  </w:t>
      </w:r>
      <w:r w:rsidRPr="00284AEF">
        <w:rPr>
          <w:rFonts w:ascii="Mairy Light" w:hAnsi="Mairy Light"/>
          <w:color w:val="404041"/>
        </w:rPr>
        <w:t>David offers commercial, pragmatic advice, and works with clients to resolve disputes and achieve the best solutions. His focus is on protecting the client’s commercial interests, rather than on unnecessarily prolonging the dispute.</w:t>
      </w:r>
      <w:r w:rsidR="00F65253">
        <w:rPr>
          <w:rFonts w:ascii="Mairy Light" w:hAnsi="Mairy Light"/>
          <w:color w:val="404041"/>
        </w:rPr>
        <w:t xml:space="preserve">  H</w:t>
      </w:r>
      <w:r w:rsidRPr="00284AEF">
        <w:rPr>
          <w:rFonts w:ascii="Mairy Light" w:hAnsi="Mairy Light"/>
          <w:color w:val="404041"/>
        </w:rPr>
        <w:t>is clients include public bodies and contractors of all sizes. He has acted in disputes relating to projects in the UK and overseas, including multi-party PFI disputes, complex safety-related disputes in the health sector, multi-</w:t>
      </w:r>
      <w:proofErr w:type="gramStart"/>
      <w:r w:rsidRPr="00284AEF">
        <w:rPr>
          <w:rFonts w:ascii="Mairy Light" w:hAnsi="Mairy Light"/>
          <w:color w:val="404041"/>
        </w:rPr>
        <w:t>million pound</w:t>
      </w:r>
      <w:proofErr w:type="gramEnd"/>
      <w:r w:rsidRPr="00284AEF">
        <w:rPr>
          <w:rFonts w:ascii="Mairy Light" w:hAnsi="Mairy Light"/>
          <w:color w:val="404041"/>
        </w:rPr>
        <w:t xml:space="preserve"> arbitrations for foreign governmental bodies and substantial disputes relating to UK higher education institutes. He has considerable expertise in construction adjudications, gained from years of experience of this fast-moving dispute resolution process.</w:t>
      </w:r>
    </w:p>
    <w:p w14:paraId="1612F040" w14:textId="268D76B6" w:rsidR="009F5D71" w:rsidRPr="00284AEF" w:rsidRDefault="009F5D71" w:rsidP="009F5D71">
      <w:pPr>
        <w:pStyle w:val="NormalWeb"/>
        <w:spacing w:before="225" w:beforeAutospacing="0" w:after="225" w:afterAutospacing="0"/>
        <w:jc w:val="both"/>
        <w:textAlignment w:val="baseline"/>
        <w:rPr>
          <w:rFonts w:ascii="Mairy Light" w:hAnsi="Mairy Light"/>
          <w:color w:val="404041"/>
        </w:rPr>
      </w:pPr>
      <w:r w:rsidRPr="00284AEF">
        <w:rPr>
          <w:rFonts w:ascii="Mairy Light" w:hAnsi="Mairy Light"/>
          <w:color w:val="404041"/>
        </w:rPr>
        <w:t>Rachel Murray-Smith, Sharpe Pritchard specialises in projects and procurement matters, with a particular interest in and focus on construction.</w:t>
      </w:r>
      <w:r w:rsidR="00F65253">
        <w:rPr>
          <w:rFonts w:ascii="Mairy Light" w:hAnsi="Mairy Light"/>
          <w:color w:val="404041"/>
        </w:rPr>
        <w:t xml:space="preserve">  </w:t>
      </w:r>
      <w:r w:rsidRPr="00284AEF">
        <w:rPr>
          <w:rFonts w:ascii="Mairy Light" w:hAnsi="Mairy Light"/>
          <w:color w:val="404041"/>
        </w:rPr>
        <w:t xml:space="preserve">Rachel’s provides commercial and solution focused legal advice, with an emphasis on proactive engagement with her clients and proactive management of legal and commercial risks. The projects that Rachel advises on invariably involve multiple stakeholders, numerous commercial risks/considerations and tight deadlines. </w:t>
      </w:r>
      <w:r w:rsidR="00F65253">
        <w:rPr>
          <w:rFonts w:ascii="Mairy Light" w:hAnsi="Mairy Light"/>
          <w:color w:val="404041"/>
        </w:rPr>
        <w:t xml:space="preserve"> </w:t>
      </w:r>
      <w:r w:rsidRPr="00284AEF">
        <w:rPr>
          <w:rFonts w:ascii="Mairy Light" w:hAnsi="Mairy Light"/>
          <w:color w:val="404041"/>
        </w:rPr>
        <w:t xml:space="preserve">Sectors she specialises in </w:t>
      </w:r>
      <w:proofErr w:type="gramStart"/>
      <w:r w:rsidRPr="00284AEF">
        <w:rPr>
          <w:rFonts w:ascii="Mairy Light" w:hAnsi="Mairy Light"/>
          <w:color w:val="404041"/>
        </w:rPr>
        <w:t>include:</w:t>
      </w:r>
      <w:proofErr w:type="gramEnd"/>
      <w:r w:rsidRPr="00284AEF">
        <w:rPr>
          <w:rFonts w:ascii="Mairy Light" w:hAnsi="Mairy Light"/>
          <w:color w:val="404041"/>
        </w:rPr>
        <w:t xml:space="preserve"> commercial contracts, construction and procurement. Rachel has built up extensive non-contentious construction experience and works across a range of construction contracts. She advises clients regularly with regards the use of JCT, NEC3 and NEC4 standard form contracts together with preparing all ancillary documentation. She provides end-to-end support commencing at the procurement strategy phase all the way through to project completion. Rachel also plays an active role in the firm’s dedicated adjudication unit (Sharpe Pritchard Adjudication) and has advised in </w:t>
      </w:r>
      <w:r w:rsidRPr="00284AEF">
        <w:rPr>
          <w:rFonts w:ascii="Mairy Light" w:hAnsi="Mairy Light"/>
          <w:color w:val="404041"/>
        </w:rPr>
        <w:lastRenderedPageBreak/>
        <w:t>relation to issues such as interim application disputes, final payment disputes, defects liability and overpayment claims.</w:t>
      </w:r>
    </w:p>
    <w:p w14:paraId="3493D7E8" w14:textId="397E7D42" w:rsidR="009F5D71" w:rsidRPr="00F65253" w:rsidRDefault="009F5D71" w:rsidP="00F65253">
      <w:pPr>
        <w:spacing w:before="225" w:after="225"/>
        <w:rPr>
          <w:rFonts w:ascii="Mairy Light" w:hAnsi="Mairy Light"/>
          <w:color w:val="404041"/>
          <w:sz w:val="24"/>
          <w:lang w:eastAsia="en-GB"/>
        </w:rPr>
      </w:pPr>
      <w:r w:rsidRPr="00284AEF">
        <w:rPr>
          <w:rFonts w:ascii="Mairy Light" w:hAnsi="Mairy Light"/>
          <w:color w:val="404041"/>
          <w:sz w:val="24"/>
          <w:lang w:eastAsia="en-GB"/>
        </w:rPr>
        <w:t xml:space="preserve">Clare </w:t>
      </w:r>
      <w:proofErr w:type="spellStart"/>
      <w:r w:rsidRPr="00284AEF">
        <w:rPr>
          <w:rFonts w:ascii="Mairy Light" w:hAnsi="Mairy Light"/>
          <w:color w:val="404041"/>
          <w:sz w:val="24"/>
          <w:lang w:eastAsia="en-GB"/>
        </w:rPr>
        <w:t>Mendelle</w:t>
      </w:r>
      <w:proofErr w:type="spellEnd"/>
      <w:r w:rsidRPr="00284AEF">
        <w:rPr>
          <w:rFonts w:ascii="Mairy Light" w:hAnsi="Mairy Light"/>
          <w:color w:val="404041"/>
          <w:sz w:val="24"/>
          <w:lang w:eastAsia="en-GB"/>
        </w:rPr>
        <w:t>, Sharpe Pr</w:t>
      </w:r>
      <w:r>
        <w:rPr>
          <w:rFonts w:ascii="Mairy Light" w:hAnsi="Mairy Light"/>
          <w:color w:val="404041"/>
          <w:sz w:val="24"/>
          <w:lang w:eastAsia="en-GB"/>
        </w:rPr>
        <w:t xml:space="preserve">itchard.  </w:t>
      </w:r>
      <w:r w:rsidRPr="00284AEF">
        <w:rPr>
          <w:rFonts w:ascii="Mairy Light" w:hAnsi="Mairy Light"/>
          <w:color w:val="404041"/>
          <w:sz w:val="24"/>
          <w:lang w:eastAsia="en-GB"/>
        </w:rPr>
        <w:t xml:space="preserve">With a background in general commercial and construction litigation, Clare has considerable experience in all forms of dispute resolution including adjudication, arbitration, mediation, expert determination and litigation. </w:t>
      </w:r>
      <w:r w:rsidR="00F65253">
        <w:rPr>
          <w:rFonts w:ascii="Mairy Light" w:hAnsi="Mairy Light"/>
          <w:color w:val="404041"/>
          <w:sz w:val="24"/>
          <w:lang w:eastAsia="en-GB"/>
        </w:rPr>
        <w:t xml:space="preserve"> </w:t>
      </w:r>
      <w:r w:rsidRPr="00284AEF">
        <w:rPr>
          <w:rFonts w:ascii="Mairy Light" w:hAnsi="Mairy Light"/>
          <w:color w:val="404041"/>
          <w:sz w:val="24"/>
          <w:lang w:eastAsia="en-GB"/>
        </w:rPr>
        <w:t>Since 2015 Clare has specialised in construction and engineering disputes, primarily relating to PFI/PPP contracts in the health and education sectors. Her clients have included NHS Trusts, local authorities, SPVs and contractors. She has acted on a wide variety of projects and disputes, ranging from the relatively straightforward to multi-party, multi-</w:t>
      </w:r>
      <w:proofErr w:type="gramStart"/>
      <w:r w:rsidRPr="00284AEF">
        <w:rPr>
          <w:rFonts w:ascii="Mairy Light" w:hAnsi="Mairy Light"/>
          <w:color w:val="404041"/>
          <w:sz w:val="24"/>
          <w:lang w:eastAsia="en-GB"/>
        </w:rPr>
        <w:t>million pound</w:t>
      </w:r>
      <w:proofErr w:type="gramEnd"/>
      <w:r w:rsidRPr="00284AEF">
        <w:rPr>
          <w:rFonts w:ascii="Mairy Light" w:hAnsi="Mairy Light"/>
          <w:color w:val="404041"/>
          <w:sz w:val="24"/>
          <w:lang w:eastAsia="en-GB"/>
        </w:rPr>
        <w:t xml:space="preserve"> claims. Her science background makes her particularly adept at evaluating techn</w:t>
      </w:r>
      <w:r w:rsidR="00F65253">
        <w:rPr>
          <w:rFonts w:ascii="Mairy Light" w:hAnsi="Mairy Light"/>
          <w:color w:val="404041"/>
          <w:sz w:val="24"/>
          <w:lang w:eastAsia="en-GB"/>
        </w:rPr>
        <w:t xml:space="preserve">ically complex expert evidence.  </w:t>
      </w:r>
      <w:r w:rsidRPr="00F65253">
        <w:rPr>
          <w:rFonts w:ascii="Mairy Light" w:hAnsi="Mairy Light"/>
          <w:color w:val="404041"/>
          <w:sz w:val="24"/>
          <w:lang w:eastAsia="en-GB"/>
        </w:rPr>
        <w:t xml:space="preserve">She has also advised employers, main contractors and subcontractors on standard form and bespoke construction contracts in the housing and waste sectors. Clare provides a dedicated knowledge management role for the construction team at Sharpe Pritchard. </w:t>
      </w:r>
    </w:p>
    <w:p w14:paraId="2492729B" w14:textId="694BF859" w:rsidR="006507D9" w:rsidRDefault="00E95FD2" w:rsidP="006507D9">
      <w:pPr>
        <w:pStyle w:val="Style1"/>
        <w:rPr>
          <w:rFonts w:ascii="Mairy Regular" w:hAnsi="Mairy Regular"/>
          <w:color w:val="95C11F"/>
          <w:sz w:val="72"/>
          <w:szCs w:val="72"/>
        </w:rPr>
      </w:pPr>
      <w:r>
        <w:rPr>
          <w:rFonts w:ascii="Mairy Regular" w:hAnsi="Mairy Regular"/>
          <w:color w:val="95C11F"/>
          <w:sz w:val="72"/>
          <w:szCs w:val="72"/>
        </w:rPr>
        <w:t>Coaching and team dynamics</w:t>
      </w:r>
    </w:p>
    <w:p w14:paraId="21437037" w14:textId="77777777" w:rsidR="006507D9" w:rsidRDefault="006507D9" w:rsidP="006507D9">
      <w:pPr>
        <w:pStyle w:val="Style1"/>
      </w:pPr>
    </w:p>
    <w:p w14:paraId="618EF9EA" w14:textId="77777777" w:rsidR="00532F2B" w:rsidRPr="001F6438" w:rsidRDefault="00532F2B" w:rsidP="00532F2B">
      <w:pPr>
        <w:rPr>
          <w:rFonts w:ascii="Mairy Light" w:hAnsi="Mairy Light"/>
          <w:b/>
          <w:color w:val="00656D"/>
          <w:sz w:val="28"/>
          <w:szCs w:val="28"/>
        </w:rPr>
      </w:pPr>
      <w:r w:rsidRPr="001F6438">
        <w:rPr>
          <w:rFonts w:ascii="Mairy Light" w:hAnsi="Mairy Light"/>
          <w:b/>
          <w:color w:val="00656D"/>
          <w:sz w:val="28"/>
          <w:szCs w:val="28"/>
        </w:rPr>
        <w:t>An introduction to:</w:t>
      </w:r>
    </w:p>
    <w:p w14:paraId="45165F53" w14:textId="77777777" w:rsidR="00532F2B" w:rsidRPr="001F6438" w:rsidRDefault="00532F2B" w:rsidP="00C93F80">
      <w:pPr>
        <w:numPr>
          <w:ilvl w:val="0"/>
          <w:numId w:val="16"/>
        </w:numPr>
        <w:jc w:val="left"/>
        <w:rPr>
          <w:rFonts w:ascii="Mairy Light" w:hAnsi="Mairy Light"/>
          <w:b/>
          <w:color w:val="00656D"/>
          <w:sz w:val="28"/>
          <w:szCs w:val="28"/>
        </w:rPr>
      </w:pPr>
      <w:r w:rsidRPr="001F6438">
        <w:rPr>
          <w:rFonts w:ascii="Mairy Light" w:hAnsi="Mairy Light"/>
          <w:b/>
          <w:color w:val="00656D"/>
          <w:sz w:val="28"/>
          <w:szCs w:val="28"/>
        </w:rPr>
        <w:t xml:space="preserve">coaching and the use of coaching techniques in line management; and </w:t>
      </w:r>
    </w:p>
    <w:p w14:paraId="0525B70D" w14:textId="136AA32E" w:rsidR="006507D9" w:rsidRPr="001F6438" w:rsidRDefault="00532F2B" w:rsidP="00C93F80">
      <w:pPr>
        <w:numPr>
          <w:ilvl w:val="0"/>
          <w:numId w:val="16"/>
        </w:numPr>
        <w:ind w:right="-1"/>
        <w:jc w:val="left"/>
        <w:rPr>
          <w:rFonts w:ascii="Mairy Light" w:hAnsi="Mairy Light"/>
          <w:b/>
          <w:color w:val="00656D"/>
          <w:sz w:val="28"/>
          <w:szCs w:val="28"/>
        </w:rPr>
      </w:pPr>
      <w:r w:rsidRPr="001F6438">
        <w:rPr>
          <w:rFonts w:ascii="Mairy Light" w:hAnsi="Mairy Light"/>
          <w:b/>
          <w:color w:val="00656D"/>
          <w:sz w:val="28"/>
          <w:szCs w:val="28"/>
        </w:rPr>
        <w:t>methods to improve team dynamics</w:t>
      </w:r>
    </w:p>
    <w:p w14:paraId="12EC1CA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07131B18" w14:textId="3DEB64A0" w:rsidR="006507D9" w:rsidRPr="004A025D" w:rsidRDefault="006507D9" w:rsidP="006507D9">
      <w:pPr>
        <w:pStyle w:val="Style1"/>
        <w:rPr>
          <w:b/>
        </w:rPr>
      </w:pPr>
      <w:r>
        <w:rPr>
          <w:lang w:eastAsia="en-GB"/>
        </w:rPr>
        <w:t xml:space="preserve">Level of course: </w:t>
      </w:r>
      <w:r w:rsidR="00D72DFD">
        <w:rPr>
          <w:lang w:eastAsia="en-GB"/>
        </w:rPr>
        <w:t>Introductory</w:t>
      </w:r>
    </w:p>
    <w:p w14:paraId="03030997" w14:textId="77777777" w:rsidR="006507D9" w:rsidRPr="004A025D" w:rsidRDefault="006507D9" w:rsidP="006507D9">
      <w:pPr>
        <w:ind w:right="-1"/>
        <w:jc w:val="left"/>
        <w:rPr>
          <w:rFonts w:ascii="Mairy Light" w:hAnsi="Mairy Light"/>
          <w:color w:val="404040" w:themeColor="text1" w:themeTint="BF"/>
          <w:sz w:val="24"/>
        </w:rPr>
      </w:pPr>
    </w:p>
    <w:p w14:paraId="26939D3B" w14:textId="13B3E1C9"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95FD2">
        <w:rPr>
          <w:rStyle w:val="Strong"/>
          <w:rFonts w:ascii="Mairy Light" w:hAnsi="Mairy Light" w:cs="Helvetica"/>
          <w:sz w:val="28"/>
          <w:szCs w:val="28"/>
        </w:rPr>
        <w:t>ON24</w:t>
      </w:r>
    </w:p>
    <w:p w14:paraId="08039CD5" w14:textId="77777777" w:rsidR="006507D9" w:rsidRDefault="006507D9" w:rsidP="006507D9">
      <w:pPr>
        <w:ind w:right="-1"/>
        <w:jc w:val="left"/>
        <w:rPr>
          <w:rFonts w:ascii="Mairy Light" w:hAnsi="Mairy Light"/>
          <w:sz w:val="24"/>
        </w:rPr>
      </w:pPr>
    </w:p>
    <w:p w14:paraId="0DA44AEF" w14:textId="1973B02B" w:rsidR="006507D9" w:rsidRPr="00F65253" w:rsidRDefault="00532F2B" w:rsidP="006507D9">
      <w:pPr>
        <w:ind w:right="-1"/>
        <w:jc w:val="left"/>
        <w:rPr>
          <w:rFonts w:ascii="Mairy Light" w:hAnsi="Mairy Light"/>
          <w:sz w:val="24"/>
        </w:rPr>
      </w:pPr>
      <w:r w:rsidRPr="00F65253">
        <w:rPr>
          <w:rFonts w:ascii="Mairy Light" w:hAnsi="Mairy Light"/>
          <w:sz w:val="24"/>
        </w:rPr>
        <w:t xml:space="preserve">22 </w:t>
      </w:r>
      <w:r w:rsidR="00E95FD2" w:rsidRPr="00F65253">
        <w:rPr>
          <w:rFonts w:ascii="Mairy Light" w:hAnsi="Mairy Light"/>
          <w:sz w:val="24"/>
        </w:rPr>
        <w:t xml:space="preserve">September </w:t>
      </w:r>
      <w:r w:rsidR="006507D9" w:rsidRPr="00F65253">
        <w:rPr>
          <w:rFonts w:ascii="Mairy Light" w:hAnsi="Mairy Light"/>
          <w:sz w:val="24"/>
        </w:rPr>
        <w:t>2021</w:t>
      </w:r>
    </w:p>
    <w:p w14:paraId="65C26BB6"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6EAB1A3A" w14:textId="77777777" w:rsidR="006507D9" w:rsidRPr="00F65253" w:rsidRDefault="006507D9" w:rsidP="006507D9">
      <w:pPr>
        <w:ind w:right="-1"/>
        <w:jc w:val="left"/>
        <w:rPr>
          <w:rFonts w:ascii="Mairy Light" w:hAnsi="Mairy Light"/>
          <w:sz w:val="24"/>
        </w:rPr>
      </w:pPr>
    </w:p>
    <w:p w14:paraId="351A1F9A" w14:textId="71DFFFDC"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E95FD2" w:rsidRPr="00F65253">
        <w:rPr>
          <w:rFonts w:ascii="Mairy Light" w:hAnsi="Mairy Light"/>
          <w:sz w:val="24"/>
        </w:rPr>
        <w:t>Browne Jacobson</w:t>
      </w:r>
    </w:p>
    <w:p w14:paraId="463B2C97" w14:textId="77777777" w:rsidR="006507D9" w:rsidRPr="00F65253" w:rsidRDefault="006507D9" w:rsidP="006507D9">
      <w:pPr>
        <w:ind w:right="-1"/>
        <w:rPr>
          <w:rFonts w:ascii="Mairy Light" w:hAnsi="Mairy Light"/>
          <w:b/>
          <w:sz w:val="24"/>
        </w:rPr>
      </w:pPr>
    </w:p>
    <w:p w14:paraId="672A67EE"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60E215D0" w14:textId="77777777" w:rsidR="006507D9" w:rsidRPr="00F65253" w:rsidRDefault="006507D9" w:rsidP="006507D9">
      <w:pPr>
        <w:ind w:right="-1"/>
        <w:jc w:val="left"/>
        <w:rPr>
          <w:rFonts w:ascii="Mairy Light" w:hAnsi="Mairy Light"/>
          <w:color w:val="404040" w:themeColor="text1" w:themeTint="BF"/>
          <w:sz w:val="24"/>
        </w:rPr>
      </w:pPr>
    </w:p>
    <w:p w14:paraId="5C6BAC2B" w14:textId="77777777" w:rsidR="006507D9" w:rsidRPr="00F65253" w:rsidRDefault="006507D9" w:rsidP="006507D9">
      <w:pPr>
        <w:pStyle w:val="Style1"/>
        <w:rPr>
          <w:sz w:val="24"/>
        </w:rPr>
      </w:pPr>
      <w:r w:rsidRPr="00F65253">
        <w:rPr>
          <w:sz w:val="24"/>
        </w:rPr>
        <w:t>Course overview</w:t>
      </w:r>
    </w:p>
    <w:p w14:paraId="29B8E522" w14:textId="77777777" w:rsidR="006507D9" w:rsidRPr="00F65253" w:rsidRDefault="006507D9" w:rsidP="006507D9">
      <w:pPr>
        <w:ind w:right="-1"/>
        <w:jc w:val="left"/>
        <w:rPr>
          <w:rFonts w:ascii="Mairy Light" w:hAnsi="Mairy Light"/>
          <w:color w:val="404040" w:themeColor="text1" w:themeTint="BF"/>
          <w:sz w:val="24"/>
        </w:rPr>
      </w:pPr>
    </w:p>
    <w:p w14:paraId="0350DF36" w14:textId="325D4ADE" w:rsidR="00532F2B" w:rsidRPr="00F65253" w:rsidRDefault="00532F2B" w:rsidP="00532F2B">
      <w:pPr>
        <w:rPr>
          <w:rFonts w:ascii="Mairy Light" w:eastAsia="Mairy Regular" w:hAnsi="Mairy Light"/>
          <w:color w:val="000000"/>
          <w:sz w:val="24"/>
        </w:rPr>
      </w:pPr>
      <w:r w:rsidRPr="00F65253">
        <w:rPr>
          <w:rFonts w:ascii="Mairy Light" w:hAnsi="Mairy Light"/>
          <w:color w:val="000000"/>
          <w:sz w:val="24"/>
        </w:rPr>
        <w:t>A key role for any leader is to understand the members of their team and to get the best out of them, which in turn will see them get the best out of their direct reports.</w:t>
      </w:r>
    </w:p>
    <w:p w14:paraId="508FD2E3" w14:textId="77777777" w:rsidR="00532F2B" w:rsidRPr="00F65253" w:rsidRDefault="00532F2B" w:rsidP="00532F2B">
      <w:pPr>
        <w:rPr>
          <w:rFonts w:ascii="Mairy Light" w:hAnsi="Mairy Light"/>
          <w:color w:val="000000"/>
          <w:sz w:val="24"/>
        </w:rPr>
      </w:pPr>
    </w:p>
    <w:p w14:paraId="389A381E" w14:textId="77777777" w:rsidR="00532F2B" w:rsidRPr="00F65253" w:rsidRDefault="00532F2B" w:rsidP="00532F2B">
      <w:pPr>
        <w:rPr>
          <w:rFonts w:ascii="Mairy Light" w:hAnsi="Mairy Light"/>
          <w:color w:val="000000"/>
          <w:sz w:val="24"/>
        </w:rPr>
      </w:pPr>
      <w:r w:rsidRPr="00F65253">
        <w:rPr>
          <w:rFonts w:ascii="Mairy Light" w:hAnsi="Mairy Light"/>
          <w:color w:val="000000"/>
          <w:sz w:val="24"/>
        </w:rPr>
        <w:t xml:space="preserve">This session will provide a quick introduction to coaching, then focus on how coaching techniques can </w:t>
      </w:r>
      <w:proofErr w:type="spellStart"/>
      <w:r w:rsidRPr="00F65253">
        <w:rPr>
          <w:rFonts w:ascii="Mairy Light" w:hAnsi="Mairy Light"/>
          <w:color w:val="000000"/>
          <w:sz w:val="24"/>
        </w:rPr>
        <w:t>by</w:t>
      </w:r>
      <w:proofErr w:type="spellEnd"/>
      <w:r w:rsidRPr="00F65253">
        <w:rPr>
          <w:rFonts w:ascii="Mairy Light" w:hAnsi="Mairy Light"/>
          <w:color w:val="000000"/>
          <w:sz w:val="24"/>
        </w:rPr>
        <w:t xml:space="preserve"> used in conversations with team members to support them in delivering to their full potential. We will also look at team dynamics and how these can materially help or hinder a team delivering on its objectives. We will explore methods of helping teams to </w:t>
      </w:r>
      <w:r w:rsidRPr="00F65253">
        <w:rPr>
          <w:rFonts w:ascii="Mairy Light" w:hAnsi="Mairy Light"/>
          <w:color w:val="000000"/>
          <w:sz w:val="24"/>
        </w:rPr>
        <w:lastRenderedPageBreak/>
        <w:t xml:space="preserve">work through challenges, to better understand each other and to work together to achieve shared goals.  </w:t>
      </w:r>
    </w:p>
    <w:p w14:paraId="0F67A5BA" w14:textId="77777777" w:rsidR="00532F2B" w:rsidRPr="00F65253" w:rsidRDefault="00532F2B" w:rsidP="00532F2B">
      <w:pPr>
        <w:rPr>
          <w:rFonts w:ascii="Mairy Light" w:hAnsi="Mairy Light"/>
          <w:color w:val="000000"/>
          <w:sz w:val="24"/>
        </w:rPr>
      </w:pPr>
    </w:p>
    <w:p w14:paraId="164D8759" w14:textId="77777777" w:rsidR="00532F2B" w:rsidRPr="00F65253" w:rsidRDefault="00532F2B" w:rsidP="00532F2B">
      <w:pPr>
        <w:rPr>
          <w:rFonts w:ascii="Mairy Light" w:hAnsi="Mairy Light"/>
          <w:color w:val="000000"/>
          <w:sz w:val="24"/>
        </w:rPr>
      </w:pPr>
      <w:r w:rsidRPr="00F65253">
        <w:rPr>
          <w:rFonts w:ascii="Mairy Light" w:hAnsi="Mairy Light"/>
          <w:color w:val="000000"/>
          <w:sz w:val="24"/>
        </w:rPr>
        <w:t>There will be opportunities to ask questions throughout the session and time for a discussion forum at the end. We will also seek to bring the suggested approaches to life with examples of where we have seen the benefits of these approaches.</w:t>
      </w:r>
    </w:p>
    <w:p w14:paraId="3721133A" w14:textId="77777777" w:rsidR="006507D9" w:rsidRPr="00F65253" w:rsidRDefault="006507D9" w:rsidP="006507D9">
      <w:pPr>
        <w:ind w:right="-1"/>
        <w:jc w:val="left"/>
        <w:rPr>
          <w:rFonts w:ascii="Mairy Light" w:hAnsi="Mairy Light"/>
          <w:color w:val="404040" w:themeColor="text1" w:themeTint="BF"/>
          <w:sz w:val="24"/>
        </w:rPr>
      </w:pPr>
    </w:p>
    <w:p w14:paraId="0AEB6134"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02FCC629" w14:textId="77777777" w:rsidR="006507D9" w:rsidRPr="00F65253" w:rsidRDefault="006507D9" w:rsidP="006507D9">
      <w:pPr>
        <w:ind w:right="-1"/>
        <w:jc w:val="left"/>
        <w:rPr>
          <w:rFonts w:ascii="Mairy Light" w:hAnsi="Mairy Light"/>
          <w:sz w:val="24"/>
        </w:rPr>
      </w:pPr>
    </w:p>
    <w:p w14:paraId="6D559FEF" w14:textId="63A8CD74" w:rsidR="006507D9" w:rsidRPr="00F65253" w:rsidRDefault="00532F2B" w:rsidP="006507D9">
      <w:pPr>
        <w:ind w:right="-1"/>
        <w:jc w:val="left"/>
        <w:rPr>
          <w:rFonts w:ascii="Mairy Light" w:hAnsi="Mairy Light"/>
          <w:color w:val="000000"/>
          <w:sz w:val="24"/>
        </w:rPr>
      </w:pPr>
      <w:r w:rsidRPr="00F65253">
        <w:rPr>
          <w:rFonts w:ascii="Mairy Light" w:hAnsi="Mairy Light"/>
          <w:color w:val="000000"/>
          <w:sz w:val="24"/>
        </w:rPr>
        <w:t>Aimed at those in leadership positions, so heads of legal and heads of department.</w:t>
      </w:r>
    </w:p>
    <w:p w14:paraId="5DDEC4DD" w14:textId="77777777" w:rsidR="00FE3252" w:rsidRPr="00F65253" w:rsidRDefault="00FE3252" w:rsidP="006507D9">
      <w:pPr>
        <w:ind w:right="-1"/>
        <w:jc w:val="left"/>
        <w:rPr>
          <w:rFonts w:ascii="Mairy Light" w:hAnsi="Mairy Light"/>
          <w:sz w:val="24"/>
        </w:rPr>
      </w:pPr>
    </w:p>
    <w:p w14:paraId="08E588A4"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8B7B5F2" w14:textId="77777777" w:rsidR="006507D9" w:rsidRPr="00F65253" w:rsidRDefault="006507D9" w:rsidP="006507D9">
      <w:pPr>
        <w:jc w:val="left"/>
        <w:rPr>
          <w:rFonts w:ascii="Mairy Light" w:hAnsi="Mairy Light" w:cs="Tahoma"/>
          <w:color w:val="404040" w:themeColor="text1" w:themeTint="BF"/>
          <w:sz w:val="24"/>
        </w:rPr>
      </w:pPr>
    </w:p>
    <w:p w14:paraId="356FA24F"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an introduction to coaching</w:t>
      </w:r>
    </w:p>
    <w:p w14:paraId="16B27C14"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coaching techniques</w:t>
      </w:r>
    </w:p>
    <w:p w14:paraId="584EDAC3"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important line management conversations</w:t>
      </w:r>
    </w:p>
    <w:p w14:paraId="642B6053"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team dynamics and obstacles</w:t>
      </w:r>
    </w:p>
    <w:p w14:paraId="2D0A62CF" w14:textId="77777777" w:rsidR="006507D9" w:rsidRPr="00F65253" w:rsidRDefault="006507D9" w:rsidP="006507D9">
      <w:pPr>
        <w:ind w:right="-1"/>
        <w:jc w:val="left"/>
        <w:rPr>
          <w:rFonts w:ascii="Mairy Light" w:hAnsi="Mairy Light"/>
          <w:color w:val="404040" w:themeColor="text1" w:themeTint="BF"/>
          <w:sz w:val="24"/>
        </w:rPr>
      </w:pPr>
    </w:p>
    <w:p w14:paraId="027D699B" w14:textId="77777777" w:rsidR="006507D9" w:rsidRPr="00F65253" w:rsidRDefault="006507D9" w:rsidP="006507D9">
      <w:pPr>
        <w:pStyle w:val="Style1"/>
        <w:rPr>
          <w:sz w:val="24"/>
        </w:rPr>
      </w:pPr>
      <w:r w:rsidRPr="00F65253">
        <w:rPr>
          <w:sz w:val="24"/>
        </w:rPr>
        <w:t>Interactive elements</w:t>
      </w:r>
    </w:p>
    <w:p w14:paraId="204920F3" w14:textId="77777777" w:rsidR="006507D9" w:rsidRPr="00F65253" w:rsidRDefault="006507D9" w:rsidP="006507D9">
      <w:pPr>
        <w:ind w:right="-1"/>
        <w:jc w:val="left"/>
        <w:rPr>
          <w:rFonts w:ascii="Mairy Light" w:hAnsi="Mairy Light" w:cs="Arial"/>
          <w:color w:val="404040" w:themeColor="text1" w:themeTint="BF"/>
          <w:sz w:val="24"/>
        </w:rPr>
      </w:pPr>
    </w:p>
    <w:p w14:paraId="3081C241" w14:textId="048DBD49" w:rsidR="006507D9" w:rsidRPr="00F65253" w:rsidRDefault="001F6438" w:rsidP="006507D9">
      <w:pPr>
        <w:ind w:right="-1"/>
        <w:jc w:val="left"/>
        <w:rPr>
          <w:rFonts w:ascii="Mairy Light" w:hAnsi="Mairy Light"/>
          <w:sz w:val="24"/>
        </w:rPr>
      </w:pPr>
      <w:r w:rsidRPr="00F65253">
        <w:rPr>
          <w:rFonts w:ascii="Mairy Light" w:hAnsi="Mairy Light"/>
          <w:sz w:val="24"/>
        </w:rPr>
        <w:t>Discussion forum</w:t>
      </w:r>
    </w:p>
    <w:p w14:paraId="7D05F606" w14:textId="77777777" w:rsidR="006507D9" w:rsidRPr="00F65253" w:rsidRDefault="006507D9" w:rsidP="006507D9">
      <w:pPr>
        <w:ind w:right="-1"/>
        <w:jc w:val="left"/>
        <w:rPr>
          <w:rFonts w:ascii="Mairy Light" w:hAnsi="Mairy Light" w:cs="Arial"/>
          <w:color w:val="404040" w:themeColor="text1" w:themeTint="BF"/>
          <w:sz w:val="24"/>
        </w:rPr>
      </w:pPr>
    </w:p>
    <w:p w14:paraId="206F88A8" w14:textId="77777777" w:rsidR="006507D9" w:rsidRPr="00F65253" w:rsidRDefault="006507D9" w:rsidP="006507D9">
      <w:pPr>
        <w:pStyle w:val="Style1"/>
        <w:rPr>
          <w:sz w:val="24"/>
        </w:rPr>
      </w:pPr>
      <w:r w:rsidRPr="00F65253">
        <w:rPr>
          <w:sz w:val="24"/>
        </w:rPr>
        <w:t xml:space="preserve">Competencies </w:t>
      </w:r>
    </w:p>
    <w:p w14:paraId="71DA5159" w14:textId="77777777" w:rsidR="006507D9" w:rsidRPr="00F65253" w:rsidRDefault="006507D9" w:rsidP="006507D9">
      <w:pPr>
        <w:ind w:right="-1"/>
        <w:jc w:val="left"/>
        <w:rPr>
          <w:rFonts w:ascii="Mairy Light" w:hAnsi="Mairy Light"/>
          <w:color w:val="404040" w:themeColor="text1" w:themeTint="BF"/>
          <w:sz w:val="24"/>
        </w:rPr>
      </w:pPr>
    </w:p>
    <w:p w14:paraId="5F6FA5A3"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5932440B" w14:textId="77777777" w:rsidR="006507D9" w:rsidRPr="00F65253" w:rsidRDefault="006507D9" w:rsidP="006507D9">
      <w:pPr>
        <w:ind w:right="-1"/>
        <w:jc w:val="left"/>
        <w:rPr>
          <w:rFonts w:ascii="Mairy Light" w:hAnsi="Mairy Light"/>
          <w:bCs/>
          <w:color w:val="404040" w:themeColor="text1" w:themeTint="BF"/>
          <w:sz w:val="24"/>
        </w:rPr>
      </w:pPr>
    </w:p>
    <w:p w14:paraId="39FF2B20"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27DDBCEE" w14:textId="77777777" w:rsidR="006507D9" w:rsidRPr="00F65253" w:rsidRDefault="006507D9" w:rsidP="006507D9">
      <w:pPr>
        <w:rPr>
          <w:rFonts w:ascii="Mairy Light" w:hAnsi="Mairy Light"/>
          <w:bCs/>
          <w:sz w:val="24"/>
        </w:rPr>
      </w:pPr>
      <w:r w:rsidRPr="00F65253">
        <w:rPr>
          <w:rFonts w:ascii="Mairy Light" w:hAnsi="Mairy Light"/>
          <w:bCs/>
          <w:sz w:val="24"/>
        </w:rPr>
        <w:t>D Managing themselves and their own work</w:t>
      </w:r>
    </w:p>
    <w:p w14:paraId="00A5C717" w14:textId="77777777" w:rsidR="006507D9" w:rsidRPr="00F65253" w:rsidRDefault="006507D9" w:rsidP="006507D9">
      <w:pPr>
        <w:rPr>
          <w:rFonts w:ascii="Mairy Light" w:hAnsi="Mairy Light"/>
          <w:bCs/>
          <w:sz w:val="24"/>
        </w:rPr>
      </w:pPr>
    </w:p>
    <w:p w14:paraId="72D35B8C" w14:textId="77777777" w:rsidR="006507D9" w:rsidRPr="00F65253" w:rsidRDefault="006507D9" w:rsidP="001F6438">
      <w:pPr>
        <w:pStyle w:val="Style1"/>
        <w:rPr>
          <w:sz w:val="24"/>
        </w:rPr>
      </w:pPr>
      <w:r w:rsidRPr="00F65253">
        <w:rPr>
          <w:sz w:val="24"/>
        </w:rPr>
        <w:t>Presenter profiles:</w:t>
      </w:r>
    </w:p>
    <w:p w14:paraId="316C11C8" w14:textId="77777777" w:rsidR="006507D9" w:rsidRPr="00F65253" w:rsidRDefault="006507D9" w:rsidP="001F6438">
      <w:pPr>
        <w:jc w:val="left"/>
        <w:rPr>
          <w:rFonts w:ascii="Mairy Light" w:hAnsi="Mairy Light"/>
          <w:b/>
          <w:bCs/>
          <w:color w:val="404040" w:themeColor="text1" w:themeTint="BF"/>
          <w:sz w:val="24"/>
          <w:u w:val="single"/>
        </w:rPr>
      </w:pPr>
    </w:p>
    <w:p w14:paraId="765260F4" w14:textId="3469F158" w:rsidR="00FE3252" w:rsidRPr="00F65253" w:rsidRDefault="00FE3252" w:rsidP="001F6438">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 xml:space="preserve">Iain </w:t>
      </w:r>
      <w:proofErr w:type="spellStart"/>
      <w:r w:rsidRPr="00F65253">
        <w:rPr>
          <w:rFonts w:ascii="Mairy Light" w:hAnsi="Mairy Light"/>
          <w:color w:val="212121"/>
        </w:rPr>
        <w:t>Blatherwick</w:t>
      </w:r>
      <w:proofErr w:type="spellEnd"/>
      <w:r w:rsidRPr="00F65253">
        <w:rPr>
          <w:rFonts w:ascii="Mairy Light" w:hAnsi="Mairy Light"/>
          <w:color w:val="212121"/>
        </w:rPr>
        <w:t xml:space="preserve"> was Managing Partner of Browne Jacobson for over 11 years, presiding over a period of unprecedented growth and activity for the firm, before stepping down in April 2020. He is now working with the firm as a qualified executive coach, accredited by the European Mentoring and Coaching Council to Practitioner Level.</w:t>
      </w:r>
    </w:p>
    <w:p w14:paraId="7885F36D" w14:textId="1E51FD7F" w:rsidR="00FE3252" w:rsidRPr="00F65253" w:rsidRDefault="00FE3252" w:rsidP="001F6438">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 xml:space="preserve">Susan </w:t>
      </w:r>
      <w:proofErr w:type="spellStart"/>
      <w:r w:rsidRPr="00F65253">
        <w:rPr>
          <w:rFonts w:ascii="Mairy Light" w:hAnsi="Mairy Light"/>
          <w:color w:val="212121"/>
        </w:rPr>
        <w:t>Mabbott</w:t>
      </w:r>
      <w:proofErr w:type="spellEnd"/>
      <w:r w:rsidRPr="00F65253">
        <w:rPr>
          <w:rFonts w:ascii="Mairy Light" w:hAnsi="Mairy Light"/>
          <w:color w:val="212121"/>
        </w:rPr>
        <w:t>, Consultant had worked for Browne Jacobson for 39 years when she retired from the partnership and her role as head of one of the firm’s five national departments in April last year. Since then, she has been developing her own coaching and mentoring practice having qualified as a business coach and mentor with the Institute of Leadership and Management several years ago. She is also a Member of both the Association for Coaching (AC) and the European Mentoring and Coaching Council (EMCC). </w:t>
      </w:r>
      <w:r w:rsidRPr="00F65253">
        <w:rPr>
          <w:rFonts w:ascii="Mairy Light" w:hAnsi="Mairy Light"/>
          <w:color w:val="212121"/>
        </w:rPr>
        <w:br/>
      </w:r>
      <w:r w:rsidRPr="00F65253">
        <w:rPr>
          <w:rFonts w:ascii="Mairy Light" w:hAnsi="Mairy Light"/>
          <w:color w:val="212121"/>
        </w:rPr>
        <w:br/>
        <w:t xml:space="preserve">Sue has a real enthusiasm for personal development and leadership and is passionate about helping people equip themselves with the right mind-set and skills to enable them to realise </w:t>
      </w:r>
      <w:r w:rsidRPr="00F65253">
        <w:rPr>
          <w:rFonts w:ascii="Mairy Light" w:hAnsi="Mairy Light"/>
          <w:color w:val="212121"/>
        </w:rPr>
        <w:lastRenderedPageBreak/>
        <w:t xml:space="preserve">their full potential, embrace change and deal with uncertainty, both for themselves and for their organisation's aims and objectives. </w:t>
      </w:r>
    </w:p>
    <w:p w14:paraId="19F2F7B5" w14:textId="45D8930F" w:rsidR="006507D9" w:rsidRPr="00F65253" w:rsidRDefault="00FE3252" w:rsidP="001F6438">
      <w:pPr>
        <w:rPr>
          <w:rFonts w:ascii="Mairy Light" w:hAnsi="Mairy Light"/>
          <w:bCs/>
          <w:sz w:val="24"/>
        </w:rPr>
      </w:pPr>
      <w:r w:rsidRPr="00F65253">
        <w:rPr>
          <w:rFonts w:ascii="Mairy Light" w:hAnsi="Mairy Light"/>
          <w:color w:val="212121"/>
          <w:sz w:val="24"/>
        </w:rPr>
        <w:t>With a relaxed, authentic approach to coaching, Sue’s focus is firmly on championing her clients, supporting their journey to achieving their goals and helping overcome self-limiting beliefs.</w:t>
      </w:r>
    </w:p>
    <w:p w14:paraId="19158A43" w14:textId="77777777" w:rsidR="006507D9" w:rsidRDefault="006507D9" w:rsidP="006507D9">
      <w:pPr>
        <w:pStyle w:val="Style1"/>
      </w:pPr>
    </w:p>
    <w:p w14:paraId="643301FE"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3F2566A6" w14:textId="0A22E704" w:rsidR="006507D9" w:rsidRDefault="00E95FD2" w:rsidP="006507D9">
      <w:pPr>
        <w:pStyle w:val="Style1"/>
        <w:rPr>
          <w:rFonts w:ascii="Mairy Regular" w:hAnsi="Mairy Regular"/>
          <w:color w:val="95C11F"/>
          <w:sz w:val="72"/>
          <w:szCs w:val="72"/>
        </w:rPr>
      </w:pPr>
      <w:r>
        <w:rPr>
          <w:rFonts w:ascii="Mairy Regular" w:hAnsi="Mairy Regular"/>
          <w:color w:val="95C11F"/>
          <w:sz w:val="72"/>
          <w:szCs w:val="72"/>
        </w:rPr>
        <w:lastRenderedPageBreak/>
        <w:t>Special Educational Needs</w:t>
      </w:r>
      <w:r w:rsidR="006507D9">
        <w:rPr>
          <w:rFonts w:ascii="Mairy Regular" w:hAnsi="Mairy Regular"/>
          <w:color w:val="95C11F"/>
          <w:sz w:val="72"/>
          <w:szCs w:val="72"/>
        </w:rPr>
        <w:t xml:space="preserve"> </w:t>
      </w:r>
      <w:r w:rsidR="00B851EF">
        <w:rPr>
          <w:rFonts w:ascii="Mairy Regular" w:hAnsi="Mairy Regular"/>
          <w:color w:val="95C11F"/>
          <w:sz w:val="72"/>
          <w:szCs w:val="72"/>
        </w:rPr>
        <w:t>– Children and Families Act 2014</w:t>
      </w:r>
    </w:p>
    <w:p w14:paraId="18DFD2C9" w14:textId="77777777" w:rsidR="006507D9" w:rsidRDefault="006507D9" w:rsidP="006507D9">
      <w:pPr>
        <w:pStyle w:val="Style1"/>
      </w:pPr>
    </w:p>
    <w:p w14:paraId="5DA632BF" w14:textId="3D543607" w:rsidR="006507D9" w:rsidRPr="00DB0DE5" w:rsidRDefault="00B851EF" w:rsidP="006507D9">
      <w:pPr>
        <w:rPr>
          <w:rFonts w:ascii="Mairy Light" w:hAnsi="Mairy Light"/>
          <w:b/>
          <w:color w:val="00656D"/>
          <w:sz w:val="28"/>
          <w:szCs w:val="28"/>
        </w:rPr>
      </w:pPr>
      <w:r>
        <w:rPr>
          <w:rFonts w:ascii="Mairy Light" w:hAnsi="Mairy Light"/>
          <w:b/>
          <w:color w:val="00656D"/>
          <w:sz w:val="28"/>
          <w:szCs w:val="28"/>
        </w:rPr>
        <w:t>Personal Budgets</w:t>
      </w:r>
    </w:p>
    <w:p w14:paraId="2DBC891E"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4E50E4E" w14:textId="79B5F52D" w:rsidR="006507D9" w:rsidRPr="004A025D" w:rsidRDefault="006507D9" w:rsidP="006507D9">
      <w:pPr>
        <w:pStyle w:val="Style1"/>
        <w:rPr>
          <w:b/>
        </w:rPr>
      </w:pPr>
      <w:r>
        <w:rPr>
          <w:lang w:eastAsia="en-GB"/>
        </w:rPr>
        <w:t xml:space="preserve">Level of course: </w:t>
      </w:r>
      <w:r w:rsidR="00B851EF">
        <w:rPr>
          <w:lang w:eastAsia="en-GB"/>
        </w:rPr>
        <w:t>Intermediate</w:t>
      </w:r>
    </w:p>
    <w:p w14:paraId="526287F9" w14:textId="77777777" w:rsidR="006507D9" w:rsidRPr="004A025D" w:rsidRDefault="006507D9" w:rsidP="006507D9">
      <w:pPr>
        <w:ind w:right="-1"/>
        <w:jc w:val="left"/>
        <w:rPr>
          <w:rFonts w:ascii="Mairy Light" w:hAnsi="Mairy Light"/>
          <w:color w:val="404040" w:themeColor="text1" w:themeTint="BF"/>
          <w:sz w:val="24"/>
        </w:rPr>
      </w:pPr>
    </w:p>
    <w:p w14:paraId="290739CB" w14:textId="0151F24B"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95FD2">
        <w:rPr>
          <w:rStyle w:val="Strong"/>
          <w:rFonts w:ascii="Mairy Light" w:hAnsi="Mairy Light" w:cs="Helvetica"/>
          <w:sz w:val="28"/>
          <w:szCs w:val="28"/>
        </w:rPr>
        <w:t>ZOOM</w:t>
      </w:r>
    </w:p>
    <w:p w14:paraId="1540EE86" w14:textId="77777777" w:rsidR="006507D9" w:rsidRDefault="006507D9" w:rsidP="006507D9">
      <w:pPr>
        <w:ind w:right="-1"/>
        <w:jc w:val="left"/>
        <w:rPr>
          <w:rFonts w:ascii="Mairy Light" w:hAnsi="Mairy Light"/>
          <w:sz w:val="24"/>
        </w:rPr>
      </w:pPr>
    </w:p>
    <w:p w14:paraId="770B52FC" w14:textId="0A16AFBE" w:rsidR="006507D9" w:rsidRDefault="00B851EF" w:rsidP="006507D9">
      <w:pPr>
        <w:ind w:right="-1"/>
        <w:jc w:val="left"/>
        <w:rPr>
          <w:rFonts w:ascii="Mairy Light" w:hAnsi="Mairy Light"/>
          <w:sz w:val="24"/>
        </w:rPr>
      </w:pPr>
      <w:r>
        <w:rPr>
          <w:rFonts w:ascii="Mairy Light" w:hAnsi="Mairy Light"/>
          <w:sz w:val="24"/>
        </w:rPr>
        <w:t xml:space="preserve">29 </w:t>
      </w:r>
      <w:r w:rsidR="00E95FD2">
        <w:rPr>
          <w:rFonts w:ascii="Mairy Light" w:hAnsi="Mairy Light"/>
          <w:sz w:val="24"/>
        </w:rPr>
        <w:t xml:space="preserve">September </w:t>
      </w:r>
      <w:r w:rsidR="006507D9">
        <w:rPr>
          <w:rFonts w:ascii="Mairy Light" w:hAnsi="Mairy Light"/>
          <w:sz w:val="24"/>
        </w:rPr>
        <w:t>2021</w:t>
      </w:r>
    </w:p>
    <w:p w14:paraId="02DADFE3" w14:textId="77777777" w:rsidR="006507D9" w:rsidRDefault="006507D9" w:rsidP="006507D9">
      <w:pPr>
        <w:ind w:right="-1"/>
        <w:jc w:val="left"/>
        <w:rPr>
          <w:rFonts w:ascii="Mairy Light" w:hAnsi="Mairy Light"/>
          <w:sz w:val="24"/>
        </w:rPr>
      </w:pPr>
      <w:r>
        <w:rPr>
          <w:rFonts w:ascii="Mairy Light" w:hAnsi="Mairy Light"/>
          <w:sz w:val="24"/>
        </w:rPr>
        <w:t>12noon – 1pm</w:t>
      </w:r>
    </w:p>
    <w:p w14:paraId="21CBCAC1" w14:textId="77777777" w:rsidR="006507D9" w:rsidRDefault="006507D9" w:rsidP="006507D9">
      <w:pPr>
        <w:ind w:right="-1"/>
        <w:jc w:val="left"/>
        <w:rPr>
          <w:rFonts w:ascii="Mairy Light" w:hAnsi="Mairy Light"/>
          <w:sz w:val="24"/>
        </w:rPr>
      </w:pPr>
    </w:p>
    <w:p w14:paraId="222E05F0" w14:textId="0CD2FDFD"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95FD2">
        <w:rPr>
          <w:rFonts w:ascii="Mairy Light" w:hAnsi="Mairy Light"/>
          <w:sz w:val="24"/>
        </w:rPr>
        <w:t>Weightmans</w:t>
      </w:r>
    </w:p>
    <w:p w14:paraId="5AA69F07" w14:textId="77777777" w:rsidR="006507D9" w:rsidRPr="0044729D" w:rsidRDefault="006507D9" w:rsidP="006507D9">
      <w:pPr>
        <w:ind w:right="-1"/>
        <w:rPr>
          <w:rFonts w:ascii="Mairy Light" w:hAnsi="Mairy Light"/>
          <w:b/>
          <w:sz w:val="24"/>
        </w:rPr>
      </w:pPr>
    </w:p>
    <w:p w14:paraId="452FBD63"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38163BE" w14:textId="77777777" w:rsidR="006507D9" w:rsidRPr="004A025D" w:rsidRDefault="006507D9" w:rsidP="006507D9">
      <w:pPr>
        <w:ind w:right="-1"/>
        <w:jc w:val="left"/>
        <w:rPr>
          <w:rFonts w:ascii="Mairy Light" w:hAnsi="Mairy Light"/>
          <w:color w:val="404040" w:themeColor="text1" w:themeTint="BF"/>
          <w:sz w:val="24"/>
        </w:rPr>
      </w:pPr>
    </w:p>
    <w:p w14:paraId="25DC55A1" w14:textId="77777777" w:rsidR="006507D9" w:rsidRPr="00F65253" w:rsidRDefault="006507D9" w:rsidP="006507D9">
      <w:pPr>
        <w:pStyle w:val="Style1"/>
        <w:rPr>
          <w:sz w:val="24"/>
        </w:rPr>
      </w:pPr>
      <w:r w:rsidRPr="00F65253">
        <w:rPr>
          <w:sz w:val="24"/>
        </w:rPr>
        <w:t>Course overview</w:t>
      </w:r>
    </w:p>
    <w:p w14:paraId="10CDC0A8" w14:textId="77777777" w:rsidR="006507D9" w:rsidRPr="00F65253" w:rsidRDefault="006507D9" w:rsidP="006507D9">
      <w:pPr>
        <w:ind w:right="-1"/>
        <w:jc w:val="left"/>
        <w:rPr>
          <w:rFonts w:ascii="Mairy Light" w:hAnsi="Mairy Light"/>
          <w:color w:val="404040" w:themeColor="text1" w:themeTint="BF"/>
          <w:sz w:val="24"/>
        </w:rPr>
      </w:pPr>
    </w:p>
    <w:p w14:paraId="5EB1B438" w14:textId="77777777" w:rsidR="00B851EF" w:rsidRPr="00F65253" w:rsidRDefault="00B851EF" w:rsidP="00B851EF">
      <w:pPr>
        <w:rPr>
          <w:rFonts w:ascii="Mairy Light" w:hAnsi="Mairy Light"/>
          <w:sz w:val="24"/>
        </w:rPr>
      </w:pPr>
      <w:r w:rsidRPr="00F65253">
        <w:rPr>
          <w:rFonts w:ascii="Mairy Light" w:hAnsi="Mairy Light"/>
          <w:sz w:val="24"/>
        </w:rPr>
        <w:t xml:space="preserve">If a local authority maintains an EHC plan then it must, if requested to do so, calculate a personal budget. A personal budget is the amount of money identified by the local authority as required to secure the provision set out in the EHC plan. </w:t>
      </w:r>
    </w:p>
    <w:p w14:paraId="625BBE5B" w14:textId="77777777" w:rsidR="00B851EF" w:rsidRPr="00F65253" w:rsidRDefault="00B851EF" w:rsidP="00B851EF">
      <w:pPr>
        <w:rPr>
          <w:rFonts w:ascii="Mairy Light" w:hAnsi="Mairy Light"/>
          <w:sz w:val="24"/>
        </w:rPr>
      </w:pPr>
    </w:p>
    <w:p w14:paraId="74A2861E" w14:textId="77777777" w:rsidR="00B851EF" w:rsidRPr="00F65253" w:rsidRDefault="00B851EF" w:rsidP="00B851EF">
      <w:pPr>
        <w:rPr>
          <w:rFonts w:ascii="Mairy Light" w:hAnsi="Mairy Light"/>
          <w:sz w:val="24"/>
        </w:rPr>
      </w:pPr>
      <w:r w:rsidRPr="00F65253">
        <w:rPr>
          <w:rFonts w:ascii="Mairy Light" w:hAnsi="Mairy Light"/>
          <w:sz w:val="24"/>
        </w:rPr>
        <w:t xml:space="preserve">Section J of the EHCP should then outline the personal budget for health, education and social care and how those budgets are to be delivered. </w:t>
      </w:r>
    </w:p>
    <w:p w14:paraId="1A001DAB" w14:textId="77777777" w:rsidR="00B851EF" w:rsidRPr="00F65253" w:rsidRDefault="00B851EF" w:rsidP="00B851EF">
      <w:pPr>
        <w:rPr>
          <w:rFonts w:ascii="Mairy Light" w:hAnsi="Mairy Light"/>
          <w:sz w:val="24"/>
        </w:rPr>
      </w:pPr>
    </w:p>
    <w:p w14:paraId="4D03D2AE" w14:textId="5687ECEF" w:rsidR="00B851EF" w:rsidRPr="00F65253" w:rsidRDefault="00B851EF" w:rsidP="00B851EF">
      <w:pPr>
        <w:rPr>
          <w:rFonts w:ascii="Mairy Light" w:hAnsi="Mairy Light"/>
          <w:sz w:val="24"/>
        </w:rPr>
      </w:pPr>
      <w:r w:rsidRPr="00F65253">
        <w:rPr>
          <w:rFonts w:ascii="Mairy Light" w:hAnsi="Mairy Light"/>
          <w:sz w:val="24"/>
        </w:rPr>
        <w:t>An education budget can be delivered in four different ways and different rules will apply to each method of delivery.</w:t>
      </w:r>
    </w:p>
    <w:p w14:paraId="26B64D3B" w14:textId="77777777" w:rsidR="00B851EF" w:rsidRPr="00F65253" w:rsidRDefault="00B851EF" w:rsidP="00B851EF">
      <w:pPr>
        <w:rPr>
          <w:rFonts w:ascii="Mairy Light" w:hAnsi="Mairy Light"/>
          <w:sz w:val="24"/>
        </w:rPr>
      </w:pPr>
    </w:p>
    <w:p w14:paraId="3ABD991D" w14:textId="77777777" w:rsidR="00B851EF" w:rsidRPr="00F65253" w:rsidRDefault="00B851EF" w:rsidP="00B851EF">
      <w:pPr>
        <w:rPr>
          <w:rFonts w:ascii="Mairy Light" w:hAnsi="Mairy Light"/>
          <w:sz w:val="24"/>
        </w:rPr>
      </w:pPr>
      <w:r w:rsidRPr="00F65253">
        <w:rPr>
          <w:rFonts w:ascii="Mairy Light" w:hAnsi="Mairy Light"/>
          <w:sz w:val="24"/>
        </w:rPr>
        <w:t xml:space="preserve">This course with discuss the various aspects of personal budgets and will include </w:t>
      </w:r>
    </w:p>
    <w:p w14:paraId="16A7CEB8" w14:textId="77777777" w:rsidR="00B851EF" w:rsidRPr="00F65253" w:rsidRDefault="00B851EF" w:rsidP="00B851EF">
      <w:pPr>
        <w:rPr>
          <w:rFonts w:ascii="Mairy Light" w:hAnsi="Mairy Light"/>
          <w:sz w:val="24"/>
        </w:rPr>
      </w:pPr>
      <w:r w:rsidRPr="00F65253">
        <w:rPr>
          <w:rFonts w:ascii="Mairy Light" w:hAnsi="Mairy Light"/>
          <w:sz w:val="24"/>
        </w:rPr>
        <w:t>consideration of the Children and Families Act 2014, The Special Educational Needs (Personal Budgets) Regulations 2014, The Care Act 2014, The Children Act 1989, The National Health Service Acts</w:t>
      </w:r>
    </w:p>
    <w:p w14:paraId="702384C0" w14:textId="77777777" w:rsidR="006507D9" w:rsidRPr="00F65253" w:rsidRDefault="006507D9" w:rsidP="006507D9">
      <w:pPr>
        <w:ind w:right="-1"/>
        <w:jc w:val="left"/>
        <w:rPr>
          <w:rFonts w:ascii="Mairy Light" w:hAnsi="Mairy Light"/>
          <w:color w:val="404040" w:themeColor="text1" w:themeTint="BF"/>
          <w:sz w:val="24"/>
        </w:rPr>
      </w:pPr>
    </w:p>
    <w:p w14:paraId="1DA89C0F"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6877AAE9" w14:textId="77777777" w:rsidR="006507D9" w:rsidRPr="00F65253" w:rsidRDefault="006507D9" w:rsidP="006507D9">
      <w:pPr>
        <w:ind w:right="-1"/>
        <w:jc w:val="left"/>
        <w:rPr>
          <w:rFonts w:ascii="Mairy Light" w:hAnsi="Mairy Light"/>
          <w:sz w:val="24"/>
        </w:rPr>
      </w:pPr>
    </w:p>
    <w:p w14:paraId="4BEA7C76" w14:textId="0382FBE5" w:rsidR="006507D9" w:rsidRPr="00F65253" w:rsidRDefault="00B851EF" w:rsidP="006507D9">
      <w:pPr>
        <w:ind w:right="-1"/>
        <w:jc w:val="left"/>
        <w:rPr>
          <w:rFonts w:ascii="Mairy Light" w:hAnsi="Mairy Light"/>
          <w:sz w:val="24"/>
        </w:rPr>
      </w:pPr>
      <w:r w:rsidRPr="00F65253">
        <w:rPr>
          <w:rFonts w:ascii="Mairy Light" w:hAnsi="Mairy Light"/>
          <w:sz w:val="24"/>
        </w:rPr>
        <w:t>Local Authority in house legal / education / social care / finance teams</w:t>
      </w:r>
    </w:p>
    <w:p w14:paraId="53064281" w14:textId="77777777" w:rsidR="00B851EF" w:rsidRPr="00F65253" w:rsidRDefault="00B851EF" w:rsidP="006507D9">
      <w:pPr>
        <w:ind w:right="-1"/>
        <w:jc w:val="left"/>
        <w:rPr>
          <w:rFonts w:ascii="Mairy Light" w:hAnsi="Mairy Light"/>
          <w:sz w:val="24"/>
        </w:rPr>
      </w:pPr>
    </w:p>
    <w:p w14:paraId="7DB59EAB"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3B95043A" w14:textId="77777777" w:rsidR="006507D9" w:rsidRPr="00F65253" w:rsidRDefault="006507D9" w:rsidP="006507D9">
      <w:pPr>
        <w:jc w:val="left"/>
        <w:rPr>
          <w:rFonts w:ascii="Mairy Light" w:hAnsi="Mairy Light" w:cs="Tahoma"/>
          <w:color w:val="404040" w:themeColor="text1" w:themeTint="BF"/>
          <w:sz w:val="24"/>
        </w:rPr>
      </w:pPr>
    </w:p>
    <w:p w14:paraId="433B3AA4" w14:textId="77777777" w:rsidR="00B851EF" w:rsidRPr="00F65253" w:rsidRDefault="00B851EF" w:rsidP="00C93F80">
      <w:pPr>
        <w:numPr>
          <w:ilvl w:val="0"/>
          <w:numId w:val="61"/>
        </w:numPr>
        <w:jc w:val="left"/>
        <w:rPr>
          <w:rFonts w:ascii="Mairy Light" w:hAnsi="Mairy Light" w:cs="Tahoma"/>
          <w:sz w:val="24"/>
        </w:rPr>
      </w:pPr>
      <w:r w:rsidRPr="00F65253">
        <w:rPr>
          <w:rFonts w:ascii="Mairy Light" w:hAnsi="Mairy Light" w:cs="Tahoma"/>
          <w:sz w:val="24"/>
        </w:rPr>
        <w:t>Children &amp; Families Act 2014</w:t>
      </w:r>
    </w:p>
    <w:p w14:paraId="52457321" w14:textId="77777777" w:rsidR="00B851EF" w:rsidRPr="00F65253" w:rsidRDefault="00B851EF" w:rsidP="00C93F80">
      <w:pPr>
        <w:numPr>
          <w:ilvl w:val="0"/>
          <w:numId w:val="61"/>
        </w:numPr>
        <w:jc w:val="left"/>
        <w:rPr>
          <w:rFonts w:ascii="Mairy Light" w:hAnsi="Mairy Light" w:cs="Tahoma"/>
          <w:sz w:val="24"/>
        </w:rPr>
      </w:pPr>
      <w:r w:rsidRPr="00F65253">
        <w:rPr>
          <w:rFonts w:ascii="Mairy Light" w:hAnsi="Mairy Light"/>
          <w:sz w:val="24"/>
        </w:rPr>
        <w:lastRenderedPageBreak/>
        <w:t>The Special Educational Needs (Personal Budgets) Regulations 2014</w:t>
      </w:r>
    </w:p>
    <w:p w14:paraId="4D5E92C0"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Personal Budgets</w:t>
      </w:r>
    </w:p>
    <w:p w14:paraId="4030C0D1"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Direct payments</w:t>
      </w:r>
    </w:p>
    <w:p w14:paraId="2961EF70"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Third party arrangements</w:t>
      </w:r>
    </w:p>
    <w:p w14:paraId="2D2B698A"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Mixed budgets</w:t>
      </w:r>
    </w:p>
    <w:p w14:paraId="6ABE15F9" w14:textId="77777777" w:rsidR="006507D9" w:rsidRPr="00F65253" w:rsidRDefault="006507D9" w:rsidP="006507D9">
      <w:pPr>
        <w:ind w:right="-1"/>
        <w:jc w:val="left"/>
        <w:rPr>
          <w:rFonts w:ascii="Mairy Light" w:hAnsi="Mairy Light"/>
          <w:color w:val="404040" w:themeColor="text1" w:themeTint="BF"/>
          <w:sz w:val="24"/>
        </w:rPr>
      </w:pPr>
    </w:p>
    <w:p w14:paraId="195DD770" w14:textId="77777777" w:rsidR="006507D9" w:rsidRPr="00F65253" w:rsidRDefault="006507D9" w:rsidP="006507D9">
      <w:pPr>
        <w:pStyle w:val="Style1"/>
        <w:rPr>
          <w:sz w:val="24"/>
        </w:rPr>
      </w:pPr>
      <w:r w:rsidRPr="00F65253">
        <w:rPr>
          <w:sz w:val="24"/>
        </w:rPr>
        <w:t>Interactive elements</w:t>
      </w:r>
    </w:p>
    <w:p w14:paraId="401E9F55" w14:textId="77777777" w:rsidR="006507D9" w:rsidRPr="00F65253" w:rsidRDefault="006507D9" w:rsidP="006507D9">
      <w:pPr>
        <w:ind w:right="-1"/>
        <w:jc w:val="left"/>
        <w:rPr>
          <w:rFonts w:ascii="Mairy Light" w:hAnsi="Mairy Light" w:cs="Arial"/>
          <w:color w:val="404040" w:themeColor="text1" w:themeTint="BF"/>
          <w:sz w:val="24"/>
        </w:rPr>
      </w:pPr>
    </w:p>
    <w:p w14:paraId="71D349D5" w14:textId="5CEE11F8" w:rsidR="006507D9" w:rsidRPr="00F65253" w:rsidRDefault="00B851EF" w:rsidP="006507D9">
      <w:pPr>
        <w:ind w:right="-1"/>
        <w:jc w:val="left"/>
        <w:rPr>
          <w:rFonts w:ascii="Mairy Light" w:hAnsi="Mairy Light"/>
          <w:sz w:val="24"/>
        </w:rPr>
      </w:pPr>
      <w:r w:rsidRPr="00F65253">
        <w:rPr>
          <w:rFonts w:ascii="Mairy Light" w:hAnsi="Mairy Light"/>
          <w:sz w:val="24"/>
        </w:rPr>
        <w:t>Interactive poll included</w:t>
      </w:r>
    </w:p>
    <w:p w14:paraId="04E110F4" w14:textId="77777777" w:rsidR="006507D9" w:rsidRPr="00F65253" w:rsidRDefault="006507D9" w:rsidP="006507D9">
      <w:pPr>
        <w:ind w:right="-1"/>
        <w:jc w:val="left"/>
        <w:rPr>
          <w:rFonts w:ascii="Mairy Light" w:hAnsi="Mairy Light"/>
          <w:color w:val="404040" w:themeColor="text1" w:themeTint="BF"/>
          <w:sz w:val="24"/>
        </w:rPr>
      </w:pPr>
    </w:p>
    <w:p w14:paraId="49540F9F" w14:textId="77777777" w:rsidR="006507D9" w:rsidRPr="00F65253" w:rsidRDefault="006507D9" w:rsidP="006507D9">
      <w:pPr>
        <w:pStyle w:val="Style1"/>
        <w:rPr>
          <w:sz w:val="24"/>
        </w:rPr>
      </w:pPr>
      <w:r w:rsidRPr="00F65253">
        <w:rPr>
          <w:sz w:val="24"/>
        </w:rPr>
        <w:t xml:space="preserve">Competencies </w:t>
      </w:r>
    </w:p>
    <w:p w14:paraId="38E81C55" w14:textId="77777777" w:rsidR="006507D9" w:rsidRPr="00F65253" w:rsidRDefault="006507D9" w:rsidP="006507D9">
      <w:pPr>
        <w:ind w:right="-1"/>
        <w:jc w:val="left"/>
        <w:rPr>
          <w:rFonts w:ascii="Mairy Light" w:hAnsi="Mairy Light"/>
          <w:color w:val="404040" w:themeColor="text1" w:themeTint="BF"/>
          <w:sz w:val="24"/>
        </w:rPr>
      </w:pPr>
    </w:p>
    <w:p w14:paraId="3B93ACFD"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2B604406" w14:textId="77777777" w:rsidR="006507D9" w:rsidRPr="00F65253" w:rsidRDefault="006507D9" w:rsidP="006507D9">
      <w:pPr>
        <w:ind w:right="-1"/>
        <w:jc w:val="left"/>
        <w:rPr>
          <w:rFonts w:ascii="Mairy Light" w:hAnsi="Mairy Light"/>
          <w:bCs/>
          <w:color w:val="404040" w:themeColor="text1" w:themeTint="BF"/>
          <w:sz w:val="24"/>
        </w:rPr>
      </w:pPr>
    </w:p>
    <w:p w14:paraId="281A55E9"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155E8E7C" w14:textId="77777777" w:rsidR="006507D9" w:rsidRPr="00F65253" w:rsidRDefault="006507D9" w:rsidP="006507D9">
      <w:pPr>
        <w:rPr>
          <w:rFonts w:ascii="Mairy Light" w:hAnsi="Mairy Light"/>
          <w:bCs/>
          <w:sz w:val="24"/>
        </w:rPr>
      </w:pPr>
    </w:p>
    <w:p w14:paraId="00E332D6" w14:textId="77777777" w:rsidR="006507D9" w:rsidRPr="00F65253" w:rsidRDefault="006507D9" w:rsidP="006507D9">
      <w:pPr>
        <w:pStyle w:val="Style1"/>
        <w:rPr>
          <w:sz w:val="24"/>
        </w:rPr>
      </w:pPr>
      <w:r w:rsidRPr="00F65253">
        <w:rPr>
          <w:sz w:val="24"/>
        </w:rPr>
        <w:t>Presenter profiles:</w:t>
      </w:r>
    </w:p>
    <w:p w14:paraId="2721F5D0" w14:textId="77777777" w:rsidR="006507D9" w:rsidRPr="00F65253" w:rsidRDefault="006507D9" w:rsidP="006507D9">
      <w:pPr>
        <w:jc w:val="left"/>
        <w:rPr>
          <w:rFonts w:ascii="Mairy Light" w:hAnsi="Mairy Light"/>
          <w:b/>
          <w:bCs/>
          <w:color w:val="404040" w:themeColor="text1" w:themeTint="BF"/>
          <w:sz w:val="24"/>
          <w:u w:val="single"/>
        </w:rPr>
      </w:pPr>
    </w:p>
    <w:p w14:paraId="5CDFFDA2" w14:textId="39FED95F" w:rsidR="006507D9" w:rsidRPr="00F65253" w:rsidRDefault="00B851EF" w:rsidP="006507D9">
      <w:pPr>
        <w:rPr>
          <w:rFonts w:ascii="Mairy Light" w:hAnsi="Mairy Light"/>
          <w:bCs/>
          <w:sz w:val="24"/>
        </w:rPr>
      </w:pPr>
      <w:r w:rsidRPr="00F65253">
        <w:rPr>
          <w:rFonts w:ascii="Mairy Light" w:hAnsi="Mairy Light"/>
          <w:bCs/>
          <w:sz w:val="24"/>
        </w:rPr>
        <w:t xml:space="preserve">Victoria Cassidy, Weightmans is a solicitor who specialises in public law, child and adult protection and education. She has 18 years </w:t>
      </w:r>
      <w:proofErr w:type="spellStart"/>
      <w:r w:rsidRPr="00F65253">
        <w:rPr>
          <w:rFonts w:ascii="Mairy Light" w:hAnsi="Mairy Light"/>
          <w:bCs/>
          <w:sz w:val="24"/>
        </w:rPr>
        <w:t>pqe</w:t>
      </w:r>
      <w:proofErr w:type="spellEnd"/>
      <w:r w:rsidRPr="00F65253">
        <w:rPr>
          <w:rFonts w:ascii="Mairy Light" w:hAnsi="Mairy Light"/>
          <w:bCs/>
          <w:sz w:val="24"/>
        </w:rPr>
        <w:t xml:space="preserve"> in these respective fields. She has recently re-joined Weightmans LLP having just spent two years managing the special educational needs team of a local authority and has a good working knowledge of all things SEN.</w:t>
      </w:r>
    </w:p>
    <w:p w14:paraId="181229BA" w14:textId="77777777" w:rsidR="006507D9" w:rsidRDefault="006507D9" w:rsidP="006507D9">
      <w:pPr>
        <w:pStyle w:val="Style1"/>
      </w:pPr>
    </w:p>
    <w:p w14:paraId="7E3FAC1C"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6F25C43F" w14:textId="4E5DB1C1" w:rsidR="006507D9" w:rsidRDefault="00173EBF" w:rsidP="006507D9">
      <w:pPr>
        <w:pStyle w:val="Style1"/>
        <w:rPr>
          <w:rFonts w:ascii="Mairy Regular" w:hAnsi="Mairy Regular"/>
          <w:color w:val="95C11F"/>
          <w:sz w:val="72"/>
          <w:szCs w:val="72"/>
        </w:rPr>
      </w:pPr>
      <w:r>
        <w:rPr>
          <w:rFonts w:ascii="Mairy Regular" w:hAnsi="Mairy Regular"/>
          <w:color w:val="95C11F"/>
          <w:sz w:val="72"/>
          <w:szCs w:val="72"/>
        </w:rPr>
        <w:lastRenderedPageBreak/>
        <w:t>Fire Safety Bill and draft Building Safety Bill</w:t>
      </w:r>
      <w:r w:rsidR="006507D9">
        <w:rPr>
          <w:rFonts w:ascii="Mairy Regular" w:hAnsi="Mairy Regular"/>
          <w:color w:val="95C11F"/>
          <w:sz w:val="72"/>
          <w:szCs w:val="72"/>
        </w:rPr>
        <w:t xml:space="preserve"> </w:t>
      </w:r>
      <w:r w:rsidR="00064573">
        <w:rPr>
          <w:rFonts w:ascii="Mairy Regular" w:hAnsi="Mairy Regular"/>
          <w:color w:val="95C11F"/>
          <w:sz w:val="72"/>
          <w:szCs w:val="72"/>
        </w:rPr>
        <w:t xml:space="preserve">– changing obligations for management of </w:t>
      </w:r>
      <w:proofErr w:type="gramStart"/>
      <w:r w:rsidR="00064573">
        <w:rPr>
          <w:rFonts w:ascii="Mairy Regular" w:hAnsi="Mairy Regular"/>
          <w:color w:val="95C11F"/>
          <w:sz w:val="72"/>
          <w:szCs w:val="72"/>
        </w:rPr>
        <w:t>high</w:t>
      </w:r>
      <w:r w:rsidR="00C1752A">
        <w:rPr>
          <w:rFonts w:ascii="Mairy Regular" w:hAnsi="Mairy Regular"/>
          <w:color w:val="95C11F"/>
          <w:sz w:val="72"/>
          <w:szCs w:val="72"/>
        </w:rPr>
        <w:t xml:space="preserve"> </w:t>
      </w:r>
      <w:r w:rsidR="00064573">
        <w:rPr>
          <w:rFonts w:ascii="Mairy Regular" w:hAnsi="Mairy Regular"/>
          <w:color w:val="95C11F"/>
          <w:sz w:val="72"/>
          <w:szCs w:val="72"/>
        </w:rPr>
        <w:t>rise</w:t>
      </w:r>
      <w:proofErr w:type="gramEnd"/>
      <w:r w:rsidR="00064573">
        <w:rPr>
          <w:rFonts w:ascii="Mairy Regular" w:hAnsi="Mairy Regular"/>
          <w:color w:val="95C11F"/>
          <w:sz w:val="72"/>
          <w:szCs w:val="72"/>
        </w:rPr>
        <w:t xml:space="preserve"> buildings </w:t>
      </w:r>
    </w:p>
    <w:p w14:paraId="16E6A1B8" w14:textId="77777777" w:rsidR="006507D9" w:rsidRDefault="006507D9" w:rsidP="006507D9">
      <w:pPr>
        <w:pStyle w:val="Style1"/>
      </w:pPr>
    </w:p>
    <w:p w14:paraId="51C01C46" w14:textId="4F764BE1" w:rsidR="006507D9" w:rsidRPr="004A025D" w:rsidRDefault="006507D9" w:rsidP="006507D9">
      <w:pPr>
        <w:pStyle w:val="Style1"/>
        <w:rPr>
          <w:b/>
        </w:rPr>
      </w:pPr>
      <w:r>
        <w:rPr>
          <w:lang w:eastAsia="en-GB"/>
        </w:rPr>
        <w:t xml:space="preserve">Level of course: </w:t>
      </w:r>
      <w:r w:rsidR="002A4043">
        <w:rPr>
          <w:lang w:eastAsia="en-GB"/>
        </w:rPr>
        <w:t>Advanced</w:t>
      </w:r>
    </w:p>
    <w:p w14:paraId="52099B3F" w14:textId="77777777" w:rsidR="006507D9" w:rsidRPr="004A025D" w:rsidRDefault="006507D9" w:rsidP="006507D9">
      <w:pPr>
        <w:ind w:right="-1"/>
        <w:jc w:val="left"/>
        <w:rPr>
          <w:rFonts w:ascii="Mairy Light" w:hAnsi="Mairy Light"/>
          <w:color w:val="404040" w:themeColor="text1" w:themeTint="BF"/>
          <w:sz w:val="24"/>
        </w:rPr>
      </w:pPr>
    </w:p>
    <w:p w14:paraId="5595965A" w14:textId="185330BC"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ZOOM</w:t>
      </w:r>
    </w:p>
    <w:p w14:paraId="66B5EC0F" w14:textId="77777777" w:rsidR="006507D9" w:rsidRDefault="006507D9" w:rsidP="006507D9">
      <w:pPr>
        <w:ind w:right="-1"/>
        <w:jc w:val="left"/>
        <w:rPr>
          <w:rFonts w:ascii="Mairy Light" w:hAnsi="Mairy Light"/>
          <w:sz w:val="24"/>
        </w:rPr>
      </w:pPr>
    </w:p>
    <w:p w14:paraId="6C2DF4D5" w14:textId="14A1D8A8" w:rsidR="006507D9" w:rsidRPr="00F65253" w:rsidRDefault="00173EBF" w:rsidP="006507D9">
      <w:pPr>
        <w:ind w:right="-1"/>
        <w:jc w:val="left"/>
        <w:rPr>
          <w:rFonts w:ascii="Mairy Light" w:hAnsi="Mairy Light"/>
          <w:sz w:val="24"/>
        </w:rPr>
      </w:pPr>
      <w:r w:rsidRPr="00F65253">
        <w:rPr>
          <w:rFonts w:ascii="Mairy Light" w:hAnsi="Mairy Light"/>
          <w:sz w:val="24"/>
        </w:rPr>
        <w:t xml:space="preserve">30 </w:t>
      </w:r>
      <w:r w:rsidR="00533380" w:rsidRPr="00F65253">
        <w:rPr>
          <w:rFonts w:ascii="Mairy Light" w:hAnsi="Mairy Light"/>
          <w:sz w:val="24"/>
        </w:rPr>
        <w:t xml:space="preserve">September </w:t>
      </w:r>
      <w:r w:rsidR="006507D9" w:rsidRPr="00F65253">
        <w:rPr>
          <w:rFonts w:ascii="Mairy Light" w:hAnsi="Mairy Light"/>
          <w:sz w:val="24"/>
        </w:rPr>
        <w:t>2021</w:t>
      </w:r>
    </w:p>
    <w:p w14:paraId="0A4ACA06"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7234FB47" w14:textId="77777777" w:rsidR="006507D9" w:rsidRPr="00F65253" w:rsidRDefault="006507D9" w:rsidP="006507D9">
      <w:pPr>
        <w:ind w:right="-1"/>
        <w:jc w:val="left"/>
        <w:rPr>
          <w:rFonts w:ascii="Mairy Light" w:hAnsi="Mairy Light"/>
          <w:sz w:val="24"/>
        </w:rPr>
      </w:pPr>
    </w:p>
    <w:p w14:paraId="7598CE59" w14:textId="18D63959"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E95FD2" w:rsidRPr="00F65253">
        <w:rPr>
          <w:rFonts w:ascii="Mairy Light" w:hAnsi="Mairy Light"/>
          <w:sz w:val="24"/>
        </w:rPr>
        <w:t>Bevan Brittan</w:t>
      </w:r>
    </w:p>
    <w:p w14:paraId="02311A68" w14:textId="77777777" w:rsidR="006507D9" w:rsidRPr="00F65253" w:rsidRDefault="006507D9" w:rsidP="006507D9">
      <w:pPr>
        <w:ind w:right="-1"/>
        <w:rPr>
          <w:rFonts w:ascii="Mairy Light" w:hAnsi="Mairy Light"/>
          <w:b/>
          <w:sz w:val="24"/>
        </w:rPr>
      </w:pPr>
    </w:p>
    <w:p w14:paraId="30CEB4D0"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04FB6FC7" w14:textId="77777777" w:rsidR="006507D9" w:rsidRPr="00F65253" w:rsidRDefault="006507D9" w:rsidP="006507D9">
      <w:pPr>
        <w:ind w:right="-1"/>
        <w:jc w:val="left"/>
        <w:rPr>
          <w:rFonts w:ascii="Mairy Light" w:hAnsi="Mairy Light"/>
          <w:color w:val="404040" w:themeColor="text1" w:themeTint="BF"/>
          <w:sz w:val="24"/>
        </w:rPr>
      </w:pPr>
    </w:p>
    <w:p w14:paraId="3CFBD21A" w14:textId="77777777" w:rsidR="006507D9" w:rsidRPr="00F65253" w:rsidRDefault="006507D9" w:rsidP="006507D9">
      <w:pPr>
        <w:pStyle w:val="Style1"/>
        <w:rPr>
          <w:sz w:val="24"/>
        </w:rPr>
      </w:pPr>
      <w:r w:rsidRPr="00F65253">
        <w:rPr>
          <w:sz w:val="24"/>
        </w:rPr>
        <w:t>Course overview</w:t>
      </w:r>
    </w:p>
    <w:p w14:paraId="23B7FAC0" w14:textId="77777777" w:rsidR="006507D9" w:rsidRPr="00F65253" w:rsidRDefault="006507D9" w:rsidP="006507D9">
      <w:pPr>
        <w:ind w:right="-1"/>
        <w:jc w:val="left"/>
        <w:rPr>
          <w:rFonts w:ascii="Mairy Light" w:hAnsi="Mairy Light"/>
          <w:color w:val="404040" w:themeColor="text1" w:themeTint="BF"/>
          <w:sz w:val="24"/>
        </w:rPr>
      </w:pPr>
    </w:p>
    <w:p w14:paraId="3C9EBBD1" w14:textId="77777777" w:rsidR="00173EBF" w:rsidRPr="00F65253" w:rsidRDefault="00173EBF" w:rsidP="00173EBF">
      <w:pPr>
        <w:rPr>
          <w:rFonts w:ascii="Mairy Light" w:hAnsi="Mairy Light"/>
          <w:color w:val="000000"/>
          <w:sz w:val="24"/>
        </w:rPr>
      </w:pPr>
      <w:r w:rsidRPr="00F65253">
        <w:rPr>
          <w:rFonts w:ascii="Mairy Light" w:hAnsi="Mairy Light"/>
          <w:color w:val="000000"/>
          <w:sz w:val="24"/>
        </w:rPr>
        <w:t>Following the Grenfell tragedy of 2017, the Independent Review of Building Regulations and Fire Safety was instigated by Dame Judith Hackitt. This has culminated in the implementation of the Fire Safety Bill and draft Building Safety Bill.</w:t>
      </w:r>
    </w:p>
    <w:p w14:paraId="309808BF" w14:textId="77777777" w:rsidR="00173EBF" w:rsidRPr="00F65253" w:rsidRDefault="00173EBF" w:rsidP="00173EBF">
      <w:pPr>
        <w:rPr>
          <w:rFonts w:ascii="Mairy Light" w:hAnsi="Mairy Light"/>
          <w:color w:val="000000"/>
          <w:sz w:val="24"/>
        </w:rPr>
      </w:pPr>
    </w:p>
    <w:p w14:paraId="53945204" w14:textId="77777777" w:rsidR="00173EBF" w:rsidRPr="00F65253" w:rsidRDefault="00173EBF" w:rsidP="00173EBF">
      <w:pPr>
        <w:rPr>
          <w:rFonts w:ascii="Mairy Light" w:hAnsi="Mairy Light"/>
          <w:color w:val="000000"/>
          <w:sz w:val="24"/>
        </w:rPr>
      </w:pPr>
      <w:r w:rsidRPr="00F65253">
        <w:rPr>
          <w:rFonts w:ascii="Mairy Light" w:hAnsi="Mairy Light"/>
          <w:color w:val="000000"/>
          <w:sz w:val="24"/>
        </w:rPr>
        <w:t>In this webinar we look at these reforms and how they can be put into practise, what this means for your residential properties and other local authority owned assets.</w:t>
      </w:r>
    </w:p>
    <w:p w14:paraId="09497D68" w14:textId="77777777" w:rsidR="006507D9" w:rsidRPr="00F65253" w:rsidRDefault="006507D9" w:rsidP="006507D9">
      <w:pPr>
        <w:ind w:right="-1"/>
        <w:jc w:val="left"/>
        <w:rPr>
          <w:rFonts w:ascii="Mairy Light" w:hAnsi="Mairy Light"/>
          <w:color w:val="404040" w:themeColor="text1" w:themeTint="BF"/>
          <w:sz w:val="24"/>
        </w:rPr>
      </w:pPr>
    </w:p>
    <w:p w14:paraId="635CAAB0"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750D0CB5" w14:textId="77777777" w:rsidR="006507D9" w:rsidRPr="00F65253" w:rsidRDefault="006507D9" w:rsidP="006507D9">
      <w:pPr>
        <w:ind w:right="-1"/>
        <w:jc w:val="left"/>
        <w:rPr>
          <w:rFonts w:ascii="Mairy Light" w:hAnsi="Mairy Light"/>
          <w:sz w:val="24"/>
        </w:rPr>
      </w:pPr>
    </w:p>
    <w:p w14:paraId="3824C4C3" w14:textId="77777777" w:rsidR="00173EBF" w:rsidRPr="00F65253" w:rsidRDefault="00173EBF" w:rsidP="00173EBF">
      <w:pPr>
        <w:rPr>
          <w:rFonts w:ascii="Mairy Light" w:hAnsi="Mairy Light"/>
          <w:sz w:val="24"/>
        </w:rPr>
      </w:pPr>
      <w:r w:rsidRPr="00F65253">
        <w:rPr>
          <w:rFonts w:ascii="Mairy Light" w:hAnsi="Mairy Light"/>
          <w:sz w:val="24"/>
        </w:rPr>
        <w:t>Asset Managers, Health &amp; Safety Officers, In-house Lawyers, Development &amp; Construction Officers, Risk Managers</w:t>
      </w:r>
    </w:p>
    <w:p w14:paraId="698AA268" w14:textId="77777777" w:rsidR="006507D9" w:rsidRPr="00F65253" w:rsidRDefault="006507D9" w:rsidP="006507D9">
      <w:pPr>
        <w:ind w:right="-1"/>
        <w:jc w:val="left"/>
        <w:rPr>
          <w:rFonts w:ascii="Mairy Light" w:hAnsi="Mairy Light"/>
          <w:sz w:val="24"/>
        </w:rPr>
      </w:pPr>
    </w:p>
    <w:p w14:paraId="06856C51"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7990E8E" w14:textId="77777777" w:rsidR="006507D9" w:rsidRPr="00F65253" w:rsidRDefault="006507D9" w:rsidP="006507D9">
      <w:pPr>
        <w:jc w:val="left"/>
        <w:rPr>
          <w:rFonts w:ascii="Mairy Light" w:hAnsi="Mairy Light" w:cs="Tahoma"/>
          <w:color w:val="404040" w:themeColor="text1" w:themeTint="BF"/>
          <w:sz w:val="24"/>
        </w:rPr>
      </w:pPr>
    </w:p>
    <w:p w14:paraId="5EAF7063"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Current legislative framework</w:t>
      </w:r>
    </w:p>
    <w:p w14:paraId="0B776B7F"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Issues arising from ESW1 Forms – mortgages and insurance</w:t>
      </w:r>
    </w:p>
    <w:p w14:paraId="7F639F54"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Changes introduced by the Fire Safety Bill</w:t>
      </w:r>
    </w:p>
    <w:p w14:paraId="2BE46290"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New Building Safety Bill</w:t>
      </w:r>
    </w:p>
    <w:p w14:paraId="73A5EA54"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lastRenderedPageBreak/>
        <w:t xml:space="preserve">What does this mean for </w:t>
      </w:r>
      <w:proofErr w:type="gramStart"/>
      <w:r w:rsidRPr="00F65253">
        <w:rPr>
          <w:rFonts w:ascii="Mairy Light" w:hAnsi="Mairy Light" w:cs="Tahoma"/>
          <w:color w:val="000000"/>
          <w:sz w:val="24"/>
        </w:rPr>
        <w:t>your:</w:t>
      </w:r>
      <w:proofErr w:type="gramEnd"/>
    </w:p>
    <w:p w14:paraId="3F1B8550" w14:textId="77777777" w:rsidR="00173EBF" w:rsidRPr="00F65253" w:rsidRDefault="00173EBF" w:rsidP="00C93F80">
      <w:pPr>
        <w:numPr>
          <w:ilvl w:val="1"/>
          <w:numId w:val="47"/>
        </w:numPr>
        <w:jc w:val="left"/>
        <w:rPr>
          <w:rFonts w:ascii="Mairy Light" w:hAnsi="Mairy Light" w:cs="Tahoma"/>
          <w:color w:val="000000"/>
          <w:sz w:val="24"/>
        </w:rPr>
      </w:pPr>
      <w:r w:rsidRPr="00F65253">
        <w:rPr>
          <w:rFonts w:ascii="Mairy Light" w:hAnsi="Mairy Light" w:cs="Tahoma"/>
          <w:color w:val="000000"/>
          <w:sz w:val="24"/>
        </w:rPr>
        <w:t>residential properties over 18m</w:t>
      </w:r>
    </w:p>
    <w:p w14:paraId="1DD61E03" w14:textId="77777777" w:rsidR="00173EBF" w:rsidRPr="00F65253" w:rsidRDefault="00173EBF" w:rsidP="00C93F80">
      <w:pPr>
        <w:numPr>
          <w:ilvl w:val="1"/>
          <w:numId w:val="47"/>
        </w:numPr>
        <w:jc w:val="left"/>
        <w:rPr>
          <w:rFonts w:ascii="Mairy Light" w:hAnsi="Mairy Light" w:cs="Tahoma"/>
          <w:color w:val="000000"/>
          <w:sz w:val="24"/>
        </w:rPr>
      </w:pPr>
      <w:r w:rsidRPr="00F65253">
        <w:rPr>
          <w:rFonts w:ascii="Mairy Light" w:hAnsi="Mairy Light" w:cs="Tahoma"/>
          <w:color w:val="000000"/>
          <w:sz w:val="24"/>
        </w:rPr>
        <w:t>offices and other LA owned assets</w:t>
      </w:r>
    </w:p>
    <w:p w14:paraId="3A4A2BA9"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Recovering costs of remedial works</w:t>
      </w:r>
    </w:p>
    <w:p w14:paraId="315DF196" w14:textId="77777777" w:rsidR="006507D9" w:rsidRPr="00F65253" w:rsidRDefault="006507D9" w:rsidP="006507D9">
      <w:pPr>
        <w:ind w:right="-1"/>
        <w:jc w:val="left"/>
        <w:rPr>
          <w:rFonts w:ascii="Mairy Light" w:hAnsi="Mairy Light"/>
          <w:color w:val="404040" w:themeColor="text1" w:themeTint="BF"/>
          <w:sz w:val="24"/>
        </w:rPr>
      </w:pPr>
    </w:p>
    <w:p w14:paraId="7C09E659" w14:textId="77777777" w:rsidR="006507D9" w:rsidRPr="00F65253" w:rsidRDefault="006507D9" w:rsidP="006507D9">
      <w:pPr>
        <w:pStyle w:val="Style1"/>
        <w:rPr>
          <w:sz w:val="24"/>
        </w:rPr>
      </w:pPr>
      <w:r w:rsidRPr="00F65253">
        <w:rPr>
          <w:sz w:val="24"/>
        </w:rPr>
        <w:t>Interactive elements</w:t>
      </w:r>
    </w:p>
    <w:p w14:paraId="22D6E2E3" w14:textId="77777777" w:rsidR="006507D9" w:rsidRPr="00F65253" w:rsidRDefault="006507D9" w:rsidP="006507D9">
      <w:pPr>
        <w:ind w:right="-1"/>
        <w:jc w:val="left"/>
        <w:rPr>
          <w:rFonts w:ascii="Mairy Light" w:hAnsi="Mairy Light" w:cs="Arial"/>
          <w:color w:val="404040" w:themeColor="text1" w:themeTint="BF"/>
          <w:sz w:val="24"/>
        </w:rPr>
      </w:pPr>
    </w:p>
    <w:p w14:paraId="5A173B43" w14:textId="77777777" w:rsidR="006507D9" w:rsidRPr="00F65253" w:rsidRDefault="006507D9" w:rsidP="006507D9">
      <w:pPr>
        <w:pStyle w:val="Style1"/>
        <w:rPr>
          <w:sz w:val="24"/>
        </w:rPr>
      </w:pPr>
      <w:r w:rsidRPr="00F65253">
        <w:rPr>
          <w:sz w:val="24"/>
        </w:rPr>
        <w:t xml:space="preserve">Competencies </w:t>
      </w:r>
    </w:p>
    <w:p w14:paraId="48496922" w14:textId="77777777" w:rsidR="006507D9" w:rsidRPr="00F65253" w:rsidRDefault="006507D9" w:rsidP="006507D9">
      <w:pPr>
        <w:ind w:right="-1"/>
        <w:jc w:val="left"/>
        <w:rPr>
          <w:rFonts w:ascii="Mairy Light" w:hAnsi="Mairy Light"/>
          <w:color w:val="404040" w:themeColor="text1" w:themeTint="BF"/>
          <w:sz w:val="24"/>
        </w:rPr>
      </w:pPr>
    </w:p>
    <w:p w14:paraId="4353177E"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077F385F" w14:textId="1B2C4A9C" w:rsidR="006507D9" w:rsidRPr="00F65253" w:rsidRDefault="006507D9" w:rsidP="006507D9">
      <w:pPr>
        <w:rPr>
          <w:rFonts w:ascii="Mairy Light" w:hAnsi="Mairy Light"/>
          <w:bCs/>
          <w:sz w:val="24"/>
        </w:rPr>
      </w:pPr>
    </w:p>
    <w:p w14:paraId="36A2522E"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5226970B"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67C962AB" w14:textId="756CE5A8" w:rsidR="006507D9" w:rsidRPr="00F65253" w:rsidRDefault="006507D9" w:rsidP="006507D9">
      <w:pPr>
        <w:rPr>
          <w:rFonts w:ascii="Mairy Light" w:hAnsi="Mairy Light"/>
          <w:bCs/>
          <w:sz w:val="24"/>
        </w:rPr>
      </w:pPr>
    </w:p>
    <w:p w14:paraId="33DB2951" w14:textId="77777777" w:rsidR="006507D9" w:rsidRPr="00F65253" w:rsidRDefault="006507D9" w:rsidP="006507D9">
      <w:pPr>
        <w:pStyle w:val="Style1"/>
        <w:rPr>
          <w:sz w:val="24"/>
        </w:rPr>
      </w:pPr>
      <w:r w:rsidRPr="00F65253">
        <w:rPr>
          <w:sz w:val="24"/>
        </w:rPr>
        <w:t>Presenter profiles:</w:t>
      </w:r>
    </w:p>
    <w:p w14:paraId="79CCD12E" w14:textId="77777777" w:rsidR="006507D9" w:rsidRPr="00F65253" w:rsidRDefault="006507D9" w:rsidP="006507D9">
      <w:pPr>
        <w:jc w:val="left"/>
        <w:rPr>
          <w:rFonts w:ascii="Mairy Light" w:hAnsi="Mairy Light"/>
          <w:b/>
          <w:bCs/>
          <w:color w:val="404040" w:themeColor="text1" w:themeTint="BF"/>
          <w:sz w:val="24"/>
          <w:u w:val="single"/>
        </w:rPr>
      </w:pPr>
    </w:p>
    <w:p w14:paraId="128063BE" w14:textId="77777777" w:rsidR="00173EBF" w:rsidRPr="00F65253" w:rsidRDefault="00173EBF" w:rsidP="00173EBF">
      <w:pPr>
        <w:rPr>
          <w:rFonts w:ascii="Mairy Light" w:hAnsi="Mairy Light"/>
          <w:bCs/>
          <w:color w:val="000000"/>
          <w:sz w:val="24"/>
        </w:rPr>
      </w:pPr>
      <w:r w:rsidRPr="00F65253">
        <w:rPr>
          <w:rFonts w:ascii="Mairy Light" w:hAnsi="Mairy Light"/>
          <w:bCs/>
          <w:color w:val="000000"/>
          <w:sz w:val="24"/>
        </w:rPr>
        <w:t xml:space="preserve">Louise </w:t>
      </w:r>
      <w:proofErr w:type="spellStart"/>
      <w:r w:rsidRPr="00F65253">
        <w:rPr>
          <w:rFonts w:ascii="Mairy Light" w:hAnsi="Mairy Light"/>
          <w:bCs/>
          <w:color w:val="000000"/>
          <w:sz w:val="24"/>
        </w:rPr>
        <w:t>Robling</w:t>
      </w:r>
      <w:proofErr w:type="spellEnd"/>
      <w:r w:rsidRPr="00F65253">
        <w:rPr>
          <w:rFonts w:ascii="Mairy Light" w:hAnsi="Mairy Light"/>
          <w:bCs/>
          <w:color w:val="000000"/>
          <w:sz w:val="24"/>
        </w:rPr>
        <w:t xml:space="preserve"> is a Partner at Bevan Brittan and leads the Construction and Engineering Contract Management and Dispute Resolution practice.</w:t>
      </w:r>
    </w:p>
    <w:p w14:paraId="627F2E96" w14:textId="77777777" w:rsidR="00173EBF" w:rsidRPr="00F65253" w:rsidRDefault="00173EBF" w:rsidP="00173EBF">
      <w:pPr>
        <w:rPr>
          <w:rFonts w:ascii="Mairy Light" w:hAnsi="Mairy Light"/>
          <w:bCs/>
          <w:color w:val="000000"/>
          <w:sz w:val="24"/>
        </w:rPr>
      </w:pPr>
    </w:p>
    <w:p w14:paraId="442B2408" w14:textId="77777777" w:rsidR="00173EBF" w:rsidRPr="00F65253" w:rsidRDefault="00173EBF" w:rsidP="00173EBF">
      <w:pPr>
        <w:rPr>
          <w:rFonts w:ascii="Mairy Light" w:hAnsi="Mairy Light"/>
          <w:bCs/>
          <w:color w:val="000000"/>
          <w:sz w:val="24"/>
        </w:rPr>
      </w:pPr>
      <w:r w:rsidRPr="00F65253">
        <w:rPr>
          <w:rFonts w:ascii="Mairy Light" w:hAnsi="Mairy Light"/>
          <w:bCs/>
          <w:color w:val="000000"/>
          <w:sz w:val="24"/>
        </w:rPr>
        <w:t xml:space="preserve">Louise specialises in advisory and dispute resolution work within the construction, engineering and FM markets, with particular expertise in the operational management of PFI/PPP contracts and the resolution of disputes in </w:t>
      </w:r>
      <w:proofErr w:type="gramStart"/>
      <w:r w:rsidRPr="00F65253">
        <w:rPr>
          <w:rFonts w:ascii="Mairy Light" w:hAnsi="Mairy Light"/>
          <w:bCs/>
          <w:color w:val="000000"/>
          <w:sz w:val="24"/>
        </w:rPr>
        <w:t>long term</w:t>
      </w:r>
      <w:proofErr w:type="gramEnd"/>
      <w:r w:rsidRPr="00F65253">
        <w:rPr>
          <w:rFonts w:ascii="Mairy Light" w:hAnsi="Mairy Light"/>
          <w:bCs/>
          <w:color w:val="000000"/>
          <w:sz w:val="24"/>
        </w:rPr>
        <w:t xml:space="preserve"> partnering contracts. She works with local authorities, contractors and consultants on all aspects of construction and engineering law, including the recent Fire Safety and Building Safety Bills.</w:t>
      </w:r>
    </w:p>
    <w:p w14:paraId="28C41958" w14:textId="77777777" w:rsidR="006507D9" w:rsidRDefault="006507D9" w:rsidP="006507D9">
      <w:pPr>
        <w:pStyle w:val="Style1"/>
      </w:pPr>
    </w:p>
    <w:p w14:paraId="56CC4ADE"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22575420"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A Beginners Guide to Section 106 Planning Obligations </w:t>
      </w:r>
    </w:p>
    <w:p w14:paraId="0B430461" w14:textId="77777777" w:rsidR="000A2BB2" w:rsidRDefault="000A2BB2" w:rsidP="000A2BB2">
      <w:pPr>
        <w:pStyle w:val="Style1"/>
      </w:pPr>
    </w:p>
    <w:p w14:paraId="250BABEC" w14:textId="77777777" w:rsidR="000A2BB2" w:rsidRPr="004A025D" w:rsidRDefault="000A2BB2" w:rsidP="000A2BB2">
      <w:pPr>
        <w:pStyle w:val="Style1"/>
        <w:rPr>
          <w:b/>
        </w:rPr>
      </w:pPr>
      <w:r>
        <w:rPr>
          <w:lang w:eastAsia="en-GB"/>
        </w:rPr>
        <w:t>Level of course: Introductory</w:t>
      </w:r>
    </w:p>
    <w:p w14:paraId="4BCF366E" w14:textId="77777777" w:rsidR="000A2BB2" w:rsidRPr="004A025D" w:rsidRDefault="000A2BB2" w:rsidP="000A2BB2">
      <w:pPr>
        <w:ind w:right="-1"/>
        <w:jc w:val="left"/>
        <w:rPr>
          <w:rFonts w:ascii="Mairy Light" w:hAnsi="Mairy Light"/>
          <w:color w:val="404040" w:themeColor="text1" w:themeTint="BF"/>
          <w:sz w:val="24"/>
        </w:rPr>
      </w:pPr>
    </w:p>
    <w:p w14:paraId="6767EE8E"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9379A33" w14:textId="77777777" w:rsidR="000A2BB2" w:rsidRDefault="000A2BB2" w:rsidP="000A2BB2">
      <w:pPr>
        <w:ind w:right="-1"/>
        <w:jc w:val="left"/>
        <w:rPr>
          <w:rFonts w:ascii="Mairy Light" w:hAnsi="Mairy Light"/>
          <w:sz w:val="24"/>
        </w:rPr>
      </w:pPr>
    </w:p>
    <w:p w14:paraId="05235D7D" w14:textId="77777777" w:rsidR="000A2BB2" w:rsidRPr="00F65253" w:rsidRDefault="000A2BB2" w:rsidP="000A2BB2">
      <w:pPr>
        <w:ind w:right="-1"/>
        <w:jc w:val="left"/>
        <w:rPr>
          <w:rFonts w:ascii="Mairy Light" w:hAnsi="Mairy Light"/>
          <w:sz w:val="24"/>
        </w:rPr>
      </w:pPr>
      <w:r w:rsidRPr="00F65253">
        <w:rPr>
          <w:rFonts w:ascii="Mairy Light" w:hAnsi="Mairy Light"/>
          <w:sz w:val="24"/>
        </w:rPr>
        <w:t>5 October 2021</w:t>
      </w:r>
    </w:p>
    <w:p w14:paraId="38C63869" w14:textId="77777777" w:rsidR="000A2BB2" w:rsidRPr="00F65253" w:rsidRDefault="000A2BB2" w:rsidP="000A2BB2">
      <w:pPr>
        <w:ind w:right="-1"/>
        <w:jc w:val="left"/>
        <w:rPr>
          <w:rFonts w:ascii="Mairy Light" w:hAnsi="Mairy Light"/>
          <w:sz w:val="24"/>
        </w:rPr>
      </w:pPr>
    </w:p>
    <w:p w14:paraId="276EF03C" w14:textId="77777777" w:rsidR="000A2BB2" w:rsidRPr="00F65253" w:rsidRDefault="000A2BB2" w:rsidP="000A2BB2">
      <w:pPr>
        <w:ind w:right="-1"/>
        <w:jc w:val="left"/>
        <w:rPr>
          <w:rFonts w:ascii="Mairy Light" w:hAnsi="Mairy Light"/>
          <w:sz w:val="24"/>
        </w:rPr>
      </w:pPr>
      <w:r w:rsidRPr="00F65253">
        <w:rPr>
          <w:rFonts w:ascii="Mairy Light" w:hAnsi="Mairy Light"/>
          <w:sz w:val="24"/>
        </w:rPr>
        <w:t>12noon – 1pm</w:t>
      </w:r>
    </w:p>
    <w:p w14:paraId="6602EA56" w14:textId="77777777" w:rsidR="000A2BB2" w:rsidRPr="00F65253" w:rsidRDefault="000A2BB2" w:rsidP="000A2BB2">
      <w:pPr>
        <w:ind w:right="-1"/>
        <w:jc w:val="left"/>
        <w:rPr>
          <w:rFonts w:ascii="Mairy Light" w:hAnsi="Mairy Light"/>
          <w:sz w:val="24"/>
        </w:rPr>
      </w:pPr>
    </w:p>
    <w:p w14:paraId="18E4DC75" w14:textId="77777777" w:rsidR="000A2BB2" w:rsidRPr="00F65253" w:rsidRDefault="000A2BB2" w:rsidP="000A2BB2">
      <w:pPr>
        <w:ind w:right="-1"/>
        <w:jc w:val="left"/>
        <w:rPr>
          <w:rFonts w:ascii="Mairy Light" w:hAnsi="Mairy Light"/>
          <w:sz w:val="24"/>
        </w:rPr>
      </w:pPr>
      <w:r w:rsidRPr="00F65253">
        <w:rPr>
          <w:rFonts w:ascii="Mairy Light" w:hAnsi="Mairy Light"/>
          <w:sz w:val="24"/>
        </w:rPr>
        <w:t>Presented by Geldards</w:t>
      </w:r>
    </w:p>
    <w:p w14:paraId="1EEA279B" w14:textId="77777777" w:rsidR="000A2BB2" w:rsidRPr="00F65253" w:rsidRDefault="000A2BB2" w:rsidP="000A2BB2">
      <w:pPr>
        <w:ind w:right="-1"/>
        <w:rPr>
          <w:rFonts w:ascii="Mairy Light" w:hAnsi="Mairy Light"/>
          <w:b/>
          <w:sz w:val="24"/>
        </w:rPr>
      </w:pPr>
    </w:p>
    <w:p w14:paraId="17FE3A81" w14:textId="77777777" w:rsidR="000A2BB2" w:rsidRPr="00F65253" w:rsidRDefault="000A2BB2" w:rsidP="000A2BB2">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0F172E7F" w14:textId="77777777" w:rsidR="000A2BB2" w:rsidRPr="00F65253" w:rsidRDefault="000A2BB2" w:rsidP="000A2BB2">
      <w:pPr>
        <w:ind w:right="-1"/>
        <w:jc w:val="left"/>
        <w:rPr>
          <w:rFonts w:ascii="Mairy Light" w:hAnsi="Mairy Light"/>
          <w:color w:val="404040" w:themeColor="text1" w:themeTint="BF"/>
          <w:sz w:val="24"/>
        </w:rPr>
      </w:pPr>
    </w:p>
    <w:p w14:paraId="075F8A7E" w14:textId="77777777" w:rsidR="000A2BB2" w:rsidRPr="00F65253" w:rsidRDefault="000A2BB2" w:rsidP="000A2BB2">
      <w:pPr>
        <w:pStyle w:val="Style1"/>
        <w:rPr>
          <w:sz w:val="24"/>
        </w:rPr>
      </w:pPr>
      <w:r w:rsidRPr="00F65253">
        <w:rPr>
          <w:sz w:val="24"/>
        </w:rPr>
        <w:t>Course overview</w:t>
      </w:r>
    </w:p>
    <w:p w14:paraId="7750BAC5" w14:textId="77777777" w:rsidR="000A2BB2" w:rsidRPr="00F65253" w:rsidRDefault="000A2BB2" w:rsidP="000A2BB2">
      <w:pPr>
        <w:ind w:right="-1"/>
        <w:jc w:val="left"/>
        <w:rPr>
          <w:rFonts w:ascii="Mairy Light" w:hAnsi="Mairy Light"/>
          <w:color w:val="404040" w:themeColor="text1" w:themeTint="BF"/>
          <w:sz w:val="24"/>
        </w:rPr>
      </w:pPr>
    </w:p>
    <w:p w14:paraId="6F19FDD7" w14:textId="77777777" w:rsidR="000A2BB2" w:rsidRPr="00F65253" w:rsidRDefault="000A2BB2" w:rsidP="000A2BB2">
      <w:pPr>
        <w:rPr>
          <w:rFonts w:ascii="Mairy Light" w:hAnsi="Mairy Light"/>
          <w:sz w:val="24"/>
        </w:rPr>
      </w:pPr>
      <w:r w:rsidRPr="00F65253">
        <w:rPr>
          <w:rFonts w:ascii="Mairy Light" w:hAnsi="Mairy Light"/>
          <w:sz w:val="24"/>
        </w:rPr>
        <w:t>The course will offer an introduction to section 106 planning obligations, covering both the legal requirements and practical issues to be considered.</w:t>
      </w:r>
    </w:p>
    <w:p w14:paraId="532C1F0F" w14:textId="77777777" w:rsidR="000A2BB2" w:rsidRPr="00F65253" w:rsidRDefault="000A2BB2" w:rsidP="000A2BB2">
      <w:pPr>
        <w:ind w:right="-1"/>
        <w:jc w:val="left"/>
        <w:rPr>
          <w:rFonts w:ascii="Mairy Light" w:hAnsi="Mairy Light"/>
          <w:color w:val="404040" w:themeColor="text1" w:themeTint="BF"/>
          <w:sz w:val="24"/>
        </w:rPr>
      </w:pPr>
    </w:p>
    <w:p w14:paraId="5EB06953"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0C57E0E" w14:textId="77777777" w:rsidR="000A2BB2" w:rsidRPr="00F65253" w:rsidRDefault="000A2BB2" w:rsidP="000A2BB2">
      <w:pPr>
        <w:ind w:right="-1"/>
        <w:jc w:val="left"/>
        <w:rPr>
          <w:rFonts w:ascii="Mairy Light" w:hAnsi="Mairy Light"/>
          <w:sz w:val="24"/>
        </w:rPr>
      </w:pPr>
    </w:p>
    <w:p w14:paraId="23819DF4" w14:textId="77777777" w:rsidR="000A2BB2" w:rsidRPr="00F65253" w:rsidRDefault="000A2BB2" w:rsidP="000A2BB2">
      <w:pPr>
        <w:rPr>
          <w:rFonts w:ascii="Mairy Light" w:hAnsi="Mairy Light"/>
          <w:sz w:val="24"/>
        </w:rPr>
      </w:pPr>
      <w:r w:rsidRPr="00F65253">
        <w:rPr>
          <w:rFonts w:ascii="Mairy Light" w:hAnsi="Mairy Light"/>
          <w:sz w:val="24"/>
        </w:rPr>
        <w:t>In-house lawyers with no or limited experience of s.106 planning obligations and planning, highways and housing officers</w:t>
      </w:r>
    </w:p>
    <w:p w14:paraId="3E955C54" w14:textId="77777777" w:rsidR="000A2BB2" w:rsidRPr="00F65253" w:rsidRDefault="000A2BB2" w:rsidP="000A2BB2">
      <w:pPr>
        <w:ind w:right="-1"/>
        <w:jc w:val="left"/>
        <w:rPr>
          <w:rFonts w:ascii="Mairy Light" w:hAnsi="Mairy Light"/>
          <w:sz w:val="24"/>
        </w:rPr>
      </w:pPr>
    </w:p>
    <w:p w14:paraId="0303CF52"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435373C" w14:textId="77777777" w:rsidR="000A2BB2" w:rsidRPr="00F65253" w:rsidRDefault="000A2BB2" w:rsidP="000A2BB2">
      <w:pPr>
        <w:jc w:val="left"/>
        <w:rPr>
          <w:rFonts w:ascii="Mairy Light" w:hAnsi="Mairy Light" w:cs="Tahoma"/>
          <w:color w:val="404040" w:themeColor="text1" w:themeTint="BF"/>
          <w:sz w:val="24"/>
        </w:rPr>
      </w:pPr>
    </w:p>
    <w:p w14:paraId="4894C65A"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 xml:space="preserve">the statutory requirements for a valid planning obligation </w:t>
      </w:r>
    </w:p>
    <w:p w14:paraId="0E8A351A"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government policy and guidance</w:t>
      </w:r>
    </w:p>
    <w:p w14:paraId="6723E815"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key considerations when drafting substantive obligations</w:t>
      </w:r>
    </w:p>
    <w:p w14:paraId="678B4BF6" w14:textId="77777777" w:rsidR="000A2BB2" w:rsidRPr="00F65253" w:rsidRDefault="000A2BB2" w:rsidP="00C93F80">
      <w:pPr>
        <w:numPr>
          <w:ilvl w:val="0"/>
          <w:numId w:val="44"/>
        </w:numPr>
        <w:ind w:right="-1"/>
        <w:jc w:val="left"/>
        <w:rPr>
          <w:rFonts w:ascii="Mairy Light" w:hAnsi="Mairy Light"/>
          <w:sz w:val="24"/>
        </w:rPr>
      </w:pPr>
      <w:r w:rsidRPr="00F65253">
        <w:rPr>
          <w:rFonts w:ascii="Mairy Light" w:hAnsi="Mairy Light" w:cs="Tahoma"/>
          <w:sz w:val="24"/>
        </w:rPr>
        <w:t>practical tips</w:t>
      </w:r>
    </w:p>
    <w:p w14:paraId="65EE1081" w14:textId="77777777" w:rsidR="000A2BB2" w:rsidRPr="00F65253" w:rsidRDefault="000A2BB2" w:rsidP="00C93F80">
      <w:pPr>
        <w:numPr>
          <w:ilvl w:val="0"/>
          <w:numId w:val="44"/>
        </w:numPr>
        <w:ind w:right="-1"/>
        <w:jc w:val="left"/>
        <w:rPr>
          <w:rFonts w:ascii="Mairy Light" w:hAnsi="Mairy Light"/>
          <w:sz w:val="24"/>
        </w:rPr>
      </w:pPr>
      <w:r w:rsidRPr="00F65253">
        <w:rPr>
          <w:rFonts w:ascii="Mairy Light" w:hAnsi="Mairy Light"/>
          <w:sz w:val="24"/>
        </w:rPr>
        <w:t>compliance with Regulation 122 of the Community Infrastructure Levy Regulations 2010</w:t>
      </w:r>
    </w:p>
    <w:p w14:paraId="78FC1387" w14:textId="77777777" w:rsidR="000A2BB2" w:rsidRPr="00F65253" w:rsidRDefault="000A2BB2" w:rsidP="000A2BB2">
      <w:pPr>
        <w:ind w:right="-1"/>
        <w:jc w:val="left"/>
        <w:rPr>
          <w:rFonts w:ascii="Mairy Light" w:hAnsi="Mairy Light"/>
          <w:color w:val="404040" w:themeColor="text1" w:themeTint="BF"/>
          <w:sz w:val="24"/>
        </w:rPr>
      </w:pPr>
    </w:p>
    <w:p w14:paraId="79862D1B" w14:textId="77777777" w:rsidR="000A2BB2" w:rsidRPr="00F65253" w:rsidRDefault="000A2BB2" w:rsidP="000A2BB2">
      <w:pPr>
        <w:pStyle w:val="Style1"/>
        <w:rPr>
          <w:sz w:val="24"/>
        </w:rPr>
      </w:pPr>
      <w:r w:rsidRPr="00F65253">
        <w:rPr>
          <w:sz w:val="24"/>
        </w:rPr>
        <w:t>Interactive elements</w:t>
      </w:r>
    </w:p>
    <w:p w14:paraId="2B7D69CF" w14:textId="77777777" w:rsidR="000A2BB2" w:rsidRPr="00F65253" w:rsidRDefault="000A2BB2" w:rsidP="000A2BB2">
      <w:pPr>
        <w:ind w:right="-1"/>
        <w:jc w:val="left"/>
        <w:rPr>
          <w:rFonts w:ascii="Mairy Light" w:hAnsi="Mairy Light" w:cs="Arial"/>
          <w:color w:val="404040" w:themeColor="text1" w:themeTint="BF"/>
          <w:sz w:val="24"/>
        </w:rPr>
      </w:pPr>
    </w:p>
    <w:p w14:paraId="0550ED90" w14:textId="77777777" w:rsidR="000A2BB2" w:rsidRPr="00F65253" w:rsidRDefault="000A2BB2" w:rsidP="000A2BB2">
      <w:pPr>
        <w:rPr>
          <w:rFonts w:ascii="Mairy Light" w:hAnsi="Mairy Light"/>
          <w:sz w:val="24"/>
        </w:rPr>
      </w:pPr>
      <w:r w:rsidRPr="00F65253">
        <w:rPr>
          <w:rFonts w:ascii="Mairy Light" w:hAnsi="Mairy Light"/>
          <w:sz w:val="24"/>
        </w:rPr>
        <w:t>Group practical session working through an example agreement</w:t>
      </w:r>
    </w:p>
    <w:p w14:paraId="0CB66C1B" w14:textId="77777777" w:rsidR="000A2BB2" w:rsidRPr="00F65253" w:rsidRDefault="000A2BB2" w:rsidP="000A2BB2">
      <w:pPr>
        <w:ind w:right="-1"/>
        <w:jc w:val="left"/>
        <w:rPr>
          <w:rFonts w:ascii="Mairy Light" w:hAnsi="Mairy Light" w:cs="Arial"/>
          <w:color w:val="404040" w:themeColor="text1" w:themeTint="BF"/>
          <w:sz w:val="24"/>
        </w:rPr>
      </w:pPr>
    </w:p>
    <w:p w14:paraId="41DC3E2A" w14:textId="77777777" w:rsidR="000A2BB2" w:rsidRPr="00F65253" w:rsidRDefault="000A2BB2" w:rsidP="000A2BB2">
      <w:pPr>
        <w:pStyle w:val="Style1"/>
        <w:rPr>
          <w:sz w:val="24"/>
        </w:rPr>
      </w:pPr>
      <w:r w:rsidRPr="00F65253">
        <w:rPr>
          <w:sz w:val="24"/>
        </w:rPr>
        <w:t xml:space="preserve">Competencies </w:t>
      </w:r>
    </w:p>
    <w:p w14:paraId="3949A255" w14:textId="77777777" w:rsidR="000A2BB2" w:rsidRPr="00F65253" w:rsidRDefault="000A2BB2" w:rsidP="000A2BB2">
      <w:pPr>
        <w:ind w:right="-1"/>
        <w:jc w:val="left"/>
        <w:rPr>
          <w:rFonts w:ascii="Mairy Light" w:hAnsi="Mairy Light"/>
          <w:color w:val="404040" w:themeColor="text1" w:themeTint="BF"/>
          <w:sz w:val="24"/>
        </w:rPr>
      </w:pPr>
    </w:p>
    <w:p w14:paraId="58E55EE2"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lastRenderedPageBreak/>
        <w:t>This course will cover:</w:t>
      </w:r>
    </w:p>
    <w:p w14:paraId="7275F34B" w14:textId="77777777" w:rsidR="000A2BB2" w:rsidRPr="00F65253" w:rsidRDefault="000A2BB2" w:rsidP="000A2BB2">
      <w:pPr>
        <w:ind w:right="-1"/>
        <w:jc w:val="left"/>
        <w:rPr>
          <w:rFonts w:ascii="Mairy Light" w:hAnsi="Mairy Light"/>
          <w:bCs/>
          <w:color w:val="404040" w:themeColor="text1" w:themeTint="BF"/>
          <w:sz w:val="24"/>
        </w:rPr>
      </w:pPr>
    </w:p>
    <w:p w14:paraId="3203735E" w14:textId="77777777" w:rsidR="000A2BB2" w:rsidRPr="00F65253" w:rsidRDefault="000A2BB2" w:rsidP="000A2BB2">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0D7A02F8"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0B6A35A9" w14:textId="77777777" w:rsidR="000A2BB2" w:rsidRPr="00F65253" w:rsidRDefault="000A2BB2" w:rsidP="000A2BB2">
      <w:pPr>
        <w:rPr>
          <w:rFonts w:ascii="Mairy Light" w:hAnsi="Mairy Light"/>
          <w:bCs/>
          <w:sz w:val="24"/>
        </w:rPr>
      </w:pPr>
      <w:r w:rsidRPr="00F65253">
        <w:rPr>
          <w:rFonts w:ascii="Mairy Light" w:hAnsi="Mairy Light"/>
          <w:bCs/>
          <w:sz w:val="24"/>
        </w:rPr>
        <w:t>B4 Draft documents</w:t>
      </w:r>
    </w:p>
    <w:p w14:paraId="0772872C" w14:textId="77777777" w:rsidR="000A2BB2" w:rsidRPr="00F65253" w:rsidRDefault="000A2BB2" w:rsidP="000A2BB2">
      <w:pPr>
        <w:rPr>
          <w:rFonts w:ascii="Mairy Light" w:hAnsi="Mairy Light"/>
          <w:bCs/>
          <w:sz w:val="24"/>
        </w:rPr>
      </w:pPr>
      <w:r w:rsidRPr="00F65253">
        <w:rPr>
          <w:rFonts w:ascii="Mairy Light" w:hAnsi="Mairy Light"/>
          <w:bCs/>
          <w:sz w:val="24"/>
        </w:rPr>
        <w:t>B6 Negotiation</w:t>
      </w:r>
    </w:p>
    <w:p w14:paraId="6B501BC4"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7B46123B" w14:textId="77777777" w:rsidR="000A2BB2" w:rsidRPr="00F65253" w:rsidRDefault="000A2BB2" w:rsidP="000A2BB2">
      <w:pPr>
        <w:rPr>
          <w:rFonts w:ascii="Mairy Light" w:hAnsi="Mairy Light"/>
          <w:bCs/>
          <w:sz w:val="24"/>
        </w:rPr>
      </w:pPr>
    </w:p>
    <w:p w14:paraId="4A364E27" w14:textId="77777777" w:rsidR="000A2BB2" w:rsidRPr="00F65253" w:rsidRDefault="000A2BB2" w:rsidP="000A2BB2">
      <w:pPr>
        <w:pStyle w:val="Style1"/>
        <w:rPr>
          <w:sz w:val="24"/>
        </w:rPr>
      </w:pPr>
      <w:r w:rsidRPr="00F65253">
        <w:rPr>
          <w:sz w:val="24"/>
        </w:rPr>
        <w:t>Presenter profiles:</w:t>
      </w:r>
    </w:p>
    <w:p w14:paraId="20611D97" w14:textId="77777777" w:rsidR="000A2BB2" w:rsidRPr="00F65253" w:rsidRDefault="000A2BB2" w:rsidP="000A2BB2">
      <w:pPr>
        <w:jc w:val="left"/>
        <w:rPr>
          <w:rFonts w:ascii="Mairy Light" w:hAnsi="Mairy Light"/>
          <w:b/>
          <w:bCs/>
          <w:color w:val="404040" w:themeColor="text1" w:themeTint="BF"/>
          <w:sz w:val="24"/>
          <w:u w:val="single"/>
        </w:rPr>
      </w:pPr>
    </w:p>
    <w:p w14:paraId="48B8E127" w14:textId="77777777" w:rsidR="000A2BB2" w:rsidRPr="00F65253" w:rsidRDefault="000A2BB2" w:rsidP="000A2BB2">
      <w:pPr>
        <w:rPr>
          <w:rFonts w:ascii="Mairy Light" w:hAnsi="Mairy Light"/>
          <w:sz w:val="24"/>
        </w:rPr>
      </w:pPr>
      <w:r w:rsidRPr="00F65253">
        <w:rPr>
          <w:rFonts w:ascii="Mairy Light" w:hAnsi="Mairy Light"/>
          <w:sz w:val="24"/>
        </w:rPr>
        <w:t xml:space="preserve">Charles </w:t>
      </w:r>
      <w:proofErr w:type="spellStart"/>
      <w:r w:rsidRPr="00F65253">
        <w:rPr>
          <w:rFonts w:ascii="Mairy Light" w:hAnsi="Mairy Light"/>
          <w:sz w:val="24"/>
        </w:rPr>
        <w:t>Felgate</w:t>
      </w:r>
      <w:proofErr w:type="spellEnd"/>
      <w:r w:rsidRPr="00F65253">
        <w:rPr>
          <w:rFonts w:ascii="Mairy Light" w:hAnsi="Mairy Light"/>
          <w:sz w:val="24"/>
        </w:rPr>
        <w:t xml:space="preserve">, Geldards is an experienced planning and environmental lawyer, who provides advice to both public and private sector clients. Charles regularly participates in planning and enforcement appeals, call-ins and related matters. He has recently acted on a </w:t>
      </w:r>
      <w:proofErr w:type="gramStart"/>
      <w:r w:rsidRPr="00F65253">
        <w:rPr>
          <w:rFonts w:ascii="Mairy Light" w:hAnsi="Mairy Light"/>
          <w:sz w:val="24"/>
        </w:rPr>
        <w:t>minerals</w:t>
      </w:r>
      <w:proofErr w:type="gramEnd"/>
      <w:r w:rsidRPr="00F65253">
        <w:rPr>
          <w:rFonts w:ascii="Mairy Light" w:hAnsi="Mairy Light"/>
          <w:sz w:val="24"/>
        </w:rPr>
        <w:t xml:space="preserve"> planning application recovered appeal and associated commons application, and prior to that was engaged on a yearlong public inquiry into the statutory orders for the proposed M4 motorway corridor around Newport, South Wales. He also has significant non-contentious experience, delivering section 106 agreements and other infrastructure agreements. He previously completed a s.106 agreement to deliver a residential development of 2,300 plus homes on the site of the former </w:t>
      </w:r>
      <w:proofErr w:type="spellStart"/>
      <w:r w:rsidRPr="00F65253">
        <w:rPr>
          <w:rFonts w:ascii="Mairy Light" w:hAnsi="Mairy Light"/>
          <w:sz w:val="24"/>
        </w:rPr>
        <w:t>Drakelow</w:t>
      </w:r>
      <w:proofErr w:type="spellEnd"/>
      <w:r w:rsidRPr="00F65253">
        <w:rPr>
          <w:rFonts w:ascii="Mairy Light" w:hAnsi="Mairy Light"/>
          <w:sz w:val="24"/>
        </w:rPr>
        <w:t xml:space="preserve"> Park Power Station, near Burton upon Trent, on behalf of South Derbyshire District Council. Charles also has significant judicial review and statutory challenge experience with numerous notable successes in the Administrative and Planning Courts to his credit.</w:t>
      </w:r>
    </w:p>
    <w:p w14:paraId="77A270F4" w14:textId="77777777" w:rsidR="000A2BB2" w:rsidRPr="00F65253" w:rsidRDefault="000A2BB2" w:rsidP="000A2BB2">
      <w:pPr>
        <w:rPr>
          <w:rFonts w:ascii="Mairy Light" w:hAnsi="Mairy Light"/>
          <w:b/>
          <w:bCs/>
          <w:sz w:val="24"/>
        </w:rPr>
      </w:pPr>
    </w:p>
    <w:p w14:paraId="2DD42E0A" w14:textId="77777777" w:rsidR="000A2BB2" w:rsidRPr="00F65253" w:rsidRDefault="000A2BB2" w:rsidP="000A2BB2">
      <w:pPr>
        <w:rPr>
          <w:rFonts w:ascii="Mairy Light" w:hAnsi="Mairy Light"/>
          <w:sz w:val="24"/>
        </w:rPr>
      </w:pPr>
      <w:proofErr w:type="spellStart"/>
      <w:r w:rsidRPr="00F65253">
        <w:rPr>
          <w:rFonts w:ascii="Mairy Light" w:hAnsi="Mairy Light"/>
          <w:sz w:val="24"/>
        </w:rPr>
        <w:t>Tomos</w:t>
      </w:r>
      <w:proofErr w:type="spellEnd"/>
      <w:r w:rsidRPr="00F65253">
        <w:rPr>
          <w:rFonts w:ascii="Mairy Light" w:hAnsi="Mairy Light"/>
          <w:sz w:val="24"/>
        </w:rPr>
        <w:t xml:space="preserve"> Phillips, Geldards has significant knowledge and experience in planning, environmental, compulsory purchase and highways law. He is experienced in negotiating major section 106 obligations for local planning authorities, landowners and developers. He recently acted for the local planning authorities on the drafting and negotiation of complex s.106 agreements relating to a development of 1,050 houses on the site of the former Gedling Colliery and a development of up to 1,100 houses and other ancillary development in South Derbyshire. He has also advised the Welsh Ministers on section 106 obligations submitted during planning </w:t>
      </w:r>
      <w:proofErr w:type="gramStart"/>
      <w:r w:rsidRPr="00F65253">
        <w:rPr>
          <w:rFonts w:ascii="Mairy Light" w:hAnsi="Mairy Light"/>
          <w:sz w:val="24"/>
        </w:rPr>
        <w:t>appeals, and</w:t>
      </w:r>
      <w:proofErr w:type="gramEnd"/>
      <w:r w:rsidRPr="00F65253">
        <w:rPr>
          <w:rFonts w:ascii="Mairy Light" w:hAnsi="Mairy Light"/>
          <w:sz w:val="24"/>
        </w:rPr>
        <w:t xml:space="preserve"> has experience of negotiating s.106 agreements for other types of development such as wind farms. </w:t>
      </w:r>
      <w:proofErr w:type="spellStart"/>
      <w:r w:rsidRPr="00F65253">
        <w:rPr>
          <w:rFonts w:ascii="Mairy Light" w:hAnsi="Mairy Light"/>
          <w:sz w:val="24"/>
        </w:rPr>
        <w:t>Tomos</w:t>
      </w:r>
      <w:proofErr w:type="spellEnd"/>
      <w:r w:rsidRPr="00F65253">
        <w:rPr>
          <w:rFonts w:ascii="Mairy Light" w:hAnsi="Mairy Light"/>
          <w:sz w:val="24"/>
        </w:rPr>
        <w:t xml:space="preserve"> is also experienced in all other aspects of planning </w:t>
      </w:r>
      <w:proofErr w:type="gramStart"/>
      <w:r w:rsidRPr="00F65253">
        <w:rPr>
          <w:rFonts w:ascii="Mairy Light" w:hAnsi="Mairy Light"/>
          <w:sz w:val="24"/>
        </w:rPr>
        <w:t>law, and</w:t>
      </w:r>
      <w:proofErr w:type="gramEnd"/>
      <w:r w:rsidRPr="00F65253">
        <w:rPr>
          <w:rFonts w:ascii="Mairy Light" w:hAnsi="Mairy Light"/>
          <w:sz w:val="24"/>
        </w:rPr>
        <w:t xml:space="preserve"> has also advised clients on the interplay between equality and human rights legislation and listed building legislation. He also provides strategic advice on matters ranging from emerging local plans and the ‘duty to co-operate’, to the interpretation of CIL legislation and the adoption of charging schedules.    </w:t>
      </w:r>
    </w:p>
    <w:p w14:paraId="3FF6F09A" w14:textId="77777777" w:rsidR="000A2BB2" w:rsidRPr="00F65253" w:rsidRDefault="000A2BB2" w:rsidP="000A2BB2">
      <w:pPr>
        <w:rPr>
          <w:rFonts w:ascii="Mairy Light" w:hAnsi="Mairy Light"/>
          <w:sz w:val="24"/>
        </w:rPr>
      </w:pPr>
    </w:p>
    <w:p w14:paraId="7F791BE8" w14:textId="77777777" w:rsidR="000A2BB2" w:rsidRPr="00F65253" w:rsidRDefault="000A2BB2" w:rsidP="000A2BB2">
      <w:pPr>
        <w:rPr>
          <w:rFonts w:ascii="Mairy Light" w:hAnsi="Mairy Light"/>
          <w:sz w:val="24"/>
        </w:rPr>
      </w:pPr>
      <w:r w:rsidRPr="00F65253">
        <w:rPr>
          <w:rFonts w:ascii="Mairy Light" w:hAnsi="Mairy Light"/>
          <w:sz w:val="24"/>
        </w:rPr>
        <w:t>Natalie Harries is an Associate specialising in Planning Law. Prior to qualification in 2018, Natalie was a trainee solicitor at Geldards and spent a year training with the Public Law Team. During her training contract Natalie assisted the team on a number of matters, including a multi-</w:t>
      </w:r>
      <w:proofErr w:type="gramStart"/>
      <w:r w:rsidRPr="00F65253">
        <w:rPr>
          <w:rFonts w:ascii="Mairy Light" w:hAnsi="Mairy Light"/>
          <w:sz w:val="24"/>
        </w:rPr>
        <w:t>million pound</w:t>
      </w:r>
      <w:proofErr w:type="gramEnd"/>
      <w:r w:rsidRPr="00F65253">
        <w:rPr>
          <w:rFonts w:ascii="Mairy Light" w:hAnsi="Mairy Light"/>
          <w:sz w:val="24"/>
        </w:rPr>
        <w:t xml:space="preserve"> business acquisition of a site with a complex planning history, and a public inquiry into the proposed M4 motorway corridor around Newport, South Wales. On a </w:t>
      </w:r>
      <w:proofErr w:type="gramStart"/>
      <w:r w:rsidRPr="00F65253">
        <w:rPr>
          <w:rFonts w:ascii="Mairy Light" w:hAnsi="Mairy Light"/>
          <w:sz w:val="24"/>
        </w:rPr>
        <w:t>day to day</w:t>
      </w:r>
      <w:proofErr w:type="gramEnd"/>
      <w:r w:rsidRPr="00F65253">
        <w:rPr>
          <w:rFonts w:ascii="Mairy Light" w:hAnsi="Mairy Light"/>
          <w:sz w:val="24"/>
        </w:rPr>
        <w:t xml:space="preserve"> basis Natalie advises both Local Planning Authorities on a number of planning matters, including drafting and negotiating Section 106 Agreements and </w:t>
      </w:r>
      <w:r w:rsidRPr="00F65253">
        <w:rPr>
          <w:rFonts w:ascii="Mairy Light" w:hAnsi="Mairy Light"/>
          <w:sz w:val="24"/>
        </w:rPr>
        <w:lastRenderedPageBreak/>
        <w:t>Unilateral Undertakings, and advising on other development control issues such as enforcement cases and applications for certificates of lawfulness.</w:t>
      </w:r>
    </w:p>
    <w:p w14:paraId="64309CEC" w14:textId="77777777" w:rsidR="000A2BB2" w:rsidRPr="00F658F5" w:rsidRDefault="000A2BB2" w:rsidP="000A2BB2">
      <w:pPr>
        <w:pStyle w:val="Style1"/>
        <w:rPr>
          <w:sz w:val="24"/>
        </w:rPr>
      </w:pPr>
    </w:p>
    <w:p w14:paraId="1290D36A" w14:textId="2F8EBB85" w:rsidR="006507D9" w:rsidRDefault="000A2BB2" w:rsidP="000A2BB2">
      <w:pPr>
        <w:jc w:val="left"/>
        <w:rPr>
          <w:rFonts w:ascii="Mairy Light" w:hAnsi="Mairy Light"/>
          <w:i/>
          <w:color w:val="FF0000"/>
          <w:sz w:val="24"/>
        </w:rPr>
      </w:pPr>
      <w:r>
        <w:rPr>
          <w:rFonts w:ascii="Mairy Light" w:hAnsi="Mairy Light"/>
          <w:i/>
          <w:color w:val="FF0000"/>
          <w:sz w:val="24"/>
        </w:rPr>
        <w:br w:type="page"/>
      </w:r>
    </w:p>
    <w:p w14:paraId="0B284A28" w14:textId="71D973F3" w:rsidR="006507D9" w:rsidRDefault="003C1203" w:rsidP="006507D9">
      <w:pPr>
        <w:pStyle w:val="Style1"/>
        <w:rPr>
          <w:rFonts w:ascii="Mairy Regular" w:hAnsi="Mairy Regular"/>
          <w:color w:val="95C11F"/>
          <w:sz w:val="72"/>
          <w:szCs w:val="72"/>
        </w:rPr>
      </w:pPr>
      <w:r>
        <w:rPr>
          <w:rFonts w:ascii="Mairy Regular" w:hAnsi="Mairy Regular"/>
          <w:color w:val="95C11F"/>
          <w:sz w:val="72"/>
          <w:szCs w:val="72"/>
        </w:rPr>
        <w:lastRenderedPageBreak/>
        <w:t>Integrated care systems</w:t>
      </w:r>
      <w:r w:rsidR="006507D9">
        <w:rPr>
          <w:rFonts w:ascii="Mairy Regular" w:hAnsi="Mairy Regular"/>
          <w:color w:val="95C11F"/>
          <w:sz w:val="72"/>
          <w:szCs w:val="72"/>
        </w:rPr>
        <w:t xml:space="preserve"> </w:t>
      </w:r>
    </w:p>
    <w:p w14:paraId="23B18BD8" w14:textId="77777777" w:rsidR="006507D9" w:rsidRDefault="006507D9" w:rsidP="006507D9">
      <w:pPr>
        <w:pStyle w:val="Style1"/>
      </w:pPr>
    </w:p>
    <w:p w14:paraId="12E5637A" w14:textId="3855DD0D" w:rsidR="00B52024" w:rsidRPr="00F65253" w:rsidRDefault="00B52024" w:rsidP="00B52024">
      <w:pPr>
        <w:rPr>
          <w:rFonts w:ascii="Mairy Light" w:hAnsi="Mairy Light" w:cs="Calibri"/>
          <w:b/>
          <w:color w:val="00656D"/>
          <w:sz w:val="28"/>
          <w:szCs w:val="28"/>
        </w:rPr>
      </w:pPr>
      <w:r w:rsidRPr="00F65253">
        <w:rPr>
          <w:rFonts w:ascii="Mairy Light" w:hAnsi="Mairy Light" w:cs="Calibri"/>
          <w:b/>
          <w:color w:val="00656D"/>
          <w:sz w:val="28"/>
          <w:szCs w:val="28"/>
        </w:rPr>
        <w:t>What is the role for local authorities and how to maximise relationships with the health sector? </w:t>
      </w:r>
    </w:p>
    <w:p w14:paraId="726E8989" w14:textId="4FF238FB" w:rsidR="006507D9" w:rsidRPr="00790373" w:rsidRDefault="006507D9" w:rsidP="006507D9">
      <w:pPr>
        <w:ind w:right="-1"/>
        <w:jc w:val="left"/>
        <w:rPr>
          <w:rFonts w:ascii="Mairy Light" w:hAnsi="Mairy Light" w:cs="Arial"/>
          <w:color w:val="404040" w:themeColor="text1" w:themeTint="BF"/>
          <w:sz w:val="24"/>
          <w:lang w:eastAsia="en-GB"/>
        </w:rPr>
      </w:pPr>
    </w:p>
    <w:p w14:paraId="159F3F30" w14:textId="3CA46878" w:rsidR="006507D9" w:rsidRPr="004A025D" w:rsidRDefault="006507D9" w:rsidP="006507D9">
      <w:pPr>
        <w:pStyle w:val="Style1"/>
        <w:rPr>
          <w:b/>
        </w:rPr>
      </w:pPr>
      <w:r>
        <w:rPr>
          <w:lang w:eastAsia="en-GB"/>
        </w:rPr>
        <w:t xml:space="preserve">Level of course: </w:t>
      </w:r>
      <w:r w:rsidR="00B52024">
        <w:rPr>
          <w:lang w:eastAsia="en-GB"/>
        </w:rPr>
        <w:t>Intermediate / Advanced</w:t>
      </w:r>
    </w:p>
    <w:p w14:paraId="1947D601" w14:textId="77777777" w:rsidR="006507D9" w:rsidRPr="004A025D" w:rsidRDefault="006507D9" w:rsidP="006507D9">
      <w:pPr>
        <w:ind w:right="-1"/>
        <w:jc w:val="left"/>
        <w:rPr>
          <w:rFonts w:ascii="Mairy Light" w:hAnsi="Mairy Light"/>
          <w:color w:val="404040" w:themeColor="text1" w:themeTint="BF"/>
          <w:sz w:val="24"/>
        </w:rPr>
      </w:pPr>
    </w:p>
    <w:p w14:paraId="73E9955D" w14:textId="589906B6"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ON24</w:t>
      </w:r>
    </w:p>
    <w:p w14:paraId="6314090B" w14:textId="77777777" w:rsidR="006507D9" w:rsidRDefault="006507D9" w:rsidP="006507D9">
      <w:pPr>
        <w:ind w:right="-1"/>
        <w:jc w:val="left"/>
        <w:rPr>
          <w:rFonts w:ascii="Mairy Light" w:hAnsi="Mairy Light"/>
          <w:sz w:val="24"/>
        </w:rPr>
      </w:pPr>
    </w:p>
    <w:p w14:paraId="12ABD95E" w14:textId="2AFFE2FF" w:rsidR="006507D9" w:rsidRPr="00F65253" w:rsidRDefault="00B52024" w:rsidP="006507D9">
      <w:pPr>
        <w:ind w:right="-1"/>
        <w:jc w:val="left"/>
        <w:rPr>
          <w:rFonts w:ascii="Mairy Light" w:hAnsi="Mairy Light"/>
          <w:sz w:val="24"/>
        </w:rPr>
      </w:pPr>
      <w:r w:rsidRPr="00F65253">
        <w:rPr>
          <w:rFonts w:ascii="Mairy Light" w:hAnsi="Mairy Light"/>
          <w:sz w:val="24"/>
        </w:rPr>
        <w:t xml:space="preserve">6 </w:t>
      </w:r>
      <w:r w:rsidR="003C1203" w:rsidRPr="00F65253">
        <w:rPr>
          <w:rFonts w:ascii="Mairy Light" w:hAnsi="Mairy Light"/>
          <w:sz w:val="24"/>
        </w:rPr>
        <w:t xml:space="preserve">October </w:t>
      </w:r>
      <w:r w:rsidR="006507D9" w:rsidRPr="00F65253">
        <w:rPr>
          <w:rFonts w:ascii="Mairy Light" w:hAnsi="Mairy Light"/>
          <w:sz w:val="24"/>
        </w:rPr>
        <w:t>2021</w:t>
      </w:r>
    </w:p>
    <w:p w14:paraId="600B6CF0"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315F1B57" w14:textId="77777777" w:rsidR="006507D9" w:rsidRPr="00F65253" w:rsidRDefault="006507D9" w:rsidP="006507D9">
      <w:pPr>
        <w:ind w:right="-1"/>
        <w:jc w:val="left"/>
        <w:rPr>
          <w:rFonts w:ascii="Mairy Light" w:hAnsi="Mairy Light"/>
          <w:sz w:val="24"/>
        </w:rPr>
      </w:pPr>
    </w:p>
    <w:p w14:paraId="28A89E84" w14:textId="1420A370"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3C1203" w:rsidRPr="00F65253">
        <w:rPr>
          <w:rFonts w:ascii="Mairy Light" w:hAnsi="Mairy Light"/>
          <w:sz w:val="24"/>
        </w:rPr>
        <w:t>Browne Jacobson</w:t>
      </w:r>
    </w:p>
    <w:p w14:paraId="67D5F37C" w14:textId="77777777" w:rsidR="006507D9" w:rsidRPr="00F65253" w:rsidRDefault="006507D9" w:rsidP="006507D9">
      <w:pPr>
        <w:ind w:right="-1"/>
        <w:rPr>
          <w:rFonts w:ascii="Mairy Light" w:hAnsi="Mairy Light"/>
          <w:b/>
          <w:sz w:val="24"/>
        </w:rPr>
      </w:pPr>
    </w:p>
    <w:p w14:paraId="15EACB78"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6B8C71E3" w14:textId="77777777" w:rsidR="006507D9" w:rsidRPr="00F65253" w:rsidRDefault="006507D9" w:rsidP="006507D9">
      <w:pPr>
        <w:ind w:right="-1"/>
        <w:jc w:val="left"/>
        <w:rPr>
          <w:rFonts w:ascii="Mairy Light" w:hAnsi="Mairy Light"/>
          <w:color w:val="404040" w:themeColor="text1" w:themeTint="BF"/>
          <w:sz w:val="24"/>
        </w:rPr>
      </w:pPr>
    </w:p>
    <w:p w14:paraId="05FA139F" w14:textId="77777777" w:rsidR="006507D9" w:rsidRPr="00F65253" w:rsidRDefault="006507D9" w:rsidP="006507D9">
      <w:pPr>
        <w:pStyle w:val="Style1"/>
        <w:rPr>
          <w:sz w:val="24"/>
        </w:rPr>
      </w:pPr>
      <w:r w:rsidRPr="00F65253">
        <w:rPr>
          <w:sz w:val="24"/>
        </w:rPr>
        <w:t>Course overview</w:t>
      </w:r>
    </w:p>
    <w:p w14:paraId="65CF5B81" w14:textId="77777777" w:rsidR="006507D9" w:rsidRPr="00F65253" w:rsidRDefault="006507D9" w:rsidP="006507D9">
      <w:pPr>
        <w:ind w:right="-1"/>
        <w:jc w:val="left"/>
        <w:rPr>
          <w:rFonts w:ascii="Mairy Light" w:hAnsi="Mairy Light"/>
          <w:color w:val="404040" w:themeColor="text1" w:themeTint="BF"/>
          <w:sz w:val="24"/>
        </w:rPr>
      </w:pPr>
    </w:p>
    <w:p w14:paraId="17FD3698" w14:textId="77777777" w:rsidR="00B52024" w:rsidRPr="00F65253" w:rsidRDefault="00B52024" w:rsidP="00B52024">
      <w:pPr>
        <w:rPr>
          <w:rFonts w:ascii="Mairy Light" w:hAnsi="Mairy Light"/>
          <w:color w:val="000000"/>
          <w:sz w:val="24"/>
          <w:lang w:eastAsia="en-GB"/>
        </w:rPr>
      </w:pPr>
      <w:r w:rsidRPr="00F65253">
        <w:rPr>
          <w:rFonts w:ascii="Mairy Light" w:eastAsia="Mairy Regular" w:hAnsi="Mairy Light" w:cs="Mairy Regular"/>
          <w:color w:val="000000"/>
          <w:sz w:val="24"/>
          <w:lang w:eastAsia="en-GB"/>
        </w:rPr>
        <w:t>NHSE&amp;I is overhauling the role of Integrated Care Systems, putting them on a statutory footing and potentially taking power back to the centre. Local authorities need to be fully involved in ICS to ensure that people’s health in its widest sense is improved. Local authorities provide a wide range of health-related services but also many services that are not so obvious, such as social housing. What have we learnt so far this year about how local authorities and health bodies can and should be working together to maximise the benefit to the public and what is the legal basis for this?</w:t>
      </w:r>
    </w:p>
    <w:p w14:paraId="29D4BB1B" w14:textId="77777777" w:rsidR="006507D9" w:rsidRPr="00F65253" w:rsidRDefault="006507D9" w:rsidP="006507D9">
      <w:pPr>
        <w:ind w:right="-1"/>
        <w:jc w:val="left"/>
        <w:rPr>
          <w:rFonts w:ascii="Mairy Light" w:hAnsi="Mairy Light"/>
          <w:color w:val="404040" w:themeColor="text1" w:themeTint="BF"/>
          <w:sz w:val="24"/>
        </w:rPr>
      </w:pPr>
    </w:p>
    <w:p w14:paraId="611AB819"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59158740" w14:textId="77777777" w:rsidR="006507D9" w:rsidRPr="00F65253" w:rsidRDefault="006507D9" w:rsidP="006507D9">
      <w:pPr>
        <w:ind w:right="-1"/>
        <w:jc w:val="left"/>
        <w:rPr>
          <w:rFonts w:ascii="Mairy Light" w:hAnsi="Mairy Light"/>
          <w:sz w:val="24"/>
        </w:rPr>
      </w:pPr>
    </w:p>
    <w:p w14:paraId="5613B596" w14:textId="7F13CA4F" w:rsidR="006507D9" w:rsidRPr="00F65253" w:rsidRDefault="00B52024" w:rsidP="006507D9">
      <w:pPr>
        <w:ind w:right="-1"/>
        <w:jc w:val="left"/>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Solicitors/social care managers/housing managers</w:t>
      </w:r>
    </w:p>
    <w:p w14:paraId="7D0CC1B4" w14:textId="77777777" w:rsidR="00B52024" w:rsidRPr="00F65253" w:rsidRDefault="00B52024" w:rsidP="006507D9">
      <w:pPr>
        <w:ind w:right="-1"/>
        <w:jc w:val="left"/>
        <w:rPr>
          <w:rFonts w:ascii="Mairy Light" w:hAnsi="Mairy Light"/>
          <w:sz w:val="24"/>
        </w:rPr>
      </w:pPr>
    </w:p>
    <w:p w14:paraId="4D2A2CA2"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5FF2754" w14:textId="77777777" w:rsidR="006507D9" w:rsidRPr="00F65253" w:rsidRDefault="006507D9" w:rsidP="006507D9">
      <w:pPr>
        <w:jc w:val="left"/>
        <w:rPr>
          <w:rFonts w:ascii="Mairy Light" w:hAnsi="Mairy Light" w:cs="Tahoma"/>
          <w:color w:val="404040" w:themeColor="text1" w:themeTint="BF"/>
          <w:sz w:val="24"/>
        </w:rPr>
      </w:pPr>
    </w:p>
    <w:p w14:paraId="41675F28" w14:textId="77777777" w:rsidR="00B52024" w:rsidRPr="00F65253" w:rsidRDefault="00B52024" w:rsidP="00C93F80">
      <w:pPr>
        <w:numPr>
          <w:ilvl w:val="0"/>
          <w:numId w:val="21"/>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What is an ICS</w:t>
      </w:r>
    </w:p>
    <w:p w14:paraId="35BA644A" w14:textId="77777777" w:rsidR="00B52024" w:rsidRPr="00F65253" w:rsidRDefault="00B52024" w:rsidP="00C93F80">
      <w:pPr>
        <w:numPr>
          <w:ilvl w:val="0"/>
          <w:numId w:val="21"/>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 xml:space="preserve">What is the legal relationship between ICS and local </w:t>
      </w:r>
      <w:proofErr w:type="gramStart"/>
      <w:r w:rsidRPr="00F65253">
        <w:rPr>
          <w:rFonts w:ascii="Mairy Light" w:hAnsi="Mairy Light"/>
          <w:color w:val="000000"/>
          <w:sz w:val="24"/>
          <w:lang w:eastAsia="en-GB"/>
        </w:rPr>
        <w:t>government</w:t>
      </w:r>
      <w:proofErr w:type="gramEnd"/>
    </w:p>
    <w:p w14:paraId="4B6E7D52" w14:textId="77777777" w:rsidR="006507D9" w:rsidRPr="00F65253" w:rsidRDefault="006507D9" w:rsidP="006507D9">
      <w:pPr>
        <w:ind w:right="-1"/>
        <w:jc w:val="left"/>
        <w:rPr>
          <w:rFonts w:ascii="Mairy Light" w:hAnsi="Mairy Light"/>
          <w:color w:val="404040" w:themeColor="text1" w:themeTint="BF"/>
          <w:sz w:val="24"/>
        </w:rPr>
      </w:pPr>
    </w:p>
    <w:p w14:paraId="68CA8FD9" w14:textId="77777777" w:rsidR="006507D9" w:rsidRPr="00F65253" w:rsidRDefault="006507D9" w:rsidP="006507D9">
      <w:pPr>
        <w:pStyle w:val="Style1"/>
        <w:rPr>
          <w:sz w:val="24"/>
        </w:rPr>
      </w:pPr>
      <w:r w:rsidRPr="00F65253">
        <w:rPr>
          <w:sz w:val="24"/>
        </w:rPr>
        <w:t>Interactive elements</w:t>
      </w:r>
    </w:p>
    <w:p w14:paraId="3DFD6899" w14:textId="77777777" w:rsidR="006507D9" w:rsidRPr="00F65253" w:rsidRDefault="006507D9" w:rsidP="006507D9">
      <w:pPr>
        <w:ind w:right="-1"/>
        <w:jc w:val="left"/>
        <w:rPr>
          <w:rFonts w:ascii="Mairy Light" w:hAnsi="Mairy Light" w:cs="Arial"/>
          <w:color w:val="404040" w:themeColor="text1" w:themeTint="BF"/>
          <w:sz w:val="24"/>
        </w:rPr>
      </w:pPr>
    </w:p>
    <w:p w14:paraId="3DA29D95" w14:textId="6878DAB8" w:rsidR="006507D9" w:rsidRPr="00F65253" w:rsidRDefault="00B52024" w:rsidP="006507D9">
      <w:pPr>
        <w:ind w:right="-1"/>
        <w:jc w:val="left"/>
        <w:rPr>
          <w:rFonts w:ascii="Mairy Light" w:hAnsi="Mairy Light"/>
          <w:sz w:val="24"/>
        </w:rPr>
      </w:pPr>
      <w:r w:rsidRPr="00F65253">
        <w:rPr>
          <w:rFonts w:ascii="Mairy Light" w:hAnsi="Mairy Light"/>
          <w:sz w:val="24"/>
        </w:rPr>
        <w:t>Polls</w:t>
      </w:r>
    </w:p>
    <w:p w14:paraId="3FC19F08" w14:textId="77777777" w:rsidR="006507D9" w:rsidRPr="00F65253" w:rsidRDefault="006507D9" w:rsidP="006507D9">
      <w:pPr>
        <w:ind w:right="-1"/>
        <w:jc w:val="left"/>
        <w:rPr>
          <w:rFonts w:ascii="Mairy Light" w:hAnsi="Mairy Light"/>
          <w:color w:val="404040" w:themeColor="text1" w:themeTint="BF"/>
          <w:sz w:val="24"/>
        </w:rPr>
      </w:pPr>
    </w:p>
    <w:p w14:paraId="01FEDA9D" w14:textId="77777777" w:rsidR="006507D9" w:rsidRPr="00F65253" w:rsidRDefault="006507D9" w:rsidP="006507D9">
      <w:pPr>
        <w:pStyle w:val="Style1"/>
        <w:rPr>
          <w:sz w:val="24"/>
        </w:rPr>
      </w:pPr>
      <w:r w:rsidRPr="00F65253">
        <w:rPr>
          <w:sz w:val="24"/>
        </w:rPr>
        <w:t xml:space="preserve">Competencies </w:t>
      </w:r>
    </w:p>
    <w:p w14:paraId="2915714F" w14:textId="77777777" w:rsidR="006507D9" w:rsidRPr="00F65253" w:rsidRDefault="006507D9" w:rsidP="006507D9">
      <w:pPr>
        <w:ind w:right="-1"/>
        <w:jc w:val="left"/>
        <w:rPr>
          <w:rFonts w:ascii="Mairy Light" w:hAnsi="Mairy Light"/>
          <w:color w:val="404040" w:themeColor="text1" w:themeTint="BF"/>
          <w:sz w:val="24"/>
        </w:rPr>
      </w:pPr>
    </w:p>
    <w:p w14:paraId="36A8A6FD"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lastRenderedPageBreak/>
        <w:t>This course will cover:</w:t>
      </w:r>
    </w:p>
    <w:p w14:paraId="7F1B06BB" w14:textId="77777777" w:rsidR="006507D9" w:rsidRPr="00F65253" w:rsidRDefault="006507D9" w:rsidP="006507D9">
      <w:pPr>
        <w:ind w:right="-1"/>
        <w:jc w:val="left"/>
        <w:rPr>
          <w:rFonts w:ascii="Mairy Light" w:hAnsi="Mairy Light"/>
          <w:bCs/>
          <w:color w:val="404040" w:themeColor="text1" w:themeTint="BF"/>
          <w:sz w:val="24"/>
        </w:rPr>
      </w:pPr>
    </w:p>
    <w:p w14:paraId="3403666A" w14:textId="4B9093E5"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04869555" w14:textId="77777777" w:rsidR="00B52024" w:rsidRPr="00F65253" w:rsidRDefault="00B52024" w:rsidP="006507D9">
      <w:pPr>
        <w:rPr>
          <w:rFonts w:ascii="Mairy Light" w:hAnsi="Mairy Light"/>
          <w:bCs/>
          <w:sz w:val="24"/>
        </w:rPr>
      </w:pPr>
    </w:p>
    <w:p w14:paraId="5FCA4594"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3215192D" w14:textId="77777777" w:rsidR="006507D9" w:rsidRPr="00F65253" w:rsidRDefault="006507D9" w:rsidP="006507D9">
      <w:pPr>
        <w:rPr>
          <w:rFonts w:ascii="Mairy Light" w:hAnsi="Mairy Light"/>
          <w:bCs/>
          <w:sz w:val="24"/>
        </w:rPr>
      </w:pPr>
    </w:p>
    <w:p w14:paraId="6E739150" w14:textId="77777777" w:rsidR="006507D9" w:rsidRPr="00F65253" w:rsidRDefault="006507D9" w:rsidP="006507D9">
      <w:pPr>
        <w:pStyle w:val="Style1"/>
        <w:rPr>
          <w:sz w:val="24"/>
        </w:rPr>
      </w:pPr>
      <w:r w:rsidRPr="00F65253">
        <w:rPr>
          <w:sz w:val="24"/>
        </w:rPr>
        <w:t>Presenter profiles:</w:t>
      </w:r>
    </w:p>
    <w:p w14:paraId="629A8C37" w14:textId="77777777" w:rsidR="006507D9" w:rsidRPr="00F65253" w:rsidRDefault="006507D9" w:rsidP="00B52024">
      <w:pPr>
        <w:jc w:val="left"/>
        <w:rPr>
          <w:rFonts w:ascii="Mairy Light" w:hAnsi="Mairy Light"/>
          <w:b/>
          <w:bCs/>
          <w:color w:val="404040" w:themeColor="text1" w:themeTint="BF"/>
          <w:sz w:val="24"/>
          <w:u w:val="single"/>
        </w:rPr>
      </w:pPr>
    </w:p>
    <w:p w14:paraId="29CB216E" w14:textId="4B67BFC8" w:rsidR="00B52024" w:rsidRPr="00F65253" w:rsidRDefault="00B52024" w:rsidP="00B52024">
      <w:pPr>
        <w:pStyle w:val="NormalWeb"/>
        <w:shd w:val="clear" w:color="auto" w:fill="FFFFFF"/>
        <w:spacing w:before="0" w:beforeAutospacing="0" w:after="240" w:afterAutospacing="0"/>
        <w:jc w:val="both"/>
        <w:rPr>
          <w:rFonts w:ascii="Mairy Light" w:hAnsi="Mairy Light"/>
          <w:color w:val="212121"/>
          <w:shd w:val="clear" w:color="auto" w:fill="FFFFFF"/>
        </w:rPr>
      </w:pPr>
      <w:r w:rsidRPr="00F65253">
        <w:rPr>
          <w:rFonts w:ascii="Mairy Light" w:hAnsi="Mairy Light"/>
          <w:color w:val="212121"/>
          <w:shd w:val="clear" w:color="auto" w:fill="FFFFFF"/>
        </w:rPr>
        <w:t xml:space="preserve">Anja </w:t>
      </w:r>
      <w:proofErr w:type="spellStart"/>
      <w:r w:rsidRPr="00F65253">
        <w:rPr>
          <w:rFonts w:ascii="Mairy Light" w:hAnsi="Mairy Light"/>
          <w:color w:val="212121"/>
          <w:shd w:val="clear" w:color="auto" w:fill="FFFFFF"/>
        </w:rPr>
        <w:t>Beriro</w:t>
      </w:r>
      <w:proofErr w:type="spellEnd"/>
      <w:r w:rsidRPr="00F65253">
        <w:rPr>
          <w:rFonts w:ascii="Mairy Light" w:hAnsi="Mairy Light"/>
          <w:color w:val="212121"/>
          <w:shd w:val="clear" w:color="auto" w:fill="FFFFFF"/>
        </w:rPr>
        <w:t>, Partner at Browne Jacobson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year ERDF funded project for an environmental charity.</w:t>
      </w:r>
    </w:p>
    <w:p w14:paraId="670680AA" w14:textId="2B9C555A" w:rsidR="00B52024" w:rsidRPr="00F65253" w:rsidRDefault="00B52024" w:rsidP="00B52024">
      <w:pPr>
        <w:pStyle w:val="Style1"/>
        <w:jc w:val="both"/>
        <w:rPr>
          <w:color w:val="212121"/>
          <w:sz w:val="24"/>
          <w:shd w:val="clear" w:color="auto" w:fill="FFFFFF"/>
        </w:rPr>
      </w:pPr>
      <w:r w:rsidRPr="00F65253">
        <w:rPr>
          <w:color w:val="212121"/>
          <w:sz w:val="24"/>
          <w:shd w:val="clear" w:color="auto" w:fill="FFFFFF"/>
        </w:rPr>
        <w:t>James Arrowsmith, Partner at Browne Jacobson leads the Children’s Services and Abuse team, working with a wide range of clients across the country to address historical and recent allegations of abuse, child sexual exploitation and other complaints relating to children and children's services.</w:t>
      </w:r>
      <w:r w:rsidRPr="00F65253">
        <w:rPr>
          <w:color w:val="212121"/>
          <w:sz w:val="24"/>
        </w:rPr>
        <w:br/>
      </w:r>
      <w:r w:rsidRPr="00F65253">
        <w:rPr>
          <w:color w:val="212121"/>
          <w:sz w:val="24"/>
        </w:rPr>
        <w:br/>
      </w:r>
      <w:r w:rsidRPr="00F65253">
        <w:rPr>
          <w:color w:val="212121"/>
          <w:sz w:val="24"/>
          <w:shd w:val="clear" w:color="auto" w:fill="FFFFFF"/>
        </w:rPr>
        <w:t xml:space="preserve">He is often involved from the emergence of allegations of abuse through internal and police investigations to the conclusion of claims. His role includes support for public relations teams, internal briefings (for example for board members or </w:t>
      </w:r>
      <w:proofErr w:type="spellStart"/>
      <w:r w:rsidRPr="00F65253">
        <w:rPr>
          <w:color w:val="212121"/>
          <w:sz w:val="24"/>
          <w:shd w:val="clear" w:color="auto" w:fill="FFFFFF"/>
        </w:rPr>
        <w:t>councilors</w:t>
      </w:r>
      <w:proofErr w:type="spellEnd"/>
      <w:r w:rsidRPr="00F65253">
        <w:rPr>
          <w:color w:val="212121"/>
          <w:sz w:val="24"/>
          <w:shd w:val="clear" w:color="auto" w:fill="FFFFFF"/>
        </w:rPr>
        <w:t>) and supporting safeguarding teams in extracting learning from incidents.</w:t>
      </w:r>
    </w:p>
    <w:p w14:paraId="116E51DA" w14:textId="22D4CE95" w:rsidR="006507D9" w:rsidRPr="00F65253" w:rsidRDefault="00B52024" w:rsidP="00B52024">
      <w:pPr>
        <w:pStyle w:val="Style1"/>
        <w:jc w:val="both"/>
        <w:rPr>
          <w:color w:val="212121"/>
          <w:sz w:val="24"/>
          <w:shd w:val="clear" w:color="auto" w:fill="FFFFFF"/>
        </w:rPr>
      </w:pPr>
      <w:r w:rsidRPr="00F65253">
        <w:rPr>
          <w:color w:val="212121"/>
          <w:sz w:val="24"/>
        </w:rPr>
        <w:br/>
      </w:r>
      <w:r w:rsidRPr="00F65253">
        <w:rPr>
          <w:color w:val="212121"/>
          <w:sz w:val="24"/>
          <w:shd w:val="clear" w:color="auto" w:fill="FFFFFF"/>
        </w:rPr>
        <w:t>James supports clients in safeguarding and risk management, from working with them to understand and mitigate risks arising from organizational structure and procurement decisions to prevent claims, to leading investigations focused on delivering real improvements.</w:t>
      </w:r>
    </w:p>
    <w:p w14:paraId="162377F1" w14:textId="77777777" w:rsidR="00B52024" w:rsidRDefault="00B52024" w:rsidP="006507D9">
      <w:pPr>
        <w:pStyle w:val="Style1"/>
      </w:pPr>
    </w:p>
    <w:p w14:paraId="4857A244" w14:textId="77777777" w:rsidR="00064573" w:rsidRDefault="00064573">
      <w:pPr>
        <w:jc w:val="left"/>
        <w:rPr>
          <w:rFonts w:ascii="Mairy Light" w:hAnsi="Mairy Light"/>
          <w:i/>
          <w:color w:val="FF0000"/>
          <w:sz w:val="24"/>
        </w:rPr>
      </w:pPr>
      <w:r>
        <w:rPr>
          <w:rFonts w:ascii="Mairy Light" w:hAnsi="Mairy Light"/>
          <w:i/>
          <w:color w:val="FF0000"/>
          <w:sz w:val="24"/>
        </w:rPr>
        <w:br w:type="page"/>
      </w:r>
    </w:p>
    <w:p w14:paraId="139D09A8" w14:textId="77777777" w:rsidR="00064573" w:rsidRPr="00980C07" w:rsidRDefault="00064573" w:rsidP="00064573">
      <w:pPr>
        <w:pStyle w:val="Style1"/>
        <w:rPr>
          <w:rFonts w:ascii="Mairy Regular" w:hAnsi="Mairy Regular"/>
          <w:color w:val="95C11F"/>
          <w:sz w:val="72"/>
          <w:szCs w:val="72"/>
        </w:rPr>
      </w:pPr>
      <w:r>
        <w:rPr>
          <w:rFonts w:ascii="Mairy Regular" w:hAnsi="Mairy Regular"/>
          <w:color w:val="95C11F"/>
          <w:sz w:val="72"/>
          <w:szCs w:val="72"/>
        </w:rPr>
        <w:lastRenderedPageBreak/>
        <w:t xml:space="preserve">How to draft the perfect contract </w:t>
      </w:r>
    </w:p>
    <w:p w14:paraId="0A881C72" w14:textId="77777777" w:rsidR="00064573" w:rsidRPr="00790373" w:rsidRDefault="00064573" w:rsidP="00064573">
      <w:pPr>
        <w:ind w:right="-1"/>
        <w:jc w:val="left"/>
        <w:rPr>
          <w:rFonts w:ascii="Mairy Light" w:hAnsi="Mairy Light" w:cs="Arial"/>
          <w:color w:val="404040" w:themeColor="text1" w:themeTint="BF"/>
          <w:sz w:val="24"/>
          <w:lang w:eastAsia="en-GB"/>
        </w:rPr>
      </w:pPr>
    </w:p>
    <w:p w14:paraId="22B7ED8D" w14:textId="77777777" w:rsidR="00064573" w:rsidRPr="004A025D" w:rsidRDefault="00064573" w:rsidP="00064573">
      <w:pPr>
        <w:pStyle w:val="Style1"/>
        <w:jc w:val="both"/>
        <w:rPr>
          <w:b/>
        </w:rPr>
      </w:pPr>
      <w:r>
        <w:rPr>
          <w:lang w:eastAsia="en-GB"/>
        </w:rPr>
        <w:t>Level of course: Introductory / Intermediate</w:t>
      </w:r>
    </w:p>
    <w:p w14:paraId="0520ED2E" w14:textId="77777777" w:rsidR="00064573" w:rsidRPr="004A025D" w:rsidRDefault="00064573" w:rsidP="00064573">
      <w:pPr>
        <w:ind w:right="-1"/>
        <w:rPr>
          <w:rFonts w:ascii="Mairy Light" w:hAnsi="Mairy Light"/>
          <w:color w:val="404040" w:themeColor="text1" w:themeTint="BF"/>
          <w:sz w:val="24"/>
        </w:rPr>
      </w:pPr>
    </w:p>
    <w:p w14:paraId="5B379E9A" w14:textId="77777777" w:rsidR="00064573" w:rsidRPr="00C23580" w:rsidRDefault="00064573" w:rsidP="00064573">
      <w:pPr>
        <w:ind w:right="-1"/>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7FCC702E" w14:textId="77777777" w:rsidR="00064573" w:rsidRDefault="00064573" w:rsidP="00064573">
      <w:pPr>
        <w:ind w:right="-1"/>
        <w:rPr>
          <w:rFonts w:ascii="Mairy Light" w:hAnsi="Mairy Light"/>
          <w:sz w:val="24"/>
        </w:rPr>
      </w:pPr>
    </w:p>
    <w:p w14:paraId="60F886AD" w14:textId="77777777" w:rsidR="00064573" w:rsidRDefault="00064573" w:rsidP="00064573">
      <w:pPr>
        <w:ind w:right="-1"/>
        <w:rPr>
          <w:rFonts w:ascii="Mairy Light" w:hAnsi="Mairy Light"/>
          <w:sz w:val="24"/>
        </w:rPr>
      </w:pPr>
      <w:r>
        <w:rPr>
          <w:rFonts w:ascii="Mairy Light" w:hAnsi="Mairy Light"/>
          <w:sz w:val="24"/>
        </w:rPr>
        <w:t>11 October 2021</w:t>
      </w:r>
    </w:p>
    <w:p w14:paraId="5348833F" w14:textId="77777777" w:rsidR="00064573" w:rsidRDefault="00064573" w:rsidP="00064573">
      <w:pPr>
        <w:ind w:right="-1"/>
        <w:rPr>
          <w:rFonts w:ascii="Mairy Light" w:hAnsi="Mairy Light"/>
          <w:sz w:val="24"/>
        </w:rPr>
      </w:pPr>
      <w:r>
        <w:rPr>
          <w:rFonts w:ascii="Mairy Light" w:hAnsi="Mairy Light"/>
          <w:sz w:val="24"/>
        </w:rPr>
        <w:t>12noon – 1pm</w:t>
      </w:r>
    </w:p>
    <w:p w14:paraId="1FDFD78A" w14:textId="77777777" w:rsidR="00064573" w:rsidRDefault="00064573" w:rsidP="00064573">
      <w:pPr>
        <w:ind w:right="-1"/>
        <w:rPr>
          <w:rFonts w:ascii="Mairy Light" w:hAnsi="Mairy Light"/>
          <w:sz w:val="24"/>
        </w:rPr>
      </w:pPr>
    </w:p>
    <w:p w14:paraId="695C7FD4" w14:textId="77777777" w:rsidR="00064573" w:rsidRDefault="00064573" w:rsidP="00064573">
      <w:pPr>
        <w:ind w:right="-1"/>
        <w:rPr>
          <w:rFonts w:ascii="Mairy Light" w:hAnsi="Mairy Light"/>
          <w:sz w:val="24"/>
        </w:rPr>
      </w:pPr>
      <w:r w:rsidRPr="00CB2BEB">
        <w:rPr>
          <w:rFonts w:ascii="Mairy Light" w:hAnsi="Mairy Light"/>
          <w:sz w:val="24"/>
        </w:rPr>
        <w:t xml:space="preserve">Presented by </w:t>
      </w:r>
      <w:r>
        <w:rPr>
          <w:rFonts w:ascii="Mairy Light" w:hAnsi="Mairy Light"/>
          <w:sz w:val="24"/>
        </w:rPr>
        <w:t>Browne Jacobson</w:t>
      </w:r>
    </w:p>
    <w:p w14:paraId="1CA0D8C9" w14:textId="77777777" w:rsidR="00064573" w:rsidRPr="00F65253" w:rsidRDefault="00064573" w:rsidP="00F65253">
      <w:pPr>
        <w:ind w:right="-1"/>
        <w:rPr>
          <w:rFonts w:ascii="Mairy Light" w:hAnsi="Mairy Light"/>
          <w:b/>
          <w:sz w:val="24"/>
        </w:rPr>
      </w:pPr>
    </w:p>
    <w:p w14:paraId="61A958A8" w14:textId="77777777" w:rsidR="00064573" w:rsidRPr="00F65253" w:rsidRDefault="00064573" w:rsidP="00F65253">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38BB035E" w14:textId="77777777" w:rsidR="00064573" w:rsidRPr="00F65253" w:rsidRDefault="00064573" w:rsidP="00F65253">
      <w:pPr>
        <w:ind w:right="-1"/>
        <w:rPr>
          <w:rFonts w:ascii="Mairy Light" w:hAnsi="Mairy Light"/>
          <w:color w:val="404040" w:themeColor="text1" w:themeTint="BF"/>
          <w:sz w:val="24"/>
        </w:rPr>
      </w:pPr>
    </w:p>
    <w:p w14:paraId="797CFAEC" w14:textId="77777777" w:rsidR="00064573" w:rsidRPr="00F65253" w:rsidRDefault="00064573" w:rsidP="00F65253">
      <w:pPr>
        <w:pStyle w:val="Style1"/>
        <w:jc w:val="both"/>
        <w:rPr>
          <w:sz w:val="24"/>
        </w:rPr>
      </w:pPr>
      <w:r w:rsidRPr="00F65253">
        <w:rPr>
          <w:sz w:val="24"/>
        </w:rPr>
        <w:t>Course overview</w:t>
      </w:r>
    </w:p>
    <w:p w14:paraId="4AB31E67" w14:textId="77777777" w:rsidR="00064573" w:rsidRPr="00F65253" w:rsidRDefault="00064573" w:rsidP="00F65253">
      <w:pPr>
        <w:ind w:right="-1"/>
        <w:rPr>
          <w:rFonts w:ascii="Mairy Light" w:hAnsi="Mairy Light"/>
          <w:color w:val="404040" w:themeColor="text1" w:themeTint="BF"/>
          <w:sz w:val="24"/>
        </w:rPr>
      </w:pPr>
    </w:p>
    <w:p w14:paraId="54A23A32" w14:textId="77777777" w:rsidR="00064573" w:rsidRPr="00F65253" w:rsidRDefault="00064573" w:rsidP="00F65253">
      <w:pPr>
        <w:rPr>
          <w:rFonts w:ascii="Mairy Light" w:hAnsi="Mairy Light"/>
          <w:color w:val="000000"/>
          <w:sz w:val="24"/>
          <w:lang w:eastAsia="en-GB"/>
        </w:rPr>
      </w:pPr>
      <w:r w:rsidRPr="00F65253">
        <w:rPr>
          <w:rFonts w:ascii="Mairy Light" w:hAnsi="Mairy Light"/>
          <w:color w:val="000000"/>
          <w:sz w:val="24"/>
          <w:lang w:eastAsia="en-GB"/>
        </w:rPr>
        <w:t>There may be no such thing as the “perfect” contract, but there are some areas which can often be improved. This session focusses on the areas of the contract that best manage risk for your organisation, improve contract management and look at some “top tips”.</w:t>
      </w:r>
    </w:p>
    <w:p w14:paraId="6E9F75C4" w14:textId="77777777" w:rsidR="00064573" w:rsidRPr="00F65253" w:rsidRDefault="00064573" w:rsidP="00F65253">
      <w:pPr>
        <w:ind w:right="-1"/>
        <w:rPr>
          <w:rFonts w:ascii="Mairy Light" w:hAnsi="Mairy Light"/>
          <w:color w:val="404040" w:themeColor="text1" w:themeTint="BF"/>
          <w:sz w:val="24"/>
        </w:rPr>
      </w:pPr>
    </w:p>
    <w:p w14:paraId="7675C5BA" w14:textId="77777777" w:rsidR="00064573" w:rsidRPr="00F65253" w:rsidRDefault="00064573" w:rsidP="00F65253">
      <w:pPr>
        <w:ind w:right="-1"/>
        <w:rPr>
          <w:rFonts w:ascii="Mairy Light" w:hAnsi="Mairy Light"/>
          <w:color w:val="00656D"/>
          <w:sz w:val="24"/>
        </w:rPr>
      </w:pPr>
      <w:r w:rsidRPr="00F65253">
        <w:rPr>
          <w:rFonts w:ascii="Mairy Light" w:hAnsi="Mairy Light"/>
          <w:color w:val="00656D"/>
          <w:sz w:val="24"/>
        </w:rPr>
        <w:t xml:space="preserve">Suitable audience: </w:t>
      </w:r>
    </w:p>
    <w:p w14:paraId="1F2F7592" w14:textId="77777777" w:rsidR="00064573" w:rsidRPr="00F65253" w:rsidRDefault="00064573" w:rsidP="00F65253">
      <w:pPr>
        <w:ind w:right="-1"/>
        <w:rPr>
          <w:rFonts w:ascii="Mairy Light" w:hAnsi="Mairy Light"/>
          <w:sz w:val="24"/>
        </w:rPr>
      </w:pPr>
    </w:p>
    <w:p w14:paraId="7ABE2565" w14:textId="77777777" w:rsidR="00064573" w:rsidRPr="00F65253" w:rsidRDefault="00064573" w:rsidP="00F65253">
      <w:pPr>
        <w:ind w:right="-1"/>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Any officers with responsibility for drafting contracts – whether legal or those with other specialisms but who may have some “self-serve” responsibility for dealing with contracts.</w:t>
      </w:r>
    </w:p>
    <w:p w14:paraId="6BAD9F35" w14:textId="77777777" w:rsidR="00064573" w:rsidRPr="00F65253" w:rsidRDefault="00064573" w:rsidP="00F65253">
      <w:pPr>
        <w:ind w:right="-1"/>
        <w:rPr>
          <w:rFonts w:ascii="Mairy Light" w:hAnsi="Mairy Light"/>
          <w:sz w:val="24"/>
        </w:rPr>
      </w:pPr>
    </w:p>
    <w:p w14:paraId="7EC1967B" w14:textId="77777777" w:rsidR="00064573" w:rsidRPr="00F65253" w:rsidRDefault="00064573" w:rsidP="00F65253">
      <w:pPr>
        <w:ind w:right="-1"/>
        <w:rPr>
          <w:rFonts w:ascii="Mairy Light" w:hAnsi="Mairy Light"/>
          <w:color w:val="00656D"/>
          <w:sz w:val="24"/>
        </w:rPr>
      </w:pPr>
      <w:r w:rsidRPr="00F65253">
        <w:rPr>
          <w:rFonts w:ascii="Mairy Light" w:hAnsi="Mairy Light"/>
          <w:color w:val="00656D"/>
          <w:sz w:val="24"/>
        </w:rPr>
        <w:t>Overview and topics to be covered include:</w:t>
      </w:r>
    </w:p>
    <w:p w14:paraId="63B6F1FB" w14:textId="77777777" w:rsidR="00064573" w:rsidRPr="00F65253" w:rsidRDefault="00064573" w:rsidP="00F65253">
      <w:pPr>
        <w:rPr>
          <w:rFonts w:ascii="Mairy Light" w:hAnsi="Mairy Light" w:cs="Tahoma"/>
          <w:color w:val="404040" w:themeColor="text1" w:themeTint="BF"/>
          <w:sz w:val="24"/>
        </w:rPr>
      </w:pPr>
    </w:p>
    <w:p w14:paraId="7C6E096A"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The importance of good contracts</w:t>
      </w:r>
    </w:p>
    <w:p w14:paraId="246C228B"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Managing risk through effective drafting</w:t>
      </w:r>
    </w:p>
    <w:p w14:paraId="6375EBDC"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Indemnities and termination</w:t>
      </w:r>
    </w:p>
    <w:p w14:paraId="3DE64E0F"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Payment and performance</w:t>
      </w:r>
    </w:p>
    <w:p w14:paraId="474D67F2"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How good contracts can support contract management</w:t>
      </w:r>
    </w:p>
    <w:p w14:paraId="7F99883A" w14:textId="77777777" w:rsidR="00064573" w:rsidRPr="00F65253" w:rsidRDefault="00064573" w:rsidP="00F65253">
      <w:pPr>
        <w:ind w:right="-1"/>
        <w:rPr>
          <w:rFonts w:ascii="Mairy Light" w:hAnsi="Mairy Light"/>
          <w:color w:val="404040" w:themeColor="text1" w:themeTint="BF"/>
          <w:sz w:val="24"/>
        </w:rPr>
      </w:pPr>
    </w:p>
    <w:p w14:paraId="400C06B1" w14:textId="77777777" w:rsidR="00064573" w:rsidRPr="00F65253" w:rsidRDefault="00064573" w:rsidP="00F65253">
      <w:pPr>
        <w:pStyle w:val="Style1"/>
        <w:jc w:val="both"/>
        <w:rPr>
          <w:sz w:val="24"/>
        </w:rPr>
      </w:pPr>
      <w:r w:rsidRPr="00F65253">
        <w:rPr>
          <w:sz w:val="24"/>
        </w:rPr>
        <w:t>Interactive elements</w:t>
      </w:r>
    </w:p>
    <w:p w14:paraId="28698440" w14:textId="77777777" w:rsidR="00064573" w:rsidRPr="00F65253" w:rsidRDefault="00064573" w:rsidP="00F65253">
      <w:pPr>
        <w:ind w:right="-1"/>
        <w:rPr>
          <w:rFonts w:ascii="Mairy Light" w:hAnsi="Mairy Light" w:cs="Arial"/>
          <w:color w:val="404040" w:themeColor="text1" w:themeTint="BF"/>
          <w:sz w:val="24"/>
        </w:rPr>
      </w:pPr>
    </w:p>
    <w:p w14:paraId="73035DD1" w14:textId="77777777" w:rsidR="00064573" w:rsidRPr="00F65253" w:rsidRDefault="00064573" w:rsidP="00F65253">
      <w:pPr>
        <w:rPr>
          <w:rFonts w:ascii="Mairy Light" w:hAnsi="Mairy Light"/>
          <w:color w:val="000000"/>
          <w:sz w:val="24"/>
          <w:lang w:eastAsia="en-GB"/>
        </w:rPr>
      </w:pPr>
      <w:r w:rsidRPr="00F65253">
        <w:rPr>
          <w:rFonts w:ascii="Mairy Light" w:hAnsi="Mairy Light"/>
          <w:color w:val="000000"/>
          <w:sz w:val="24"/>
          <w:lang w:eastAsia="en-GB"/>
        </w:rPr>
        <w:t>There will be a short quiz on some contract issues at the start of the session</w:t>
      </w:r>
    </w:p>
    <w:p w14:paraId="63332192" w14:textId="77777777" w:rsidR="00064573" w:rsidRPr="00F65253" w:rsidRDefault="00064573" w:rsidP="00F65253">
      <w:pPr>
        <w:ind w:right="-1"/>
        <w:rPr>
          <w:rFonts w:ascii="Mairy Light" w:hAnsi="Mairy Light" w:cs="Arial"/>
          <w:color w:val="404040" w:themeColor="text1" w:themeTint="BF"/>
          <w:sz w:val="24"/>
        </w:rPr>
      </w:pPr>
    </w:p>
    <w:p w14:paraId="257AE693" w14:textId="77777777" w:rsidR="00064573" w:rsidRPr="00F65253" w:rsidRDefault="00064573" w:rsidP="00F65253">
      <w:pPr>
        <w:pStyle w:val="Style1"/>
        <w:jc w:val="both"/>
        <w:rPr>
          <w:sz w:val="24"/>
        </w:rPr>
      </w:pPr>
      <w:r w:rsidRPr="00F65253">
        <w:rPr>
          <w:sz w:val="24"/>
        </w:rPr>
        <w:t xml:space="preserve">Competencies </w:t>
      </w:r>
    </w:p>
    <w:p w14:paraId="76EC6593" w14:textId="77777777" w:rsidR="00064573" w:rsidRPr="00F65253" w:rsidRDefault="00064573" w:rsidP="00F65253">
      <w:pPr>
        <w:ind w:right="-1"/>
        <w:rPr>
          <w:rFonts w:ascii="Mairy Light" w:hAnsi="Mairy Light"/>
          <w:color w:val="404040" w:themeColor="text1" w:themeTint="BF"/>
          <w:sz w:val="24"/>
        </w:rPr>
      </w:pPr>
    </w:p>
    <w:p w14:paraId="66019FE0" w14:textId="77777777" w:rsidR="00064573" w:rsidRPr="00F65253" w:rsidRDefault="00064573" w:rsidP="00F65253">
      <w:pPr>
        <w:ind w:right="-1"/>
        <w:rPr>
          <w:rFonts w:ascii="Mairy Light" w:hAnsi="Mairy Light"/>
          <w:bCs/>
          <w:sz w:val="24"/>
        </w:rPr>
      </w:pPr>
      <w:r w:rsidRPr="00F65253">
        <w:rPr>
          <w:rFonts w:ascii="Mairy Light" w:hAnsi="Mairy Light"/>
          <w:bCs/>
          <w:sz w:val="24"/>
        </w:rPr>
        <w:t>This course will cover:</w:t>
      </w:r>
    </w:p>
    <w:p w14:paraId="675F4EBB" w14:textId="77777777" w:rsidR="00064573" w:rsidRPr="00F65253" w:rsidRDefault="00064573" w:rsidP="00F65253">
      <w:pPr>
        <w:ind w:right="-1"/>
        <w:rPr>
          <w:rFonts w:ascii="Mairy Light" w:hAnsi="Mairy Light"/>
          <w:bCs/>
          <w:color w:val="404040" w:themeColor="text1" w:themeTint="BF"/>
          <w:sz w:val="24"/>
        </w:rPr>
      </w:pPr>
    </w:p>
    <w:p w14:paraId="4E5C4D86" w14:textId="77777777" w:rsidR="00064573" w:rsidRPr="00F65253" w:rsidRDefault="00064573" w:rsidP="00F65253">
      <w:pPr>
        <w:rPr>
          <w:rFonts w:ascii="Mairy Light" w:hAnsi="Mairy Light"/>
          <w:bCs/>
          <w:sz w:val="24"/>
        </w:rPr>
      </w:pPr>
      <w:r w:rsidRPr="00F65253">
        <w:rPr>
          <w:rFonts w:ascii="Mairy Light" w:hAnsi="Mairy Light"/>
          <w:bCs/>
          <w:sz w:val="24"/>
        </w:rPr>
        <w:t>B Technical legal practice</w:t>
      </w:r>
    </w:p>
    <w:p w14:paraId="79D912AC" w14:textId="77777777" w:rsidR="00064573" w:rsidRPr="00F65253" w:rsidRDefault="00064573" w:rsidP="00F65253">
      <w:pPr>
        <w:rPr>
          <w:rFonts w:ascii="Mairy Light" w:hAnsi="Mairy Light"/>
          <w:bCs/>
          <w:sz w:val="24"/>
        </w:rPr>
      </w:pPr>
      <w:r w:rsidRPr="00F65253">
        <w:rPr>
          <w:rFonts w:ascii="Mairy Light" w:hAnsi="Mairy Light"/>
          <w:bCs/>
          <w:sz w:val="24"/>
        </w:rPr>
        <w:t>B4 Draft documents</w:t>
      </w:r>
    </w:p>
    <w:p w14:paraId="14298F65" w14:textId="77777777" w:rsidR="00064573" w:rsidRPr="00F65253" w:rsidRDefault="00064573" w:rsidP="00F65253">
      <w:pPr>
        <w:rPr>
          <w:rFonts w:ascii="Mairy Light" w:hAnsi="Mairy Light"/>
          <w:bCs/>
          <w:sz w:val="24"/>
        </w:rPr>
      </w:pPr>
      <w:r w:rsidRPr="00F65253">
        <w:rPr>
          <w:rFonts w:ascii="Mairy Light" w:hAnsi="Mairy Light"/>
          <w:bCs/>
          <w:sz w:val="24"/>
        </w:rPr>
        <w:t>B6 Negotiation</w:t>
      </w:r>
    </w:p>
    <w:p w14:paraId="196EDE86" w14:textId="5D1E53A2" w:rsidR="00064573" w:rsidRDefault="00064573" w:rsidP="00F65253">
      <w:pPr>
        <w:rPr>
          <w:rFonts w:ascii="Mairy Light" w:hAnsi="Mairy Light"/>
          <w:bCs/>
          <w:sz w:val="24"/>
        </w:rPr>
      </w:pPr>
    </w:p>
    <w:p w14:paraId="6F7B55C6" w14:textId="77777777" w:rsidR="00F65253" w:rsidRPr="00F65253" w:rsidRDefault="00F65253" w:rsidP="00F65253">
      <w:pPr>
        <w:rPr>
          <w:rFonts w:ascii="Mairy Light" w:hAnsi="Mairy Light"/>
          <w:bCs/>
          <w:sz w:val="24"/>
        </w:rPr>
      </w:pPr>
    </w:p>
    <w:p w14:paraId="4D5B836F" w14:textId="77777777" w:rsidR="00064573" w:rsidRPr="00F65253" w:rsidRDefault="00064573" w:rsidP="00F65253">
      <w:pPr>
        <w:pStyle w:val="Style1"/>
        <w:jc w:val="both"/>
        <w:rPr>
          <w:sz w:val="24"/>
        </w:rPr>
      </w:pPr>
      <w:r w:rsidRPr="00F65253">
        <w:rPr>
          <w:sz w:val="24"/>
        </w:rPr>
        <w:t>Presenter profiles:</w:t>
      </w:r>
    </w:p>
    <w:p w14:paraId="4ACE2179" w14:textId="77777777" w:rsidR="00064573" w:rsidRPr="00F65253" w:rsidRDefault="00064573" w:rsidP="00F65253">
      <w:pPr>
        <w:rPr>
          <w:rFonts w:ascii="Mairy Light" w:hAnsi="Mairy Light"/>
          <w:b/>
          <w:bCs/>
          <w:color w:val="404040" w:themeColor="text1" w:themeTint="BF"/>
          <w:sz w:val="24"/>
          <w:u w:val="single"/>
        </w:rPr>
      </w:pPr>
    </w:p>
    <w:p w14:paraId="1AA69BF8" w14:textId="2B2D497B" w:rsidR="00064573" w:rsidRPr="00F65253" w:rsidRDefault="00064573" w:rsidP="00F65253">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Craig Elder, Browne Jacobson specialises in structuring complex competitive dialogue procurements, drafting and advising on strategic service arrangements (including those between public bodies) and advising public and private sector clients on high value PFI and PPP projects. He has also advised on innovative and long-term projects in the social care and leisure sectors and has a track-record of successfully advising public and private sector clients on high-value infrastructure projects in a range of sectors including education, energy and renewables, health, waste management and defence.</w:t>
      </w:r>
      <w:r w:rsidR="00F65253" w:rsidRPr="00F65253">
        <w:rPr>
          <w:rFonts w:ascii="Mairy Light" w:hAnsi="Mairy Light"/>
          <w:color w:val="212121"/>
        </w:rPr>
        <w:t xml:space="preserve">  </w:t>
      </w:r>
      <w:r w:rsidRPr="00F65253">
        <w:rPr>
          <w:rFonts w:ascii="Mairy Light" w:hAnsi="Mairy Light"/>
          <w:color w:val="212121"/>
        </w:rPr>
        <w:t>Craig has been named Public Sector: Individual of the Year (Outside London) at the Legal 500 Awards 2019.</w:t>
      </w:r>
    </w:p>
    <w:p w14:paraId="04BA4227" w14:textId="77777777" w:rsidR="00064573" w:rsidRPr="00F65253" w:rsidRDefault="00064573" w:rsidP="00F65253">
      <w:pPr>
        <w:pStyle w:val="Style1"/>
        <w:jc w:val="both"/>
        <w:rPr>
          <w:sz w:val="24"/>
        </w:rPr>
      </w:pPr>
    </w:p>
    <w:p w14:paraId="0AC9C4B0" w14:textId="5707265D" w:rsidR="006507D9" w:rsidRDefault="006507D9">
      <w:pPr>
        <w:jc w:val="left"/>
        <w:rPr>
          <w:rFonts w:ascii="Mairy Light" w:hAnsi="Mairy Light"/>
          <w:i/>
          <w:color w:val="FF0000"/>
          <w:sz w:val="24"/>
        </w:rPr>
      </w:pPr>
      <w:r>
        <w:rPr>
          <w:rFonts w:ascii="Mairy Light" w:hAnsi="Mairy Light"/>
          <w:i/>
          <w:color w:val="FF0000"/>
          <w:sz w:val="24"/>
        </w:rPr>
        <w:br w:type="page"/>
      </w:r>
    </w:p>
    <w:p w14:paraId="74B9AF85" w14:textId="460F60E8" w:rsidR="006507D9" w:rsidRDefault="003C1203"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Making and promoting CPOs and key principles of CPO compensation </w:t>
      </w:r>
      <w:r w:rsidR="006C12F3">
        <w:rPr>
          <w:rFonts w:ascii="Mairy Regular" w:hAnsi="Mairy Regular"/>
          <w:color w:val="95C11F"/>
          <w:sz w:val="72"/>
          <w:szCs w:val="72"/>
        </w:rPr>
        <w:t>– Part 2</w:t>
      </w:r>
    </w:p>
    <w:p w14:paraId="128F7B27" w14:textId="77777777" w:rsidR="006507D9" w:rsidRDefault="006507D9" w:rsidP="006507D9">
      <w:pPr>
        <w:pStyle w:val="Style1"/>
      </w:pPr>
    </w:p>
    <w:p w14:paraId="26D40350" w14:textId="7B69C212" w:rsidR="007E0D8C" w:rsidRPr="007E0D8C" w:rsidRDefault="007E0D8C" w:rsidP="007E0D8C">
      <w:pPr>
        <w:rPr>
          <w:rFonts w:ascii="Mairy Light" w:hAnsi="Mairy Light"/>
          <w:color w:val="00656D"/>
          <w:sz w:val="28"/>
          <w:szCs w:val="28"/>
        </w:rPr>
      </w:pPr>
      <w:r w:rsidRPr="007E0D8C">
        <w:rPr>
          <w:rFonts w:ascii="Mairy Light" w:hAnsi="Mairy Light"/>
          <w:b/>
          <w:color w:val="00656D"/>
          <w:sz w:val="28"/>
          <w:szCs w:val="28"/>
        </w:rPr>
        <w:t>Part 2:  From dealing with objections to confirmation of the CPO and beyond</w:t>
      </w:r>
    </w:p>
    <w:p w14:paraId="79000655" w14:textId="77777777" w:rsidR="006507D9" w:rsidRPr="004A025D" w:rsidRDefault="006507D9" w:rsidP="006507D9">
      <w:pPr>
        <w:ind w:right="-1"/>
        <w:jc w:val="left"/>
        <w:rPr>
          <w:rFonts w:ascii="Mairy Light" w:hAnsi="Mairy Light"/>
          <w:b/>
          <w:color w:val="404040" w:themeColor="text1" w:themeTint="BF"/>
          <w:sz w:val="24"/>
        </w:rPr>
      </w:pPr>
    </w:p>
    <w:p w14:paraId="42EAAD65" w14:textId="6C705A86" w:rsidR="006507D9" w:rsidRPr="004A025D" w:rsidRDefault="006507D9" w:rsidP="006507D9">
      <w:pPr>
        <w:pStyle w:val="Style1"/>
        <w:rPr>
          <w:b/>
        </w:rPr>
      </w:pPr>
      <w:r>
        <w:rPr>
          <w:lang w:eastAsia="en-GB"/>
        </w:rPr>
        <w:t xml:space="preserve">Level of course: </w:t>
      </w:r>
      <w:r w:rsidR="007E0D8C">
        <w:rPr>
          <w:lang w:eastAsia="en-GB"/>
        </w:rPr>
        <w:t>Intermediate</w:t>
      </w:r>
    </w:p>
    <w:p w14:paraId="400AE0B2" w14:textId="77777777" w:rsidR="006507D9" w:rsidRPr="004A025D" w:rsidRDefault="006507D9" w:rsidP="006507D9">
      <w:pPr>
        <w:ind w:right="-1"/>
        <w:jc w:val="left"/>
        <w:rPr>
          <w:rFonts w:ascii="Mairy Light" w:hAnsi="Mairy Light"/>
          <w:color w:val="404040" w:themeColor="text1" w:themeTint="BF"/>
          <w:sz w:val="24"/>
        </w:rPr>
      </w:pPr>
    </w:p>
    <w:p w14:paraId="7C5AE0CE" w14:textId="2971D474"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ZOOM</w:t>
      </w:r>
    </w:p>
    <w:p w14:paraId="456F3E5D" w14:textId="77777777" w:rsidR="006507D9" w:rsidRDefault="006507D9" w:rsidP="006507D9">
      <w:pPr>
        <w:ind w:right="-1"/>
        <w:jc w:val="left"/>
        <w:rPr>
          <w:rFonts w:ascii="Mairy Light" w:hAnsi="Mairy Light"/>
          <w:sz w:val="24"/>
        </w:rPr>
      </w:pPr>
    </w:p>
    <w:p w14:paraId="57B8559E" w14:textId="167581C4" w:rsidR="006507D9" w:rsidRPr="00F65253" w:rsidRDefault="007E0D8C" w:rsidP="006507D9">
      <w:pPr>
        <w:ind w:right="-1"/>
        <w:jc w:val="left"/>
        <w:rPr>
          <w:rFonts w:ascii="Mairy Light" w:hAnsi="Mairy Light"/>
          <w:sz w:val="24"/>
        </w:rPr>
      </w:pPr>
      <w:r w:rsidRPr="00F65253">
        <w:rPr>
          <w:rFonts w:ascii="Mairy Light" w:hAnsi="Mairy Light"/>
          <w:sz w:val="24"/>
        </w:rPr>
        <w:t xml:space="preserve">19 </w:t>
      </w:r>
      <w:r w:rsidR="003C1203" w:rsidRPr="00F65253">
        <w:rPr>
          <w:rFonts w:ascii="Mairy Light" w:hAnsi="Mairy Light"/>
          <w:sz w:val="24"/>
        </w:rPr>
        <w:t xml:space="preserve">October </w:t>
      </w:r>
      <w:r w:rsidR="006507D9" w:rsidRPr="00F65253">
        <w:rPr>
          <w:rFonts w:ascii="Mairy Light" w:hAnsi="Mairy Light"/>
          <w:sz w:val="24"/>
        </w:rPr>
        <w:t>2021</w:t>
      </w:r>
    </w:p>
    <w:p w14:paraId="46B548C0"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33B4D9F3" w14:textId="77777777" w:rsidR="006507D9" w:rsidRPr="00F65253" w:rsidRDefault="006507D9" w:rsidP="006507D9">
      <w:pPr>
        <w:ind w:right="-1"/>
        <w:jc w:val="left"/>
        <w:rPr>
          <w:rFonts w:ascii="Mairy Light" w:hAnsi="Mairy Light"/>
          <w:sz w:val="24"/>
        </w:rPr>
      </w:pPr>
    </w:p>
    <w:p w14:paraId="3C19FDD8" w14:textId="3B0CA41D"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proofErr w:type="spellStart"/>
      <w:r w:rsidR="003C1203" w:rsidRPr="00F65253">
        <w:rPr>
          <w:rFonts w:ascii="Mairy Light" w:hAnsi="Mairy Light"/>
          <w:sz w:val="24"/>
        </w:rPr>
        <w:t>Freeths</w:t>
      </w:r>
      <w:proofErr w:type="spellEnd"/>
    </w:p>
    <w:p w14:paraId="4C2C14A5" w14:textId="77777777" w:rsidR="006507D9" w:rsidRPr="00F65253" w:rsidRDefault="006507D9" w:rsidP="006507D9">
      <w:pPr>
        <w:ind w:right="-1"/>
        <w:rPr>
          <w:rFonts w:ascii="Mairy Light" w:hAnsi="Mairy Light"/>
          <w:b/>
          <w:sz w:val="24"/>
        </w:rPr>
      </w:pPr>
    </w:p>
    <w:p w14:paraId="5220DB3A"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51871F61" w14:textId="77777777" w:rsidR="006507D9" w:rsidRPr="00F65253" w:rsidRDefault="006507D9" w:rsidP="006507D9">
      <w:pPr>
        <w:ind w:right="-1"/>
        <w:jc w:val="left"/>
        <w:rPr>
          <w:rFonts w:ascii="Mairy Light" w:hAnsi="Mairy Light"/>
          <w:color w:val="404040" w:themeColor="text1" w:themeTint="BF"/>
          <w:sz w:val="24"/>
        </w:rPr>
      </w:pPr>
    </w:p>
    <w:p w14:paraId="47CBA7E0" w14:textId="77777777" w:rsidR="006507D9" w:rsidRPr="00F65253" w:rsidRDefault="006507D9" w:rsidP="006507D9">
      <w:pPr>
        <w:pStyle w:val="Style1"/>
        <w:rPr>
          <w:sz w:val="24"/>
        </w:rPr>
      </w:pPr>
      <w:r w:rsidRPr="00F65253">
        <w:rPr>
          <w:sz w:val="24"/>
        </w:rPr>
        <w:t>Course overview</w:t>
      </w:r>
    </w:p>
    <w:p w14:paraId="6AF41BD5" w14:textId="77777777" w:rsidR="006507D9" w:rsidRPr="00F65253" w:rsidRDefault="006507D9" w:rsidP="006507D9">
      <w:pPr>
        <w:ind w:right="-1"/>
        <w:jc w:val="left"/>
        <w:rPr>
          <w:rFonts w:ascii="Mairy Light" w:hAnsi="Mairy Light"/>
          <w:color w:val="404040" w:themeColor="text1" w:themeTint="BF"/>
          <w:sz w:val="24"/>
        </w:rPr>
      </w:pPr>
    </w:p>
    <w:p w14:paraId="6E2A8C7A" w14:textId="77777777" w:rsidR="007E0D8C" w:rsidRPr="00F65253" w:rsidRDefault="007E0D8C" w:rsidP="007E0D8C">
      <w:pPr>
        <w:rPr>
          <w:rFonts w:ascii="Mairy Light" w:hAnsi="Mairy Light"/>
          <w:sz w:val="24"/>
        </w:rPr>
      </w:pPr>
      <w:r w:rsidRPr="00F65253">
        <w:rPr>
          <w:rFonts w:ascii="Mairy Light" w:hAnsi="Mairy Light"/>
          <w:sz w:val="24"/>
        </w:rPr>
        <w:t>A summary of the key issues to consider in promoting a compulsory purchase order from the start of the process to the making of the CPO</w:t>
      </w:r>
    </w:p>
    <w:p w14:paraId="788A9EEE" w14:textId="77777777" w:rsidR="006507D9" w:rsidRPr="00F65253" w:rsidRDefault="006507D9" w:rsidP="006507D9">
      <w:pPr>
        <w:ind w:right="-1"/>
        <w:jc w:val="left"/>
        <w:rPr>
          <w:rFonts w:ascii="Mairy Light" w:hAnsi="Mairy Light"/>
          <w:color w:val="404040" w:themeColor="text1" w:themeTint="BF"/>
          <w:sz w:val="24"/>
        </w:rPr>
      </w:pPr>
    </w:p>
    <w:p w14:paraId="790001C0"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050152B" w14:textId="77777777" w:rsidR="006507D9" w:rsidRPr="00F65253" w:rsidRDefault="006507D9" w:rsidP="006507D9">
      <w:pPr>
        <w:ind w:right="-1"/>
        <w:jc w:val="left"/>
        <w:rPr>
          <w:rFonts w:ascii="Mairy Light" w:hAnsi="Mairy Light"/>
          <w:sz w:val="24"/>
        </w:rPr>
      </w:pPr>
    </w:p>
    <w:p w14:paraId="5A1A6733" w14:textId="77777777" w:rsidR="007E0D8C" w:rsidRPr="00F65253" w:rsidRDefault="007E0D8C" w:rsidP="007E0D8C">
      <w:pPr>
        <w:rPr>
          <w:rFonts w:ascii="Mairy Light" w:hAnsi="Mairy Light"/>
          <w:sz w:val="24"/>
        </w:rPr>
      </w:pPr>
      <w:r w:rsidRPr="00F65253">
        <w:rPr>
          <w:rFonts w:ascii="Mairy Light" w:hAnsi="Mairy Light"/>
          <w:sz w:val="24"/>
        </w:rPr>
        <w:t>Lawyers, surveyors, regeneration officers and any other disciplines involved in making and promoting compulsory purchase orders</w:t>
      </w:r>
    </w:p>
    <w:p w14:paraId="6400E670" w14:textId="77777777" w:rsidR="006507D9" w:rsidRPr="00F65253" w:rsidRDefault="006507D9" w:rsidP="006507D9">
      <w:pPr>
        <w:ind w:right="-1"/>
        <w:jc w:val="left"/>
        <w:rPr>
          <w:rFonts w:ascii="Mairy Light" w:hAnsi="Mairy Light"/>
          <w:sz w:val="24"/>
        </w:rPr>
      </w:pPr>
    </w:p>
    <w:p w14:paraId="11954F1A"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280847F4" w14:textId="77777777" w:rsidR="006507D9" w:rsidRPr="00F65253" w:rsidRDefault="006507D9" w:rsidP="006507D9">
      <w:pPr>
        <w:jc w:val="left"/>
        <w:rPr>
          <w:rFonts w:ascii="Mairy Light" w:hAnsi="Mairy Light" w:cs="Tahoma"/>
          <w:color w:val="404040" w:themeColor="text1" w:themeTint="BF"/>
          <w:sz w:val="24"/>
        </w:rPr>
      </w:pPr>
    </w:p>
    <w:p w14:paraId="4B0870FC"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Dealing with objectors</w:t>
      </w:r>
    </w:p>
    <w:p w14:paraId="1DE34BD1"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Blight Notices</w:t>
      </w:r>
    </w:p>
    <w:p w14:paraId="33E0435B"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Preparing for the CPO inquiry/process</w:t>
      </w:r>
    </w:p>
    <w:p w14:paraId="3D84B6E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The CPO inquiry</w:t>
      </w:r>
    </w:p>
    <w:p w14:paraId="2769824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Confirmation of the CPO</w:t>
      </w:r>
    </w:p>
    <w:p w14:paraId="15B7A6C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GVD verses Notice to Treat/Entry</w:t>
      </w:r>
    </w:p>
    <w:p w14:paraId="4185D09F"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Advance payment of compensation</w:t>
      </w:r>
    </w:p>
    <w:p w14:paraId="45A143AB"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Principles of CPO compensation</w:t>
      </w:r>
    </w:p>
    <w:p w14:paraId="50E578F7" w14:textId="77777777" w:rsidR="006507D9" w:rsidRPr="00F65253" w:rsidRDefault="006507D9" w:rsidP="006507D9">
      <w:pPr>
        <w:ind w:right="-1"/>
        <w:jc w:val="left"/>
        <w:rPr>
          <w:rFonts w:ascii="Mairy Light" w:hAnsi="Mairy Light"/>
          <w:color w:val="404040" w:themeColor="text1" w:themeTint="BF"/>
          <w:sz w:val="24"/>
        </w:rPr>
      </w:pPr>
    </w:p>
    <w:p w14:paraId="0E5E7C77" w14:textId="77777777" w:rsidR="006507D9" w:rsidRPr="00F65253" w:rsidRDefault="006507D9" w:rsidP="006507D9">
      <w:pPr>
        <w:pStyle w:val="Style1"/>
        <w:rPr>
          <w:sz w:val="24"/>
        </w:rPr>
      </w:pPr>
      <w:r w:rsidRPr="00F65253">
        <w:rPr>
          <w:sz w:val="24"/>
        </w:rPr>
        <w:t>Interactive elements</w:t>
      </w:r>
    </w:p>
    <w:p w14:paraId="59D9A7D0" w14:textId="083571CC" w:rsidR="006507D9" w:rsidRPr="00F65253" w:rsidRDefault="00563080" w:rsidP="006507D9">
      <w:pPr>
        <w:ind w:right="-1"/>
        <w:jc w:val="left"/>
        <w:rPr>
          <w:rFonts w:ascii="Mairy Light" w:hAnsi="Mairy Light" w:cs="Arial"/>
          <w:color w:val="404040" w:themeColor="text1" w:themeTint="BF"/>
          <w:sz w:val="24"/>
        </w:rPr>
      </w:pPr>
      <w:r w:rsidRPr="00F65253">
        <w:rPr>
          <w:rFonts w:ascii="Mairy Light" w:hAnsi="Mairy Light" w:cs="Arial"/>
          <w:color w:val="404040" w:themeColor="text1" w:themeTint="BF"/>
          <w:sz w:val="24"/>
        </w:rPr>
        <w:t>Case Studies</w:t>
      </w:r>
    </w:p>
    <w:p w14:paraId="0E07B473" w14:textId="77777777" w:rsidR="006507D9" w:rsidRPr="00F65253" w:rsidRDefault="006507D9" w:rsidP="006507D9">
      <w:pPr>
        <w:ind w:right="-1"/>
        <w:jc w:val="left"/>
        <w:rPr>
          <w:rFonts w:ascii="Mairy Light" w:hAnsi="Mairy Light"/>
          <w:sz w:val="24"/>
        </w:rPr>
      </w:pPr>
    </w:p>
    <w:p w14:paraId="7AE231B6" w14:textId="77777777" w:rsidR="006507D9" w:rsidRPr="00F65253" w:rsidRDefault="006507D9" w:rsidP="006507D9">
      <w:pPr>
        <w:pStyle w:val="Style1"/>
        <w:rPr>
          <w:sz w:val="24"/>
        </w:rPr>
      </w:pPr>
      <w:r w:rsidRPr="00F65253">
        <w:rPr>
          <w:sz w:val="24"/>
        </w:rPr>
        <w:t xml:space="preserve">Competencies </w:t>
      </w:r>
    </w:p>
    <w:p w14:paraId="529A054F" w14:textId="77777777" w:rsidR="006507D9" w:rsidRPr="00F65253" w:rsidRDefault="006507D9" w:rsidP="006507D9">
      <w:pPr>
        <w:ind w:right="-1"/>
        <w:jc w:val="left"/>
        <w:rPr>
          <w:rFonts w:ascii="Mairy Light" w:hAnsi="Mairy Light"/>
          <w:color w:val="404040" w:themeColor="text1" w:themeTint="BF"/>
          <w:sz w:val="24"/>
        </w:rPr>
      </w:pPr>
    </w:p>
    <w:p w14:paraId="79CA7AA4"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67CFE8B3" w14:textId="77777777" w:rsidR="006507D9" w:rsidRPr="00F65253" w:rsidRDefault="006507D9" w:rsidP="006507D9">
      <w:pPr>
        <w:ind w:right="-1"/>
        <w:jc w:val="left"/>
        <w:rPr>
          <w:rFonts w:ascii="Mairy Light" w:hAnsi="Mairy Light"/>
          <w:bCs/>
          <w:color w:val="404040" w:themeColor="text1" w:themeTint="BF"/>
          <w:sz w:val="24"/>
        </w:rPr>
      </w:pPr>
    </w:p>
    <w:p w14:paraId="2E1F1670" w14:textId="77777777" w:rsidR="006507D9" w:rsidRPr="00F65253" w:rsidRDefault="006507D9" w:rsidP="006507D9">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69C60432"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305B4F1F" w14:textId="77777777" w:rsidR="006507D9" w:rsidRPr="00F65253" w:rsidRDefault="006507D9" w:rsidP="006507D9">
      <w:pPr>
        <w:rPr>
          <w:rFonts w:ascii="Mairy Light" w:hAnsi="Mairy Light"/>
          <w:bCs/>
          <w:sz w:val="24"/>
        </w:rPr>
      </w:pPr>
      <w:r w:rsidRPr="00F65253">
        <w:rPr>
          <w:rFonts w:ascii="Mairy Light" w:hAnsi="Mairy Light"/>
          <w:bCs/>
          <w:sz w:val="24"/>
        </w:rPr>
        <w:t>B2 Legal research</w:t>
      </w:r>
    </w:p>
    <w:p w14:paraId="5ABFE753" w14:textId="77777777" w:rsidR="006507D9" w:rsidRPr="00F65253" w:rsidRDefault="006507D9" w:rsidP="006507D9">
      <w:pPr>
        <w:rPr>
          <w:rFonts w:ascii="Mairy Light" w:hAnsi="Mairy Light"/>
          <w:bCs/>
          <w:sz w:val="24"/>
        </w:rPr>
      </w:pPr>
      <w:r w:rsidRPr="00F65253">
        <w:rPr>
          <w:rFonts w:ascii="Mairy Light" w:hAnsi="Mairy Light"/>
          <w:bCs/>
          <w:sz w:val="24"/>
        </w:rPr>
        <w:t>B4 Draft documents</w:t>
      </w:r>
    </w:p>
    <w:p w14:paraId="7C447C5F" w14:textId="77777777" w:rsidR="006507D9" w:rsidRPr="00F65253" w:rsidRDefault="006507D9" w:rsidP="006507D9">
      <w:pPr>
        <w:rPr>
          <w:rFonts w:ascii="Mairy Light" w:hAnsi="Mairy Light"/>
          <w:bCs/>
          <w:sz w:val="24"/>
        </w:rPr>
      </w:pPr>
      <w:r w:rsidRPr="00F65253">
        <w:rPr>
          <w:rFonts w:ascii="Mairy Light" w:hAnsi="Mairy Light"/>
          <w:bCs/>
          <w:sz w:val="24"/>
        </w:rPr>
        <w:t>B5 Advocacy</w:t>
      </w:r>
    </w:p>
    <w:p w14:paraId="247FE3A5"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76034D1E"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1399BBEC" w14:textId="77777777" w:rsidR="006507D9" w:rsidRPr="00F65253" w:rsidRDefault="006507D9" w:rsidP="006507D9">
      <w:pPr>
        <w:rPr>
          <w:rFonts w:ascii="Mairy Light" w:hAnsi="Mairy Light"/>
          <w:bCs/>
          <w:sz w:val="24"/>
        </w:rPr>
      </w:pPr>
      <w:r w:rsidRPr="00F65253">
        <w:rPr>
          <w:rFonts w:ascii="Mairy Light" w:hAnsi="Mairy Light"/>
          <w:bCs/>
          <w:sz w:val="24"/>
        </w:rPr>
        <w:t>C1 Communicate clearly and effectively</w:t>
      </w:r>
    </w:p>
    <w:p w14:paraId="096BBFE9" w14:textId="77777777" w:rsidR="006507D9" w:rsidRPr="00F65253" w:rsidRDefault="006507D9" w:rsidP="006507D9">
      <w:pPr>
        <w:rPr>
          <w:rFonts w:ascii="Mairy Light" w:hAnsi="Mairy Light"/>
          <w:bCs/>
          <w:sz w:val="24"/>
        </w:rPr>
      </w:pPr>
      <w:r w:rsidRPr="00F65253">
        <w:rPr>
          <w:rFonts w:ascii="Mairy Light" w:hAnsi="Mairy Light"/>
          <w:bCs/>
          <w:sz w:val="24"/>
        </w:rPr>
        <w:t>D Managing themselves and their own work</w:t>
      </w:r>
    </w:p>
    <w:p w14:paraId="05ADF24A" w14:textId="77777777" w:rsidR="006507D9" w:rsidRPr="00F65253" w:rsidRDefault="006507D9" w:rsidP="006507D9">
      <w:pPr>
        <w:rPr>
          <w:rFonts w:ascii="Mairy Light" w:hAnsi="Mairy Light"/>
          <w:bCs/>
          <w:sz w:val="24"/>
        </w:rPr>
      </w:pPr>
    </w:p>
    <w:p w14:paraId="7D34AD89" w14:textId="77777777" w:rsidR="006507D9" w:rsidRPr="00F65253" w:rsidRDefault="006507D9" w:rsidP="006507D9">
      <w:pPr>
        <w:pStyle w:val="Style1"/>
        <w:rPr>
          <w:sz w:val="24"/>
        </w:rPr>
      </w:pPr>
      <w:r w:rsidRPr="00F65253">
        <w:rPr>
          <w:sz w:val="24"/>
        </w:rPr>
        <w:t>Presenter profiles:</w:t>
      </w:r>
    </w:p>
    <w:p w14:paraId="68F26ADC" w14:textId="77777777" w:rsidR="006507D9" w:rsidRPr="00F65253" w:rsidRDefault="006507D9" w:rsidP="006507D9">
      <w:pPr>
        <w:jc w:val="left"/>
        <w:rPr>
          <w:rFonts w:ascii="Mairy Light" w:hAnsi="Mairy Light"/>
          <w:b/>
          <w:bCs/>
          <w:color w:val="404040" w:themeColor="text1" w:themeTint="BF"/>
          <w:sz w:val="24"/>
          <w:u w:val="single"/>
        </w:rPr>
      </w:pPr>
    </w:p>
    <w:p w14:paraId="668D0D27" w14:textId="6762DE90" w:rsidR="007E0D8C" w:rsidRPr="00F65253" w:rsidRDefault="007E0D8C" w:rsidP="007E0D8C">
      <w:pPr>
        <w:rPr>
          <w:rFonts w:ascii="Mairy Light" w:hAnsi="Mairy Light"/>
          <w:bCs/>
          <w:sz w:val="24"/>
        </w:rPr>
      </w:pPr>
      <w:r w:rsidRPr="00F65253">
        <w:rPr>
          <w:rFonts w:ascii="Mairy Light" w:hAnsi="Mairy Light"/>
          <w:bCs/>
          <w:sz w:val="24"/>
        </w:rPr>
        <w:t>Nathan Holden</w:t>
      </w:r>
      <w:r w:rsidR="00C1752A" w:rsidRPr="00F65253">
        <w:rPr>
          <w:rFonts w:ascii="Mairy Light" w:hAnsi="Mairy Light"/>
          <w:bCs/>
          <w:sz w:val="24"/>
        </w:rPr>
        <w:t>,</w:t>
      </w:r>
      <w:r w:rsidRPr="00F65253">
        <w:rPr>
          <w:rFonts w:ascii="Mairy Light" w:hAnsi="Mairy Light"/>
          <w:bCs/>
          <w:sz w:val="24"/>
        </w:rPr>
        <w:t xml:space="preserve"> </w:t>
      </w:r>
      <w:proofErr w:type="spellStart"/>
      <w:r w:rsidRPr="00F65253">
        <w:rPr>
          <w:rFonts w:ascii="Mairy Light" w:hAnsi="Mairy Light"/>
          <w:bCs/>
          <w:sz w:val="24"/>
        </w:rPr>
        <w:t>Freeths</w:t>
      </w:r>
      <w:proofErr w:type="spellEnd"/>
      <w:r w:rsidRPr="00F65253">
        <w:rPr>
          <w:rFonts w:ascii="Mairy Light" w:hAnsi="Mairy Light"/>
          <w:bCs/>
          <w:sz w:val="24"/>
        </w:rPr>
        <w:t xml:space="preserve"> LLP is a Partner and Head of the </w:t>
      </w:r>
      <w:proofErr w:type="spellStart"/>
      <w:r w:rsidRPr="00F65253">
        <w:rPr>
          <w:rFonts w:ascii="Mairy Light" w:hAnsi="Mairy Light"/>
          <w:bCs/>
          <w:sz w:val="24"/>
        </w:rPr>
        <w:t>Freeths</w:t>
      </w:r>
      <w:proofErr w:type="spellEnd"/>
      <w:r w:rsidRPr="00F65253">
        <w:rPr>
          <w:rFonts w:ascii="Mairy Light" w:hAnsi="Mairy Light"/>
          <w:bCs/>
          <w:sz w:val="24"/>
        </w:rPr>
        <w:t>’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40D2FED1" w14:textId="77777777" w:rsidR="006507D9" w:rsidRDefault="006507D9" w:rsidP="006507D9">
      <w:pPr>
        <w:pStyle w:val="Style1"/>
      </w:pPr>
    </w:p>
    <w:p w14:paraId="0B501EE3"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26005144" w14:textId="55C1654A" w:rsidR="000A2BB2" w:rsidRDefault="001C57A7" w:rsidP="000A2BB2">
      <w:pPr>
        <w:pStyle w:val="Style1"/>
        <w:rPr>
          <w:rFonts w:ascii="Mairy Regular" w:hAnsi="Mairy Regular"/>
          <w:color w:val="95C11F"/>
          <w:sz w:val="72"/>
          <w:szCs w:val="72"/>
        </w:rPr>
      </w:pPr>
      <w:r>
        <w:rPr>
          <w:rFonts w:ascii="Mairy Regular" w:hAnsi="Mairy Regular"/>
          <w:color w:val="95C11F"/>
          <w:sz w:val="72"/>
          <w:szCs w:val="72"/>
        </w:rPr>
        <w:lastRenderedPageBreak/>
        <w:t>H</w:t>
      </w:r>
      <w:r w:rsidR="000A2BB2">
        <w:rPr>
          <w:rFonts w:ascii="Mairy Regular" w:hAnsi="Mairy Regular"/>
          <w:color w:val="95C11F"/>
          <w:sz w:val="72"/>
          <w:szCs w:val="72"/>
        </w:rPr>
        <w:t xml:space="preserve">ow to manage bullying and harassment grievances </w:t>
      </w:r>
    </w:p>
    <w:p w14:paraId="753A6E8C" w14:textId="77777777" w:rsidR="000A2BB2" w:rsidRDefault="000A2BB2" w:rsidP="000A2BB2">
      <w:pPr>
        <w:pStyle w:val="Style1"/>
      </w:pPr>
    </w:p>
    <w:p w14:paraId="5DAFF0B0" w14:textId="5EB4F4BC" w:rsidR="000A2BB2" w:rsidRPr="004A025D" w:rsidRDefault="000A2BB2" w:rsidP="000A2BB2">
      <w:pPr>
        <w:pStyle w:val="Style1"/>
        <w:rPr>
          <w:b/>
        </w:rPr>
      </w:pPr>
      <w:r>
        <w:rPr>
          <w:lang w:eastAsia="en-GB"/>
        </w:rPr>
        <w:t xml:space="preserve">Level of course: </w:t>
      </w:r>
      <w:r w:rsidR="00DF49D4">
        <w:rPr>
          <w:lang w:eastAsia="en-GB"/>
        </w:rPr>
        <w:t>Intermediate</w:t>
      </w:r>
    </w:p>
    <w:p w14:paraId="41B16548" w14:textId="77777777" w:rsidR="000A2BB2" w:rsidRPr="004A025D" w:rsidRDefault="000A2BB2" w:rsidP="000A2BB2">
      <w:pPr>
        <w:ind w:right="-1"/>
        <w:jc w:val="left"/>
        <w:rPr>
          <w:rFonts w:ascii="Mairy Light" w:hAnsi="Mairy Light"/>
          <w:color w:val="404040" w:themeColor="text1" w:themeTint="BF"/>
          <w:sz w:val="24"/>
        </w:rPr>
      </w:pPr>
    </w:p>
    <w:p w14:paraId="4D8750B9"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B30B3AE" w14:textId="77777777" w:rsidR="000A2BB2" w:rsidRDefault="000A2BB2" w:rsidP="000A2BB2">
      <w:pPr>
        <w:ind w:right="-1"/>
        <w:jc w:val="left"/>
        <w:rPr>
          <w:rFonts w:ascii="Mairy Light" w:hAnsi="Mairy Light"/>
          <w:sz w:val="24"/>
        </w:rPr>
      </w:pPr>
    </w:p>
    <w:p w14:paraId="7669F851" w14:textId="77777777" w:rsidR="000A2BB2" w:rsidRPr="00F65253" w:rsidRDefault="000A2BB2" w:rsidP="000A2BB2">
      <w:pPr>
        <w:ind w:right="-1"/>
        <w:jc w:val="left"/>
        <w:rPr>
          <w:rFonts w:ascii="Mairy Light" w:hAnsi="Mairy Light"/>
          <w:sz w:val="24"/>
        </w:rPr>
      </w:pPr>
      <w:r w:rsidRPr="00F65253">
        <w:rPr>
          <w:rFonts w:ascii="Mairy Light" w:hAnsi="Mairy Light"/>
          <w:sz w:val="24"/>
        </w:rPr>
        <w:t>26 October 2021</w:t>
      </w:r>
    </w:p>
    <w:p w14:paraId="6C9357EC" w14:textId="77777777" w:rsidR="000A2BB2" w:rsidRPr="00F65253" w:rsidRDefault="000A2BB2" w:rsidP="000A2BB2">
      <w:pPr>
        <w:ind w:right="-1"/>
        <w:jc w:val="left"/>
        <w:rPr>
          <w:rFonts w:ascii="Mairy Light" w:hAnsi="Mairy Light"/>
          <w:sz w:val="24"/>
        </w:rPr>
      </w:pPr>
      <w:r w:rsidRPr="00F65253">
        <w:rPr>
          <w:rFonts w:ascii="Mairy Light" w:hAnsi="Mairy Light"/>
          <w:sz w:val="24"/>
        </w:rPr>
        <w:t>12noon – 1pm</w:t>
      </w:r>
    </w:p>
    <w:p w14:paraId="6BA0E348" w14:textId="77777777" w:rsidR="000A2BB2" w:rsidRPr="00F65253" w:rsidRDefault="000A2BB2" w:rsidP="000A2BB2">
      <w:pPr>
        <w:ind w:right="-1"/>
        <w:jc w:val="left"/>
        <w:rPr>
          <w:rFonts w:ascii="Mairy Light" w:hAnsi="Mairy Light"/>
          <w:sz w:val="24"/>
        </w:rPr>
      </w:pPr>
    </w:p>
    <w:p w14:paraId="163C2663" w14:textId="77777777" w:rsidR="000A2BB2" w:rsidRPr="00F65253" w:rsidRDefault="000A2BB2" w:rsidP="000A2BB2">
      <w:pPr>
        <w:ind w:right="-1"/>
        <w:jc w:val="left"/>
        <w:rPr>
          <w:rFonts w:ascii="Mairy Light" w:hAnsi="Mairy Light"/>
          <w:sz w:val="24"/>
        </w:rPr>
      </w:pPr>
      <w:r w:rsidRPr="00F65253">
        <w:rPr>
          <w:rFonts w:ascii="Mairy Light" w:hAnsi="Mairy Light"/>
          <w:sz w:val="24"/>
        </w:rPr>
        <w:t xml:space="preserve">Presented by Weightmans </w:t>
      </w:r>
    </w:p>
    <w:p w14:paraId="1C9966BA" w14:textId="77777777" w:rsidR="000A2BB2" w:rsidRPr="00F65253" w:rsidRDefault="000A2BB2" w:rsidP="000A2BB2">
      <w:pPr>
        <w:ind w:right="-1"/>
        <w:rPr>
          <w:rFonts w:ascii="Mairy Light" w:hAnsi="Mairy Light"/>
          <w:b/>
          <w:sz w:val="24"/>
        </w:rPr>
      </w:pPr>
    </w:p>
    <w:p w14:paraId="4406C157" w14:textId="77777777" w:rsidR="000A2BB2" w:rsidRPr="00F65253" w:rsidRDefault="000A2BB2" w:rsidP="000A2BB2">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5234034A" w14:textId="77777777" w:rsidR="000A2BB2" w:rsidRPr="00F65253" w:rsidRDefault="000A2BB2" w:rsidP="000A2BB2">
      <w:pPr>
        <w:ind w:right="-1"/>
        <w:jc w:val="left"/>
        <w:rPr>
          <w:rFonts w:ascii="Mairy Light" w:hAnsi="Mairy Light"/>
          <w:color w:val="404040" w:themeColor="text1" w:themeTint="BF"/>
          <w:sz w:val="24"/>
        </w:rPr>
      </w:pPr>
    </w:p>
    <w:p w14:paraId="306F222C" w14:textId="77777777" w:rsidR="000A2BB2" w:rsidRPr="00F65253" w:rsidRDefault="000A2BB2" w:rsidP="000A2BB2">
      <w:pPr>
        <w:pStyle w:val="Style1"/>
        <w:rPr>
          <w:sz w:val="24"/>
        </w:rPr>
      </w:pPr>
      <w:r w:rsidRPr="00F65253">
        <w:rPr>
          <w:sz w:val="24"/>
        </w:rPr>
        <w:t>Course overview</w:t>
      </w:r>
    </w:p>
    <w:p w14:paraId="327EC83A" w14:textId="77777777" w:rsidR="000A2BB2" w:rsidRPr="00F65253" w:rsidRDefault="000A2BB2" w:rsidP="000A2BB2">
      <w:pPr>
        <w:ind w:right="-1"/>
        <w:jc w:val="left"/>
        <w:rPr>
          <w:rFonts w:ascii="Mairy Light" w:hAnsi="Mairy Light"/>
          <w:color w:val="404040" w:themeColor="text1" w:themeTint="BF"/>
          <w:sz w:val="24"/>
        </w:rPr>
      </w:pPr>
    </w:p>
    <w:p w14:paraId="44D43588"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Definitions of harassment and bullying</w:t>
      </w:r>
    </w:p>
    <w:p w14:paraId="1C1681CB"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How to deal with a bullying/harassment complaint and pitfalls to avoid</w:t>
      </w:r>
    </w:p>
    <w:p w14:paraId="267E04FE"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 xml:space="preserve">Potential claims </w:t>
      </w:r>
    </w:p>
    <w:p w14:paraId="4B92393F" w14:textId="77777777" w:rsidR="000A2BB2" w:rsidRPr="00F65253" w:rsidRDefault="000A2BB2" w:rsidP="000A2BB2">
      <w:pPr>
        <w:ind w:right="-1"/>
        <w:jc w:val="left"/>
        <w:rPr>
          <w:rFonts w:ascii="Mairy Light" w:hAnsi="Mairy Light"/>
          <w:color w:val="404040" w:themeColor="text1" w:themeTint="BF"/>
          <w:sz w:val="24"/>
        </w:rPr>
      </w:pPr>
    </w:p>
    <w:p w14:paraId="43AB0FD6"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48B5871" w14:textId="77777777" w:rsidR="000A2BB2" w:rsidRPr="00F65253" w:rsidRDefault="000A2BB2" w:rsidP="000A2BB2">
      <w:pPr>
        <w:ind w:right="-1"/>
        <w:jc w:val="left"/>
        <w:rPr>
          <w:rFonts w:ascii="Mairy Light" w:hAnsi="Mairy Light"/>
          <w:sz w:val="24"/>
        </w:rPr>
      </w:pPr>
    </w:p>
    <w:p w14:paraId="40CC9668" w14:textId="31FADA29" w:rsidR="000A2BB2" w:rsidRPr="00F65253" w:rsidRDefault="00826EB4" w:rsidP="000A2BB2">
      <w:pPr>
        <w:ind w:right="-1"/>
        <w:jc w:val="left"/>
        <w:rPr>
          <w:rFonts w:ascii="Mairy Light" w:hAnsi="Mairy Light"/>
          <w:sz w:val="24"/>
        </w:rPr>
      </w:pPr>
      <w:r w:rsidRPr="00F65253">
        <w:rPr>
          <w:rFonts w:ascii="Mairy Light" w:hAnsi="Mairy Light" w:cs="Lucida Sans Unicode"/>
          <w:sz w:val="24"/>
        </w:rPr>
        <w:t>Anyone responsible for managing or advising on managing bullying and harassment grievances</w:t>
      </w:r>
    </w:p>
    <w:p w14:paraId="03B2E5D5" w14:textId="77777777" w:rsidR="000A2BB2" w:rsidRPr="00F65253" w:rsidRDefault="000A2BB2" w:rsidP="000A2BB2">
      <w:pPr>
        <w:ind w:right="-1"/>
        <w:jc w:val="left"/>
        <w:rPr>
          <w:rFonts w:ascii="Mairy Light" w:hAnsi="Mairy Light"/>
          <w:sz w:val="24"/>
        </w:rPr>
      </w:pPr>
    </w:p>
    <w:p w14:paraId="0127CBE3"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EC57D15" w14:textId="49F60962" w:rsidR="000A2BB2" w:rsidRPr="00F65253" w:rsidRDefault="000A2BB2" w:rsidP="000A2BB2">
      <w:pPr>
        <w:jc w:val="left"/>
        <w:rPr>
          <w:rFonts w:ascii="Mairy Light" w:hAnsi="Mairy Light" w:cs="Tahoma"/>
          <w:color w:val="404040" w:themeColor="text1" w:themeTint="BF"/>
          <w:sz w:val="24"/>
        </w:rPr>
      </w:pPr>
    </w:p>
    <w:p w14:paraId="7ED2E3A4" w14:textId="4E747880" w:rsidR="00826EB4" w:rsidRPr="00F65253" w:rsidRDefault="00826EB4" w:rsidP="000A2BB2">
      <w:pPr>
        <w:jc w:val="left"/>
        <w:rPr>
          <w:rFonts w:ascii="Mairy Light" w:hAnsi="Mairy Light" w:cs="Tahoma"/>
          <w:color w:val="404040" w:themeColor="text1" w:themeTint="BF"/>
          <w:sz w:val="24"/>
        </w:rPr>
      </w:pPr>
      <w:r w:rsidRPr="00F65253">
        <w:rPr>
          <w:rFonts w:ascii="Mairy Light" w:hAnsi="Mairy Light" w:cs="Lucida Sans Unicode"/>
          <w:sz w:val="24"/>
        </w:rPr>
        <w:t>To provide delegates with an overview of the key points to consider when dealing with bullying and harassment grievances.</w:t>
      </w:r>
    </w:p>
    <w:p w14:paraId="295C829F" w14:textId="77777777" w:rsidR="000A2BB2" w:rsidRPr="00F65253" w:rsidRDefault="000A2BB2" w:rsidP="000A2BB2">
      <w:pPr>
        <w:ind w:right="-1"/>
        <w:jc w:val="left"/>
        <w:rPr>
          <w:rFonts w:ascii="Mairy Light" w:hAnsi="Mairy Light"/>
          <w:color w:val="404040" w:themeColor="text1" w:themeTint="BF"/>
          <w:sz w:val="24"/>
        </w:rPr>
      </w:pPr>
    </w:p>
    <w:p w14:paraId="5D0BD3AB" w14:textId="77777777" w:rsidR="000A2BB2" w:rsidRPr="00F65253" w:rsidRDefault="000A2BB2" w:rsidP="000A2BB2">
      <w:pPr>
        <w:pStyle w:val="Style1"/>
        <w:rPr>
          <w:sz w:val="24"/>
        </w:rPr>
      </w:pPr>
      <w:r w:rsidRPr="00F65253">
        <w:rPr>
          <w:sz w:val="24"/>
        </w:rPr>
        <w:t>Interactive elements</w:t>
      </w:r>
    </w:p>
    <w:p w14:paraId="66E60FDF" w14:textId="69EE2EA7" w:rsidR="000A2BB2" w:rsidRPr="00F65253" w:rsidRDefault="000A2BB2" w:rsidP="000A2BB2">
      <w:pPr>
        <w:ind w:right="-1"/>
        <w:jc w:val="left"/>
        <w:rPr>
          <w:rFonts w:ascii="Mairy Light" w:hAnsi="Mairy Light"/>
          <w:sz w:val="24"/>
        </w:rPr>
      </w:pPr>
    </w:p>
    <w:p w14:paraId="159C1D34" w14:textId="77777777" w:rsidR="000A2BB2" w:rsidRPr="00F65253" w:rsidRDefault="000A2BB2" w:rsidP="000A2BB2">
      <w:pPr>
        <w:pStyle w:val="Style1"/>
        <w:rPr>
          <w:sz w:val="24"/>
        </w:rPr>
      </w:pPr>
      <w:r w:rsidRPr="00F65253">
        <w:rPr>
          <w:sz w:val="24"/>
        </w:rPr>
        <w:t xml:space="preserve">Competencies </w:t>
      </w:r>
    </w:p>
    <w:p w14:paraId="2119057F" w14:textId="77777777" w:rsidR="000A2BB2" w:rsidRPr="00F65253" w:rsidRDefault="000A2BB2" w:rsidP="000A2BB2">
      <w:pPr>
        <w:ind w:right="-1"/>
        <w:jc w:val="left"/>
        <w:rPr>
          <w:rFonts w:ascii="Mairy Light" w:hAnsi="Mairy Light"/>
          <w:color w:val="404040" w:themeColor="text1" w:themeTint="BF"/>
          <w:sz w:val="24"/>
        </w:rPr>
      </w:pPr>
    </w:p>
    <w:p w14:paraId="57F4960D"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5D2D6469" w14:textId="77777777" w:rsidR="000A2BB2" w:rsidRPr="00F65253" w:rsidRDefault="000A2BB2" w:rsidP="000A2BB2">
      <w:pPr>
        <w:ind w:right="-1"/>
        <w:jc w:val="left"/>
        <w:rPr>
          <w:rFonts w:ascii="Mairy Light" w:hAnsi="Mairy Light"/>
          <w:bCs/>
          <w:color w:val="404040" w:themeColor="text1" w:themeTint="BF"/>
          <w:sz w:val="24"/>
        </w:rPr>
      </w:pPr>
    </w:p>
    <w:p w14:paraId="3171FB5E"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30D8465E"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74105CA3" w14:textId="77777777" w:rsidR="000A2BB2" w:rsidRPr="00F65253" w:rsidRDefault="000A2BB2" w:rsidP="000A2BB2">
      <w:pPr>
        <w:rPr>
          <w:rFonts w:ascii="Mairy Light" w:hAnsi="Mairy Light"/>
          <w:bCs/>
          <w:sz w:val="24"/>
        </w:rPr>
      </w:pPr>
    </w:p>
    <w:p w14:paraId="32BEC6E9" w14:textId="77777777" w:rsidR="000A2BB2" w:rsidRPr="00F65253" w:rsidRDefault="000A2BB2" w:rsidP="000A2BB2">
      <w:pPr>
        <w:pStyle w:val="Style1"/>
        <w:rPr>
          <w:sz w:val="24"/>
        </w:rPr>
      </w:pPr>
      <w:r w:rsidRPr="00F65253">
        <w:rPr>
          <w:sz w:val="24"/>
        </w:rPr>
        <w:t>Presenter profiles:</w:t>
      </w:r>
    </w:p>
    <w:p w14:paraId="5BE1AF7C" w14:textId="77777777" w:rsidR="000A2BB2" w:rsidRPr="00F65253" w:rsidRDefault="000A2BB2" w:rsidP="000A2BB2">
      <w:pPr>
        <w:jc w:val="left"/>
        <w:rPr>
          <w:rFonts w:ascii="Mairy Light" w:hAnsi="Mairy Light"/>
          <w:b/>
          <w:bCs/>
          <w:color w:val="404040" w:themeColor="text1" w:themeTint="BF"/>
          <w:sz w:val="24"/>
          <w:u w:val="single"/>
        </w:rPr>
      </w:pPr>
    </w:p>
    <w:p w14:paraId="7C1615E3" w14:textId="77777777" w:rsidR="000A2BB2" w:rsidRPr="00F65253" w:rsidRDefault="000A2BB2" w:rsidP="000A2BB2">
      <w:pPr>
        <w:jc w:val="left"/>
        <w:rPr>
          <w:rFonts w:ascii="Mairy Light" w:hAnsi="Mairy Light"/>
          <w:bCs/>
          <w:sz w:val="24"/>
        </w:rPr>
      </w:pPr>
      <w:r w:rsidRPr="00F65253">
        <w:rPr>
          <w:rFonts w:ascii="Mairy Light" w:hAnsi="Mairy Light"/>
          <w:bCs/>
          <w:sz w:val="24"/>
        </w:rPr>
        <w:t xml:space="preserve">Either Victoria </w:t>
      </w:r>
      <w:proofErr w:type="spellStart"/>
      <w:r w:rsidRPr="00F65253">
        <w:rPr>
          <w:rFonts w:ascii="Mairy Light" w:hAnsi="Mairy Light"/>
          <w:bCs/>
          <w:sz w:val="24"/>
        </w:rPr>
        <w:t>Duddles</w:t>
      </w:r>
      <w:proofErr w:type="spellEnd"/>
      <w:r w:rsidRPr="00F65253">
        <w:rPr>
          <w:rFonts w:ascii="Mairy Light" w:hAnsi="Mairy Light"/>
          <w:bCs/>
          <w:sz w:val="24"/>
        </w:rPr>
        <w:t xml:space="preserve"> or Paul </w:t>
      </w:r>
      <w:proofErr w:type="spellStart"/>
      <w:r w:rsidRPr="00F65253">
        <w:rPr>
          <w:rFonts w:ascii="Mairy Light" w:hAnsi="Mairy Light"/>
          <w:bCs/>
          <w:sz w:val="24"/>
        </w:rPr>
        <w:t>Bownes</w:t>
      </w:r>
      <w:proofErr w:type="spellEnd"/>
      <w:r w:rsidRPr="00F65253">
        <w:rPr>
          <w:rFonts w:ascii="Mairy Light" w:hAnsi="Mairy Light"/>
          <w:bCs/>
          <w:sz w:val="24"/>
        </w:rPr>
        <w:t xml:space="preserve"> (tbc)</w:t>
      </w:r>
    </w:p>
    <w:p w14:paraId="7652B09B" w14:textId="77777777" w:rsidR="000A2BB2" w:rsidRPr="00F65253" w:rsidRDefault="000A2BB2" w:rsidP="000A2BB2">
      <w:pPr>
        <w:rPr>
          <w:rFonts w:ascii="Mairy Light" w:hAnsi="Mairy Light"/>
          <w:bCs/>
          <w:sz w:val="24"/>
        </w:rPr>
      </w:pPr>
    </w:p>
    <w:p w14:paraId="5D4E0FFC" w14:textId="77777777" w:rsidR="000A2BB2" w:rsidRPr="00F65253" w:rsidRDefault="000A2BB2" w:rsidP="000A2BB2">
      <w:pPr>
        <w:rPr>
          <w:rFonts w:ascii="Mairy Light" w:hAnsi="Mairy Light"/>
          <w:bCs/>
          <w:sz w:val="24"/>
        </w:rPr>
      </w:pPr>
      <w:r w:rsidRPr="00F65253">
        <w:rPr>
          <w:rFonts w:ascii="Mairy Light" w:hAnsi="Mairy Light"/>
          <w:bCs/>
          <w:sz w:val="24"/>
        </w:rPr>
        <w:t xml:space="preserve">Victoria </w:t>
      </w:r>
      <w:proofErr w:type="spellStart"/>
      <w:r w:rsidRPr="00F65253">
        <w:rPr>
          <w:rFonts w:ascii="Mairy Light" w:hAnsi="Mairy Light"/>
          <w:bCs/>
          <w:sz w:val="24"/>
        </w:rPr>
        <w:t>Duddles</w:t>
      </w:r>
      <w:proofErr w:type="spellEnd"/>
      <w:r w:rsidRPr="00F65253">
        <w:rPr>
          <w:rFonts w:ascii="Mairy Light" w:hAnsi="Mairy Light"/>
          <w:bCs/>
          <w:sz w:val="24"/>
        </w:rPr>
        <w:t xml:space="preserve">, Weightmans is a solicitor with over 20 years’ experience of advising on employment law and employee relations issues for both public sector and private sector clients.  She regularly advises on discrimination issues, including bullying and harassment as well as providing in-house training in this area. She is a Fellow of CIPD and is Vice Chair of Birmingham Law Society’s Employment Law Committee and volunteers as Policy Adviser to Birmingham Branch CIPD. </w:t>
      </w:r>
    </w:p>
    <w:p w14:paraId="16C8231F" w14:textId="77777777" w:rsidR="000A2BB2" w:rsidRPr="00F65253" w:rsidRDefault="000A2BB2" w:rsidP="000A2BB2">
      <w:pPr>
        <w:rPr>
          <w:rFonts w:ascii="Mairy Light" w:hAnsi="Mairy Light"/>
          <w:bCs/>
          <w:sz w:val="24"/>
        </w:rPr>
      </w:pPr>
    </w:p>
    <w:p w14:paraId="16F8174F" w14:textId="77777777" w:rsidR="000A2BB2" w:rsidRPr="00F65253" w:rsidRDefault="000A2BB2" w:rsidP="000A2BB2">
      <w:pPr>
        <w:rPr>
          <w:rFonts w:ascii="Mairy Light" w:hAnsi="Mairy Light"/>
          <w:bCs/>
          <w:sz w:val="24"/>
        </w:rPr>
      </w:pPr>
      <w:r w:rsidRPr="00F65253">
        <w:rPr>
          <w:rFonts w:ascii="Mairy Light" w:hAnsi="Mairy Light"/>
          <w:bCs/>
          <w:sz w:val="24"/>
        </w:rPr>
        <w:t xml:space="preserve">Paul </w:t>
      </w:r>
      <w:proofErr w:type="spellStart"/>
      <w:r w:rsidRPr="00F65253">
        <w:rPr>
          <w:rFonts w:ascii="Mairy Light" w:hAnsi="Mairy Light"/>
          <w:bCs/>
          <w:sz w:val="24"/>
        </w:rPr>
        <w:t>Bownes</w:t>
      </w:r>
      <w:proofErr w:type="spellEnd"/>
      <w:r w:rsidRPr="00F65253">
        <w:rPr>
          <w:rFonts w:ascii="Mairy Light" w:hAnsi="Mairy Light"/>
          <w:bCs/>
          <w:sz w:val="24"/>
        </w:rPr>
        <w:t xml:space="preserve">, Weightmans has been qualified as a solicitor since 2011 and has specialised in employment law since before qualification. He is an advocate and regularly appears in the Employment Tribunals dealing with the entire range of employment claims. He also provides day to day advice to organisations of all sizes in the public and private sectors and is regularly instructed to act as an external investigator for grievances. </w:t>
      </w:r>
    </w:p>
    <w:p w14:paraId="46A2EA45" w14:textId="77777777" w:rsidR="000A2BB2" w:rsidRDefault="000A2BB2" w:rsidP="000A2BB2">
      <w:pPr>
        <w:pStyle w:val="Style1"/>
      </w:pPr>
    </w:p>
    <w:p w14:paraId="4D477524" w14:textId="1FEFE0F1" w:rsidR="000A2BB2" w:rsidRDefault="000A2BB2">
      <w:pPr>
        <w:jc w:val="left"/>
        <w:rPr>
          <w:rFonts w:ascii="Mairy Light" w:hAnsi="Mairy Light"/>
          <w:i/>
          <w:color w:val="FF0000"/>
          <w:sz w:val="24"/>
        </w:rPr>
      </w:pPr>
      <w:r>
        <w:rPr>
          <w:rFonts w:ascii="Mairy Light" w:hAnsi="Mairy Light"/>
          <w:i/>
          <w:color w:val="FF0000"/>
          <w:sz w:val="24"/>
        </w:rPr>
        <w:br w:type="page"/>
      </w:r>
    </w:p>
    <w:p w14:paraId="5FD1DFAE"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Local Authority Consultations:  law and best practice </w:t>
      </w:r>
    </w:p>
    <w:p w14:paraId="117EF84C" w14:textId="77777777" w:rsidR="000A2BB2" w:rsidRDefault="000A2BB2" w:rsidP="000A2BB2">
      <w:pPr>
        <w:pStyle w:val="Style1"/>
      </w:pPr>
    </w:p>
    <w:p w14:paraId="4F08262B" w14:textId="77777777" w:rsidR="000A2BB2" w:rsidRPr="00546004" w:rsidRDefault="000A2BB2" w:rsidP="000A2BB2">
      <w:pPr>
        <w:rPr>
          <w:rFonts w:ascii="Mairy Light" w:hAnsi="Mairy Light"/>
          <w:b/>
          <w:color w:val="00656D"/>
          <w:sz w:val="28"/>
          <w:szCs w:val="28"/>
        </w:rPr>
      </w:pPr>
      <w:r w:rsidRPr="00546004">
        <w:rPr>
          <w:rFonts w:ascii="Mairy Light" w:hAnsi="Mairy Light"/>
          <w:b/>
          <w:color w:val="00656D"/>
          <w:sz w:val="28"/>
          <w:szCs w:val="28"/>
        </w:rPr>
        <w:t>Understanding the obligations to take the risks out</w:t>
      </w:r>
    </w:p>
    <w:p w14:paraId="06AD200F" w14:textId="77777777" w:rsidR="000A2BB2" w:rsidRPr="004A025D" w:rsidRDefault="000A2BB2" w:rsidP="000A2BB2">
      <w:pPr>
        <w:ind w:right="-1"/>
        <w:jc w:val="left"/>
        <w:rPr>
          <w:rFonts w:ascii="Mairy Light" w:hAnsi="Mairy Light"/>
          <w:b/>
          <w:color w:val="404040" w:themeColor="text1" w:themeTint="BF"/>
          <w:sz w:val="24"/>
        </w:rPr>
      </w:pPr>
    </w:p>
    <w:p w14:paraId="3AB38A29" w14:textId="77777777" w:rsidR="000A2BB2" w:rsidRPr="00790373" w:rsidRDefault="000A2BB2" w:rsidP="000A2BB2">
      <w:pPr>
        <w:ind w:right="-1"/>
        <w:jc w:val="left"/>
        <w:rPr>
          <w:rFonts w:ascii="Mairy Light" w:hAnsi="Mairy Light" w:cs="Arial"/>
          <w:color w:val="404040" w:themeColor="text1" w:themeTint="BF"/>
          <w:sz w:val="24"/>
          <w:lang w:eastAsia="en-GB"/>
        </w:rPr>
      </w:pPr>
    </w:p>
    <w:p w14:paraId="14C80EE7" w14:textId="77777777" w:rsidR="000A2BB2" w:rsidRPr="004A025D" w:rsidRDefault="000A2BB2" w:rsidP="000A2BB2">
      <w:pPr>
        <w:pStyle w:val="Style1"/>
        <w:rPr>
          <w:b/>
        </w:rPr>
      </w:pPr>
      <w:r>
        <w:rPr>
          <w:lang w:eastAsia="en-GB"/>
        </w:rPr>
        <w:t>Level of course: Intermediate</w:t>
      </w:r>
    </w:p>
    <w:p w14:paraId="59F07CBF" w14:textId="77777777" w:rsidR="000A2BB2" w:rsidRPr="004A025D" w:rsidRDefault="000A2BB2" w:rsidP="000A2BB2">
      <w:pPr>
        <w:ind w:right="-1"/>
        <w:jc w:val="left"/>
        <w:rPr>
          <w:rFonts w:ascii="Mairy Light" w:hAnsi="Mairy Light"/>
          <w:color w:val="404040" w:themeColor="text1" w:themeTint="BF"/>
          <w:sz w:val="24"/>
        </w:rPr>
      </w:pPr>
    </w:p>
    <w:p w14:paraId="79EE9A81"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1AA2F03" w14:textId="77777777" w:rsidR="000A2BB2" w:rsidRDefault="000A2BB2" w:rsidP="000A2BB2">
      <w:pPr>
        <w:ind w:right="-1"/>
        <w:jc w:val="left"/>
        <w:rPr>
          <w:rFonts w:ascii="Mairy Light" w:hAnsi="Mairy Light"/>
          <w:sz w:val="24"/>
        </w:rPr>
      </w:pPr>
    </w:p>
    <w:p w14:paraId="08DA7284" w14:textId="77777777" w:rsidR="000A2BB2" w:rsidRDefault="000A2BB2" w:rsidP="000A2BB2">
      <w:pPr>
        <w:ind w:right="-1"/>
        <w:jc w:val="left"/>
        <w:rPr>
          <w:rFonts w:ascii="Mairy Light" w:hAnsi="Mairy Light"/>
          <w:sz w:val="24"/>
        </w:rPr>
      </w:pPr>
      <w:r w:rsidRPr="00021CF9">
        <w:rPr>
          <w:rFonts w:ascii="Mairy Light" w:hAnsi="Mairy Light"/>
          <w:sz w:val="24"/>
        </w:rPr>
        <w:t>28 October 2021</w:t>
      </w:r>
    </w:p>
    <w:p w14:paraId="0EE529A1" w14:textId="77777777" w:rsidR="000A2BB2" w:rsidRDefault="000A2BB2" w:rsidP="000A2BB2">
      <w:pPr>
        <w:ind w:right="-1"/>
        <w:jc w:val="left"/>
        <w:rPr>
          <w:rFonts w:ascii="Mairy Light" w:hAnsi="Mairy Light"/>
          <w:sz w:val="24"/>
        </w:rPr>
      </w:pPr>
      <w:r>
        <w:rPr>
          <w:rFonts w:ascii="Mairy Light" w:hAnsi="Mairy Light"/>
          <w:sz w:val="24"/>
        </w:rPr>
        <w:t>12noon – 1pm</w:t>
      </w:r>
    </w:p>
    <w:p w14:paraId="087ABD8A" w14:textId="77777777" w:rsidR="000A2BB2" w:rsidRDefault="000A2BB2" w:rsidP="000A2BB2">
      <w:pPr>
        <w:ind w:right="-1"/>
        <w:jc w:val="left"/>
        <w:rPr>
          <w:rFonts w:ascii="Mairy Light" w:hAnsi="Mairy Light"/>
          <w:sz w:val="24"/>
        </w:rPr>
      </w:pPr>
    </w:p>
    <w:p w14:paraId="67C60583" w14:textId="77777777" w:rsidR="000A2BB2" w:rsidRDefault="000A2BB2" w:rsidP="000A2BB2">
      <w:pPr>
        <w:ind w:right="-1"/>
        <w:jc w:val="left"/>
        <w:rPr>
          <w:rFonts w:ascii="Mairy Light" w:hAnsi="Mairy Light"/>
          <w:sz w:val="24"/>
        </w:rPr>
      </w:pPr>
      <w:r w:rsidRPr="006E4602">
        <w:rPr>
          <w:rFonts w:ascii="Mairy Light" w:hAnsi="Mairy Light"/>
          <w:sz w:val="24"/>
        </w:rPr>
        <w:t>Presented by Geldards</w:t>
      </w:r>
    </w:p>
    <w:p w14:paraId="32CE5D24" w14:textId="77777777" w:rsidR="000A2BB2" w:rsidRPr="0044729D" w:rsidRDefault="000A2BB2" w:rsidP="000A2BB2">
      <w:pPr>
        <w:ind w:right="-1"/>
        <w:rPr>
          <w:rFonts w:ascii="Mairy Light" w:hAnsi="Mairy Light"/>
          <w:b/>
          <w:sz w:val="24"/>
        </w:rPr>
      </w:pPr>
    </w:p>
    <w:p w14:paraId="31D7ECCB" w14:textId="77777777" w:rsidR="000A2BB2" w:rsidRPr="0044729D" w:rsidRDefault="000A2BB2" w:rsidP="000A2BB2">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43A402DC" w14:textId="77777777" w:rsidR="000A2BB2" w:rsidRPr="004A025D" w:rsidRDefault="000A2BB2" w:rsidP="000A2BB2">
      <w:pPr>
        <w:ind w:right="-1"/>
        <w:jc w:val="left"/>
        <w:rPr>
          <w:rFonts w:ascii="Mairy Light" w:hAnsi="Mairy Light"/>
          <w:color w:val="404040" w:themeColor="text1" w:themeTint="BF"/>
          <w:sz w:val="24"/>
        </w:rPr>
      </w:pPr>
    </w:p>
    <w:p w14:paraId="060E86F8" w14:textId="77777777" w:rsidR="000A2BB2" w:rsidRPr="00F65253" w:rsidRDefault="000A2BB2" w:rsidP="000A2BB2">
      <w:pPr>
        <w:pStyle w:val="Style1"/>
        <w:rPr>
          <w:sz w:val="24"/>
        </w:rPr>
      </w:pPr>
      <w:r w:rsidRPr="00F65253">
        <w:rPr>
          <w:sz w:val="24"/>
        </w:rPr>
        <w:t>Course overview</w:t>
      </w:r>
    </w:p>
    <w:p w14:paraId="765C91C9" w14:textId="77777777" w:rsidR="000A2BB2" w:rsidRPr="00F65253" w:rsidRDefault="000A2BB2" w:rsidP="000A2BB2">
      <w:pPr>
        <w:ind w:right="-1"/>
        <w:jc w:val="left"/>
        <w:rPr>
          <w:rFonts w:ascii="Mairy Light" w:hAnsi="Mairy Light"/>
          <w:color w:val="404040" w:themeColor="text1" w:themeTint="BF"/>
          <w:sz w:val="24"/>
        </w:rPr>
      </w:pPr>
    </w:p>
    <w:p w14:paraId="5851C6FA" w14:textId="77777777" w:rsidR="000A2BB2" w:rsidRPr="00F65253" w:rsidRDefault="000A2BB2" w:rsidP="000A2BB2">
      <w:pPr>
        <w:rPr>
          <w:rFonts w:ascii="Mairy Light" w:hAnsi="Mairy Light"/>
          <w:sz w:val="24"/>
        </w:rPr>
      </w:pPr>
      <w:r w:rsidRPr="00F65253">
        <w:rPr>
          <w:rFonts w:ascii="Mairy Light" w:hAnsi="Mairy Light"/>
          <w:sz w:val="24"/>
        </w:rPr>
        <w:t xml:space="preserve">A practical, </w:t>
      </w:r>
      <w:proofErr w:type="gramStart"/>
      <w:r w:rsidRPr="00F65253">
        <w:rPr>
          <w:rFonts w:ascii="Mairy Light" w:hAnsi="Mairy Light"/>
          <w:sz w:val="24"/>
        </w:rPr>
        <w:t>experience based</w:t>
      </w:r>
      <w:proofErr w:type="gramEnd"/>
      <w:r w:rsidRPr="00F65253">
        <w:rPr>
          <w:rFonts w:ascii="Mairy Light" w:hAnsi="Mairy Light"/>
          <w:sz w:val="24"/>
        </w:rPr>
        <w:t xml:space="preserve"> guide explaining when a consultation is required in law, what it needs to include and how to do it with minimum risk</w:t>
      </w:r>
    </w:p>
    <w:p w14:paraId="544B4181" w14:textId="77777777" w:rsidR="000A2BB2" w:rsidRPr="00F65253" w:rsidRDefault="000A2BB2" w:rsidP="000A2BB2">
      <w:pPr>
        <w:rPr>
          <w:rFonts w:ascii="Mairy Light" w:hAnsi="Mairy Light"/>
          <w:sz w:val="24"/>
        </w:rPr>
      </w:pPr>
    </w:p>
    <w:p w14:paraId="661CE626" w14:textId="77777777" w:rsidR="000A2BB2" w:rsidRPr="00F65253" w:rsidRDefault="000A2BB2" w:rsidP="000A2BB2">
      <w:pPr>
        <w:rPr>
          <w:rFonts w:ascii="Mairy Light" w:hAnsi="Mairy Light"/>
          <w:sz w:val="24"/>
        </w:rPr>
      </w:pPr>
      <w:r w:rsidRPr="00F65253">
        <w:rPr>
          <w:rFonts w:ascii="Mairy Light" w:hAnsi="Mairy Light"/>
          <w:sz w:val="24"/>
        </w:rPr>
        <w:t xml:space="preserve">There will be case discussions as the course progresses and practical suggestions to de-risk high profile consultation exercises </w:t>
      </w:r>
    </w:p>
    <w:p w14:paraId="7DB63C68" w14:textId="77777777" w:rsidR="000A2BB2" w:rsidRPr="00F65253" w:rsidRDefault="000A2BB2" w:rsidP="000A2BB2">
      <w:pPr>
        <w:ind w:right="-1"/>
        <w:jc w:val="left"/>
        <w:rPr>
          <w:rFonts w:ascii="Mairy Light" w:hAnsi="Mairy Light"/>
          <w:color w:val="404040" w:themeColor="text1" w:themeTint="BF"/>
          <w:sz w:val="24"/>
        </w:rPr>
      </w:pPr>
    </w:p>
    <w:p w14:paraId="5338649B"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5786DD8" w14:textId="77777777" w:rsidR="000A2BB2" w:rsidRPr="00F65253" w:rsidRDefault="000A2BB2" w:rsidP="000A2BB2">
      <w:pPr>
        <w:ind w:right="-1"/>
        <w:jc w:val="left"/>
        <w:rPr>
          <w:rFonts w:ascii="Mairy Light" w:hAnsi="Mairy Light"/>
          <w:sz w:val="24"/>
        </w:rPr>
      </w:pPr>
    </w:p>
    <w:p w14:paraId="681AC1A5" w14:textId="77777777" w:rsidR="000A2BB2" w:rsidRPr="00F65253" w:rsidRDefault="000A2BB2" w:rsidP="000A2BB2">
      <w:pPr>
        <w:rPr>
          <w:rFonts w:ascii="Mairy Light" w:hAnsi="Mairy Light"/>
          <w:sz w:val="24"/>
        </w:rPr>
      </w:pPr>
      <w:r w:rsidRPr="00F65253">
        <w:rPr>
          <w:rFonts w:ascii="Mairy Light" w:hAnsi="Mairy Light"/>
          <w:sz w:val="24"/>
        </w:rPr>
        <w:t xml:space="preserve">Lawyers or officers with experience of public consultations </w:t>
      </w:r>
    </w:p>
    <w:p w14:paraId="6583D066" w14:textId="77777777" w:rsidR="000A2BB2" w:rsidRPr="00F65253" w:rsidRDefault="000A2BB2" w:rsidP="000A2BB2">
      <w:pPr>
        <w:ind w:right="-1"/>
        <w:jc w:val="left"/>
        <w:rPr>
          <w:rFonts w:ascii="Mairy Light" w:hAnsi="Mairy Light"/>
          <w:sz w:val="24"/>
        </w:rPr>
      </w:pPr>
    </w:p>
    <w:p w14:paraId="0CDEC3C2"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59088FC4" w14:textId="77777777" w:rsidR="000A2BB2" w:rsidRPr="00F65253" w:rsidRDefault="000A2BB2" w:rsidP="000A2BB2">
      <w:pPr>
        <w:jc w:val="left"/>
        <w:rPr>
          <w:rFonts w:ascii="Mairy Light" w:hAnsi="Mairy Light" w:cs="Tahoma"/>
          <w:color w:val="404040" w:themeColor="text1" w:themeTint="BF"/>
          <w:sz w:val="24"/>
        </w:rPr>
      </w:pPr>
    </w:p>
    <w:p w14:paraId="38802513"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Duty of fairness</w:t>
      </w:r>
    </w:p>
    <w:p w14:paraId="271B1FB2"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Express and implicit obligations to consult</w:t>
      </w:r>
    </w:p>
    <w:p w14:paraId="569BC8AE"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What does a lawful consultation entail?</w:t>
      </w:r>
    </w:p>
    <w:p w14:paraId="316E8CF5"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Gunning criteria</w:t>
      </w:r>
    </w:p>
    <w:p w14:paraId="7922735C"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De-risking a consultation</w:t>
      </w:r>
    </w:p>
    <w:p w14:paraId="39B080E4"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A brief introduction to managing a legal challenge</w:t>
      </w:r>
    </w:p>
    <w:p w14:paraId="434D7708" w14:textId="77777777" w:rsidR="000A2BB2" w:rsidRPr="00F65253" w:rsidRDefault="000A2BB2" w:rsidP="000A2BB2">
      <w:pPr>
        <w:ind w:right="-1"/>
        <w:jc w:val="left"/>
        <w:rPr>
          <w:rFonts w:ascii="Mairy Light" w:hAnsi="Mairy Light"/>
          <w:color w:val="404040" w:themeColor="text1" w:themeTint="BF"/>
          <w:sz w:val="24"/>
        </w:rPr>
      </w:pPr>
    </w:p>
    <w:p w14:paraId="0DDC3D55" w14:textId="77777777" w:rsidR="000A2BB2" w:rsidRPr="00F65253" w:rsidRDefault="000A2BB2" w:rsidP="000A2BB2">
      <w:pPr>
        <w:pStyle w:val="Style1"/>
        <w:rPr>
          <w:sz w:val="24"/>
        </w:rPr>
      </w:pPr>
      <w:r w:rsidRPr="00F65253">
        <w:rPr>
          <w:sz w:val="24"/>
        </w:rPr>
        <w:t>Interactive elements</w:t>
      </w:r>
    </w:p>
    <w:p w14:paraId="5529AE09" w14:textId="77777777" w:rsidR="000A2BB2" w:rsidRPr="00F65253" w:rsidRDefault="000A2BB2" w:rsidP="000A2BB2">
      <w:pPr>
        <w:ind w:right="-1"/>
        <w:jc w:val="left"/>
        <w:rPr>
          <w:rFonts w:ascii="Mairy Light" w:hAnsi="Mairy Light" w:cs="Arial"/>
          <w:color w:val="404040" w:themeColor="text1" w:themeTint="BF"/>
          <w:sz w:val="24"/>
        </w:rPr>
      </w:pPr>
    </w:p>
    <w:p w14:paraId="3B06660A" w14:textId="77777777" w:rsidR="000A2BB2" w:rsidRPr="00F65253" w:rsidRDefault="000A2BB2" w:rsidP="000A2BB2">
      <w:pPr>
        <w:ind w:right="-1"/>
        <w:jc w:val="left"/>
        <w:rPr>
          <w:rFonts w:ascii="Mairy Light" w:hAnsi="Mairy Light" w:cs="Arial"/>
          <w:color w:val="404040" w:themeColor="text1" w:themeTint="BF"/>
          <w:sz w:val="24"/>
        </w:rPr>
      </w:pPr>
      <w:r w:rsidRPr="00F65253">
        <w:rPr>
          <w:rFonts w:ascii="Mairy Light" w:hAnsi="Mairy Light" w:cs="Arial"/>
          <w:color w:val="404040" w:themeColor="text1" w:themeTint="BF"/>
          <w:sz w:val="24"/>
        </w:rPr>
        <w:t>Case discussions</w:t>
      </w:r>
    </w:p>
    <w:p w14:paraId="7F854E24" w14:textId="77777777" w:rsidR="000A2BB2" w:rsidRPr="00F65253" w:rsidRDefault="000A2BB2" w:rsidP="000A2BB2">
      <w:pPr>
        <w:ind w:right="-1"/>
        <w:jc w:val="left"/>
        <w:rPr>
          <w:rFonts w:ascii="Mairy Light" w:hAnsi="Mairy Light" w:cs="Arial"/>
          <w:color w:val="404040" w:themeColor="text1" w:themeTint="BF"/>
          <w:sz w:val="24"/>
        </w:rPr>
      </w:pPr>
    </w:p>
    <w:p w14:paraId="2697E46E" w14:textId="77777777" w:rsidR="000A2BB2" w:rsidRPr="00F65253" w:rsidRDefault="000A2BB2" w:rsidP="000A2BB2">
      <w:pPr>
        <w:pStyle w:val="Style1"/>
        <w:rPr>
          <w:sz w:val="24"/>
        </w:rPr>
      </w:pPr>
      <w:r w:rsidRPr="00F65253">
        <w:rPr>
          <w:sz w:val="24"/>
        </w:rPr>
        <w:t xml:space="preserve">Competencies </w:t>
      </w:r>
    </w:p>
    <w:p w14:paraId="2C231CC4" w14:textId="77777777" w:rsidR="000A2BB2" w:rsidRPr="00F65253" w:rsidRDefault="000A2BB2" w:rsidP="000A2BB2">
      <w:pPr>
        <w:ind w:right="-1"/>
        <w:jc w:val="left"/>
        <w:rPr>
          <w:rFonts w:ascii="Mairy Light" w:hAnsi="Mairy Light"/>
          <w:color w:val="404040" w:themeColor="text1" w:themeTint="BF"/>
          <w:sz w:val="24"/>
        </w:rPr>
      </w:pPr>
    </w:p>
    <w:p w14:paraId="5A1345A5"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3063BEDB" w14:textId="77777777" w:rsidR="000A2BB2" w:rsidRPr="00F65253" w:rsidRDefault="000A2BB2" w:rsidP="000A2BB2">
      <w:pPr>
        <w:ind w:right="-1"/>
        <w:jc w:val="left"/>
        <w:rPr>
          <w:rFonts w:ascii="Mairy Light" w:hAnsi="Mairy Light"/>
          <w:bCs/>
          <w:color w:val="404040" w:themeColor="text1" w:themeTint="BF"/>
          <w:sz w:val="24"/>
        </w:rPr>
      </w:pPr>
    </w:p>
    <w:p w14:paraId="7D9DB152" w14:textId="77777777" w:rsidR="000A2BB2" w:rsidRPr="00F65253" w:rsidRDefault="000A2BB2" w:rsidP="000A2BB2">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4D70BA25"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77D7BF7D"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0DE9325F" w14:textId="77777777" w:rsidR="000A2BB2" w:rsidRPr="00F65253" w:rsidRDefault="000A2BB2" w:rsidP="000A2BB2">
      <w:pPr>
        <w:rPr>
          <w:rFonts w:ascii="Mairy Light" w:hAnsi="Mairy Light"/>
          <w:bCs/>
          <w:sz w:val="24"/>
        </w:rPr>
      </w:pPr>
      <w:r w:rsidRPr="00F65253">
        <w:rPr>
          <w:rFonts w:ascii="Mairy Light" w:hAnsi="Mairy Light"/>
          <w:bCs/>
          <w:sz w:val="24"/>
        </w:rPr>
        <w:t>C1 Communicate clearly and effectively</w:t>
      </w:r>
    </w:p>
    <w:p w14:paraId="463E1485" w14:textId="77777777" w:rsidR="000A2BB2" w:rsidRPr="00F65253" w:rsidRDefault="000A2BB2" w:rsidP="000A2BB2">
      <w:pPr>
        <w:rPr>
          <w:rFonts w:ascii="Mairy Light" w:hAnsi="Mairy Light"/>
          <w:bCs/>
          <w:sz w:val="24"/>
        </w:rPr>
      </w:pPr>
    </w:p>
    <w:p w14:paraId="56A5FA06" w14:textId="77777777" w:rsidR="000A2BB2" w:rsidRPr="00F65253" w:rsidRDefault="000A2BB2" w:rsidP="000A2BB2">
      <w:pPr>
        <w:pStyle w:val="Style1"/>
        <w:rPr>
          <w:sz w:val="24"/>
        </w:rPr>
      </w:pPr>
      <w:r w:rsidRPr="00F65253">
        <w:rPr>
          <w:sz w:val="24"/>
        </w:rPr>
        <w:t>Presenter profiles:</w:t>
      </w:r>
    </w:p>
    <w:p w14:paraId="38758B80" w14:textId="77777777" w:rsidR="000A2BB2" w:rsidRPr="00F65253" w:rsidRDefault="000A2BB2" w:rsidP="000A2BB2">
      <w:pPr>
        <w:jc w:val="left"/>
        <w:rPr>
          <w:rFonts w:ascii="Mairy Light" w:hAnsi="Mairy Light"/>
          <w:b/>
          <w:bCs/>
          <w:color w:val="404040" w:themeColor="text1" w:themeTint="BF"/>
          <w:sz w:val="24"/>
          <w:u w:val="single"/>
        </w:rPr>
      </w:pPr>
    </w:p>
    <w:p w14:paraId="107586BE" w14:textId="77777777" w:rsidR="000A2BB2" w:rsidRPr="00F65253" w:rsidRDefault="000A2BB2" w:rsidP="000A2BB2">
      <w:pPr>
        <w:rPr>
          <w:rFonts w:ascii="Mairy Light" w:hAnsi="Mairy Light"/>
          <w:bCs/>
          <w:sz w:val="24"/>
        </w:rPr>
      </w:pPr>
      <w:r w:rsidRPr="00F65253">
        <w:rPr>
          <w:rFonts w:ascii="Mairy Light" w:hAnsi="Mairy Light"/>
          <w:bCs/>
          <w:sz w:val="24"/>
        </w:rPr>
        <w:t>Steve Eccleston i</w:t>
      </w:r>
      <w:r w:rsidRPr="00F65253">
        <w:rPr>
          <w:rFonts w:ascii="Mairy Light" w:hAnsi="Mairy Light"/>
          <w:sz w:val="24"/>
        </w:rPr>
        <w:t xml:space="preserve">s the Assistant Director for Legal Services &amp; Deputy Monitoring Officer in Sheffield Council. He joined Sheffield City Council in 1992 as a </w:t>
      </w:r>
      <w:proofErr w:type="gramStart"/>
      <w:r w:rsidRPr="00F65253">
        <w:rPr>
          <w:rFonts w:ascii="Mairy Light" w:hAnsi="Mairy Light"/>
          <w:sz w:val="24"/>
        </w:rPr>
        <w:t>child care</w:t>
      </w:r>
      <w:proofErr w:type="gramEnd"/>
      <w:r w:rsidRPr="00F65253">
        <w:rPr>
          <w:rFonts w:ascii="Mairy Light" w:hAnsi="Mairy Light"/>
          <w:sz w:val="24"/>
        </w:rPr>
        <w:t xml:space="preserve"> lawyer/general litigator.  He was appointed Litigation Manager in 2000 and then Assistant Director for Legal Services in 2010. Steve has had conduct of various </w:t>
      </w:r>
      <w:proofErr w:type="gramStart"/>
      <w:r w:rsidRPr="00F65253">
        <w:rPr>
          <w:rFonts w:ascii="Mairy Light" w:hAnsi="Mairy Light"/>
          <w:sz w:val="24"/>
        </w:rPr>
        <w:t>high profile</w:t>
      </w:r>
      <w:proofErr w:type="gramEnd"/>
      <w:r w:rsidRPr="00F65253">
        <w:rPr>
          <w:rFonts w:ascii="Mairy Light" w:hAnsi="Mairy Light"/>
          <w:sz w:val="24"/>
        </w:rPr>
        <w:t xml:space="preserve"> cases over the years including Judicial Reviews into Sheffield’s Council Tax Support Scheme, leisure centre closures, library reorganisations and adult social care fee setting. He was lead lawyer for Sheffield in the Hillsborough Inquests and recently in the Sheffield Street Tree injunction litigation. Steve sits as an Assistant Coroner in Sheffield and is a trustee/board member of 2 major Church of England charities.</w:t>
      </w:r>
    </w:p>
    <w:p w14:paraId="07BEE751" w14:textId="77777777" w:rsidR="000A2BB2" w:rsidRPr="00F65253" w:rsidRDefault="000A2BB2" w:rsidP="000A2BB2">
      <w:pPr>
        <w:pStyle w:val="Style1"/>
        <w:rPr>
          <w:sz w:val="24"/>
        </w:rPr>
      </w:pPr>
    </w:p>
    <w:p w14:paraId="40725D86" w14:textId="77777777" w:rsidR="00414006" w:rsidRPr="00F65253" w:rsidRDefault="00414006">
      <w:pPr>
        <w:jc w:val="left"/>
        <w:rPr>
          <w:rFonts w:ascii="Mairy Light" w:hAnsi="Mairy Light"/>
          <w:i/>
          <w:color w:val="FF0000"/>
          <w:sz w:val="24"/>
        </w:rPr>
      </w:pPr>
      <w:r w:rsidRPr="00F65253">
        <w:rPr>
          <w:rFonts w:ascii="Mairy Light" w:hAnsi="Mairy Light"/>
          <w:i/>
          <w:color w:val="FF0000"/>
          <w:sz w:val="24"/>
        </w:rPr>
        <w:br w:type="page"/>
      </w:r>
    </w:p>
    <w:p w14:paraId="39B2422F"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 xml:space="preserve">Defending disrepair claims </w:t>
      </w:r>
    </w:p>
    <w:p w14:paraId="06A1D0AE" w14:textId="77777777" w:rsidR="00414006" w:rsidRDefault="00414006" w:rsidP="00414006">
      <w:pPr>
        <w:pStyle w:val="Style1"/>
      </w:pPr>
    </w:p>
    <w:p w14:paraId="08CF6141" w14:textId="77777777" w:rsidR="00414006" w:rsidRPr="00DB0DE5" w:rsidRDefault="00414006" w:rsidP="00414006">
      <w:pPr>
        <w:rPr>
          <w:rFonts w:ascii="Mairy Light" w:hAnsi="Mairy Light"/>
          <w:b/>
          <w:color w:val="00656D"/>
          <w:sz w:val="28"/>
          <w:szCs w:val="28"/>
        </w:rPr>
      </w:pPr>
      <w:r>
        <w:rPr>
          <w:rFonts w:ascii="Mairy Light" w:hAnsi="Mairy Light"/>
          <w:b/>
          <w:color w:val="00656D"/>
          <w:sz w:val="28"/>
          <w:szCs w:val="28"/>
        </w:rPr>
        <w:t>Swimming against the tide</w:t>
      </w:r>
    </w:p>
    <w:p w14:paraId="16D2BD61" w14:textId="77777777" w:rsidR="00414006" w:rsidRPr="004A025D" w:rsidRDefault="00414006" w:rsidP="00414006">
      <w:pPr>
        <w:ind w:right="-1"/>
        <w:jc w:val="left"/>
        <w:rPr>
          <w:rFonts w:ascii="Mairy Light" w:hAnsi="Mairy Light"/>
          <w:b/>
          <w:color w:val="404040" w:themeColor="text1" w:themeTint="BF"/>
          <w:sz w:val="24"/>
        </w:rPr>
      </w:pPr>
    </w:p>
    <w:p w14:paraId="020B99A2" w14:textId="77777777" w:rsidR="00414006" w:rsidRPr="004A025D" w:rsidRDefault="00414006" w:rsidP="00414006">
      <w:pPr>
        <w:pStyle w:val="Style1"/>
        <w:rPr>
          <w:b/>
        </w:rPr>
      </w:pPr>
      <w:r>
        <w:rPr>
          <w:lang w:eastAsia="en-GB"/>
        </w:rPr>
        <w:t>Level of course: Intermediate</w:t>
      </w:r>
    </w:p>
    <w:p w14:paraId="1211836B" w14:textId="77777777" w:rsidR="00414006" w:rsidRPr="004A025D" w:rsidRDefault="00414006" w:rsidP="00414006">
      <w:pPr>
        <w:ind w:right="-1"/>
        <w:jc w:val="left"/>
        <w:rPr>
          <w:rFonts w:ascii="Mairy Light" w:hAnsi="Mairy Light"/>
          <w:color w:val="404040" w:themeColor="text1" w:themeTint="BF"/>
          <w:sz w:val="24"/>
        </w:rPr>
      </w:pPr>
    </w:p>
    <w:p w14:paraId="44EB4FC1"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25F6C38" w14:textId="77777777" w:rsidR="00414006" w:rsidRDefault="00414006" w:rsidP="00414006">
      <w:pPr>
        <w:ind w:right="-1"/>
        <w:jc w:val="left"/>
        <w:rPr>
          <w:rFonts w:ascii="Mairy Light" w:hAnsi="Mairy Light"/>
          <w:sz w:val="24"/>
        </w:rPr>
      </w:pPr>
    </w:p>
    <w:p w14:paraId="71C7504C" w14:textId="77777777" w:rsidR="00414006" w:rsidRPr="00F65253" w:rsidRDefault="00414006" w:rsidP="00414006">
      <w:pPr>
        <w:ind w:right="-1"/>
        <w:jc w:val="left"/>
        <w:rPr>
          <w:rFonts w:ascii="Mairy Light" w:hAnsi="Mairy Light"/>
          <w:sz w:val="24"/>
        </w:rPr>
      </w:pPr>
      <w:r w:rsidRPr="00F65253">
        <w:rPr>
          <w:rFonts w:ascii="Mairy Light" w:hAnsi="Mairy Light"/>
          <w:sz w:val="24"/>
        </w:rPr>
        <w:t>3 November 2021</w:t>
      </w:r>
    </w:p>
    <w:p w14:paraId="38F7F5F9" w14:textId="77777777" w:rsidR="00414006" w:rsidRPr="00F65253" w:rsidRDefault="00414006" w:rsidP="00414006">
      <w:pPr>
        <w:ind w:right="-1"/>
        <w:jc w:val="left"/>
        <w:rPr>
          <w:rFonts w:ascii="Mairy Light" w:hAnsi="Mairy Light"/>
          <w:sz w:val="24"/>
        </w:rPr>
      </w:pPr>
      <w:r w:rsidRPr="00F65253">
        <w:rPr>
          <w:rFonts w:ascii="Mairy Light" w:hAnsi="Mairy Light"/>
          <w:sz w:val="24"/>
        </w:rPr>
        <w:t>12noon – 1pm</w:t>
      </w:r>
    </w:p>
    <w:p w14:paraId="1BA4150B" w14:textId="77777777" w:rsidR="00414006" w:rsidRPr="00F65253" w:rsidRDefault="00414006" w:rsidP="00414006">
      <w:pPr>
        <w:ind w:right="-1"/>
        <w:jc w:val="left"/>
        <w:rPr>
          <w:rFonts w:ascii="Mairy Light" w:hAnsi="Mairy Light"/>
          <w:sz w:val="24"/>
        </w:rPr>
      </w:pPr>
    </w:p>
    <w:p w14:paraId="00C81AB2" w14:textId="77777777" w:rsidR="00414006" w:rsidRPr="00F65253" w:rsidRDefault="00414006" w:rsidP="00414006">
      <w:pPr>
        <w:ind w:right="-1"/>
        <w:jc w:val="left"/>
        <w:rPr>
          <w:rFonts w:ascii="Mairy Light" w:hAnsi="Mairy Light"/>
          <w:sz w:val="24"/>
        </w:rPr>
      </w:pPr>
      <w:r w:rsidRPr="00F65253">
        <w:rPr>
          <w:rFonts w:ascii="Mairy Light" w:hAnsi="Mairy Light"/>
          <w:sz w:val="24"/>
        </w:rPr>
        <w:t>Presented by Geldards</w:t>
      </w:r>
    </w:p>
    <w:p w14:paraId="17B4CE06" w14:textId="77777777" w:rsidR="00414006" w:rsidRPr="00F65253" w:rsidRDefault="00414006" w:rsidP="00414006">
      <w:pPr>
        <w:ind w:right="-1"/>
        <w:rPr>
          <w:rFonts w:ascii="Mairy Light" w:hAnsi="Mairy Light"/>
          <w:b/>
          <w:sz w:val="24"/>
        </w:rPr>
      </w:pPr>
    </w:p>
    <w:p w14:paraId="0E5067DE" w14:textId="77777777" w:rsidR="00414006" w:rsidRPr="00F65253" w:rsidRDefault="00414006" w:rsidP="00414006">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3DAD6AA8" w14:textId="77777777" w:rsidR="00414006" w:rsidRPr="00F65253" w:rsidRDefault="00414006" w:rsidP="00414006">
      <w:pPr>
        <w:ind w:right="-1"/>
        <w:jc w:val="left"/>
        <w:rPr>
          <w:rFonts w:ascii="Mairy Light" w:hAnsi="Mairy Light"/>
          <w:color w:val="404040" w:themeColor="text1" w:themeTint="BF"/>
          <w:sz w:val="24"/>
        </w:rPr>
      </w:pPr>
    </w:p>
    <w:p w14:paraId="40E1774D" w14:textId="77777777" w:rsidR="00414006" w:rsidRPr="00F65253" w:rsidRDefault="00414006" w:rsidP="00414006">
      <w:pPr>
        <w:pStyle w:val="Style1"/>
        <w:rPr>
          <w:sz w:val="24"/>
        </w:rPr>
      </w:pPr>
      <w:r w:rsidRPr="00F65253">
        <w:rPr>
          <w:sz w:val="24"/>
        </w:rPr>
        <w:t>Course overview</w:t>
      </w:r>
    </w:p>
    <w:p w14:paraId="24AA930D" w14:textId="77777777" w:rsidR="00414006" w:rsidRPr="00F65253" w:rsidRDefault="00414006" w:rsidP="00414006">
      <w:pPr>
        <w:ind w:right="-1"/>
        <w:jc w:val="left"/>
        <w:rPr>
          <w:rFonts w:ascii="Mairy Light" w:hAnsi="Mairy Light"/>
          <w:color w:val="404040" w:themeColor="text1" w:themeTint="BF"/>
          <w:sz w:val="24"/>
        </w:rPr>
      </w:pPr>
    </w:p>
    <w:p w14:paraId="3ED8178A" w14:textId="77777777" w:rsidR="00414006" w:rsidRPr="00F65253" w:rsidRDefault="00414006" w:rsidP="00414006">
      <w:pPr>
        <w:rPr>
          <w:rFonts w:ascii="Mairy Light" w:hAnsi="Mairy Light"/>
          <w:sz w:val="24"/>
        </w:rPr>
      </w:pPr>
      <w:r w:rsidRPr="00F65253">
        <w:rPr>
          <w:rFonts w:ascii="Mairy Light" w:hAnsi="Mairy Light"/>
          <w:sz w:val="24"/>
        </w:rPr>
        <w:t xml:space="preserve">This course will discuss how to deal with the deluge of disrepair claims made against public sector landlords due to the introduction of the Homes (Fitness for Habitation) Act 2018.  It will include tips regarding the instruction of experts, responding on liability and dealing with offers.   </w:t>
      </w:r>
    </w:p>
    <w:p w14:paraId="030BDD5B" w14:textId="77777777" w:rsidR="00414006" w:rsidRPr="00F65253" w:rsidRDefault="00414006" w:rsidP="00414006">
      <w:pPr>
        <w:ind w:right="-1"/>
        <w:jc w:val="left"/>
        <w:rPr>
          <w:rFonts w:ascii="Mairy Light" w:hAnsi="Mairy Light"/>
          <w:color w:val="404040" w:themeColor="text1" w:themeTint="BF"/>
          <w:sz w:val="24"/>
        </w:rPr>
      </w:pPr>
    </w:p>
    <w:p w14:paraId="7937A5D3"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66E19194" w14:textId="77777777" w:rsidR="00414006" w:rsidRPr="00F65253" w:rsidRDefault="00414006" w:rsidP="00414006">
      <w:pPr>
        <w:ind w:right="-1"/>
        <w:jc w:val="left"/>
        <w:rPr>
          <w:rFonts w:ascii="Mairy Light" w:hAnsi="Mairy Light"/>
          <w:sz w:val="24"/>
        </w:rPr>
      </w:pPr>
    </w:p>
    <w:p w14:paraId="769ACA55" w14:textId="77777777" w:rsidR="00414006" w:rsidRPr="00F65253" w:rsidRDefault="00414006" w:rsidP="00414006">
      <w:pPr>
        <w:ind w:right="-1"/>
        <w:jc w:val="left"/>
        <w:rPr>
          <w:rFonts w:ascii="Mairy Light" w:hAnsi="Mairy Light"/>
          <w:sz w:val="24"/>
        </w:rPr>
      </w:pPr>
      <w:r w:rsidRPr="00F65253">
        <w:rPr>
          <w:rFonts w:ascii="Mairy Light" w:hAnsi="Mairy Light"/>
          <w:sz w:val="24"/>
        </w:rPr>
        <w:t xml:space="preserve">Practitioners with a basic knowledge of disrepair claims.  </w:t>
      </w:r>
    </w:p>
    <w:p w14:paraId="2B510A7A" w14:textId="77777777" w:rsidR="00414006" w:rsidRPr="00F65253" w:rsidRDefault="00414006" w:rsidP="00414006">
      <w:pPr>
        <w:ind w:right="-1"/>
        <w:jc w:val="left"/>
        <w:rPr>
          <w:rFonts w:ascii="Mairy Light" w:hAnsi="Mairy Light"/>
          <w:sz w:val="24"/>
        </w:rPr>
      </w:pPr>
    </w:p>
    <w:p w14:paraId="5F0BBDDD"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07FB56E" w14:textId="77777777" w:rsidR="00414006" w:rsidRPr="00F65253" w:rsidRDefault="00414006" w:rsidP="00414006">
      <w:pPr>
        <w:jc w:val="left"/>
        <w:rPr>
          <w:rFonts w:ascii="Mairy Light" w:hAnsi="Mairy Light" w:cs="Tahoma"/>
          <w:color w:val="404040" w:themeColor="text1" w:themeTint="BF"/>
          <w:sz w:val="24"/>
        </w:rPr>
      </w:pPr>
    </w:p>
    <w:p w14:paraId="1E601740" w14:textId="77777777" w:rsidR="00414006" w:rsidRPr="00F65253" w:rsidRDefault="00414006" w:rsidP="00C93F80">
      <w:pPr>
        <w:numPr>
          <w:ilvl w:val="0"/>
          <w:numId w:val="43"/>
        </w:numPr>
        <w:jc w:val="left"/>
        <w:rPr>
          <w:rFonts w:ascii="Mairy Light" w:hAnsi="Mairy Light" w:cs="Tahoma"/>
          <w:sz w:val="24"/>
        </w:rPr>
      </w:pPr>
      <w:r w:rsidRPr="00F65253">
        <w:rPr>
          <w:rFonts w:ascii="Mairy Light" w:hAnsi="Mairy Light" w:cs="Tahoma"/>
          <w:sz w:val="24"/>
        </w:rPr>
        <w:t xml:space="preserve">Review of liability under section 11 Landlord and Tenant Act 1985 </w:t>
      </w:r>
    </w:p>
    <w:p w14:paraId="6768C75E" w14:textId="77777777" w:rsidR="00414006" w:rsidRPr="00F65253" w:rsidRDefault="00414006" w:rsidP="00C93F80">
      <w:pPr>
        <w:numPr>
          <w:ilvl w:val="0"/>
          <w:numId w:val="43"/>
        </w:numPr>
        <w:jc w:val="left"/>
        <w:rPr>
          <w:rFonts w:ascii="Mairy Light" w:hAnsi="Mairy Light" w:cs="Tahoma"/>
          <w:sz w:val="24"/>
        </w:rPr>
      </w:pPr>
      <w:r w:rsidRPr="00F65253">
        <w:rPr>
          <w:rFonts w:ascii="Mairy Light" w:hAnsi="Mairy Light" w:cs="Tahoma"/>
          <w:sz w:val="24"/>
        </w:rPr>
        <w:t xml:space="preserve">Homes (Fitness for Habitation) Act 2018 </w:t>
      </w:r>
    </w:p>
    <w:p w14:paraId="39B5482D"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Instructing experts </w:t>
      </w:r>
    </w:p>
    <w:p w14:paraId="7A9EB6D1"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Offers - Part 36 and </w:t>
      </w:r>
      <w:proofErr w:type="spellStart"/>
      <w:r w:rsidRPr="00F65253">
        <w:rPr>
          <w:rFonts w:ascii="Mairy Light" w:hAnsi="Mairy Light"/>
          <w:sz w:val="24"/>
        </w:rPr>
        <w:t>Calderbank</w:t>
      </w:r>
      <w:proofErr w:type="spellEnd"/>
      <w:r w:rsidRPr="00F65253">
        <w:rPr>
          <w:rFonts w:ascii="Mairy Light" w:hAnsi="Mairy Light"/>
          <w:sz w:val="24"/>
        </w:rPr>
        <w:t xml:space="preserve"> </w:t>
      </w:r>
    </w:p>
    <w:p w14:paraId="35D87347"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Litigated claims </w:t>
      </w:r>
    </w:p>
    <w:p w14:paraId="4BCB2E4E" w14:textId="77777777" w:rsidR="00414006" w:rsidRPr="00F65253" w:rsidRDefault="00414006" w:rsidP="00414006">
      <w:pPr>
        <w:ind w:right="-1"/>
        <w:jc w:val="left"/>
        <w:rPr>
          <w:rFonts w:ascii="Mairy Light" w:hAnsi="Mairy Light"/>
          <w:color w:val="404040" w:themeColor="text1" w:themeTint="BF"/>
          <w:sz w:val="24"/>
        </w:rPr>
      </w:pPr>
    </w:p>
    <w:p w14:paraId="4CBC3310" w14:textId="77777777" w:rsidR="00414006" w:rsidRPr="00F65253" w:rsidRDefault="00414006" w:rsidP="00414006">
      <w:pPr>
        <w:pStyle w:val="Style1"/>
        <w:rPr>
          <w:sz w:val="24"/>
        </w:rPr>
      </w:pPr>
      <w:r w:rsidRPr="00F65253">
        <w:rPr>
          <w:sz w:val="24"/>
        </w:rPr>
        <w:t>Interactive elements</w:t>
      </w:r>
    </w:p>
    <w:p w14:paraId="6AFFC6A6" w14:textId="77777777" w:rsidR="00414006" w:rsidRPr="00F65253" w:rsidRDefault="00414006" w:rsidP="00414006">
      <w:pPr>
        <w:ind w:right="-1"/>
        <w:jc w:val="left"/>
        <w:rPr>
          <w:rFonts w:ascii="Mairy Light" w:hAnsi="Mairy Light" w:cs="Arial"/>
          <w:color w:val="404040" w:themeColor="text1" w:themeTint="BF"/>
          <w:sz w:val="24"/>
        </w:rPr>
      </w:pPr>
    </w:p>
    <w:p w14:paraId="236A8BE9" w14:textId="77777777" w:rsidR="00414006" w:rsidRPr="00F65253" w:rsidRDefault="00414006" w:rsidP="00414006">
      <w:pPr>
        <w:pStyle w:val="Style1"/>
        <w:rPr>
          <w:sz w:val="24"/>
        </w:rPr>
      </w:pPr>
      <w:r w:rsidRPr="00F65253">
        <w:rPr>
          <w:sz w:val="24"/>
        </w:rPr>
        <w:t xml:space="preserve">Competencies </w:t>
      </w:r>
    </w:p>
    <w:p w14:paraId="49861D7F" w14:textId="77777777" w:rsidR="00414006" w:rsidRPr="00F65253" w:rsidRDefault="00414006" w:rsidP="00414006">
      <w:pPr>
        <w:ind w:right="-1"/>
        <w:jc w:val="left"/>
        <w:rPr>
          <w:rFonts w:ascii="Mairy Light" w:hAnsi="Mairy Light"/>
          <w:color w:val="404040" w:themeColor="text1" w:themeTint="BF"/>
          <w:sz w:val="24"/>
        </w:rPr>
      </w:pPr>
    </w:p>
    <w:p w14:paraId="39265F4A"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10225EAC" w14:textId="77777777" w:rsidR="00414006" w:rsidRPr="00F65253" w:rsidRDefault="00414006" w:rsidP="00414006">
      <w:pPr>
        <w:ind w:right="-1"/>
        <w:jc w:val="left"/>
        <w:rPr>
          <w:rFonts w:ascii="Mairy Light" w:hAnsi="Mairy Light"/>
          <w:bCs/>
          <w:color w:val="404040" w:themeColor="text1" w:themeTint="BF"/>
          <w:sz w:val="24"/>
        </w:rPr>
      </w:pPr>
    </w:p>
    <w:p w14:paraId="11969639" w14:textId="77777777" w:rsidR="00414006" w:rsidRPr="00F65253" w:rsidRDefault="00414006" w:rsidP="00414006">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7FF8FD3C" w14:textId="77777777" w:rsidR="00414006" w:rsidRPr="00F65253" w:rsidRDefault="00414006" w:rsidP="00414006">
      <w:pPr>
        <w:rPr>
          <w:rFonts w:ascii="Mairy Light" w:hAnsi="Mairy Light"/>
          <w:bCs/>
          <w:sz w:val="24"/>
        </w:rPr>
      </w:pPr>
      <w:r w:rsidRPr="00F65253">
        <w:rPr>
          <w:rFonts w:ascii="Mairy Light" w:hAnsi="Mairy Light"/>
          <w:bCs/>
          <w:sz w:val="24"/>
        </w:rPr>
        <w:lastRenderedPageBreak/>
        <w:t>B Technical legal practice</w:t>
      </w:r>
    </w:p>
    <w:p w14:paraId="42BB82B7" w14:textId="77777777" w:rsidR="00414006" w:rsidRPr="00F65253" w:rsidRDefault="00414006" w:rsidP="00414006">
      <w:pPr>
        <w:rPr>
          <w:rFonts w:ascii="Mairy Light" w:hAnsi="Mairy Light"/>
          <w:bCs/>
          <w:sz w:val="24"/>
        </w:rPr>
      </w:pPr>
      <w:r w:rsidRPr="00F65253">
        <w:rPr>
          <w:rFonts w:ascii="Mairy Light" w:hAnsi="Mairy Light"/>
          <w:bCs/>
          <w:sz w:val="24"/>
        </w:rPr>
        <w:t>B4 Draft documents</w:t>
      </w:r>
    </w:p>
    <w:p w14:paraId="2E9279A7" w14:textId="77777777" w:rsidR="00414006" w:rsidRPr="00F65253" w:rsidRDefault="00414006" w:rsidP="00414006">
      <w:pPr>
        <w:rPr>
          <w:rFonts w:ascii="Mairy Light" w:hAnsi="Mairy Light"/>
          <w:bCs/>
          <w:sz w:val="24"/>
        </w:rPr>
      </w:pPr>
    </w:p>
    <w:p w14:paraId="4451C6F9" w14:textId="77777777" w:rsidR="00414006" w:rsidRPr="00F65253" w:rsidRDefault="00414006" w:rsidP="00414006">
      <w:pPr>
        <w:rPr>
          <w:rFonts w:ascii="Mairy Light" w:hAnsi="Mairy Light"/>
          <w:bCs/>
          <w:sz w:val="24"/>
        </w:rPr>
      </w:pPr>
      <w:r w:rsidRPr="00F65253">
        <w:rPr>
          <w:rFonts w:ascii="Mairy Light" w:hAnsi="Mairy Light"/>
          <w:bCs/>
          <w:sz w:val="24"/>
        </w:rPr>
        <w:t>B6 Negotiation</w:t>
      </w:r>
    </w:p>
    <w:p w14:paraId="104B06FE" w14:textId="77777777" w:rsidR="00414006" w:rsidRPr="00F65253" w:rsidRDefault="00414006" w:rsidP="00414006">
      <w:pPr>
        <w:rPr>
          <w:rFonts w:ascii="Mairy Light" w:hAnsi="Mairy Light"/>
          <w:bCs/>
          <w:sz w:val="24"/>
        </w:rPr>
      </w:pPr>
    </w:p>
    <w:p w14:paraId="2957EB28"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6F67B63E" w14:textId="77777777" w:rsidR="00414006" w:rsidRPr="00F65253" w:rsidRDefault="00414006" w:rsidP="00414006">
      <w:pPr>
        <w:rPr>
          <w:rFonts w:ascii="Mairy Light" w:hAnsi="Mairy Light"/>
          <w:bCs/>
          <w:sz w:val="24"/>
        </w:rPr>
      </w:pPr>
      <w:r w:rsidRPr="00F65253">
        <w:rPr>
          <w:rFonts w:ascii="Mairy Light" w:hAnsi="Mairy Light"/>
          <w:bCs/>
          <w:sz w:val="24"/>
        </w:rPr>
        <w:t>C1 Communicate clearly and effectively</w:t>
      </w:r>
    </w:p>
    <w:p w14:paraId="141AE3FB" w14:textId="77777777" w:rsidR="00414006" w:rsidRPr="00F65253" w:rsidRDefault="00414006" w:rsidP="00414006">
      <w:pPr>
        <w:rPr>
          <w:rFonts w:ascii="Mairy Light" w:hAnsi="Mairy Light"/>
          <w:bCs/>
          <w:sz w:val="24"/>
        </w:rPr>
      </w:pPr>
      <w:r w:rsidRPr="00F65253">
        <w:rPr>
          <w:rFonts w:ascii="Mairy Light" w:hAnsi="Mairy Light"/>
          <w:bCs/>
          <w:sz w:val="24"/>
        </w:rPr>
        <w:t>D Managing themselves and their own work</w:t>
      </w:r>
    </w:p>
    <w:p w14:paraId="66A8C410" w14:textId="77777777" w:rsidR="00414006" w:rsidRPr="00F65253" w:rsidRDefault="00414006" w:rsidP="00414006">
      <w:pPr>
        <w:rPr>
          <w:rFonts w:ascii="Mairy Light" w:hAnsi="Mairy Light"/>
          <w:bCs/>
          <w:sz w:val="24"/>
        </w:rPr>
      </w:pPr>
    </w:p>
    <w:p w14:paraId="73767645" w14:textId="77777777" w:rsidR="00414006" w:rsidRPr="00F65253" w:rsidRDefault="00414006" w:rsidP="00414006">
      <w:pPr>
        <w:pStyle w:val="Style1"/>
        <w:rPr>
          <w:sz w:val="24"/>
        </w:rPr>
      </w:pPr>
      <w:r w:rsidRPr="00F65253">
        <w:rPr>
          <w:sz w:val="24"/>
        </w:rPr>
        <w:t>Presenter profiles:</w:t>
      </w:r>
    </w:p>
    <w:p w14:paraId="22A43AD1" w14:textId="77777777" w:rsidR="00414006" w:rsidRPr="00F65253" w:rsidRDefault="00414006" w:rsidP="00414006">
      <w:pPr>
        <w:jc w:val="left"/>
        <w:rPr>
          <w:rFonts w:ascii="Mairy Light" w:hAnsi="Mairy Light"/>
          <w:b/>
          <w:bCs/>
          <w:color w:val="404040" w:themeColor="text1" w:themeTint="BF"/>
          <w:sz w:val="24"/>
          <w:u w:val="single"/>
        </w:rPr>
      </w:pPr>
    </w:p>
    <w:p w14:paraId="1171203F" w14:textId="77777777" w:rsidR="00414006" w:rsidRPr="00F65253" w:rsidRDefault="00414006" w:rsidP="00414006">
      <w:pPr>
        <w:pStyle w:val="Style1"/>
        <w:rPr>
          <w:color w:val="auto"/>
          <w:sz w:val="24"/>
        </w:rPr>
      </w:pPr>
      <w:r w:rsidRPr="00F65253">
        <w:rPr>
          <w:color w:val="auto"/>
          <w:sz w:val="24"/>
        </w:rPr>
        <w:t xml:space="preserve">Ellie </w:t>
      </w:r>
      <w:proofErr w:type="spellStart"/>
      <w:r w:rsidRPr="00F65253">
        <w:rPr>
          <w:color w:val="auto"/>
          <w:sz w:val="24"/>
        </w:rPr>
        <w:t>Staniforth</w:t>
      </w:r>
      <w:proofErr w:type="spellEnd"/>
      <w:r w:rsidRPr="00F65253">
        <w:rPr>
          <w:color w:val="auto"/>
          <w:sz w:val="24"/>
        </w:rPr>
        <w:t xml:space="preserve"> is a senior solicitor with Sheffield City Council who has extensive experience acting both on behalf of tenants and landlords in disrepair disputes.  </w:t>
      </w:r>
    </w:p>
    <w:p w14:paraId="3BEECCD4" w14:textId="77777777" w:rsidR="00414006" w:rsidRDefault="00414006" w:rsidP="00414006">
      <w:pPr>
        <w:pStyle w:val="Style1"/>
      </w:pPr>
    </w:p>
    <w:p w14:paraId="7B482B61" w14:textId="71A5190E" w:rsidR="00414006" w:rsidRDefault="00414006" w:rsidP="00414006">
      <w:pPr>
        <w:jc w:val="left"/>
        <w:rPr>
          <w:rFonts w:ascii="Mairy Light" w:hAnsi="Mairy Light"/>
          <w:i/>
          <w:color w:val="FF0000"/>
          <w:sz w:val="24"/>
        </w:rPr>
      </w:pPr>
      <w:r>
        <w:rPr>
          <w:rFonts w:ascii="Mairy Light" w:hAnsi="Mairy Light"/>
          <w:i/>
          <w:color w:val="FF0000"/>
          <w:sz w:val="24"/>
        </w:rPr>
        <w:br w:type="page"/>
      </w:r>
    </w:p>
    <w:p w14:paraId="35F41BA1"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Implementation of the Liberty Protection Safeguards</w:t>
      </w:r>
    </w:p>
    <w:p w14:paraId="70D4CFEB" w14:textId="77777777" w:rsidR="00414006" w:rsidRDefault="00414006" w:rsidP="00414006">
      <w:pPr>
        <w:pStyle w:val="Style1"/>
      </w:pPr>
    </w:p>
    <w:p w14:paraId="2F3961CF" w14:textId="77777777" w:rsidR="00414006" w:rsidRPr="00DB0DE5" w:rsidRDefault="00414006" w:rsidP="00414006">
      <w:pPr>
        <w:rPr>
          <w:rFonts w:ascii="Mairy Light" w:hAnsi="Mairy Light"/>
          <w:b/>
          <w:color w:val="00656D"/>
          <w:sz w:val="28"/>
          <w:szCs w:val="28"/>
        </w:rPr>
      </w:pPr>
      <w:r>
        <w:rPr>
          <w:rFonts w:ascii="Mairy Light" w:hAnsi="Mairy Light"/>
          <w:b/>
          <w:color w:val="00656D"/>
          <w:sz w:val="28"/>
          <w:szCs w:val="28"/>
        </w:rPr>
        <w:t>Looking ahead to April 2022</w:t>
      </w:r>
    </w:p>
    <w:p w14:paraId="476A0A5B" w14:textId="77777777" w:rsidR="00414006" w:rsidRPr="004A025D" w:rsidRDefault="00414006" w:rsidP="00414006">
      <w:pPr>
        <w:ind w:right="-1"/>
        <w:jc w:val="left"/>
        <w:rPr>
          <w:rFonts w:ascii="Mairy Light" w:hAnsi="Mairy Light"/>
          <w:b/>
          <w:color w:val="404040" w:themeColor="text1" w:themeTint="BF"/>
          <w:sz w:val="24"/>
        </w:rPr>
      </w:pPr>
    </w:p>
    <w:p w14:paraId="33645488" w14:textId="77777777" w:rsidR="00414006" w:rsidRPr="004A025D" w:rsidRDefault="00414006" w:rsidP="00414006">
      <w:pPr>
        <w:pStyle w:val="Style1"/>
        <w:rPr>
          <w:b/>
        </w:rPr>
      </w:pPr>
      <w:r>
        <w:rPr>
          <w:lang w:eastAsia="en-GB"/>
        </w:rPr>
        <w:t>Level of course: Introductory</w:t>
      </w:r>
    </w:p>
    <w:p w14:paraId="2B0BA7F2" w14:textId="77777777" w:rsidR="00414006" w:rsidRPr="004A025D" w:rsidRDefault="00414006" w:rsidP="00414006">
      <w:pPr>
        <w:ind w:right="-1"/>
        <w:jc w:val="left"/>
        <w:rPr>
          <w:rFonts w:ascii="Mairy Light" w:hAnsi="Mairy Light"/>
          <w:color w:val="404040" w:themeColor="text1" w:themeTint="BF"/>
          <w:sz w:val="24"/>
        </w:rPr>
      </w:pPr>
    </w:p>
    <w:p w14:paraId="7936ADC7"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1B59458" w14:textId="77777777" w:rsidR="00414006" w:rsidRDefault="00414006" w:rsidP="00414006">
      <w:pPr>
        <w:ind w:right="-1"/>
        <w:jc w:val="left"/>
        <w:rPr>
          <w:rFonts w:ascii="Mairy Light" w:hAnsi="Mairy Light"/>
          <w:sz w:val="24"/>
        </w:rPr>
      </w:pPr>
    </w:p>
    <w:p w14:paraId="6E08C0EB" w14:textId="77777777" w:rsidR="00414006" w:rsidRDefault="00414006" w:rsidP="00414006">
      <w:pPr>
        <w:ind w:right="-1"/>
        <w:jc w:val="left"/>
        <w:rPr>
          <w:rFonts w:ascii="Mairy Light" w:hAnsi="Mairy Light"/>
          <w:sz w:val="24"/>
        </w:rPr>
      </w:pPr>
      <w:r>
        <w:rPr>
          <w:rFonts w:ascii="Mairy Light" w:hAnsi="Mairy Light"/>
          <w:sz w:val="24"/>
        </w:rPr>
        <w:t>10 November 2021</w:t>
      </w:r>
    </w:p>
    <w:p w14:paraId="3BD1D25C" w14:textId="77777777" w:rsidR="00414006" w:rsidRDefault="00414006" w:rsidP="00414006">
      <w:pPr>
        <w:ind w:right="-1"/>
        <w:jc w:val="left"/>
        <w:rPr>
          <w:rFonts w:ascii="Mairy Light" w:hAnsi="Mairy Light"/>
          <w:sz w:val="24"/>
        </w:rPr>
      </w:pPr>
      <w:r>
        <w:rPr>
          <w:rFonts w:ascii="Mairy Light" w:hAnsi="Mairy Light"/>
          <w:sz w:val="24"/>
        </w:rPr>
        <w:t>12noon – 1pm</w:t>
      </w:r>
    </w:p>
    <w:p w14:paraId="7B7FD581" w14:textId="77777777" w:rsidR="00414006" w:rsidRDefault="00414006" w:rsidP="00414006">
      <w:pPr>
        <w:ind w:right="-1"/>
        <w:jc w:val="left"/>
        <w:rPr>
          <w:rFonts w:ascii="Mairy Light" w:hAnsi="Mairy Light"/>
          <w:sz w:val="24"/>
        </w:rPr>
      </w:pPr>
    </w:p>
    <w:p w14:paraId="722EBE01" w14:textId="77777777" w:rsidR="00414006" w:rsidRDefault="00414006" w:rsidP="0041400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rowne Jacobson</w:t>
      </w:r>
    </w:p>
    <w:p w14:paraId="063C2E38" w14:textId="77777777" w:rsidR="00414006" w:rsidRPr="0044729D" w:rsidRDefault="00414006" w:rsidP="00414006">
      <w:pPr>
        <w:ind w:right="-1"/>
        <w:rPr>
          <w:rFonts w:ascii="Mairy Light" w:hAnsi="Mairy Light"/>
          <w:b/>
          <w:sz w:val="24"/>
        </w:rPr>
      </w:pPr>
    </w:p>
    <w:p w14:paraId="4DC5C594" w14:textId="77777777" w:rsidR="00414006" w:rsidRPr="0044729D" w:rsidRDefault="00414006" w:rsidP="00414006">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7399130" w14:textId="77777777" w:rsidR="00414006" w:rsidRPr="004A025D" w:rsidRDefault="00414006" w:rsidP="00414006">
      <w:pPr>
        <w:ind w:right="-1"/>
        <w:jc w:val="left"/>
        <w:rPr>
          <w:rFonts w:ascii="Mairy Light" w:hAnsi="Mairy Light"/>
          <w:color w:val="404040" w:themeColor="text1" w:themeTint="BF"/>
          <w:sz w:val="24"/>
        </w:rPr>
      </w:pPr>
    </w:p>
    <w:p w14:paraId="3683B0C9" w14:textId="77777777" w:rsidR="00414006" w:rsidRPr="00F65253" w:rsidRDefault="00414006" w:rsidP="00414006">
      <w:pPr>
        <w:pStyle w:val="Style1"/>
        <w:rPr>
          <w:sz w:val="24"/>
        </w:rPr>
      </w:pPr>
      <w:r w:rsidRPr="00F65253">
        <w:rPr>
          <w:sz w:val="24"/>
        </w:rPr>
        <w:t>Course overview</w:t>
      </w:r>
    </w:p>
    <w:p w14:paraId="7521DA65" w14:textId="77777777" w:rsidR="00414006" w:rsidRPr="00F65253" w:rsidRDefault="00414006" w:rsidP="00414006">
      <w:pPr>
        <w:ind w:right="-1"/>
        <w:jc w:val="left"/>
        <w:rPr>
          <w:rFonts w:ascii="Mairy Light" w:hAnsi="Mairy Light"/>
          <w:color w:val="404040" w:themeColor="text1" w:themeTint="BF"/>
          <w:sz w:val="24"/>
        </w:rPr>
      </w:pPr>
    </w:p>
    <w:p w14:paraId="2EC44A8E" w14:textId="77777777" w:rsidR="00414006" w:rsidRPr="00F65253" w:rsidRDefault="00414006" w:rsidP="00414006">
      <w:pPr>
        <w:rPr>
          <w:rFonts w:ascii="Mairy Light" w:hAnsi="Mairy Light"/>
          <w:sz w:val="24"/>
        </w:rPr>
      </w:pPr>
      <w:r w:rsidRPr="00F65253">
        <w:rPr>
          <w:rFonts w:ascii="Mairy Light" w:hAnsi="Mairy Light"/>
          <w:sz w:val="24"/>
        </w:rPr>
        <w:t xml:space="preserve">The unloved Deprivation of Liberty Safeguards (DOLS) process is to be replaced in April 2022 by the Liberty Protection Safeguards (LPS). This will involve a complete change of system with new roles, new training requirements and, crucially, new costs to health and social care sector organisations, both public and independent sector. This session will aim to bring you up to speed on the key developments and the implications for your organisation. </w:t>
      </w:r>
    </w:p>
    <w:p w14:paraId="3B6CF8C9" w14:textId="77777777" w:rsidR="00414006" w:rsidRPr="00F65253" w:rsidRDefault="00414006" w:rsidP="00414006">
      <w:pPr>
        <w:ind w:right="-1"/>
        <w:jc w:val="left"/>
        <w:rPr>
          <w:rFonts w:ascii="Mairy Light" w:hAnsi="Mairy Light"/>
          <w:color w:val="404040" w:themeColor="text1" w:themeTint="BF"/>
          <w:sz w:val="24"/>
        </w:rPr>
      </w:pPr>
    </w:p>
    <w:p w14:paraId="5E9110A2"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7E37F9FA" w14:textId="77777777" w:rsidR="00414006" w:rsidRPr="00F65253" w:rsidRDefault="00414006" w:rsidP="00414006">
      <w:pPr>
        <w:ind w:right="-1"/>
        <w:jc w:val="left"/>
        <w:rPr>
          <w:rFonts w:ascii="Mairy Light" w:hAnsi="Mairy Light"/>
          <w:sz w:val="24"/>
        </w:rPr>
      </w:pPr>
    </w:p>
    <w:p w14:paraId="447DF7F0" w14:textId="77777777" w:rsidR="00414006" w:rsidRPr="00F65253" w:rsidRDefault="00414006" w:rsidP="00414006">
      <w:pPr>
        <w:ind w:right="-1"/>
        <w:jc w:val="left"/>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Any health and social care providers or commissioners, both public and independent sector</w:t>
      </w:r>
    </w:p>
    <w:p w14:paraId="2F9D7F71" w14:textId="77777777" w:rsidR="00414006" w:rsidRPr="00F65253" w:rsidRDefault="00414006" w:rsidP="00414006">
      <w:pPr>
        <w:ind w:right="-1"/>
        <w:jc w:val="left"/>
        <w:rPr>
          <w:rFonts w:ascii="Mairy Light" w:hAnsi="Mairy Light"/>
          <w:sz w:val="24"/>
        </w:rPr>
      </w:pPr>
    </w:p>
    <w:p w14:paraId="482ECFF1"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6EC2BBD" w14:textId="77777777" w:rsidR="00414006" w:rsidRPr="00F65253" w:rsidRDefault="00414006" w:rsidP="00414006">
      <w:pPr>
        <w:jc w:val="left"/>
        <w:rPr>
          <w:rFonts w:ascii="Mairy Light" w:hAnsi="Mairy Light" w:cs="Tahoma"/>
          <w:color w:val="404040" w:themeColor="text1" w:themeTint="BF"/>
          <w:sz w:val="24"/>
        </w:rPr>
      </w:pPr>
    </w:p>
    <w:p w14:paraId="6D56CDAB"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The new LPS process</w:t>
      </w:r>
    </w:p>
    <w:p w14:paraId="361D1B6C"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Updates on key developments</w:t>
      </w:r>
    </w:p>
    <w:p w14:paraId="15B1D348"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 xml:space="preserve">Implications for your organisation </w:t>
      </w:r>
    </w:p>
    <w:p w14:paraId="62032AD9" w14:textId="77777777" w:rsidR="00414006" w:rsidRPr="00F65253" w:rsidRDefault="00414006" w:rsidP="00414006">
      <w:pPr>
        <w:ind w:right="-1"/>
        <w:jc w:val="left"/>
        <w:rPr>
          <w:rFonts w:ascii="Mairy Light" w:hAnsi="Mairy Light"/>
          <w:color w:val="404040" w:themeColor="text1" w:themeTint="BF"/>
          <w:sz w:val="24"/>
        </w:rPr>
      </w:pPr>
    </w:p>
    <w:p w14:paraId="2E8FC1CA" w14:textId="77777777" w:rsidR="00414006" w:rsidRPr="00F65253" w:rsidRDefault="00414006" w:rsidP="00414006">
      <w:pPr>
        <w:pStyle w:val="Style1"/>
        <w:rPr>
          <w:sz w:val="24"/>
        </w:rPr>
      </w:pPr>
      <w:r w:rsidRPr="00F65253">
        <w:rPr>
          <w:sz w:val="24"/>
        </w:rPr>
        <w:t>Interactive elements</w:t>
      </w:r>
    </w:p>
    <w:p w14:paraId="5C0A3EFE" w14:textId="77777777" w:rsidR="00414006" w:rsidRPr="00F65253" w:rsidRDefault="00414006" w:rsidP="00414006">
      <w:pPr>
        <w:ind w:right="-1"/>
        <w:jc w:val="left"/>
        <w:rPr>
          <w:rFonts w:ascii="Mairy Light" w:hAnsi="Mairy Light" w:cs="Arial"/>
          <w:color w:val="404040" w:themeColor="text1" w:themeTint="BF"/>
          <w:sz w:val="24"/>
        </w:rPr>
      </w:pPr>
    </w:p>
    <w:p w14:paraId="101F8399" w14:textId="77777777" w:rsidR="00414006" w:rsidRPr="00F65253" w:rsidRDefault="00414006" w:rsidP="00414006">
      <w:pPr>
        <w:rPr>
          <w:rFonts w:ascii="Mairy Light" w:hAnsi="Mairy Light"/>
          <w:sz w:val="24"/>
        </w:rPr>
      </w:pPr>
      <w:r w:rsidRPr="00F65253">
        <w:rPr>
          <w:rFonts w:ascii="Mairy Light" w:hAnsi="Mairy Light"/>
          <w:color w:val="000000"/>
          <w:sz w:val="24"/>
          <w:lang w:eastAsia="en-GB"/>
        </w:rPr>
        <w:t>This session will involve a presentation covering the above with the chance to take questions from the audience.</w:t>
      </w:r>
    </w:p>
    <w:p w14:paraId="24083896" w14:textId="77777777" w:rsidR="00414006" w:rsidRPr="00F65253" w:rsidRDefault="00414006" w:rsidP="00414006">
      <w:pPr>
        <w:ind w:right="-1"/>
        <w:jc w:val="left"/>
        <w:rPr>
          <w:rFonts w:ascii="Mairy Light" w:hAnsi="Mairy Light" w:cs="Arial"/>
          <w:color w:val="404040" w:themeColor="text1" w:themeTint="BF"/>
          <w:sz w:val="24"/>
        </w:rPr>
      </w:pPr>
    </w:p>
    <w:p w14:paraId="75953D4F" w14:textId="77777777" w:rsidR="00414006" w:rsidRPr="00F65253" w:rsidRDefault="00414006" w:rsidP="00414006">
      <w:pPr>
        <w:pStyle w:val="Style1"/>
        <w:rPr>
          <w:sz w:val="24"/>
        </w:rPr>
      </w:pPr>
      <w:r w:rsidRPr="00F65253">
        <w:rPr>
          <w:sz w:val="24"/>
        </w:rPr>
        <w:lastRenderedPageBreak/>
        <w:t xml:space="preserve">Competencies </w:t>
      </w:r>
    </w:p>
    <w:p w14:paraId="795DFF86" w14:textId="77777777" w:rsidR="00414006" w:rsidRPr="00F65253" w:rsidRDefault="00414006" w:rsidP="00414006">
      <w:pPr>
        <w:ind w:right="-1"/>
        <w:jc w:val="left"/>
        <w:rPr>
          <w:rFonts w:ascii="Mairy Light" w:hAnsi="Mairy Light"/>
          <w:color w:val="404040" w:themeColor="text1" w:themeTint="BF"/>
          <w:sz w:val="24"/>
        </w:rPr>
      </w:pPr>
    </w:p>
    <w:p w14:paraId="2620B363"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4F8EB29B" w14:textId="77777777" w:rsidR="00414006" w:rsidRPr="00F65253" w:rsidRDefault="00414006" w:rsidP="00414006">
      <w:pPr>
        <w:ind w:right="-1"/>
        <w:jc w:val="left"/>
        <w:rPr>
          <w:rFonts w:ascii="Mairy Light" w:hAnsi="Mairy Light"/>
          <w:bCs/>
          <w:color w:val="404040" w:themeColor="text1" w:themeTint="BF"/>
          <w:sz w:val="24"/>
        </w:rPr>
      </w:pPr>
    </w:p>
    <w:p w14:paraId="3066D5C0" w14:textId="77777777" w:rsidR="00414006" w:rsidRPr="00F65253" w:rsidRDefault="00414006" w:rsidP="00414006">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742300BC" w14:textId="77777777" w:rsidR="00414006" w:rsidRPr="00F65253" w:rsidRDefault="00414006" w:rsidP="00414006">
      <w:pPr>
        <w:rPr>
          <w:rFonts w:ascii="Mairy Light" w:hAnsi="Mairy Light"/>
          <w:bCs/>
          <w:sz w:val="24"/>
        </w:rPr>
      </w:pPr>
    </w:p>
    <w:p w14:paraId="7DE03244"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0A5FD709" w14:textId="77777777" w:rsidR="00414006" w:rsidRPr="00F65253" w:rsidRDefault="00414006" w:rsidP="00414006">
      <w:pPr>
        <w:rPr>
          <w:rFonts w:ascii="Mairy Light" w:hAnsi="Mairy Light"/>
          <w:bCs/>
          <w:sz w:val="24"/>
        </w:rPr>
      </w:pPr>
      <w:r w:rsidRPr="00F65253">
        <w:rPr>
          <w:rFonts w:ascii="Mairy Light" w:hAnsi="Mairy Light"/>
          <w:bCs/>
          <w:sz w:val="24"/>
        </w:rPr>
        <w:t>B5 Advocacy</w:t>
      </w:r>
    </w:p>
    <w:p w14:paraId="52E75480"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0FA19782" w14:textId="77777777" w:rsidR="00414006" w:rsidRPr="00F65253" w:rsidRDefault="00414006" w:rsidP="00414006">
      <w:pPr>
        <w:rPr>
          <w:rFonts w:ascii="Mairy Light" w:hAnsi="Mairy Light"/>
          <w:bCs/>
          <w:sz w:val="24"/>
        </w:rPr>
      </w:pPr>
    </w:p>
    <w:p w14:paraId="453E0402" w14:textId="77777777" w:rsidR="00414006" w:rsidRPr="00F65253" w:rsidRDefault="00414006" w:rsidP="00414006">
      <w:pPr>
        <w:pStyle w:val="Style1"/>
        <w:rPr>
          <w:sz w:val="24"/>
        </w:rPr>
      </w:pPr>
      <w:r w:rsidRPr="00F65253">
        <w:rPr>
          <w:sz w:val="24"/>
        </w:rPr>
        <w:t>Presenter profiles:</w:t>
      </w:r>
    </w:p>
    <w:p w14:paraId="772C99E3" w14:textId="77777777" w:rsidR="00414006" w:rsidRPr="00F65253" w:rsidRDefault="00414006" w:rsidP="00414006">
      <w:pPr>
        <w:jc w:val="left"/>
        <w:rPr>
          <w:rFonts w:ascii="Mairy Light" w:hAnsi="Mairy Light"/>
          <w:b/>
          <w:bCs/>
          <w:color w:val="404040" w:themeColor="text1" w:themeTint="BF"/>
          <w:sz w:val="24"/>
          <w:u w:val="single"/>
        </w:rPr>
      </w:pPr>
    </w:p>
    <w:p w14:paraId="05189F84" w14:textId="77777777" w:rsidR="00414006" w:rsidRPr="00F65253" w:rsidRDefault="00414006" w:rsidP="00414006">
      <w:pPr>
        <w:pStyle w:val="Style1"/>
        <w:jc w:val="both"/>
        <w:rPr>
          <w:color w:val="212121"/>
          <w:sz w:val="24"/>
          <w:shd w:val="clear" w:color="auto" w:fill="FFFFFF"/>
        </w:rPr>
      </w:pPr>
      <w:r w:rsidRPr="00F65253">
        <w:rPr>
          <w:color w:val="212121"/>
          <w:sz w:val="24"/>
          <w:shd w:val="clear" w:color="auto" w:fill="FFFFFF"/>
        </w:rPr>
        <w:t>Chris Stark, Partner at Browne Jacobson is a health and social care inquest and advisory lawyer. He is a solicitor advocate and regularly represents health and social care sector organisations in the Court of Protection and Coroner’s court across the country. He regularly advises on all aspects of mental capacity, mental health, safeguarding and risk management.</w:t>
      </w:r>
    </w:p>
    <w:p w14:paraId="1CAC3CC8" w14:textId="77777777" w:rsidR="00414006" w:rsidRPr="00F65253" w:rsidRDefault="00414006" w:rsidP="00414006">
      <w:pPr>
        <w:pStyle w:val="Style1"/>
        <w:jc w:val="both"/>
        <w:rPr>
          <w:sz w:val="24"/>
        </w:rPr>
      </w:pPr>
    </w:p>
    <w:p w14:paraId="2EAF3376" w14:textId="1DF280E9" w:rsidR="006507D9" w:rsidRDefault="006507D9">
      <w:pPr>
        <w:jc w:val="left"/>
        <w:rPr>
          <w:rFonts w:ascii="Mairy Light" w:hAnsi="Mairy Light"/>
          <w:i/>
          <w:color w:val="FF0000"/>
          <w:sz w:val="24"/>
        </w:rPr>
      </w:pPr>
      <w:r>
        <w:rPr>
          <w:rFonts w:ascii="Mairy Light" w:hAnsi="Mairy Light"/>
          <w:i/>
          <w:color w:val="FF0000"/>
          <w:sz w:val="24"/>
        </w:rPr>
        <w:br w:type="page"/>
      </w:r>
    </w:p>
    <w:p w14:paraId="1A7038BF" w14:textId="0DDDDA5D" w:rsidR="006507D9" w:rsidRDefault="002A24BE" w:rsidP="006507D9">
      <w:pPr>
        <w:pStyle w:val="Style1"/>
        <w:rPr>
          <w:rFonts w:ascii="Mairy Regular" w:hAnsi="Mairy Regular"/>
          <w:color w:val="95C11F"/>
          <w:sz w:val="72"/>
          <w:szCs w:val="72"/>
        </w:rPr>
      </w:pPr>
      <w:r>
        <w:rPr>
          <w:rFonts w:ascii="Mairy Regular" w:hAnsi="Mairy Regular"/>
          <w:color w:val="95C11F"/>
          <w:sz w:val="72"/>
          <w:szCs w:val="72"/>
        </w:rPr>
        <w:lastRenderedPageBreak/>
        <w:t>Regeneration Update</w:t>
      </w:r>
      <w:r w:rsidR="00AD4128">
        <w:rPr>
          <w:rFonts w:ascii="Mairy Regular" w:hAnsi="Mairy Regular"/>
          <w:color w:val="95C11F"/>
          <w:sz w:val="72"/>
          <w:szCs w:val="72"/>
        </w:rPr>
        <w:t xml:space="preserve"> – delivering in the Post-Brexit landscape</w:t>
      </w:r>
    </w:p>
    <w:p w14:paraId="5E3DB7F9" w14:textId="77777777" w:rsidR="006507D9" w:rsidRDefault="006507D9" w:rsidP="006507D9">
      <w:pPr>
        <w:pStyle w:val="Style1"/>
      </w:pPr>
    </w:p>
    <w:p w14:paraId="6A7EFD32" w14:textId="60DBBE72" w:rsidR="006507D9" w:rsidRPr="004A025D" w:rsidRDefault="006507D9" w:rsidP="006507D9">
      <w:pPr>
        <w:pStyle w:val="Style1"/>
        <w:rPr>
          <w:b/>
        </w:rPr>
      </w:pPr>
      <w:r>
        <w:rPr>
          <w:lang w:eastAsia="en-GB"/>
        </w:rPr>
        <w:t xml:space="preserve">Level of course: </w:t>
      </w:r>
      <w:r w:rsidR="00AD4128">
        <w:rPr>
          <w:lang w:eastAsia="en-GB"/>
        </w:rPr>
        <w:t>Intermediate</w:t>
      </w:r>
    </w:p>
    <w:p w14:paraId="24C46858" w14:textId="77777777" w:rsidR="006507D9" w:rsidRPr="004A025D" w:rsidRDefault="006507D9" w:rsidP="006507D9">
      <w:pPr>
        <w:ind w:right="-1"/>
        <w:jc w:val="left"/>
        <w:rPr>
          <w:rFonts w:ascii="Mairy Light" w:hAnsi="Mairy Light"/>
          <w:color w:val="404040" w:themeColor="text1" w:themeTint="BF"/>
          <w:sz w:val="24"/>
        </w:rPr>
      </w:pPr>
    </w:p>
    <w:p w14:paraId="1DE3B124" w14:textId="353DB797"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A24BE">
        <w:rPr>
          <w:rStyle w:val="Strong"/>
          <w:rFonts w:ascii="Mairy Light" w:hAnsi="Mairy Light" w:cs="Helvetica"/>
          <w:sz w:val="28"/>
          <w:szCs w:val="28"/>
        </w:rPr>
        <w:t>ZOOM</w:t>
      </w:r>
    </w:p>
    <w:p w14:paraId="430F7C42" w14:textId="77777777" w:rsidR="006507D9" w:rsidRDefault="006507D9" w:rsidP="006507D9">
      <w:pPr>
        <w:ind w:right="-1"/>
        <w:jc w:val="left"/>
        <w:rPr>
          <w:rFonts w:ascii="Mairy Light" w:hAnsi="Mairy Light"/>
          <w:sz w:val="24"/>
        </w:rPr>
      </w:pPr>
    </w:p>
    <w:p w14:paraId="441EC312" w14:textId="7C46A5AC" w:rsidR="006507D9" w:rsidRDefault="00316BD1" w:rsidP="006507D9">
      <w:pPr>
        <w:ind w:right="-1"/>
        <w:jc w:val="left"/>
        <w:rPr>
          <w:rFonts w:ascii="Mairy Light" w:hAnsi="Mairy Light"/>
          <w:sz w:val="24"/>
        </w:rPr>
      </w:pPr>
      <w:r>
        <w:rPr>
          <w:rFonts w:ascii="Mairy Light" w:hAnsi="Mairy Light"/>
          <w:sz w:val="24"/>
        </w:rPr>
        <w:t xml:space="preserve">17 </w:t>
      </w:r>
      <w:r w:rsidR="002A24BE">
        <w:rPr>
          <w:rFonts w:ascii="Mairy Light" w:hAnsi="Mairy Light"/>
          <w:sz w:val="24"/>
        </w:rPr>
        <w:t xml:space="preserve">November </w:t>
      </w:r>
      <w:r w:rsidR="006507D9">
        <w:rPr>
          <w:rFonts w:ascii="Mairy Light" w:hAnsi="Mairy Light"/>
          <w:sz w:val="24"/>
        </w:rPr>
        <w:t>2021</w:t>
      </w:r>
    </w:p>
    <w:p w14:paraId="702E14CF" w14:textId="77777777" w:rsidR="006507D9" w:rsidRDefault="006507D9" w:rsidP="006507D9">
      <w:pPr>
        <w:ind w:right="-1"/>
        <w:jc w:val="left"/>
        <w:rPr>
          <w:rFonts w:ascii="Mairy Light" w:hAnsi="Mairy Light"/>
          <w:sz w:val="24"/>
        </w:rPr>
      </w:pPr>
      <w:r>
        <w:rPr>
          <w:rFonts w:ascii="Mairy Light" w:hAnsi="Mairy Light"/>
          <w:sz w:val="24"/>
        </w:rPr>
        <w:t>12noon – 1pm</w:t>
      </w:r>
    </w:p>
    <w:p w14:paraId="32E14282" w14:textId="77777777" w:rsidR="006507D9" w:rsidRDefault="006507D9" w:rsidP="006507D9">
      <w:pPr>
        <w:ind w:right="-1"/>
        <w:jc w:val="left"/>
        <w:rPr>
          <w:rFonts w:ascii="Mairy Light" w:hAnsi="Mairy Light"/>
          <w:sz w:val="24"/>
        </w:rPr>
      </w:pPr>
    </w:p>
    <w:p w14:paraId="06C15211" w14:textId="484FEF27" w:rsidR="006507D9" w:rsidRDefault="006507D9" w:rsidP="006507D9">
      <w:pPr>
        <w:ind w:right="-1"/>
        <w:jc w:val="left"/>
        <w:rPr>
          <w:rFonts w:ascii="Mairy Light" w:hAnsi="Mairy Light"/>
          <w:sz w:val="24"/>
        </w:rPr>
      </w:pPr>
      <w:r w:rsidRPr="006E4602">
        <w:rPr>
          <w:rFonts w:ascii="Mairy Light" w:hAnsi="Mairy Light"/>
          <w:sz w:val="24"/>
        </w:rPr>
        <w:t xml:space="preserve">Presented by </w:t>
      </w:r>
      <w:r w:rsidR="002A24BE" w:rsidRPr="006E4602">
        <w:rPr>
          <w:rFonts w:ascii="Mairy Light" w:hAnsi="Mairy Light"/>
          <w:sz w:val="24"/>
        </w:rPr>
        <w:t>Geldards</w:t>
      </w:r>
    </w:p>
    <w:p w14:paraId="41760BAD" w14:textId="77777777" w:rsidR="006507D9" w:rsidRPr="0044729D" w:rsidRDefault="006507D9" w:rsidP="006507D9">
      <w:pPr>
        <w:ind w:right="-1"/>
        <w:rPr>
          <w:rFonts w:ascii="Mairy Light" w:hAnsi="Mairy Light"/>
          <w:b/>
          <w:sz w:val="24"/>
        </w:rPr>
      </w:pPr>
    </w:p>
    <w:p w14:paraId="68AAB9D9"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78A8970A" w14:textId="77777777" w:rsidR="006507D9" w:rsidRPr="004A025D" w:rsidRDefault="006507D9" w:rsidP="006507D9">
      <w:pPr>
        <w:ind w:right="-1"/>
        <w:jc w:val="left"/>
        <w:rPr>
          <w:rFonts w:ascii="Mairy Light" w:hAnsi="Mairy Light"/>
          <w:color w:val="404040" w:themeColor="text1" w:themeTint="BF"/>
          <w:sz w:val="24"/>
        </w:rPr>
      </w:pPr>
    </w:p>
    <w:p w14:paraId="76B75955" w14:textId="77777777" w:rsidR="006507D9" w:rsidRPr="00F65253" w:rsidRDefault="006507D9" w:rsidP="006507D9">
      <w:pPr>
        <w:pStyle w:val="Style1"/>
        <w:rPr>
          <w:sz w:val="24"/>
        </w:rPr>
      </w:pPr>
      <w:r w:rsidRPr="00F65253">
        <w:rPr>
          <w:sz w:val="24"/>
        </w:rPr>
        <w:t>Course overview</w:t>
      </w:r>
    </w:p>
    <w:p w14:paraId="72EB1813" w14:textId="77777777" w:rsidR="006507D9" w:rsidRPr="00F65253" w:rsidRDefault="006507D9" w:rsidP="006507D9">
      <w:pPr>
        <w:ind w:right="-1"/>
        <w:jc w:val="left"/>
        <w:rPr>
          <w:rFonts w:ascii="Mairy Light" w:hAnsi="Mairy Light"/>
          <w:color w:val="404040" w:themeColor="text1" w:themeTint="BF"/>
          <w:sz w:val="24"/>
        </w:rPr>
      </w:pPr>
    </w:p>
    <w:p w14:paraId="38967EA0" w14:textId="77777777" w:rsidR="00AD4128" w:rsidRPr="00F65253" w:rsidRDefault="00AD4128" w:rsidP="008B5177">
      <w:pPr>
        <w:rPr>
          <w:rFonts w:ascii="Mairy Light" w:hAnsi="Mairy Light"/>
          <w:sz w:val="24"/>
        </w:rPr>
      </w:pPr>
      <w:r w:rsidRPr="00F65253">
        <w:rPr>
          <w:rFonts w:ascii="Mairy Light" w:hAnsi="Mairy Light"/>
          <w:sz w:val="24"/>
        </w:rPr>
        <w:t xml:space="preserve">In this session we will look at the ways a local authority might be able to assist and provide support in regeneration and development projects as well as some of the recent trends (for example the green agenda) and the new landscape and legal requirements following Brexit including the new Subsidy rules. </w:t>
      </w:r>
    </w:p>
    <w:p w14:paraId="796E378F" w14:textId="77777777" w:rsidR="006507D9" w:rsidRPr="00F65253" w:rsidRDefault="006507D9" w:rsidP="006507D9">
      <w:pPr>
        <w:ind w:right="-1"/>
        <w:jc w:val="left"/>
        <w:rPr>
          <w:rFonts w:ascii="Mairy Light" w:hAnsi="Mairy Light"/>
          <w:color w:val="404040" w:themeColor="text1" w:themeTint="BF"/>
          <w:sz w:val="24"/>
        </w:rPr>
      </w:pPr>
    </w:p>
    <w:p w14:paraId="145657FF"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4F7A8C9B" w14:textId="77777777" w:rsidR="006507D9" w:rsidRPr="00F65253" w:rsidRDefault="006507D9" w:rsidP="006507D9">
      <w:pPr>
        <w:ind w:right="-1"/>
        <w:jc w:val="left"/>
        <w:rPr>
          <w:rFonts w:ascii="Mairy Light" w:hAnsi="Mairy Light"/>
          <w:sz w:val="24"/>
        </w:rPr>
      </w:pPr>
    </w:p>
    <w:p w14:paraId="795C66EF" w14:textId="77777777" w:rsidR="00AD4128" w:rsidRPr="00F65253" w:rsidRDefault="00AD4128" w:rsidP="00AD4128">
      <w:pPr>
        <w:rPr>
          <w:rFonts w:ascii="Mairy Light" w:hAnsi="Mairy Light"/>
          <w:sz w:val="24"/>
        </w:rPr>
      </w:pPr>
      <w:r w:rsidRPr="00F65253">
        <w:rPr>
          <w:rFonts w:ascii="Mairy Light" w:hAnsi="Mairy Light"/>
          <w:sz w:val="24"/>
        </w:rPr>
        <w:t xml:space="preserve">Local authority lawyers and officers who are involved in advising on, co-ordinating or participating in regeneration and development projects for the local authority. </w:t>
      </w:r>
    </w:p>
    <w:p w14:paraId="2671D6B6" w14:textId="77777777" w:rsidR="006507D9" w:rsidRPr="00F65253" w:rsidRDefault="006507D9" w:rsidP="006507D9">
      <w:pPr>
        <w:ind w:right="-1"/>
        <w:jc w:val="left"/>
        <w:rPr>
          <w:rFonts w:ascii="Mairy Light" w:hAnsi="Mairy Light"/>
          <w:sz w:val="24"/>
        </w:rPr>
      </w:pPr>
    </w:p>
    <w:p w14:paraId="7846D171"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FDDC746" w14:textId="77777777" w:rsidR="006507D9" w:rsidRPr="00F65253" w:rsidRDefault="006507D9" w:rsidP="006507D9">
      <w:pPr>
        <w:jc w:val="left"/>
        <w:rPr>
          <w:rFonts w:ascii="Mairy Light" w:hAnsi="Mairy Light" w:cs="Tahoma"/>
          <w:color w:val="404040" w:themeColor="text1" w:themeTint="BF"/>
          <w:sz w:val="24"/>
        </w:rPr>
      </w:pPr>
    </w:p>
    <w:p w14:paraId="7755BEBE"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Property considerations for bringing schemes to market </w:t>
      </w:r>
    </w:p>
    <w:p w14:paraId="2F83824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Effective phasing of development</w:t>
      </w:r>
    </w:p>
    <w:p w14:paraId="632A8070"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Public sector’s role in underpinning delivery </w:t>
      </w:r>
    </w:p>
    <w:p w14:paraId="708E38E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Funding and the need to generate a satisfactory return  </w:t>
      </w:r>
    </w:p>
    <w:p w14:paraId="1B2AE00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Subsidy and procurement </w:t>
      </w:r>
    </w:p>
    <w:p w14:paraId="56E20141" w14:textId="77777777" w:rsidR="00AD4128" w:rsidRPr="00F65253" w:rsidRDefault="00AD4128" w:rsidP="00C93F80">
      <w:pPr>
        <w:numPr>
          <w:ilvl w:val="0"/>
          <w:numId w:val="65"/>
        </w:numPr>
        <w:jc w:val="left"/>
        <w:rPr>
          <w:rFonts w:ascii="Mairy Regular" w:hAnsi="Mairy Regular" w:cs="Tahoma"/>
          <w:sz w:val="24"/>
        </w:rPr>
      </w:pPr>
      <w:r w:rsidRPr="00F65253">
        <w:rPr>
          <w:rFonts w:ascii="Mairy Light" w:hAnsi="Mairy Light" w:cs="Tahoma"/>
          <w:sz w:val="24"/>
        </w:rPr>
        <w:t xml:space="preserve">Greening the scheme </w:t>
      </w:r>
    </w:p>
    <w:p w14:paraId="468DCFE9" w14:textId="77777777" w:rsidR="00AD4128" w:rsidRPr="00F65253" w:rsidRDefault="00AD4128" w:rsidP="006507D9">
      <w:pPr>
        <w:ind w:right="-1"/>
        <w:jc w:val="left"/>
        <w:rPr>
          <w:rFonts w:ascii="Mairy Light" w:hAnsi="Mairy Light"/>
          <w:color w:val="404040" w:themeColor="text1" w:themeTint="BF"/>
          <w:sz w:val="24"/>
        </w:rPr>
      </w:pPr>
    </w:p>
    <w:p w14:paraId="21F701FD" w14:textId="77777777" w:rsidR="006507D9" w:rsidRPr="00F65253" w:rsidRDefault="006507D9" w:rsidP="006507D9">
      <w:pPr>
        <w:pStyle w:val="Style1"/>
        <w:rPr>
          <w:sz w:val="24"/>
        </w:rPr>
      </w:pPr>
      <w:r w:rsidRPr="00F65253">
        <w:rPr>
          <w:sz w:val="24"/>
        </w:rPr>
        <w:t>Interactive elements</w:t>
      </w:r>
    </w:p>
    <w:p w14:paraId="1C1407A7" w14:textId="77777777" w:rsidR="006507D9" w:rsidRPr="00F65253" w:rsidRDefault="006507D9" w:rsidP="006507D9">
      <w:pPr>
        <w:ind w:right="-1"/>
        <w:jc w:val="left"/>
        <w:rPr>
          <w:rFonts w:ascii="Mairy Light" w:hAnsi="Mairy Light" w:cs="Arial"/>
          <w:color w:val="404040" w:themeColor="text1" w:themeTint="BF"/>
          <w:sz w:val="24"/>
        </w:rPr>
      </w:pPr>
    </w:p>
    <w:p w14:paraId="477642BF" w14:textId="03BDAC2A" w:rsidR="006507D9" w:rsidRPr="00F65253" w:rsidRDefault="00AD4128" w:rsidP="006507D9">
      <w:pPr>
        <w:ind w:right="-1"/>
        <w:jc w:val="left"/>
        <w:rPr>
          <w:rFonts w:ascii="Mairy Light" w:hAnsi="Mairy Light"/>
          <w:sz w:val="24"/>
        </w:rPr>
      </w:pPr>
      <w:r w:rsidRPr="00F65253">
        <w:rPr>
          <w:rFonts w:ascii="Mairy Light" w:hAnsi="Mairy Light"/>
          <w:sz w:val="24"/>
        </w:rPr>
        <w:lastRenderedPageBreak/>
        <w:t>The course will include interactive discussion on the legal and practical issues which might affect regeneration and development.</w:t>
      </w:r>
    </w:p>
    <w:p w14:paraId="1EEB7241" w14:textId="77777777" w:rsidR="006507D9" w:rsidRPr="00F65253" w:rsidRDefault="006507D9" w:rsidP="006507D9">
      <w:pPr>
        <w:ind w:right="-1"/>
        <w:jc w:val="left"/>
        <w:rPr>
          <w:rFonts w:ascii="Mairy Light" w:hAnsi="Mairy Light" w:cs="Arial"/>
          <w:color w:val="404040" w:themeColor="text1" w:themeTint="BF"/>
          <w:sz w:val="24"/>
        </w:rPr>
      </w:pPr>
    </w:p>
    <w:p w14:paraId="68B9B918" w14:textId="77777777" w:rsidR="006507D9" w:rsidRPr="00F65253" w:rsidRDefault="006507D9" w:rsidP="006507D9">
      <w:pPr>
        <w:pStyle w:val="Style1"/>
        <w:rPr>
          <w:sz w:val="24"/>
        </w:rPr>
      </w:pPr>
      <w:r w:rsidRPr="00F65253">
        <w:rPr>
          <w:sz w:val="24"/>
        </w:rPr>
        <w:t xml:space="preserve">Competencies </w:t>
      </w:r>
    </w:p>
    <w:p w14:paraId="37FEC754" w14:textId="77777777" w:rsidR="006507D9" w:rsidRPr="00F65253" w:rsidRDefault="006507D9" w:rsidP="006507D9">
      <w:pPr>
        <w:ind w:right="-1"/>
        <w:jc w:val="left"/>
        <w:rPr>
          <w:rFonts w:ascii="Mairy Light" w:hAnsi="Mairy Light"/>
          <w:color w:val="404040" w:themeColor="text1" w:themeTint="BF"/>
          <w:sz w:val="24"/>
        </w:rPr>
      </w:pPr>
    </w:p>
    <w:p w14:paraId="4431B3C9"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41CB10CB" w14:textId="77777777" w:rsidR="006507D9" w:rsidRPr="00F65253" w:rsidRDefault="006507D9" w:rsidP="006507D9">
      <w:pPr>
        <w:ind w:right="-1"/>
        <w:jc w:val="left"/>
        <w:rPr>
          <w:rFonts w:ascii="Mairy Light" w:hAnsi="Mairy Light"/>
          <w:bCs/>
          <w:color w:val="404040" w:themeColor="text1" w:themeTint="BF"/>
          <w:sz w:val="24"/>
        </w:rPr>
      </w:pPr>
    </w:p>
    <w:p w14:paraId="52BAE8B9"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58A29BD9"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7141BC94" w14:textId="77777777" w:rsidR="006507D9" w:rsidRPr="00F65253" w:rsidRDefault="006507D9" w:rsidP="006507D9">
      <w:pPr>
        <w:rPr>
          <w:rFonts w:ascii="Mairy Light" w:hAnsi="Mairy Light"/>
          <w:bCs/>
          <w:sz w:val="24"/>
        </w:rPr>
      </w:pPr>
    </w:p>
    <w:p w14:paraId="77D8D81E" w14:textId="77777777" w:rsidR="006507D9" w:rsidRPr="00F65253" w:rsidRDefault="006507D9" w:rsidP="006507D9">
      <w:pPr>
        <w:pStyle w:val="Style1"/>
        <w:rPr>
          <w:sz w:val="24"/>
        </w:rPr>
      </w:pPr>
      <w:r w:rsidRPr="00F65253">
        <w:rPr>
          <w:sz w:val="24"/>
        </w:rPr>
        <w:t>Presenter profiles:</w:t>
      </w:r>
    </w:p>
    <w:p w14:paraId="54E7F095" w14:textId="77777777" w:rsidR="006507D9" w:rsidRPr="00F65253" w:rsidRDefault="006507D9" w:rsidP="006507D9">
      <w:pPr>
        <w:jc w:val="left"/>
        <w:rPr>
          <w:rFonts w:ascii="Mairy Light" w:hAnsi="Mairy Light"/>
          <w:b/>
          <w:bCs/>
          <w:color w:val="404040" w:themeColor="text1" w:themeTint="BF"/>
          <w:sz w:val="24"/>
          <w:u w:val="single"/>
        </w:rPr>
      </w:pPr>
    </w:p>
    <w:p w14:paraId="1CF0D029" w14:textId="77777777" w:rsidR="009F5D71" w:rsidRPr="00F65253" w:rsidRDefault="009F5D71" w:rsidP="009F5D71">
      <w:pPr>
        <w:rPr>
          <w:rFonts w:ascii="Mairy Light" w:hAnsi="Mairy Light"/>
          <w:sz w:val="24"/>
        </w:rPr>
      </w:pPr>
      <w:r w:rsidRPr="00F65253">
        <w:rPr>
          <w:rFonts w:ascii="Mairy Light" w:hAnsi="Mairy Light"/>
          <w:bCs/>
          <w:sz w:val="24"/>
        </w:rPr>
        <w:t xml:space="preserve">Tiffany </w:t>
      </w:r>
      <w:proofErr w:type="spellStart"/>
      <w:r w:rsidRPr="00F65253">
        <w:rPr>
          <w:rFonts w:ascii="Mairy Light" w:hAnsi="Mairy Light"/>
          <w:bCs/>
          <w:sz w:val="24"/>
        </w:rPr>
        <w:t>Cloynes</w:t>
      </w:r>
      <w:proofErr w:type="spellEnd"/>
      <w:r w:rsidRPr="00F65253">
        <w:rPr>
          <w:rFonts w:ascii="Mairy Light" w:hAnsi="Mairy Light"/>
          <w:sz w:val="24"/>
        </w:rPr>
        <w:t xml:space="preserve"> is a Partner and Head of Public Sector at Geldards LLP, she has extensive experience of working with the public sector.  She has over the last 25 years advised on numerous regeneration projects and collaborative models between the public and private sector.  Tiffany is recognised as a “regeneration ace” and is particularly interested in how local authority assets can be used to assist regeneration.  Tiffany has worked with local authorities looking at appropriate models for delivery alongside funding arrangements.  Recently Tiffany has been involved in considering income generation strategies with client and looking at way in which local authorities can support their regeneration activities. </w:t>
      </w:r>
    </w:p>
    <w:p w14:paraId="5D6E7D93" w14:textId="77777777" w:rsidR="009F5D71" w:rsidRPr="00F65253" w:rsidRDefault="009F5D71" w:rsidP="009F5D71">
      <w:pPr>
        <w:rPr>
          <w:rFonts w:ascii="Mairy Light" w:hAnsi="Mairy Light"/>
          <w:sz w:val="24"/>
        </w:rPr>
      </w:pPr>
    </w:p>
    <w:p w14:paraId="72D45195" w14:textId="77777777" w:rsidR="009F5D71" w:rsidRPr="00F65253" w:rsidRDefault="009F5D71" w:rsidP="009F5D71">
      <w:pPr>
        <w:rPr>
          <w:rFonts w:ascii="Mairy Light" w:hAnsi="Mairy Light"/>
          <w:sz w:val="24"/>
        </w:rPr>
      </w:pPr>
      <w:r w:rsidRPr="00F65253">
        <w:rPr>
          <w:rFonts w:ascii="Mairy Light" w:hAnsi="Mairy Light"/>
          <w:bCs/>
          <w:sz w:val="24"/>
        </w:rPr>
        <w:t xml:space="preserve">Paul </w:t>
      </w:r>
      <w:proofErr w:type="spellStart"/>
      <w:r w:rsidRPr="00F65253">
        <w:rPr>
          <w:rFonts w:ascii="Mairy Light" w:hAnsi="Mairy Light"/>
          <w:bCs/>
          <w:sz w:val="24"/>
        </w:rPr>
        <w:t>Hilsdon</w:t>
      </w:r>
      <w:proofErr w:type="spellEnd"/>
      <w:r w:rsidRPr="00F65253">
        <w:rPr>
          <w:rFonts w:ascii="Mairy Light" w:hAnsi="Mairy Light"/>
          <w:sz w:val="24"/>
        </w:rPr>
        <w:t xml:space="preserve"> is a Partner at Geldards. Much of Paul’s experience over the years has been in relation to capital and development projects, acquisitions and disposals for public sector clients as well as due diligence exercises, land assembly and the transfer of property assets. He advises many local authorities in relation to their proposed and is acutely aware of the regulatory and governance issues that affect the sector. </w:t>
      </w:r>
    </w:p>
    <w:p w14:paraId="564AB185" w14:textId="77777777" w:rsidR="009F5D71" w:rsidRPr="00F65253" w:rsidRDefault="009F5D71" w:rsidP="009F5D71">
      <w:pPr>
        <w:rPr>
          <w:rFonts w:ascii="Mairy Light" w:hAnsi="Mairy Light"/>
          <w:sz w:val="24"/>
        </w:rPr>
      </w:pPr>
    </w:p>
    <w:p w14:paraId="0A8926D8" w14:textId="77777777" w:rsidR="009F5D71" w:rsidRPr="00F65253" w:rsidRDefault="009F5D71" w:rsidP="009F5D71">
      <w:pPr>
        <w:rPr>
          <w:rFonts w:ascii="Mairy Light" w:hAnsi="Mairy Light"/>
          <w:sz w:val="24"/>
        </w:rPr>
      </w:pPr>
      <w:r w:rsidRPr="00F65253">
        <w:rPr>
          <w:rFonts w:ascii="Mairy Light" w:hAnsi="Mairy Light"/>
          <w:bCs/>
          <w:sz w:val="24"/>
        </w:rPr>
        <w:t>Clare Hardy</w:t>
      </w:r>
      <w:r w:rsidRPr="00F65253">
        <w:rPr>
          <w:rFonts w:ascii="Mairy Light" w:hAnsi="Mairy Light"/>
          <w:sz w:val="24"/>
        </w:rPr>
        <w:t xml:space="preserve"> is a Senior Associate at Geldards LLP, she is experienced in advising local authorities on issues relating to income generation and regeneration, such as powers for charging and trading, procurement, State aid and the new Subsidy rules. She has extensive experience of advising on public sector matters and provides advice on a wide range of local government law matters, such as constitutional and governance issues, contracts and standards of conduct. She also provides knowledge management on public law matters. </w:t>
      </w:r>
    </w:p>
    <w:p w14:paraId="4AA3D2AF" w14:textId="77777777" w:rsidR="009F5D71" w:rsidRPr="00F65253" w:rsidRDefault="009F5D71" w:rsidP="009F5D71">
      <w:pPr>
        <w:rPr>
          <w:rFonts w:ascii="Mairy Light" w:hAnsi="Mairy Light"/>
          <w:sz w:val="24"/>
        </w:rPr>
      </w:pPr>
    </w:p>
    <w:p w14:paraId="09D64F7B" w14:textId="77777777" w:rsidR="009F5D71" w:rsidRPr="00F65253" w:rsidRDefault="009F5D71" w:rsidP="009F5D71">
      <w:pPr>
        <w:rPr>
          <w:rFonts w:ascii="Mairy Light" w:hAnsi="Mairy Light"/>
          <w:sz w:val="24"/>
        </w:rPr>
      </w:pPr>
      <w:r w:rsidRPr="00F65253">
        <w:rPr>
          <w:rFonts w:ascii="Mairy Light" w:hAnsi="Mairy Light"/>
          <w:bCs/>
          <w:sz w:val="24"/>
        </w:rPr>
        <w:t>Rebecca Gilbert</w:t>
      </w:r>
      <w:r w:rsidRPr="00F65253">
        <w:rPr>
          <w:rFonts w:ascii="Mairy Light" w:hAnsi="Mairy Light"/>
          <w:sz w:val="24"/>
        </w:rPr>
        <w:t xml:space="preserve"> is a Senior Associate at Geldards LLP, she advises local authorities and other public sector bodies on range of areas including regeneration and development projects, land assembly, delivery models, options appraisals, governance arrangements and commercial contracts. Rebecca has recently been advising local authorities on alternative options for the delivery of services and income generation. </w:t>
      </w:r>
    </w:p>
    <w:p w14:paraId="25DBC5CD" w14:textId="77777777" w:rsidR="006507D9" w:rsidRDefault="006507D9" w:rsidP="006507D9">
      <w:pPr>
        <w:pStyle w:val="Style1"/>
      </w:pPr>
    </w:p>
    <w:p w14:paraId="6F1D7F4A" w14:textId="77777777" w:rsidR="00B7330B" w:rsidRDefault="00B7330B" w:rsidP="00D66068">
      <w:pPr>
        <w:pStyle w:val="Style1"/>
      </w:pPr>
    </w:p>
    <w:p w14:paraId="201C6A34" w14:textId="77777777" w:rsidR="00B7330B" w:rsidRDefault="00B7330B" w:rsidP="00D66068">
      <w:pPr>
        <w:pStyle w:val="Style1"/>
      </w:pPr>
    </w:p>
    <w:p w14:paraId="38336875" w14:textId="77777777" w:rsidR="00B7330B" w:rsidRDefault="00B7330B" w:rsidP="00D66068">
      <w:pPr>
        <w:pStyle w:val="Style1"/>
      </w:pPr>
    </w:p>
    <w:p w14:paraId="75EF6334" w14:textId="77777777" w:rsidR="00B7330B" w:rsidRDefault="00B7330B" w:rsidP="00D66068">
      <w:pPr>
        <w:pStyle w:val="Style1"/>
      </w:pPr>
    </w:p>
    <w:p w14:paraId="2BCD6F2E" w14:textId="77777777" w:rsidR="00B7330B" w:rsidRDefault="00B7330B" w:rsidP="00D66068">
      <w:pPr>
        <w:pStyle w:val="Style1"/>
      </w:pPr>
    </w:p>
    <w:p w14:paraId="2B1F82CC" w14:textId="77777777" w:rsidR="00B7330B" w:rsidRDefault="00B7330B" w:rsidP="00D66068">
      <w:pPr>
        <w:pStyle w:val="Style1"/>
      </w:pPr>
    </w:p>
    <w:p w14:paraId="7DC0AEBC" w14:textId="77777777" w:rsidR="00B7330B" w:rsidRDefault="00B7330B" w:rsidP="00D66068">
      <w:pPr>
        <w:pStyle w:val="Style1"/>
      </w:pPr>
    </w:p>
    <w:p w14:paraId="50A5B6A4" w14:textId="77777777" w:rsidR="00B7330B" w:rsidRDefault="00B7330B" w:rsidP="00D66068">
      <w:pPr>
        <w:pStyle w:val="Style1"/>
      </w:pPr>
    </w:p>
    <w:p w14:paraId="2BF0C48F" w14:textId="77777777" w:rsidR="00B7330B" w:rsidRDefault="00B7330B" w:rsidP="00D66068">
      <w:pPr>
        <w:pStyle w:val="Style1"/>
      </w:pPr>
    </w:p>
    <w:p w14:paraId="6DB040CD" w14:textId="77777777" w:rsidR="00F65253" w:rsidRDefault="00F65253">
      <w:pPr>
        <w:jc w:val="left"/>
        <w:rPr>
          <w:rFonts w:ascii="Mairy Regular" w:hAnsi="Mairy Regular"/>
          <w:color w:val="95C11F"/>
          <w:sz w:val="72"/>
          <w:szCs w:val="72"/>
        </w:rPr>
      </w:pPr>
      <w:r>
        <w:rPr>
          <w:rFonts w:ascii="Mairy Regular" w:hAnsi="Mairy Regular"/>
          <w:color w:val="95C11F"/>
          <w:sz w:val="72"/>
          <w:szCs w:val="72"/>
        </w:rPr>
        <w:br w:type="page"/>
      </w:r>
    </w:p>
    <w:p w14:paraId="37FA2D46" w14:textId="37D47C45" w:rsidR="00D66068" w:rsidRDefault="00D66068" w:rsidP="00D66068">
      <w:pPr>
        <w:pStyle w:val="Style1"/>
        <w:rPr>
          <w:rFonts w:ascii="Mairy Regular" w:hAnsi="Mairy Regular"/>
          <w:color w:val="95C11F"/>
          <w:sz w:val="72"/>
          <w:szCs w:val="72"/>
        </w:rPr>
      </w:pPr>
      <w:r>
        <w:rPr>
          <w:rFonts w:ascii="Mairy Regular" w:hAnsi="Mairy Regular"/>
          <w:color w:val="95C11F"/>
          <w:sz w:val="72"/>
          <w:szCs w:val="72"/>
        </w:rPr>
        <w:lastRenderedPageBreak/>
        <w:t xml:space="preserve">Basics of local authority governance </w:t>
      </w:r>
    </w:p>
    <w:p w14:paraId="13A7AE79" w14:textId="77777777" w:rsidR="00D66068" w:rsidRPr="00790373" w:rsidRDefault="00D66068" w:rsidP="00D66068">
      <w:pPr>
        <w:ind w:right="-1"/>
        <w:jc w:val="left"/>
        <w:rPr>
          <w:rFonts w:ascii="Mairy Light" w:hAnsi="Mairy Light" w:cs="Arial"/>
          <w:color w:val="404040" w:themeColor="text1" w:themeTint="BF"/>
          <w:sz w:val="24"/>
          <w:lang w:eastAsia="en-GB"/>
        </w:rPr>
      </w:pPr>
    </w:p>
    <w:p w14:paraId="22DD1BD8" w14:textId="77777777" w:rsidR="00D66068" w:rsidRPr="004A025D" w:rsidRDefault="00D66068" w:rsidP="00D66068">
      <w:pPr>
        <w:pStyle w:val="Style1"/>
        <w:rPr>
          <w:b/>
        </w:rPr>
      </w:pPr>
      <w:r>
        <w:rPr>
          <w:lang w:eastAsia="en-GB"/>
        </w:rPr>
        <w:t>Level of course: Introductory/Intermediate</w:t>
      </w:r>
    </w:p>
    <w:p w14:paraId="1781F6AD" w14:textId="77777777" w:rsidR="00D66068" w:rsidRPr="004A025D" w:rsidRDefault="00D66068" w:rsidP="00D66068">
      <w:pPr>
        <w:ind w:right="-1"/>
        <w:jc w:val="left"/>
        <w:rPr>
          <w:rFonts w:ascii="Mairy Light" w:hAnsi="Mairy Light"/>
          <w:color w:val="404040" w:themeColor="text1" w:themeTint="BF"/>
          <w:sz w:val="24"/>
        </w:rPr>
      </w:pPr>
    </w:p>
    <w:p w14:paraId="6FE11014" w14:textId="77777777" w:rsidR="00D66068" w:rsidRDefault="00D66068" w:rsidP="00D66068">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2832C92D" w14:textId="77777777" w:rsidR="00D66068" w:rsidRDefault="00D66068" w:rsidP="00D66068">
      <w:pPr>
        <w:ind w:right="-1"/>
        <w:jc w:val="left"/>
        <w:rPr>
          <w:rFonts w:ascii="Mairy Light" w:hAnsi="Mairy Light"/>
          <w:sz w:val="24"/>
        </w:rPr>
      </w:pPr>
    </w:p>
    <w:p w14:paraId="3F5C8B34" w14:textId="77777777" w:rsidR="00D66068" w:rsidRDefault="00D66068" w:rsidP="00D66068">
      <w:pPr>
        <w:ind w:right="-1"/>
        <w:jc w:val="left"/>
        <w:rPr>
          <w:rFonts w:ascii="Mairy Light" w:hAnsi="Mairy Light"/>
          <w:sz w:val="24"/>
        </w:rPr>
      </w:pPr>
      <w:r w:rsidRPr="00D66068">
        <w:rPr>
          <w:rFonts w:ascii="Mairy Light" w:hAnsi="Mairy Light"/>
          <w:sz w:val="24"/>
        </w:rPr>
        <w:t>18 November 2021</w:t>
      </w:r>
    </w:p>
    <w:p w14:paraId="4A6521CD" w14:textId="77777777" w:rsidR="00D66068" w:rsidRDefault="00D66068" w:rsidP="00D66068">
      <w:pPr>
        <w:ind w:right="-1"/>
        <w:jc w:val="left"/>
        <w:rPr>
          <w:rFonts w:ascii="Mairy Light" w:hAnsi="Mairy Light"/>
          <w:sz w:val="24"/>
        </w:rPr>
      </w:pPr>
      <w:r>
        <w:rPr>
          <w:rFonts w:ascii="Mairy Light" w:hAnsi="Mairy Light"/>
          <w:sz w:val="24"/>
        </w:rPr>
        <w:t>12noon – 1pm</w:t>
      </w:r>
    </w:p>
    <w:p w14:paraId="24CE9CE0" w14:textId="77777777" w:rsidR="00D66068" w:rsidRDefault="00D66068" w:rsidP="00D66068">
      <w:pPr>
        <w:ind w:right="-1"/>
        <w:jc w:val="left"/>
        <w:rPr>
          <w:rFonts w:ascii="Mairy Light" w:hAnsi="Mairy Light"/>
          <w:sz w:val="24"/>
        </w:rPr>
      </w:pPr>
    </w:p>
    <w:p w14:paraId="25650A54" w14:textId="77777777" w:rsidR="00D66068" w:rsidRDefault="00D66068" w:rsidP="00D6606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Anthony Collins</w:t>
      </w:r>
    </w:p>
    <w:p w14:paraId="304A00E6" w14:textId="77777777" w:rsidR="00D66068" w:rsidRPr="0044729D" w:rsidRDefault="00D66068" w:rsidP="00D66068">
      <w:pPr>
        <w:ind w:right="-1"/>
        <w:rPr>
          <w:rFonts w:ascii="Mairy Light" w:hAnsi="Mairy Light"/>
          <w:b/>
          <w:sz w:val="24"/>
        </w:rPr>
      </w:pPr>
    </w:p>
    <w:p w14:paraId="22113CDE" w14:textId="77777777" w:rsidR="00D66068" w:rsidRPr="0044729D" w:rsidRDefault="00D66068" w:rsidP="00D66068">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0A58C4CD" w14:textId="77777777" w:rsidR="00D66068" w:rsidRPr="004A025D" w:rsidRDefault="00D66068" w:rsidP="00D66068">
      <w:pPr>
        <w:ind w:right="-1"/>
        <w:jc w:val="left"/>
        <w:rPr>
          <w:rFonts w:ascii="Mairy Light" w:hAnsi="Mairy Light"/>
          <w:color w:val="404040" w:themeColor="text1" w:themeTint="BF"/>
          <w:sz w:val="24"/>
        </w:rPr>
      </w:pPr>
    </w:p>
    <w:p w14:paraId="0A82B023" w14:textId="77777777" w:rsidR="00D66068" w:rsidRPr="00F65253" w:rsidRDefault="00D66068" w:rsidP="00D66068">
      <w:pPr>
        <w:pStyle w:val="Style1"/>
        <w:rPr>
          <w:sz w:val="24"/>
        </w:rPr>
      </w:pPr>
      <w:r w:rsidRPr="00F65253">
        <w:rPr>
          <w:sz w:val="24"/>
        </w:rPr>
        <w:t>Course overview</w:t>
      </w:r>
    </w:p>
    <w:p w14:paraId="52ABE304" w14:textId="77777777" w:rsidR="00D66068" w:rsidRPr="00F65253" w:rsidRDefault="00D66068" w:rsidP="00D66068">
      <w:pPr>
        <w:ind w:right="-1"/>
        <w:jc w:val="left"/>
        <w:rPr>
          <w:rFonts w:ascii="Mairy Light" w:hAnsi="Mairy Light"/>
          <w:color w:val="404040" w:themeColor="text1" w:themeTint="BF"/>
          <w:sz w:val="24"/>
        </w:rPr>
      </w:pPr>
    </w:p>
    <w:p w14:paraId="2730E20D" w14:textId="77777777" w:rsidR="00D66068" w:rsidRPr="00F65253" w:rsidRDefault="00D66068" w:rsidP="00D66068">
      <w:pPr>
        <w:ind w:right="-1"/>
        <w:rPr>
          <w:rFonts w:ascii="Mairy Light" w:hAnsi="Mairy Light"/>
          <w:sz w:val="24"/>
        </w:rPr>
      </w:pPr>
      <w:r w:rsidRPr="00F65253">
        <w:rPr>
          <w:rFonts w:ascii="Mairy Light" w:hAnsi="Mairy Light"/>
          <w:sz w:val="24"/>
        </w:rPr>
        <w:t xml:space="preserve">The legalities; the constitution; division between executive and council </w:t>
      </w:r>
      <w:proofErr w:type="gramStart"/>
      <w:r w:rsidRPr="00F65253">
        <w:rPr>
          <w:rFonts w:ascii="Mairy Light" w:hAnsi="Mairy Light"/>
          <w:sz w:val="24"/>
        </w:rPr>
        <w:t>decisions;  functions</w:t>
      </w:r>
      <w:proofErr w:type="gramEnd"/>
      <w:r w:rsidRPr="00F65253">
        <w:rPr>
          <w:rFonts w:ascii="Mairy Light" w:hAnsi="Mairy Light"/>
          <w:sz w:val="24"/>
        </w:rPr>
        <w:t>; role of statutory officers; sound decision making.</w:t>
      </w:r>
    </w:p>
    <w:p w14:paraId="195CDF25" w14:textId="77777777" w:rsidR="00D66068" w:rsidRPr="00F65253" w:rsidRDefault="00D66068" w:rsidP="00D66068">
      <w:pPr>
        <w:ind w:right="-1"/>
        <w:jc w:val="left"/>
        <w:rPr>
          <w:rFonts w:ascii="Mairy Light" w:hAnsi="Mairy Light"/>
          <w:color w:val="404040" w:themeColor="text1" w:themeTint="BF"/>
          <w:sz w:val="24"/>
        </w:rPr>
      </w:pPr>
    </w:p>
    <w:p w14:paraId="1AE960CA" w14:textId="77777777" w:rsidR="00D66068" w:rsidRPr="00F65253" w:rsidRDefault="00D66068" w:rsidP="00D66068">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0632F0C4" w14:textId="77777777" w:rsidR="00D66068" w:rsidRPr="00F65253" w:rsidRDefault="00D66068" w:rsidP="00D66068">
      <w:pPr>
        <w:ind w:right="-1"/>
        <w:jc w:val="left"/>
        <w:rPr>
          <w:rFonts w:ascii="Mairy Light" w:hAnsi="Mairy Light"/>
          <w:sz w:val="24"/>
        </w:rPr>
      </w:pPr>
    </w:p>
    <w:p w14:paraId="6B4B3856" w14:textId="77777777" w:rsidR="00D66068" w:rsidRPr="00F65253" w:rsidRDefault="00D66068" w:rsidP="00D66068">
      <w:pPr>
        <w:ind w:right="-1"/>
        <w:jc w:val="left"/>
        <w:rPr>
          <w:rFonts w:ascii="Mairy Light" w:hAnsi="Mairy Light"/>
          <w:sz w:val="24"/>
        </w:rPr>
      </w:pPr>
      <w:r w:rsidRPr="00F65253">
        <w:rPr>
          <w:rFonts w:ascii="Mairy Light" w:hAnsi="Mairy Light"/>
          <w:sz w:val="24"/>
        </w:rPr>
        <w:t>Legal Officers, Governance Officers, and any Officers new to Local Government or who would welcome a refresher</w:t>
      </w:r>
    </w:p>
    <w:p w14:paraId="3FBD30BB" w14:textId="77777777" w:rsidR="00D66068" w:rsidRPr="00F65253" w:rsidRDefault="00D66068" w:rsidP="00D66068">
      <w:pPr>
        <w:ind w:right="-1"/>
        <w:jc w:val="left"/>
        <w:rPr>
          <w:rFonts w:ascii="Mairy Light" w:hAnsi="Mairy Light"/>
          <w:sz w:val="24"/>
        </w:rPr>
      </w:pPr>
    </w:p>
    <w:p w14:paraId="58034894" w14:textId="77777777" w:rsidR="00D66068" w:rsidRPr="00F65253" w:rsidRDefault="00D66068" w:rsidP="00D66068">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11043D05" w14:textId="77777777" w:rsidR="00D66068" w:rsidRPr="00F65253" w:rsidRDefault="00D66068" w:rsidP="00D66068">
      <w:pPr>
        <w:jc w:val="left"/>
        <w:rPr>
          <w:rFonts w:ascii="Mairy Light" w:hAnsi="Mairy Light" w:cs="Tahoma"/>
          <w:color w:val="404040" w:themeColor="text1" w:themeTint="BF"/>
          <w:sz w:val="24"/>
        </w:rPr>
      </w:pPr>
    </w:p>
    <w:p w14:paraId="6AA5A7D4" w14:textId="77777777" w:rsidR="00D66068" w:rsidRPr="00F65253" w:rsidRDefault="00D66068" w:rsidP="00D66068">
      <w:pPr>
        <w:jc w:val="left"/>
        <w:rPr>
          <w:rFonts w:ascii="Mairy Light" w:hAnsi="Mairy Light" w:cs="Tahoma"/>
          <w:sz w:val="24"/>
        </w:rPr>
      </w:pPr>
      <w:r w:rsidRPr="00F65253">
        <w:rPr>
          <w:rFonts w:ascii="Mairy Light" w:hAnsi="Mairy Light" w:cs="Tahoma"/>
          <w:sz w:val="24"/>
        </w:rPr>
        <w:t>Please see above.</w:t>
      </w:r>
    </w:p>
    <w:p w14:paraId="70246700" w14:textId="77777777" w:rsidR="00D66068" w:rsidRPr="00F65253" w:rsidRDefault="00D66068" w:rsidP="00D66068">
      <w:pPr>
        <w:ind w:right="-1"/>
        <w:jc w:val="left"/>
        <w:rPr>
          <w:rFonts w:ascii="Mairy Light" w:hAnsi="Mairy Light"/>
          <w:color w:val="404040" w:themeColor="text1" w:themeTint="BF"/>
          <w:sz w:val="24"/>
        </w:rPr>
      </w:pPr>
    </w:p>
    <w:p w14:paraId="3F9055EC" w14:textId="77777777" w:rsidR="00D66068" w:rsidRPr="00F65253" w:rsidRDefault="00D66068" w:rsidP="00D66068">
      <w:pPr>
        <w:pStyle w:val="Style1"/>
        <w:rPr>
          <w:sz w:val="24"/>
        </w:rPr>
      </w:pPr>
      <w:r w:rsidRPr="00F65253">
        <w:rPr>
          <w:sz w:val="24"/>
        </w:rPr>
        <w:t>Interactive elements</w:t>
      </w:r>
    </w:p>
    <w:p w14:paraId="1F3D205E" w14:textId="77777777" w:rsidR="00D66068" w:rsidRPr="00F65253" w:rsidRDefault="00D66068" w:rsidP="00D66068">
      <w:pPr>
        <w:ind w:right="-1"/>
        <w:jc w:val="left"/>
        <w:rPr>
          <w:rFonts w:ascii="Mairy Light" w:hAnsi="Mairy Light" w:cs="Arial"/>
          <w:color w:val="404040" w:themeColor="text1" w:themeTint="BF"/>
          <w:sz w:val="24"/>
        </w:rPr>
      </w:pPr>
    </w:p>
    <w:p w14:paraId="176CD75E" w14:textId="77777777" w:rsidR="00D66068" w:rsidRPr="00F65253" w:rsidRDefault="00D66068" w:rsidP="00D66068">
      <w:pPr>
        <w:pStyle w:val="Style1"/>
        <w:rPr>
          <w:sz w:val="24"/>
        </w:rPr>
      </w:pPr>
      <w:r w:rsidRPr="00F65253">
        <w:rPr>
          <w:sz w:val="24"/>
        </w:rPr>
        <w:t xml:space="preserve">Competencies </w:t>
      </w:r>
    </w:p>
    <w:p w14:paraId="458EEEAA" w14:textId="77777777" w:rsidR="00D66068" w:rsidRPr="00F65253" w:rsidRDefault="00D66068" w:rsidP="00D66068">
      <w:pPr>
        <w:ind w:right="-1"/>
        <w:jc w:val="left"/>
        <w:rPr>
          <w:rFonts w:ascii="Mairy Light" w:hAnsi="Mairy Light"/>
          <w:color w:val="404040" w:themeColor="text1" w:themeTint="BF"/>
          <w:sz w:val="24"/>
        </w:rPr>
      </w:pPr>
    </w:p>
    <w:p w14:paraId="1766CE78" w14:textId="77777777" w:rsidR="00D66068" w:rsidRPr="00F65253" w:rsidRDefault="00D66068" w:rsidP="00D66068">
      <w:pPr>
        <w:ind w:right="-1"/>
        <w:jc w:val="left"/>
        <w:rPr>
          <w:rFonts w:ascii="Mairy Light" w:hAnsi="Mairy Light"/>
          <w:bCs/>
          <w:sz w:val="24"/>
        </w:rPr>
      </w:pPr>
      <w:r w:rsidRPr="00F65253">
        <w:rPr>
          <w:rFonts w:ascii="Mairy Light" w:hAnsi="Mairy Light"/>
          <w:bCs/>
          <w:sz w:val="24"/>
        </w:rPr>
        <w:t>This course will cover:</w:t>
      </w:r>
    </w:p>
    <w:p w14:paraId="5E0B9BD9" w14:textId="77777777" w:rsidR="00D66068" w:rsidRPr="00F65253" w:rsidRDefault="00D66068" w:rsidP="00D66068">
      <w:pPr>
        <w:rPr>
          <w:rFonts w:ascii="Mairy Light" w:hAnsi="Mairy Light"/>
          <w:bCs/>
          <w:sz w:val="24"/>
        </w:rPr>
      </w:pPr>
    </w:p>
    <w:p w14:paraId="7E66ADE4" w14:textId="77777777" w:rsidR="00D66068" w:rsidRPr="00F65253" w:rsidRDefault="00D66068" w:rsidP="00D66068">
      <w:pPr>
        <w:rPr>
          <w:rFonts w:ascii="Mairy Light" w:hAnsi="Mairy Light"/>
          <w:bCs/>
          <w:sz w:val="24"/>
        </w:rPr>
      </w:pPr>
      <w:r w:rsidRPr="00F65253">
        <w:rPr>
          <w:rFonts w:ascii="Mairy Light" w:hAnsi="Mairy Light"/>
          <w:bCs/>
          <w:sz w:val="24"/>
        </w:rPr>
        <w:t>B Technical legal practice</w:t>
      </w:r>
    </w:p>
    <w:p w14:paraId="442A10C5" w14:textId="77777777" w:rsidR="00D66068" w:rsidRPr="00F65253" w:rsidRDefault="00D66068" w:rsidP="00D66068">
      <w:pPr>
        <w:rPr>
          <w:rFonts w:ascii="Mairy Light" w:hAnsi="Mairy Light"/>
          <w:bCs/>
          <w:sz w:val="24"/>
        </w:rPr>
      </w:pPr>
    </w:p>
    <w:p w14:paraId="1CD222AC" w14:textId="77777777" w:rsidR="00D66068" w:rsidRPr="00F65253" w:rsidRDefault="00D66068" w:rsidP="00D66068">
      <w:pPr>
        <w:pStyle w:val="Style1"/>
        <w:rPr>
          <w:sz w:val="24"/>
        </w:rPr>
      </w:pPr>
      <w:r w:rsidRPr="00F65253">
        <w:rPr>
          <w:sz w:val="24"/>
        </w:rPr>
        <w:t>Presenter profiles:</w:t>
      </w:r>
    </w:p>
    <w:p w14:paraId="4488D070" w14:textId="77777777" w:rsidR="00D66068" w:rsidRPr="00F65253" w:rsidRDefault="00D66068" w:rsidP="00D66068">
      <w:pPr>
        <w:jc w:val="left"/>
        <w:rPr>
          <w:rFonts w:ascii="Mairy Light" w:hAnsi="Mairy Light"/>
          <w:b/>
          <w:bCs/>
          <w:color w:val="404040" w:themeColor="text1" w:themeTint="BF"/>
          <w:sz w:val="24"/>
          <w:u w:val="single"/>
        </w:rPr>
      </w:pPr>
    </w:p>
    <w:p w14:paraId="4FB13C1E" w14:textId="77777777" w:rsidR="00D66068" w:rsidRPr="00F65253" w:rsidRDefault="00D66068" w:rsidP="00D66068">
      <w:pPr>
        <w:rPr>
          <w:rFonts w:ascii="Mairy Light" w:hAnsi="Mairy Light"/>
          <w:bCs/>
          <w:sz w:val="24"/>
        </w:rPr>
      </w:pPr>
      <w:r w:rsidRPr="00F65253">
        <w:rPr>
          <w:rFonts w:ascii="Mairy Light" w:hAnsi="Mairy Light"/>
          <w:bCs/>
          <w:sz w:val="24"/>
        </w:rPr>
        <w:t xml:space="preserve">Olwen Brown is a partner in Anthony Collins and heads the work of the Local Government Sector.   She has worked in a range of local authorities and other public bodies in a career </w:t>
      </w:r>
      <w:r w:rsidRPr="00F65253">
        <w:rPr>
          <w:rFonts w:ascii="Mairy Light" w:hAnsi="Mairy Light"/>
          <w:bCs/>
          <w:sz w:val="24"/>
        </w:rPr>
        <w:lastRenderedPageBreak/>
        <w:t xml:space="preserve">ranging back over 35 years; during which she has held roles such as head of legal Services, Corporate Director, Monitoring officer and Chief Executive.  She is widely regarded as one of the </w:t>
      </w:r>
      <w:proofErr w:type="gramStart"/>
      <w:r w:rsidRPr="00F65253">
        <w:rPr>
          <w:rFonts w:ascii="Mairy Light" w:hAnsi="Mairy Light"/>
          <w:bCs/>
          <w:sz w:val="24"/>
        </w:rPr>
        <w:t>key</w:t>
      </w:r>
      <w:proofErr w:type="gramEnd"/>
      <w:r w:rsidRPr="00F65253">
        <w:rPr>
          <w:rFonts w:ascii="Mairy Light" w:hAnsi="Mairy Light"/>
          <w:bCs/>
          <w:sz w:val="24"/>
        </w:rPr>
        <w:t xml:space="preserve"> “go to” lawyers for Monitoring Officers and Heads of Legal Services as a nationally regarded governance expert and has been widely involved in assisting councils with rewriting constitutions. </w:t>
      </w:r>
    </w:p>
    <w:p w14:paraId="5D5C2629" w14:textId="77777777" w:rsidR="00D66068" w:rsidRPr="00F65253" w:rsidRDefault="00D66068" w:rsidP="00D66068">
      <w:pPr>
        <w:rPr>
          <w:rFonts w:ascii="Mairy Light" w:hAnsi="Mairy Light"/>
          <w:bCs/>
          <w:sz w:val="24"/>
        </w:rPr>
      </w:pPr>
    </w:p>
    <w:p w14:paraId="3330D5E0" w14:textId="77777777" w:rsidR="00D66068" w:rsidRPr="00F65253" w:rsidRDefault="00D66068" w:rsidP="00D66068">
      <w:pPr>
        <w:pStyle w:val="Style1"/>
        <w:jc w:val="both"/>
        <w:rPr>
          <w:color w:val="auto"/>
          <w:sz w:val="24"/>
        </w:rPr>
      </w:pPr>
      <w:r w:rsidRPr="00F65253">
        <w:rPr>
          <w:bCs/>
          <w:color w:val="auto"/>
          <w:sz w:val="24"/>
        </w:rPr>
        <w:t>Matt Marsh is a solicitor in the governance and commercial department at Anthony Collins and is a member of the local government team.  Prior to joining Anthony Collins Matt worked in private practice specialising in criminal defence and more recently as in-house solicitor of a local authority.  He has advised on contentious and non-contentious matters concerning regulatory compliance and enforcement, public and local government law, statutory vires and governance, as well as the development and implementation of regulatory policies and procedures.   Matt has defended and prosecuted a wide range of criminal and regulatory offences in the Magistrates’ and Crown Courts.</w:t>
      </w:r>
    </w:p>
    <w:p w14:paraId="7389CA30" w14:textId="77777777" w:rsidR="00D66068" w:rsidRDefault="00D66068" w:rsidP="00D66068">
      <w:pPr>
        <w:pStyle w:val="Style1"/>
      </w:pPr>
    </w:p>
    <w:p w14:paraId="17915A95" w14:textId="3F10B23B" w:rsidR="006507D9" w:rsidRDefault="00D66068" w:rsidP="00D66068">
      <w:pPr>
        <w:jc w:val="left"/>
        <w:rPr>
          <w:rFonts w:ascii="Mairy Light" w:hAnsi="Mairy Light"/>
          <w:i/>
          <w:color w:val="FF0000"/>
          <w:sz w:val="24"/>
        </w:rPr>
      </w:pPr>
      <w:r>
        <w:rPr>
          <w:rFonts w:ascii="Mairy Light" w:hAnsi="Mairy Light"/>
          <w:i/>
          <w:color w:val="FF0000"/>
          <w:sz w:val="24"/>
        </w:rPr>
        <w:br w:type="page"/>
      </w:r>
    </w:p>
    <w:p w14:paraId="2E63D5C2" w14:textId="7984C971" w:rsidR="006507D9" w:rsidRPr="002D52F2" w:rsidRDefault="002A24BE" w:rsidP="006507D9">
      <w:pPr>
        <w:pStyle w:val="Style1"/>
        <w:rPr>
          <w:rFonts w:ascii="Mairy Regular" w:hAnsi="Mairy Regular"/>
          <w:color w:val="95C11F"/>
          <w:sz w:val="72"/>
          <w:szCs w:val="72"/>
        </w:rPr>
      </w:pPr>
      <w:r w:rsidRPr="002D52F2">
        <w:rPr>
          <w:rFonts w:ascii="Mairy Regular" w:hAnsi="Mairy Regular"/>
          <w:color w:val="95C11F"/>
          <w:sz w:val="72"/>
          <w:szCs w:val="72"/>
        </w:rPr>
        <w:lastRenderedPageBreak/>
        <w:t>Section 106 Agreements</w:t>
      </w:r>
      <w:r w:rsidR="006507D9" w:rsidRPr="002D52F2">
        <w:rPr>
          <w:rFonts w:ascii="Mairy Regular" w:hAnsi="Mairy Regular"/>
          <w:color w:val="95C11F"/>
          <w:sz w:val="72"/>
          <w:szCs w:val="72"/>
        </w:rPr>
        <w:t xml:space="preserve"> </w:t>
      </w:r>
    </w:p>
    <w:p w14:paraId="128CBF89" w14:textId="0CAB72A2" w:rsidR="006507D9" w:rsidRPr="002D52F2" w:rsidRDefault="006507D9" w:rsidP="006507D9">
      <w:pPr>
        <w:pStyle w:val="Style1"/>
        <w:rPr>
          <w:b/>
        </w:rPr>
      </w:pPr>
      <w:r w:rsidRPr="002D52F2">
        <w:rPr>
          <w:lang w:eastAsia="en-GB"/>
        </w:rPr>
        <w:t xml:space="preserve">Level of course: </w:t>
      </w:r>
      <w:r w:rsidR="002A24BE" w:rsidRPr="002D52F2">
        <w:rPr>
          <w:lang w:eastAsia="en-GB"/>
        </w:rPr>
        <w:t>Advanced</w:t>
      </w:r>
    </w:p>
    <w:p w14:paraId="3C9CA524" w14:textId="77777777" w:rsidR="006507D9" w:rsidRPr="002D52F2" w:rsidRDefault="006507D9" w:rsidP="006507D9">
      <w:pPr>
        <w:ind w:right="-1"/>
        <w:jc w:val="left"/>
        <w:rPr>
          <w:rFonts w:ascii="Mairy Light" w:hAnsi="Mairy Light"/>
          <w:color w:val="404040" w:themeColor="text1" w:themeTint="BF"/>
          <w:sz w:val="24"/>
        </w:rPr>
      </w:pPr>
    </w:p>
    <w:p w14:paraId="60781CA9" w14:textId="2CCBA2D7" w:rsidR="006507D9" w:rsidRPr="002D52F2" w:rsidRDefault="006507D9" w:rsidP="006507D9">
      <w:pPr>
        <w:ind w:right="-1"/>
        <w:jc w:val="left"/>
        <w:rPr>
          <w:rFonts w:ascii="Mairy Light" w:hAnsi="Mairy Light"/>
          <w:sz w:val="28"/>
          <w:szCs w:val="28"/>
        </w:rPr>
      </w:pPr>
      <w:r w:rsidRPr="002D52F2">
        <w:rPr>
          <w:rStyle w:val="Strong"/>
          <w:rFonts w:ascii="Mairy Light" w:hAnsi="Mairy Light" w:cs="Helvetica"/>
          <w:sz w:val="28"/>
          <w:szCs w:val="28"/>
        </w:rPr>
        <w:t xml:space="preserve">PLEASE NOTE THIS WEBINAR IS BEING HOSTED VIA </w:t>
      </w:r>
      <w:r w:rsidR="00C965CE" w:rsidRPr="002D52F2">
        <w:rPr>
          <w:rStyle w:val="Strong"/>
          <w:rFonts w:ascii="Mairy Light" w:hAnsi="Mairy Light" w:cs="Helvetica"/>
          <w:sz w:val="28"/>
          <w:szCs w:val="28"/>
        </w:rPr>
        <w:t>GOTOWEBINAR</w:t>
      </w:r>
    </w:p>
    <w:p w14:paraId="7AF05D47" w14:textId="77777777" w:rsidR="006507D9" w:rsidRPr="002D52F2" w:rsidRDefault="006507D9" w:rsidP="006507D9">
      <w:pPr>
        <w:ind w:right="-1"/>
        <w:jc w:val="left"/>
        <w:rPr>
          <w:rFonts w:ascii="Mairy Light" w:hAnsi="Mairy Light"/>
          <w:sz w:val="24"/>
        </w:rPr>
      </w:pPr>
    </w:p>
    <w:p w14:paraId="72375D7B" w14:textId="52AED112" w:rsidR="006507D9" w:rsidRPr="002D52F2" w:rsidRDefault="00044245" w:rsidP="006507D9">
      <w:pPr>
        <w:ind w:right="-1"/>
        <w:jc w:val="left"/>
        <w:rPr>
          <w:rFonts w:ascii="Mairy Light" w:hAnsi="Mairy Light"/>
          <w:sz w:val="24"/>
        </w:rPr>
      </w:pPr>
      <w:r w:rsidRPr="002D52F2">
        <w:rPr>
          <w:rFonts w:ascii="Mairy Light" w:hAnsi="Mairy Light"/>
          <w:sz w:val="24"/>
        </w:rPr>
        <w:t xml:space="preserve">25 </w:t>
      </w:r>
      <w:r w:rsidR="002A24BE" w:rsidRPr="002D52F2">
        <w:rPr>
          <w:rFonts w:ascii="Mairy Light" w:hAnsi="Mairy Light"/>
          <w:sz w:val="24"/>
        </w:rPr>
        <w:t xml:space="preserve">November </w:t>
      </w:r>
      <w:r w:rsidR="006507D9" w:rsidRPr="002D52F2">
        <w:rPr>
          <w:rFonts w:ascii="Mairy Light" w:hAnsi="Mairy Light"/>
          <w:sz w:val="24"/>
        </w:rPr>
        <w:t>2021</w:t>
      </w:r>
    </w:p>
    <w:p w14:paraId="510A3F14" w14:textId="77777777" w:rsidR="006507D9" w:rsidRPr="002D52F2" w:rsidRDefault="006507D9" w:rsidP="006507D9">
      <w:pPr>
        <w:ind w:right="-1"/>
        <w:jc w:val="left"/>
        <w:rPr>
          <w:rFonts w:ascii="Mairy Light" w:hAnsi="Mairy Light"/>
          <w:sz w:val="24"/>
        </w:rPr>
      </w:pPr>
    </w:p>
    <w:p w14:paraId="1122C4CD" w14:textId="77777777" w:rsidR="006507D9" w:rsidRPr="002D52F2" w:rsidRDefault="006507D9" w:rsidP="006507D9">
      <w:pPr>
        <w:ind w:right="-1"/>
        <w:jc w:val="left"/>
        <w:rPr>
          <w:rFonts w:ascii="Mairy Light" w:hAnsi="Mairy Light"/>
          <w:sz w:val="24"/>
        </w:rPr>
      </w:pPr>
      <w:r w:rsidRPr="002D52F2">
        <w:rPr>
          <w:rFonts w:ascii="Mairy Light" w:hAnsi="Mairy Light"/>
          <w:sz w:val="24"/>
        </w:rPr>
        <w:t>12noon – 1pm</w:t>
      </w:r>
    </w:p>
    <w:p w14:paraId="7DE49A7A" w14:textId="77777777" w:rsidR="006507D9" w:rsidRPr="002D52F2" w:rsidRDefault="006507D9" w:rsidP="006507D9">
      <w:pPr>
        <w:ind w:right="-1"/>
        <w:jc w:val="left"/>
        <w:rPr>
          <w:rFonts w:ascii="Mairy Light" w:hAnsi="Mairy Light"/>
          <w:sz w:val="24"/>
        </w:rPr>
      </w:pPr>
    </w:p>
    <w:p w14:paraId="46072864" w14:textId="23041611"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2A24BE" w:rsidRPr="00F65253">
        <w:rPr>
          <w:rFonts w:ascii="Mairy Light" w:hAnsi="Mairy Light"/>
          <w:sz w:val="24"/>
        </w:rPr>
        <w:t>Anthony Collins</w:t>
      </w:r>
    </w:p>
    <w:p w14:paraId="1BA557BA" w14:textId="77777777" w:rsidR="006507D9" w:rsidRPr="00F65253" w:rsidRDefault="006507D9" w:rsidP="006507D9">
      <w:pPr>
        <w:ind w:right="-1"/>
        <w:rPr>
          <w:rFonts w:ascii="Mairy Light" w:hAnsi="Mairy Light"/>
          <w:b/>
          <w:sz w:val="24"/>
        </w:rPr>
      </w:pPr>
    </w:p>
    <w:p w14:paraId="3123346B"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2E9EA90A" w14:textId="77777777" w:rsidR="006507D9" w:rsidRPr="00F65253" w:rsidRDefault="006507D9" w:rsidP="006507D9">
      <w:pPr>
        <w:ind w:right="-1"/>
        <w:jc w:val="left"/>
        <w:rPr>
          <w:rFonts w:ascii="Mairy Light" w:hAnsi="Mairy Light"/>
          <w:color w:val="404040" w:themeColor="text1" w:themeTint="BF"/>
          <w:sz w:val="24"/>
        </w:rPr>
      </w:pPr>
    </w:p>
    <w:p w14:paraId="17C7B901" w14:textId="77777777" w:rsidR="006507D9" w:rsidRPr="00F65253" w:rsidRDefault="006507D9" w:rsidP="006507D9">
      <w:pPr>
        <w:pStyle w:val="Style1"/>
        <w:rPr>
          <w:sz w:val="24"/>
        </w:rPr>
      </w:pPr>
      <w:r w:rsidRPr="00F65253">
        <w:rPr>
          <w:sz w:val="24"/>
        </w:rPr>
        <w:t>Course overview</w:t>
      </w:r>
    </w:p>
    <w:p w14:paraId="64112311" w14:textId="77777777" w:rsidR="006507D9" w:rsidRPr="00F65253" w:rsidRDefault="006507D9" w:rsidP="006507D9">
      <w:pPr>
        <w:ind w:right="-1"/>
        <w:jc w:val="left"/>
        <w:rPr>
          <w:rFonts w:ascii="Mairy Light" w:hAnsi="Mairy Light"/>
          <w:color w:val="404040" w:themeColor="text1" w:themeTint="BF"/>
          <w:sz w:val="24"/>
        </w:rPr>
      </w:pPr>
    </w:p>
    <w:p w14:paraId="12DA9D2A" w14:textId="3F75639E" w:rsidR="006507D9" w:rsidRPr="00F65253" w:rsidRDefault="00044245" w:rsidP="00044245">
      <w:pPr>
        <w:ind w:right="-1"/>
        <w:rPr>
          <w:rFonts w:ascii="Mairy Light" w:hAnsi="Mairy Light"/>
          <w:sz w:val="24"/>
        </w:rPr>
      </w:pPr>
      <w:r w:rsidRPr="00F65253">
        <w:rPr>
          <w:rFonts w:ascii="Mairy Light" w:hAnsi="Mairy Light"/>
          <w:sz w:val="24"/>
        </w:rPr>
        <w:t>Update on case law in relation to S106 Agreements. Drafting tips when a S106 Agreement is required.</w:t>
      </w:r>
    </w:p>
    <w:p w14:paraId="157B7300" w14:textId="77777777" w:rsidR="00044245" w:rsidRPr="00F65253" w:rsidRDefault="00044245" w:rsidP="006507D9">
      <w:pPr>
        <w:ind w:right="-1"/>
        <w:jc w:val="left"/>
        <w:rPr>
          <w:rFonts w:ascii="Mairy Light" w:hAnsi="Mairy Light"/>
          <w:color w:val="404040" w:themeColor="text1" w:themeTint="BF"/>
          <w:sz w:val="24"/>
        </w:rPr>
      </w:pPr>
    </w:p>
    <w:p w14:paraId="67CC148C"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B3D1E5C" w14:textId="77777777" w:rsidR="006507D9" w:rsidRPr="00F65253" w:rsidRDefault="006507D9" w:rsidP="006507D9">
      <w:pPr>
        <w:ind w:right="-1"/>
        <w:jc w:val="left"/>
        <w:rPr>
          <w:rFonts w:ascii="Mairy Light" w:hAnsi="Mairy Light"/>
          <w:sz w:val="24"/>
        </w:rPr>
      </w:pPr>
    </w:p>
    <w:p w14:paraId="12C262FA" w14:textId="245A687E" w:rsidR="006507D9" w:rsidRPr="00F65253" w:rsidRDefault="00C64EE2" w:rsidP="006507D9">
      <w:pPr>
        <w:rPr>
          <w:rFonts w:ascii="Mairy Light" w:hAnsi="Mairy Light"/>
          <w:sz w:val="24"/>
        </w:rPr>
      </w:pPr>
      <w:r w:rsidRPr="00F65253">
        <w:rPr>
          <w:rFonts w:ascii="Mairy Light" w:hAnsi="Mairy Light"/>
          <w:sz w:val="24"/>
        </w:rPr>
        <w:t>Planning officers, solicitors from local authority, public body, legal services</w:t>
      </w:r>
      <w:r w:rsidR="006507D9" w:rsidRPr="00F65253">
        <w:rPr>
          <w:rFonts w:ascii="Mairy Light" w:hAnsi="Mairy Light"/>
          <w:sz w:val="24"/>
        </w:rPr>
        <w:t xml:space="preserve"> </w:t>
      </w:r>
    </w:p>
    <w:p w14:paraId="465BC319" w14:textId="77777777" w:rsidR="006507D9" w:rsidRPr="00F65253" w:rsidRDefault="006507D9" w:rsidP="006507D9">
      <w:pPr>
        <w:ind w:right="-1"/>
        <w:jc w:val="left"/>
        <w:rPr>
          <w:rFonts w:ascii="Mairy Light" w:hAnsi="Mairy Light"/>
          <w:sz w:val="24"/>
        </w:rPr>
      </w:pPr>
    </w:p>
    <w:p w14:paraId="49586B5A"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01B2A4B" w14:textId="77777777" w:rsidR="006507D9" w:rsidRPr="00F65253" w:rsidRDefault="006507D9" w:rsidP="006507D9">
      <w:pPr>
        <w:jc w:val="left"/>
        <w:rPr>
          <w:rFonts w:ascii="Mairy Light" w:hAnsi="Mairy Light" w:cs="Tahoma"/>
          <w:color w:val="404040" w:themeColor="text1" w:themeTint="BF"/>
          <w:sz w:val="24"/>
        </w:rPr>
      </w:pPr>
    </w:p>
    <w:p w14:paraId="6F962C71"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Law relating to s106 agreements</w:t>
      </w:r>
    </w:p>
    <w:p w14:paraId="6F33DC31"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S106 agreements case law</w:t>
      </w:r>
    </w:p>
    <w:p w14:paraId="3393286E"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Drafting of s106 agreements</w:t>
      </w:r>
    </w:p>
    <w:p w14:paraId="2F82DBB4"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Pitfalls to watch out for</w:t>
      </w:r>
    </w:p>
    <w:p w14:paraId="4A3356C4"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The need to check title</w:t>
      </w:r>
    </w:p>
    <w:p w14:paraId="2E9476E5"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The future of 106 agreements</w:t>
      </w:r>
    </w:p>
    <w:p w14:paraId="0780C894" w14:textId="77777777" w:rsidR="00C64EE2" w:rsidRPr="00F65253" w:rsidRDefault="00C64EE2" w:rsidP="006507D9">
      <w:pPr>
        <w:ind w:right="-1"/>
        <w:jc w:val="left"/>
        <w:rPr>
          <w:rFonts w:ascii="Mairy Light" w:hAnsi="Mairy Light"/>
          <w:color w:val="404040" w:themeColor="text1" w:themeTint="BF"/>
          <w:sz w:val="24"/>
        </w:rPr>
      </w:pPr>
    </w:p>
    <w:p w14:paraId="15BC50DD" w14:textId="77777777" w:rsidR="006507D9" w:rsidRPr="00F65253" w:rsidRDefault="006507D9" w:rsidP="006507D9">
      <w:pPr>
        <w:pStyle w:val="Style1"/>
        <w:rPr>
          <w:sz w:val="24"/>
        </w:rPr>
      </w:pPr>
      <w:r w:rsidRPr="00F65253">
        <w:rPr>
          <w:sz w:val="24"/>
        </w:rPr>
        <w:t>Interactive elements</w:t>
      </w:r>
    </w:p>
    <w:p w14:paraId="7476F131" w14:textId="77777777" w:rsidR="006507D9" w:rsidRPr="00F65253" w:rsidRDefault="006507D9" w:rsidP="006507D9">
      <w:pPr>
        <w:ind w:right="-1"/>
        <w:jc w:val="left"/>
        <w:rPr>
          <w:rFonts w:ascii="Mairy Light" w:hAnsi="Mairy Light" w:cs="Arial"/>
          <w:color w:val="404040" w:themeColor="text1" w:themeTint="BF"/>
          <w:sz w:val="24"/>
        </w:rPr>
      </w:pPr>
    </w:p>
    <w:p w14:paraId="120FECE0" w14:textId="5848C44C" w:rsidR="006507D9" w:rsidRPr="00F65253" w:rsidRDefault="00C64EE2" w:rsidP="00C64EE2">
      <w:pPr>
        <w:rPr>
          <w:rFonts w:ascii="Mairy Light" w:hAnsi="Mairy Light"/>
          <w:sz w:val="24"/>
        </w:rPr>
      </w:pPr>
      <w:r w:rsidRPr="00F65253">
        <w:rPr>
          <w:rFonts w:ascii="Mairy Light" w:hAnsi="Mairy Light"/>
          <w:sz w:val="24"/>
        </w:rPr>
        <w:t xml:space="preserve">A case study and short quiz will be provided, these will be </w:t>
      </w:r>
      <w:proofErr w:type="gramStart"/>
      <w:r w:rsidRPr="00F65253">
        <w:rPr>
          <w:rFonts w:ascii="Mairy Light" w:hAnsi="Mairy Light"/>
          <w:sz w:val="24"/>
        </w:rPr>
        <w:t>interactive</w:t>
      </w:r>
      <w:proofErr w:type="gramEnd"/>
      <w:r w:rsidRPr="00F65253">
        <w:rPr>
          <w:rFonts w:ascii="Mairy Light" w:hAnsi="Mairy Light"/>
          <w:sz w:val="24"/>
        </w:rPr>
        <w:t xml:space="preserve"> and a discussion forum will be offered</w:t>
      </w:r>
    </w:p>
    <w:p w14:paraId="07FEFB76" w14:textId="77777777" w:rsidR="006507D9" w:rsidRPr="00F65253" w:rsidRDefault="006507D9" w:rsidP="006507D9">
      <w:pPr>
        <w:ind w:right="-1"/>
        <w:jc w:val="left"/>
        <w:rPr>
          <w:rFonts w:ascii="Mairy Light" w:hAnsi="Mairy Light" w:cs="Arial"/>
          <w:color w:val="404040" w:themeColor="text1" w:themeTint="BF"/>
          <w:sz w:val="24"/>
        </w:rPr>
      </w:pPr>
    </w:p>
    <w:p w14:paraId="350A0142" w14:textId="77777777" w:rsidR="006507D9" w:rsidRPr="00F65253" w:rsidRDefault="006507D9" w:rsidP="006507D9">
      <w:pPr>
        <w:pStyle w:val="Style1"/>
        <w:rPr>
          <w:sz w:val="24"/>
        </w:rPr>
      </w:pPr>
      <w:r w:rsidRPr="00F65253">
        <w:rPr>
          <w:sz w:val="24"/>
        </w:rPr>
        <w:t xml:space="preserve">Competencies </w:t>
      </w:r>
    </w:p>
    <w:p w14:paraId="5BDF241B" w14:textId="77777777" w:rsidR="006507D9" w:rsidRPr="00F65253" w:rsidRDefault="006507D9" w:rsidP="006507D9">
      <w:pPr>
        <w:ind w:right="-1"/>
        <w:jc w:val="left"/>
        <w:rPr>
          <w:rFonts w:ascii="Mairy Light" w:hAnsi="Mairy Light"/>
          <w:color w:val="404040" w:themeColor="text1" w:themeTint="BF"/>
          <w:sz w:val="24"/>
        </w:rPr>
      </w:pPr>
    </w:p>
    <w:p w14:paraId="1A790590"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75CB9C14" w14:textId="57116976" w:rsidR="006507D9" w:rsidRPr="00F65253" w:rsidRDefault="006507D9" w:rsidP="006507D9">
      <w:pPr>
        <w:rPr>
          <w:rFonts w:ascii="Mairy Light" w:hAnsi="Mairy Light"/>
          <w:bCs/>
          <w:sz w:val="24"/>
        </w:rPr>
      </w:pPr>
    </w:p>
    <w:p w14:paraId="1F2FACF8"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3719CE41" w14:textId="77777777" w:rsidR="006507D9" w:rsidRPr="00F65253" w:rsidRDefault="006507D9" w:rsidP="006507D9">
      <w:pPr>
        <w:rPr>
          <w:rFonts w:ascii="Mairy Light" w:hAnsi="Mairy Light"/>
          <w:bCs/>
          <w:sz w:val="24"/>
        </w:rPr>
      </w:pPr>
      <w:r w:rsidRPr="00F65253">
        <w:rPr>
          <w:rFonts w:ascii="Mairy Light" w:hAnsi="Mairy Light"/>
          <w:bCs/>
          <w:sz w:val="24"/>
        </w:rPr>
        <w:t>B4 Draft documents</w:t>
      </w:r>
    </w:p>
    <w:p w14:paraId="0DA1A1EE" w14:textId="77777777" w:rsidR="006507D9" w:rsidRPr="00F65253" w:rsidRDefault="006507D9" w:rsidP="006507D9">
      <w:pPr>
        <w:rPr>
          <w:rFonts w:ascii="Mairy Light" w:hAnsi="Mairy Light"/>
          <w:bCs/>
          <w:sz w:val="24"/>
        </w:rPr>
      </w:pPr>
      <w:r w:rsidRPr="00F65253">
        <w:rPr>
          <w:rFonts w:ascii="Mairy Light" w:hAnsi="Mairy Light"/>
          <w:bCs/>
          <w:sz w:val="24"/>
        </w:rPr>
        <w:lastRenderedPageBreak/>
        <w:t>B6 Negotiation</w:t>
      </w:r>
    </w:p>
    <w:p w14:paraId="4F410746"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04B85ADC" w14:textId="66E6DDBC" w:rsidR="006507D9" w:rsidRPr="00F65253" w:rsidRDefault="006507D9" w:rsidP="006507D9">
      <w:pPr>
        <w:rPr>
          <w:rFonts w:ascii="Mairy Light" w:hAnsi="Mairy Light"/>
          <w:bCs/>
          <w:sz w:val="24"/>
        </w:rPr>
      </w:pPr>
    </w:p>
    <w:p w14:paraId="0FD0A9BD" w14:textId="77777777" w:rsidR="00F65253" w:rsidRDefault="00F65253" w:rsidP="006507D9">
      <w:pPr>
        <w:pStyle w:val="Style1"/>
        <w:rPr>
          <w:sz w:val="24"/>
        </w:rPr>
      </w:pPr>
    </w:p>
    <w:p w14:paraId="2F825A8D" w14:textId="5FB076F6" w:rsidR="006507D9" w:rsidRPr="00F65253" w:rsidRDefault="006507D9" w:rsidP="006507D9">
      <w:pPr>
        <w:pStyle w:val="Style1"/>
        <w:rPr>
          <w:sz w:val="24"/>
        </w:rPr>
      </w:pPr>
      <w:r w:rsidRPr="00F65253">
        <w:rPr>
          <w:sz w:val="24"/>
        </w:rPr>
        <w:t>Presenter profiles:</w:t>
      </w:r>
    </w:p>
    <w:p w14:paraId="04565DC0" w14:textId="2CFE7A27" w:rsidR="00C64EE2" w:rsidRPr="00F65253" w:rsidRDefault="00C64EE2" w:rsidP="00C64EE2">
      <w:pPr>
        <w:rPr>
          <w:rFonts w:ascii="Mairy Light" w:hAnsi="Mairy Light" w:cs="Arial"/>
          <w:b/>
          <w:bCs/>
          <w:sz w:val="24"/>
        </w:rPr>
      </w:pPr>
    </w:p>
    <w:p w14:paraId="005751BD" w14:textId="71BE1A04" w:rsidR="00C64EE2" w:rsidRPr="00F65253" w:rsidRDefault="00C64EE2" w:rsidP="00C64EE2">
      <w:pPr>
        <w:rPr>
          <w:rFonts w:ascii="Mairy Light" w:hAnsi="Mairy Light" w:cs="Arial"/>
          <w:sz w:val="24"/>
        </w:rPr>
      </w:pPr>
      <w:r w:rsidRPr="00F65253">
        <w:rPr>
          <w:rFonts w:ascii="Mairy Light" w:hAnsi="Mairy Light" w:cs="Arial"/>
          <w:sz w:val="24"/>
        </w:rPr>
        <w:t xml:space="preserve">Stuart Evans, Anthony Collins leads on planning and highway related legal work.  For over 15 years he was employed as Head of Planning and Regeneration and Interim City Solicitor at Birmingham City Council where he advised the landowning arm of the Council’s Property Services on many large transactions. He also supported and advised the Birmingham Municipal Housing Trust.  </w:t>
      </w:r>
    </w:p>
    <w:p w14:paraId="7C21BF17" w14:textId="6E2BEE76" w:rsidR="00C64EE2" w:rsidRPr="00F65253" w:rsidRDefault="00C64EE2" w:rsidP="00C64EE2">
      <w:pPr>
        <w:rPr>
          <w:rFonts w:ascii="Mairy Light" w:hAnsi="Mairy Light" w:cs="Arial"/>
          <w:b/>
          <w:bCs/>
          <w:sz w:val="24"/>
        </w:rPr>
      </w:pPr>
    </w:p>
    <w:p w14:paraId="35ACC29A" w14:textId="77777777" w:rsidR="00C64EE2" w:rsidRPr="00F65253" w:rsidRDefault="00C64EE2" w:rsidP="00C64EE2">
      <w:pPr>
        <w:rPr>
          <w:rFonts w:ascii="Mairy Light" w:hAnsi="Mairy Light" w:cs="Arial"/>
          <w:sz w:val="24"/>
        </w:rPr>
      </w:pPr>
      <w:r w:rsidRPr="00F65253">
        <w:rPr>
          <w:rFonts w:ascii="Mairy Light" w:hAnsi="Mairy Light" w:cs="Arial"/>
          <w:sz w:val="24"/>
        </w:rPr>
        <w:t xml:space="preserve">Clara Thomson is a Lawyer at Coventry City Council. She has 10 years’ experience working for Local Authorities and has been the Planning and Highways Lawyer for Coventry City Council since March 2016. </w:t>
      </w:r>
    </w:p>
    <w:p w14:paraId="626ED6E3" w14:textId="77777777" w:rsidR="006507D9" w:rsidRPr="00F65253" w:rsidRDefault="006507D9" w:rsidP="006507D9">
      <w:pPr>
        <w:pStyle w:val="Style1"/>
        <w:rPr>
          <w:sz w:val="24"/>
        </w:rPr>
      </w:pPr>
    </w:p>
    <w:p w14:paraId="60977949" w14:textId="77777777" w:rsidR="00414006" w:rsidRDefault="00414006">
      <w:pPr>
        <w:jc w:val="left"/>
        <w:rPr>
          <w:rFonts w:ascii="Mairy Light" w:hAnsi="Mairy Light"/>
          <w:i/>
          <w:color w:val="FF0000"/>
          <w:sz w:val="24"/>
        </w:rPr>
      </w:pPr>
      <w:r>
        <w:rPr>
          <w:rFonts w:ascii="Mairy Light" w:hAnsi="Mairy Light"/>
          <w:i/>
          <w:color w:val="FF0000"/>
          <w:sz w:val="24"/>
        </w:rPr>
        <w:br w:type="page"/>
      </w:r>
    </w:p>
    <w:p w14:paraId="3617A553" w14:textId="08996E01"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How to manage performance management</w:t>
      </w:r>
    </w:p>
    <w:p w14:paraId="2D08D0E7" w14:textId="77777777" w:rsidR="00414006" w:rsidRPr="00790373" w:rsidRDefault="00414006" w:rsidP="00414006">
      <w:pPr>
        <w:ind w:right="-1"/>
        <w:jc w:val="left"/>
        <w:rPr>
          <w:rFonts w:ascii="Mairy Light" w:hAnsi="Mairy Light" w:cs="Arial"/>
          <w:color w:val="404040" w:themeColor="text1" w:themeTint="BF"/>
          <w:sz w:val="24"/>
          <w:lang w:eastAsia="en-GB"/>
        </w:rPr>
      </w:pPr>
    </w:p>
    <w:p w14:paraId="464302F6" w14:textId="2698A9B1" w:rsidR="00414006" w:rsidRPr="004A025D" w:rsidRDefault="00414006" w:rsidP="00414006">
      <w:pPr>
        <w:pStyle w:val="Style1"/>
        <w:rPr>
          <w:b/>
        </w:rPr>
      </w:pPr>
      <w:r>
        <w:rPr>
          <w:lang w:eastAsia="en-GB"/>
        </w:rPr>
        <w:t xml:space="preserve">Level of course: </w:t>
      </w:r>
      <w:r w:rsidR="00F32443">
        <w:rPr>
          <w:lang w:eastAsia="en-GB"/>
        </w:rPr>
        <w:t>All levels</w:t>
      </w:r>
    </w:p>
    <w:p w14:paraId="13D5776E" w14:textId="77777777" w:rsidR="00414006" w:rsidRPr="004A025D" w:rsidRDefault="00414006" w:rsidP="00414006">
      <w:pPr>
        <w:ind w:right="-1"/>
        <w:jc w:val="left"/>
        <w:rPr>
          <w:rFonts w:ascii="Mairy Light" w:hAnsi="Mairy Light"/>
          <w:color w:val="404040" w:themeColor="text1" w:themeTint="BF"/>
          <w:sz w:val="24"/>
        </w:rPr>
      </w:pPr>
    </w:p>
    <w:p w14:paraId="7F536530"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D5DE56A" w14:textId="77777777" w:rsidR="00414006" w:rsidRDefault="00414006" w:rsidP="00414006">
      <w:pPr>
        <w:ind w:right="-1"/>
        <w:jc w:val="left"/>
        <w:rPr>
          <w:rFonts w:ascii="Mairy Light" w:hAnsi="Mairy Light"/>
          <w:sz w:val="24"/>
        </w:rPr>
      </w:pPr>
    </w:p>
    <w:p w14:paraId="5636DA77" w14:textId="77777777" w:rsidR="00414006" w:rsidRDefault="00414006" w:rsidP="00414006">
      <w:pPr>
        <w:ind w:right="-1"/>
        <w:jc w:val="left"/>
        <w:rPr>
          <w:rFonts w:ascii="Mairy Light" w:hAnsi="Mairy Light"/>
          <w:sz w:val="24"/>
        </w:rPr>
      </w:pPr>
      <w:r>
        <w:rPr>
          <w:rFonts w:ascii="Mairy Light" w:hAnsi="Mairy Light"/>
          <w:sz w:val="24"/>
        </w:rPr>
        <w:t>7 December 2021</w:t>
      </w:r>
    </w:p>
    <w:p w14:paraId="5946604E" w14:textId="77777777" w:rsidR="00414006" w:rsidRDefault="00414006" w:rsidP="00414006">
      <w:pPr>
        <w:ind w:right="-1"/>
        <w:jc w:val="left"/>
        <w:rPr>
          <w:rFonts w:ascii="Mairy Light" w:hAnsi="Mairy Light"/>
          <w:sz w:val="24"/>
        </w:rPr>
      </w:pPr>
      <w:r>
        <w:rPr>
          <w:rFonts w:ascii="Mairy Light" w:hAnsi="Mairy Light"/>
          <w:sz w:val="24"/>
        </w:rPr>
        <w:t>12noon – 1pm</w:t>
      </w:r>
    </w:p>
    <w:p w14:paraId="7BE9733D" w14:textId="77777777" w:rsidR="00414006" w:rsidRDefault="00414006" w:rsidP="00414006">
      <w:pPr>
        <w:ind w:right="-1"/>
        <w:jc w:val="left"/>
        <w:rPr>
          <w:rFonts w:ascii="Mairy Light" w:hAnsi="Mairy Light"/>
          <w:sz w:val="24"/>
        </w:rPr>
      </w:pPr>
    </w:p>
    <w:p w14:paraId="45F6E25F" w14:textId="77777777" w:rsidR="00414006" w:rsidRDefault="00414006" w:rsidP="0041400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evan Brittan</w:t>
      </w:r>
    </w:p>
    <w:p w14:paraId="2B57300D" w14:textId="77777777" w:rsidR="00414006" w:rsidRPr="0044729D" w:rsidRDefault="00414006" w:rsidP="00414006">
      <w:pPr>
        <w:ind w:right="-1"/>
        <w:rPr>
          <w:rFonts w:ascii="Mairy Light" w:hAnsi="Mairy Light"/>
          <w:b/>
          <w:sz w:val="24"/>
        </w:rPr>
      </w:pPr>
    </w:p>
    <w:p w14:paraId="4ADB3EE2" w14:textId="77777777" w:rsidR="00414006" w:rsidRPr="0044729D" w:rsidRDefault="00414006" w:rsidP="00414006">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8084DF9" w14:textId="77777777" w:rsidR="00414006" w:rsidRPr="004A025D" w:rsidRDefault="00414006" w:rsidP="00414006">
      <w:pPr>
        <w:ind w:right="-1"/>
        <w:jc w:val="left"/>
        <w:rPr>
          <w:rFonts w:ascii="Mairy Light" w:hAnsi="Mairy Light"/>
          <w:color w:val="404040" w:themeColor="text1" w:themeTint="BF"/>
          <w:sz w:val="24"/>
        </w:rPr>
      </w:pPr>
    </w:p>
    <w:p w14:paraId="51A43C8C" w14:textId="77777777" w:rsidR="00414006" w:rsidRPr="00F65253" w:rsidRDefault="00414006" w:rsidP="00414006">
      <w:pPr>
        <w:pStyle w:val="Style1"/>
        <w:rPr>
          <w:sz w:val="24"/>
        </w:rPr>
      </w:pPr>
      <w:r w:rsidRPr="00F65253">
        <w:rPr>
          <w:sz w:val="24"/>
        </w:rPr>
        <w:t>Course overview</w:t>
      </w:r>
    </w:p>
    <w:p w14:paraId="24B3A0B3" w14:textId="77777777" w:rsidR="00414006" w:rsidRPr="00F65253" w:rsidRDefault="00414006" w:rsidP="00414006">
      <w:pPr>
        <w:ind w:right="-1"/>
        <w:jc w:val="left"/>
        <w:rPr>
          <w:rFonts w:ascii="Mairy Light" w:hAnsi="Mairy Light"/>
          <w:color w:val="404040" w:themeColor="text1" w:themeTint="BF"/>
          <w:sz w:val="24"/>
        </w:rPr>
      </w:pPr>
    </w:p>
    <w:p w14:paraId="33A9B8D3" w14:textId="77777777" w:rsidR="00F32443" w:rsidRPr="00F65253" w:rsidRDefault="00F32443" w:rsidP="00F32443">
      <w:pPr>
        <w:rPr>
          <w:rFonts w:ascii="Mairy Light" w:hAnsi="Mairy Light"/>
          <w:sz w:val="24"/>
        </w:rPr>
      </w:pPr>
      <w:r w:rsidRPr="00F65253">
        <w:rPr>
          <w:rFonts w:ascii="Mairy Light" w:hAnsi="Mairy Light"/>
          <w:sz w:val="24"/>
        </w:rPr>
        <w:t xml:space="preserve">A comprehensive and practical overview of </w:t>
      </w:r>
      <w:proofErr w:type="gramStart"/>
      <w:r w:rsidRPr="00F65253">
        <w:rPr>
          <w:rFonts w:ascii="Mairy Light" w:hAnsi="Mairy Light"/>
          <w:sz w:val="24"/>
        </w:rPr>
        <w:t>how to</w:t>
      </w:r>
      <w:proofErr w:type="gramEnd"/>
      <w:r w:rsidRPr="00F65253">
        <w:rPr>
          <w:rFonts w:ascii="Mairy Light" w:hAnsi="Mairy Light"/>
          <w:sz w:val="24"/>
        </w:rPr>
        <w:t xml:space="preserve"> performance manage employees both at the place of work and remotely. We will walk you through the performance management life cycle from when concerns are first raised to considering potential dismissal, as a last resort.  Along this journey we will visit the typical issues than can arise, from allegations of discrimination/bullying &amp; harassment and grievances to assertions of whistle blowing. Owing to the increase in home working we will also consider how this can complicate the normal processes, as well as looking at the impact of related Health &amp; Safety and wellbeing issues. </w:t>
      </w:r>
    </w:p>
    <w:p w14:paraId="290EE06B" w14:textId="77777777" w:rsidR="00414006" w:rsidRPr="00F65253" w:rsidRDefault="00414006" w:rsidP="00414006">
      <w:pPr>
        <w:ind w:right="-1"/>
        <w:jc w:val="left"/>
        <w:rPr>
          <w:rFonts w:ascii="Mairy Light" w:hAnsi="Mairy Light"/>
          <w:color w:val="404040" w:themeColor="text1" w:themeTint="BF"/>
          <w:sz w:val="24"/>
        </w:rPr>
      </w:pPr>
    </w:p>
    <w:p w14:paraId="3AC43719"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48285D6" w14:textId="77777777" w:rsidR="00414006" w:rsidRPr="00F65253" w:rsidRDefault="00414006" w:rsidP="00414006">
      <w:pPr>
        <w:ind w:right="-1"/>
        <w:jc w:val="left"/>
        <w:rPr>
          <w:rFonts w:ascii="Mairy Light" w:hAnsi="Mairy Light"/>
          <w:sz w:val="24"/>
        </w:rPr>
      </w:pPr>
    </w:p>
    <w:p w14:paraId="41A4B2EC" w14:textId="77777777" w:rsidR="00F32443" w:rsidRPr="00F65253" w:rsidRDefault="00F32443" w:rsidP="00F32443">
      <w:pPr>
        <w:rPr>
          <w:rFonts w:ascii="Mairy Light" w:hAnsi="Mairy Light"/>
          <w:sz w:val="24"/>
        </w:rPr>
      </w:pPr>
      <w:r w:rsidRPr="00F65253">
        <w:rPr>
          <w:rFonts w:ascii="Mairy Light" w:hAnsi="Mairy Light"/>
          <w:sz w:val="24"/>
        </w:rPr>
        <w:t>HR professionals, in-house lawyers, line managers</w:t>
      </w:r>
    </w:p>
    <w:p w14:paraId="54EE29BA" w14:textId="77777777" w:rsidR="00414006" w:rsidRPr="00F65253" w:rsidRDefault="00414006" w:rsidP="00414006">
      <w:pPr>
        <w:ind w:right="-1"/>
        <w:jc w:val="left"/>
        <w:rPr>
          <w:rFonts w:ascii="Mairy Light" w:hAnsi="Mairy Light"/>
          <w:sz w:val="24"/>
        </w:rPr>
      </w:pPr>
    </w:p>
    <w:p w14:paraId="4FC3992A"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1DD7BCDF" w14:textId="77777777" w:rsidR="00414006" w:rsidRPr="00F65253" w:rsidRDefault="00414006" w:rsidP="00414006">
      <w:pPr>
        <w:jc w:val="left"/>
        <w:rPr>
          <w:rFonts w:ascii="Mairy Light" w:hAnsi="Mairy Light" w:cs="Tahoma"/>
          <w:color w:val="404040" w:themeColor="text1" w:themeTint="BF"/>
          <w:sz w:val="24"/>
        </w:rPr>
      </w:pPr>
    </w:p>
    <w:p w14:paraId="209B0205"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What should be considered prior to raising performance concerns</w:t>
      </w:r>
    </w:p>
    <w:p w14:paraId="75A9500E"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When and how should performance concerns be raised</w:t>
      </w:r>
    </w:p>
    <w:p w14:paraId="7B712BE8"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ow will this differ when working from home</w:t>
      </w:r>
    </w:p>
    <w:p w14:paraId="3FAE692E"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ow can an employer effectively manage an employee’s performance – both in the workplace and remotely</w:t>
      </w:r>
    </w:p>
    <w:p w14:paraId="2105D3F8"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Potential outcomes of a performance management process</w:t>
      </w:r>
    </w:p>
    <w:p w14:paraId="77A184CB"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The importance of clear policies</w:t>
      </w:r>
    </w:p>
    <w:p w14:paraId="0A704654"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ealth and safety and wellbeing considerations – especially with remote working</w:t>
      </w:r>
    </w:p>
    <w:p w14:paraId="1046AB42"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Taking potential equalities issues into account</w:t>
      </w:r>
    </w:p>
    <w:p w14:paraId="4E6E6D75" w14:textId="04795C1E" w:rsidR="00414006" w:rsidRPr="00F65253" w:rsidRDefault="00F32443" w:rsidP="00C93F80">
      <w:pPr>
        <w:numPr>
          <w:ilvl w:val="0"/>
          <w:numId w:val="67"/>
        </w:numPr>
        <w:jc w:val="left"/>
        <w:rPr>
          <w:rFonts w:ascii="Mairy Light" w:hAnsi="Mairy Light"/>
          <w:bCs/>
          <w:sz w:val="24"/>
        </w:rPr>
      </w:pPr>
      <w:r w:rsidRPr="00F65253">
        <w:rPr>
          <w:rFonts w:ascii="Mairy Light" w:hAnsi="Mairy Light"/>
          <w:bCs/>
          <w:sz w:val="24"/>
        </w:rPr>
        <w:lastRenderedPageBreak/>
        <w:t>Considering reasonable adjustments and other equalities issues</w:t>
      </w:r>
    </w:p>
    <w:p w14:paraId="3ECFA75E" w14:textId="77777777" w:rsidR="00E96614" w:rsidRPr="00F65253" w:rsidRDefault="00E96614" w:rsidP="00E96614">
      <w:pPr>
        <w:ind w:left="720"/>
        <w:jc w:val="left"/>
        <w:rPr>
          <w:rFonts w:ascii="Mairy Light" w:hAnsi="Mairy Light"/>
          <w:bCs/>
          <w:sz w:val="24"/>
        </w:rPr>
      </w:pPr>
    </w:p>
    <w:p w14:paraId="7D69FDBD" w14:textId="77777777" w:rsidR="00414006" w:rsidRPr="00F65253" w:rsidRDefault="00414006" w:rsidP="00414006">
      <w:pPr>
        <w:pStyle w:val="Style1"/>
        <w:rPr>
          <w:sz w:val="24"/>
        </w:rPr>
      </w:pPr>
      <w:r w:rsidRPr="00F65253">
        <w:rPr>
          <w:sz w:val="24"/>
        </w:rPr>
        <w:t>Interactive elements</w:t>
      </w:r>
    </w:p>
    <w:p w14:paraId="66382C80" w14:textId="77777777" w:rsidR="00414006" w:rsidRPr="00F65253" w:rsidRDefault="00414006" w:rsidP="00414006">
      <w:pPr>
        <w:ind w:right="-1"/>
        <w:jc w:val="left"/>
        <w:rPr>
          <w:rFonts w:ascii="Mairy Light" w:hAnsi="Mairy Light" w:cs="Arial"/>
          <w:color w:val="404040" w:themeColor="text1" w:themeTint="BF"/>
          <w:sz w:val="24"/>
        </w:rPr>
      </w:pPr>
    </w:p>
    <w:p w14:paraId="1410199F" w14:textId="396AB5E5" w:rsidR="00414006" w:rsidRPr="00F65253" w:rsidRDefault="00F32443" w:rsidP="00F32443">
      <w:pPr>
        <w:rPr>
          <w:rFonts w:ascii="Mairy Light" w:hAnsi="Mairy Light"/>
          <w:sz w:val="24"/>
        </w:rPr>
      </w:pPr>
      <w:r w:rsidRPr="00F65253">
        <w:rPr>
          <w:rFonts w:ascii="Mairy Light" w:hAnsi="Mairy Light"/>
          <w:sz w:val="24"/>
        </w:rPr>
        <w:t>There will be time for a Q&amp;A where we can address any topical concerns.</w:t>
      </w:r>
    </w:p>
    <w:p w14:paraId="0E3F42E3" w14:textId="77777777" w:rsidR="00414006" w:rsidRPr="00F65253" w:rsidRDefault="00414006" w:rsidP="00414006">
      <w:pPr>
        <w:ind w:right="-1"/>
        <w:jc w:val="left"/>
        <w:rPr>
          <w:rFonts w:ascii="Mairy Light" w:hAnsi="Mairy Light"/>
          <w:color w:val="404040" w:themeColor="text1" w:themeTint="BF"/>
          <w:sz w:val="24"/>
        </w:rPr>
      </w:pPr>
    </w:p>
    <w:p w14:paraId="2BF5C785" w14:textId="77777777" w:rsidR="00414006" w:rsidRPr="00F65253" w:rsidRDefault="00414006" w:rsidP="00414006">
      <w:pPr>
        <w:pStyle w:val="Style1"/>
        <w:rPr>
          <w:sz w:val="24"/>
        </w:rPr>
      </w:pPr>
      <w:r w:rsidRPr="00F65253">
        <w:rPr>
          <w:sz w:val="24"/>
        </w:rPr>
        <w:t xml:space="preserve">Competencies </w:t>
      </w:r>
    </w:p>
    <w:p w14:paraId="0EF416FB" w14:textId="77777777" w:rsidR="00414006" w:rsidRPr="00F65253" w:rsidRDefault="00414006" w:rsidP="00414006">
      <w:pPr>
        <w:ind w:right="-1"/>
        <w:jc w:val="left"/>
        <w:rPr>
          <w:rFonts w:ascii="Mairy Light" w:hAnsi="Mairy Light"/>
          <w:color w:val="404040" w:themeColor="text1" w:themeTint="BF"/>
          <w:sz w:val="24"/>
        </w:rPr>
      </w:pPr>
    </w:p>
    <w:p w14:paraId="4522509C"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1457F22D" w14:textId="6BE3212B" w:rsidR="00414006" w:rsidRPr="00F65253" w:rsidRDefault="00414006" w:rsidP="00414006">
      <w:pPr>
        <w:rPr>
          <w:rFonts w:ascii="Mairy Light" w:hAnsi="Mairy Light"/>
          <w:bCs/>
          <w:sz w:val="24"/>
        </w:rPr>
      </w:pPr>
    </w:p>
    <w:p w14:paraId="0CF26545"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55FE8AC4" w14:textId="77777777" w:rsidR="00414006" w:rsidRPr="00F65253" w:rsidRDefault="00414006" w:rsidP="00414006">
      <w:pPr>
        <w:rPr>
          <w:rFonts w:ascii="Mairy Light" w:hAnsi="Mairy Light"/>
          <w:bCs/>
          <w:sz w:val="24"/>
        </w:rPr>
      </w:pPr>
      <w:r w:rsidRPr="00F65253">
        <w:rPr>
          <w:rFonts w:ascii="Mairy Light" w:hAnsi="Mairy Light"/>
          <w:bCs/>
          <w:sz w:val="24"/>
        </w:rPr>
        <w:t>B2 Legal research</w:t>
      </w:r>
    </w:p>
    <w:p w14:paraId="620E5C5B"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1E5A065E" w14:textId="77777777" w:rsidR="00414006" w:rsidRPr="00F65253" w:rsidRDefault="00414006" w:rsidP="00414006">
      <w:pPr>
        <w:rPr>
          <w:rFonts w:ascii="Mairy Light" w:hAnsi="Mairy Light"/>
          <w:bCs/>
          <w:sz w:val="24"/>
        </w:rPr>
      </w:pPr>
      <w:r w:rsidRPr="00F65253">
        <w:rPr>
          <w:rFonts w:ascii="Mairy Light" w:hAnsi="Mairy Light"/>
          <w:bCs/>
          <w:sz w:val="24"/>
        </w:rPr>
        <w:t>C1 Communicate clearly and effectively</w:t>
      </w:r>
    </w:p>
    <w:p w14:paraId="329EC920" w14:textId="77777777" w:rsidR="00414006" w:rsidRPr="00F65253" w:rsidRDefault="00414006" w:rsidP="00414006">
      <w:pPr>
        <w:rPr>
          <w:rFonts w:ascii="Mairy Light" w:hAnsi="Mairy Light"/>
          <w:bCs/>
          <w:sz w:val="24"/>
        </w:rPr>
      </w:pPr>
      <w:r w:rsidRPr="00F65253">
        <w:rPr>
          <w:rFonts w:ascii="Mairy Light" w:hAnsi="Mairy Light"/>
          <w:bCs/>
          <w:sz w:val="24"/>
        </w:rPr>
        <w:t>D Managing themselves and their own work</w:t>
      </w:r>
    </w:p>
    <w:p w14:paraId="1096A778" w14:textId="77777777" w:rsidR="00414006" w:rsidRPr="00F65253" w:rsidRDefault="00414006" w:rsidP="00414006">
      <w:pPr>
        <w:rPr>
          <w:rFonts w:ascii="Mairy Light" w:hAnsi="Mairy Light"/>
          <w:bCs/>
          <w:sz w:val="24"/>
        </w:rPr>
      </w:pPr>
    </w:p>
    <w:p w14:paraId="7EA36E12" w14:textId="77777777" w:rsidR="00414006" w:rsidRPr="00F65253" w:rsidRDefault="00414006" w:rsidP="00414006">
      <w:pPr>
        <w:pStyle w:val="Style1"/>
        <w:rPr>
          <w:sz w:val="24"/>
        </w:rPr>
      </w:pPr>
      <w:r w:rsidRPr="00F65253">
        <w:rPr>
          <w:sz w:val="24"/>
        </w:rPr>
        <w:t>Presenter profiles:</w:t>
      </w:r>
    </w:p>
    <w:p w14:paraId="5EC2B3AE" w14:textId="77777777" w:rsidR="00414006" w:rsidRPr="00F65253" w:rsidRDefault="00414006" w:rsidP="00414006">
      <w:pPr>
        <w:jc w:val="left"/>
        <w:rPr>
          <w:rFonts w:ascii="Mairy Light" w:hAnsi="Mairy Light"/>
          <w:b/>
          <w:bCs/>
          <w:color w:val="404040" w:themeColor="text1" w:themeTint="BF"/>
          <w:sz w:val="24"/>
          <w:u w:val="single"/>
        </w:rPr>
      </w:pPr>
    </w:p>
    <w:p w14:paraId="71FC3E0E" w14:textId="1134B0E1" w:rsidR="00F32443" w:rsidRPr="00F65253" w:rsidRDefault="00F32443" w:rsidP="00F32443">
      <w:pPr>
        <w:pStyle w:val="NormalWeb"/>
        <w:shd w:val="clear" w:color="auto" w:fill="FFFFFF"/>
        <w:spacing w:before="0" w:beforeAutospacing="0" w:after="336" w:afterAutospacing="0"/>
        <w:jc w:val="both"/>
        <w:rPr>
          <w:rFonts w:ascii="Mairy Light" w:hAnsi="Mairy Light"/>
          <w:lang w:eastAsia="en-US"/>
        </w:rPr>
      </w:pPr>
      <w:r w:rsidRPr="00F65253">
        <w:rPr>
          <w:rFonts w:ascii="Mairy Light" w:hAnsi="Mairy Light"/>
          <w:lang w:eastAsia="en-US"/>
        </w:rPr>
        <w:t xml:space="preserve">Sarah Lamont is a Partner at Bevan Brittan specialising in employment law. She has over 25 years' experience in all aspects of contentious and non-contentious employment law </w:t>
      </w:r>
    </w:p>
    <w:p w14:paraId="74E58211" w14:textId="77777777" w:rsidR="00F32443" w:rsidRPr="00F65253" w:rsidRDefault="00F32443" w:rsidP="00F32443">
      <w:pPr>
        <w:pStyle w:val="NormalWeb"/>
        <w:shd w:val="clear" w:color="auto" w:fill="FFFFFF"/>
        <w:spacing w:before="0" w:beforeAutospacing="0" w:after="336" w:afterAutospacing="0"/>
        <w:jc w:val="both"/>
        <w:rPr>
          <w:rFonts w:ascii="Mairy Light" w:hAnsi="Mairy Light"/>
          <w:lang w:eastAsia="en-US"/>
        </w:rPr>
      </w:pPr>
      <w:r w:rsidRPr="00F65253">
        <w:rPr>
          <w:rFonts w:ascii="Mairy Light" w:hAnsi="Mairy Light"/>
          <w:lang w:eastAsia="en-US"/>
        </w:rPr>
        <w:t xml:space="preserve">Sarah’s general experience includes all areas of employment work and she has advised on a number of </w:t>
      </w:r>
      <w:proofErr w:type="gramStart"/>
      <w:r w:rsidRPr="00F65253">
        <w:rPr>
          <w:rFonts w:ascii="Mairy Light" w:hAnsi="Mairy Light"/>
          <w:lang w:eastAsia="en-US"/>
        </w:rPr>
        <w:t>high profile</w:t>
      </w:r>
      <w:proofErr w:type="gramEnd"/>
      <w:r w:rsidRPr="00F65253">
        <w:rPr>
          <w:rFonts w:ascii="Mairy Light" w:hAnsi="Mairy Light"/>
          <w:lang w:eastAsia="en-US"/>
        </w:rPr>
        <w:t xml:space="preserve"> cases in Tribunals, the Employment Appeal Tribunal, the High Court and the Court of Appeal. She has specific expertise in advising on equal pay and discrimination, restructuring and redundancy programmes, negotiated exits, changing terms and conditions, and providing TUPE advice in connection with service delivery models including shared services, partnering arrangements, joint ventures and outsourcing.</w:t>
      </w:r>
    </w:p>
    <w:p w14:paraId="72E2461C" w14:textId="1E132C4E" w:rsidR="006507D9" w:rsidRDefault="006507D9">
      <w:pPr>
        <w:jc w:val="left"/>
        <w:rPr>
          <w:rFonts w:ascii="Mairy Light" w:hAnsi="Mairy Light"/>
          <w:i/>
          <w:color w:val="FF0000"/>
          <w:sz w:val="24"/>
        </w:rPr>
      </w:pPr>
      <w:r>
        <w:rPr>
          <w:rFonts w:ascii="Mairy Light" w:hAnsi="Mairy Light"/>
          <w:i/>
          <w:color w:val="FF0000"/>
          <w:sz w:val="24"/>
        </w:rPr>
        <w:br w:type="page"/>
      </w:r>
    </w:p>
    <w:p w14:paraId="46E1E950" w14:textId="77777777" w:rsidR="000E2D8B" w:rsidRDefault="000E2D8B" w:rsidP="000E2D8B">
      <w:pPr>
        <w:pStyle w:val="Style1"/>
        <w:rPr>
          <w:rFonts w:ascii="Mairy Regular" w:hAnsi="Mairy Regular"/>
          <w:color w:val="95C11F"/>
          <w:sz w:val="72"/>
          <w:szCs w:val="72"/>
        </w:rPr>
      </w:pPr>
      <w:r>
        <w:rPr>
          <w:rFonts w:ascii="Mairy Regular" w:hAnsi="Mairy Regular"/>
          <w:color w:val="95C11F"/>
          <w:sz w:val="72"/>
          <w:szCs w:val="72"/>
        </w:rPr>
        <w:lastRenderedPageBreak/>
        <w:t>Hearings and Inquiries in front of a planning inspector</w:t>
      </w:r>
    </w:p>
    <w:p w14:paraId="63C08B8F" w14:textId="77777777" w:rsidR="000E2D8B" w:rsidRDefault="000E2D8B" w:rsidP="000E2D8B">
      <w:pPr>
        <w:pStyle w:val="Style1"/>
      </w:pPr>
    </w:p>
    <w:p w14:paraId="6CB6E38F" w14:textId="77777777" w:rsidR="000E2D8B" w:rsidRPr="00DB0DE5" w:rsidRDefault="000E2D8B" w:rsidP="000E2D8B">
      <w:pPr>
        <w:rPr>
          <w:rFonts w:ascii="Mairy Light" w:hAnsi="Mairy Light"/>
          <w:b/>
          <w:color w:val="00656D"/>
          <w:sz w:val="28"/>
          <w:szCs w:val="28"/>
        </w:rPr>
      </w:pPr>
      <w:r>
        <w:rPr>
          <w:rFonts w:ascii="Mairy Light" w:hAnsi="Mairy Light"/>
          <w:b/>
          <w:color w:val="00656D"/>
          <w:sz w:val="28"/>
          <w:szCs w:val="28"/>
        </w:rPr>
        <w:t>Statutory procedure and practical tips</w:t>
      </w:r>
    </w:p>
    <w:p w14:paraId="3F44D365" w14:textId="77777777" w:rsidR="000E2D8B" w:rsidRPr="004A025D" w:rsidRDefault="000E2D8B" w:rsidP="000E2D8B">
      <w:pPr>
        <w:ind w:right="-1"/>
        <w:jc w:val="left"/>
        <w:rPr>
          <w:rFonts w:ascii="Mairy Light" w:hAnsi="Mairy Light"/>
          <w:b/>
          <w:color w:val="404040" w:themeColor="text1" w:themeTint="BF"/>
          <w:sz w:val="24"/>
        </w:rPr>
      </w:pPr>
    </w:p>
    <w:p w14:paraId="4E6E99A4" w14:textId="77777777" w:rsidR="000E2D8B" w:rsidRPr="004A025D" w:rsidRDefault="000E2D8B" w:rsidP="000E2D8B">
      <w:pPr>
        <w:pStyle w:val="Style1"/>
        <w:rPr>
          <w:b/>
        </w:rPr>
      </w:pPr>
      <w:r>
        <w:rPr>
          <w:lang w:eastAsia="en-GB"/>
        </w:rPr>
        <w:t>Level of course: Intermediate</w:t>
      </w:r>
    </w:p>
    <w:p w14:paraId="0408FB27" w14:textId="77777777" w:rsidR="000E2D8B" w:rsidRPr="004A025D" w:rsidRDefault="000E2D8B" w:rsidP="000E2D8B">
      <w:pPr>
        <w:ind w:right="-1"/>
        <w:jc w:val="left"/>
        <w:rPr>
          <w:rFonts w:ascii="Mairy Light" w:hAnsi="Mairy Light"/>
          <w:color w:val="404040" w:themeColor="text1" w:themeTint="BF"/>
          <w:sz w:val="24"/>
        </w:rPr>
      </w:pPr>
    </w:p>
    <w:p w14:paraId="6797C116" w14:textId="77777777" w:rsidR="000E2D8B" w:rsidRPr="00C23580" w:rsidRDefault="000E2D8B" w:rsidP="000E2D8B">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3D7527E" w14:textId="77777777" w:rsidR="000E2D8B" w:rsidRDefault="000E2D8B" w:rsidP="000E2D8B">
      <w:pPr>
        <w:ind w:right="-1"/>
        <w:jc w:val="left"/>
        <w:rPr>
          <w:rFonts w:ascii="Mairy Light" w:hAnsi="Mairy Light"/>
          <w:sz w:val="24"/>
        </w:rPr>
      </w:pPr>
    </w:p>
    <w:p w14:paraId="36847C06" w14:textId="77777777" w:rsidR="000E2D8B" w:rsidRDefault="000E2D8B" w:rsidP="000E2D8B">
      <w:pPr>
        <w:ind w:right="-1"/>
        <w:jc w:val="left"/>
        <w:rPr>
          <w:rFonts w:ascii="Mairy Light" w:hAnsi="Mairy Light"/>
          <w:sz w:val="24"/>
        </w:rPr>
      </w:pPr>
      <w:r>
        <w:rPr>
          <w:rFonts w:ascii="Mairy Light" w:hAnsi="Mairy Light"/>
          <w:sz w:val="24"/>
        </w:rPr>
        <w:t>8 December 2021</w:t>
      </w:r>
    </w:p>
    <w:p w14:paraId="18746C24" w14:textId="77777777" w:rsidR="000E2D8B" w:rsidRDefault="000E2D8B" w:rsidP="000E2D8B">
      <w:pPr>
        <w:ind w:right="-1"/>
        <w:jc w:val="left"/>
        <w:rPr>
          <w:rFonts w:ascii="Mairy Light" w:hAnsi="Mairy Light"/>
          <w:sz w:val="24"/>
        </w:rPr>
      </w:pPr>
      <w:r>
        <w:rPr>
          <w:rFonts w:ascii="Mairy Light" w:hAnsi="Mairy Light"/>
          <w:sz w:val="24"/>
        </w:rPr>
        <w:t>12noon – 1pm</w:t>
      </w:r>
    </w:p>
    <w:p w14:paraId="456565B6" w14:textId="77777777" w:rsidR="000E2D8B" w:rsidRDefault="000E2D8B" w:rsidP="000E2D8B">
      <w:pPr>
        <w:ind w:right="-1"/>
        <w:jc w:val="left"/>
        <w:rPr>
          <w:rFonts w:ascii="Mairy Light" w:hAnsi="Mairy Light"/>
          <w:sz w:val="24"/>
        </w:rPr>
      </w:pPr>
    </w:p>
    <w:p w14:paraId="5DFBDFA4" w14:textId="77777777" w:rsidR="000E2D8B" w:rsidRPr="00E640B3" w:rsidRDefault="000E2D8B" w:rsidP="000E2D8B">
      <w:pPr>
        <w:ind w:right="-1"/>
        <w:jc w:val="left"/>
        <w:rPr>
          <w:rFonts w:ascii="Mairy Light" w:hAnsi="Mairy Light"/>
          <w:sz w:val="24"/>
        </w:rPr>
      </w:pPr>
      <w:r w:rsidRPr="00E640B3">
        <w:rPr>
          <w:rFonts w:ascii="Mairy Light" w:hAnsi="Mairy Light"/>
          <w:sz w:val="24"/>
        </w:rPr>
        <w:t>Presented by Browne Jacobson</w:t>
      </w:r>
    </w:p>
    <w:p w14:paraId="22BF7F54" w14:textId="77777777" w:rsidR="000E2D8B" w:rsidRPr="00E640B3" w:rsidRDefault="000E2D8B" w:rsidP="000E2D8B">
      <w:pPr>
        <w:ind w:right="-1"/>
        <w:rPr>
          <w:rFonts w:ascii="Mairy Light" w:hAnsi="Mairy Light"/>
          <w:b/>
          <w:sz w:val="24"/>
        </w:rPr>
      </w:pPr>
    </w:p>
    <w:p w14:paraId="278490CF" w14:textId="77777777" w:rsidR="000E2D8B" w:rsidRPr="00E640B3" w:rsidRDefault="000E2D8B" w:rsidP="000E2D8B">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23B42021" w14:textId="77777777" w:rsidR="000E2D8B" w:rsidRPr="00E640B3" w:rsidRDefault="000E2D8B" w:rsidP="000E2D8B">
      <w:pPr>
        <w:ind w:right="-1"/>
        <w:jc w:val="left"/>
        <w:rPr>
          <w:rFonts w:ascii="Mairy Light" w:hAnsi="Mairy Light"/>
          <w:color w:val="404040" w:themeColor="text1" w:themeTint="BF"/>
          <w:sz w:val="24"/>
        </w:rPr>
      </w:pPr>
    </w:p>
    <w:p w14:paraId="50415E0A" w14:textId="77777777" w:rsidR="000E2D8B" w:rsidRPr="00E640B3" w:rsidRDefault="000E2D8B" w:rsidP="000E2D8B">
      <w:pPr>
        <w:pStyle w:val="Style1"/>
        <w:rPr>
          <w:sz w:val="24"/>
        </w:rPr>
      </w:pPr>
      <w:r w:rsidRPr="00E640B3">
        <w:rPr>
          <w:sz w:val="24"/>
        </w:rPr>
        <w:t>Course overview</w:t>
      </w:r>
    </w:p>
    <w:p w14:paraId="76C18D7B" w14:textId="77777777" w:rsidR="000E2D8B" w:rsidRPr="00E640B3" w:rsidRDefault="000E2D8B" w:rsidP="000E2D8B">
      <w:pPr>
        <w:ind w:right="-1"/>
        <w:jc w:val="left"/>
        <w:rPr>
          <w:rFonts w:ascii="Mairy Light" w:hAnsi="Mairy Light"/>
          <w:color w:val="404040" w:themeColor="text1" w:themeTint="BF"/>
          <w:sz w:val="24"/>
        </w:rPr>
      </w:pPr>
    </w:p>
    <w:p w14:paraId="7A5D9E71" w14:textId="77777777" w:rsidR="000E2D8B" w:rsidRPr="00E640B3" w:rsidRDefault="000E2D8B" w:rsidP="000E2D8B">
      <w:pPr>
        <w:rPr>
          <w:rFonts w:ascii="Mairy Light" w:hAnsi="Mairy Light"/>
          <w:color w:val="000000"/>
          <w:sz w:val="24"/>
          <w:lang w:eastAsia="en-GB"/>
        </w:rPr>
      </w:pPr>
      <w:r w:rsidRPr="00E640B3">
        <w:rPr>
          <w:rFonts w:ascii="Mairy Light" w:eastAsia="Mairy Regular" w:hAnsi="Mairy Light" w:cs="Mairy Regular"/>
          <w:color w:val="000000"/>
          <w:sz w:val="24"/>
          <w:lang w:eastAsia="en-GB"/>
        </w:rPr>
        <w:t>This is a practical introduction to Hearings and Inquiries held in front of a Planning Inspector. We will provide an overview of the different procedural steps, with a more in-depth practical look at drafting evidence and Statements of Case. We will also cover the formalities of attending a Hearing and Inquiry and what is expected from different parties.</w:t>
      </w:r>
    </w:p>
    <w:p w14:paraId="74945181" w14:textId="77777777" w:rsidR="000E2D8B" w:rsidRPr="00E640B3" w:rsidRDefault="000E2D8B" w:rsidP="000E2D8B">
      <w:pPr>
        <w:ind w:right="-1"/>
        <w:jc w:val="left"/>
        <w:rPr>
          <w:rFonts w:ascii="Mairy Light" w:hAnsi="Mairy Light"/>
          <w:color w:val="404040" w:themeColor="text1" w:themeTint="BF"/>
          <w:sz w:val="24"/>
        </w:rPr>
      </w:pPr>
    </w:p>
    <w:p w14:paraId="7907B6D3" w14:textId="77777777" w:rsidR="000E2D8B" w:rsidRPr="00E640B3" w:rsidRDefault="000E2D8B" w:rsidP="000E2D8B">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37FDAB52" w14:textId="77777777" w:rsidR="000E2D8B" w:rsidRPr="00E640B3" w:rsidRDefault="000E2D8B" w:rsidP="000E2D8B">
      <w:pPr>
        <w:ind w:right="-1"/>
        <w:jc w:val="left"/>
        <w:rPr>
          <w:rFonts w:ascii="Mairy Light" w:hAnsi="Mairy Light"/>
          <w:sz w:val="24"/>
        </w:rPr>
      </w:pPr>
    </w:p>
    <w:p w14:paraId="19A24D92" w14:textId="77777777" w:rsidR="000E2D8B" w:rsidRPr="00E640B3" w:rsidRDefault="000E2D8B" w:rsidP="000E2D8B">
      <w:pPr>
        <w:ind w:right="-1"/>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 xml:space="preserve">Both legal and non-legal. This will be especially relevant to those connected to planning appeals (including those having to give evidence) but is also relevant to all those who may have to have a hearing in front of a planning inspector (for example those working on the definitive footpath map).  </w:t>
      </w:r>
    </w:p>
    <w:p w14:paraId="02869948" w14:textId="77777777" w:rsidR="000E2D8B" w:rsidRPr="00E640B3" w:rsidRDefault="000E2D8B" w:rsidP="000E2D8B">
      <w:pPr>
        <w:ind w:right="-1"/>
        <w:jc w:val="left"/>
        <w:rPr>
          <w:rFonts w:ascii="Mairy Light" w:hAnsi="Mairy Light"/>
          <w:sz w:val="24"/>
        </w:rPr>
      </w:pPr>
    </w:p>
    <w:p w14:paraId="00B31E53" w14:textId="77777777" w:rsidR="000E2D8B" w:rsidRPr="00E640B3" w:rsidRDefault="000E2D8B" w:rsidP="000E2D8B">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729F0E59" w14:textId="77777777" w:rsidR="000E2D8B" w:rsidRPr="00E640B3" w:rsidRDefault="000E2D8B" w:rsidP="000E2D8B">
      <w:pPr>
        <w:jc w:val="left"/>
        <w:rPr>
          <w:rFonts w:ascii="Mairy Light" w:hAnsi="Mairy Light" w:cs="Tahoma"/>
          <w:color w:val="404040" w:themeColor="text1" w:themeTint="BF"/>
          <w:sz w:val="24"/>
        </w:rPr>
      </w:pPr>
    </w:p>
    <w:p w14:paraId="5AF66602"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the statutory and administrative background of planning inquiries and </w:t>
      </w:r>
      <w:proofErr w:type="gramStart"/>
      <w:r w:rsidRPr="00E640B3">
        <w:rPr>
          <w:rFonts w:ascii="Mairy Light" w:hAnsi="Mairy Light"/>
          <w:color w:val="000000"/>
          <w:sz w:val="24"/>
          <w:lang w:eastAsia="en-GB"/>
        </w:rPr>
        <w:t>hearings;</w:t>
      </w:r>
      <w:proofErr w:type="gramEnd"/>
    </w:p>
    <w:p w14:paraId="39B4474C"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the roles of those taking part in an inquiry – the Inspector, advocates, appellants and </w:t>
      </w:r>
      <w:proofErr w:type="gramStart"/>
      <w:r w:rsidRPr="00E640B3">
        <w:rPr>
          <w:rFonts w:ascii="Mairy Light" w:hAnsi="Mairy Light"/>
          <w:color w:val="000000"/>
          <w:sz w:val="24"/>
          <w:lang w:eastAsia="en-GB"/>
        </w:rPr>
        <w:t>promoters;</w:t>
      </w:r>
      <w:proofErr w:type="gramEnd"/>
    </w:p>
    <w:p w14:paraId="54201004"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how to write Proofs of Evidence and Statement of Case </w:t>
      </w:r>
    </w:p>
    <w:p w14:paraId="6D134863"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understanding the approach of barristers when examining witnesses</w:t>
      </w:r>
    </w:p>
    <w:p w14:paraId="17CCDD20" w14:textId="77777777" w:rsidR="000E2D8B" w:rsidRPr="00E640B3" w:rsidRDefault="000E2D8B" w:rsidP="000E2D8B">
      <w:pPr>
        <w:ind w:right="-1"/>
        <w:jc w:val="left"/>
        <w:rPr>
          <w:rFonts w:ascii="Mairy Light" w:hAnsi="Mairy Light"/>
          <w:color w:val="404040" w:themeColor="text1" w:themeTint="BF"/>
          <w:sz w:val="24"/>
        </w:rPr>
      </w:pPr>
    </w:p>
    <w:p w14:paraId="294BE27A" w14:textId="77777777" w:rsidR="000E2D8B" w:rsidRPr="00E640B3" w:rsidRDefault="000E2D8B" w:rsidP="000E2D8B">
      <w:pPr>
        <w:pStyle w:val="Style1"/>
        <w:rPr>
          <w:sz w:val="24"/>
        </w:rPr>
      </w:pPr>
      <w:r w:rsidRPr="00E640B3">
        <w:rPr>
          <w:sz w:val="24"/>
        </w:rPr>
        <w:t>Interactive elements</w:t>
      </w:r>
    </w:p>
    <w:p w14:paraId="5F3C3198" w14:textId="77777777" w:rsidR="000E2D8B" w:rsidRPr="00E640B3" w:rsidRDefault="000E2D8B" w:rsidP="000E2D8B">
      <w:pPr>
        <w:ind w:right="-1"/>
        <w:jc w:val="left"/>
        <w:rPr>
          <w:rFonts w:ascii="Mairy Light" w:hAnsi="Mairy Light" w:cs="Arial"/>
          <w:color w:val="404040" w:themeColor="text1" w:themeTint="BF"/>
          <w:sz w:val="24"/>
        </w:rPr>
      </w:pPr>
    </w:p>
    <w:p w14:paraId="234774CE" w14:textId="77777777" w:rsidR="000E2D8B" w:rsidRPr="00E640B3" w:rsidRDefault="000E2D8B" w:rsidP="000E2D8B">
      <w:pPr>
        <w:ind w:right="-1"/>
        <w:jc w:val="left"/>
        <w:rPr>
          <w:rFonts w:ascii="Mairy Light" w:hAnsi="Mairy Light"/>
          <w:sz w:val="24"/>
        </w:rPr>
      </w:pPr>
      <w:r w:rsidRPr="00E640B3">
        <w:rPr>
          <w:rFonts w:ascii="Mairy Light" w:hAnsi="Mairy Light" w:cs="Arial"/>
          <w:color w:val="404040" w:themeColor="text1" w:themeTint="BF"/>
          <w:sz w:val="24"/>
        </w:rPr>
        <w:t xml:space="preserve">We will have </w:t>
      </w:r>
      <w:proofErr w:type="gramStart"/>
      <w:r w:rsidRPr="00E640B3">
        <w:rPr>
          <w:rFonts w:ascii="Mairy Light" w:hAnsi="Mairy Light" w:cs="Arial"/>
          <w:color w:val="404040" w:themeColor="text1" w:themeTint="BF"/>
          <w:sz w:val="24"/>
        </w:rPr>
        <w:t>a number of</w:t>
      </w:r>
      <w:proofErr w:type="gramEnd"/>
      <w:r w:rsidRPr="00E640B3">
        <w:rPr>
          <w:rFonts w:ascii="Mairy Light" w:hAnsi="Mairy Light" w:cs="Arial"/>
          <w:color w:val="404040" w:themeColor="text1" w:themeTint="BF"/>
          <w:sz w:val="24"/>
        </w:rPr>
        <w:t xml:space="preserve"> polls throughout the session</w:t>
      </w:r>
    </w:p>
    <w:p w14:paraId="0758BB7C" w14:textId="77777777" w:rsidR="000E2D8B" w:rsidRPr="00E640B3" w:rsidRDefault="000E2D8B" w:rsidP="000E2D8B">
      <w:pPr>
        <w:ind w:right="-1"/>
        <w:jc w:val="left"/>
        <w:rPr>
          <w:rFonts w:ascii="Mairy Light" w:hAnsi="Mairy Light" w:cs="Arial"/>
          <w:color w:val="404040" w:themeColor="text1" w:themeTint="BF"/>
          <w:sz w:val="24"/>
        </w:rPr>
      </w:pPr>
    </w:p>
    <w:p w14:paraId="30D8E94E" w14:textId="77777777" w:rsidR="000E2D8B" w:rsidRPr="00E640B3" w:rsidRDefault="000E2D8B" w:rsidP="000E2D8B">
      <w:pPr>
        <w:pStyle w:val="Style1"/>
        <w:rPr>
          <w:sz w:val="24"/>
        </w:rPr>
      </w:pPr>
      <w:r w:rsidRPr="00E640B3">
        <w:rPr>
          <w:sz w:val="24"/>
        </w:rPr>
        <w:t xml:space="preserve">Competencies </w:t>
      </w:r>
    </w:p>
    <w:p w14:paraId="0C7B2237" w14:textId="77777777" w:rsidR="000E2D8B" w:rsidRPr="00E640B3" w:rsidRDefault="000E2D8B" w:rsidP="000E2D8B">
      <w:pPr>
        <w:ind w:right="-1"/>
        <w:jc w:val="left"/>
        <w:rPr>
          <w:rFonts w:ascii="Mairy Light" w:hAnsi="Mairy Light"/>
          <w:color w:val="404040" w:themeColor="text1" w:themeTint="BF"/>
          <w:sz w:val="24"/>
        </w:rPr>
      </w:pPr>
    </w:p>
    <w:p w14:paraId="6ADC5964" w14:textId="77777777" w:rsidR="000E2D8B" w:rsidRPr="00E640B3" w:rsidRDefault="000E2D8B" w:rsidP="000E2D8B">
      <w:pPr>
        <w:ind w:right="-1"/>
        <w:jc w:val="left"/>
        <w:rPr>
          <w:rFonts w:ascii="Mairy Light" w:hAnsi="Mairy Light"/>
          <w:bCs/>
          <w:sz w:val="24"/>
        </w:rPr>
      </w:pPr>
      <w:r w:rsidRPr="00E640B3">
        <w:rPr>
          <w:rFonts w:ascii="Mairy Light" w:hAnsi="Mairy Light"/>
          <w:bCs/>
          <w:sz w:val="24"/>
        </w:rPr>
        <w:t>This course will cover:</w:t>
      </w:r>
    </w:p>
    <w:p w14:paraId="14F51C67" w14:textId="77777777" w:rsidR="000E2D8B" w:rsidRPr="00E640B3" w:rsidRDefault="000E2D8B" w:rsidP="000E2D8B">
      <w:pPr>
        <w:rPr>
          <w:rFonts w:ascii="Mairy Light" w:hAnsi="Mairy Light"/>
          <w:bCs/>
          <w:sz w:val="24"/>
        </w:rPr>
      </w:pPr>
    </w:p>
    <w:p w14:paraId="1A4F629A" w14:textId="77777777" w:rsidR="000E2D8B" w:rsidRPr="00E640B3" w:rsidRDefault="000E2D8B" w:rsidP="000E2D8B">
      <w:pPr>
        <w:rPr>
          <w:rFonts w:ascii="Mairy Light" w:hAnsi="Mairy Light"/>
          <w:bCs/>
          <w:sz w:val="24"/>
        </w:rPr>
      </w:pPr>
      <w:r w:rsidRPr="00E640B3">
        <w:rPr>
          <w:rFonts w:ascii="Mairy Light" w:hAnsi="Mairy Light"/>
          <w:bCs/>
          <w:sz w:val="24"/>
        </w:rPr>
        <w:t>B2 Legal research</w:t>
      </w:r>
    </w:p>
    <w:p w14:paraId="2B8A58EC" w14:textId="77777777" w:rsidR="000E2D8B" w:rsidRPr="00E640B3" w:rsidRDefault="000E2D8B" w:rsidP="000E2D8B">
      <w:pPr>
        <w:rPr>
          <w:rFonts w:ascii="Mairy Light" w:hAnsi="Mairy Light"/>
          <w:bCs/>
          <w:sz w:val="24"/>
        </w:rPr>
      </w:pPr>
      <w:r w:rsidRPr="00E640B3">
        <w:rPr>
          <w:rFonts w:ascii="Mairy Light" w:hAnsi="Mairy Light"/>
          <w:bCs/>
          <w:sz w:val="24"/>
        </w:rPr>
        <w:t>B4 Draft documents</w:t>
      </w:r>
    </w:p>
    <w:p w14:paraId="1A2F1CB4" w14:textId="77777777" w:rsidR="000E2D8B" w:rsidRPr="00E640B3" w:rsidRDefault="000E2D8B" w:rsidP="000E2D8B">
      <w:pPr>
        <w:rPr>
          <w:rFonts w:ascii="Mairy Light" w:hAnsi="Mairy Light"/>
          <w:bCs/>
          <w:sz w:val="24"/>
        </w:rPr>
      </w:pPr>
      <w:r w:rsidRPr="00E640B3">
        <w:rPr>
          <w:rFonts w:ascii="Mairy Light" w:hAnsi="Mairy Light"/>
          <w:bCs/>
          <w:sz w:val="24"/>
        </w:rPr>
        <w:t>B5 Advocacy</w:t>
      </w:r>
    </w:p>
    <w:p w14:paraId="18FBF4FA" w14:textId="77777777" w:rsidR="000E2D8B" w:rsidRPr="00E640B3" w:rsidRDefault="000E2D8B" w:rsidP="000E2D8B">
      <w:pPr>
        <w:rPr>
          <w:rFonts w:ascii="Mairy Light" w:hAnsi="Mairy Light"/>
          <w:bCs/>
          <w:sz w:val="24"/>
        </w:rPr>
      </w:pPr>
      <w:r w:rsidRPr="00E640B3">
        <w:rPr>
          <w:rFonts w:ascii="Mairy Light" w:hAnsi="Mairy Light"/>
          <w:bCs/>
          <w:sz w:val="24"/>
        </w:rPr>
        <w:t>B6 Negotiation</w:t>
      </w:r>
    </w:p>
    <w:p w14:paraId="1B224FAE" w14:textId="77777777" w:rsidR="000E2D8B" w:rsidRPr="00E640B3" w:rsidRDefault="000E2D8B" w:rsidP="000E2D8B">
      <w:pPr>
        <w:rPr>
          <w:rFonts w:ascii="Mairy Light" w:hAnsi="Mairy Light"/>
          <w:bCs/>
          <w:sz w:val="24"/>
        </w:rPr>
      </w:pPr>
      <w:r w:rsidRPr="00E640B3">
        <w:rPr>
          <w:rFonts w:ascii="Mairy Light" w:hAnsi="Mairy Light"/>
          <w:bCs/>
          <w:sz w:val="24"/>
        </w:rPr>
        <w:t>C Working with other people</w:t>
      </w:r>
    </w:p>
    <w:p w14:paraId="5092FC31" w14:textId="77777777" w:rsidR="000E2D8B" w:rsidRPr="00E640B3" w:rsidRDefault="000E2D8B" w:rsidP="000E2D8B">
      <w:pPr>
        <w:rPr>
          <w:rFonts w:ascii="Mairy Light" w:hAnsi="Mairy Light"/>
          <w:bCs/>
          <w:sz w:val="24"/>
        </w:rPr>
      </w:pPr>
      <w:r w:rsidRPr="00E640B3">
        <w:rPr>
          <w:rFonts w:ascii="Mairy Light" w:hAnsi="Mairy Light"/>
          <w:bCs/>
          <w:sz w:val="24"/>
        </w:rPr>
        <w:t>C1 Communicate clearly and effectively</w:t>
      </w:r>
    </w:p>
    <w:p w14:paraId="31E1B433" w14:textId="77777777" w:rsidR="000E2D8B" w:rsidRPr="00E640B3" w:rsidRDefault="000E2D8B" w:rsidP="000E2D8B">
      <w:pPr>
        <w:rPr>
          <w:rFonts w:ascii="Mairy Light" w:hAnsi="Mairy Light"/>
          <w:bCs/>
          <w:sz w:val="24"/>
        </w:rPr>
      </w:pPr>
    </w:p>
    <w:p w14:paraId="3ACADE8C" w14:textId="77777777" w:rsidR="000E2D8B" w:rsidRPr="00E640B3" w:rsidRDefault="000E2D8B" w:rsidP="000E2D8B">
      <w:pPr>
        <w:pStyle w:val="Style1"/>
        <w:rPr>
          <w:sz w:val="24"/>
        </w:rPr>
      </w:pPr>
      <w:r w:rsidRPr="00E640B3">
        <w:rPr>
          <w:sz w:val="24"/>
        </w:rPr>
        <w:t>Presenter profiles:</w:t>
      </w:r>
    </w:p>
    <w:p w14:paraId="13C8686B" w14:textId="77777777" w:rsidR="000E2D8B" w:rsidRPr="00E640B3" w:rsidRDefault="000E2D8B" w:rsidP="000E2D8B">
      <w:pPr>
        <w:jc w:val="left"/>
        <w:rPr>
          <w:rFonts w:ascii="Mairy Light" w:hAnsi="Mairy Light"/>
          <w:b/>
          <w:bCs/>
          <w:color w:val="404040" w:themeColor="text1" w:themeTint="BF"/>
          <w:sz w:val="24"/>
          <w:u w:val="single"/>
        </w:rPr>
      </w:pPr>
    </w:p>
    <w:p w14:paraId="0A5A9642" w14:textId="77777777" w:rsidR="000E2D8B" w:rsidRPr="00E640B3" w:rsidRDefault="000E2D8B" w:rsidP="000E2D8B">
      <w:pPr>
        <w:pStyle w:val="NormalWeb"/>
        <w:shd w:val="clear" w:color="auto" w:fill="FFFFFF"/>
        <w:spacing w:before="0" w:beforeAutospacing="0" w:after="240" w:afterAutospacing="0"/>
        <w:jc w:val="both"/>
        <w:rPr>
          <w:rFonts w:ascii="Mairy Light" w:hAnsi="Mairy Light"/>
          <w:color w:val="212121"/>
          <w:shd w:val="clear" w:color="auto" w:fill="FFFFFF"/>
        </w:rPr>
      </w:pPr>
      <w:r w:rsidRPr="00E640B3">
        <w:rPr>
          <w:rFonts w:ascii="Mairy Light" w:hAnsi="Mairy Light"/>
          <w:color w:val="212121"/>
          <w:shd w:val="clear" w:color="auto" w:fill="FFFFFF"/>
        </w:rPr>
        <w:t>Ben Standing specialises in public, planning and environmental law for public and private sector bodies. He has defended many public bodies in judicial review challenges and undertakes the advocacy at appeal hearings in front of planning inspectors. He regularly advises on planning matters (including appeals, rights-of-way, section 106 agreements, community infrastructure levy, EIA and use class), environmental issues such as contaminated land, SSSIs and the habitats regulations, and election law (both for general and local elections). He also advises public bodies on governance and vires issues.</w:t>
      </w:r>
    </w:p>
    <w:p w14:paraId="50431D18" w14:textId="77777777" w:rsidR="000E2D8B" w:rsidRPr="00E640B3" w:rsidRDefault="000E2D8B" w:rsidP="000E2D8B">
      <w:pPr>
        <w:pStyle w:val="NormalWeb"/>
        <w:shd w:val="clear" w:color="auto" w:fill="FFFFFF"/>
        <w:spacing w:after="240"/>
        <w:jc w:val="both"/>
        <w:rPr>
          <w:rFonts w:ascii="Mairy Light" w:hAnsi="Mairy Light"/>
          <w:color w:val="212121"/>
          <w:shd w:val="clear" w:color="auto" w:fill="FFFFFF"/>
        </w:rPr>
      </w:pPr>
      <w:r w:rsidRPr="00E640B3">
        <w:rPr>
          <w:rFonts w:ascii="Mairy Light" w:hAnsi="Mairy Light"/>
          <w:color w:val="212121"/>
          <w:shd w:val="clear" w:color="auto" w:fill="FFFFFF"/>
        </w:rPr>
        <w:t xml:space="preserve">Ben Hunt has worked in the planning profession for over 28 years, for both the public and private sectors.  He has experience covering a wide range of planning matters, including major and minor housing and other development proposals, enforcement and planning policy.  Ben has a background in minerals and waste planning, nature conservation and environmental issues.  </w:t>
      </w:r>
    </w:p>
    <w:p w14:paraId="39C0079F" w14:textId="77777777" w:rsidR="000E2D8B" w:rsidRPr="00E640B3" w:rsidRDefault="000E2D8B" w:rsidP="000E2D8B">
      <w:pPr>
        <w:pStyle w:val="Style1"/>
        <w:jc w:val="both"/>
        <w:rPr>
          <w:color w:val="212121"/>
          <w:sz w:val="24"/>
          <w:shd w:val="clear" w:color="auto" w:fill="FFFFFF"/>
        </w:rPr>
      </w:pPr>
      <w:r w:rsidRPr="00E640B3">
        <w:rPr>
          <w:color w:val="212121"/>
          <w:sz w:val="24"/>
          <w:shd w:val="clear" w:color="auto" w:fill="FFFFFF"/>
        </w:rPr>
        <w:t>Ben has significant experience in relation to planning appeals, including giving evidence at hearings and Inquires.</w:t>
      </w:r>
    </w:p>
    <w:p w14:paraId="16F139CD" w14:textId="77777777" w:rsidR="000E2D8B" w:rsidRDefault="000E2D8B" w:rsidP="000E2D8B">
      <w:pPr>
        <w:pStyle w:val="Style1"/>
      </w:pPr>
    </w:p>
    <w:p w14:paraId="7E73BE81" w14:textId="13E9ECB1" w:rsidR="006507D9" w:rsidRDefault="006507D9" w:rsidP="000E2D8B">
      <w:pPr>
        <w:jc w:val="left"/>
        <w:rPr>
          <w:rFonts w:ascii="Mairy Light" w:hAnsi="Mairy Light"/>
          <w:i/>
          <w:color w:val="FF0000"/>
          <w:sz w:val="24"/>
        </w:rPr>
      </w:pPr>
      <w:r>
        <w:rPr>
          <w:rFonts w:ascii="Mairy Light" w:hAnsi="Mairy Light"/>
          <w:i/>
          <w:color w:val="FF0000"/>
          <w:sz w:val="24"/>
        </w:rPr>
        <w:br w:type="page"/>
      </w:r>
    </w:p>
    <w:p w14:paraId="4F46B08D" w14:textId="4F421DE7" w:rsidR="006507D9" w:rsidRPr="006150FB" w:rsidRDefault="003D5AD5" w:rsidP="006150FB">
      <w:pPr>
        <w:pStyle w:val="Style1"/>
        <w:rPr>
          <w:rFonts w:ascii="Mairy Regular" w:hAnsi="Mairy Regular"/>
          <w:color w:val="95C11F"/>
          <w:sz w:val="72"/>
          <w:szCs w:val="72"/>
        </w:rPr>
      </w:pPr>
      <w:r>
        <w:rPr>
          <w:rFonts w:ascii="Mairy Regular" w:hAnsi="Mairy Regular"/>
          <w:color w:val="95C11F"/>
          <w:sz w:val="72"/>
          <w:szCs w:val="72"/>
        </w:rPr>
        <w:lastRenderedPageBreak/>
        <w:t>Microsoft Training for Lawyers</w:t>
      </w:r>
      <w:r w:rsidR="006507D9">
        <w:rPr>
          <w:rFonts w:ascii="Mairy Regular" w:hAnsi="Mairy Regular"/>
          <w:color w:val="95C11F"/>
          <w:sz w:val="72"/>
          <w:szCs w:val="72"/>
        </w:rPr>
        <w:t xml:space="preserve"> </w:t>
      </w:r>
    </w:p>
    <w:p w14:paraId="65EFF9D2"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1488018E" w14:textId="1D238CDC" w:rsidR="006150FB" w:rsidRPr="006150FB" w:rsidRDefault="006150FB" w:rsidP="006507D9">
      <w:pPr>
        <w:pStyle w:val="Style1"/>
      </w:pPr>
      <w:r>
        <w:t>Bullets and Numbering</w:t>
      </w:r>
      <w:r w:rsidR="00E640B3">
        <w:t xml:space="preserve">, </w:t>
      </w:r>
      <w:r>
        <w:t xml:space="preserve">Track Changes </w:t>
      </w:r>
      <w:r w:rsidR="00E640B3">
        <w:t xml:space="preserve">and </w:t>
      </w:r>
      <w:r>
        <w:t>Comparing and Combining</w:t>
      </w:r>
    </w:p>
    <w:p w14:paraId="2E9A1F58" w14:textId="77777777" w:rsidR="006150FB" w:rsidRDefault="006150FB" w:rsidP="006507D9">
      <w:pPr>
        <w:pStyle w:val="Style1"/>
        <w:rPr>
          <w:lang w:eastAsia="en-GB"/>
        </w:rPr>
      </w:pPr>
    </w:p>
    <w:p w14:paraId="424FDD02" w14:textId="6D714CBF" w:rsidR="006507D9" w:rsidRPr="004A025D" w:rsidRDefault="006507D9" w:rsidP="006507D9">
      <w:pPr>
        <w:pStyle w:val="Style1"/>
        <w:rPr>
          <w:b/>
        </w:rPr>
      </w:pPr>
      <w:r>
        <w:rPr>
          <w:lang w:eastAsia="en-GB"/>
        </w:rPr>
        <w:t xml:space="preserve">Level of course: </w:t>
      </w:r>
      <w:r w:rsidR="006150FB">
        <w:rPr>
          <w:lang w:eastAsia="en-GB"/>
        </w:rPr>
        <w:t>Introductory/Intermediate</w:t>
      </w:r>
    </w:p>
    <w:p w14:paraId="0CDE68E7" w14:textId="77777777" w:rsidR="006507D9" w:rsidRPr="004A025D" w:rsidRDefault="006507D9" w:rsidP="006507D9">
      <w:pPr>
        <w:ind w:right="-1"/>
        <w:jc w:val="left"/>
        <w:rPr>
          <w:rFonts w:ascii="Mairy Light" w:hAnsi="Mairy Light"/>
          <w:color w:val="404040" w:themeColor="text1" w:themeTint="BF"/>
          <w:sz w:val="24"/>
        </w:rPr>
      </w:pPr>
    </w:p>
    <w:p w14:paraId="4B6B0ADB" w14:textId="07E16C1D"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D5AD5">
        <w:rPr>
          <w:rStyle w:val="Strong"/>
          <w:rFonts w:ascii="Mairy Light" w:hAnsi="Mairy Light" w:cs="Helvetica"/>
          <w:sz w:val="28"/>
          <w:szCs w:val="28"/>
        </w:rPr>
        <w:t>ZOOM</w:t>
      </w:r>
    </w:p>
    <w:p w14:paraId="648C6273" w14:textId="77777777" w:rsidR="006507D9" w:rsidRDefault="006507D9" w:rsidP="006507D9">
      <w:pPr>
        <w:ind w:right="-1"/>
        <w:jc w:val="left"/>
        <w:rPr>
          <w:rFonts w:ascii="Mairy Light" w:hAnsi="Mairy Light"/>
          <w:sz w:val="24"/>
        </w:rPr>
      </w:pPr>
    </w:p>
    <w:p w14:paraId="78A9CF62" w14:textId="0FEB7F4F" w:rsidR="006507D9" w:rsidRPr="00E640B3" w:rsidRDefault="006150FB" w:rsidP="006507D9">
      <w:pPr>
        <w:ind w:right="-1"/>
        <w:jc w:val="left"/>
        <w:rPr>
          <w:rFonts w:ascii="Mairy Light" w:hAnsi="Mairy Light"/>
          <w:sz w:val="24"/>
        </w:rPr>
      </w:pPr>
      <w:r w:rsidRPr="00E640B3">
        <w:rPr>
          <w:rFonts w:ascii="Mairy Light" w:hAnsi="Mairy Light"/>
          <w:sz w:val="24"/>
        </w:rPr>
        <w:t xml:space="preserve">9 </w:t>
      </w:r>
      <w:r w:rsidR="003D5AD5" w:rsidRPr="00E640B3">
        <w:rPr>
          <w:rFonts w:ascii="Mairy Light" w:hAnsi="Mairy Light"/>
          <w:sz w:val="24"/>
        </w:rPr>
        <w:t xml:space="preserve">December </w:t>
      </w:r>
      <w:r w:rsidR="006507D9" w:rsidRPr="00E640B3">
        <w:rPr>
          <w:rFonts w:ascii="Mairy Light" w:hAnsi="Mairy Light"/>
          <w:sz w:val="24"/>
        </w:rPr>
        <w:t>2021</w:t>
      </w:r>
    </w:p>
    <w:p w14:paraId="1B3877B9" w14:textId="77777777" w:rsidR="006507D9" w:rsidRPr="00E640B3" w:rsidRDefault="006507D9" w:rsidP="006507D9">
      <w:pPr>
        <w:ind w:right="-1"/>
        <w:jc w:val="left"/>
        <w:rPr>
          <w:rFonts w:ascii="Mairy Light" w:hAnsi="Mairy Light"/>
          <w:sz w:val="24"/>
        </w:rPr>
      </w:pPr>
      <w:r w:rsidRPr="00E640B3">
        <w:rPr>
          <w:rFonts w:ascii="Mairy Light" w:hAnsi="Mairy Light"/>
          <w:sz w:val="24"/>
        </w:rPr>
        <w:t>12noon – 1pm</w:t>
      </w:r>
    </w:p>
    <w:p w14:paraId="6055AF66" w14:textId="77777777" w:rsidR="006507D9" w:rsidRPr="00E640B3" w:rsidRDefault="006507D9" w:rsidP="006507D9">
      <w:pPr>
        <w:ind w:right="-1"/>
        <w:jc w:val="left"/>
        <w:rPr>
          <w:rFonts w:ascii="Mairy Light" w:hAnsi="Mairy Light"/>
          <w:sz w:val="24"/>
        </w:rPr>
      </w:pPr>
    </w:p>
    <w:p w14:paraId="5236C8ED" w14:textId="73C8C741" w:rsidR="006507D9" w:rsidRPr="00E640B3" w:rsidRDefault="006507D9" w:rsidP="006507D9">
      <w:pPr>
        <w:ind w:right="-1"/>
        <w:jc w:val="left"/>
        <w:rPr>
          <w:rFonts w:ascii="Mairy Light" w:hAnsi="Mairy Light"/>
          <w:sz w:val="24"/>
        </w:rPr>
      </w:pPr>
      <w:r w:rsidRPr="00E640B3">
        <w:rPr>
          <w:rFonts w:ascii="Mairy Light" w:hAnsi="Mairy Light"/>
          <w:sz w:val="24"/>
        </w:rPr>
        <w:t xml:space="preserve">Presented by </w:t>
      </w:r>
      <w:proofErr w:type="spellStart"/>
      <w:r w:rsidR="003D5AD5" w:rsidRPr="00E640B3">
        <w:rPr>
          <w:rFonts w:ascii="Mairy Light" w:hAnsi="Mairy Light"/>
          <w:sz w:val="24"/>
        </w:rPr>
        <w:t>Freeths</w:t>
      </w:r>
      <w:proofErr w:type="spellEnd"/>
    </w:p>
    <w:p w14:paraId="1AC70304" w14:textId="77777777" w:rsidR="006507D9" w:rsidRPr="00E640B3" w:rsidRDefault="006507D9" w:rsidP="006507D9">
      <w:pPr>
        <w:ind w:right="-1"/>
        <w:rPr>
          <w:rFonts w:ascii="Mairy Light" w:hAnsi="Mairy Light"/>
          <w:b/>
          <w:sz w:val="24"/>
        </w:rPr>
      </w:pPr>
    </w:p>
    <w:p w14:paraId="5FCB7EE7" w14:textId="77777777" w:rsidR="006507D9" w:rsidRPr="00E640B3" w:rsidRDefault="006507D9" w:rsidP="006507D9">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1CD04494" w14:textId="77777777" w:rsidR="006507D9" w:rsidRPr="00E640B3" w:rsidRDefault="006507D9" w:rsidP="006507D9">
      <w:pPr>
        <w:ind w:right="-1"/>
        <w:jc w:val="left"/>
        <w:rPr>
          <w:rFonts w:ascii="Mairy Light" w:hAnsi="Mairy Light"/>
          <w:color w:val="404040" w:themeColor="text1" w:themeTint="BF"/>
          <w:sz w:val="24"/>
        </w:rPr>
      </w:pPr>
    </w:p>
    <w:p w14:paraId="7CE3A160" w14:textId="77777777" w:rsidR="006507D9" w:rsidRPr="00E640B3" w:rsidRDefault="006507D9" w:rsidP="006507D9">
      <w:pPr>
        <w:pStyle w:val="Style1"/>
        <w:rPr>
          <w:sz w:val="24"/>
        </w:rPr>
      </w:pPr>
      <w:r w:rsidRPr="00E640B3">
        <w:rPr>
          <w:sz w:val="24"/>
        </w:rPr>
        <w:t>Course overview</w:t>
      </w:r>
    </w:p>
    <w:p w14:paraId="43B2E83F" w14:textId="77777777" w:rsidR="006507D9" w:rsidRPr="00E640B3" w:rsidRDefault="006507D9" w:rsidP="006507D9">
      <w:pPr>
        <w:ind w:right="-1"/>
        <w:jc w:val="left"/>
        <w:rPr>
          <w:rFonts w:ascii="Mairy Light" w:hAnsi="Mairy Light"/>
          <w:color w:val="404040" w:themeColor="text1" w:themeTint="BF"/>
          <w:sz w:val="24"/>
        </w:rPr>
      </w:pPr>
    </w:p>
    <w:p w14:paraId="4DAA11C3" w14:textId="44FCDD14" w:rsidR="006150FB" w:rsidRPr="00E640B3" w:rsidRDefault="006150FB" w:rsidP="006150FB">
      <w:pPr>
        <w:rPr>
          <w:rFonts w:ascii="Mairy Light" w:hAnsi="Mairy Light"/>
          <w:sz w:val="24"/>
        </w:rPr>
      </w:pPr>
      <w:r w:rsidRPr="00E640B3">
        <w:rPr>
          <w:rFonts w:ascii="Mairy Light" w:hAnsi="Mairy Light"/>
          <w:sz w:val="24"/>
        </w:rPr>
        <w:t xml:space="preserve">This training presentation will be delivered by video conferencing covering the subjects listed below.  It will be delivered by a highly experienced Legal IT Training Consultant.  </w:t>
      </w:r>
    </w:p>
    <w:p w14:paraId="1078362B" w14:textId="77777777" w:rsidR="006150FB" w:rsidRPr="00E640B3" w:rsidRDefault="006150FB" w:rsidP="006150FB">
      <w:pPr>
        <w:rPr>
          <w:rFonts w:ascii="Mairy Light" w:hAnsi="Mairy Light"/>
          <w:sz w:val="24"/>
        </w:rPr>
      </w:pPr>
    </w:p>
    <w:p w14:paraId="6EC2B84E" w14:textId="77777777" w:rsidR="006150FB" w:rsidRPr="00E640B3" w:rsidRDefault="006150FB" w:rsidP="006150FB">
      <w:pPr>
        <w:rPr>
          <w:rFonts w:ascii="Mairy Light" w:hAnsi="Mairy Light"/>
          <w:sz w:val="24"/>
        </w:rPr>
      </w:pPr>
      <w:r w:rsidRPr="00E640B3">
        <w:rPr>
          <w:rFonts w:ascii="Mairy Light" w:hAnsi="Mairy Light"/>
          <w:sz w:val="24"/>
        </w:rPr>
        <w:t>Bullets and Numbering</w:t>
      </w:r>
    </w:p>
    <w:p w14:paraId="3F257A61"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Working with Single Level Bullets and Numbering</w:t>
      </w:r>
    </w:p>
    <w:p w14:paraId="1BD4A066"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Working with Outline Numbering</w:t>
      </w:r>
    </w:p>
    <w:p w14:paraId="471A35A2"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Promoting and Demoting Text</w:t>
      </w:r>
    </w:p>
    <w:p w14:paraId="538853C1"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Starting and Stopping Numbering</w:t>
      </w:r>
    </w:p>
    <w:p w14:paraId="3001ED07"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Editing Bullets, Numbering and Outline Numbering</w:t>
      </w:r>
    </w:p>
    <w:p w14:paraId="54EEFE2F" w14:textId="77777777" w:rsidR="006150FB" w:rsidRPr="00E640B3" w:rsidRDefault="006150FB" w:rsidP="006150FB">
      <w:pPr>
        <w:rPr>
          <w:rFonts w:ascii="Mairy Light" w:hAnsi="Mairy Light"/>
          <w:sz w:val="24"/>
        </w:rPr>
      </w:pPr>
      <w:r w:rsidRPr="00E640B3">
        <w:rPr>
          <w:rFonts w:ascii="Mairy Light" w:hAnsi="Mairy Light"/>
          <w:sz w:val="24"/>
        </w:rPr>
        <w:t>Track Changes</w:t>
      </w:r>
    </w:p>
    <w:p w14:paraId="6F9A2657"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Turning Track Changes On/Off</w:t>
      </w:r>
    </w:p>
    <w:p w14:paraId="07BDCC93"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Tracking Documents</w:t>
      </w:r>
    </w:p>
    <w:p w14:paraId="175DC559"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Displaying and Printing Track Changes</w:t>
      </w:r>
    </w:p>
    <w:p w14:paraId="0368A5AD"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E-Mailing Tracked Documents</w:t>
      </w:r>
    </w:p>
    <w:p w14:paraId="60A8961E"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Working with More Than One Author / Colour</w:t>
      </w:r>
    </w:p>
    <w:p w14:paraId="3E93E68C"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Finding Changes</w:t>
      </w:r>
    </w:p>
    <w:p w14:paraId="4B00670B"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Accepting and Rejecting Changes Manually</w:t>
      </w:r>
    </w:p>
    <w:p w14:paraId="697DF732"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Accepting and Rejecting Changes Automatically</w:t>
      </w:r>
    </w:p>
    <w:p w14:paraId="20813014" w14:textId="77777777" w:rsidR="006150FB" w:rsidRPr="00E640B3" w:rsidRDefault="006150FB" w:rsidP="006150FB">
      <w:pPr>
        <w:rPr>
          <w:rFonts w:ascii="Mairy Light" w:hAnsi="Mairy Light"/>
          <w:sz w:val="24"/>
        </w:rPr>
      </w:pPr>
      <w:r w:rsidRPr="00E640B3">
        <w:rPr>
          <w:rFonts w:ascii="Mairy Light" w:hAnsi="Mairy Light"/>
          <w:sz w:val="24"/>
        </w:rPr>
        <w:t>Comparing &amp; Combining</w:t>
      </w:r>
    </w:p>
    <w:p w14:paraId="171E2CDC" w14:textId="77777777" w:rsidR="006150FB" w:rsidRPr="00E640B3" w:rsidRDefault="006150FB" w:rsidP="00C93F80">
      <w:pPr>
        <w:numPr>
          <w:ilvl w:val="0"/>
          <w:numId w:val="15"/>
        </w:numPr>
        <w:jc w:val="left"/>
        <w:rPr>
          <w:rFonts w:ascii="Mairy Light" w:hAnsi="Mairy Light"/>
          <w:sz w:val="24"/>
        </w:rPr>
      </w:pPr>
      <w:r w:rsidRPr="00E640B3">
        <w:rPr>
          <w:rFonts w:ascii="Mairy Light" w:hAnsi="Mairy Light"/>
          <w:sz w:val="24"/>
        </w:rPr>
        <w:t>Comparing Documents</w:t>
      </w:r>
    </w:p>
    <w:p w14:paraId="7BABB33C" w14:textId="77777777" w:rsidR="006150FB" w:rsidRPr="00E640B3" w:rsidRDefault="006150FB" w:rsidP="00C93F80">
      <w:pPr>
        <w:numPr>
          <w:ilvl w:val="0"/>
          <w:numId w:val="15"/>
        </w:numPr>
        <w:jc w:val="left"/>
        <w:rPr>
          <w:rFonts w:ascii="Mairy Light" w:hAnsi="Mairy Light"/>
          <w:sz w:val="24"/>
        </w:rPr>
      </w:pPr>
      <w:r w:rsidRPr="00E640B3">
        <w:rPr>
          <w:rFonts w:ascii="Mairy Light" w:hAnsi="Mairy Light"/>
          <w:sz w:val="24"/>
        </w:rPr>
        <w:t>Combining Documents</w:t>
      </w:r>
    </w:p>
    <w:p w14:paraId="139C56AA" w14:textId="77777777" w:rsidR="006507D9" w:rsidRPr="00E640B3" w:rsidRDefault="006507D9" w:rsidP="006507D9">
      <w:pPr>
        <w:ind w:right="-1"/>
        <w:jc w:val="left"/>
        <w:rPr>
          <w:rFonts w:ascii="Mairy Light" w:hAnsi="Mairy Light"/>
          <w:color w:val="404040" w:themeColor="text1" w:themeTint="BF"/>
          <w:sz w:val="24"/>
        </w:rPr>
      </w:pPr>
    </w:p>
    <w:p w14:paraId="6FB56217"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C80FE40" w14:textId="77777777" w:rsidR="006507D9" w:rsidRPr="00E640B3" w:rsidRDefault="006507D9" w:rsidP="006507D9">
      <w:pPr>
        <w:ind w:right="-1"/>
        <w:jc w:val="left"/>
        <w:rPr>
          <w:rFonts w:ascii="Mairy Light" w:hAnsi="Mairy Light"/>
          <w:sz w:val="24"/>
        </w:rPr>
      </w:pPr>
    </w:p>
    <w:p w14:paraId="6094FB08" w14:textId="41170A13" w:rsidR="006507D9" w:rsidRPr="00E640B3" w:rsidRDefault="006150FB" w:rsidP="006507D9">
      <w:pPr>
        <w:ind w:right="-1"/>
        <w:jc w:val="left"/>
        <w:rPr>
          <w:rFonts w:ascii="Mairy Light" w:hAnsi="Mairy Light"/>
          <w:sz w:val="24"/>
        </w:rPr>
      </w:pPr>
      <w:r w:rsidRPr="00E640B3">
        <w:rPr>
          <w:rFonts w:ascii="Mairy Light" w:hAnsi="Mairy Light"/>
          <w:sz w:val="24"/>
        </w:rPr>
        <w:lastRenderedPageBreak/>
        <w:t>Lawyers who format their own documents using Microsoft Word</w:t>
      </w:r>
    </w:p>
    <w:p w14:paraId="2BEA5677" w14:textId="77777777" w:rsidR="006150FB" w:rsidRPr="00E640B3" w:rsidRDefault="006150FB" w:rsidP="006507D9">
      <w:pPr>
        <w:ind w:right="-1"/>
        <w:jc w:val="left"/>
        <w:rPr>
          <w:rFonts w:ascii="Mairy Light" w:hAnsi="Mairy Light"/>
          <w:sz w:val="24"/>
        </w:rPr>
      </w:pPr>
    </w:p>
    <w:p w14:paraId="4E6F5BAA"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211C68F8" w14:textId="77777777" w:rsidR="006507D9" w:rsidRPr="00E640B3" w:rsidRDefault="006507D9" w:rsidP="006507D9">
      <w:pPr>
        <w:jc w:val="left"/>
        <w:rPr>
          <w:rFonts w:ascii="Mairy Light" w:hAnsi="Mairy Light" w:cs="Tahoma"/>
          <w:color w:val="404040" w:themeColor="text1" w:themeTint="BF"/>
          <w:sz w:val="24"/>
        </w:rPr>
      </w:pPr>
    </w:p>
    <w:p w14:paraId="314DE143" w14:textId="77777777" w:rsidR="006150FB" w:rsidRPr="00E640B3" w:rsidRDefault="006150FB" w:rsidP="00C93F80">
      <w:pPr>
        <w:numPr>
          <w:ilvl w:val="0"/>
          <w:numId w:val="12"/>
        </w:numPr>
        <w:jc w:val="left"/>
        <w:rPr>
          <w:rFonts w:ascii="Mairy Light" w:hAnsi="Mairy Light"/>
          <w:sz w:val="24"/>
        </w:rPr>
      </w:pPr>
      <w:r w:rsidRPr="00E640B3">
        <w:rPr>
          <w:rFonts w:ascii="Mairy Light" w:hAnsi="Mairy Light"/>
          <w:sz w:val="24"/>
        </w:rPr>
        <w:t>Bullets &amp; Numbering</w:t>
      </w:r>
    </w:p>
    <w:p w14:paraId="1F02860C" w14:textId="77777777" w:rsidR="006150FB" w:rsidRPr="00E640B3" w:rsidRDefault="006150FB" w:rsidP="00C93F80">
      <w:pPr>
        <w:numPr>
          <w:ilvl w:val="0"/>
          <w:numId w:val="12"/>
        </w:numPr>
        <w:ind w:right="-1"/>
        <w:jc w:val="left"/>
        <w:rPr>
          <w:rFonts w:ascii="Mairy Light" w:hAnsi="Mairy Light"/>
          <w:color w:val="404040" w:themeColor="text1" w:themeTint="BF"/>
          <w:sz w:val="24"/>
        </w:rPr>
      </w:pPr>
      <w:r w:rsidRPr="00E640B3">
        <w:rPr>
          <w:rFonts w:ascii="Mairy Light" w:hAnsi="Mairy Light"/>
          <w:sz w:val="24"/>
        </w:rPr>
        <w:t>Track Changes</w:t>
      </w:r>
    </w:p>
    <w:p w14:paraId="747114B5" w14:textId="0B5BEE53" w:rsidR="006507D9" w:rsidRPr="00E640B3" w:rsidRDefault="006150FB" w:rsidP="00C93F80">
      <w:pPr>
        <w:numPr>
          <w:ilvl w:val="0"/>
          <w:numId w:val="12"/>
        </w:numPr>
        <w:ind w:right="-1"/>
        <w:jc w:val="left"/>
        <w:rPr>
          <w:rFonts w:ascii="Mairy Light" w:hAnsi="Mairy Light"/>
          <w:color w:val="404040" w:themeColor="text1" w:themeTint="BF"/>
          <w:sz w:val="24"/>
        </w:rPr>
      </w:pPr>
      <w:r w:rsidRPr="00E640B3">
        <w:rPr>
          <w:rFonts w:ascii="Mairy Light" w:hAnsi="Mairy Light"/>
          <w:sz w:val="24"/>
        </w:rPr>
        <w:t>Comparing &amp; Combining</w:t>
      </w:r>
    </w:p>
    <w:p w14:paraId="60D2A2EB" w14:textId="77777777" w:rsidR="006150FB" w:rsidRPr="00E640B3" w:rsidRDefault="006150FB" w:rsidP="006150FB">
      <w:pPr>
        <w:ind w:right="-1"/>
        <w:jc w:val="left"/>
        <w:rPr>
          <w:rFonts w:ascii="Mairy Light" w:hAnsi="Mairy Light"/>
          <w:color w:val="404040" w:themeColor="text1" w:themeTint="BF"/>
          <w:sz w:val="24"/>
        </w:rPr>
      </w:pPr>
    </w:p>
    <w:p w14:paraId="313451D3" w14:textId="77777777" w:rsidR="006507D9" w:rsidRPr="00E640B3" w:rsidRDefault="006507D9" w:rsidP="006507D9">
      <w:pPr>
        <w:pStyle w:val="Style1"/>
        <w:rPr>
          <w:sz w:val="24"/>
        </w:rPr>
      </w:pPr>
      <w:r w:rsidRPr="00E640B3">
        <w:rPr>
          <w:sz w:val="24"/>
        </w:rPr>
        <w:t>Interactive elements</w:t>
      </w:r>
    </w:p>
    <w:p w14:paraId="3F33DF0C" w14:textId="77777777" w:rsidR="006507D9" w:rsidRPr="00E640B3" w:rsidRDefault="006507D9" w:rsidP="006507D9">
      <w:pPr>
        <w:ind w:right="-1"/>
        <w:jc w:val="left"/>
        <w:rPr>
          <w:rFonts w:ascii="Mairy Light" w:hAnsi="Mairy Light" w:cs="Arial"/>
          <w:color w:val="404040" w:themeColor="text1" w:themeTint="BF"/>
          <w:sz w:val="24"/>
        </w:rPr>
      </w:pPr>
    </w:p>
    <w:p w14:paraId="4400AF91" w14:textId="2C7C801F" w:rsidR="006507D9" w:rsidRPr="00E640B3" w:rsidRDefault="006150FB" w:rsidP="006507D9">
      <w:pPr>
        <w:ind w:right="-1"/>
        <w:jc w:val="left"/>
        <w:rPr>
          <w:rFonts w:ascii="Mairy Light" w:hAnsi="Mairy Light"/>
          <w:sz w:val="24"/>
        </w:rPr>
      </w:pPr>
      <w:r w:rsidRPr="00E640B3">
        <w:rPr>
          <w:rFonts w:ascii="Mairy Light" w:hAnsi="Mairy Light"/>
          <w:sz w:val="24"/>
        </w:rPr>
        <w:t>Q&amp;A at the end of the training presentation via chat</w:t>
      </w:r>
    </w:p>
    <w:p w14:paraId="695C3034" w14:textId="77777777" w:rsidR="006507D9" w:rsidRPr="00E640B3" w:rsidRDefault="006507D9" w:rsidP="006507D9">
      <w:pPr>
        <w:ind w:right="-1"/>
        <w:jc w:val="left"/>
        <w:rPr>
          <w:rFonts w:ascii="Mairy Light" w:hAnsi="Mairy Light" w:cs="Arial"/>
          <w:color w:val="404040" w:themeColor="text1" w:themeTint="BF"/>
          <w:sz w:val="24"/>
        </w:rPr>
      </w:pPr>
    </w:p>
    <w:p w14:paraId="243978B4" w14:textId="77777777" w:rsidR="006507D9" w:rsidRPr="00E640B3" w:rsidRDefault="006507D9" w:rsidP="006507D9">
      <w:pPr>
        <w:pStyle w:val="Style1"/>
        <w:rPr>
          <w:sz w:val="24"/>
        </w:rPr>
      </w:pPr>
      <w:r w:rsidRPr="00E640B3">
        <w:rPr>
          <w:sz w:val="24"/>
        </w:rPr>
        <w:t xml:space="preserve">Competencies </w:t>
      </w:r>
    </w:p>
    <w:p w14:paraId="4BD84444" w14:textId="77777777" w:rsidR="006507D9" w:rsidRPr="00E640B3" w:rsidRDefault="006507D9" w:rsidP="006507D9">
      <w:pPr>
        <w:ind w:right="-1"/>
        <w:jc w:val="left"/>
        <w:rPr>
          <w:rFonts w:ascii="Mairy Light" w:hAnsi="Mairy Light"/>
          <w:color w:val="404040" w:themeColor="text1" w:themeTint="BF"/>
          <w:sz w:val="24"/>
        </w:rPr>
      </w:pPr>
    </w:p>
    <w:p w14:paraId="42BFCB5B"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52E9360D" w14:textId="77777777" w:rsidR="006507D9" w:rsidRPr="00E640B3" w:rsidRDefault="006507D9" w:rsidP="006507D9">
      <w:pPr>
        <w:ind w:right="-1"/>
        <w:jc w:val="left"/>
        <w:rPr>
          <w:rFonts w:ascii="Mairy Light" w:hAnsi="Mairy Light"/>
          <w:bCs/>
          <w:color w:val="404040" w:themeColor="text1" w:themeTint="BF"/>
          <w:sz w:val="24"/>
        </w:rPr>
      </w:pPr>
    </w:p>
    <w:p w14:paraId="789B0405" w14:textId="77777777" w:rsidR="006150FB" w:rsidRPr="00E640B3" w:rsidRDefault="006150FB" w:rsidP="006150FB">
      <w:pPr>
        <w:rPr>
          <w:rFonts w:ascii="Mairy Light" w:hAnsi="Mairy Light"/>
          <w:bCs/>
          <w:sz w:val="24"/>
        </w:rPr>
      </w:pPr>
      <w:r w:rsidRPr="00E640B3">
        <w:rPr>
          <w:rFonts w:ascii="Mairy Light" w:hAnsi="Mairy Light"/>
          <w:bCs/>
          <w:sz w:val="24"/>
        </w:rPr>
        <w:t>IT Skills</w:t>
      </w:r>
    </w:p>
    <w:p w14:paraId="0D72D375" w14:textId="77777777" w:rsidR="006507D9" w:rsidRPr="00E640B3" w:rsidRDefault="006507D9" w:rsidP="006507D9">
      <w:pPr>
        <w:rPr>
          <w:rFonts w:ascii="Mairy Light" w:hAnsi="Mairy Light"/>
          <w:bCs/>
          <w:sz w:val="24"/>
        </w:rPr>
      </w:pPr>
    </w:p>
    <w:p w14:paraId="0926DBCA" w14:textId="77777777" w:rsidR="006507D9" w:rsidRPr="00E640B3" w:rsidRDefault="006507D9" w:rsidP="006507D9">
      <w:pPr>
        <w:pStyle w:val="Style1"/>
        <w:rPr>
          <w:sz w:val="24"/>
        </w:rPr>
      </w:pPr>
      <w:r w:rsidRPr="00E640B3">
        <w:rPr>
          <w:sz w:val="24"/>
        </w:rPr>
        <w:t>Presenter profiles:</w:t>
      </w:r>
    </w:p>
    <w:p w14:paraId="32CA9546" w14:textId="77777777" w:rsidR="006507D9" w:rsidRPr="00E640B3" w:rsidRDefault="006507D9" w:rsidP="006507D9">
      <w:pPr>
        <w:jc w:val="left"/>
        <w:rPr>
          <w:rFonts w:ascii="Mairy Light" w:hAnsi="Mairy Light"/>
          <w:b/>
          <w:bCs/>
          <w:color w:val="404040" w:themeColor="text1" w:themeTint="BF"/>
          <w:sz w:val="24"/>
          <w:u w:val="single"/>
        </w:rPr>
      </w:pPr>
    </w:p>
    <w:p w14:paraId="0186AF0B" w14:textId="79A3C8B4" w:rsidR="006507D9" w:rsidRPr="00E640B3" w:rsidRDefault="006150FB" w:rsidP="000417A7">
      <w:pPr>
        <w:pStyle w:val="Style1"/>
        <w:jc w:val="both"/>
        <w:rPr>
          <w:bCs/>
          <w:color w:val="auto"/>
          <w:sz w:val="24"/>
        </w:rPr>
      </w:pPr>
      <w:r w:rsidRPr="00E640B3">
        <w:rPr>
          <w:bCs/>
          <w:color w:val="auto"/>
          <w:sz w:val="24"/>
        </w:rPr>
        <w:t xml:space="preserve">Amanda Grattan, </w:t>
      </w:r>
      <w:proofErr w:type="spellStart"/>
      <w:r w:rsidRPr="00E640B3">
        <w:rPr>
          <w:bCs/>
          <w:color w:val="auto"/>
          <w:sz w:val="24"/>
        </w:rPr>
        <w:t>Freeths</w:t>
      </w:r>
      <w:proofErr w:type="spellEnd"/>
      <w:r w:rsidRPr="00E640B3">
        <w:rPr>
          <w:bCs/>
          <w:color w:val="auto"/>
          <w:sz w:val="24"/>
        </w:rPr>
        <w:t xml:space="preserve"> has been designing and delivering IT training courses to Lawyers for 30 years.  She has experience of law firms working practices, terminology and compliance standards so courses are always tailored to the needs of the practice/department.  Amanda knows what Lawyers require from Microsoft Office and Legal Applications.</w:t>
      </w:r>
    </w:p>
    <w:p w14:paraId="1B579E39" w14:textId="77777777" w:rsidR="006150FB" w:rsidRDefault="006150FB" w:rsidP="006507D9">
      <w:pPr>
        <w:pStyle w:val="Style1"/>
      </w:pPr>
    </w:p>
    <w:p w14:paraId="78FB201E" w14:textId="77777777" w:rsidR="00B7330B" w:rsidRDefault="00B7330B">
      <w:pPr>
        <w:jc w:val="left"/>
        <w:rPr>
          <w:rFonts w:ascii="Mairy Light" w:hAnsi="Mairy Light"/>
          <w:color w:val="00656D"/>
          <w:sz w:val="28"/>
        </w:rPr>
      </w:pPr>
      <w:r>
        <w:br w:type="page"/>
      </w:r>
    </w:p>
    <w:p w14:paraId="163711F3" w14:textId="066F5ACD" w:rsidR="00154E76" w:rsidRPr="00E96614" w:rsidRDefault="00154E76" w:rsidP="00154E76">
      <w:pPr>
        <w:pStyle w:val="Style1"/>
        <w:rPr>
          <w:rFonts w:ascii="Mairy Regular" w:hAnsi="Mairy Regular"/>
          <w:color w:val="95C11F"/>
          <w:sz w:val="72"/>
          <w:szCs w:val="72"/>
        </w:rPr>
      </w:pPr>
      <w:r>
        <w:rPr>
          <w:rFonts w:ascii="Mairy Regular" w:hAnsi="Mairy Regular"/>
          <w:color w:val="95C11F"/>
          <w:sz w:val="72"/>
          <w:szCs w:val="72"/>
        </w:rPr>
        <w:lastRenderedPageBreak/>
        <w:t>The Human Rights Act for local authorities</w:t>
      </w:r>
    </w:p>
    <w:p w14:paraId="59B8480E" w14:textId="77777777" w:rsidR="00154E76" w:rsidRPr="00790373" w:rsidRDefault="00154E76" w:rsidP="00154E76">
      <w:pPr>
        <w:ind w:right="-1"/>
        <w:jc w:val="left"/>
        <w:rPr>
          <w:rFonts w:ascii="Mairy Light" w:hAnsi="Mairy Light" w:cs="Arial"/>
          <w:color w:val="404040" w:themeColor="text1" w:themeTint="BF"/>
          <w:sz w:val="24"/>
          <w:lang w:eastAsia="en-GB"/>
        </w:rPr>
      </w:pPr>
    </w:p>
    <w:p w14:paraId="0DB12472" w14:textId="77777777" w:rsidR="00154E76" w:rsidRPr="004A025D" w:rsidRDefault="00154E76" w:rsidP="00154E76">
      <w:pPr>
        <w:pStyle w:val="Style1"/>
        <w:rPr>
          <w:b/>
        </w:rPr>
      </w:pPr>
      <w:r>
        <w:rPr>
          <w:lang w:eastAsia="en-GB"/>
        </w:rPr>
        <w:t>Level of course: Introductory / Intermediate</w:t>
      </w:r>
    </w:p>
    <w:p w14:paraId="5FCFD758" w14:textId="77777777" w:rsidR="00154E76" w:rsidRPr="004A025D" w:rsidRDefault="00154E76" w:rsidP="00154E76">
      <w:pPr>
        <w:ind w:right="-1"/>
        <w:jc w:val="left"/>
        <w:rPr>
          <w:rFonts w:ascii="Mairy Light" w:hAnsi="Mairy Light"/>
          <w:color w:val="404040" w:themeColor="text1" w:themeTint="BF"/>
          <w:sz w:val="24"/>
        </w:rPr>
      </w:pPr>
    </w:p>
    <w:p w14:paraId="43853212"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7DEB3FA" w14:textId="77777777" w:rsidR="00154E76" w:rsidRDefault="00154E76" w:rsidP="00154E76">
      <w:pPr>
        <w:ind w:right="-1"/>
        <w:jc w:val="left"/>
        <w:rPr>
          <w:rFonts w:ascii="Mairy Light" w:hAnsi="Mairy Light"/>
          <w:sz w:val="24"/>
        </w:rPr>
      </w:pPr>
    </w:p>
    <w:p w14:paraId="65AB7D0C" w14:textId="77777777" w:rsidR="00154E76" w:rsidRDefault="00154E76" w:rsidP="00154E76">
      <w:pPr>
        <w:ind w:right="-1"/>
        <w:jc w:val="left"/>
        <w:rPr>
          <w:rFonts w:ascii="Mairy Light" w:hAnsi="Mairy Light"/>
          <w:sz w:val="24"/>
        </w:rPr>
      </w:pPr>
      <w:r>
        <w:rPr>
          <w:rFonts w:ascii="Mairy Light" w:hAnsi="Mairy Light"/>
          <w:sz w:val="24"/>
        </w:rPr>
        <w:t>13 January 2022</w:t>
      </w:r>
    </w:p>
    <w:p w14:paraId="506B8D01" w14:textId="77777777" w:rsidR="00154E76" w:rsidRDefault="00154E76" w:rsidP="00154E76">
      <w:pPr>
        <w:ind w:right="-1"/>
        <w:jc w:val="left"/>
        <w:rPr>
          <w:rFonts w:ascii="Mairy Light" w:hAnsi="Mairy Light"/>
          <w:sz w:val="24"/>
        </w:rPr>
      </w:pPr>
      <w:r>
        <w:rPr>
          <w:rFonts w:ascii="Mairy Light" w:hAnsi="Mairy Light"/>
          <w:sz w:val="24"/>
        </w:rPr>
        <w:t>12noon – 1pm</w:t>
      </w:r>
    </w:p>
    <w:p w14:paraId="490D4F15" w14:textId="77777777" w:rsidR="00154E76" w:rsidRDefault="00154E76" w:rsidP="00154E76">
      <w:pPr>
        <w:ind w:right="-1"/>
        <w:jc w:val="left"/>
        <w:rPr>
          <w:rFonts w:ascii="Mairy Light" w:hAnsi="Mairy Light"/>
          <w:sz w:val="24"/>
        </w:rPr>
      </w:pPr>
    </w:p>
    <w:p w14:paraId="1E9FABCD" w14:textId="77777777" w:rsidR="00154E76" w:rsidRDefault="00154E76" w:rsidP="00154E7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Weightmans</w:t>
      </w:r>
    </w:p>
    <w:p w14:paraId="6E8EA2C6" w14:textId="77777777" w:rsidR="00154E76" w:rsidRPr="00E640B3" w:rsidRDefault="00154E76" w:rsidP="00154E76">
      <w:pPr>
        <w:ind w:right="-1"/>
        <w:rPr>
          <w:rFonts w:ascii="Mairy Light" w:hAnsi="Mairy Light"/>
          <w:b/>
          <w:sz w:val="24"/>
        </w:rPr>
      </w:pPr>
    </w:p>
    <w:p w14:paraId="710774D2"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461995E6" w14:textId="77777777" w:rsidR="00154E76" w:rsidRPr="00E640B3" w:rsidRDefault="00154E76" w:rsidP="00154E76">
      <w:pPr>
        <w:ind w:right="-1"/>
        <w:jc w:val="left"/>
        <w:rPr>
          <w:rFonts w:ascii="Mairy Light" w:hAnsi="Mairy Light"/>
          <w:color w:val="404040" w:themeColor="text1" w:themeTint="BF"/>
          <w:sz w:val="24"/>
        </w:rPr>
      </w:pPr>
    </w:p>
    <w:p w14:paraId="5E986AE6" w14:textId="77777777" w:rsidR="00154E76" w:rsidRPr="00E640B3" w:rsidRDefault="00154E76" w:rsidP="00154E76">
      <w:pPr>
        <w:pStyle w:val="Style1"/>
        <w:rPr>
          <w:sz w:val="24"/>
        </w:rPr>
      </w:pPr>
      <w:r w:rsidRPr="00E640B3">
        <w:rPr>
          <w:sz w:val="24"/>
        </w:rPr>
        <w:t>Course overview</w:t>
      </w:r>
    </w:p>
    <w:p w14:paraId="1849EB4C" w14:textId="77777777" w:rsidR="00154E76" w:rsidRPr="00E640B3" w:rsidRDefault="00154E76" w:rsidP="00154E76">
      <w:pPr>
        <w:ind w:right="-1"/>
        <w:jc w:val="left"/>
        <w:rPr>
          <w:rFonts w:ascii="Mairy Light" w:hAnsi="Mairy Light"/>
          <w:color w:val="404040" w:themeColor="text1" w:themeTint="BF"/>
          <w:sz w:val="24"/>
        </w:rPr>
      </w:pPr>
    </w:p>
    <w:p w14:paraId="66D4921B" w14:textId="77777777" w:rsidR="00154E76" w:rsidRPr="00E640B3" w:rsidRDefault="00154E76" w:rsidP="00154E76">
      <w:pPr>
        <w:ind w:right="-1"/>
        <w:jc w:val="left"/>
        <w:rPr>
          <w:rFonts w:ascii="Mairy Light" w:hAnsi="Mairy Light"/>
          <w:sz w:val="24"/>
        </w:rPr>
      </w:pPr>
      <w:r w:rsidRPr="00E640B3">
        <w:rPr>
          <w:rFonts w:ascii="Mairy Light" w:hAnsi="Mairy Light"/>
          <w:sz w:val="24"/>
        </w:rPr>
        <w:t>An introduction to the Human Rights Act, its basic principles and how they apply to local authorities</w:t>
      </w:r>
    </w:p>
    <w:p w14:paraId="03F60B4D" w14:textId="77777777" w:rsidR="00154E76" w:rsidRPr="00E640B3" w:rsidRDefault="00154E76" w:rsidP="00154E76">
      <w:pPr>
        <w:ind w:right="-1"/>
        <w:jc w:val="left"/>
        <w:rPr>
          <w:rFonts w:ascii="Mairy Light" w:hAnsi="Mairy Light"/>
          <w:color w:val="404040" w:themeColor="text1" w:themeTint="BF"/>
          <w:sz w:val="24"/>
        </w:rPr>
      </w:pPr>
    </w:p>
    <w:p w14:paraId="111C3542"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0233E5DE" w14:textId="77777777" w:rsidR="00154E76" w:rsidRPr="00E640B3" w:rsidRDefault="00154E76" w:rsidP="00154E76">
      <w:pPr>
        <w:ind w:right="-1"/>
        <w:jc w:val="left"/>
        <w:rPr>
          <w:rFonts w:ascii="Mairy Light" w:hAnsi="Mairy Light"/>
          <w:sz w:val="24"/>
        </w:rPr>
      </w:pPr>
    </w:p>
    <w:p w14:paraId="1C0634AA" w14:textId="77777777" w:rsidR="00154E76" w:rsidRPr="00E640B3" w:rsidRDefault="00154E76" w:rsidP="00154E76">
      <w:pPr>
        <w:rPr>
          <w:rFonts w:ascii="Mairy Light" w:hAnsi="Mairy Light"/>
          <w:sz w:val="24"/>
        </w:rPr>
      </w:pPr>
      <w:r w:rsidRPr="00E640B3">
        <w:rPr>
          <w:rFonts w:ascii="Mairy Light" w:hAnsi="Mairy Light"/>
          <w:sz w:val="24"/>
        </w:rPr>
        <w:t>Lawyers</w:t>
      </w:r>
    </w:p>
    <w:p w14:paraId="351F2E62" w14:textId="77777777" w:rsidR="00154E76" w:rsidRPr="00E640B3" w:rsidRDefault="00154E76" w:rsidP="00154E76">
      <w:pPr>
        <w:ind w:right="-1"/>
        <w:jc w:val="left"/>
        <w:rPr>
          <w:rFonts w:ascii="Mairy Light" w:hAnsi="Mairy Light"/>
          <w:sz w:val="24"/>
        </w:rPr>
      </w:pPr>
    </w:p>
    <w:p w14:paraId="0843412B"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1727C0C0" w14:textId="77777777" w:rsidR="00154E76" w:rsidRPr="00E640B3" w:rsidRDefault="00154E76" w:rsidP="00154E76">
      <w:pPr>
        <w:jc w:val="left"/>
        <w:rPr>
          <w:rFonts w:ascii="Mairy Light" w:hAnsi="Mairy Light" w:cs="Tahoma"/>
          <w:color w:val="404040" w:themeColor="text1" w:themeTint="BF"/>
          <w:sz w:val="24"/>
        </w:rPr>
      </w:pPr>
    </w:p>
    <w:p w14:paraId="6B1A4D14" w14:textId="77777777" w:rsidR="00154E76" w:rsidRPr="00E640B3" w:rsidRDefault="00154E76" w:rsidP="00C93F80">
      <w:pPr>
        <w:numPr>
          <w:ilvl w:val="0"/>
          <w:numId w:val="63"/>
        </w:numPr>
        <w:jc w:val="left"/>
        <w:rPr>
          <w:rFonts w:ascii="Mairy Light" w:hAnsi="Mairy Light" w:cs="Tahoma"/>
          <w:sz w:val="24"/>
        </w:rPr>
      </w:pPr>
      <w:r w:rsidRPr="00E640B3">
        <w:rPr>
          <w:rFonts w:ascii="Mairy Light" w:hAnsi="Mairy Light" w:cs="Tahoma"/>
          <w:sz w:val="24"/>
        </w:rPr>
        <w:t>The main provisions of the Act</w:t>
      </w:r>
    </w:p>
    <w:p w14:paraId="6B0BF578" w14:textId="77777777" w:rsidR="00154E76" w:rsidRPr="00E640B3" w:rsidRDefault="00154E76" w:rsidP="00C93F80">
      <w:pPr>
        <w:numPr>
          <w:ilvl w:val="0"/>
          <w:numId w:val="63"/>
        </w:numPr>
        <w:jc w:val="left"/>
        <w:rPr>
          <w:rFonts w:ascii="Mairy Light" w:hAnsi="Mairy Light" w:cs="Tahoma"/>
          <w:sz w:val="24"/>
        </w:rPr>
      </w:pPr>
      <w:r w:rsidRPr="00E640B3">
        <w:rPr>
          <w:rFonts w:ascii="Mairy Light" w:hAnsi="Mairy Light" w:cs="Tahoma"/>
          <w:sz w:val="24"/>
        </w:rPr>
        <w:t>How they apply to local authorities</w:t>
      </w:r>
    </w:p>
    <w:p w14:paraId="44D4EA83"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 xml:space="preserve">The relevant articles – </w:t>
      </w:r>
      <w:proofErr w:type="gramStart"/>
      <w:r w:rsidRPr="00E640B3">
        <w:rPr>
          <w:rFonts w:ascii="Mairy Light" w:hAnsi="Mairy Light"/>
          <w:bCs/>
          <w:sz w:val="24"/>
        </w:rPr>
        <w:t>in particular articles</w:t>
      </w:r>
      <w:proofErr w:type="gramEnd"/>
      <w:r w:rsidRPr="00E640B3">
        <w:rPr>
          <w:rFonts w:ascii="Mairy Light" w:hAnsi="Mairy Light"/>
          <w:bCs/>
          <w:sz w:val="24"/>
        </w:rPr>
        <w:t xml:space="preserve"> 2,3,6 and 8.</w:t>
      </w:r>
    </w:p>
    <w:p w14:paraId="37358F6A"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The application of the Act and principles of proportionality and margin of appreciation</w:t>
      </w:r>
    </w:p>
    <w:p w14:paraId="1CCB9799"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Limitation</w:t>
      </w:r>
    </w:p>
    <w:p w14:paraId="49838400"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Quantum</w:t>
      </w:r>
    </w:p>
    <w:p w14:paraId="556BCF69" w14:textId="77777777" w:rsidR="00154E76" w:rsidRPr="00E640B3" w:rsidRDefault="00154E76" w:rsidP="00154E76">
      <w:pPr>
        <w:ind w:right="-1"/>
        <w:jc w:val="left"/>
        <w:rPr>
          <w:rFonts w:ascii="Mairy Light" w:hAnsi="Mairy Light"/>
          <w:color w:val="404040" w:themeColor="text1" w:themeTint="BF"/>
          <w:sz w:val="24"/>
        </w:rPr>
      </w:pPr>
    </w:p>
    <w:p w14:paraId="2400E010" w14:textId="77777777" w:rsidR="00154E76" w:rsidRPr="00E640B3" w:rsidRDefault="00154E76" w:rsidP="00154E76">
      <w:pPr>
        <w:pStyle w:val="Style1"/>
        <w:rPr>
          <w:sz w:val="24"/>
        </w:rPr>
      </w:pPr>
      <w:r w:rsidRPr="00E640B3">
        <w:rPr>
          <w:sz w:val="24"/>
        </w:rPr>
        <w:t>Interactive elements</w:t>
      </w:r>
    </w:p>
    <w:p w14:paraId="50A09563" w14:textId="77777777" w:rsidR="00154E76" w:rsidRPr="00E640B3" w:rsidRDefault="00154E76" w:rsidP="00154E76">
      <w:pPr>
        <w:ind w:right="-1"/>
        <w:jc w:val="left"/>
        <w:rPr>
          <w:rFonts w:ascii="Mairy Light" w:hAnsi="Mairy Light" w:cs="Arial"/>
          <w:color w:val="404040" w:themeColor="text1" w:themeTint="BF"/>
          <w:sz w:val="24"/>
        </w:rPr>
      </w:pPr>
    </w:p>
    <w:p w14:paraId="2316986E" w14:textId="77777777" w:rsidR="00154E76" w:rsidRPr="00E640B3" w:rsidRDefault="00154E76" w:rsidP="00154E76">
      <w:pPr>
        <w:pStyle w:val="Style1"/>
        <w:rPr>
          <w:sz w:val="24"/>
        </w:rPr>
      </w:pPr>
      <w:r w:rsidRPr="00E640B3">
        <w:rPr>
          <w:sz w:val="24"/>
        </w:rPr>
        <w:t xml:space="preserve">Competencies </w:t>
      </w:r>
    </w:p>
    <w:p w14:paraId="34E27A78" w14:textId="77777777" w:rsidR="00154E76" w:rsidRPr="00E640B3" w:rsidRDefault="00154E76" w:rsidP="00154E76">
      <w:pPr>
        <w:ind w:right="-1"/>
        <w:jc w:val="left"/>
        <w:rPr>
          <w:rFonts w:ascii="Mairy Light" w:hAnsi="Mairy Light"/>
          <w:color w:val="404040" w:themeColor="text1" w:themeTint="BF"/>
          <w:sz w:val="24"/>
        </w:rPr>
      </w:pPr>
    </w:p>
    <w:p w14:paraId="6F812482"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4862840A" w14:textId="77777777" w:rsidR="00154E76" w:rsidRPr="00E640B3" w:rsidRDefault="00154E76" w:rsidP="00154E76">
      <w:pPr>
        <w:ind w:right="-1"/>
        <w:jc w:val="left"/>
        <w:rPr>
          <w:rFonts w:ascii="Mairy Light" w:hAnsi="Mairy Light"/>
          <w:bCs/>
          <w:color w:val="404040" w:themeColor="text1" w:themeTint="BF"/>
          <w:sz w:val="24"/>
        </w:rPr>
      </w:pPr>
    </w:p>
    <w:p w14:paraId="0670545E" w14:textId="77777777" w:rsidR="00154E76" w:rsidRPr="00E640B3" w:rsidRDefault="00154E76" w:rsidP="00154E76">
      <w:pPr>
        <w:rPr>
          <w:rFonts w:ascii="Mairy Light" w:hAnsi="Mairy Light"/>
          <w:bCs/>
          <w:sz w:val="24"/>
        </w:rPr>
      </w:pPr>
      <w:proofErr w:type="gramStart"/>
      <w:r w:rsidRPr="00E640B3">
        <w:rPr>
          <w:rFonts w:ascii="Mairy Light" w:hAnsi="Mairy Light"/>
          <w:bCs/>
          <w:sz w:val="24"/>
        </w:rPr>
        <w:t>A</w:t>
      </w:r>
      <w:proofErr w:type="gramEnd"/>
      <w:r w:rsidRPr="00E640B3">
        <w:rPr>
          <w:rFonts w:ascii="Mairy Light" w:hAnsi="Mairy Light"/>
          <w:bCs/>
          <w:sz w:val="24"/>
        </w:rPr>
        <w:t xml:space="preserve"> Ethics professionalism and judgement </w:t>
      </w:r>
    </w:p>
    <w:p w14:paraId="18C8C3D2" w14:textId="77777777" w:rsidR="00154E76" w:rsidRPr="00E640B3" w:rsidRDefault="00154E76" w:rsidP="00154E76">
      <w:pPr>
        <w:rPr>
          <w:rFonts w:ascii="Mairy Light" w:hAnsi="Mairy Light"/>
          <w:bCs/>
          <w:sz w:val="24"/>
        </w:rPr>
      </w:pPr>
      <w:r w:rsidRPr="00E640B3">
        <w:rPr>
          <w:rFonts w:ascii="Mairy Light" w:hAnsi="Mairy Light"/>
          <w:bCs/>
          <w:sz w:val="24"/>
        </w:rPr>
        <w:lastRenderedPageBreak/>
        <w:t>B Technical legal practice</w:t>
      </w:r>
    </w:p>
    <w:p w14:paraId="369CA36E" w14:textId="77777777" w:rsidR="00154E76" w:rsidRPr="00E640B3" w:rsidRDefault="00154E76" w:rsidP="00154E76">
      <w:pPr>
        <w:rPr>
          <w:rFonts w:ascii="Mairy Light" w:hAnsi="Mairy Light"/>
          <w:bCs/>
          <w:sz w:val="24"/>
        </w:rPr>
      </w:pPr>
      <w:r w:rsidRPr="00E640B3">
        <w:rPr>
          <w:rFonts w:ascii="Mairy Light" w:hAnsi="Mairy Light"/>
          <w:bCs/>
          <w:sz w:val="24"/>
        </w:rPr>
        <w:t>B2 Legal research</w:t>
      </w:r>
    </w:p>
    <w:p w14:paraId="730EF745"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137D2AED" w14:textId="77777777" w:rsidR="00154E76" w:rsidRPr="00E640B3" w:rsidRDefault="00154E76" w:rsidP="00154E76">
      <w:pPr>
        <w:rPr>
          <w:rFonts w:ascii="Mairy Light" w:hAnsi="Mairy Light"/>
          <w:bCs/>
          <w:sz w:val="24"/>
        </w:rPr>
      </w:pPr>
      <w:r w:rsidRPr="00E640B3">
        <w:rPr>
          <w:rFonts w:ascii="Mairy Light" w:hAnsi="Mairy Light"/>
          <w:bCs/>
          <w:sz w:val="24"/>
        </w:rPr>
        <w:t>B5 Advocacy</w:t>
      </w:r>
    </w:p>
    <w:p w14:paraId="43E47C7F" w14:textId="77777777" w:rsidR="00154E76" w:rsidRPr="00E640B3" w:rsidRDefault="00154E76" w:rsidP="00154E76">
      <w:pPr>
        <w:rPr>
          <w:rFonts w:ascii="Mairy Light" w:hAnsi="Mairy Light"/>
          <w:bCs/>
          <w:sz w:val="24"/>
        </w:rPr>
      </w:pPr>
    </w:p>
    <w:p w14:paraId="2F88E908" w14:textId="77777777" w:rsidR="00154E76" w:rsidRPr="00E640B3" w:rsidRDefault="00154E76" w:rsidP="00154E76">
      <w:pPr>
        <w:rPr>
          <w:rFonts w:ascii="Mairy Light" w:hAnsi="Mairy Light"/>
          <w:bCs/>
          <w:sz w:val="24"/>
        </w:rPr>
      </w:pPr>
      <w:r w:rsidRPr="00E640B3">
        <w:rPr>
          <w:rFonts w:ascii="Mairy Light" w:hAnsi="Mairy Light"/>
          <w:bCs/>
          <w:sz w:val="24"/>
        </w:rPr>
        <w:t>B6 Negotiation</w:t>
      </w:r>
    </w:p>
    <w:p w14:paraId="4167AB61" w14:textId="77777777" w:rsidR="00154E76" w:rsidRPr="00E640B3" w:rsidRDefault="00154E76" w:rsidP="00154E76">
      <w:pPr>
        <w:rPr>
          <w:rFonts w:ascii="Mairy Light" w:hAnsi="Mairy Light"/>
          <w:bCs/>
          <w:sz w:val="24"/>
        </w:rPr>
      </w:pPr>
      <w:r w:rsidRPr="00E640B3">
        <w:rPr>
          <w:rFonts w:ascii="Mairy Light" w:hAnsi="Mairy Light"/>
          <w:bCs/>
          <w:sz w:val="24"/>
        </w:rPr>
        <w:t>C Working with other people</w:t>
      </w:r>
    </w:p>
    <w:p w14:paraId="7DA6A771" w14:textId="77777777" w:rsidR="00154E76" w:rsidRPr="00E640B3" w:rsidRDefault="00154E76" w:rsidP="00154E76">
      <w:pPr>
        <w:rPr>
          <w:rFonts w:ascii="Mairy Light" w:hAnsi="Mairy Light"/>
          <w:bCs/>
          <w:sz w:val="24"/>
        </w:rPr>
      </w:pPr>
      <w:r w:rsidRPr="00E640B3">
        <w:rPr>
          <w:rFonts w:ascii="Mairy Light" w:hAnsi="Mairy Light"/>
          <w:bCs/>
          <w:sz w:val="24"/>
        </w:rPr>
        <w:t>C1 Communicate clearly and effectively</w:t>
      </w:r>
    </w:p>
    <w:p w14:paraId="3115DB77" w14:textId="77777777" w:rsidR="00154E76" w:rsidRPr="00E640B3" w:rsidRDefault="00154E76" w:rsidP="00154E76">
      <w:pPr>
        <w:rPr>
          <w:rFonts w:ascii="Mairy Light" w:hAnsi="Mairy Light"/>
          <w:bCs/>
          <w:sz w:val="24"/>
        </w:rPr>
      </w:pPr>
      <w:r w:rsidRPr="00E640B3">
        <w:rPr>
          <w:rFonts w:ascii="Mairy Light" w:hAnsi="Mairy Light"/>
          <w:bCs/>
          <w:sz w:val="24"/>
        </w:rPr>
        <w:t>D Managing themselves and their own work</w:t>
      </w:r>
    </w:p>
    <w:p w14:paraId="2E914411" w14:textId="77777777" w:rsidR="00154E76" w:rsidRPr="00E640B3" w:rsidRDefault="00154E76" w:rsidP="00154E76">
      <w:pPr>
        <w:rPr>
          <w:rFonts w:ascii="Mairy Light" w:hAnsi="Mairy Light"/>
          <w:bCs/>
          <w:sz w:val="24"/>
        </w:rPr>
      </w:pPr>
    </w:p>
    <w:p w14:paraId="15ECFFDE" w14:textId="77777777" w:rsidR="00154E76" w:rsidRPr="00E640B3" w:rsidRDefault="00154E76" w:rsidP="00154E76">
      <w:pPr>
        <w:pStyle w:val="Style1"/>
        <w:rPr>
          <w:sz w:val="24"/>
        </w:rPr>
      </w:pPr>
      <w:r w:rsidRPr="00E640B3">
        <w:rPr>
          <w:sz w:val="24"/>
        </w:rPr>
        <w:t>Presenter profiles:</w:t>
      </w:r>
    </w:p>
    <w:p w14:paraId="4020AA43" w14:textId="77777777" w:rsidR="00154E76" w:rsidRPr="00E640B3" w:rsidRDefault="00154E76" w:rsidP="00154E76">
      <w:pPr>
        <w:jc w:val="left"/>
        <w:rPr>
          <w:rFonts w:ascii="Mairy Light" w:hAnsi="Mairy Light"/>
          <w:b/>
          <w:bCs/>
          <w:color w:val="404040" w:themeColor="text1" w:themeTint="BF"/>
          <w:sz w:val="24"/>
          <w:u w:val="single"/>
        </w:rPr>
      </w:pPr>
    </w:p>
    <w:p w14:paraId="4030922C" w14:textId="77777777" w:rsidR="00154E76" w:rsidRPr="00E640B3" w:rsidRDefault="00154E76" w:rsidP="00154E76">
      <w:pPr>
        <w:pStyle w:val="Style1"/>
        <w:jc w:val="both"/>
        <w:rPr>
          <w:bCs/>
          <w:color w:val="auto"/>
          <w:sz w:val="24"/>
        </w:rPr>
      </w:pPr>
      <w:r w:rsidRPr="00E640B3">
        <w:rPr>
          <w:bCs/>
          <w:color w:val="auto"/>
          <w:sz w:val="24"/>
        </w:rPr>
        <w:t xml:space="preserve">John Riddell, Weightmans has over 30 </w:t>
      </w:r>
      <w:proofErr w:type="spellStart"/>
      <w:r w:rsidRPr="00E640B3">
        <w:rPr>
          <w:bCs/>
          <w:color w:val="auto"/>
          <w:sz w:val="24"/>
        </w:rPr>
        <w:t>years experience</w:t>
      </w:r>
      <w:proofErr w:type="spellEnd"/>
      <w:r w:rsidRPr="00E640B3">
        <w:rPr>
          <w:bCs/>
          <w:color w:val="auto"/>
          <w:sz w:val="24"/>
        </w:rPr>
        <w:t xml:space="preserve"> of advising local authorities in litigation, judicial review and operational matters.   Much of his practice covers Human Rights Act issues and he has an LLM in Human Rights Law</w:t>
      </w:r>
    </w:p>
    <w:p w14:paraId="226486EA" w14:textId="77777777" w:rsidR="00154E76" w:rsidRDefault="00154E76" w:rsidP="00154E76">
      <w:pPr>
        <w:pStyle w:val="Style1"/>
      </w:pPr>
    </w:p>
    <w:p w14:paraId="230BCD93" w14:textId="77777777" w:rsidR="00154E76" w:rsidRPr="00121F3D" w:rsidRDefault="00154E76" w:rsidP="00154E76">
      <w:pPr>
        <w:ind w:right="-1"/>
        <w:jc w:val="left"/>
        <w:rPr>
          <w:rFonts w:ascii="Mairy Light" w:hAnsi="Mairy Light"/>
          <w:sz w:val="24"/>
        </w:rPr>
      </w:pPr>
    </w:p>
    <w:p w14:paraId="16DA3980" w14:textId="77777777" w:rsidR="00154E76" w:rsidRDefault="00154E76" w:rsidP="00154E76">
      <w:pPr>
        <w:jc w:val="left"/>
        <w:rPr>
          <w:i/>
          <w:color w:val="FF0000"/>
          <w:sz w:val="24"/>
        </w:rPr>
      </w:pPr>
      <w:r>
        <w:rPr>
          <w:i/>
          <w:color w:val="FF0000"/>
          <w:sz w:val="24"/>
        </w:rPr>
        <w:br w:type="page"/>
      </w:r>
    </w:p>
    <w:p w14:paraId="4CDCA6B6" w14:textId="77777777" w:rsidR="00154E76" w:rsidRPr="00ED357D" w:rsidRDefault="00154E76" w:rsidP="00154E76">
      <w:pPr>
        <w:ind w:right="-1"/>
        <w:jc w:val="left"/>
        <w:rPr>
          <w:rFonts w:ascii="Mairy Light" w:hAnsi="Mairy Light"/>
          <w:sz w:val="24"/>
        </w:rPr>
      </w:pPr>
      <w:r>
        <w:rPr>
          <w:rFonts w:ascii="Mairy Regular" w:hAnsi="Mairy Regular"/>
          <w:color w:val="95C11F"/>
          <w:sz w:val="72"/>
          <w:szCs w:val="72"/>
        </w:rPr>
        <w:lastRenderedPageBreak/>
        <w:t>Procurement and Social Value</w:t>
      </w:r>
    </w:p>
    <w:p w14:paraId="47F46B55" w14:textId="77777777" w:rsidR="00154E76" w:rsidRDefault="00154E76" w:rsidP="00154E76">
      <w:pPr>
        <w:pStyle w:val="Style1"/>
      </w:pPr>
    </w:p>
    <w:p w14:paraId="06C68635" w14:textId="77777777" w:rsidR="00154E76" w:rsidRPr="00442063" w:rsidRDefault="00154E76" w:rsidP="00154E76">
      <w:pPr>
        <w:rPr>
          <w:rFonts w:ascii="Mairy Light" w:hAnsi="Mairy Light"/>
          <w:b/>
          <w:color w:val="00656D"/>
          <w:sz w:val="28"/>
          <w:szCs w:val="28"/>
        </w:rPr>
      </w:pPr>
      <w:r w:rsidRPr="00442063">
        <w:rPr>
          <w:rFonts w:ascii="Mairy Light" w:hAnsi="Mairy Light"/>
          <w:b/>
          <w:color w:val="00656D"/>
          <w:sz w:val="28"/>
          <w:szCs w:val="28"/>
        </w:rPr>
        <w:t>What to know and how to implement Social Value in procurement exercises</w:t>
      </w:r>
    </w:p>
    <w:p w14:paraId="09174911" w14:textId="77777777" w:rsidR="00154E76" w:rsidRPr="00DB0DE5" w:rsidRDefault="00154E76" w:rsidP="00154E76">
      <w:pPr>
        <w:rPr>
          <w:rFonts w:ascii="Mairy Light" w:hAnsi="Mairy Light"/>
          <w:b/>
          <w:color w:val="00656D"/>
          <w:sz w:val="28"/>
          <w:szCs w:val="28"/>
        </w:rPr>
      </w:pPr>
    </w:p>
    <w:p w14:paraId="5D5AD249" w14:textId="77777777" w:rsidR="00154E76" w:rsidRPr="004A025D" w:rsidRDefault="00154E76" w:rsidP="00154E76">
      <w:pPr>
        <w:pStyle w:val="Style1"/>
        <w:rPr>
          <w:b/>
        </w:rPr>
      </w:pPr>
      <w:r>
        <w:rPr>
          <w:lang w:eastAsia="en-GB"/>
        </w:rPr>
        <w:t>Level of course: Introductory / Intermediate (Procurement knowledge will be assumed)</w:t>
      </w:r>
    </w:p>
    <w:p w14:paraId="004234CF" w14:textId="77777777" w:rsidR="00154E76" w:rsidRPr="004A025D" w:rsidRDefault="00154E76" w:rsidP="00154E76">
      <w:pPr>
        <w:ind w:right="-1"/>
        <w:jc w:val="left"/>
        <w:rPr>
          <w:rFonts w:ascii="Mairy Light" w:hAnsi="Mairy Light"/>
          <w:color w:val="404040" w:themeColor="text1" w:themeTint="BF"/>
          <w:sz w:val="24"/>
        </w:rPr>
      </w:pPr>
    </w:p>
    <w:p w14:paraId="06F08719"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47B8FC4" w14:textId="77777777" w:rsidR="00154E76" w:rsidRDefault="00154E76" w:rsidP="00154E76">
      <w:pPr>
        <w:ind w:right="-1"/>
        <w:jc w:val="left"/>
        <w:rPr>
          <w:rFonts w:ascii="Mairy Light" w:hAnsi="Mairy Light"/>
          <w:sz w:val="24"/>
        </w:rPr>
      </w:pPr>
    </w:p>
    <w:p w14:paraId="23473793" w14:textId="77777777" w:rsidR="00154E76" w:rsidRPr="00E640B3" w:rsidRDefault="00154E76" w:rsidP="00154E76">
      <w:pPr>
        <w:ind w:right="-1"/>
        <w:jc w:val="left"/>
        <w:rPr>
          <w:rFonts w:ascii="Mairy Light" w:hAnsi="Mairy Light"/>
          <w:sz w:val="24"/>
        </w:rPr>
      </w:pPr>
      <w:r w:rsidRPr="00E640B3">
        <w:rPr>
          <w:rFonts w:ascii="Mairy Light" w:hAnsi="Mairy Light"/>
          <w:sz w:val="24"/>
        </w:rPr>
        <w:t>17 January 2022</w:t>
      </w:r>
    </w:p>
    <w:p w14:paraId="7001127B" w14:textId="77777777" w:rsidR="00154E76" w:rsidRPr="00E640B3" w:rsidRDefault="00154E76" w:rsidP="00154E76">
      <w:pPr>
        <w:ind w:right="-1"/>
        <w:jc w:val="left"/>
        <w:rPr>
          <w:rFonts w:ascii="Mairy Light" w:hAnsi="Mairy Light"/>
          <w:sz w:val="24"/>
        </w:rPr>
      </w:pPr>
      <w:r w:rsidRPr="00E640B3">
        <w:rPr>
          <w:rFonts w:ascii="Mairy Light" w:hAnsi="Mairy Light"/>
          <w:sz w:val="24"/>
        </w:rPr>
        <w:t>12noon – 1pm</w:t>
      </w:r>
    </w:p>
    <w:p w14:paraId="742EFD61" w14:textId="77777777" w:rsidR="00154E76" w:rsidRPr="00E640B3" w:rsidRDefault="00154E76" w:rsidP="00154E76">
      <w:pPr>
        <w:ind w:right="-1"/>
        <w:jc w:val="left"/>
        <w:rPr>
          <w:rFonts w:ascii="Mairy Light" w:hAnsi="Mairy Light"/>
          <w:sz w:val="24"/>
        </w:rPr>
      </w:pPr>
    </w:p>
    <w:p w14:paraId="49BB6674" w14:textId="77777777" w:rsidR="00154E76" w:rsidRPr="00E640B3" w:rsidRDefault="00154E76" w:rsidP="00154E76">
      <w:pPr>
        <w:ind w:right="-1"/>
        <w:jc w:val="left"/>
        <w:rPr>
          <w:rFonts w:ascii="Mairy Light" w:hAnsi="Mairy Light"/>
          <w:sz w:val="24"/>
        </w:rPr>
      </w:pPr>
      <w:r w:rsidRPr="00E640B3">
        <w:rPr>
          <w:rFonts w:ascii="Mairy Light" w:hAnsi="Mairy Light"/>
          <w:sz w:val="24"/>
        </w:rPr>
        <w:t>Presented by Sharpe Pritchard</w:t>
      </w:r>
    </w:p>
    <w:p w14:paraId="35563F7E" w14:textId="77777777" w:rsidR="00154E76" w:rsidRPr="00E640B3" w:rsidRDefault="00154E76" w:rsidP="00154E76">
      <w:pPr>
        <w:ind w:right="-1"/>
        <w:rPr>
          <w:rFonts w:ascii="Mairy Light" w:hAnsi="Mairy Light"/>
          <w:b/>
          <w:sz w:val="24"/>
        </w:rPr>
      </w:pPr>
    </w:p>
    <w:p w14:paraId="48CE85F6"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35F60942" w14:textId="77777777" w:rsidR="00154E76" w:rsidRPr="00E640B3" w:rsidRDefault="00154E76" w:rsidP="00154E76">
      <w:pPr>
        <w:ind w:right="-1"/>
        <w:jc w:val="left"/>
        <w:rPr>
          <w:rFonts w:ascii="Mairy Light" w:hAnsi="Mairy Light"/>
          <w:color w:val="404040" w:themeColor="text1" w:themeTint="BF"/>
          <w:sz w:val="24"/>
        </w:rPr>
      </w:pPr>
    </w:p>
    <w:p w14:paraId="3ACDE91E" w14:textId="77777777" w:rsidR="00154E76" w:rsidRPr="00E640B3" w:rsidRDefault="00154E76" w:rsidP="00154E76">
      <w:pPr>
        <w:pStyle w:val="Style1"/>
        <w:rPr>
          <w:sz w:val="24"/>
        </w:rPr>
      </w:pPr>
      <w:r w:rsidRPr="00E640B3">
        <w:rPr>
          <w:sz w:val="24"/>
        </w:rPr>
        <w:t>Course overview</w:t>
      </w:r>
    </w:p>
    <w:p w14:paraId="0874E9F6" w14:textId="77777777" w:rsidR="00154E76" w:rsidRPr="00E640B3" w:rsidRDefault="00154E76" w:rsidP="00154E76">
      <w:pPr>
        <w:ind w:right="-1"/>
        <w:jc w:val="left"/>
        <w:rPr>
          <w:rFonts w:ascii="Mairy Light" w:hAnsi="Mairy Light"/>
          <w:color w:val="404040" w:themeColor="text1" w:themeTint="BF"/>
          <w:sz w:val="24"/>
        </w:rPr>
      </w:pPr>
    </w:p>
    <w:p w14:paraId="08402F7A" w14:textId="77777777" w:rsidR="00154E76" w:rsidRPr="00E640B3" w:rsidRDefault="00154E76" w:rsidP="00C93F80">
      <w:pPr>
        <w:pStyle w:val="ListParagraph"/>
        <w:numPr>
          <w:ilvl w:val="0"/>
          <w:numId w:val="34"/>
        </w:numPr>
        <w:ind w:left="284" w:hanging="284"/>
        <w:contextualSpacing w:val="0"/>
        <w:rPr>
          <w:rFonts w:ascii="Mairy Light" w:hAnsi="Mairy Light" w:cs="Calibri"/>
          <w:b/>
          <w:bCs/>
          <w:sz w:val="24"/>
        </w:rPr>
      </w:pPr>
      <w:r w:rsidRPr="00E640B3">
        <w:rPr>
          <w:rFonts w:ascii="Mairy Light" w:hAnsi="Mairy Light" w:cs="Arial"/>
          <w:b/>
          <w:bCs/>
          <w:sz w:val="24"/>
        </w:rPr>
        <w:t>What is Social Value?</w:t>
      </w:r>
    </w:p>
    <w:p w14:paraId="216A1C23" w14:textId="77777777" w:rsidR="00154E76" w:rsidRPr="00E640B3" w:rsidRDefault="00154E76" w:rsidP="00C93F80">
      <w:pPr>
        <w:pStyle w:val="ListParagraph"/>
        <w:numPr>
          <w:ilvl w:val="1"/>
          <w:numId w:val="35"/>
        </w:numPr>
        <w:ind w:left="567" w:hanging="283"/>
        <w:contextualSpacing w:val="0"/>
        <w:rPr>
          <w:rFonts w:ascii="Mairy Light" w:hAnsi="Mairy Light"/>
          <w:sz w:val="24"/>
        </w:rPr>
      </w:pPr>
      <w:r w:rsidRPr="00E640B3">
        <w:rPr>
          <w:rFonts w:ascii="Mairy Light" w:hAnsi="Mairy Light" w:cs="Arial"/>
          <w:sz w:val="24"/>
        </w:rPr>
        <w:t>Requirement for government departments and local authorities to take account of social impact as part of their award criteria within the procurement process</w:t>
      </w:r>
    </w:p>
    <w:p w14:paraId="7EC622C2" w14:textId="77777777" w:rsidR="00154E76" w:rsidRPr="00E640B3" w:rsidRDefault="00154E76" w:rsidP="00C93F80">
      <w:pPr>
        <w:pStyle w:val="ListParagraph"/>
        <w:numPr>
          <w:ilvl w:val="1"/>
          <w:numId w:val="35"/>
        </w:numPr>
        <w:ind w:left="567" w:hanging="283"/>
        <w:contextualSpacing w:val="0"/>
        <w:rPr>
          <w:rFonts w:ascii="Mairy Light" w:hAnsi="Mairy Light"/>
          <w:sz w:val="24"/>
        </w:rPr>
      </w:pPr>
      <w:r w:rsidRPr="00E640B3">
        <w:rPr>
          <w:rFonts w:ascii="Mairy Light" w:hAnsi="Mairy Light" w:cs="Arial"/>
          <w:sz w:val="24"/>
        </w:rPr>
        <w:t xml:space="preserve">Key examples: </w:t>
      </w:r>
    </w:p>
    <w:p w14:paraId="12306796" w14:textId="77777777" w:rsidR="00154E76" w:rsidRPr="00E640B3" w:rsidRDefault="00154E76" w:rsidP="00C93F80">
      <w:pPr>
        <w:pStyle w:val="ListParagraph"/>
        <w:numPr>
          <w:ilvl w:val="2"/>
          <w:numId w:val="38"/>
        </w:numPr>
        <w:ind w:left="1985" w:hanging="567"/>
        <w:contextualSpacing w:val="0"/>
        <w:rPr>
          <w:rFonts w:ascii="Mairy Light" w:eastAsia="Calibri" w:hAnsi="Mairy Light"/>
          <w:sz w:val="24"/>
        </w:rPr>
      </w:pPr>
      <w:r w:rsidRPr="00E640B3">
        <w:rPr>
          <w:rFonts w:ascii="Mairy Light" w:hAnsi="Mairy Light" w:cs="Arial"/>
          <w:sz w:val="24"/>
        </w:rPr>
        <w:t xml:space="preserve">COVID-19 </w:t>
      </w:r>
      <w:proofErr w:type="gramStart"/>
      <w:r w:rsidRPr="00E640B3">
        <w:rPr>
          <w:rFonts w:ascii="Mairy Light" w:hAnsi="Mairy Light" w:cs="Arial"/>
          <w:sz w:val="24"/>
        </w:rPr>
        <w:t>recovery;</w:t>
      </w:r>
      <w:proofErr w:type="gramEnd"/>
    </w:p>
    <w:p w14:paraId="6602A9C0"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tackling economic </w:t>
      </w:r>
      <w:proofErr w:type="gramStart"/>
      <w:r w:rsidRPr="00E640B3">
        <w:rPr>
          <w:rFonts w:ascii="Mairy Light" w:hAnsi="Mairy Light" w:cs="Arial"/>
          <w:sz w:val="24"/>
        </w:rPr>
        <w:t>inequality;</w:t>
      </w:r>
      <w:proofErr w:type="gramEnd"/>
    </w:p>
    <w:p w14:paraId="0F3716CD"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fighting climate </w:t>
      </w:r>
      <w:proofErr w:type="gramStart"/>
      <w:r w:rsidRPr="00E640B3">
        <w:rPr>
          <w:rFonts w:ascii="Mairy Light" w:hAnsi="Mairy Light" w:cs="Arial"/>
          <w:sz w:val="24"/>
        </w:rPr>
        <w:t>change;</w:t>
      </w:r>
      <w:proofErr w:type="gramEnd"/>
    </w:p>
    <w:p w14:paraId="4F72671A"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reducing </w:t>
      </w:r>
      <w:proofErr w:type="gramStart"/>
      <w:r w:rsidRPr="00E640B3">
        <w:rPr>
          <w:rFonts w:ascii="Mairy Light" w:hAnsi="Mairy Light" w:cs="Arial"/>
          <w:sz w:val="24"/>
        </w:rPr>
        <w:t>waste;</w:t>
      </w:r>
      <w:proofErr w:type="gramEnd"/>
    </w:p>
    <w:p w14:paraId="72EA25DC"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driving equal opportunities; and </w:t>
      </w:r>
    </w:p>
    <w:p w14:paraId="1BBB6BD3"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supporting wellbeing</w:t>
      </w:r>
    </w:p>
    <w:p w14:paraId="00243DB8"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PN Points to Note</w:t>
      </w:r>
    </w:p>
    <w:p w14:paraId="09607AF0"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Applicable to procurements covered by the Public Contract Regulations 2015 and Central Government Departments, Executive Agencies and Non-Departmental Public Bodies (‘in-scope organisations’)</w:t>
      </w:r>
    </w:p>
    <w:p w14:paraId="5558FA6A"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Social Value should now be explicitly evaluated in all Central Government procurement where the requirements are related and proportionate to the subject matter of the contract</w:t>
      </w:r>
    </w:p>
    <w:p w14:paraId="518BA9AF"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Overarching objective is still to achieve the best commercial outcome however the public sector must maximise social value effectively</w:t>
      </w:r>
    </w:p>
    <w:p w14:paraId="75F992C9"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ractical Application</w:t>
      </w:r>
    </w:p>
    <w:p w14:paraId="02811EA9"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Evaluation of the Social Value aspect of bids should be qualitative</w:t>
      </w:r>
    </w:p>
    <w:p w14:paraId="2E81F3C4"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lastRenderedPageBreak/>
        <w:t>A minimum weighting of 10% of the total score for Social Value should be applied to the procurement to ensure that it carries a heavy enough score to be a differentiating factor in bid evaluation</w:t>
      </w:r>
    </w:p>
    <w:p w14:paraId="4A716CCA"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A higher weighting can be applied if justified</w:t>
      </w:r>
    </w:p>
    <w:p w14:paraId="7C674FE8"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otential problems</w:t>
      </w:r>
    </w:p>
    <w:p w14:paraId="22715EE9"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Applies to bidders regardless of their size and type.  This could be an advantage for SMEs and social enterprises as it can provide them with more opportunities to win government contracts, however, it may mean that smaller companies are less able to invest effectively in social value initiatives</w:t>
      </w:r>
    </w:p>
    <w:p w14:paraId="7252CC36"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Further guidance may be needed on how qualitative criteria is used for evaluation of the metrics within the model</w:t>
      </w:r>
    </w:p>
    <w:p w14:paraId="6D711CF7"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It has been suggested that bidders should be able to offer their own outputs in tenders rather than a specific list</w:t>
      </w:r>
    </w:p>
    <w:p w14:paraId="2771188F"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A weighting of 10% potentially does not give sufficient importance to Social Value in the overall evaluation and therefore does not incentivise bidders to provide good quality responses</w:t>
      </w:r>
    </w:p>
    <w:p w14:paraId="38C7DDEC" w14:textId="77777777" w:rsidR="00154E76" w:rsidRPr="00E640B3" w:rsidRDefault="00154E76" w:rsidP="00C93F80">
      <w:pPr>
        <w:pStyle w:val="ListParagraph"/>
        <w:numPr>
          <w:ilvl w:val="0"/>
          <w:numId w:val="34"/>
        </w:numPr>
        <w:ind w:left="426" w:hanging="284"/>
        <w:contextualSpacing w:val="0"/>
        <w:rPr>
          <w:rFonts w:ascii="Mairy Light" w:hAnsi="Mairy Light"/>
          <w:b/>
          <w:bCs/>
          <w:sz w:val="24"/>
        </w:rPr>
      </w:pPr>
      <w:r w:rsidRPr="00E640B3">
        <w:rPr>
          <w:rFonts w:ascii="Mairy Light" w:hAnsi="Mairy Light" w:cs="Arial"/>
          <w:b/>
          <w:bCs/>
          <w:sz w:val="24"/>
        </w:rPr>
        <w:t>What does this mean for Las?</w:t>
      </w:r>
    </w:p>
    <w:p w14:paraId="66997482"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 xml:space="preserve">LAs should now be explicitly evaluating social value in </w:t>
      </w:r>
      <w:proofErr w:type="gramStart"/>
      <w:r w:rsidRPr="00E640B3">
        <w:rPr>
          <w:rFonts w:ascii="Mairy Light" w:hAnsi="Mairy Light" w:cs="Arial"/>
          <w:sz w:val="24"/>
        </w:rPr>
        <w:t>all of</w:t>
      </w:r>
      <w:proofErr w:type="gramEnd"/>
      <w:r w:rsidRPr="00E640B3">
        <w:rPr>
          <w:rFonts w:ascii="Mairy Light" w:hAnsi="Mairy Light" w:cs="Arial"/>
          <w:sz w:val="24"/>
        </w:rPr>
        <w:t xml:space="preserve"> their procurements</w:t>
      </w:r>
    </w:p>
    <w:p w14:paraId="28178DE6"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 xml:space="preserve">LAs should </w:t>
      </w:r>
      <w:proofErr w:type="gramStart"/>
      <w:r w:rsidRPr="00E640B3">
        <w:rPr>
          <w:rFonts w:ascii="Mairy Light" w:hAnsi="Mairy Light" w:cs="Arial"/>
          <w:sz w:val="24"/>
        </w:rPr>
        <w:t>take into account</w:t>
      </w:r>
      <w:proofErr w:type="gramEnd"/>
      <w:r w:rsidRPr="00E640B3">
        <w:rPr>
          <w:rFonts w:ascii="Mairy Light" w:hAnsi="Mairy Light" w:cs="Arial"/>
          <w:sz w:val="24"/>
        </w:rPr>
        <w:t xml:space="preserve"> the number of local jobs or apprenticeships a contractor will provide or the care the contractor shows towards the environment, for example, when evaluating procurements</w:t>
      </w:r>
      <w:r w:rsidRPr="00E640B3">
        <w:rPr>
          <w:rFonts w:ascii="Mairy Light" w:hAnsi="Mairy Light"/>
          <w:sz w:val="24"/>
        </w:rPr>
        <w:t xml:space="preserve"> </w:t>
      </w:r>
    </w:p>
    <w:p w14:paraId="2AAB6EE6" w14:textId="77777777" w:rsidR="00154E76" w:rsidRPr="00E640B3" w:rsidRDefault="00154E76" w:rsidP="00154E76">
      <w:pPr>
        <w:ind w:right="-1"/>
        <w:jc w:val="left"/>
        <w:rPr>
          <w:rFonts w:ascii="Mairy Light" w:hAnsi="Mairy Light"/>
          <w:color w:val="404040" w:themeColor="text1" w:themeTint="BF"/>
          <w:sz w:val="24"/>
        </w:rPr>
      </w:pPr>
    </w:p>
    <w:p w14:paraId="0DCA25D4"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F19F94E" w14:textId="77777777" w:rsidR="00154E76" w:rsidRPr="00E640B3" w:rsidRDefault="00154E76" w:rsidP="00154E76">
      <w:pPr>
        <w:ind w:right="-1"/>
        <w:jc w:val="left"/>
        <w:rPr>
          <w:rFonts w:ascii="Mairy Light" w:hAnsi="Mairy Light"/>
          <w:sz w:val="24"/>
        </w:rPr>
      </w:pPr>
    </w:p>
    <w:p w14:paraId="427DDD28" w14:textId="77777777" w:rsidR="00154E76" w:rsidRPr="00E640B3" w:rsidRDefault="00154E76" w:rsidP="00154E76">
      <w:pPr>
        <w:rPr>
          <w:rFonts w:ascii="Mairy Light" w:hAnsi="Mairy Light"/>
          <w:sz w:val="24"/>
        </w:rPr>
      </w:pPr>
      <w:r w:rsidRPr="00E640B3">
        <w:rPr>
          <w:rFonts w:ascii="Mairy Light" w:hAnsi="Mairy Light"/>
          <w:sz w:val="24"/>
        </w:rPr>
        <w:t>Procurement Officers and Procurement Lawyers</w:t>
      </w:r>
    </w:p>
    <w:p w14:paraId="719A2DBB" w14:textId="77777777" w:rsidR="00154E76" w:rsidRPr="00E640B3" w:rsidRDefault="00154E76" w:rsidP="00154E76">
      <w:pPr>
        <w:ind w:right="-1"/>
        <w:jc w:val="left"/>
        <w:rPr>
          <w:rFonts w:ascii="Mairy Light" w:hAnsi="Mairy Light"/>
          <w:sz w:val="24"/>
        </w:rPr>
      </w:pPr>
    </w:p>
    <w:p w14:paraId="42D955D8"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26BF2380" w14:textId="77777777" w:rsidR="00154E76" w:rsidRPr="00E640B3" w:rsidRDefault="00154E76" w:rsidP="00154E76">
      <w:pPr>
        <w:jc w:val="left"/>
        <w:rPr>
          <w:rFonts w:ascii="Mairy Light" w:hAnsi="Mairy Light" w:cs="Tahoma"/>
          <w:color w:val="404040" w:themeColor="text1" w:themeTint="BF"/>
          <w:sz w:val="24"/>
        </w:rPr>
      </w:pPr>
    </w:p>
    <w:p w14:paraId="34560DB8" w14:textId="4C54A60E" w:rsidR="00154E76" w:rsidRPr="00E640B3" w:rsidRDefault="00154E76" w:rsidP="00154E76">
      <w:pPr>
        <w:rPr>
          <w:rFonts w:ascii="Mairy Light" w:hAnsi="Mairy Light" w:cs="Arial"/>
          <w:sz w:val="24"/>
          <w:lang w:eastAsia="en-GB"/>
        </w:rPr>
      </w:pPr>
      <w:r w:rsidRPr="00E640B3">
        <w:rPr>
          <w:rFonts w:ascii="Mairy Light" w:hAnsi="Mairy Light" w:cs="Arial"/>
          <w:sz w:val="24"/>
          <w:lang w:eastAsia="en-GB"/>
        </w:rPr>
        <w:t>Procurement</w:t>
      </w:r>
      <w:r w:rsidR="00E640B3">
        <w:rPr>
          <w:rFonts w:ascii="Mairy Light" w:hAnsi="Mairy Light" w:cs="Arial"/>
          <w:sz w:val="24"/>
          <w:lang w:eastAsia="en-GB"/>
        </w:rPr>
        <w:t>, C</w:t>
      </w:r>
      <w:r w:rsidRPr="00E640B3">
        <w:rPr>
          <w:rFonts w:ascii="Mairy Light" w:hAnsi="Mairy Light" w:cs="Arial"/>
          <w:sz w:val="24"/>
          <w:lang w:eastAsia="en-GB"/>
        </w:rPr>
        <w:t>ontracts</w:t>
      </w:r>
      <w:r w:rsidR="00E640B3">
        <w:rPr>
          <w:rFonts w:ascii="Mairy Light" w:hAnsi="Mairy Light" w:cs="Arial"/>
          <w:sz w:val="24"/>
          <w:lang w:eastAsia="en-GB"/>
        </w:rPr>
        <w:t xml:space="preserve">, </w:t>
      </w:r>
      <w:r w:rsidRPr="00E640B3">
        <w:rPr>
          <w:rFonts w:ascii="Mairy Light" w:hAnsi="Mairy Light" w:cs="Arial"/>
          <w:sz w:val="24"/>
          <w:lang w:eastAsia="en-GB"/>
        </w:rPr>
        <w:t>Social Value</w:t>
      </w:r>
    </w:p>
    <w:p w14:paraId="64592B60" w14:textId="77777777" w:rsidR="00154E76" w:rsidRPr="00E640B3" w:rsidRDefault="00154E76" w:rsidP="00154E76">
      <w:pPr>
        <w:ind w:right="-1"/>
        <w:jc w:val="left"/>
        <w:rPr>
          <w:rFonts w:ascii="Mairy Light" w:hAnsi="Mairy Light"/>
          <w:color w:val="404040" w:themeColor="text1" w:themeTint="BF"/>
          <w:sz w:val="24"/>
        </w:rPr>
      </w:pPr>
    </w:p>
    <w:p w14:paraId="4BE1F26B" w14:textId="77777777" w:rsidR="00154E76" w:rsidRPr="00E640B3" w:rsidRDefault="00154E76" w:rsidP="00154E76">
      <w:pPr>
        <w:pStyle w:val="Style1"/>
        <w:rPr>
          <w:sz w:val="24"/>
        </w:rPr>
      </w:pPr>
      <w:r w:rsidRPr="00E640B3">
        <w:rPr>
          <w:sz w:val="24"/>
        </w:rPr>
        <w:t>Interactive elements</w:t>
      </w:r>
    </w:p>
    <w:p w14:paraId="361DC5F8" w14:textId="77777777" w:rsidR="00154E76" w:rsidRPr="00E640B3" w:rsidRDefault="00154E76" w:rsidP="00154E76">
      <w:pPr>
        <w:ind w:right="-1"/>
        <w:jc w:val="left"/>
        <w:rPr>
          <w:rFonts w:ascii="Mairy Light" w:hAnsi="Mairy Light" w:cs="Arial"/>
          <w:color w:val="404040" w:themeColor="text1" w:themeTint="BF"/>
          <w:sz w:val="24"/>
        </w:rPr>
      </w:pPr>
    </w:p>
    <w:p w14:paraId="2F407F6E" w14:textId="77777777" w:rsidR="00154E76" w:rsidRPr="00E640B3" w:rsidRDefault="00154E76" w:rsidP="00154E76">
      <w:pPr>
        <w:ind w:right="-1"/>
        <w:jc w:val="left"/>
        <w:rPr>
          <w:rFonts w:ascii="Mairy Light" w:hAnsi="Mairy Light"/>
          <w:sz w:val="24"/>
        </w:rPr>
      </w:pPr>
      <w:r w:rsidRPr="00E640B3">
        <w:rPr>
          <w:rFonts w:ascii="Mairy Light" w:hAnsi="Mairy Light"/>
          <w:sz w:val="24"/>
        </w:rPr>
        <w:t>Discussion elements</w:t>
      </w:r>
    </w:p>
    <w:p w14:paraId="58656B9D" w14:textId="77777777" w:rsidR="00154E76" w:rsidRPr="00E640B3" w:rsidRDefault="00154E76" w:rsidP="00154E76">
      <w:pPr>
        <w:ind w:right="-1"/>
        <w:jc w:val="left"/>
        <w:rPr>
          <w:rFonts w:ascii="Mairy Light" w:hAnsi="Mairy Light" w:cs="Arial"/>
          <w:color w:val="404040" w:themeColor="text1" w:themeTint="BF"/>
          <w:sz w:val="24"/>
        </w:rPr>
      </w:pPr>
    </w:p>
    <w:p w14:paraId="3F089BEB" w14:textId="77777777" w:rsidR="00154E76" w:rsidRPr="00E640B3" w:rsidRDefault="00154E76" w:rsidP="00154E76">
      <w:pPr>
        <w:pStyle w:val="Style1"/>
        <w:rPr>
          <w:sz w:val="24"/>
        </w:rPr>
      </w:pPr>
      <w:r w:rsidRPr="00E640B3">
        <w:rPr>
          <w:sz w:val="24"/>
        </w:rPr>
        <w:t xml:space="preserve">Competencies </w:t>
      </w:r>
    </w:p>
    <w:p w14:paraId="4852581E" w14:textId="77777777" w:rsidR="00154E76" w:rsidRPr="00E640B3" w:rsidRDefault="00154E76" w:rsidP="00154E76">
      <w:pPr>
        <w:ind w:right="-1"/>
        <w:jc w:val="left"/>
        <w:rPr>
          <w:rFonts w:ascii="Mairy Light" w:hAnsi="Mairy Light"/>
          <w:color w:val="404040" w:themeColor="text1" w:themeTint="BF"/>
          <w:sz w:val="24"/>
        </w:rPr>
      </w:pPr>
    </w:p>
    <w:p w14:paraId="1A0B5742"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401F4915" w14:textId="77777777" w:rsidR="00154E76" w:rsidRPr="00E640B3" w:rsidRDefault="00154E76" w:rsidP="00154E76">
      <w:pPr>
        <w:ind w:right="-1"/>
        <w:jc w:val="left"/>
        <w:rPr>
          <w:rFonts w:ascii="Mairy Light" w:hAnsi="Mairy Light"/>
          <w:bCs/>
          <w:color w:val="404040" w:themeColor="text1" w:themeTint="BF"/>
          <w:sz w:val="24"/>
        </w:rPr>
      </w:pPr>
    </w:p>
    <w:p w14:paraId="0B4376C2"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5FD67519"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4AC5C824" w14:textId="77777777" w:rsidR="00154E76" w:rsidRPr="00E640B3" w:rsidRDefault="00154E76" w:rsidP="00154E76">
      <w:pPr>
        <w:rPr>
          <w:rFonts w:ascii="Mairy Light" w:hAnsi="Mairy Light"/>
          <w:bCs/>
          <w:sz w:val="24"/>
        </w:rPr>
      </w:pPr>
      <w:r w:rsidRPr="00E640B3">
        <w:rPr>
          <w:rFonts w:ascii="Mairy Light" w:hAnsi="Mairy Light"/>
          <w:bCs/>
          <w:sz w:val="24"/>
        </w:rPr>
        <w:t>C Working with other people</w:t>
      </w:r>
    </w:p>
    <w:p w14:paraId="178F1BB4" w14:textId="77777777" w:rsidR="00154E76" w:rsidRPr="00E640B3" w:rsidRDefault="00154E76" w:rsidP="00154E76">
      <w:pPr>
        <w:rPr>
          <w:rFonts w:ascii="Mairy Light" w:hAnsi="Mairy Light"/>
          <w:bCs/>
          <w:sz w:val="24"/>
        </w:rPr>
      </w:pPr>
      <w:r w:rsidRPr="00E640B3">
        <w:rPr>
          <w:rFonts w:ascii="Mairy Light" w:hAnsi="Mairy Light"/>
          <w:bCs/>
          <w:sz w:val="24"/>
        </w:rPr>
        <w:t>D Managing themselves and their own work</w:t>
      </w:r>
    </w:p>
    <w:p w14:paraId="68267652" w14:textId="77777777" w:rsidR="00154E76" w:rsidRPr="00E640B3" w:rsidRDefault="00154E76" w:rsidP="00154E76">
      <w:pPr>
        <w:rPr>
          <w:rFonts w:ascii="Mairy Light" w:hAnsi="Mairy Light"/>
          <w:bCs/>
          <w:sz w:val="24"/>
        </w:rPr>
      </w:pPr>
    </w:p>
    <w:p w14:paraId="26960EE4" w14:textId="77777777" w:rsidR="00154E76" w:rsidRPr="00E640B3" w:rsidRDefault="00154E76" w:rsidP="00154E76">
      <w:pPr>
        <w:pStyle w:val="Style1"/>
        <w:rPr>
          <w:sz w:val="24"/>
        </w:rPr>
      </w:pPr>
      <w:r w:rsidRPr="00E640B3">
        <w:rPr>
          <w:sz w:val="24"/>
        </w:rPr>
        <w:t>Presenter profiles:</w:t>
      </w:r>
    </w:p>
    <w:p w14:paraId="2D485287" w14:textId="36641ECB" w:rsidR="00154E76" w:rsidRPr="00E640B3" w:rsidRDefault="00154E76" w:rsidP="00154E76">
      <w:pPr>
        <w:spacing w:before="120"/>
        <w:rPr>
          <w:rFonts w:ascii="Mairy Light" w:hAnsi="Mairy Light" w:cs="Arial"/>
          <w:sz w:val="24"/>
        </w:rPr>
      </w:pPr>
      <w:r w:rsidRPr="00E640B3">
        <w:rPr>
          <w:rFonts w:ascii="Mairy Light" w:hAnsi="Mairy Light" w:cs="Arial"/>
          <w:sz w:val="24"/>
        </w:rPr>
        <w:lastRenderedPageBreak/>
        <w:t xml:space="preserve">Radhika </w:t>
      </w:r>
      <w:proofErr w:type="spellStart"/>
      <w:r w:rsidRPr="00E640B3">
        <w:rPr>
          <w:rFonts w:ascii="Mairy Light" w:hAnsi="Mairy Light"/>
          <w:bCs/>
          <w:sz w:val="24"/>
        </w:rPr>
        <w:t>Devesher</w:t>
      </w:r>
      <w:proofErr w:type="spellEnd"/>
      <w:r w:rsidRPr="00E640B3">
        <w:rPr>
          <w:rFonts w:ascii="Mairy Light" w:hAnsi="Mairy Light" w:cs="Arial"/>
          <w:sz w:val="24"/>
        </w:rPr>
        <w:t>, Sharpe Pritchard specialises in advising on public sector projects and routinely advises on a whole variety of procurements. She has advised on a range of high value service contracts (waste collection, cleaning, facilities management, building maintenance) and bespoke contract arrangements let under the Concession Regulations. She advises on compliance with legislative requirements under GDPR and DPA 2018 and how such obligations should be considered during a procurement e</w:t>
      </w:r>
      <w:r w:rsidR="00E640B3">
        <w:rPr>
          <w:rFonts w:ascii="Mairy Light" w:hAnsi="Mairy Light" w:cs="Arial"/>
          <w:sz w:val="24"/>
        </w:rPr>
        <w:t xml:space="preserve">xercise and post-contract award.  </w:t>
      </w:r>
      <w:r w:rsidRPr="00E640B3">
        <w:rPr>
          <w:rFonts w:ascii="Mairy Light" w:hAnsi="Mairy Light" w:cs="Arial"/>
          <w:sz w:val="24"/>
        </w:rPr>
        <w:t xml:space="preserve">She also has expertise across intellectual property, local government legislation and governance procedures. Radhika worked for several years in house at a London local authority. </w:t>
      </w:r>
      <w:r w:rsidR="00E640B3">
        <w:rPr>
          <w:rFonts w:ascii="Mairy Light" w:hAnsi="Mairy Light" w:cs="Arial"/>
          <w:sz w:val="24"/>
        </w:rPr>
        <w:t xml:space="preserve"> </w:t>
      </w:r>
      <w:r w:rsidRPr="00E640B3">
        <w:rPr>
          <w:rFonts w:ascii="Mairy Light" w:hAnsi="Mairy Light" w:cs="Arial"/>
          <w:sz w:val="24"/>
        </w:rPr>
        <w:t xml:space="preserve">Hannah Ismail, Sharpe Pritchard specialises in advising public sector clients on all areas of procurement and contract law. She has </w:t>
      </w:r>
      <w:proofErr w:type="gramStart"/>
      <w:r w:rsidRPr="00E640B3">
        <w:rPr>
          <w:rFonts w:ascii="Mairy Light" w:hAnsi="Mairy Light" w:cs="Arial"/>
          <w:sz w:val="24"/>
        </w:rPr>
        <w:t>particular expertise</w:t>
      </w:r>
      <w:proofErr w:type="gramEnd"/>
      <w:r w:rsidRPr="00E640B3">
        <w:rPr>
          <w:rFonts w:ascii="Mairy Light" w:hAnsi="Mairy Light" w:cs="Arial"/>
          <w:sz w:val="24"/>
        </w:rPr>
        <w:t xml:space="preserve"> in social services and construction contracts, with experience working on high value procurements in these areas. Hannah also advises frequently on GDPR and governance issues, ensuring that clients are compliant with both legislative and internal requirements.  </w:t>
      </w:r>
    </w:p>
    <w:p w14:paraId="54021295" w14:textId="77777777" w:rsidR="00154E76" w:rsidRDefault="00154E76" w:rsidP="00154E76">
      <w:pPr>
        <w:jc w:val="left"/>
        <w:rPr>
          <w:rFonts w:ascii="Mairy Light" w:hAnsi="Mairy Light"/>
          <w:i/>
          <w:color w:val="FF0000"/>
          <w:sz w:val="24"/>
        </w:rPr>
      </w:pPr>
      <w:r>
        <w:rPr>
          <w:rFonts w:ascii="Mairy Light" w:hAnsi="Mairy Light"/>
          <w:i/>
          <w:color w:val="FF0000"/>
          <w:sz w:val="24"/>
        </w:rPr>
        <w:br w:type="page"/>
      </w:r>
    </w:p>
    <w:p w14:paraId="6E8FBFE8" w14:textId="77777777" w:rsidR="00154E76" w:rsidRDefault="00154E76" w:rsidP="00154E76">
      <w:pPr>
        <w:pStyle w:val="Style1"/>
        <w:rPr>
          <w:rFonts w:ascii="Mairy Regular" w:hAnsi="Mairy Regular"/>
          <w:color w:val="95C11F"/>
          <w:sz w:val="72"/>
          <w:szCs w:val="72"/>
        </w:rPr>
      </w:pPr>
      <w:r>
        <w:rPr>
          <w:rFonts w:ascii="Mairy Regular" w:hAnsi="Mairy Regular"/>
          <w:color w:val="95C11F"/>
          <w:sz w:val="72"/>
          <w:szCs w:val="72"/>
        </w:rPr>
        <w:lastRenderedPageBreak/>
        <w:t xml:space="preserve">Procuring IT solutions: cutting through the jargon and using the right contract </w:t>
      </w:r>
    </w:p>
    <w:p w14:paraId="1BC2290F" w14:textId="77777777" w:rsidR="00154E76" w:rsidRDefault="00154E76" w:rsidP="00154E76">
      <w:pPr>
        <w:pStyle w:val="Style1"/>
        <w:rPr>
          <w:rFonts w:ascii="Trebuchet MS" w:hAnsi="Trebuchet MS" w:cs="Calibri"/>
          <w:b/>
          <w:sz w:val="22"/>
          <w:szCs w:val="22"/>
        </w:rPr>
      </w:pPr>
    </w:p>
    <w:p w14:paraId="02ADEF02" w14:textId="77777777" w:rsidR="00154E76" w:rsidRPr="00B52024" w:rsidRDefault="00154E76" w:rsidP="00154E76">
      <w:pPr>
        <w:pStyle w:val="Style1"/>
        <w:rPr>
          <w:rFonts w:ascii="Mairy Regular" w:hAnsi="Mairy Regular"/>
          <w:color w:val="95C11F"/>
          <w:sz w:val="72"/>
          <w:szCs w:val="72"/>
        </w:rPr>
      </w:pPr>
      <w:r w:rsidRPr="00B52024">
        <w:rPr>
          <w:rFonts w:ascii="Trebuchet MS" w:hAnsi="Trebuchet MS" w:cs="Calibri"/>
          <w:b/>
          <w:sz w:val="22"/>
          <w:szCs w:val="22"/>
        </w:rPr>
        <w:t>Cutting through the jargon and using the right contract</w:t>
      </w:r>
    </w:p>
    <w:p w14:paraId="30477549" w14:textId="77777777" w:rsidR="00154E76" w:rsidRPr="00790373" w:rsidRDefault="00154E76" w:rsidP="00154E76">
      <w:pPr>
        <w:ind w:right="-1"/>
        <w:jc w:val="left"/>
        <w:rPr>
          <w:rFonts w:ascii="Mairy Light" w:hAnsi="Mairy Light" w:cs="Arial"/>
          <w:color w:val="404040" w:themeColor="text1" w:themeTint="BF"/>
          <w:sz w:val="24"/>
          <w:lang w:eastAsia="en-GB"/>
        </w:rPr>
      </w:pPr>
    </w:p>
    <w:p w14:paraId="406B30AF" w14:textId="77777777" w:rsidR="00154E76" w:rsidRPr="004A025D" w:rsidRDefault="00154E76" w:rsidP="00154E76">
      <w:pPr>
        <w:pStyle w:val="Style1"/>
        <w:rPr>
          <w:b/>
        </w:rPr>
      </w:pPr>
      <w:r>
        <w:rPr>
          <w:lang w:eastAsia="en-GB"/>
        </w:rPr>
        <w:t>Level of course: Intermediate / Advanced</w:t>
      </w:r>
    </w:p>
    <w:p w14:paraId="6B378822" w14:textId="77777777" w:rsidR="00154E76" w:rsidRPr="004A025D" w:rsidRDefault="00154E76" w:rsidP="00154E76">
      <w:pPr>
        <w:ind w:right="-1"/>
        <w:jc w:val="left"/>
        <w:rPr>
          <w:rFonts w:ascii="Mairy Light" w:hAnsi="Mairy Light"/>
          <w:color w:val="404040" w:themeColor="text1" w:themeTint="BF"/>
          <w:sz w:val="24"/>
        </w:rPr>
      </w:pPr>
    </w:p>
    <w:p w14:paraId="4C6E6308"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1DA0C4A" w14:textId="77777777" w:rsidR="00154E76" w:rsidRDefault="00154E76" w:rsidP="00154E76">
      <w:pPr>
        <w:ind w:right="-1"/>
        <w:jc w:val="left"/>
        <w:rPr>
          <w:rFonts w:ascii="Mairy Light" w:hAnsi="Mairy Light"/>
          <w:sz w:val="24"/>
        </w:rPr>
      </w:pPr>
    </w:p>
    <w:p w14:paraId="65163950" w14:textId="77777777" w:rsidR="00154E76" w:rsidRDefault="00154E76" w:rsidP="00154E76">
      <w:pPr>
        <w:ind w:right="-1"/>
        <w:jc w:val="left"/>
        <w:rPr>
          <w:rFonts w:ascii="Mairy Light" w:hAnsi="Mairy Light"/>
          <w:sz w:val="24"/>
        </w:rPr>
      </w:pPr>
      <w:r>
        <w:rPr>
          <w:rFonts w:ascii="Mairy Light" w:hAnsi="Mairy Light"/>
          <w:sz w:val="24"/>
        </w:rPr>
        <w:t>19 January 2022</w:t>
      </w:r>
    </w:p>
    <w:p w14:paraId="74C53D71" w14:textId="77777777" w:rsidR="00154E76" w:rsidRDefault="00154E76" w:rsidP="00154E76">
      <w:pPr>
        <w:ind w:right="-1"/>
        <w:jc w:val="left"/>
        <w:rPr>
          <w:rFonts w:ascii="Mairy Light" w:hAnsi="Mairy Light"/>
          <w:sz w:val="24"/>
        </w:rPr>
      </w:pPr>
      <w:r>
        <w:rPr>
          <w:rFonts w:ascii="Mairy Light" w:hAnsi="Mairy Light"/>
          <w:sz w:val="24"/>
        </w:rPr>
        <w:t>12noon – 1pm</w:t>
      </w:r>
    </w:p>
    <w:p w14:paraId="4DD31EB2" w14:textId="77777777" w:rsidR="00154E76" w:rsidRPr="00E640B3" w:rsidRDefault="00154E76" w:rsidP="00154E76">
      <w:pPr>
        <w:ind w:right="-1"/>
        <w:jc w:val="left"/>
        <w:rPr>
          <w:rFonts w:ascii="Mairy Light" w:hAnsi="Mairy Light"/>
          <w:sz w:val="24"/>
        </w:rPr>
      </w:pPr>
    </w:p>
    <w:p w14:paraId="374D7C3D" w14:textId="77777777" w:rsidR="00154E76" w:rsidRPr="00E640B3" w:rsidRDefault="00154E76" w:rsidP="00154E76">
      <w:pPr>
        <w:ind w:right="-1"/>
        <w:jc w:val="left"/>
        <w:rPr>
          <w:rFonts w:ascii="Mairy Light" w:hAnsi="Mairy Light"/>
          <w:sz w:val="24"/>
        </w:rPr>
      </w:pPr>
      <w:r w:rsidRPr="00E640B3">
        <w:rPr>
          <w:rFonts w:ascii="Mairy Light" w:hAnsi="Mairy Light"/>
          <w:sz w:val="24"/>
        </w:rPr>
        <w:t>Presented by Browne Jacobson</w:t>
      </w:r>
    </w:p>
    <w:p w14:paraId="32A40761" w14:textId="77777777" w:rsidR="00154E76" w:rsidRPr="00E640B3" w:rsidRDefault="00154E76" w:rsidP="00154E76">
      <w:pPr>
        <w:ind w:right="-1"/>
        <w:rPr>
          <w:rFonts w:ascii="Mairy Light" w:hAnsi="Mairy Light"/>
          <w:b/>
          <w:sz w:val="24"/>
        </w:rPr>
      </w:pPr>
    </w:p>
    <w:p w14:paraId="59BBD832"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1661ECB4" w14:textId="77777777" w:rsidR="00154E76" w:rsidRPr="00E640B3" w:rsidRDefault="00154E76" w:rsidP="00154E76">
      <w:pPr>
        <w:ind w:right="-1"/>
        <w:jc w:val="left"/>
        <w:rPr>
          <w:rFonts w:ascii="Mairy Light" w:hAnsi="Mairy Light"/>
          <w:color w:val="404040" w:themeColor="text1" w:themeTint="BF"/>
          <w:sz w:val="24"/>
        </w:rPr>
      </w:pPr>
    </w:p>
    <w:p w14:paraId="45C27681" w14:textId="77777777" w:rsidR="00154E76" w:rsidRPr="00E640B3" w:rsidRDefault="00154E76" w:rsidP="00154E76">
      <w:pPr>
        <w:pStyle w:val="Style1"/>
        <w:rPr>
          <w:sz w:val="24"/>
        </w:rPr>
      </w:pPr>
      <w:r w:rsidRPr="00E640B3">
        <w:rPr>
          <w:sz w:val="24"/>
        </w:rPr>
        <w:t>Course overview</w:t>
      </w:r>
    </w:p>
    <w:p w14:paraId="504906C8" w14:textId="77777777" w:rsidR="00154E76" w:rsidRPr="00E640B3" w:rsidRDefault="00154E76" w:rsidP="00154E76">
      <w:pPr>
        <w:ind w:right="-1"/>
        <w:jc w:val="left"/>
        <w:rPr>
          <w:rFonts w:ascii="Mairy Light" w:hAnsi="Mairy Light"/>
          <w:color w:val="404040" w:themeColor="text1" w:themeTint="BF"/>
          <w:sz w:val="24"/>
        </w:rPr>
      </w:pPr>
    </w:p>
    <w:p w14:paraId="1C961148" w14:textId="77777777" w:rsidR="00154E76" w:rsidRPr="00E640B3" w:rsidRDefault="00154E76" w:rsidP="00154E76">
      <w:pPr>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 xml:space="preserve">G-Cloud v Network Services 2, digital transformation v digital upgrade, software as a service v bespoke product, all of these are areas that need to be explored when considering procuring IT services. It’s easy to get bogged down in the jargon and focus on the process rather than the intended outcome. This session will give a </w:t>
      </w:r>
      <w:proofErr w:type="gramStart"/>
      <w:r w:rsidRPr="00E640B3">
        <w:rPr>
          <w:rFonts w:ascii="Mairy Light" w:eastAsia="Mairy Regular" w:hAnsi="Mairy Light" w:cs="Mairy Regular"/>
          <w:color w:val="000000"/>
          <w:sz w:val="24"/>
          <w:lang w:eastAsia="en-GB"/>
        </w:rPr>
        <w:t>high level</w:t>
      </w:r>
      <w:proofErr w:type="gramEnd"/>
      <w:r w:rsidRPr="00E640B3">
        <w:rPr>
          <w:rFonts w:ascii="Mairy Light" w:eastAsia="Mairy Regular" w:hAnsi="Mairy Light" w:cs="Mairy Regular"/>
          <w:color w:val="000000"/>
          <w:sz w:val="24"/>
          <w:lang w:eastAsia="en-GB"/>
        </w:rPr>
        <w:t xml:space="preserve"> overview of the various procurement routes that are available before focussing on some of the specific questions that will need to be answered to allow you to find the most suitable contract for your IT requirements and what that contract should contain.</w:t>
      </w:r>
    </w:p>
    <w:p w14:paraId="4421BCD7" w14:textId="77777777" w:rsidR="00154E76" w:rsidRPr="00E640B3" w:rsidRDefault="00154E76" w:rsidP="00154E76">
      <w:pPr>
        <w:ind w:right="-1"/>
        <w:jc w:val="left"/>
        <w:rPr>
          <w:rFonts w:ascii="Mairy Light" w:hAnsi="Mairy Light"/>
          <w:color w:val="404040" w:themeColor="text1" w:themeTint="BF"/>
          <w:sz w:val="24"/>
        </w:rPr>
      </w:pPr>
    </w:p>
    <w:p w14:paraId="5D565B19"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54F1A380" w14:textId="77777777" w:rsidR="00154E76" w:rsidRPr="00E640B3" w:rsidRDefault="00154E76" w:rsidP="00154E76">
      <w:pPr>
        <w:ind w:right="-1"/>
        <w:jc w:val="left"/>
        <w:rPr>
          <w:rFonts w:ascii="Mairy Light" w:hAnsi="Mairy Light"/>
          <w:sz w:val="24"/>
        </w:rPr>
      </w:pPr>
    </w:p>
    <w:p w14:paraId="551A4209" w14:textId="77777777" w:rsidR="00154E76" w:rsidRPr="00E640B3" w:rsidRDefault="00154E76" w:rsidP="00154E76">
      <w:pPr>
        <w:ind w:right="-1"/>
        <w:jc w:val="left"/>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Solicitors/experienced procurement officers/IT contract specialists</w:t>
      </w:r>
    </w:p>
    <w:p w14:paraId="6B64399F" w14:textId="77777777" w:rsidR="00154E76" w:rsidRPr="00E640B3" w:rsidRDefault="00154E76" w:rsidP="00154E76">
      <w:pPr>
        <w:ind w:right="-1"/>
        <w:jc w:val="left"/>
        <w:rPr>
          <w:rFonts w:ascii="Mairy Light" w:hAnsi="Mairy Light"/>
          <w:sz w:val="24"/>
        </w:rPr>
      </w:pPr>
    </w:p>
    <w:p w14:paraId="7F03673E"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09CB7AD" w14:textId="77777777" w:rsidR="00154E76" w:rsidRPr="00E640B3" w:rsidRDefault="00154E76" w:rsidP="00154E76">
      <w:pPr>
        <w:jc w:val="left"/>
        <w:rPr>
          <w:rFonts w:ascii="Mairy Light" w:hAnsi="Mairy Light" w:cs="Tahoma"/>
          <w:color w:val="404040" w:themeColor="text1" w:themeTint="BF"/>
          <w:sz w:val="24"/>
        </w:rPr>
      </w:pPr>
    </w:p>
    <w:p w14:paraId="573F2EF4" w14:textId="77777777" w:rsidR="00154E76" w:rsidRPr="00E640B3" w:rsidRDefault="00154E76" w:rsidP="00C93F80">
      <w:pPr>
        <w:numPr>
          <w:ilvl w:val="0"/>
          <w:numId w:val="22"/>
        </w:numPr>
        <w:pBdr>
          <w:left w:val="none" w:sz="0" w:space="7" w:color="auto"/>
        </w:pBdr>
        <w:jc w:val="left"/>
        <w:rPr>
          <w:rFonts w:ascii="Mairy Light" w:hAnsi="Mairy Light"/>
          <w:color w:val="000000"/>
          <w:sz w:val="24"/>
          <w:lang w:eastAsia="en-GB"/>
        </w:rPr>
      </w:pPr>
      <w:r w:rsidRPr="00E640B3">
        <w:rPr>
          <w:rFonts w:ascii="Mairy Light" w:hAnsi="Mairy Light"/>
          <w:color w:val="000000"/>
          <w:sz w:val="24"/>
          <w:lang w:eastAsia="en-GB"/>
        </w:rPr>
        <w:t>IT procurement routes</w:t>
      </w:r>
    </w:p>
    <w:p w14:paraId="2DF92EF1" w14:textId="77777777" w:rsidR="00154E76" w:rsidRPr="00E640B3" w:rsidRDefault="00154E76" w:rsidP="00C93F80">
      <w:pPr>
        <w:numPr>
          <w:ilvl w:val="0"/>
          <w:numId w:val="22"/>
        </w:numPr>
        <w:pBdr>
          <w:left w:val="none" w:sz="0" w:space="7" w:color="auto"/>
        </w:pBdr>
        <w:jc w:val="left"/>
        <w:rPr>
          <w:rFonts w:ascii="Mairy Light" w:hAnsi="Mairy Light"/>
          <w:color w:val="000000"/>
          <w:sz w:val="24"/>
          <w:lang w:eastAsia="en-GB"/>
        </w:rPr>
      </w:pPr>
      <w:r w:rsidRPr="00E640B3">
        <w:rPr>
          <w:rFonts w:ascii="Mairy Light" w:hAnsi="Mairy Light"/>
          <w:color w:val="000000"/>
          <w:sz w:val="24"/>
          <w:lang w:eastAsia="en-GB"/>
        </w:rPr>
        <w:t>Best practice in IT contracting</w:t>
      </w:r>
    </w:p>
    <w:p w14:paraId="4B8AA765" w14:textId="77777777" w:rsidR="00154E76" w:rsidRPr="00E640B3" w:rsidRDefault="00154E76" w:rsidP="00154E76">
      <w:pPr>
        <w:ind w:right="-1"/>
        <w:jc w:val="left"/>
        <w:rPr>
          <w:rFonts w:ascii="Mairy Light" w:hAnsi="Mairy Light"/>
          <w:color w:val="404040" w:themeColor="text1" w:themeTint="BF"/>
          <w:sz w:val="24"/>
        </w:rPr>
      </w:pPr>
    </w:p>
    <w:p w14:paraId="2144B159" w14:textId="77777777" w:rsidR="00154E76" w:rsidRPr="00E640B3" w:rsidRDefault="00154E76" w:rsidP="00154E76">
      <w:pPr>
        <w:pStyle w:val="Style1"/>
        <w:rPr>
          <w:sz w:val="24"/>
        </w:rPr>
      </w:pPr>
      <w:r w:rsidRPr="00E640B3">
        <w:rPr>
          <w:sz w:val="24"/>
        </w:rPr>
        <w:t>Interactive elements</w:t>
      </w:r>
    </w:p>
    <w:p w14:paraId="63546D22" w14:textId="77777777" w:rsidR="00154E76" w:rsidRPr="00E640B3" w:rsidRDefault="00154E76" w:rsidP="00154E76">
      <w:pPr>
        <w:ind w:right="-1"/>
        <w:jc w:val="left"/>
        <w:rPr>
          <w:rFonts w:ascii="Mairy Light" w:hAnsi="Mairy Light" w:cs="Arial"/>
          <w:color w:val="404040" w:themeColor="text1" w:themeTint="BF"/>
          <w:sz w:val="24"/>
        </w:rPr>
      </w:pPr>
    </w:p>
    <w:p w14:paraId="38EBAE55" w14:textId="77777777" w:rsidR="00154E76" w:rsidRPr="00E640B3" w:rsidRDefault="00154E76" w:rsidP="00154E76">
      <w:pPr>
        <w:ind w:right="-1"/>
        <w:jc w:val="left"/>
        <w:rPr>
          <w:rFonts w:ascii="Mairy Light" w:hAnsi="Mairy Light"/>
          <w:sz w:val="24"/>
        </w:rPr>
      </w:pPr>
      <w:r w:rsidRPr="00E640B3">
        <w:rPr>
          <w:rFonts w:ascii="Mairy Light" w:hAnsi="Mairy Light"/>
          <w:sz w:val="24"/>
        </w:rPr>
        <w:lastRenderedPageBreak/>
        <w:t>Polls</w:t>
      </w:r>
    </w:p>
    <w:p w14:paraId="448BCBD2" w14:textId="77777777" w:rsidR="00154E76" w:rsidRPr="00E640B3" w:rsidRDefault="00154E76" w:rsidP="00154E76">
      <w:pPr>
        <w:ind w:right="-1"/>
        <w:jc w:val="left"/>
        <w:rPr>
          <w:rFonts w:ascii="Mairy Light" w:hAnsi="Mairy Light" w:cs="Arial"/>
          <w:color w:val="404040" w:themeColor="text1" w:themeTint="BF"/>
          <w:sz w:val="24"/>
        </w:rPr>
      </w:pPr>
    </w:p>
    <w:p w14:paraId="18EC38C3" w14:textId="77777777" w:rsidR="00154E76" w:rsidRPr="00E640B3" w:rsidRDefault="00154E76" w:rsidP="00154E76">
      <w:pPr>
        <w:pStyle w:val="Style1"/>
        <w:rPr>
          <w:sz w:val="24"/>
        </w:rPr>
      </w:pPr>
      <w:r w:rsidRPr="00E640B3">
        <w:rPr>
          <w:sz w:val="24"/>
        </w:rPr>
        <w:t xml:space="preserve">Competencies </w:t>
      </w:r>
    </w:p>
    <w:p w14:paraId="394A607D" w14:textId="77777777" w:rsidR="00154E76" w:rsidRPr="00E640B3" w:rsidRDefault="00154E76" w:rsidP="00154E76">
      <w:pPr>
        <w:ind w:right="-1"/>
        <w:jc w:val="left"/>
        <w:rPr>
          <w:rFonts w:ascii="Mairy Light" w:hAnsi="Mairy Light"/>
          <w:color w:val="404040" w:themeColor="text1" w:themeTint="BF"/>
          <w:sz w:val="24"/>
        </w:rPr>
      </w:pPr>
    </w:p>
    <w:p w14:paraId="75647878"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2A6E845D" w14:textId="77777777" w:rsidR="00154E76" w:rsidRPr="00E640B3" w:rsidRDefault="00154E76" w:rsidP="00154E76">
      <w:pPr>
        <w:ind w:right="-1"/>
        <w:jc w:val="left"/>
        <w:rPr>
          <w:rFonts w:ascii="Mairy Light" w:hAnsi="Mairy Light"/>
          <w:bCs/>
          <w:color w:val="404040" w:themeColor="text1" w:themeTint="BF"/>
          <w:sz w:val="24"/>
        </w:rPr>
      </w:pPr>
    </w:p>
    <w:p w14:paraId="6CD8A57F"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35CF5EB5"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6F710E6F" w14:textId="77777777" w:rsidR="00154E76" w:rsidRPr="00E640B3" w:rsidRDefault="00154E76" w:rsidP="00154E76">
      <w:pPr>
        <w:rPr>
          <w:rFonts w:ascii="Mairy Light" w:hAnsi="Mairy Light"/>
          <w:bCs/>
          <w:sz w:val="24"/>
        </w:rPr>
      </w:pPr>
    </w:p>
    <w:p w14:paraId="5F439981" w14:textId="77777777" w:rsidR="00154E76" w:rsidRPr="00E640B3" w:rsidRDefault="00154E76" w:rsidP="00154E76">
      <w:pPr>
        <w:pStyle w:val="Style1"/>
        <w:rPr>
          <w:sz w:val="24"/>
        </w:rPr>
      </w:pPr>
      <w:r w:rsidRPr="00E640B3">
        <w:rPr>
          <w:sz w:val="24"/>
        </w:rPr>
        <w:t>Presenter profiles:</w:t>
      </w:r>
    </w:p>
    <w:p w14:paraId="3F64DA55" w14:textId="77777777" w:rsidR="00154E76" w:rsidRPr="00E640B3" w:rsidRDefault="00154E76" w:rsidP="00154E76">
      <w:pPr>
        <w:jc w:val="left"/>
        <w:rPr>
          <w:rFonts w:ascii="Mairy Light" w:hAnsi="Mairy Light"/>
          <w:b/>
          <w:bCs/>
          <w:color w:val="404040" w:themeColor="text1" w:themeTint="BF"/>
          <w:sz w:val="24"/>
          <w:u w:val="single"/>
        </w:rPr>
      </w:pPr>
    </w:p>
    <w:p w14:paraId="1B18BB02" w14:textId="77777777" w:rsidR="00154E76" w:rsidRPr="00E640B3" w:rsidRDefault="00154E76" w:rsidP="00154E76">
      <w:pPr>
        <w:pStyle w:val="Style1"/>
        <w:jc w:val="both"/>
        <w:rPr>
          <w:color w:val="212121"/>
          <w:sz w:val="24"/>
          <w:shd w:val="clear" w:color="auto" w:fill="FFFFFF"/>
        </w:rPr>
      </w:pPr>
      <w:r w:rsidRPr="00E640B3">
        <w:rPr>
          <w:color w:val="212121"/>
          <w:sz w:val="24"/>
          <w:shd w:val="clear" w:color="auto" w:fill="FFFFFF"/>
        </w:rPr>
        <w:t xml:space="preserve">Anja </w:t>
      </w:r>
      <w:proofErr w:type="spellStart"/>
      <w:r w:rsidRPr="00E640B3">
        <w:rPr>
          <w:color w:val="212121"/>
          <w:sz w:val="24"/>
          <w:shd w:val="clear" w:color="auto" w:fill="FFFFFF"/>
        </w:rPr>
        <w:t>Beriro</w:t>
      </w:r>
      <w:proofErr w:type="spellEnd"/>
      <w:r w:rsidRPr="00E640B3">
        <w:rPr>
          <w:color w:val="212121"/>
          <w:sz w:val="24"/>
          <w:shd w:val="clear" w:color="auto" w:fill="FFFFFF"/>
        </w:rPr>
        <w:t>, Partner at Browne Jacobson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year ERDF funded project for an environmental charity.</w:t>
      </w:r>
    </w:p>
    <w:p w14:paraId="1ECB042F" w14:textId="77777777" w:rsidR="00154E76" w:rsidRPr="00E640B3" w:rsidRDefault="00154E76" w:rsidP="00154E76">
      <w:pPr>
        <w:pStyle w:val="NormalWeb"/>
        <w:shd w:val="clear" w:color="auto" w:fill="FFFFFF"/>
        <w:spacing w:after="240"/>
        <w:jc w:val="both"/>
        <w:rPr>
          <w:rFonts w:ascii="Mairy Light" w:hAnsi="Mairy Light"/>
          <w:color w:val="212121"/>
        </w:rPr>
      </w:pPr>
      <w:r w:rsidRPr="00E640B3">
        <w:rPr>
          <w:rFonts w:ascii="Mairy Light" w:hAnsi="Mairy Light"/>
          <w:color w:val="212121"/>
        </w:rPr>
        <w:t xml:space="preserve">Paula </w:t>
      </w:r>
      <w:proofErr w:type="spellStart"/>
      <w:r w:rsidRPr="00E640B3">
        <w:rPr>
          <w:rFonts w:ascii="Mairy Light" w:hAnsi="Mairy Light"/>
          <w:color w:val="212121"/>
        </w:rPr>
        <w:t>Dumbill</w:t>
      </w:r>
      <w:proofErr w:type="spellEnd"/>
      <w:r w:rsidRPr="00E640B3">
        <w:rPr>
          <w:rFonts w:ascii="Mairy Light" w:hAnsi="Mairy Light"/>
          <w:color w:val="212121"/>
        </w:rPr>
        <w:t>, Partner at Browne Jacobson specialises in the delivery of complex information technology and outsourcing projects in both the public and private sectors. She works as core member of a multi-disciplinary team delivering projects to procure, disaggregate, transition, implement and transform technology systems and services to deliver key service quality and efficiency improvements.</w:t>
      </w:r>
    </w:p>
    <w:p w14:paraId="6D6C4B59" w14:textId="77777777" w:rsidR="00154E76" w:rsidRPr="00E640B3" w:rsidRDefault="00154E76" w:rsidP="00154E76">
      <w:pPr>
        <w:pStyle w:val="NormalWeb"/>
        <w:shd w:val="clear" w:color="auto" w:fill="FFFFFF"/>
        <w:spacing w:after="240"/>
        <w:jc w:val="both"/>
        <w:rPr>
          <w:rFonts w:ascii="Mairy Light" w:hAnsi="Mairy Light"/>
          <w:color w:val="212121"/>
        </w:rPr>
      </w:pPr>
      <w:r w:rsidRPr="00E640B3">
        <w:rPr>
          <w:rFonts w:ascii="Mairy Light" w:hAnsi="Mairy Light"/>
          <w:color w:val="212121"/>
        </w:rPr>
        <w:t xml:space="preserve">Paula has experience of delivering projects in the health sector, including leading on the contract for NHS England’s Future Services Programme for the </w:t>
      </w:r>
      <w:proofErr w:type="gramStart"/>
      <w:r w:rsidRPr="00E640B3">
        <w:rPr>
          <w:rFonts w:ascii="Mairy Light" w:hAnsi="Mairy Light"/>
          <w:color w:val="212121"/>
        </w:rPr>
        <w:t>break out</w:t>
      </w:r>
      <w:proofErr w:type="gramEnd"/>
      <w:r w:rsidRPr="00E640B3">
        <w:rPr>
          <w:rFonts w:ascii="Mairy Light" w:hAnsi="Mairy Light"/>
          <w:color w:val="212121"/>
        </w:rPr>
        <w:t xml:space="preserve"> of technology services from existing contracts and the re-procurement of towers including service desk and end user services and leading on a multi-million pound project for Central London Community Healthcare.</w:t>
      </w:r>
    </w:p>
    <w:p w14:paraId="6E939216" w14:textId="77777777" w:rsidR="00154E76" w:rsidRPr="00E640B3" w:rsidRDefault="00154E76" w:rsidP="00154E76">
      <w:pPr>
        <w:pStyle w:val="Style1"/>
        <w:jc w:val="both"/>
        <w:rPr>
          <w:color w:val="212121"/>
          <w:sz w:val="24"/>
          <w:shd w:val="clear" w:color="auto" w:fill="FFFFFF"/>
        </w:rPr>
      </w:pPr>
      <w:r w:rsidRPr="00E640B3">
        <w:rPr>
          <w:color w:val="212121"/>
          <w:sz w:val="24"/>
        </w:rPr>
        <w:t>Paula has a particular interest in the adoption of technology in the health sector and she presented (alongside Anthony Nagle) at the UK Health and Social Care Show 2018 on the interoperability of IT systems in the NHS.</w:t>
      </w:r>
    </w:p>
    <w:p w14:paraId="2E584077" w14:textId="77777777" w:rsidR="00154E76" w:rsidRDefault="00154E76" w:rsidP="00154E76">
      <w:pPr>
        <w:pStyle w:val="Style1"/>
      </w:pPr>
    </w:p>
    <w:p w14:paraId="0AADF36B" w14:textId="6F0DEAA5" w:rsidR="00B7330B" w:rsidRDefault="00B7330B" w:rsidP="00B7330B">
      <w:pPr>
        <w:pStyle w:val="Style1"/>
        <w:rPr>
          <w:i/>
          <w:color w:val="FF0000"/>
          <w:sz w:val="24"/>
        </w:rPr>
      </w:pPr>
      <w:r>
        <w:rPr>
          <w:i/>
          <w:color w:val="FF0000"/>
          <w:sz w:val="24"/>
        </w:rPr>
        <w:t xml:space="preserve"> </w:t>
      </w:r>
    </w:p>
    <w:p w14:paraId="17A37E4F" w14:textId="770FE570" w:rsidR="006507D9" w:rsidRDefault="006507D9" w:rsidP="00154E76">
      <w:pPr>
        <w:jc w:val="left"/>
        <w:rPr>
          <w:rFonts w:ascii="Mairy Light" w:hAnsi="Mairy Light"/>
          <w:i/>
          <w:color w:val="FF0000"/>
          <w:sz w:val="24"/>
        </w:rPr>
      </w:pPr>
      <w:r>
        <w:rPr>
          <w:rFonts w:ascii="Mairy Light" w:hAnsi="Mairy Light"/>
          <w:i/>
          <w:color w:val="FF0000"/>
          <w:sz w:val="24"/>
        </w:rPr>
        <w:br w:type="page"/>
      </w:r>
    </w:p>
    <w:p w14:paraId="52E11CDD" w14:textId="75BC164F" w:rsidR="006507D9" w:rsidRPr="00E60983" w:rsidRDefault="00E80472" w:rsidP="006507D9">
      <w:pPr>
        <w:pStyle w:val="Style1"/>
        <w:rPr>
          <w:rFonts w:ascii="Mairy Regular" w:hAnsi="Mairy Regular"/>
          <w:color w:val="95C11F"/>
          <w:sz w:val="72"/>
          <w:szCs w:val="72"/>
        </w:rPr>
      </w:pPr>
      <w:r w:rsidRPr="00E60983">
        <w:rPr>
          <w:rFonts w:ascii="Mairy Regular" w:hAnsi="Mairy Regular"/>
          <w:color w:val="95C11F"/>
          <w:sz w:val="72"/>
          <w:szCs w:val="72"/>
        </w:rPr>
        <w:lastRenderedPageBreak/>
        <w:t>Property Development: Joint ventures and alternative development structures</w:t>
      </w:r>
      <w:r w:rsidR="006507D9" w:rsidRPr="00E60983">
        <w:rPr>
          <w:rFonts w:ascii="Mairy Regular" w:hAnsi="Mairy Regular"/>
          <w:color w:val="95C11F"/>
          <w:sz w:val="72"/>
          <w:szCs w:val="72"/>
        </w:rPr>
        <w:t xml:space="preserve"> </w:t>
      </w:r>
    </w:p>
    <w:p w14:paraId="65D1CD7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CC3482F" w14:textId="31ECC97E" w:rsidR="006507D9" w:rsidRPr="004A025D" w:rsidRDefault="006507D9" w:rsidP="006507D9">
      <w:pPr>
        <w:pStyle w:val="Style1"/>
        <w:rPr>
          <w:b/>
        </w:rPr>
      </w:pPr>
      <w:r>
        <w:rPr>
          <w:lang w:eastAsia="en-GB"/>
        </w:rPr>
        <w:t xml:space="preserve">Level of course: </w:t>
      </w:r>
      <w:r w:rsidR="00E80472">
        <w:rPr>
          <w:lang w:eastAsia="en-GB"/>
        </w:rPr>
        <w:t>Intermediate/Advanced</w:t>
      </w:r>
    </w:p>
    <w:p w14:paraId="2AB50EA3" w14:textId="77777777" w:rsidR="006507D9" w:rsidRPr="004A025D" w:rsidRDefault="006507D9" w:rsidP="006507D9">
      <w:pPr>
        <w:ind w:right="-1"/>
        <w:jc w:val="left"/>
        <w:rPr>
          <w:rFonts w:ascii="Mairy Light" w:hAnsi="Mairy Light"/>
          <w:color w:val="404040" w:themeColor="text1" w:themeTint="BF"/>
          <w:sz w:val="24"/>
        </w:rPr>
      </w:pPr>
    </w:p>
    <w:p w14:paraId="7EFF5BB4" w14:textId="583D4BF0"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430D2">
        <w:rPr>
          <w:rStyle w:val="Strong"/>
          <w:rFonts w:ascii="Mairy Light" w:hAnsi="Mairy Light" w:cs="Helvetica"/>
          <w:sz w:val="28"/>
          <w:szCs w:val="28"/>
        </w:rPr>
        <w:t>ZOOM</w:t>
      </w:r>
    </w:p>
    <w:p w14:paraId="256DF616" w14:textId="77777777" w:rsidR="006507D9" w:rsidRDefault="006507D9" w:rsidP="006507D9">
      <w:pPr>
        <w:ind w:right="-1"/>
        <w:jc w:val="left"/>
        <w:rPr>
          <w:rFonts w:ascii="Mairy Light" w:hAnsi="Mairy Light"/>
          <w:sz w:val="24"/>
        </w:rPr>
      </w:pPr>
    </w:p>
    <w:p w14:paraId="068680D7" w14:textId="317FAB79" w:rsidR="006507D9" w:rsidRDefault="00E96614" w:rsidP="006507D9">
      <w:pPr>
        <w:ind w:right="-1"/>
        <w:jc w:val="left"/>
        <w:rPr>
          <w:rFonts w:ascii="Mairy Light" w:hAnsi="Mairy Light"/>
          <w:sz w:val="24"/>
        </w:rPr>
      </w:pPr>
      <w:r>
        <w:rPr>
          <w:rFonts w:ascii="Mairy Light" w:hAnsi="Mairy Light"/>
          <w:sz w:val="24"/>
        </w:rPr>
        <w:t xml:space="preserve">20 </w:t>
      </w:r>
      <w:r w:rsidR="00E430D2">
        <w:rPr>
          <w:rFonts w:ascii="Mairy Light" w:hAnsi="Mairy Light"/>
          <w:sz w:val="24"/>
        </w:rPr>
        <w:t>January 2022</w:t>
      </w:r>
    </w:p>
    <w:p w14:paraId="0EB0C47D" w14:textId="77777777" w:rsidR="006507D9" w:rsidRDefault="006507D9" w:rsidP="006507D9">
      <w:pPr>
        <w:ind w:right="-1"/>
        <w:jc w:val="left"/>
        <w:rPr>
          <w:rFonts w:ascii="Mairy Light" w:hAnsi="Mairy Light"/>
          <w:sz w:val="24"/>
        </w:rPr>
      </w:pPr>
      <w:r>
        <w:rPr>
          <w:rFonts w:ascii="Mairy Light" w:hAnsi="Mairy Light"/>
          <w:sz w:val="24"/>
        </w:rPr>
        <w:t>12noon – 1pm</w:t>
      </w:r>
    </w:p>
    <w:p w14:paraId="2E6EAEBA" w14:textId="77777777" w:rsidR="006507D9" w:rsidRDefault="006507D9" w:rsidP="006507D9">
      <w:pPr>
        <w:ind w:right="-1"/>
        <w:jc w:val="left"/>
        <w:rPr>
          <w:rFonts w:ascii="Mairy Light" w:hAnsi="Mairy Light"/>
          <w:sz w:val="24"/>
        </w:rPr>
      </w:pPr>
    </w:p>
    <w:p w14:paraId="6731DBB3" w14:textId="18E17141" w:rsidR="006507D9" w:rsidRDefault="006507D9" w:rsidP="006507D9">
      <w:pPr>
        <w:ind w:right="-1"/>
        <w:jc w:val="left"/>
        <w:rPr>
          <w:rFonts w:ascii="Mairy Light" w:hAnsi="Mairy Light"/>
          <w:sz w:val="24"/>
        </w:rPr>
      </w:pPr>
      <w:r w:rsidRPr="00CB2BEB">
        <w:rPr>
          <w:rFonts w:ascii="Mairy Light" w:hAnsi="Mairy Light"/>
          <w:sz w:val="24"/>
        </w:rPr>
        <w:t xml:space="preserve">Presented by </w:t>
      </w:r>
      <w:proofErr w:type="spellStart"/>
      <w:r w:rsidR="00E430D2">
        <w:rPr>
          <w:rFonts w:ascii="Mairy Light" w:hAnsi="Mairy Light"/>
          <w:sz w:val="24"/>
        </w:rPr>
        <w:t>Freeths</w:t>
      </w:r>
      <w:proofErr w:type="spellEnd"/>
    </w:p>
    <w:p w14:paraId="7EC662D3" w14:textId="77777777" w:rsidR="006507D9" w:rsidRPr="0044729D" w:rsidRDefault="006507D9" w:rsidP="006507D9">
      <w:pPr>
        <w:ind w:right="-1"/>
        <w:rPr>
          <w:rFonts w:ascii="Mairy Light" w:hAnsi="Mairy Light"/>
          <w:b/>
          <w:sz w:val="24"/>
        </w:rPr>
      </w:pPr>
    </w:p>
    <w:p w14:paraId="1BCA4213"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9558B79" w14:textId="77777777" w:rsidR="006507D9" w:rsidRPr="004A025D" w:rsidRDefault="006507D9" w:rsidP="006507D9">
      <w:pPr>
        <w:ind w:right="-1"/>
        <w:jc w:val="left"/>
        <w:rPr>
          <w:rFonts w:ascii="Mairy Light" w:hAnsi="Mairy Light"/>
          <w:color w:val="404040" w:themeColor="text1" w:themeTint="BF"/>
          <w:sz w:val="24"/>
        </w:rPr>
      </w:pPr>
    </w:p>
    <w:p w14:paraId="21D4801E" w14:textId="77777777" w:rsidR="006507D9" w:rsidRPr="00E640B3" w:rsidRDefault="006507D9" w:rsidP="006507D9">
      <w:pPr>
        <w:pStyle w:val="Style1"/>
        <w:rPr>
          <w:sz w:val="24"/>
        </w:rPr>
      </w:pPr>
      <w:r w:rsidRPr="00E640B3">
        <w:rPr>
          <w:sz w:val="24"/>
        </w:rPr>
        <w:t>Course overview</w:t>
      </w:r>
    </w:p>
    <w:p w14:paraId="7043CC99" w14:textId="77777777" w:rsidR="006507D9" w:rsidRPr="00E640B3" w:rsidRDefault="006507D9" w:rsidP="006507D9">
      <w:pPr>
        <w:ind w:right="-1"/>
        <w:jc w:val="left"/>
        <w:rPr>
          <w:rFonts w:ascii="Mairy Light" w:hAnsi="Mairy Light"/>
          <w:color w:val="404040" w:themeColor="text1" w:themeTint="BF"/>
          <w:sz w:val="24"/>
        </w:rPr>
      </w:pPr>
    </w:p>
    <w:p w14:paraId="2F913FFB" w14:textId="71DF47B3" w:rsidR="006507D9" w:rsidRPr="00E640B3" w:rsidRDefault="00E80472" w:rsidP="006507D9">
      <w:pPr>
        <w:ind w:right="-1"/>
        <w:jc w:val="left"/>
        <w:rPr>
          <w:rFonts w:ascii="Mairy Light" w:hAnsi="Mairy Light"/>
          <w:sz w:val="24"/>
        </w:rPr>
      </w:pPr>
      <w:r w:rsidRPr="00E640B3">
        <w:rPr>
          <w:rFonts w:ascii="Mairy Light" w:hAnsi="Mairy Light"/>
          <w:sz w:val="24"/>
        </w:rPr>
        <w:t>A discussion of current joint venture vehicles that can be used by Council’s for redeveloping land and a discussion of income strip transactions and how they may be used to finance developments</w:t>
      </w:r>
    </w:p>
    <w:p w14:paraId="1DCEA4E7" w14:textId="77777777" w:rsidR="00E80472" w:rsidRPr="00E640B3" w:rsidRDefault="00E80472" w:rsidP="006507D9">
      <w:pPr>
        <w:ind w:right="-1"/>
        <w:jc w:val="left"/>
        <w:rPr>
          <w:rFonts w:ascii="Mairy Light" w:hAnsi="Mairy Light"/>
          <w:color w:val="404040" w:themeColor="text1" w:themeTint="BF"/>
          <w:sz w:val="24"/>
        </w:rPr>
      </w:pPr>
    </w:p>
    <w:p w14:paraId="72505E84"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046E218" w14:textId="77777777" w:rsidR="006507D9" w:rsidRPr="00E640B3" w:rsidRDefault="006507D9" w:rsidP="006507D9">
      <w:pPr>
        <w:ind w:right="-1"/>
        <w:jc w:val="left"/>
        <w:rPr>
          <w:rFonts w:ascii="Mairy Light" w:hAnsi="Mairy Light"/>
          <w:sz w:val="24"/>
        </w:rPr>
      </w:pPr>
    </w:p>
    <w:p w14:paraId="0A5C7B2E" w14:textId="77777777" w:rsidR="006507D9" w:rsidRPr="00E640B3" w:rsidRDefault="006507D9" w:rsidP="006507D9">
      <w:pPr>
        <w:rPr>
          <w:rFonts w:ascii="Mairy Light" w:hAnsi="Mairy Light"/>
          <w:sz w:val="24"/>
        </w:rPr>
      </w:pPr>
      <w:r w:rsidRPr="00E640B3">
        <w:rPr>
          <w:rFonts w:ascii="Mairy Light" w:hAnsi="Mairy Light"/>
          <w:sz w:val="24"/>
        </w:rPr>
        <w:t xml:space="preserve">Legal </w:t>
      </w:r>
    </w:p>
    <w:p w14:paraId="18EE39A1" w14:textId="77777777" w:rsidR="006507D9" w:rsidRPr="00E640B3" w:rsidRDefault="006507D9" w:rsidP="006507D9">
      <w:pPr>
        <w:ind w:right="-1"/>
        <w:jc w:val="left"/>
        <w:rPr>
          <w:rFonts w:ascii="Mairy Light" w:hAnsi="Mairy Light"/>
          <w:sz w:val="24"/>
        </w:rPr>
      </w:pPr>
    </w:p>
    <w:p w14:paraId="06258585"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68800359" w14:textId="77777777" w:rsidR="006507D9" w:rsidRPr="00E640B3" w:rsidRDefault="006507D9" w:rsidP="006507D9">
      <w:pPr>
        <w:jc w:val="left"/>
        <w:rPr>
          <w:rFonts w:ascii="Mairy Light" w:hAnsi="Mairy Light" w:cs="Tahoma"/>
          <w:color w:val="404040" w:themeColor="text1" w:themeTint="BF"/>
          <w:sz w:val="24"/>
        </w:rPr>
      </w:pPr>
    </w:p>
    <w:p w14:paraId="1CDF47EB" w14:textId="320BB3E2" w:rsidR="00E80472" w:rsidRPr="00E640B3" w:rsidRDefault="00E640B3" w:rsidP="00E640B3">
      <w:pPr>
        <w:jc w:val="left"/>
        <w:rPr>
          <w:rFonts w:ascii="Mairy Light" w:hAnsi="Mairy Light"/>
          <w:bCs/>
          <w:sz w:val="24"/>
        </w:rPr>
      </w:pPr>
      <w:r w:rsidRPr="00E640B3">
        <w:rPr>
          <w:rFonts w:ascii="Mairy Light" w:hAnsi="Mairy Light" w:cs="Tahoma"/>
          <w:sz w:val="24"/>
        </w:rPr>
        <w:t xml:space="preserve">Joint Venture Companies, </w:t>
      </w:r>
      <w:r w:rsidR="00E80472" w:rsidRPr="00E640B3">
        <w:rPr>
          <w:rFonts w:ascii="Mairy Light" w:hAnsi="Mairy Light" w:cs="Tahoma"/>
          <w:sz w:val="24"/>
        </w:rPr>
        <w:t>Joint Venture Partnerships</w:t>
      </w:r>
      <w:r w:rsidRPr="00E640B3">
        <w:rPr>
          <w:rFonts w:ascii="Mairy Light" w:hAnsi="Mairy Light" w:cs="Tahoma"/>
          <w:sz w:val="24"/>
        </w:rPr>
        <w:t xml:space="preserve">, </w:t>
      </w:r>
      <w:r w:rsidR="00E80472" w:rsidRPr="00E640B3">
        <w:rPr>
          <w:rFonts w:ascii="Mairy Light" w:hAnsi="Mairy Light"/>
          <w:bCs/>
          <w:sz w:val="24"/>
        </w:rPr>
        <w:t>Commercial Background</w:t>
      </w:r>
      <w:r w:rsidRPr="00E640B3">
        <w:rPr>
          <w:rFonts w:ascii="Mairy Light" w:hAnsi="Mairy Light"/>
          <w:bCs/>
          <w:sz w:val="24"/>
        </w:rPr>
        <w:t xml:space="preserve">, </w:t>
      </w:r>
      <w:r w:rsidR="00E80472" w:rsidRPr="00E640B3">
        <w:rPr>
          <w:rFonts w:ascii="Mairy Light" w:hAnsi="Mairy Light"/>
          <w:bCs/>
          <w:sz w:val="24"/>
        </w:rPr>
        <w:t>Income Strips</w:t>
      </w:r>
    </w:p>
    <w:p w14:paraId="27C87719" w14:textId="77777777" w:rsidR="006507D9" w:rsidRPr="00E640B3" w:rsidRDefault="006507D9" w:rsidP="006507D9">
      <w:pPr>
        <w:ind w:right="-1"/>
        <w:jc w:val="left"/>
        <w:rPr>
          <w:rFonts w:ascii="Mairy Light" w:hAnsi="Mairy Light"/>
          <w:color w:val="404040" w:themeColor="text1" w:themeTint="BF"/>
          <w:sz w:val="24"/>
        </w:rPr>
      </w:pPr>
    </w:p>
    <w:p w14:paraId="508DCE60" w14:textId="77777777" w:rsidR="006507D9" w:rsidRPr="00E640B3" w:rsidRDefault="006507D9" w:rsidP="006507D9">
      <w:pPr>
        <w:pStyle w:val="Style1"/>
        <w:rPr>
          <w:sz w:val="24"/>
        </w:rPr>
      </w:pPr>
      <w:r w:rsidRPr="00E640B3">
        <w:rPr>
          <w:sz w:val="24"/>
        </w:rPr>
        <w:t>Interactive elements</w:t>
      </w:r>
    </w:p>
    <w:p w14:paraId="6B331FF9" w14:textId="77777777" w:rsidR="006507D9" w:rsidRPr="00E640B3" w:rsidRDefault="006507D9" w:rsidP="006507D9">
      <w:pPr>
        <w:ind w:right="-1"/>
        <w:jc w:val="left"/>
        <w:rPr>
          <w:rFonts w:ascii="Mairy Light" w:hAnsi="Mairy Light" w:cs="Arial"/>
          <w:color w:val="404040" w:themeColor="text1" w:themeTint="BF"/>
          <w:sz w:val="24"/>
        </w:rPr>
      </w:pPr>
    </w:p>
    <w:p w14:paraId="235E9144" w14:textId="084E7A74" w:rsidR="006507D9" w:rsidRPr="00E640B3" w:rsidRDefault="00E80472" w:rsidP="006507D9">
      <w:pPr>
        <w:ind w:right="-1"/>
        <w:jc w:val="left"/>
        <w:rPr>
          <w:rFonts w:ascii="Mairy Light" w:hAnsi="Mairy Light"/>
          <w:sz w:val="24"/>
        </w:rPr>
      </w:pPr>
      <w:r w:rsidRPr="00E640B3">
        <w:rPr>
          <w:rFonts w:ascii="Mairy Light" w:hAnsi="Mairy Light"/>
          <w:sz w:val="24"/>
        </w:rPr>
        <w:t>Workshop and case studies</w:t>
      </w:r>
    </w:p>
    <w:p w14:paraId="7DF79047" w14:textId="77777777" w:rsidR="006507D9" w:rsidRPr="00E640B3" w:rsidRDefault="006507D9" w:rsidP="006507D9">
      <w:pPr>
        <w:ind w:right="-1"/>
        <w:jc w:val="left"/>
        <w:rPr>
          <w:rFonts w:ascii="Mairy Light" w:hAnsi="Mairy Light" w:cs="Arial"/>
          <w:color w:val="404040" w:themeColor="text1" w:themeTint="BF"/>
          <w:sz w:val="24"/>
        </w:rPr>
      </w:pPr>
    </w:p>
    <w:p w14:paraId="5ECAFECE" w14:textId="77777777" w:rsidR="006507D9" w:rsidRPr="00E640B3" w:rsidRDefault="006507D9" w:rsidP="006507D9">
      <w:pPr>
        <w:pStyle w:val="Style1"/>
        <w:rPr>
          <w:sz w:val="24"/>
        </w:rPr>
      </w:pPr>
      <w:r w:rsidRPr="00E640B3">
        <w:rPr>
          <w:sz w:val="24"/>
        </w:rPr>
        <w:t xml:space="preserve">Competencies </w:t>
      </w:r>
    </w:p>
    <w:p w14:paraId="2C9E129B" w14:textId="77777777" w:rsidR="006507D9" w:rsidRPr="00E640B3" w:rsidRDefault="006507D9" w:rsidP="006507D9">
      <w:pPr>
        <w:ind w:right="-1"/>
        <w:jc w:val="left"/>
        <w:rPr>
          <w:rFonts w:ascii="Mairy Light" w:hAnsi="Mairy Light"/>
          <w:color w:val="404040" w:themeColor="text1" w:themeTint="BF"/>
          <w:sz w:val="24"/>
        </w:rPr>
      </w:pPr>
    </w:p>
    <w:p w14:paraId="473CA21E"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7C24429E" w14:textId="77777777" w:rsidR="006507D9" w:rsidRPr="00E640B3" w:rsidRDefault="006507D9" w:rsidP="006507D9">
      <w:pPr>
        <w:ind w:right="-1"/>
        <w:jc w:val="left"/>
        <w:rPr>
          <w:rFonts w:ascii="Mairy Light" w:hAnsi="Mairy Light"/>
          <w:bCs/>
          <w:color w:val="404040" w:themeColor="text1" w:themeTint="BF"/>
          <w:sz w:val="24"/>
        </w:rPr>
      </w:pPr>
    </w:p>
    <w:p w14:paraId="73850C04" w14:textId="77777777" w:rsidR="006507D9" w:rsidRPr="00E640B3" w:rsidRDefault="006507D9" w:rsidP="006507D9">
      <w:pPr>
        <w:rPr>
          <w:rFonts w:ascii="Mairy Light" w:hAnsi="Mairy Light"/>
          <w:bCs/>
          <w:sz w:val="24"/>
        </w:rPr>
      </w:pPr>
      <w:r w:rsidRPr="00E640B3">
        <w:rPr>
          <w:rFonts w:ascii="Mairy Light" w:hAnsi="Mairy Light"/>
          <w:bCs/>
          <w:sz w:val="24"/>
        </w:rPr>
        <w:lastRenderedPageBreak/>
        <w:t>B Technical legal practice</w:t>
      </w:r>
    </w:p>
    <w:p w14:paraId="54DFC29F" w14:textId="77777777" w:rsidR="006507D9" w:rsidRPr="00E640B3" w:rsidRDefault="006507D9" w:rsidP="006507D9">
      <w:pPr>
        <w:rPr>
          <w:rFonts w:ascii="Mairy Light" w:hAnsi="Mairy Light"/>
          <w:bCs/>
          <w:sz w:val="24"/>
        </w:rPr>
      </w:pPr>
      <w:r w:rsidRPr="00E640B3">
        <w:rPr>
          <w:rFonts w:ascii="Mairy Light" w:hAnsi="Mairy Light"/>
          <w:bCs/>
          <w:sz w:val="24"/>
        </w:rPr>
        <w:t>B2 Legal research</w:t>
      </w:r>
    </w:p>
    <w:p w14:paraId="7FE181F9"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094431EF" w14:textId="77777777" w:rsidR="006507D9" w:rsidRPr="00E640B3" w:rsidRDefault="006507D9" w:rsidP="006507D9">
      <w:pPr>
        <w:rPr>
          <w:rFonts w:ascii="Mairy Light" w:hAnsi="Mairy Light"/>
          <w:bCs/>
          <w:sz w:val="24"/>
        </w:rPr>
      </w:pPr>
    </w:p>
    <w:p w14:paraId="3E62FD84" w14:textId="77777777" w:rsidR="00E640B3" w:rsidRDefault="00E640B3" w:rsidP="006507D9">
      <w:pPr>
        <w:pStyle w:val="Style1"/>
        <w:rPr>
          <w:sz w:val="24"/>
        </w:rPr>
      </w:pPr>
    </w:p>
    <w:p w14:paraId="23F40964" w14:textId="77777777" w:rsidR="00E640B3" w:rsidRDefault="00E640B3" w:rsidP="006507D9">
      <w:pPr>
        <w:pStyle w:val="Style1"/>
        <w:rPr>
          <w:sz w:val="24"/>
        </w:rPr>
      </w:pPr>
    </w:p>
    <w:p w14:paraId="11AEBF7C" w14:textId="77777777" w:rsidR="00E640B3" w:rsidRDefault="00E640B3" w:rsidP="006507D9">
      <w:pPr>
        <w:pStyle w:val="Style1"/>
        <w:rPr>
          <w:sz w:val="24"/>
        </w:rPr>
      </w:pPr>
    </w:p>
    <w:p w14:paraId="1066CAF5" w14:textId="7065EFD5" w:rsidR="006507D9" w:rsidRPr="00E640B3" w:rsidRDefault="006507D9" w:rsidP="006507D9">
      <w:pPr>
        <w:pStyle w:val="Style1"/>
        <w:rPr>
          <w:sz w:val="24"/>
        </w:rPr>
      </w:pPr>
      <w:r w:rsidRPr="00E640B3">
        <w:rPr>
          <w:sz w:val="24"/>
        </w:rPr>
        <w:t>Presenter profiles:</w:t>
      </w:r>
    </w:p>
    <w:p w14:paraId="5284D638" w14:textId="77777777" w:rsidR="006507D9" w:rsidRPr="00E640B3" w:rsidRDefault="006507D9" w:rsidP="006507D9">
      <w:pPr>
        <w:jc w:val="left"/>
        <w:rPr>
          <w:rFonts w:ascii="Mairy Light" w:hAnsi="Mairy Light"/>
          <w:b/>
          <w:bCs/>
          <w:color w:val="404040" w:themeColor="text1" w:themeTint="BF"/>
          <w:sz w:val="24"/>
          <w:u w:val="single"/>
        </w:rPr>
      </w:pPr>
    </w:p>
    <w:p w14:paraId="7B7F3392" w14:textId="34AB7ECE" w:rsidR="00E80472" w:rsidRPr="00E640B3" w:rsidRDefault="00E80472" w:rsidP="00E80472">
      <w:pPr>
        <w:rPr>
          <w:rFonts w:ascii="Mairy Light" w:hAnsi="Mairy Light" w:cs="Arial"/>
          <w:sz w:val="24"/>
        </w:rPr>
      </w:pPr>
      <w:r w:rsidRPr="00E640B3">
        <w:rPr>
          <w:rFonts w:ascii="Mairy Light" w:hAnsi="Mairy Light" w:cs="Arial"/>
          <w:bCs/>
          <w:sz w:val="24"/>
        </w:rPr>
        <w:t xml:space="preserve">Clive Pearce, Partner at </w:t>
      </w:r>
      <w:proofErr w:type="spellStart"/>
      <w:r w:rsidRPr="00E640B3">
        <w:rPr>
          <w:rFonts w:ascii="Mairy Light" w:hAnsi="Mairy Light" w:cs="Arial"/>
          <w:bCs/>
          <w:sz w:val="24"/>
        </w:rPr>
        <w:t>Freeths</w:t>
      </w:r>
      <w:proofErr w:type="spellEnd"/>
      <w:r w:rsidRPr="00E640B3">
        <w:rPr>
          <w:rFonts w:ascii="Mairy Light" w:hAnsi="Mairy Light" w:cs="Arial"/>
          <w:sz w:val="24"/>
        </w:rPr>
        <w:t xml:space="preserve"> deals with a range of commercial real estate work with an emphasis on complex development projects, real estate finance and regeneration acting for developers, occupiers and funds. </w:t>
      </w:r>
    </w:p>
    <w:p w14:paraId="4D1B0B8B" w14:textId="674EF31C" w:rsidR="006507D9" w:rsidRPr="00E640B3" w:rsidRDefault="006507D9" w:rsidP="006507D9">
      <w:pPr>
        <w:rPr>
          <w:rFonts w:ascii="Mairy Light" w:hAnsi="Mairy Light"/>
          <w:bCs/>
          <w:sz w:val="24"/>
        </w:rPr>
      </w:pPr>
    </w:p>
    <w:p w14:paraId="2196AE3D" w14:textId="77777777" w:rsidR="006507D9" w:rsidRDefault="006507D9" w:rsidP="006507D9">
      <w:pPr>
        <w:pStyle w:val="Style1"/>
      </w:pPr>
    </w:p>
    <w:p w14:paraId="52A58391" w14:textId="77777777" w:rsidR="00414006" w:rsidRDefault="00414006">
      <w:pPr>
        <w:jc w:val="left"/>
        <w:rPr>
          <w:rFonts w:ascii="Mairy Light" w:hAnsi="Mairy Light"/>
          <w:i/>
          <w:color w:val="FF0000"/>
          <w:sz w:val="24"/>
        </w:rPr>
      </w:pPr>
      <w:r>
        <w:rPr>
          <w:rFonts w:ascii="Mairy Light" w:hAnsi="Mairy Light"/>
          <w:i/>
          <w:color w:val="FF0000"/>
          <w:sz w:val="24"/>
        </w:rPr>
        <w:br w:type="page"/>
      </w:r>
    </w:p>
    <w:p w14:paraId="44868F4B" w14:textId="57067FC5" w:rsidR="006507D9" w:rsidRDefault="00E430D2" w:rsidP="006507D9">
      <w:pPr>
        <w:pStyle w:val="Style1"/>
        <w:rPr>
          <w:rFonts w:ascii="Mairy Regular" w:hAnsi="Mairy Regular"/>
          <w:color w:val="95C11F"/>
          <w:sz w:val="72"/>
          <w:szCs w:val="72"/>
        </w:rPr>
      </w:pPr>
      <w:r>
        <w:rPr>
          <w:rFonts w:ascii="Mairy Regular" w:hAnsi="Mairy Regular"/>
          <w:color w:val="95C11F"/>
          <w:sz w:val="72"/>
          <w:szCs w:val="72"/>
        </w:rPr>
        <w:lastRenderedPageBreak/>
        <w:t>Introduction to Highways Law</w:t>
      </w:r>
      <w:r w:rsidR="006507D9">
        <w:rPr>
          <w:rFonts w:ascii="Mairy Regular" w:hAnsi="Mairy Regular"/>
          <w:color w:val="95C11F"/>
          <w:sz w:val="72"/>
          <w:szCs w:val="72"/>
        </w:rPr>
        <w:t xml:space="preserve"> </w:t>
      </w:r>
    </w:p>
    <w:p w14:paraId="6F20224E"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ED0EE37" w14:textId="6D1A75E8" w:rsidR="006507D9" w:rsidRPr="004A025D" w:rsidRDefault="006507D9" w:rsidP="006507D9">
      <w:pPr>
        <w:pStyle w:val="Style1"/>
        <w:rPr>
          <w:b/>
        </w:rPr>
      </w:pPr>
      <w:r>
        <w:rPr>
          <w:lang w:eastAsia="en-GB"/>
        </w:rPr>
        <w:t xml:space="preserve">Level of course: </w:t>
      </w:r>
      <w:r w:rsidR="00DE75B1">
        <w:rPr>
          <w:lang w:eastAsia="en-GB"/>
        </w:rPr>
        <w:t>Introductory</w:t>
      </w:r>
    </w:p>
    <w:p w14:paraId="704F92C3" w14:textId="77777777" w:rsidR="006507D9" w:rsidRPr="004A025D" w:rsidRDefault="006507D9" w:rsidP="006507D9">
      <w:pPr>
        <w:ind w:right="-1"/>
        <w:jc w:val="left"/>
        <w:rPr>
          <w:rFonts w:ascii="Mairy Light" w:hAnsi="Mairy Light"/>
          <w:color w:val="404040" w:themeColor="text1" w:themeTint="BF"/>
          <w:sz w:val="24"/>
        </w:rPr>
      </w:pPr>
    </w:p>
    <w:p w14:paraId="37BE3A6D" w14:textId="61DCF1DD"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430D2">
        <w:rPr>
          <w:rStyle w:val="Strong"/>
          <w:rFonts w:ascii="Mairy Light" w:hAnsi="Mairy Light" w:cs="Helvetica"/>
          <w:sz w:val="28"/>
          <w:szCs w:val="28"/>
        </w:rPr>
        <w:t>ZOOM</w:t>
      </w:r>
    </w:p>
    <w:p w14:paraId="17D43D8B" w14:textId="77777777" w:rsidR="006507D9" w:rsidRDefault="006507D9" w:rsidP="006507D9">
      <w:pPr>
        <w:ind w:right="-1"/>
        <w:jc w:val="left"/>
        <w:rPr>
          <w:rFonts w:ascii="Mairy Light" w:hAnsi="Mairy Light"/>
          <w:sz w:val="24"/>
        </w:rPr>
      </w:pPr>
    </w:p>
    <w:p w14:paraId="4449BE16" w14:textId="4CE9A5D3" w:rsidR="006507D9" w:rsidRDefault="000E2D8B" w:rsidP="006507D9">
      <w:pPr>
        <w:ind w:right="-1"/>
        <w:jc w:val="left"/>
        <w:rPr>
          <w:rFonts w:ascii="Mairy Light" w:hAnsi="Mairy Light"/>
          <w:sz w:val="24"/>
        </w:rPr>
      </w:pPr>
      <w:r>
        <w:rPr>
          <w:rFonts w:ascii="Mairy Light" w:hAnsi="Mairy Light"/>
          <w:sz w:val="24"/>
        </w:rPr>
        <w:t xml:space="preserve">25 </w:t>
      </w:r>
      <w:r w:rsidR="00E430D2">
        <w:rPr>
          <w:rFonts w:ascii="Mairy Light" w:hAnsi="Mairy Light"/>
          <w:sz w:val="24"/>
        </w:rPr>
        <w:t xml:space="preserve">January </w:t>
      </w:r>
      <w:r w:rsidR="006507D9">
        <w:rPr>
          <w:rFonts w:ascii="Mairy Light" w:hAnsi="Mairy Light"/>
          <w:sz w:val="24"/>
        </w:rPr>
        <w:t>202</w:t>
      </w:r>
      <w:r w:rsidR="00E430D2">
        <w:rPr>
          <w:rFonts w:ascii="Mairy Light" w:hAnsi="Mairy Light"/>
          <w:sz w:val="24"/>
        </w:rPr>
        <w:t>2</w:t>
      </w:r>
    </w:p>
    <w:p w14:paraId="2441B83F" w14:textId="77777777" w:rsidR="006507D9" w:rsidRDefault="006507D9" w:rsidP="006507D9">
      <w:pPr>
        <w:ind w:right="-1"/>
        <w:jc w:val="left"/>
        <w:rPr>
          <w:rFonts w:ascii="Mairy Light" w:hAnsi="Mairy Light"/>
          <w:sz w:val="24"/>
        </w:rPr>
      </w:pPr>
      <w:r>
        <w:rPr>
          <w:rFonts w:ascii="Mairy Light" w:hAnsi="Mairy Light"/>
          <w:sz w:val="24"/>
        </w:rPr>
        <w:t>12noon – 1pm</w:t>
      </w:r>
    </w:p>
    <w:p w14:paraId="08460BF4" w14:textId="77777777" w:rsidR="006507D9" w:rsidRDefault="006507D9" w:rsidP="006507D9">
      <w:pPr>
        <w:ind w:right="-1"/>
        <w:jc w:val="left"/>
        <w:rPr>
          <w:rFonts w:ascii="Mairy Light" w:hAnsi="Mairy Light"/>
          <w:sz w:val="24"/>
        </w:rPr>
      </w:pPr>
    </w:p>
    <w:p w14:paraId="02453290" w14:textId="03F579FF" w:rsidR="006507D9" w:rsidRDefault="006507D9" w:rsidP="006507D9">
      <w:pPr>
        <w:ind w:right="-1"/>
        <w:jc w:val="left"/>
        <w:rPr>
          <w:rFonts w:ascii="Mairy Light" w:hAnsi="Mairy Light"/>
          <w:sz w:val="24"/>
        </w:rPr>
      </w:pPr>
      <w:r w:rsidRPr="00CB2BEB">
        <w:rPr>
          <w:rFonts w:ascii="Mairy Light" w:hAnsi="Mairy Light"/>
          <w:sz w:val="24"/>
        </w:rPr>
        <w:t xml:space="preserve">Presented by </w:t>
      </w:r>
      <w:proofErr w:type="spellStart"/>
      <w:r w:rsidR="00E430D2">
        <w:rPr>
          <w:rFonts w:ascii="Mairy Light" w:hAnsi="Mairy Light"/>
          <w:sz w:val="24"/>
        </w:rPr>
        <w:t>Freeths</w:t>
      </w:r>
      <w:proofErr w:type="spellEnd"/>
    </w:p>
    <w:p w14:paraId="33B16427" w14:textId="77777777" w:rsidR="006507D9" w:rsidRPr="0044729D" w:rsidRDefault="006507D9" w:rsidP="006507D9">
      <w:pPr>
        <w:ind w:right="-1"/>
        <w:rPr>
          <w:rFonts w:ascii="Mairy Light" w:hAnsi="Mairy Light"/>
          <w:b/>
          <w:sz w:val="24"/>
        </w:rPr>
      </w:pPr>
    </w:p>
    <w:p w14:paraId="375BFB98"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ECFD560" w14:textId="77777777" w:rsidR="006507D9" w:rsidRPr="004A025D" w:rsidRDefault="006507D9" w:rsidP="006507D9">
      <w:pPr>
        <w:ind w:right="-1"/>
        <w:jc w:val="left"/>
        <w:rPr>
          <w:rFonts w:ascii="Mairy Light" w:hAnsi="Mairy Light"/>
          <w:color w:val="404040" w:themeColor="text1" w:themeTint="BF"/>
          <w:sz w:val="24"/>
        </w:rPr>
      </w:pPr>
    </w:p>
    <w:p w14:paraId="6639B7F0" w14:textId="77777777" w:rsidR="006507D9" w:rsidRPr="00E640B3" w:rsidRDefault="006507D9" w:rsidP="006507D9">
      <w:pPr>
        <w:pStyle w:val="Style1"/>
        <w:rPr>
          <w:sz w:val="24"/>
        </w:rPr>
      </w:pPr>
      <w:r w:rsidRPr="00E640B3">
        <w:rPr>
          <w:sz w:val="24"/>
        </w:rPr>
        <w:t>Course overview</w:t>
      </w:r>
    </w:p>
    <w:p w14:paraId="4F5259E3" w14:textId="77777777" w:rsidR="006507D9" w:rsidRPr="00E640B3" w:rsidRDefault="006507D9" w:rsidP="006507D9">
      <w:pPr>
        <w:ind w:right="-1"/>
        <w:jc w:val="left"/>
        <w:rPr>
          <w:rFonts w:ascii="Mairy Light" w:hAnsi="Mairy Light"/>
          <w:color w:val="404040" w:themeColor="text1" w:themeTint="BF"/>
          <w:sz w:val="24"/>
        </w:rPr>
      </w:pPr>
    </w:p>
    <w:p w14:paraId="679ADD4C" w14:textId="77777777" w:rsidR="00DE75B1" w:rsidRPr="004A1546" w:rsidRDefault="00DE75B1" w:rsidP="00DE75B1">
      <w:pPr>
        <w:rPr>
          <w:rFonts w:ascii="Mairy Light" w:hAnsi="Mairy Light"/>
          <w:sz w:val="24"/>
        </w:rPr>
      </w:pPr>
      <w:r w:rsidRPr="004A1546">
        <w:rPr>
          <w:rFonts w:ascii="Mairy Light" w:hAnsi="Mairy Light"/>
          <w:sz w:val="24"/>
        </w:rPr>
        <w:t>A summary of the key concepts and principles of Highways Law</w:t>
      </w:r>
    </w:p>
    <w:p w14:paraId="6CAEEF24" w14:textId="77777777" w:rsidR="006507D9" w:rsidRPr="004A1546" w:rsidRDefault="006507D9" w:rsidP="006507D9">
      <w:pPr>
        <w:ind w:right="-1"/>
        <w:jc w:val="left"/>
        <w:rPr>
          <w:rFonts w:ascii="Mairy Light" w:hAnsi="Mairy Light"/>
          <w:b/>
          <w:color w:val="404040" w:themeColor="text1" w:themeTint="BF"/>
          <w:sz w:val="24"/>
        </w:rPr>
      </w:pPr>
    </w:p>
    <w:p w14:paraId="0E192541"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75B6D4C0" w14:textId="77777777" w:rsidR="006507D9" w:rsidRPr="00E640B3" w:rsidRDefault="006507D9" w:rsidP="006507D9">
      <w:pPr>
        <w:ind w:right="-1"/>
        <w:jc w:val="left"/>
        <w:rPr>
          <w:rFonts w:ascii="Mairy Light" w:hAnsi="Mairy Light"/>
          <w:sz w:val="24"/>
        </w:rPr>
      </w:pPr>
    </w:p>
    <w:p w14:paraId="032687E0" w14:textId="12BF6703" w:rsidR="00DE75B1" w:rsidRPr="00E640B3" w:rsidRDefault="00DE75B1" w:rsidP="007E0D8C">
      <w:pPr>
        <w:rPr>
          <w:rFonts w:ascii="Mairy Light" w:hAnsi="Mairy Light"/>
          <w:sz w:val="24"/>
        </w:rPr>
      </w:pPr>
      <w:r w:rsidRPr="00E640B3">
        <w:rPr>
          <w:rFonts w:ascii="Mairy Light" w:hAnsi="Mairy Light"/>
          <w:sz w:val="24"/>
        </w:rPr>
        <w:t>Lawyers, surveyors and officers from other land and property related discipli</w:t>
      </w:r>
      <w:r w:rsidR="007E0D8C" w:rsidRPr="00E640B3">
        <w:rPr>
          <w:rFonts w:ascii="Mairy Light" w:hAnsi="Mairy Light"/>
          <w:sz w:val="24"/>
        </w:rPr>
        <w:t>n</w:t>
      </w:r>
      <w:r w:rsidRPr="00E640B3">
        <w:rPr>
          <w:rFonts w:ascii="Mairy Light" w:hAnsi="Mairy Light"/>
          <w:sz w:val="24"/>
        </w:rPr>
        <w:t>es</w:t>
      </w:r>
    </w:p>
    <w:p w14:paraId="783760EE" w14:textId="77777777" w:rsidR="00DE75B1" w:rsidRPr="00E640B3" w:rsidRDefault="00DE75B1" w:rsidP="007E0D8C">
      <w:pPr>
        <w:rPr>
          <w:rFonts w:ascii="Mairy Light" w:hAnsi="Mairy Light"/>
          <w:sz w:val="24"/>
        </w:rPr>
      </w:pPr>
      <w:r w:rsidRPr="00E640B3">
        <w:rPr>
          <w:rFonts w:ascii="Mairy Light" w:hAnsi="Mairy Light"/>
          <w:sz w:val="24"/>
        </w:rPr>
        <w:t xml:space="preserve">and any other disciplines involved in development </w:t>
      </w:r>
    </w:p>
    <w:p w14:paraId="3C8A6B65" w14:textId="77777777" w:rsidR="006507D9" w:rsidRPr="00E640B3" w:rsidRDefault="006507D9" w:rsidP="006507D9">
      <w:pPr>
        <w:ind w:right="-1"/>
        <w:jc w:val="left"/>
        <w:rPr>
          <w:rFonts w:ascii="Mairy Light" w:hAnsi="Mairy Light"/>
          <w:sz w:val="24"/>
        </w:rPr>
      </w:pPr>
    </w:p>
    <w:p w14:paraId="2546D9F6"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F990322"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erminology/Definitions of highways, streets, and other rights</w:t>
      </w:r>
    </w:p>
    <w:p w14:paraId="3C1A1F25"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ypes of highways - Creation of highways: formal and informal</w:t>
      </w:r>
    </w:p>
    <w:p w14:paraId="5129A894"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he difference between ownership and designation as public highway </w:t>
      </w:r>
    </w:p>
    <w:p w14:paraId="46352350"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Road traffic regulation/ the use and obstruction of the highway </w:t>
      </w:r>
    </w:p>
    <w:p w14:paraId="36582D6F" w14:textId="202DE348" w:rsidR="006507D9"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Stopping up highways</w:t>
      </w:r>
    </w:p>
    <w:p w14:paraId="6FD3C43A" w14:textId="77777777" w:rsidR="006507D9" w:rsidRPr="00E640B3" w:rsidRDefault="006507D9" w:rsidP="006507D9">
      <w:pPr>
        <w:pStyle w:val="Style1"/>
        <w:rPr>
          <w:sz w:val="24"/>
        </w:rPr>
      </w:pPr>
      <w:r w:rsidRPr="00E640B3">
        <w:rPr>
          <w:sz w:val="24"/>
        </w:rPr>
        <w:t>Interactive elements</w:t>
      </w:r>
    </w:p>
    <w:p w14:paraId="2A1BDB29" w14:textId="77777777" w:rsidR="006507D9" w:rsidRPr="00E640B3" w:rsidRDefault="006507D9" w:rsidP="006507D9">
      <w:pPr>
        <w:ind w:right="-1"/>
        <w:jc w:val="left"/>
        <w:rPr>
          <w:rFonts w:ascii="Mairy Light" w:hAnsi="Mairy Light" w:cs="Arial"/>
          <w:color w:val="404040" w:themeColor="text1" w:themeTint="BF"/>
          <w:sz w:val="24"/>
        </w:rPr>
      </w:pPr>
    </w:p>
    <w:p w14:paraId="09B37190" w14:textId="1E2A5387" w:rsidR="006507D9" w:rsidRPr="00E640B3" w:rsidRDefault="00563080" w:rsidP="006507D9">
      <w:pPr>
        <w:ind w:right="-1"/>
        <w:jc w:val="left"/>
        <w:rPr>
          <w:rFonts w:ascii="Mairy Light" w:hAnsi="Mairy Light"/>
          <w:sz w:val="24"/>
        </w:rPr>
      </w:pPr>
      <w:r w:rsidRPr="00E640B3">
        <w:rPr>
          <w:rFonts w:ascii="Mairy Light" w:hAnsi="Mairy Light"/>
          <w:sz w:val="24"/>
        </w:rPr>
        <w:t>Q&amp;A</w:t>
      </w:r>
    </w:p>
    <w:p w14:paraId="44186798" w14:textId="77777777" w:rsidR="006507D9" w:rsidRPr="00E640B3" w:rsidRDefault="006507D9" w:rsidP="006507D9">
      <w:pPr>
        <w:ind w:right="-1"/>
        <w:jc w:val="left"/>
        <w:rPr>
          <w:rFonts w:ascii="Mairy Light" w:hAnsi="Mairy Light" w:cs="Arial"/>
          <w:color w:val="404040" w:themeColor="text1" w:themeTint="BF"/>
          <w:sz w:val="24"/>
        </w:rPr>
      </w:pPr>
    </w:p>
    <w:p w14:paraId="43355671" w14:textId="77777777" w:rsidR="006507D9" w:rsidRPr="00E640B3" w:rsidRDefault="006507D9" w:rsidP="006507D9">
      <w:pPr>
        <w:pStyle w:val="Style1"/>
        <w:rPr>
          <w:sz w:val="24"/>
        </w:rPr>
      </w:pPr>
      <w:r w:rsidRPr="00E640B3">
        <w:rPr>
          <w:sz w:val="24"/>
        </w:rPr>
        <w:t xml:space="preserve">Competencies </w:t>
      </w:r>
    </w:p>
    <w:p w14:paraId="7041F73A" w14:textId="77777777" w:rsidR="006507D9" w:rsidRPr="00E640B3" w:rsidRDefault="006507D9" w:rsidP="006507D9">
      <w:pPr>
        <w:ind w:right="-1"/>
        <w:jc w:val="left"/>
        <w:rPr>
          <w:rFonts w:ascii="Mairy Light" w:hAnsi="Mairy Light"/>
          <w:color w:val="404040" w:themeColor="text1" w:themeTint="BF"/>
          <w:sz w:val="24"/>
        </w:rPr>
      </w:pPr>
    </w:p>
    <w:p w14:paraId="2DB66588"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4961D6D1" w14:textId="77777777" w:rsidR="006507D9" w:rsidRPr="00E640B3" w:rsidRDefault="006507D9" w:rsidP="006507D9">
      <w:pPr>
        <w:ind w:right="-1"/>
        <w:jc w:val="left"/>
        <w:rPr>
          <w:rFonts w:ascii="Mairy Light" w:hAnsi="Mairy Light"/>
          <w:bCs/>
          <w:color w:val="404040" w:themeColor="text1" w:themeTint="BF"/>
          <w:sz w:val="24"/>
        </w:rPr>
      </w:pPr>
    </w:p>
    <w:p w14:paraId="497AE38C" w14:textId="77777777" w:rsidR="006507D9" w:rsidRPr="00E640B3" w:rsidRDefault="006507D9" w:rsidP="006507D9">
      <w:pPr>
        <w:rPr>
          <w:rFonts w:ascii="Mairy Light" w:hAnsi="Mairy Light"/>
          <w:bCs/>
          <w:sz w:val="24"/>
        </w:rPr>
      </w:pPr>
      <w:proofErr w:type="gramStart"/>
      <w:r w:rsidRPr="00E640B3">
        <w:rPr>
          <w:rFonts w:ascii="Mairy Light" w:hAnsi="Mairy Light"/>
          <w:bCs/>
          <w:sz w:val="24"/>
        </w:rPr>
        <w:t>A</w:t>
      </w:r>
      <w:proofErr w:type="gramEnd"/>
      <w:r w:rsidRPr="00E640B3">
        <w:rPr>
          <w:rFonts w:ascii="Mairy Light" w:hAnsi="Mairy Light"/>
          <w:bCs/>
          <w:sz w:val="24"/>
        </w:rPr>
        <w:t xml:space="preserve"> Ethics professionalism and judgement </w:t>
      </w:r>
    </w:p>
    <w:p w14:paraId="425376D7"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66153016" w14:textId="77777777" w:rsidR="006507D9" w:rsidRPr="00E640B3" w:rsidRDefault="006507D9" w:rsidP="006507D9">
      <w:pPr>
        <w:rPr>
          <w:rFonts w:ascii="Mairy Light" w:hAnsi="Mairy Light"/>
          <w:bCs/>
          <w:sz w:val="24"/>
        </w:rPr>
      </w:pPr>
      <w:r w:rsidRPr="00E640B3">
        <w:rPr>
          <w:rFonts w:ascii="Mairy Light" w:hAnsi="Mairy Light"/>
          <w:bCs/>
          <w:sz w:val="24"/>
        </w:rPr>
        <w:t>B2 Legal research</w:t>
      </w:r>
    </w:p>
    <w:p w14:paraId="71DCCF90" w14:textId="77777777" w:rsidR="006507D9" w:rsidRPr="00E640B3" w:rsidRDefault="006507D9" w:rsidP="006507D9">
      <w:pPr>
        <w:rPr>
          <w:rFonts w:ascii="Mairy Light" w:hAnsi="Mairy Light"/>
          <w:bCs/>
          <w:sz w:val="24"/>
        </w:rPr>
      </w:pPr>
      <w:r w:rsidRPr="00E640B3">
        <w:rPr>
          <w:rFonts w:ascii="Mairy Light" w:hAnsi="Mairy Light"/>
          <w:bCs/>
          <w:sz w:val="24"/>
        </w:rPr>
        <w:t>B4 Draft documents</w:t>
      </w:r>
    </w:p>
    <w:p w14:paraId="749AA78B" w14:textId="77777777" w:rsidR="006507D9" w:rsidRPr="00E640B3" w:rsidRDefault="006507D9" w:rsidP="006507D9">
      <w:pPr>
        <w:rPr>
          <w:rFonts w:ascii="Mairy Light" w:hAnsi="Mairy Light"/>
          <w:bCs/>
          <w:sz w:val="24"/>
        </w:rPr>
      </w:pPr>
      <w:r w:rsidRPr="00E640B3">
        <w:rPr>
          <w:rFonts w:ascii="Mairy Light" w:hAnsi="Mairy Light"/>
          <w:bCs/>
          <w:sz w:val="24"/>
        </w:rPr>
        <w:lastRenderedPageBreak/>
        <w:t>B5 Advocacy</w:t>
      </w:r>
    </w:p>
    <w:p w14:paraId="4CF2C69C" w14:textId="77777777" w:rsidR="006507D9" w:rsidRPr="00E640B3" w:rsidRDefault="006507D9" w:rsidP="006507D9">
      <w:pPr>
        <w:rPr>
          <w:rFonts w:ascii="Mairy Light" w:hAnsi="Mairy Light"/>
          <w:bCs/>
          <w:sz w:val="24"/>
        </w:rPr>
      </w:pPr>
      <w:r w:rsidRPr="00E640B3">
        <w:rPr>
          <w:rFonts w:ascii="Mairy Light" w:hAnsi="Mairy Light"/>
          <w:bCs/>
          <w:sz w:val="24"/>
        </w:rPr>
        <w:t>B6 Negotiation</w:t>
      </w:r>
    </w:p>
    <w:p w14:paraId="36C29182"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12297B49" w14:textId="77777777" w:rsidR="006507D9" w:rsidRPr="00E640B3" w:rsidRDefault="006507D9" w:rsidP="006507D9">
      <w:pPr>
        <w:rPr>
          <w:rFonts w:ascii="Mairy Light" w:hAnsi="Mairy Light"/>
          <w:bCs/>
          <w:sz w:val="24"/>
        </w:rPr>
      </w:pPr>
      <w:r w:rsidRPr="00E640B3">
        <w:rPr>
          <w:rFonts w:ascii="Mairy Light" w:hAnsi="Mairy Light"/>
          <w:bCs/>
          <w:sz w:val="24"/>
        </w:rPr>
        <w:t>C1 Communicate clearly and effectively</w:t>
      </w:r>
    </w:p>
    <w:p w14:paraId="1EC8B660" w14:textId="77777777" w:rsidR="006507D9" w:rsidRPr="00E640B3" w:rsidRDefault="006507D9" w:rsidP="006507D9">
      <w:pPr>
        <w:rPr>
          <w:rFonts w:ascii="Mairy Light" w:hAnsi="Mairy Light"/>
          <w:bCs/>
          <w:sz w:val="24"/>
        </w:rPr>
      </w:pPr>
      <w:r w:rsidRPr="00E640B3">
        <w:rPr>
          <w:rFonts w:ascii="Mairy Light" w:hAnsi="Mairy Light"/>
          <w:bCs/>
          <w:sz w:val="24"/>
        </w:rPr>
        <w:t>D Managing themselves and their own work</w:t>
      </w:r>
    </w:p>
    <w:p w14:paraId="1509527A" w14:textId="77777777" w:rsidR="006507D9" w:rsidRPr="00E640B3" w:rsidRDefault="006507D9" w:rsidP="006507D9">
      <w:pPr>
        <w:rPr>
          <w:rFonts w:ascii="Mairy Light" w:hAnsi="Mairy Light"/>
          <w:bCs/>
          <w:sz w:val="24"/>
        </w:rPr>
      </w:pPr>
    </w:p>
    <w:p w14:paraId="21ADBE61" w14:textId="77777777" w:rsidR="006507D9" w:rsidRPr="00E640B3" w:rsidRDefault="006507D9" w:rsidP="006507D9">
      <w:pPr>
        <w:pStyle w:val="Style1"/>
        <w:rPr>
          <w:sz w:val="24"/>
        </w:rPr>
      </w:pPr>
      <w:r w:rsidRPr="00E640B3">
        <w:rPr>
          <w:sz w:val="24"/>
        </w:rPr>
        <w:t>Presenter profiles:</w:t>
      </w:r>
    </w:p>
    <w:p w14:paraId="216D6196" w14:textId="77777777" w:rsidR="006507D9" w:rsidRPr="00E640B3" w:rsidRDefault="006507D9" w:rsidP="006507D9">
      <w:pPr>
        <w:jc w:val="left"/>
        <w:rPr>
          <w:rFonts w:ascii="Mairy Light" w:hAnsi="Mairy Light"/>
          <w:b/>
          <w:bCs/>
          <w:color w:val="404040" w:themeColor="text1" w:themeTint="BF"/>
          <w:sz w:val="24"/>
          <w:u w:val="single"/>
        </w:rPr>
      </w:pPr>
    </w:p>
    <w:p w14:paraId="11BA7484" w14:textId="5AA58470" w:rsidR="006507D9" w:rsidRPr="00E640B3" w:rsidRDefault="007E0D8C" w:rsidP="007E0D8C">
      <w:pPr>
        <w:pStyle w:val="Style1"/>
        <w:jc w:val="both"/>
        <w:rPr>
          <w:rFonts w:eastAsia="Calibri"/>
          <w:bCs/>
          <w:color w:val="auto"/>
          <w:sz w:val="24"/>
          <w:lang w:eastAsia="en-GB"/>
        </w:rPr>
      </w:pPr>
      <w:r w:rsidRPr="00E640B3">
        <w:rPr>
          <w:rFonts w:eastAsia="Calibri"/>
          <w:bCs/>
          <w:color w:val="auto"/>
          <w:sz w:val="24"/>
          <w:lang w:eastAsia="en-GB"/>
        </w:rPr>
        <w:t xml:space="preserve">Nathan Holden leads </w:t>
      </w:r>
      <w:proofErr w:type="spellStart"/>
      <w:r w:rsidRPr="00E640B3">
        <w:rPr>
          <w:rFonts w:eastAsia="Calibri"/>
          <w:bCs/>
          <w:color w:val="auto"/>
          <w:sz w:val="24"/>
          <w:lang w:eastAsia="en-GB"/>
        </w:rPr>
        <w:t>Freeths</w:t>
      </w:r>
      <w:proofErr w:type="spellEnd"/>
      <w:r w:rsidRPr="00E640B3">
        <w:rPr>
          <w:rFonts w:eastAsia="Calibri"/>
          <w:bCs/>
          <w:color w:val="auto"/>
          <w:sz w:val="24"/>
          <w:lang w:eastAsia="en-GB"/>
        </w:rPr>
        <w:t xml:space="preserve">’ Local Government Practice and primarily acts and advises local authorities in connection with real estate related issues that arise in connection with the development of land, including highways issues.  Previously, Nathan has advised both “in-house” and in private practice on the application of the Highways Act 1980 and its inter-relationship with the Road Traffic Regulations Act 1984.  </w:t>
      </w:r>
      <w:proofErr w:type="gramStart"/>
      <w:r w:rsidRPr="00E640B3">
        <w:rPr>
          <w:rFonts w:eastAsia="Calibri"/>
          <w:bCs/>
          <w:color w:val="auto"/>
          <w:sz w:val="24"/>
          <w:lang w:eastAsia="en-GB"/>
        </w:rPr>
        <w:t>In particular Nathan</w:t>
      </w:r>
      <w:proofErr w:type="gramEnd"/>
      <w:r w:rsidRPr="00E640B3">
        <w:rPr>
          <w:rFonts w:eastAsia="Calibri"/>
          <w:bCs/>
          <w:color w:val="auto"/>
          <w:sz w:val="24"/>
          <w:lang w:eastAsia="en-GB"/>
        </w:rPr>
        <w:t xml:space="preserve"> acted for the claimants in the reported decision of the Commission for </w:t>
      </w:r>
      <w:r w:rsidRPr="00E640B3">
        <w:rPr>
          <w:rFonts w:eastAsia="Calibri"/>
          <w:bCs/>
          <w:i/>
          <w:iCs/>
          <w:color w:val="auto"/>
          <w:sz w:val="24"/>
          <w:lang w:eastAsia="en-GB"/>
        </w:rPr>
        <w:t xml:space="preserve">New Towns and Another v JJ Gallagher Ltd </w:t>
      </w:r>
      <w:r w:rsidRPr="00E640B3">
        <w:rPr>
          <w:rFonts w:eastAsia="Calibri"/>
          <w:bCs/>
          <w:color w:val="auto"/>
          <w:sz w:val="24"/>
          <w:lang w:eastAsia="en-GB"/>
        </w:rPr>
        <w:t>(</w:t>
      </w:r>
      <w:proofErr w:type="spellStart"/>
      <w:r w:rsidRPr="00E640B3">
        <w:rPr>
          <w:rFonts w:eastAsia="Calibri"/>
          <w:bCs/>
          <w:color w:val="auto"/>
          <w:sz w:val="24"/>
          <w:lang w:eastAsia="en-GB"/>
        </w:rPr>
        <w:t>ChD</w:t>
      </w:r>
      <w:proofErr w:type="spellEnd"/>
      <w:r w:rsidRPr="00E640B3">
        <w:rPr>
          <w:rFonts w:eastAsia="Calibri"/>
          <w:bCs/>
          <w:color w:val="auto"/>
          <w:sz w:val="24"/>
          <w:lang w:eastAsia="en-GB"/>
        </w:rPr>
        <w:t>) 16 Dec 2002 and has advised on discrete highways and rights of way issues since.</w:t>
      </w:r>
    </w:p>
    <w:p w14:paraId="1AD6B134" w14:textId="77777777" w:rsidR="007E0D8C" w:rsidRDefault="007E0D8C" w:rsidP="006507D9">
      <w:pPr>
        <w:pStyle w:val="Style1"/>
      </w:pPr>
    </w:p>
    <w:p w14:paraId="65C9F660" w14:textId="77777777" w:rsidR="00B7330B" w:rsidRDefault="00B7330B">
      <w:pPr>
        <w:jc w:val="left"/>
        <w:rPr>
          <w:rFonts w:ascii="Mairy Light" w:hAnsi="Mairy Light"/>
          <w:color w:val="00656D"/>
          <w:sz w:val="28"/>
        </w:rPr>
      </w:pPr>
      <w:r>
        <w:br w:type="page"/>
      </w:r>
    </w:p>
    <w:p w14:paraId="505CFDC1" w14:textId="2A60FCAB" w:rsidR="006507D9" w:rsidRDefault="002E2E58" w:rsidP="006507D9">
      <w:pPr>
        <w:pStyle w:val="Style1"/>
        <w:rPr>
          <w:rFonts w:ascii="Mairy Regular" w:hAnsi="Mairy Regular"/>
          <w:color w:val="95C11F"/>
          <w:sz w:val="72"/>
          <w:szCs w:val="72"/>
        </w:rPr>
      </w:pPr>
      <w:r>
        <w:rPr>
          <w:rFonts w:ascii="Mairy Regular" w:hAnsi="Mairy Regular"/>
          <w:color w:val="95C11F"/>
          <w:sz w:val="72"/>
          <w:szCs w:val="72"/>
        </w:rPr>
        <w:lastRenderedPageBreak/>
        <w:t>Whistleblowing at work</w:t>
      </w:r>
    </w:p>
    <w:p w14:paraId="1A7FA836" w14:textId="77777777" w:rsidR="006507D9" w:rsidRDefault="006507D9" w:rsidP="006507D9">
      <w:pPr>
        <w:pStyle w:val="Style1"/>
      </w:pPr>
    </w:p>
    <w:p w14:paraId="6F89D44A" w14:textId="69ED2BFC" w:rsidR="006507D9" w:rsidRPr="005C34B9" w:rsidRDefault="005C34B9" w:rsidP="005C34B9">
      <w:pPr>
        <w:rPr>
          <w:rFonts w:ascii="Mairy Light" w:hAnsi="Mairy Light"/>
          <w:b/>
          <w:color w:val="00656D"/>
          <w:sz w:val="28"/>
          <w:szCs w:val="28"/>
        </w:rPr>
      </w:pPr>
      <w:r w:rsidRPr="005C34B9">
        <w:rPr>
          <w:rFonts w:ascii="Mairy Light" w:hAnsi="Mairy Light"/>
          <w:b/>
          <w:color w:val="00656D"/>
          <w:sz w:val="28"/>
          <w:szCs w:val="28"/>
        </w:rPr>
        <w:t>A practical guide on how to recognise and respond to ‘whistleblowing’ in the workplace within the current legal framework</w:t>
      </w:r>
    </w:p>
    <w:p w14:paraId="15A2141F"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05EA98D8" w14:textId="75618DE1" w:rsidR="006507D9" w:rsidRPr="004A025D" w:rsidRDefault="006507D9" w:rsidP="006507D9">
      <w:pPr>
        <w:pStyle w:val="Style1"/>
        <w:rPr>
          <w:b/>
        </w:rPr>
      </w:pPr>
      <w:r>
        <w:rPr>
          <w:lang w:eastAsia="en-GB"/>
        </w:rPr>
        <w:t xml:space="preserve">Level of course: </w:t>
      </w:r>
      <w:r w:rsidR="00E96614">
        <w:rPr>
          <w:lang w:eastAsia="en-GB"/>
        </w:rPr>
        <w:t>Introductory</w:t>
      </w:r>
      <w:r w:rsidR="005C34B9">
        <w:rPr>
          <w:lang w:eastAsia="en-GB"/>
        </w:rPr>
        <w:t>/Intermediate</w:t>
      </w:r>
    </w:p>
    <w:p w14:paraId="13F6570F" w14:textId="77777777" w:rsidR="006507D9" w:rsidRPr="004A025D" w:rsidRDefault="006507D9" w:rsidP="006507D9">
      <w:pPr>
        <w:ind w:right="-1"/>
        <w:jc w:val="left"/>
        <w:rPr>
          <w:rFonts w:ascii="Mairy Light" w:hAnsi="Mairy Light"/>
          <w:color w:val="404040" w:themeColor="text1" w:themeTint="BF"/>
          <w:sz w:val="24"/>
        </w:rPr>
      </w:pPr>
    </w:p>
    <w:p w14:paraId="6C76A3F4" w14:textId="4DB3DE86"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E2E58">
        <w:rPr>
          <w:rStyle w:val="Strong"/>
          <w:rFonts w:ascii="Mairy Light" w:hAnsi="Mairy Light" w:cs="Helvetica"/>
          <w:sz w:val="28"/>
          <w:szCs w:val="28"/>
        </w:rPr>
        <w:t>ZOOM</w:t>
      </w:r>
    </w:p>
    <w:p w14:paraId="1E7CA8C0" w14:textId="77777777" w:rsidR="006507D9" w:rsidRDefault="006507D9" w:rsidP="006507D9">
      <w:pPr>
        <w:ind w:right="-1"/>
        <w:jc w:val="left"/>
        <w:rPr>
          <w:rFonts w:ascii="Mairy Light" w:hAnsi="Mairy Light"/>
          <w:sz w:val="24"/>
        </w:rPr>
      </w:pPr>
    </w:p>
    <w:p w14:paraId="2F6290D0" w14:textId="4D369316" w:rsidR="006507D9" w:rsidRPr="00E640B3" w:rsidRDefault="000E2D8B" w:rsidP="006507D9">
      <w:pPr>
        <w:ind w:right="-1"/>
        <w:jc w:val="left"/>
        <w:rPr>
          <w:rFonts w:ascii="Mairy Light" w:hAnsi="Mairy Light"/>
          <w:sz w:val="24"/>
        </w:rPr>
      </w:pPr>
      <w:r w:rsidRPr="00E640B3">
        <w:rPr>
          <w:rFonts w:ascii="Mairy Light" w:hAnsi="Mairy Light"/>
          <w:sz w:val="24"/>
        </w:rPr>
        <w:t xml:space="preserve">26 </w:t>
      </w:r>
      <w:r w:rsidR="002E2E58" w:rsidRPr="00E640B3">
        <w:rPr>
          <w:rFonts w:ascii="Mairy Light" w:hAnsi="Mairy Light"/>
          <w:sz w:val="24"/>
        </w:rPr>
        <w:t xml:space="preserve">January </w:t>
      </w:r>
      <w:r w:rsidR="006507D9" w:rsidRPr="00E640B3">
        <w:rPr>
          <w:rFonts w:ascii="Mairy Light" w:hAnsi="Mairy Light"/>
          <w:sz w:val="24"/>
        </w:rPr>
        <w:t>202</w:t>
      </w:r>
      <w:r w:rsidR="00E430D2" w:rsidRPr="00E640B3">
        <w:rPr>
          <w:rFonts w:ascii="Mairy Light" w:hAnsi="Mairy Light"/>
          <w:sz w:val="24"/>
        </w:rPr>
        <w:t>2</w:t>
      </w:r>
    </w:p>
    <w:p w14:paraId="690FDEAB" w14:textId="77777777" w:rsidR="006507D9" w:rsidRPr="00E640B3" w:rsidRDefault="006507D9" w:rsidP="006507D9">
      <w:pPr>
        <w:ind w:right="-1"/>
        <w:jc w:val="left"/>
        <w:rPr>
          <w:rFonts w:ascii="Mairy Light" w:hAnsi="Mairy Light"/>
          <w:sz w:val="24"/>
        </w:rPr>
      </w:pPr>
      <w:r w:rsidRPr="00E640B3">
        <w:rPr>
          <w:rFonts w:ascii="Mairy Light" w:hAnsi="Mairy Light"/>
          <w:sz w:val="24"/>
        </w:rPr>
        <w:t>12noon – 1pm</w:t>
      </w:r>
    </w:p>
    <w:p w14:paraId="20DE3BFC" w14:textId="77777777" w:rsidR="006507D9" w:rsidRPr="00E640B3" w:rsidRDefault="006507D9" w:rsidP="006507D9">
      <w:pPr>
        <w:ind w:right="-1"/>
        <w:jc w:val="left"/>
        <w:rPr>
          <w:rFonts w:ascii="Mairy Light" w:hAnsi="Mairy Light"/>
          <w:sz w:val="24"/>
        </w:rPr>
      </w:pPr>
    </w:p>
    <w:p w14:paraId="08B001AD" w14:textId="3DD4B3B1" w:rsidR="006507D9" w:rsidRPr="00E640B3" w:rsidRDefault="006507D9" w:rsidP="006507D9">
      <w:pPr>
        <w:ind w:right="-1"/>
        <w:jc w:val="left"/>
        <w:rPr>
          <w:rFonts w:ascii="Mairy Light" w:hAnsi="Mairy Light"/>
          <w:sz w:val="24"/>
        </w:rPr>
      </w:pPr>
      <w:r w:rsidRPr="00E640B3">
        <w:rPr>
          <w:rFonts w:ascii="Mairy Light" w:hAnsi="Mairy Light"/>
          <w:sz w:val="24"/>
        </w:rPr>
        <w:t xml:space="preserve">Presented by </w:t>
      </w:r>
      <w:proofErr w:type="spellStart"/>
      <w:r w:rsidR="002E2E58" w:rsidRPr="00E640B3">
        <w:rPr>
          <w:rFonts w:ascii="Mairy Light" w:hAnsi="Mairy Light"/>
          <w:sz w:val="24"/>
        </w:rPr>
        <w:t>Freeths</w:t>
      </w:r>
      <w:proofErr w:type="spellEnd"/>
    </w:p>
    <w:p w14:paraId="633CF621" w14:textId="77777777" w:rsidR="006507D9" w:rsidRPr="00E640B3" w:rsidRDefault="006507D9" w:rsidP="006507D9">
      <w:pPr>
        <w:ind w:right="-1"/>
        <w:rPr>
          <w:rFonts w:ascii="Mairy Light" w:hAnsi="Mairy Light"/>
          <w:b/>
          <w:sz w:val="24"/>
        </w:rPr>
      </w:pPr>
    </w:p>
    <w:p w14:paraId="34BB373E" w14:textId="77777777" w:rsidR="006507D9" w:rsidRPr="00E640B3" w:rsidRDefault="006507D9" w:rsidP="006507D9">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0D43048B" w14:textId="77777777" w:rsidR="006507D9" w:rsidRPr="00E640B3" w:rsidRDefault="006507D9" w:rsidP="006507D9">
      <w:pPr>
        <w:ind w:right="-1"/>
        <w:jc w:val="left"/>
        <w:rPr>
          <w:rFonts w:ascii="Mairy Light" w:hAnsi="Mairy Light"/>
          <w:color w:val="404040" w:themeColor="text1" w:themeTint="BF"/>
          <w:sz w:val="24"/>
        </w:rPr>
      </w:pPr>
    </w:p>
    <w:p w14:paraId="5F11F2C1" w14:textId="77777777" w:rsidR="006507D9" w:rsidRPr="00E640B3" w:rsidRDefault="006507D9" w:rsidP="006507D9">
      <w:pPr>
        <w:pStyle w:val="Style1"/>
        <w:rPr>
          <w:sz w:val="24"/>
        </w:rPr>
      </w:pPr>
      <w:r w:rsidRPr="00E640B3">
        <w:rPr>
          <w:sz w:val="24"/>
        </w:rPr>
        <w:t>Course overview</w:t>
      </w:r>
    </w:p>
    <w:p w14:paraId="4E9AC109" w14:textId="77777777" w:rsidR="006507D9" w:rsidRPr="00E640B3" w:rsidRDefault="006507D9" w:rsidP="006507D9">
      <w:pPr>
        <w:ind w:right="-1"/>
        <w:jc w:val="left"/>
        <w:rPr>
          <w:rFonts w:ascii="Mairy Light" w:hAnsi="Mairy Light"/>
          <w:color w:val="404040" w:themeColor="text1" w:themeTint="BF"/>
          <w:sz w:val="24"/>
        </w:rPr>
      </w:pPr>
    </w:p>
    <w:p w14:paraId="1C0885E1"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An overview of the who, what, how and when of whistleblowing</w:t>
      </w:r>
    </w:p>
    <w:p w14:paraId="0E04BD57"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The rise of health and safety whistleblowing complaints</w:t>
      </w:r>
    </w:p>
    <w:p w14:paraId="66E079B6"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 xml:space="preserve">Workplace protection for </w:t>
      </w:r>
      <w:proofErr w:type="spellStart"/>
      <w:r w:rsidRPr="00E640B3">
        <w:rPr>
          <w:rFonts w:ascii="Mairy Light" w:hAnsi="Mairy Light"/>
          <w:sz w:val="24"/>
        </w:rPr>
        <w:t>whistleblowers</w:t>
      </w:r>
      <w:proofErr w:type="spellEnd"/>
    </w:p>
    <w:p w14:paraId="4CAA236B"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How to address and manage whistleblowing complaints</w:t>
      </w:r>
    </w:p>
    <w:p w14:paraId="361D93B7"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Q and A</w:t>
      </w:r>
    </w:p>
    <w:p w14:paraId="02F22687" w14:textId="77777777" w:rsidR="006507D9" w:rsidRPr="00E640B3" w:rsidRDefault="006507D9" w:rsidP="006507D9">
      <w:pPr>
        <w:ind w:right="-1"/>
        <w:jc w:val="left"/>
        <w:rPr>
          <w:rFonts w:ascii="Mairy Light" w:hAnsi="Mairy Light"/>
          <w:color w:val="404040" w:themeColor="text1" w:themeTint="BF"/>
          <w:sz w:val="24"/>
        </w:rPr>
      </w:pPr>
    </w:p>
    <w:p w14:paraId="1EBCB999"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4928F109" w14:textId="77777777" w:rsidR="006507D9" w:rsidRPr="00E640B3" w:rsidRDefault="006507D9" w:rsidP="006507D9">
      <w:pPr>
        <w:ind w:right="-1"/>
        <w:jc w:val="left"/>
        <w:rPr>
          <w:rFonts w:ascii="Mairy Light" w:hAnsi="Mairy Light"/>
          <w:sz w:val="24"/>
        </w:rPr>
      </w:pPr>
    </w:p>
    <w:p w14:paraId="267570E3" w14:textId="77777777" w:rsidR="005C34B9" w:rsidRPr="00E640B3" w:rsidRDefault="005C34B9" w:rsidP="005C34B9">
      <w:pPr>
        <w:rPr>
          <w:rFonts w:ascii="Mairy Light" w:hAnsi="Mairy Light"/>
          <w:sz w:val="24"/>
        </w:rPr>
      </w:pPr>
      <w:r w:rsidRPr="00E640B3">
        <w:rPr>
          <w:rFonts w:ascii="Mairy Light" w:hAnsi="Mairy Light"/>
          <w:sz w:val="24"/>
        </w:rPr>
        <w:t>HR professionals, Managers, In-house legal</w:t>
      </w:r>
    </w:p>
    <w:p w14:paraId="03961297" w14:textId="77777777" w:rsidR="006507D9" w:rsidRPr="00E640B3" w:rsidRDefault="006507D9" w:rsidP="006507D9">
      <w:pPr>
        <w:ind w:right="-1"/>
        <w:jc w:val="left"/>
        <w:rPr>
          <w:rFonts w:ascii="Mairy Light" w:hAnsi="Mairy Light"/>
          <w:sz w:val="24"/>
        </w:rPr>
      </w:pPr>
    </w:p>
    <w:p w14:paraId="2F53E753"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0DE2508" w14:textId="77777777" w:rsidR="006507D9" w:rsidRPr="00E640B3" w:rsidRDefault="006507D9" w:rsidP="006507D9">
      <w:pPr>
        <w:jc w:val="left"/>
        <w:rPr>
          <w:rFonts w:ascii="Mairy Light" w:hAnsi="Mairy Light" w:cs="Tahoma"/>
          <w:color w:val="404040" w:themeColor="text1" w:themeTint="BF"/>
          <w:sz w:val="24"/>
        </w:rPr>
      </w:pPr>
    </w:p>
    <w:p w14:paraId="3A06F051"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What is whistleblowing?</w:t>
      </w:r>
    </w:p>
    <w:p w14:paraId="373E23E6" w14:textId="0895CE10"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The rise of whistleblowi</w:t>
      </w:r>
      <w:r w:rsidR="00C1752A" w:rsidRPr="00E640B3">
        <w:rPr>
          <w:rFonts w:ascii="Mairy Light" w:hAnsi="Mairy Light" w:cs="Tahoma"/>
          <w:sz w:val="24"/>
        </w:rPr>
        <w:t>ng during the COVID-19 Pandemic</w:t>
      </w:r>
    </w:p>
    <w:p w14:paraId="5E6B96EE" w14:textId="48074AB5"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The who, what, where, why and when of whistleblowing – who can claim and how, protection is in place for whistleblowing, elements of a claim</w:t>
      </w:r>
    </w:p>
    <w:p w14:paraId="608A1495"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Health and safety whistleblowing complaints</w:t>
      </w:r>
    </w:p>
    <w:p w14:paraId="2C447617"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Interim relief applications</w:t>
      </w:r>
    </w:p>
    <w:p w14:paraId="597321A7" w14:textId="77777777" w:rsidR="005C34B9" w:rsidRPr="00E640B3" w:rsidRDefault="005C34B9" w:rsidP="00C93F80">
      <w:pPr>
        <w:numPr>
          <w:ilvl w:val="0"/>
          <w:numId w:val="11"/>
        </w:numPr>
        <w:jc w:val="left"/>
        <w:rPr>
          <w:rFonts w:ascii="Mairy Light" w:hAnsi="Mairy Light"/>
          <w:bCs/>
          <w:sz w:val="24"/>
        </w:rPr>
      </w:pPr>
      <w:r w:rsidRPr="00E640B3">
        <w:rPr>
          <w:rFonts w:ascii="Mairy Light" w:hAnsi="Mairy Light"/>
          <w:bCs/>
          <w:sz w:val="24"/>
        </w:rPr>
        <w:t xml:space="preserve">Practical Steps </w:t>
      </w:r>
    </w:p>
    <w:p w14:paraId="7A8CE925" w14:textId="77777777" w:rsidR="005C34B9" w:rsidRPr="00E640B3" w:rsidRDefault="005C34B9" w:rsidP="006507D9">
      <w:pPr>
        <w:ind w:right="-1"/>
        <w:jc w:val="left"/>
        <w:rPr>
          <w:rFonts w:ascii="Mairy Light" w:hAnsi="Mairy Light"/>
          <w:color w:val="404040" w:themeColor="text1" w:themeTint="BF"/>
          <w:sz w:val="24"/>
        </w:rPr>
      </w:pPr>
    </w:p>
    <w:p w14:paraId="0AC5F960" w14:textId="77777777" w:rsidR="006507D9" w:rsidRPr="00E640B3" w:rsidRDefault="006507D9" w:rsidP="006507D9">
      <w:pPr>
        <w:pStyle w:val="Style1"/>
        <w:rPr>
          <w:sz w:val="24"/>
        </w:rPr>
      </w:pPr>
      <w:r w:rsidRPr="00E640B3">
        <w:rPr>
          <w:sz w:val="24"/>
        </w:rPr>
        <w:t>Interactive elements</w:t>
      </w:r>
    </w:p>
    <w:p w14:paraId="67FC9278" w14:textId="77777777" w:rsidR="006507D9" w:rsidRPr="00E640B3" w:rsidRDefault="006507D9" w:rsidP="006507D9">
      <w:pPr>
        <w:ind w:right="-1"/>
        <w:jc w:val="left"/>
        <w:rPr>
          <w:rFonts w:ascii="Mairy Light" w:hAnsi="Mairy Light" w:cs="Arial"/>
          <w:color w:val="404040" w:themeColor="text1" w:themeTint="BF"/>
          <w:sz w:val="24"/>
        </w:rPr>
      </w:pPr>
    </w:p>
    <w:p w14:paraId="5F8BE114" w14:textId="03B20031" w:rsidR="006507D9" w:rsidRPr="00E640B3" w:rsidRDefault="005C34B9" w:rsidP="005C34B9">
      <w:pPr>
        <w:rPr>
          <w:rFonts w:ascii="Mairy Light" w:hAnsi="Mairy Light"/>
          <w:sz w:val="24"/>
        </w:rPr>
      </w:pPr>
      <w:r w:rsidRPr="00E640B3">
        <w:rPr>
          <w:rFonts w:ascii="Mairy Light" w:hAnsi="Mairy Light"/>
          <w:sz w:val="24"/>
        </w:rPr>
        <w:t>There will be a Q and A session at the end of the presentation</w:t>
      </w:r>
    </w:p>
    <w:p w14:paraId="1446B427" w14:textId="77777777" w:rsidR="006507D9" w:rsidRPr="00E640B3" w:rsidRDefault="006507D9" w:rsidP="006507D9">
      <w:pPr>
        <w:ind w:right="-1"/>
        <w:jc w:val="left"/>
        <w:rPr>
          <w:rFonts w:ascii="Mairy Light" w:hAnsi="Mairy Light" w:cs="Arial"/>
          <w:color w:val="404040" w:themeColor="text1" w:themeTint="BF"/>
          <w:sz w:val="24"/>
        </w:rPr>
      </w:pPr>
    </w:p>
    <w:p w14:paraId="079DE397" w14:textId="77777777" w:rsidR="006507D9" w:rsidRPr="00E640B3" w:rsidRDefault="006507D9" w:rsidP="006507D9">
      <w:pPr>
        <w:pStyle w:val="Style1"/>
        <w:rPr>
          <w:sz w:val="24"/>
        </w:rPr>
      </w:pPr>
      <w:r w:rsidRPr="00E640B3">
        <w:rPr>
          <w:sz w:val="24"/>
        </w:rPr>
        <w:t xml:space="preserve">Competencies </w:t>
      </w:r>
    </w:p>
    <w:p w14:paraId="4F30D273" w14:textId="77777777" w:rsidR="006507D9" w:rsidRPr="00E640B3" w:rsidRDefault="006507D9" w:rsidP="006507D9">
      <w:pPr>
        <w:ind w:right="-1"/>
        <w:jc w:val="left"/>
        <w:rPr>
          <w:rFonts w:ascii="Mairy Light" w:hAnsi="Mairy Light"/>
          <w:color w:val="404040" w:themeColor="text1" w:themeTint="BF"/>
          <w:sz w:val="24"/>
        </w:rPr>
      </w:pPr>
    </w:p>
    <w:p w14:paraId="1F066144"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52CE3F39" w14:textId="77777777" w:rsidR="006507D9" w:rsidRPr="00E640B3" w:rsidRDefault="006507D9" w:rsidP="006507D9">
      <w:pPr>
        <w:ind w:right="-1"/>
        <w:jc w:val="left"/>
        <w:rPr>
          <w:rFonts w:ascii="Mairy Light" w:hAnsi="Mairy Light"/>
          <w:bCs/>
          <w:color w:val="404040" w:themeColor="text1" w:themeTint="BF"/>
          <w:sz w:val="24"/>
        </w:rPr>
      </w:pPr>
    </w:p>
    <w:p w14:paraId="4D5C5F86" w14:textId="77777777" w:rsidR="006507D9" w:rsidRPr="00E640B3" w:rsidRDefault="006507D9" w:rsidP="006507D9">
      <w:pPr>
        <w:rPr>
          <w:rFonts w:ascii="Mairy Light" w:hAnsi="Mairy Light"/>
          <w:bCs/>
          <w:sz w:val="24"/>
        </w:rPr>
      </w:pPr>
      <w:proofErr w:type="gramStart"/>
      <w:r w:rsidRPr="00E640B3">
        <w:rPr>
          <w:rFonts w:ascii="Mairy Light" w:hAnsi="Mairy Light"/>
          <w:bCs/>
          <w:sz w:val="24"/>
        </w:rPr>
        <w:t>A</w:t>
      </w:r>
      <w:proofErr w:type="gramEnd"/>
      <w:r w:rsidRPr="00E640B3">
        <w:rPr>
          <w:rFonts w:ascii="Mairy Light" w:hAnsi="Mairy Light"/>
          <w:bCs/>
          <w:sz w:val="24"/>
        </w:rPr>
        <w:t xml:space="preserve"> Ethics professionalism and judgement </w:t>
      </w:r>
    </w:p>
    <w:p w14:paraId="299372CF"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2F0AB7DB"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48260F72" w14:textId="77777777" w:rsidR="006507D9" w:rsidRPr="00E640B3" w:rsidRDefault="006507D9" w:rsidP="006507D9">
      <w:pPr>
        <w:rPr>
          <w:rFonts w:ascii="Mairy Light" w:hAnsi="Mairy Light"/>
          <w:bCs/>
          <w:sz w:val="24"/>
        </w:rPr>
      </w:pPr>
    </w:p>
    <w:p w14:paraId="772B750F" w14:textId="77777777" w:rsidR="006507D9" w:rsidRPr="00E640B3" w:rsidRDefault="006507D9" w:rsidP="006507D9">
      <w:pPr>
        <w:pStyle w:val="Style1"/>
        <w:rPr>
          <w:sz w:val="24"/>
        </w:rPr>
      </w:pPr>
      <w:r w:rsidRPr="00E640B3">
        <w:rPr>
          <w:sz w:val="24"/>
        </w:rPr>
        <w:t>Presenter profiles:</w:t>
      </w:r>
    </w:p>
    <w:p w14:paraId="5936A8D3" w14:textId="77777777" w:rsidR="006507D9" w:rsidRPr="00E640B3" w:rsidRDefault="006507D9" w:rsidP="006507D9">
      <w:pPr>
        <w:jc w:val="left"/>
        <w:rPr>
          <w:rFonts w:ascii="Mairy Light" w:hAnsi="Mairy Light"/>
          <w:b/>
          <w:bCs/>
          <w:color w:val="404040" w:themeColor="text1" w:themeTint="BF"/>
          <w:sz w:val="24"/>
          <w:u w:val="single"/>
        </w:rPr>
      </w:pPr>
    </w:p>
    <w:p w14:paraId="0B440EE9" w14:textId="73DAA816" w:rsidR="005C34B9" w:rsidRPr="00E640B3" w:rsidRDefault="005C34B9" w:rsidP="00765626">
      <w:pPr>
        <w:rPr>
          <w:rFonts w:ascii="Mairy Light" w:hAnsi="Mairy Light"/>
          <w:bCs/>
          <w:sz w:val="24"/>
        </w:rPr>
      </w:pPr>
      <w:r w:rsidRPr="00E640B3">
        <w:rPr>
          <w:rFonts w:ascii="Mairy Light" w:hAnsi="Mairy Light"/>
          <w:bCs/>
          <w:sz w:val="24"/>
        </w:rPr>
        <w:t xml:space="preserve">Tom Draper, Partner at </w:t>
      </w:r>
      <w:proofErr w:type="spellStart"/>
      <w:r w:rsidRPr="00E640B3">
        <w:rPr>
          <w:rFonts w:ascii="Mairy Light" w:hAnsi="Mairy Light"/>
          <w:bCs/>
          <w:sz w:val="24"/>
        </w:rPr>
        <w:t>Freeths</w:t>
      </w:r>
      <w:proofErr w:type="spellEnd"/>
      <w:r w:rsidRPr="00E640B3">
        <w:rPr>
          <w:rFonts w:ascii="Mairy Light" w:hAnsi="Mairy Light"/>
          <w:bCs/>
          <w:sz w:val="24"/>
        </w:rPr>
        <w:t xml:space="preserve"> has detailed and </w:t>
      </w:r>
      <w:proofErr w:type="gramStart"/>
      <w:r w:rsidRPr="00E640B3">
        <w:rPr>
          <w:rFonts w:ascii="Mairy Light" w:hAnsi="Mairy Light"/>
          <w:bCs/>
          <w:sz w:val="24"/>
        </w:rPr>
        <w:t>in depth</w:t>
      </w:r>
      <w:proofErr w:type="gramEnd"/>
      <w:r w:rsidRPr="00E640B3">
        <w:rPr>
          <w:rFonts w:ascii="Mairy Light" w:hAnsi="Mairy Light"/>
          <w:bCs/>
          <w:sz w:val="24"/>
        </w:rPr>
        <w:t xml:space="preserve"> experience of all areas of employment law from corporate TUPE support to discrimination, whistleblowing and redundancy.</w:t>
      </w:r>
      <w:r w:rsidRPr="00E640B3">
        <w:rPr>
          <w:rFonts w:ascii="Mairy Light" w:hAnsi="Mairy Light"/>
          <w:sz w:val="24"/>
        </w:rPr>
        <w:t xml:space="preserve"> </w:t>
      </w:r>
      <w:r w:rsidRPr="00E640B3">
        <w:rPr>
          <w:rFonts w:ascii="Mairy Light" w:hAnsi="Mairy Light"/>
          <w:bCs/>
          <w:sz w:val="24"/>
        </w:rPr>
        <w:t>Tom provides responsive and commercially focused employment law advice and HR support in a pragmatic and straight forward way. Tom adds value to his clients’ organisations by developing and leading tailored training sessions and seminars on a variety of topical employment law issues.</w:t>
      </w:r>
    </w:p>
    <w:p w14:paraId="4CFCA835" w14:textId="77777777" w:rsidR="005C34B9" w:rsidRPr="00E640B3" w:rsidRDefault="005C34B9" w:rsidP="00765626">
      <w:pPr>
        <w:rPr>
          <w:rFonts w:ascii="Mairy Light" w:hAnsi="Mairy Light"/>
          <w:bCs/>
          <w:sz w:val="24"/>
        </w:rPr>
      </w:pPr>
    </w:p>
    <w:p w14:paraId="523171A2" w14:textId="7FB68364" w:rsidR="006507D9" w:rsidRPr="00E640B3" w:rsidRDefault="005C34B9" w:rsidP="00765626">
      <w:pPr>
        <w:pStyle w:val="Style1"/>
        <w:jc w:val="both"/>
        <w:rPr>
          <w:bCs/>
          <w:color w:val="auto"/>
          <w:sz w:val="24"/>
        </w:rPr>
      </w:pPr>
      <w:proofErr w:type="spellStart"/>
      <w:r w:rsidRPr="00E640B3">
        <w:rPr>
          <w:bCs/>
          <w:color w:val="auto"/>
          <w:sz w:val="24"/>
        </w:rPr>
        <w:t>Tahera</w:t>
      </w:r>
      <w:proofErr w:type="spellEnd"/>
      <w:r w:rsidRPr="00E640B3">
        <w:rPr>
          <w:bCs/>
          <w:color w:val="auto"/>
          <w:sz w:val="24"/>
        </w:rPr>
        <w:t xml:space="preserve"> Khan, Managing Associate at </w:t>
      </w:r>
      <w:proofErr w:type="spellStart"/>
      <w:r w:rsidRPr="00E640B3">
        <w:rPr>
          <w:bCs/>
          <w:color w:val="auto"/>
          <w:sz w:val="24"/>
        </w:rPr>
        <w:t>Freeths</w:t>
      </w:r>
      <w:proofErr w:type="spellEnd"/>
      <w:r w:rsidRPr="00E640B3">
        <w:rPr>
          <w:bCs/>
          <w:color w:val="auto"/>
          <w:sz w:val="24"/>
        </w:rPr>
        <w:t xml:space="preserve"> has significant experience in advising public sector organisations with issues such as restructures, redundancy exercises, multi-party tribunal claims in all aspects of employment work and has </w:t>
      </w:r>
      <w:proofErr w:type="gramStart"/>
      <w:r w:rsidRPr="00E640B3">
        <w:rPr>
          <w:bCs/>
          <w:color w:val="auto"/>
          <w:sz w:val="24"/>
        </w:rPr>
        <w:t>particular experience</w:t>
      </w:r>
      <w:proofErr w:type="gramEnd"/>
      <w:r w:rsidRPr="00E640B3">
        <w:rPr>
          <w:bCs/>
          <w:color w:val="auto"/>
          <w:sz w:val="24"/>
        </w:rPr>
        <w:t xml:space="preserve"> in dealing with TUPE and high-level executive exits.</w:t>
      </w:r>
      <w:r w:rsidRPr="00E640B3">
        <w:rPr>
          <w:color w:val="auto"/>
          <w:sz w:val="24"/>
        </w:rPr>
        <w:t xml:space="preserve"> </w:t>
      </w:r>
      <w:r w:rsidRPr="00E640B3">
        <w:rPr>
          <w:bCs/>
          <w:color w:val="auto"/>
          <w:sz w:val="24"/>
        </w:rPr>
        <w:t>She is well-known for being tenacious in her advice and knowing her clients well enough to be able to tailor advice that is specific to their needs.</w:t>
      </w:r>
    </w:p>
    <w:p w14:paraId="372F434E" w14:textId="77777777" w:rsidR="005C34B9" w:rsidRDefault="005C34B9" w:rsidP="005C34B9">
      <w:pPr>
        <w:pStyle w:val="Style1"/>
      </w:pPr>
    </w:p>
    <w:p w14:paraId="313483EF" w14:textId="47C884EA" w:rsidR="00ED357D" w:rsidRDefault="00ED357D">
      <w:pPr>
        <w:jc w:val="left"/>
        <w:rPr>
          <w:rFonts w:ascii="Mairy Light" w:hAnsi="Mairy Light"/>
          <w:sz w:val="24"/>
          <w:u w:color="FF0000"/>
        </w:rPr>
      </w:pPr>
      <w:r>
        <w:rPr>
          <w:rFonts w:ascii="Mairy Light" w:hAnsi="Mairy Light"/>
          <w:sz w:val="24"/>
          <w:u w:color="FF0000"/>
        </w:rPr>
        <w:br w:type="page"/>
      </w:r>
    </w:p>
    <w:p w14:paraId="385FB5B4" w14:textId="0C39D42E" w:rsidR="002E2E58" w:rsidRPr="000B110D" w:rsidRDefault="002E2E58" w:rsidP="000B110D">
      <w:pPr>
        <w:pStyle w:val="Style1"/>
        <w:rPr>
          <w:rFonts w:ascii="Mairy Regular" w:hAnsi="Mairy Regular"/>
          <w:color w:val="95C11F"/>
          <w:sz w:val="72"/>
          <w:szCs w:val="72"/>
        </w:rPr>
      </w:pPr>
      <w:r>
        <w:rPr>
          <w:rFonts w:ascii="Mairy Regular" w:hAnsi="Mairy Regular"/>
          <w:color w:val="95C11F"/>
          <w:sz w:val="72"/>
          <w:szCs w:val="72"/>
        </w:rPr>
        <w:lastRenderedPageBreak/>
        <w:t xml:space="preserve">Managing Litigation (tactics, strategy etc) </w:t>
      </w:r>
    </w:p>
    <w:p w14:paraId="4ACA810C"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55C58E36" w14:textId="18766403" w:rsidR="002E2E58" w:rsidRPr="004A025D" w:rsidRDefault="002E2E58" w:rsidP="002E2E58">
      <w:pPr>
        <w:pStyle w:val="Style1"/>
        <w:rPr>
          <w:b/>
        </w:rPr>
      </w:pPr>
      <w:r>
        <w:rPr>
          <w:lang w:eastAsia="en-GB"/>
        </w:rPr>
        <w:t xml:space="preserve">Level of course: </w:t>
      </w:r>
      <w:r w:rsidR="000B110D">
        <w:rPr>
          <w:lang w:eastAsia="en-GB"/>
        </w:rPr>
        <w:t>Intermediate</w:t>
      </w:r>
    </w:p>
    <w:p w14:paraId="16ED9A31" w14:textId="77777777" w:rsidR="002E2E58" w:rsidRPr="004A025D" w:rsidRDefault="002E2E58" w:rsidP="002E2E58">
      <w:pPr>
        <w:ind w:right="-1"/>
        <w:jc w:val="left"/>
        <w:rPr>
          <w:rFonts w:ascii="Mairy Light" w:hAnsi="Mairy Light"/>
          <w:color w:val="404040" w:themeColor="text1" w:themeTint="BF"/>
          <w:sz w:val="24"/>
        </w:rPr>
      </w:pPr>
    </w:p>
    <w:p w14:paraId="344104D8" w14:textId="43739085"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C965CE">
        <w:rPr>
          <w:rStyle w:val="Strong"/>
          <w:rFonts w:ascii="Mairy Light" w:hAnsi="Mairy Light" w:cs="Helvetica"/>
          <w:sz w:val="28"/>
          <w:szCs w:val="28"/>
        </w:rPr>
        <w:t>GOTOWEBINAR</w:t>
      </w:r>
    </w:p>
    <w:p w14:paraId="3D63B167" w14:textId="77777777" w:rsidR="002E2E58" w:rsidRDefault="002E2E58" w:rsidP="002E2E58">
      <w:pPr>
        <w:ind w:right="-1"/>
        <w:jc w:val="left"/>
        <w:rPr>
          <w:rFonts w:ascii="Mairy Light" w:hAnsi="Mairy Light"/>
          <w:sz w:val="24"/>
        </w:rPr>
      </w:pPr>
    </w:p>
    <w:p w14:paraId="34999B94" w14:textId="12F389BF" w:rsidR="002E2E58" w:rsidRPr="00E640B3" w:rsidRDefault="00044245" w:rsidP="002E2E58">
      <w:pPr>
        <w:ind w:right="-1"/>
        <w:jc w:val="left"/>
        <w:rPr>
          <w:rFonts w:ascii="Mairy Light" w:hAnsi="Mairy Light"/>
          <w:sz w:val="24"/>
        </w:rPr>
      </w:pPr>
      <w:r w:rsidRPr="00E640B3">
        <w:rPr>
          <w:rFonts w:ascii="Mairy Light" w:hAnsi="Mairy Light"/>
          <w:sz w:val="24"/>
        </w:rPr>
        <w:t xml:space="preserve">17 </w:t>
      </w:r>
      <w:r w:rsidR="002E2E58" w:rsidRPr="00E640B3">
        <w:rPr>
          <w:rFonts w:ascii="Mairy Light" w:hAnsi="Mairy Light"/>
          <w:sz w:val="24"/>
        </w:rPr>
        <w:t>Feb</w:t>
      </w:r>
      <w:r w:rsidR="00E640B3" w:rsidRPr="00E640B3">
        <w:rPr>
          <w:rFonts w:ascii="Mairy Light" w:hAnsi="Mairy Light"/>
          <w:sz w:val="24"/>
        </w:rPr>
        <w:t>r</w:t>
      </w:r>
      <w:r w:rsidR="002E2E58" w:rsidRPr="00E640B3">
        <w:rPr>
          <w:rFonts w:ascii="Mairy Light" w:hAnsi="Mairy Light"/>
          <w:sz w:val="24"/>
        </w:rPr>
        <w:t>uary 2022</w:t>
      </w:r>
    </w:p>
    <w:p w14:paraId="011F9EEF" w14:textId="77777777" w:rsidR="002E2E58" w:rsidRPr="00E640B3" w:rsidRDefault="002E2E58" w:rsidP="002E2E58">
      <w:pPr>
        <w:ind w:right="-1"/>
        <w:jc w:val="left"/>
        <w:rPr>
          <w:rFonts w:ascii="Mairy Light" w:hAnsi="Mairy Light"/>
          <w:sz w:val="24"/>
        </w:rPr>
      </w:pPr>
      <w:r w:rsidRPr="00E640B3">
        <w:rPr>
          <w:rFonts w:ascii="Mairy Light" w:hAnsi="Mairy Light"/>
          <w:sz w:val="24"/>
        </w:rPr>
        <w:t>12noon – 1pm</w:t>
      </w:r>
    </w:p>
    <w:p w14:paraId="3520F949" w14:textId="77777777" w:rsidR="002E2E58" w:rsidRPr="00E640B3" w:rsidRDefault="002E2E58" w:rsidP="002E2E58">
      <w:pPr>
        <w:ind w:right="-1"/>
        <w:jc w:val="left"/>
        <w:rPr>
          <w:rFonts w:ascii="Mairy Light" w:hAnsi="Mairy Light"/>
          <w:sz w:val="24"/>
        </w:rPr>
      </w:pPr>
    </w:p>
    <w:p w14:paraId="4D0843C8" w14:textId="75FB0473" w:rsidR="002E2E58" w:rsidRPr="00E640B3" w:rsidRDefault="002E2E58" w:rsidP="002E2E58">
      <w:pPr>
        <w:ind w:right="-1"/>
        <w:jc w:val="left"/>
        <w:rPr>
          <w:rFonts w:ascii="Mairy Light" w:hAnsi="Mairy Light"/>
          <w:sz w:val="24"/>
        </w:rPr>
      </w:pPr>
      <w:r w:rsidRPr="00E640B3">
        <w:rPr>
          <w:rFonts w:ascii="Mairy Light" w:hAnsi="Mairy Light"/>
          <w:sz w:val="24"/>
        </w:rPr>
        <w:t>Presented by Anthony Collins</w:t>
      </w:r>
    </w:p>
    <w:p w14:paraId="511D21F7" w14:textId="77777777" w:rsidR="002E2E58" w:rsidRPr="00E640B3" w:rsidRDefault="002E2E58" w:rsidP="002E2E58">
      <w:pPr>
        <w:ind w:right="-1"/>
        <w:rPr>
          <w:rFonts w:ascii="Mairy Light" w:hAnsi="Mairy Light"/>
          <w:b/>
          <w:sz w:val="24"/>
        </w:rPr>
      </w:pPr>
    </w:p>
    <w:p w14:paraId="65ACDBD7" w14:textId="77777777" w:rsidR="002E2E58" w:rsidRPr="00E640B3" w:rsidRDefault="002E2E58" w:rsidP="002E2E58">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337AC283" w14:textId="77777777" w:rsidR="002E2E58" w:rsidRPr="00E640B3" w:rsidRDefault="002E2E58" w:rsidP="002E2E58">
      <w:pPr>
        <w:ind w:right="-1"/>
        <w:jc w:val="left"/>
        <w:rPr>
          <w:rFonts w:ascii="Mairy Light" w:hAnsi="Mairy Light"/>
          <w:color w:val="404040" w:themeColor="text1" w:themeTint="BF"/>
          <w:sz w:val="24"/>
        </w:rPr>
      </w:pPr>
    </w:p>
    <w:p w14:paraId="0784FBA7" w14:textId="77777777" w:rsidR="002E2E58" w:rsidRPr="00E640B3" w:rsidRDefault="002E2E58" w:rsidP="002E2E58">
      <w:pPr>
        <w:pStyle w:val="Style1"/>
        <w:rPr>
          <w:sz w:val="24"/>
        </w:rPr>
      </w:pPr>
      <w:r w:rsidRPr="00E640B3">
        <w:rPr>
          <w:sz w:val="24"/>
        </w:rPr>
        <w:t>Course overview</w:t>
      </w:r>
    </w:p>
    <w:p w14:paraId="13B6E3E7" w14:textId="77777777" w:rsidR="002E2E58" w:rsidRPr="00E640B3" w:rsidRDefault="002E2E58" w:rsidP="002E2E58">
      <w:pPr>
        <w:ind w:right="-1"/>
        <w:jc w:val="left"/>
        <w:rPr>
          <w:rFonts w:ascii="Mairy Light" w:hAnsi="Mairy Light"/>
          <w:color w:val="404040" w:themeColor="text1" w:themeTint="BF"/>
          <w:sz w:val="24"/>
        </w:rPr>
      </w:pPr>
    </w:p>
    <w:p w14:paraId="5EEBF794" w14:textId="4AB9926F" w:rsidR="002E2E58" w:rsidRPr="00E640B3" w:rsidRDefault="00044245" w:rsidP="00044245">
      <w:pPr>
        <w:ind w:right="-1"/>
        <w:rPr>
          <w:rFonts w:ascii="Mairy Light" w:hAnsi="Mairy Light"/>
          <w:sz w:val="24"/>
        </w:rPr>
      </w:pPr>
      <w:r w:rsidRPr="00E640B3">
        <w:rPr>
          <w:rFonts w:ascii="Mairy Light" w:hAnsi="Mairy Light"/>
          <w:sz w:val="24"/>
        </w:rPr>
        <w:t>What to expect from the litigation process and tips to assist in negotiation, procuring settlement, setting up trial and protection on costs</w:t>
      </w:r>
    </w:p>
    <w:p w14:paraId="4C339154" w14:textId="77777777" w:rsidR="00044245" w:rsidRPr="00E640B3" w:rsidRDefault="00044245" w:rsidP="002E2E58">
      <w:pPr>
        <w:ind w:right="-1"/>
        <w:jc w:val="left"/>
        <w:rPr>
          <w:rFonts w:ascii="Mairy Light" w:hAnsi="Mairy Light"/>
          <w:color w:val="404040" w:themeColor="text1" w:themeTint="BF"/>
          <w:sz w:val="24"/>
        </w:rPr>
      </w:pPr>
    </w:p>
    <w:p w14:paraId="1D85C322" w14:textId="77777777" w:rsidR="002E2E58" w:rsidRPr="00E640B3" w:rsidRDefault="002E2E58" w:rsidP="002E2E58">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2F9BA514" w14:textId="77777777" w:rsidR="002E2E58" w:rsidRPr="00E640B3" w:rsidRDefault="002E2E58" w:rsidP="002E2E58">
      <w:pPr>
        <w:ind w:right="-1"/>
        <w:jc w:val="left"/>
        <w:rPr>
          <w:rFonts w:ascii="Mairy Light" w:hAnsi="Mairy Light"/>
          <w:sz w:val="24"/>
        </w:rPr>
      </w:pPr>
    </w:p>
    <w:p w14:paraId="2AAA520C" w14:textId="0C3EA67F" w:rsidR="002E2E58" w:rsidRPr="00E640B3" w:rsidRDefault="000B110D" w:rsidP="002E2E58">
      <w:pPr>
        <w:ind w:right="-1"/>
        <w:jc w:val="left"/>
        <w:rPr>
          <w:rFonts w:ascii="Mairy Light" w:hAnsi="Mairy Light"/>
          <w:sz w:val="24"/>
        </w:rPr>
      </w:pPr>
      <w:r w:rsidRPr="00E640B3">
        <w:rPr>
          <w:rFonts w:ascii="Mairy Light" w:hAnsi="Mairy Light"/>
          <w:sz w:val="24"/>
        </w:rPr>
        <w:t>In-house legal, case officers</w:t>
      </w:r>
    </w:p>
    <w:p w14:paraId="73EFDE45" w14:textId="77777777" w:rsidR="000B110D" w:rsidRPr="00E640B3" w:rsidRDefault="000B110D" w:rsidP="002E2E58">
      <w:pPr>
        <w:ind w:right="-1"/>
        <w:jc w:val="left"/>
        <w:rPr>
          <w:rFonts w:ascii="Mairy Light" w:hAnsi="Mairy Light"/>
          <w:sz w:val="24"/>
        </w:rPr>
      </w:pPr>
    </w:p>
    <w:p w14:paraId="631A6FD3" w14:textId="77777777" w:rsidR="002E2E58" w:rsidRPr="00E640B3" w:rsidRDefault="002E2E58" w:rsidP="002E2E58">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0840D25A" w14:textId="77777777" w:rsidR="002E2E58" w:rsidRPr="00E640B3" w:rsidRDefault="002E2E58" w:rsidP="002E2E58">
      <w:pPr>
        <w:jc w:val="left"/>
        <w:rPr>
          <w:rFonts w:ascii="Mairy Light" w:hAnsi="Mairy Light" w:cs="Tahoma"/>
          <w:color w:val="404040" w:themeColor="text1" w:themeTint="BF"/>
          <w:sz w:val="24"/>
        </w:rPr>
      </w:pPr>
    </w:p>
    <w:p w14:paraId="39D276A6" w14:textId="4D54712B" w:rsidR="002E2E58" w:rsidRPr="00E640B3" w:rsidRDefault="000B110D" w:rsidP="002E2E58">
      <w:pPr>
        <w:jc w:val="left"/>
        <w:rPr>
          <w:rFonts w:ascii="Mairy Light" w:hAnsi="Mairy Light" w:cs="Tahoma"/>
          <w:sz w:val="24"/>
        </w:rPr>
      </w:pPr>
      <w:r w:rsidRPr="00E640B3">
        <w:rPr>
          <w:rFonts w:ascii="Mairy Light" w:hAnsi="Mairy Light" w:cs="Tahoma"/>
          <w:sz w:val="24"/>
        </w:rPr>
        <w:t>Please see above</w:t>
      </w:r>
    </w:p>
    <w:p w14:paraId="5A1EA1BC" w14:textId="77777777" w:rsidR="002E2E58" w:rsidRPr="00E640B3" w:rsidRDefault="002E2E58" w:rsidP="002E2E58">
      <w:pPr>
        <w:ind w:right="-1"/>
        <w:jc w:val="left"/>
        <w:rPr>
          <w:rFonts w:ascii="Mairy Light" w:hAnsi="Mairy Light"/>
          <w:color w:val="404040" w:themeColor="text1" w:themeTint="BF"/>
          <w:sz w:val="24"/>
        </w:rPr>
      </w:pPr>
    </w:p>
    <w:p w14:paraId="642F848F" w14:textId="77777777" w:rsidR="002E2E58" w:rsidRPr="00E640B3" w:rsidRDefault="002E2E58" w:rsidP="002E2E58">
      <w:pPr>
        <w:pStyle w:val="Style1"/>
        <w:rPr>
          <w:sz w:val="24"/>
        </w:rPr>
      </w:pPr>
      <w:r w:rsidRPr="00E640B3">
        <w:rPr>
          <w:sz w:val="24"/>
        </w:rPr>
        <w:t>Interactive elements</w:t>
      </w:r>
    </w:p>
    <w:p w14:paraId="0DFD44EF" w14:textId="77777777" w:rsidR="002E2E58" w:rsidRPr="00E640B3" w:rsidRDefault="002E2E58" w:rsidP="002E2E58">
      <w:pPr>
        <w:ind w:right="-1"/>
        <w:jc w:val="left"/>
        <w:rPr>
          <w:rFonts w:ascii="Mairy Light" w:hAnsi="Mairy Light" w:cs="Arial"/>
          <w:color w:val="404040" w:themeColor="text1" w:themeTint="BF"/>
          <w:sz w:val="24"/>
        </w:rPr>
      </w:pPr>
    </w:p>
    <w:p w14:paraId="36BC8999" w14:textId="77777777" w:rsidR="002E2E58" w:rsidRPr="00E640B3" w:rsidRDefault="002E2E58" w:rsidP="002E2E58">
      <w:pPr>
        <w:pStyle w:val="Style1"/>
        <w:rPr>
          <w:sz w:val="24"/>
        </w:rPr>
      </w:pPr>
      <w:r w:rsidRPr="00E640B3">
        <w:rPr>
          <w:sz w:val="24"/>
        </w:rPr>
        <w:t xml:space="preserve">Competencies </w:t>
      </w:r>
    </w:p>
    <w:p w14:paraId="79F791D0" w14:textId="77777777" w:rsidR="002E2E58" w:rsidRPr="00E640B3" w:rsidRDefault="002E2E58" w:rsidP="002E2E58">
      <w:pPr>
        <w:ind w:right="-1"/>
        <w:jc w:val="left"/>
        <w:rPr>
          <w:rFonts w:ascii="Mairy Light" w:hAnsi="Mairy Light"/>
          <w:color w:val="404040" w:themeColor="text1" w:themeTint="BF"/>
          <w:sz w:val="24"/>
        </w:rPr>
      </w:pPr>
    </w:p>
    <w:p w14:paraId="29A1D399" w14:textId="77777777" w:rsidR="002E2E58" w:rsidRPr="00E640B3" w:rsidRDefault="002E2E58" w:rsidP="002E2E58">
      <w:pPr>
        <w:ind w:right="-1"/>
        <w:jc w:val="left"/>
        <w:rPr>
          <w:rFonts w:ascii="Mairy Light" w:hAnsi="Mairy Light"/>
          <w:bCs/>
          <w:sz w:val="24"/>
        </w:rPr>
      </w:pPr>
      <w:r w:rsidRPr="00E640B3">
        <w:rPr>
          <w:rFonts w:ascii="Mairy Light" w:hAnsi="Mairy Light"/>
          <w:bCs/>
          <w:sz w:val="24"/>
        </w:rPr>
        <w:t>This course will cover:</w:t>
      </w:r>
    </w:p>
    <w:p w14:paraId="403F51F3" w14:textId="77777777" w:rsidR="002E2E58" w:rsidRPr="00E640B3" w:rsidRDefault="002E2E58" w:rsidP="002E2E58">
      <w:pPr>
        <w:ind w:right="-1"/>
        <w:jc w:val="left"/>
        <w:rPr>
          <w:rFonts w:ascii="Mairy Light" w:hAnsi="Mairy Light"/>
          <w:bCs/>
          <w:color w:val="404040" w:themeColor="text1" w:themeTint="BF"/>
          <w:sz w:val="24"/>
        </w:rPr>
      </w:pPr>
    </w:p>
    <w:p w14:paraId="536BB6A8" w14:textId="77777777" w:rsidR="002E2E58" w:rsidRPr="00E640B3" w:rsidRDefault="002E2E58" w:rsidP="002E2E58">
      <w:pPr>
        <w:rPr>
          <w:rFonts w:ascii="Mairy Light" w:hAnsi="Mairy Light"/>
          <w:bCs/>
          <w:sz w:val="24"/>
        </w:rPr>
      </w:pPr>
      <w:r w:rsidRPr="00E640B3">
        <w:rPr>
          <w:rFonts w:ascii="Mairy Light" w:hAnsi="Mairy Light"/>
          <w:bCs/>
          <w:sz w:val="24"/>
        </w:rPr>
        <w:t>B Technical legal practice</w:t>
      </w:r>
    </w:p>
    <w:p w14:paraId="03C62FC5" w14:textId="77777777" w:rsidR="002E2E58" w:rsidRPr="00E640B3" w:rsidRDefault="002E2E58" w:rsidP="002E2E58">
      <w:pPr>
        <w:rPr>
          <w:rFonts w:ascii="Mairy Light" w:hAnsi="Mairy Light"/>
          <w:bCs/>
          <w:sz w:val="24"/>
        </w:rPr>
      </w:pPr>
      <w:r w:rsidRPr="00E640B3">
        <w:rPr>
          <w:rFonts w:ascii="Mairy Light" w:hAnsi="Mairy Light"/>
          <w:bCs/>
          <w:sz w:val="24"/>
        </w:rPr>
        <w:t>B6 Negotiation</w:t>
      </w:r>
    </w:p>
    <w:p w14:paraId="65235A34" w14:textId="77777777" w:rsidR="002E2E58" w:rsidRPr="00E640B3" w:rsidRDefault="002E2E58" w:rsidP="002E2E58">
      <w:pPr>
        <w:rPr>
          <w:rFonts w:ascii="Mairy Light" w:hAnsi="Mairy Light"/>
          <w:bCs/>
          <w:sz w:val="24"/>
        </w:rPr>
      </w:pPr>
    </w:p>
    <w:p w14:paraId="3D5F79C6" w14:textId="77777777" w:rsidR="002E2E58" w:rsidRPr="00E640B3" w:rsidRDefault="002E2E58" w:rsidP="002E2E58">
      <w:pPr>
        <w:pStyle w:val="Style1"/>
        <w:rPr>
          <w:sz w:val="24"/>
        </w:rPr>
      </w:pPr>
      <w:r w:rsidRPr="00E640B3">
        <w:rPr>
          <w:sz w:val="24"/>
        </w:rPr>
        <w:t>Presenter profiles:</w:t>
      </w:r>
    </w:p>
    <w:p w14:paraId="12CF8723" w14:textId="77777777" w:rsidR="002E2E58" w:rsidRPr="00E640B3" w:rsidRDefault="002E2E58" w:rsidP="002E2E58">
      <w:pPr>
        <w:jc w:val="left"/>
        <w:rPr>
          <w:rFonts w:ascii="Mairy Light" w:hAnsi="Mairy Light"/>
          <w:b/>
          <w:bCs/>
          <w:color w:val="404040" w:themeColor="text1" w:themeTint="BF"/>
          <w:sz w:val="24"/>
          <w:u w:val="single"/>
        </w:rPr>
      </w:pPr>
    </w:p>
    <w:p w14:paraId="416C0FC0" w14:textId="6362C84C" w:rsidR="000B110D" w:rsidRPr="00E640B3" w:rsidRDefault="000B110D" w:rsidP="000B110D">
      <w:pPr>
        <w:rPr>
          <w:rFonts w:ascii="Mairy Light" w:hAnsi="Mairy Light"/>
          <w:sz w:val="24"/>
        </w:rPr>
      </w:pPr>
      <w:r w:rsidRPr="00E640B3">
        <w:rPr>
          <w:rFonts w:ascii="Mairy Light" w:hAnsi="Mairy Light"/>
          <w:sz w:val="24"/>
        </w:rPr>
        <w:t xml:space="preserve">Phil </w:t>
      </w:r>
      <w:r w:rsidR="00785288" w:rsidRPr="00E640B3">
        <w:rPr>
          <w:rFonts w:ascii="Mairy Light" w:hAnsi="Mairy Light"/>
          <w:sz w:val="24"/>
        </w:rPr>
        <w:t xml:space="preserve">Scully, Anthony Collins </w:t>
      </w:r>
      <w:r w:rsidRPr="00E640B3">
        <w:rPr>
          <w:rFonts w:ascii="Mairy Light" w:hAnsi="Mairy Light"/>
          <w:sz w:val="24"/>
        </w:rPr>
        <w:t xml:space="preserve">is a partner in the Corporate Litigation team, specialising in property litigation. He has over 15 years post qualification experience in litigation practice. </w:t>
      </w:r>
      <w:r w:rsidRPr="00E640B3">
        <w:rPr>
          <w:rFonts w:ascii="Mairy Light" w:hAnsi="Mairy Light"/>
          <w:sz w:val="24"/>
        </w:rPr>
        <w:lastRenderedPageBreak/>
        <w:t xml:space="preserve">He has experience of legal disputes across several forums including court proceedings, arbitration and expert determination. He has acted for a range of clients including local authorities, charities, registered providers, FTSE 100 companies and high net worth individuals.  </w:t>
      </w:r>
    </w:p>
    <w:p w14:paraId="4DBCA282" w14:textId="77777777" w:rsidR="002E2E58" w:rsidRDefault="002E2E58" w:rsidP="002E2E58">
      <w:pPr>
        <w:pStyle w:val="Style1"/>
      </w:pPr>
    </w:p>
    <w:p w14:paraId="36D62EBD" w14:textId="7E42171B" w:rsidR="002E2E58" w:rsidRPr="00601F52" w:rsidRDefault="00B7330B" w:rsidP="00E640B3">
      <w:pPr>
        <w:jc w:val="left"/>
        <w:rPr>
          <w:rFonts w:ascii="Mairy Regular" w:hAnsi="Mairy Regular"/>
          <w:color w:val="95C11F"/>
          <w:sz w:val="72"/>
          <w:szCs w:val="72"/>
        </w:rPr>
      </w:pPr>
      <w:r>
        <w:br w:type="page"/>
      </w:r>
      <w:r w:rsidR="003C36AE">
        <w:rPr>
          <w:rFonts w:ascii="Mairy Regular" w:hAnsi="Mairy Regular"/>
          <w:color w:val="95C11F"/>
          <w:sz w:val="72"/>
          <w:szCs w:val="72"/>
        </w:rPr>
        <w:lastRenderedPageBreak/>
        <w:t>Annual Update on J</w:t>
      </w:r>
      <w:r w:rsidR="002E2E58" w:rsidRPr="00601F52">
        <w:rPr>
          <w:rFonts w:ascii="Mairy Regular" w:hAnsi="Mairy Regular"/>
          <w:color w:val="95C11F"/>
          <w:sz w:val="72"/>
          <w:szCs w:val="72"/>
        </w:rPr>
        <w:t xml:space="preserve">udicial Review </w:t>
      </w:r>
    </w:p>
    <w:p w14:paraId="39ACF557" w14:textId="77777777" w:rsidR="001207A6" w:rsidRDefault="001207A6" w:rsidP="001207A6">
      <w:pPr>
        <w:pStyle w:val="Style1"/>
        <w:ind w:right="0"/>
        <w:rPr>
          <w:sz w:val="20"/>
          <w:szCs w:val="20"/>
        </w:rPr>
      </w:pPr>
      <w:r>
        <w:t>Recent developments in the substantive law, practice and procedure</w:t>
      </w:r>
    </w:p>
    <w:p w14:paraId="3246E732" w14:textId="77777777" w:rsidR="001207A6" w:rsidRDefault="001207A6" w:rsidP="002E2E58">
      <w:pPr>
        <w:pStyle w:val="Style1"/>
        <w:rPr>
          <w:lang w:eastAsia="en-GB"/>
        </w:rPr>
      </w:pPr>
    </w:p>
    <w:p w14:paraId="35AE15EF" w14:textId="773E7622" w:rsidR="002E2E58" w:rsidRPr="00601F52" w:rsidRDefault="002E2E58" w:rsidP="002E2E58">
      <w:pPr>
        <w:pStyle w:val="Style1"/>
        <w:rPr>
          <w:b/>
        </w:rPr>
      </w:pPr>
      <w:r w:rsidRPr="00601F52">
        <w:rPr>
          <w:lang w:eastAsia="en-GB"/>
        </w:rPr>
        <w:t xml:space="preserve">Level of course: </w:t>
      </w:r>
      <w:r w:rsidR="003C36AE">
        <w:rPr>
          <w:lang w:eastAsia="en-GB"/>
        </w:rPr>
        <w:t>Intermediate</w:t>
      </w:r>
    </w:p>
    <w:p w14:paraId="728C4BCF" w14:textId="77777777" w:rsidR="002E2E58" w:rsidRPr="00601F52" w:rsidRDefault="002E2E58" w:rsidP="002E2E58">
      <w:pPr>
        <w:ind w:right="-1"/>
        <w:jc w:val="left"/>
        <w:rPr>
          <w:rFonts w:ascii="Mairy Light" w:hAnsi="Mairy Light"/>
          <w:color w:val="404040" w:themeColor="text1" w:themeTint="BF"/>
          <w:sz w:val="24"/>
        </w:rPr>
      </w:pPr>
    </w:p>
    <w:p w14:paraId="0B454A2D" w14:textId="453CAB36" w:rsidR="002E2E58" w:rsidRPr="00601F52" w:rsidRDefault="002E2E58" w:rsidP="002E2E58">
      <w:pPr>
        <w:ind w:right="-1"/>
        <w:jc w:val="left"/>
        <w:rPr>
          <w:rFonts w:ascii="Mairy Light" w:hAnsi="Mairy Light"/>
          <w:sz w:val="28"/>
          <w:szCs w:val="28"/>
        </w:rPr>
      </w:pPr>
      <w:r w:rsidRPr="00601F52">
        <w:rPr>
          <w:rStyle w:val="Strong"/>
          <w:rFonts w:ascii="Mairy Light" w:hAnsi="Mairy Light" w:cs="Helvetica"/>
          <w:sz w:val="28"/>
          <w:szCs w:val="28"/>
        </w:rPr>
        <w:t>PLEASE NOTE THIS WEBINAR IS BEING HOSTED VIA ZOOM</w:t>
      </w:r>
    </w:p>
    <w:p w14:paraId="7C3B4B21" w14:textId="77777777" w:rsidR="002E2E58" w:rsidRPr="00601F52" w:rsidRDefault="002E2E58" w:rsidP="002E2E58">
      <w:pPr>
        <w:ind w:right="-1"/>
        <w:jc w:val="left"/>
        <w:rPr>
          <w:rFonts w:ascii="Mairy Light" w:hAnsi="Mairy Light"/>
          <w:sz w:val="24"/>
        </w:rPr>
      </w:pPr>
    </w:p>
    <w:p w14:paraId="5ED12960" w14:textId="662D7824" w:rsidR="002E2E58" w:rsidRPr="00601F52" w:rsidRDefault="003C36AE" w:rsidP="002E2E58">
      <w:pPr>
        <w:ind w:right="-1"/>
        <w:jc w:val="left"/>
        <w:rPr>
          <w:rFonts w:ascii="Mairy Light" w:hAnsi="Mairy Light"/>
          <w:sz w:val="24"/>
        </w:rPr>
      </w:pPr>
      <w:r>
        <w:rPr>
          <w:rFonts w:ascii="Mairy Light" w:hAnsi="Mairy Light"/>
          <w:sz w:val="24"/>
        </w:rPr>
        <w:t xml:space="preserve">1 </w:t>
      </w:r>
      <w:r w:rsidR="002E2E58" w:rsidRPr="00601F52">
        <w:rPr>
          <w:rFonts w:ascii="Mairy Light" w:hAnsi="Mairy Light"/>
          <w:sz w:val="24"/>
        </w:rPr>
        <w:t>February 2022</w:t>
      </w:r>
    </w:p>
    <w:p w14:paraId="192D1EF2" w14:textId="77777777" w:rsidR="002E2E58" w:rsidRPr="00601F52" w:rsidRDefault="002E2E58" w:rsidP="002E2E58">
      <w:pPr>
        <w:ind w:right="-1"/>
        <w:jc w:val="left"/>
        <w:rPr>
          <w:rFonts w:ascii="Mairy Light" w:hAnsi="Mairy Light"/>
          <w:sz w:val="24"/>
        </w:rPr>
      </w:pPr>
      <w:r w:rsidRPr="00601F52">
        <w:rPr>
          <w:rFonts w:ascii="Mairy Light" w:hAnsi="Mairy Light"/>
          <w:sz w:val="24"/>
        </w:rPr>
        <w:t>12noon – 1pm</w:t>
      </w:r>
    </w:p>
    <w:p w14:paraId="7A3344AB" w14:textId="3BF31A19" w:rsidR="002E2E58" w:rsidRPr="00601F52" w:rsidRDefault="002E2E58" w:rsidP="002E2E58">
      <w:pPr>
        <w:ind w:right="-1"/>
        <w:rPr>
          <w:rFonts w:ascii="Mairy Light" w:hAnsi="Mairy Light"/>
          <w:b/>
          <w:sz w:val="24"/>
        </w:rPr>
      </w:pPr>
    </w:p>
    <w:p w14:paraId="1BDE5573"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3B80E409" w14:textId="77777777" w:rsidR="002E2E58" w:rsidRPr="008F2BD5" w:rsidRDefault="002E2E58" w:rsidP="002E2E58">
      <w:pPr>
        <w:ind w:right="-1"/>
        <w:jc w:val="left"/>
        <w:rPr>
          <w:rFonts w:ascii="Mairy Light" w:hAnsi="Mairy Light"/>
          <w:color w:val="404040" w:themeColor="text1" w:themeTint="BF"/>
          <w:sz w:val="24"/>
        </w:rPr>
      </w:pPr>
    </w:p>
    <w:p w14:paraId="5AB8FD24" w14:textId="77777777" w:rsidR="002E2E58" w:rsidRPr="008F2BD5" w:rsidRDefault="002E2E58" w:rsidP="002E2E58">
      <w:pPr>
        <w:pStyle w:val="Style1"/>
        <w:rPr>
          <w:sz w:val="24"/>
        </w:rPr>
      </w:pPr>
      <w:r w:rsidRPr="008F2BD5">
        <w:rPr>
          <w:sz w:val="24"/>
        </w:rPr>
        <w:t>Course overview</w:t>
      </w:r>
    </w:p>
    <w:p w14:paraId="05D4400C" w14:textId="77777777" w:rsidR="002E2E58" w:rsidRPr="008F2BD5" w:rsidRDefault="002E2E58" w:rsidP="002E2E58">
      <w:pPr>
        <w:ind w:right="-1"/>
        <w:jc w:val="left"/>
        <w:rPr>
          <w:rFonts w:ascii="Mairy Light" w:hAnsi="Mairy Light"/>
          <w:color w:val="404040" w:themeColor="text1" w:themeTint="BF"/>
          <w:sz w:val="24"/>
        </w:rPr>
      </w:pPr>
    </w:p>
    <w:p w14:paraId="1EC6942E" w14:textId="01AF7675" w:rsidR="002E2E58" w:rsidRPr="001207A6" w:rsidRDefault="001207A6" w:rsidP="001207A6">
      <w:pPr>
        <w:pStyle w:val="NormalWeb"/>
        <w:spacing w:before="0" w:beforeAutospacing="0" w:after="225" w:afterAutospacing="0" w:line="240" w:lineRule="atLeast"/>
        <w:jc w:val="both"/>
      </w:pPr>
      <w:r>
        <w:rPr>
          <w:rFonts w:ascii="Mairy Light" w:hAnsi="Mairy Light"/>
          <w:color w:val="404040"/>
        </w:rPr>
        <w:t xml:space="preserve">This course will be delivered by Andrew </w:t>
      </w:r>
      <w:proofErr w:type="spellStart"/>
      <w:r>
        <w:rPr>
          <w:rFonts w:ascii="Mairy Light" w:hAnsi="Mairy Light"/>
          <w:color w:val="404040"/>
        </w:rPr>
        <w:t>Sharland</w:t>
      </w:r>
      <w:proofErr w:type="spellEnd"/>
      <w:r>
        <w:rPr>
          <w:rFonts w:ascii="Mairy Light" w:hAnsi="Mairy Light"/>
          <w:color w:val="404040"/>
        </w:rPr>
        <w:t xml:space="preserve"> QC, Barrister.  </w:t>
      </w:r>
    </w:p>
    <w:p w14:paraId="432F7C7B"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6D6FA56F" w14:textId="61324399" w:rsidR="002E2E58" w:rsidRPr="008F2BD5" w:rsidRDefault="002E2E58" w:rsidP="002E2E58">
      <w:pPr>
        <w:rPr>
          <w:rFonts w:ascii="Mairy Light" w:hAnsi="Mairy Light"/>
          <w:sz w:val="24"/>
        </w:rPr>
      </w:pPr>
    </w:p>
    <w:p w14:paraId="6F2A8FED" w14:textId="77777777" w:rsidR="002E2E58" w:rsidRPr="008F2BD5" w:rsidRDefault="002E2E58" w:rsidP="002E2E58">
      <w:pPr>
        <w:ind w:right="-1"/>
        <w:jc w:val="left"/>
        <w:rPr>
          <w:rFonts w:ascii="Mairy Light" w:hAnsi="Mairy Light"/>
          <w:sz w:val="24"/>
        </w:rPr>
      </w:pPr>
    </w:p>
    <w:p w14:paraId="4EE079FF"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14B51211" w14:textId="77777777" w:rsidR="002E2E58" w:rsidRPr="008F2BD5" w:rsidRDefault="002E2E58" w:rsidP="002E2E58">
      <w:pPr>
        <w:jc w:val="left"/>
        <w:rPr>
          <w:rFonts w:ascii="Mairy Light" w:hAnsi="Mairy Light" w:cs="Tahoma"/>
          <w:color w:val="404040" w:themeColor="text1" w:themeTint="BF"/>
          <w:sz w:val="24"/>
        </w:rPr>
      </w:pPr>
    </w:p>
    <w:p w14:paraId="05F574FA" w14:textId="77777777" w:rsidR="001207A6" w:rsidRDefault="001207A6" w:rsidP="00C93F80">
      <w:pPr>
        <w:numPr>
          <w:ilvl w:val="0"/>
          <w:numId w:val="76"/>
        </w:numPr>
        <w:jc w:val="left"/>
        <w:rPr>
          <w:rFonts w:ascii="Calibri" w:hAnsi="Calibri"/>
          <w:szCs w:val="22"/>
        </w:rPr>
      </w:pPr>
      <w:r>
        <w:rPr>
          <w:rFonts w:ascii="Mairy Light" w:hAnsi="Mairy Light"/>
          <w:sz w:val="24"/>
        </w:rPr>
        <w:t>Consultation</w:t>
      </w:r>
    </w:p>
    <w:p w14:paraId="349560CE" w14:textId="77777777" w:rsidR="001207A6" w:rsidRDefault="001207A6" w:rsidP="00C93F80">
      <w:pPr>
        <w:numPr>
          <w:ilvl w:val="0"/>
          <w:numId w:val="76"/>
        </w:numPr>
        <w:jc w:val="left"/>
      </w:pPr>
      <w:r>
        <w:rPr>
          <w:rFonts w:ascii="Mairy Light" w:hAnsi="Mairy Light"/>
          <w:sz w:val="24"/>
        </w:rPr>
        <w:t xml:space="preserve">Duty to give reasons </w:t>
      </w:r>
    </w:p>
    <w:p w14:paraId="61AF8B56" w14:textId="77777777" w:rsidR="001207A6" w:rsidRDefault="001207A6" w:rsidP="00C93F80">
      <w:pPr>
        <w:numPr>
          <w:ilvl w:val="0"/>
          <w:numId w:val="76"/>
        </w:numPr>
        <w:jc w:val="left"/>
      </w:pPr>
      <w:r>
        <w:rPr>
          <w:rFonts w:ascii="Mairy Light" w:hAnsi="Mairy Light"/>
          <w:sz w:val="24"/>
        </w:rPr>
        <w:t>Unauthorised purposes</w:t>
      </w:r>
    </w:p>
    <w:p w14:paraId="26814D8B" w14:textId="77777777" w:rsidR="001207A6" w:rsidRDefault="001207A6" w:rsidP="00C93F80">
      <w:pPr>
        <w:numPr>
          <w:ilvl w:val="0"/>
          <w:numId w:val="76"/>
        </w:numPr>
        <w:jc w:val="left"/>
      </w:pPr>
      <w:r>
        <w:rPr>
          <w:rFonts w:ascii="Mairy Light" w:hAnsi="Mairy Light"/>
          <w:sz w:val="24"/>
        </w:rPr>
        <w:t>Relevant, irrelevant and permissible considerations</w:t>
      </w:r>
    </w:p>
    <w:p w14:paraId="4988852B" w14:textId="77777777" w:rsidR="001207A6" w:rsidRDefault="001207A6" w:rsidP="00C93F80">
      <w:pPr>
        <w:numPr>
          <w:ilvl w:val="0"/>
          <w:numId w:val="76"/>
        </w:numPr>
        <w:jc w:val="left"/>
      </w:pPr>
      <w:r>
        <w:rPr>
          <w:rFonts w:ascii="Mairy Light" w:hAnsi="Mairy Light"/>
          <w:sz w:val="24"/>
        </w:rPr>
        <w:t>Costs</w:t>
      </w:r>
    </w:p>
    <w:p w14:paraId="15699AE4" w14:textId="77777777" w:rsidR="001207A6" w:rsidRDefault="001207A6" w:rsidP="00C93F80">
      <w:pPr>
        <w:numPr>
          <w:ilvl w:val="0"/>
          <w:numId w:val="76"/>
        </w:numPr>
        <w:jc w:val="left"/>
      </w:pPr>
      <w:r>
        <w:rPr>
          <w:rFonts w:ascii="Mairy Light" w:hAnsi="Mairy Light"/>
          <w:sz w:val="24"/>
        </w:rPr>
        <w:t xml:space="preserve">Delay </w:t>
      </w:r>
    </w:p>
    <w:p w14:paraId="0F67CF42" w14:textId="77777777" w:rsidR="001207A6" w:rsidRDefault="001207A6" w:rsidP="00C93F80">
      <w:pPr>
        <w:numPr>
          <w:ilvl w:val="0"/>
          <w:numId w:val="76"/>
        </w:numPr>
        <w:jc w:val="left"/>
      </w:pPr>
      <w:r>
        <w:rPr>
          <w:rFonts w:ascii="Mairy Light" w:hAnsi="Mairy Light"/>
          <w:sz w:val="24"/>
        </w:rPr>
        <w:t>Renewal hearings</w:t>
      </w:r>
    </w:p>
    <w:p w14:paraId="1C86D3D2" w14:textId="77777777" w:rsidR="001207A6" w:rsidRDefault="001207A6" w:rsidP="00C93F80">
      <w:pPr>
        <w:numPr>
          <w:ilvl w:val="0"/>
          <w:numId w:val="76"/>
        </w:numPr>
        <w:jc w:val="left"/>
      </w:pPr>
      <w:r>
        <w:rPr>
          <w:rFonts w:ascii="Mairy Light" w:hAnsi="Mairy Light"/>
          <w:sz w:val="24"/>
        </w:rPr>
        <w:t>Updated ACO Guidance</w:t>
      </w:r>
    </w:p>
    <w:p w14:paraId="133C694C" w14:textId="77777777" w:rsidR="002E2E58" w:rsidRPr="008F2BD5" w:rsidRDefault="002E2E58" w:rsidP="002E2E58">
      <w:pPr>
        <w:ind w:right="-1"/>
        <w:jc w:val="left"/>
        <w:rPr>
          <w:rFonts w:ascii="Mairy Light" w:hAnsi="Mairy Light"/>
          <w:color w:val="404040" w:themeColor="text1" w:themeTint="BF"/>
          <w:sz w:val="24"/>
        </w:rPr>
      </w:pPr>
    </w:p>
    <w:p w14:paraId="0FA0490D" w14:textId="77777777" w:rsidR="002E2E58" w:rsidRPr="008F2BD5" w:rsidRDefault="002E2E58" w:rsidP="002E2E58">
      <w:pPr>
        <w:pStyle w:val="Style1"/>
        <w:rPr>
          <w:sz w:val="24"/>
        </w:rPr>
      </w:pPr>
      <w:r w:rsidRPr="008F2BD5">
        <w:rPr>
          <w:sz w:val="24"/>
        </w:rPr>
        <w:t>Interactive elements</w:t>
      </w:r>
    </w:p>
    <w:p w14:paraId="131F3ECC" w14:textId="77777777" w:rsidR="002E2E58" w:rsidRPr="008F2BD5" w:rsidRDefault="002E2E58" w:rsidP="002E2E58">
      <w:pPr>
        <w:ind w:right="-1"/>
        <w:jc w:val="left"/>
        <w:rPr>
          <w:rFonts w:ascii="Mairy Light" w:hAnsi="Mairy Light" w:cs="Arial"/>
          <w:color w:val="404040" w:themeColor="text1" w:themeTint="BF"/>
          <w:sz w:val="24"/>
        </w:rPr>
      </w:pPr>
    </w:p>
    <w:p w14:paraId="390E4F52" w14:textId="77777777" w:rsidR="002E2E58" w:rsidRPr="008F2BD5" w:rsidRDefault="002E2E58" w:rsidP="002E2E58">
      <w:pPr>
        <w:pStyle w:val="Style1"/>
        <w:rPr>
          <w:sz w:val="24"/>
        </w:rPr>
      </w:pPr>
      <w:r w:rsidRPr="008F2BD5">
        <w:rPr>
          <w:sz w:val="24"/>
        </w:rPr>
        <w:t xml:space="preserve">Competencies </w:t>
      </w:r>
    </w:p>
    <w:p w14:paraId="7505C3AB" w14:textId="77777777" w:rsidR="002E2E58" w:rsidRPr="008F2BD5" w:rsidRDefault="002E2E58" w:rsidP="002E2E58">
      <w:pPr>
        <w:ind w:right="-1"/>
        <w:jc w:val="left"/>
        <w:rPr>
          <w:rFonts w:ascii="Mairy Light" w:hAnsi="Mairy Light"/>
          <w:color w:val="404040" w:themeColor="text1" w:themeTint="BF"/>
          <w:sz w:val="24"/>
        </w:rPr>
      </w:pPr>
    </w:p>
    <w:p w14:paraId="793070E0"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52674805" w14:textId="77777777" w:rsidR="002E2E58" w:rsidRPr="008F2BD5" w:rsidRDefault="002E2E58" w:rsidP="002E2E58">
      <w:pPr>
        <w:ind w:right="-1"/>
        <w:jc w:val="left"/>
        <w:rPr>
          <w:rFonts w:ascii="Mairy Light" w:hAnsi="Mairy Light"/>
          <w:bCs/>
          <w:color w:val="404040" w:themeColor="text1" w:themeTint="BF"/>
          <w:sz w:val="24"/>
        </w:rPr>
      </w:pPr>
    </w:p>
    <w:p w14:paraId="5BB798A3" w14:textId="77777777" w:rsidR="003C36AE" w:rsidRDefault="003C36AE" w:rsidP="003C36AE">
      <w:pPr>
        <w:rPr>
          <w:rFonts w:ascii="Mairy Light" w:hAnsi="Mairy Light"/>
          <w:sz w:val="24"/>
        </w:rPr>
      </w:pPr>
      <w:r>
        <w:rPr>
          <w:rFonts w:ascii="Mairy Light" w:hAnsi="Mairy Light"/>
          <w:sz w:val="24"/>
        </w:rPr>
        <w:t>B Technical legal practice</w:t>
      </w:r>
    </w:p>
    <w:p w14:paraId="776AE348" w14:textId="77777777" w:rsidR="003C36AE" w:rsidRDefault="003C36AE" w:rsidP="003C36AE">
      <w:pPr>
        <w:rPr>
          <w:rFonts w:ascii="Mairy Light" w:hAnsi="Mairy Light"/>
          <w:sz w:val="24"/>
        </w:rPr>
      </w:pPr>
      <w:r>
        <w:rPr>
          <w:rFonts w:ascii="Mairy Light" w:hAnsi="Mairy Light"/>
          <w:sz w:val="24"/>
        </w:rPr>
        <w:t>B2 Legal research</w:t>
      </w:r>
    </w:p>
    <w:p w14:paraId="4B07E0E8" w14:textId="77777777" w:rsidR="002E2E58" w:rsidRPr="008F2BD5" w:rsidRDefault="002E2E58" w:rsidP="002E2E58">
      <w:pPr>
        <w:rPr>
          <w:rFonts w:ascii="Mairy Light" w:hAnsi="Mairy Light"/>
          <w:bCs/>
          <w:sz w:val="24"/>
        </w:rPr>
      </w:pPr>
    </w:p>
    <w:p w14:paraId="084BF582" w14:textId="3ABA1F78" w:rsidR="002E2E58" w:rsidRDefault="002E2E58" w:rsidP="002E2E58">
      <w:pPr>
        <w:pStyle w:val="Style1"/>
        <w:rPr>
          <w:sz w:val="24"/>
        </w:rPr>
      </w:pPr>
      <w:r w:rsidRPr="008F2BD5">
        <w:rPr>
          <w:sz w:val="24"/>
        </w:rPr>
        <w:lastRenderedPageBreak/>
        <w:t>Presenter profiles:</w:t>
      </w:r>
    </w:p>
    <w:p w14:paraId="115624E0" w14:textId="407223DE" w:rsidR="003C36AE" w:rsidRDefault="003C36AE" w:rsidP="002E2E58">
      <w:pPr>
        <w:pStyle w:val="Style1"/>
        <w:rPr>
          <w:sz w:val="24"/>
        </w:rPr>
      </w:pPr>
    </w:p>
    <w:p w14:paraId="2046DC30" w14:textId="3C9B1D86" w:rsidR="003C36AE" w:rsidRDefault="003C36AE" w:rsidP="003C36AE">
      <w:pPr>
        <w:pStyle w:val="NormalWeb"/>
        <w:spacing w:before="0" w:beforeAutospacing="0" w:after="225" w:afterAutospacing="0" w:line="240" w:lineRule="atLeast"/>
        <w:jc w:val="both"/>
        <w:rPr>
          <w:rFonts w:ascii="Mairy Light" w:hAnsi="Mairy Light"/>
          <w:color w:val="404040"/>
        </w:rPr>
      </w:pPr>
      <w:r>
        <w:rPr>
          <w:rFonts w:ascii="Mairy Light" w:hAnsi="Mairy Light"/>
          <w:color w:val="404040"/>
        </w:rPr>
        <w:t xml:space="preserve">Andrew </w:t>
      </w:r>
      <w:proofErr w:type="spellStart"/>
      <w:r>
        <w:rPr>
          <w:rFonts w:ascii="Mairy Light" w:hAnsi="Mairy Light"/>
          <w:color w:val="404040"/>
        </w:rPr>
        <w:t>Sharland</w:t>
      </w:r>
      <w:proofErr w:type="spellEnd"/>
      <w:r>
        <w:rPr>
          <w:rFonts w:ascii="Mairy Light" w:hAnsi="Mairy Light"/>
          <w:color w:val="404040"/>
        </w:rPr>
        <w:t xml:space="preserve"> QC, Barrister, 11 KBW has a broad public law practice with a particular emphasis on the fields of human rights, education, health and community care law, local government, planning and professional discipline and regulatory law. He also regularly acts in information law, public procurement and employment matters. Andrew acts for individuals, charities, companies NGOs, central and local government bodies and foreign governments in domestic and European courts. Andrew is a member of the Attorney-General’s A Panel of counsel.</w:t>
      </w:r>
    </w:p>
    <w:p w14:paraId="313973B7" w14:textId="7DC4AA8F" w:rsidR="003C36AE" w:rsidRDefault="003C36AE" w:rsidP="003C36AE">
      <w:pPr>
        <w:pStyle w:val="NormalWeb"/>
        <w:spacing w:before="0" w:beforeAutospacing="0" w:after="225" w:afterAutospacing="0" w:line="240" w:lineRule="atLeast"/>
        <w:jc w:val="both"/>
        <w:rPr>
          <w:rFonts w:ascii="Mairy Light" w:hAnsi="Mairy Light"/>
          <w:color w:val="404040"/>
        </w:rPr>
      </w:pPr>
      <w:r>
        <w:rPr>
          <w:rFonts w:ascii="Mairy Light" w:hAnsi="Mairy Light"/>
          <w:color w:val="404040"/>
        </w:rPr>
        <w:t>Andrew is a co-author of the leading practitioners’ textbook, Judicial Review: Principles and Procedure (OUP, 2013</w:t>
      </w:r>
      <w:proofErr w:type="gramStart"/>
      <w:r>
        <w:rPr>
          <w:rFonts w:ascii="Mairy Light" w:hAnsi="Mairy Light"/>
          <w:color w:val="404040"/>
        </w:rPr>
        <w:t>)  Andrew</w:t>
      </w:r>
      <w:proofErr w:type="gramEnd"/>
      <w:r>
        <w:rPr>
          <w:rFonts w:ascii="Mairy Light" w:hAnsi="Mairy Light"/>
          <w:color w:val="404040"/>
        </w:rPr>
        <w:t xml:space="preserve"> is also contributor to R McManus QC, the Courts, P </w:t>
      </w:r>
      <w:proofErr w:type="spellStart"/>
      <w:r>
        <w:rPr>
          <w:rFonts w:ascii="Mairy Light" w:hAnsi="Mairy Light"/>
          <w:color w:val="404040"/>
        </w:rPr>
        <w:t>Coppel</w:t>
      </w:r>
      <w:proofErr w:type="spellEnd"/>
      <w:r>
        <w:rPr>
          <w:rFonts w:ascii="Mairy Light" w:hAnsi="Mairy Light"/>
          <w:color w:val="404040"/>
        </w:rPr>
        <w:t xml:space="preserve"> QC, Information Rights and Atkins Court Forms on Human Rights and Education</w:t>
      </w:r>
    </w:p>
    <w:p w14:paraId="5F06B8EE" w14:textId="25F1DD46" w:rsidR="002E2E58" w:rsidRPr="00F261BE" w:rsidRDefault="002E2E58" w:rsidP="00F261BE">
      <w:pPr>
        <w:pStyle w:val="Style1"/>
        <w:rPr>
          <w:rFonts w:ascii="Mairy Regular" w:hAnsi="Mairy Regular"/>
          <w:color w:val="95C11F"/>
          <w:sz w:val="72"/>
          <w:szCs w:val="72"/>
        </w:rPr>
      </w:pPr>
      <w:r>
        <w:rPr>
          <w:rFonts w:ascii="Mairy Regular" w:hAnsi="Mairy Regular"/>
          <w:color w:val="95C11F"/>
          <w:sz w:val="72"/>
          <w:szCs w:val="72"/>
        </w:rPr>
        <w:t>Monitoring Officer</w:t>
      </w:r>
      <w:r w:rsidR="00F261BE">
        <w:rPr>
          <w:rFonts w:ascii="Mairy Regular" w:hAnsi="Mairy Regular"/>
          <w:color w:val="95C11F"/>
          <w:sz w:val="72"/>
          <w:szCs w:val="72"/>
        </w:rPr>
        <w:t xml:space="preserve"> Essential</w:t>
      </w:r>
      <w:r>
        <w:rPr>
          <w:rFonts w:ascii="Mairy Regular" w:hAnsi="Mairy Regular"/>
          <w:color w:val="95C11F"/>
          <w:sz w:val="72"/>
          <w:szCs w:val="72"/>
        </w:rPr>
        <w:t xml:space="preserve"> update</w:t>
      </w:r>
    </w:p>
    <w:p w14:paraId="1FF16239"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0A51DD6E" w14:textId="4ED7B43F" w:rsidR="002E2E58" w:rsidRPr="004A025D" w:rsidRDefault="002E2E58" w:rsidP="002E2E58">
      <w:pPr>
        <w:pStyle w:val="Style1"/>
        <w:rPr>
          <w:b/>
        </w:rPr>
      </w:pPr>
      <w:r>
        <w:rPr>
          <w:lang w:eastAsia="en-GB"/>
        </w:rPr>
        <w:t xml:space="preserve">Level of course: </w:t>
      </w:r>
      <w:r w:rsidR="00F261BE">
        <w:rPr>
          <w:lang w:eastAsia="en-GB"/>
        </w:rPr>
        <w:t>Intermediate / Advanced</w:t>
      </w:r>
    </w:p>
    <w:p w14:paraId="01A88BB3" w14:textId="77777777" w:rsidR="002E2E58" w:rsidRPr="004A025D" w:rsidRDefault="002E2E58" w:rsidP="002E2E58">
      <w:pPr>
        <w:ind w:right="-1"/>
        <w:jc w:val="left"/>
        <w:rPr>
          <w:rFonts w:ascii="Mairy Light" w:hAnsi="Mairy Light"/>
          <w:color w:val="404040" w:themeColor="text1" w:themeTint="BF"/>
          <w:sz w:val="24"/>
        </w:rPr>
      </w:pPr>
    </w:p>
    <w:p w14:paraId="3A03F120" w14:textId="1F788633"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4461AB7" w14:textId="77777777" w:rsidR="002E2E58" w:rsidRDefault="002E2E58" w:rsidP="002E2E58">
      <w:pPr>
        <w:ind w:right="-1"/>
        <w:jc w:val="left"/>
        <w:rPr>
          <w:rFonts w:ascii="Mairy Light" w:hAnsi="Mairy Light"/>
          <w:sz w:val="24"/>
        </w:rPr>
      </w:pPr>
    </w:p>
    <w:p w14:paraId="507BA55D" w14:textId="0D61B0E9" w:rsidR="002E2E58" w:rsidRDefault="00F261BE" w:rsidP="002E2E58">
      <w:pPr>
        <w:ind w:right="-1"/>
        <w:jc w:val="left"/>
        <w:rPr>
          <w:rFonts w:ascii="Mairy Light" w:hAnsi="Mairy Light"/>
          <w:sz w:val="24"/>
        </w:rPr>
      </w:pPr>
      <w:r>
        <w:rPr>
          <w:rFonts w:ascii="Mairy Light" w:hAnsi="Mairy Light"/>
          <w:sz w:val="24"/>
        </w:rPr>
        <w:t xml:space="preserve">22 </w:t>
      </w:r>
      <w:r w:rsidR="002E2E58">
        <w:rPr>
          <w:rFonts w:ascii="Mairy Light" w:hAnsi="Mairy Light"/>
          <w:sz w:val="24"/>
        </w:rPr>
        <w:t>February 2022</w:t>
      </w:r>
    </w:p>
    <w:p w14:paraId="01A428EC" w14:textId="77777777" w:rsidR="002E2E58" w:rsidRDefault="002E2E58" w:rsidP="002E2E58">
      <w:pPr>
        <w:ind w:right="-1"/>
        <w:jc w:val="left"/>
        <w:rPr>
          <w:rFonts w:ascii="Mairy Light" w:hAnsi="Mairy Light"/>
          <w:sz w:val="24"/>
        </w:rPr>
      </w:pPr>
      <w:r>
        <w:rPr>
          <w:rFonts w:ascii="Mairy Light" w:hAnsi="Mairy Light"/>
          <w:sz w:val="24"/>
        </w:rPr>
        <w:t>12noon – 1pm</w:t>
      </w:r>
    </w:p>
    <w:p w14:paraId="11C2A1E8" w14:textId="77777777" w:rsidR="002E2E58" w:rsidRDefault="002E2E58" w:rsidP="002E2E58">
      <w:pPr>
        <w:ind w:right="-1"/>
        <w:jc w:val="left"/>
        <w:rPr>
          <w:rFonts w:ascii="Mairy Light" w:hAnsi="Mairy Light"/>
          <w:sz w:val="24"/>
        </w:rPr>
      </w:pPr>
    </w:p>
    <w:p w14:paraId="72C9EF49" w14:textId="11E157A5" w:rsidR="002E2E58" w:rsidRDefault="002E2E58" w:rsidP="002E2E5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evan Brittan</w:t>
      </w:r>
    </w:p>
    <w:p w14:paraId="47EDBD17" w14:textId="77777777" w:rsidR="002E2E58" w:rsidRPr="0044729D" w:rsidRDefault="002E2E58" w:rsidP="002E2E58">
      <w:pPr>
        <w:ind w:right="-1"/>
        <w:rPr>
          <w:rFonts w:ascii="Mairy Light" w:hAnsi="Mairy Light"/>
          <w:b/>
          <w:sz w:val="24"/>
        </w:rPr>
      </w:pPr>
    </w:p>
    <w:p w14:paraId="067BFD71"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5DB6829C" w14:textId="77777777" w:rsidR="002E2E58" w:rsidRPr="008F2BD5" w:rsidRDefault="002E2E58" w:rsidP="002E2E58">
      <w:pPr>
        <w:ind w:right="-1"/>
        <w:jc w:val="left"/>
        <w:rPr>
          <w:rFonts w:ascii="Mairy Light" w:hAnsi="Mairy Light"/>
          <w:color w:val="404040" w:themeColor="text1" w:themeTint="BF"/>
          <w:sz w:val="24"/>
        </w:rPr>
      </w:pPr>
    </w:p>
    <w:p w14:paraId="3DBD7B1B" w14:textId="77777777" w:rsidR="002E2E58" w:rsidRPr="008F2BD5" w:rsidRDefault="002E2E58" w:rsidP="002E2E58">
      <w:pPr>
        <w:pStyle w:val="Style1"/>
        <w:rPr>
          <w:sz w:val="24"/>
        </w:rPr>
      </w:pPr>
      <w:r w:rsidRPr="008F2BD5">
        <w:rPr>
          <w:sz w:val="24"/>
        </w:rPr>
        <w:t>Course overview</w:t>
      </w:r>
    </w:p>
    <w:p w14:paraId="29288BE2" w14:textId="77777777" w:rsidR="002E2E58" w:rsidRPr="008F2BD5" w:rsidRDefault="002E2E58" w:rsidP="002E2E58">
      <w:pPr>
        <w:ind w:right="-1"/>
        <w:jc w:val="left"/>
        <w:rPr>
          <w:rFonts w:ascii="Mairy Light" w:hAnsi="Mairy Light"/>
          <w:color w:val="404040" w:themeColor="text1" w:themeTint="BF"/>
          <w:sz w:val="24"/>
        </w:rPr>
      </w:pPr>
    </w:p>
    <w:p w14:paraId="5C1B6C00" w14:textId="42174164" w:rsidR="002E2E58" w:rsidRPr="008F2BD5" w:rsidRDefault="00F261BE" w:rsidP="00F261BE">
      <w:pPr>
        <w:ind w:right="-1"/>
        <w:rPr>
          <w:rFonts w:ascii="Mairy Light" w:hAnsi="Mairy Light"/>
          <w:color w:val="000000"/>
          <w:sz w:val="24"/>
        </w:rPr>
      </w:pPr>
      <w:r w:rsidRPr="008F2BD5">
        <w:rPr>
          <w:rFonts w:ascii="Mairy Light" w:hAnsi="Mairy Light"/>
          <w:color w:val="000000"/>
          <w:sz w:val="24"/>
        </w:rPr>
        <w:t>This is an essential update for all monitoring officers and senior lawyers on the challenges currently being faced and those seen over the previous year, including a broad overview of policy changes, legislation, case law, and ethics and standards.</w:t>
      </w:r>
    </w:p>
    <w:p w14:paraId="1134708C" w14:textId="77777777" w:rsidR="00F261BE" w:rsidRPr="008F2BD5" w:rsidRDefault="00F261BE" w:rsidP="002E2E58">
      <w:pPr>
        <w:ind w:right="-1"/>
        <w:jc w:val="left"/>
        <w:rPr>
          <w:rFonts w:ascii="Mairy Light" w:hAnsi="Mairy Light"/>
          <w:color w:val="404040" w:themeColor="text1" w:themeTint="BF"/>
          <w:sz w:val="24"/>
        </w:rPr>
      </w:pPr>
    </w:p>
    <w:p w14:paraId="230B2B1F"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7E82060C" w14:textId="77777777" w:rsidR="002E2E58" w:rsidRPr="008F2BD5" w:rsidRDefault="002E2E58" w:rsidP="002E2E58">
      <w:pPr>
        <w:ind w:right="-1"/>
        <w:jc w:val="left"/>
        <w:rPr>
          <w:rFonts w:ascii="Mairy Light" w:hAnsi="Mairy Light"/>
          <w:sz w:val="24"/>
        </w:rPr>
      </w:pPr>
    </w:p>
    <w:p w14:paraId="6B529A75" w14:textId="1D58B7F2" w:rsidR="002E2E58" w:rsidRPr="008F2BD5" w:rsidRDefault="00F261BE" w:rsidP="002E2E58">
      <w:pPr>
        <w:ind w:right="-1"/>
        <w:jc w:val="left"/>
        <w:rPr>
          <w:rFonts w:ascii="Mairy Light" w:hAnsi="Mairy Light"/>
          <w:color w:val="000000"/>
          <w:sz w:val="24"/>
        </w:rPr>
      </w:pPr>
      <w:r w:rsidRPr="008F2BD5">
        <w:rPr>
          <w:rFonts w:ascii="Mairy Light" w:hAnsi="Mairy Light"/>
          <w:color w:val="000000"/>
          <w:sz w:val="24"/>
        </w:rPr>
        <w:t>Local authority Monitoring Officers, Deputy Monitoring Officers and legal advisers, senior lawyers</w:t>
      </w:r>
    </w:p>
    <w:p w14:paraId="6F95710A" w14:textId="77777777" w:rsidR="00F261BE" w:rsidRPr="008F2BD5" w:rsidRDefault="00F261BE" w:rsidP="002E2E58">
      <w:pPr>
        <w:ind w:right="-1"/>
        <w:jc w:val="left"/>
        <w:rPr>
          <w:rFonts w:ascii="Mairy Light" w:hAnsi="Mairy Light"/>
          <w:sz w:val="24"/>
        </w:rPr>
      </w:pPr>
    </w:p>
    <w:p w14:paraId="2183B45F" w14:textId="0B2FBFBD" w:rsidR="002E2E58" w:rsidRPr="008F2BD5" w:rsidRDefault="002E2E58" w:rsidP="00F261BE">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416646A7"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lastRenderedPageBreak/>
        <w:t>Case law update</w:t>
      </w:r>
    </w:p>
    <w:p w14:paraId="0BB14C43"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Legislation update</w:t>
      </w:r>
    </w:p>
    <w:p w14:paraId="2BC766C8"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Use of resources and decision-making</w:t>
      </w:r>
    </w:p>
    <w:p w14:paraId="1BBEC23A"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Information governance update</w:t>
      </w:r>
    </w:p>
    <w:p w14:paraId="002DEE0F"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Practical issues for MOs</w:t>
      </w:r>
    </w:p>
    <w:p w14:paraId="7D1277C2"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Ethical standards</w:t>
      </w:r>
    </w:p>
    <w:p w14:paraId="4C1AFE93" w14:textId="0D34A56A" w:rsidR="002E2E58"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The political pitfalls</w:t>
      </w:r>
    </w:p>
    <w:p w14:paraId="42A51A21" w14:textId="77777777" w:rsidR="002E2E58" w:rsidRPr="008F2BD5" w:rsidRDefault="002E2E58" w:rsidP="002E2E58">
      <w:pPr>
        <w:pStyle w:val="Style1"/>
        <w:rPr>
          <w:sz w:val="24"/>
        </w:rPr>
      </w:pPr>
      <w:r w:rsidRPr="008F2BD5">
        <w:rPr>
          <w:sz w:val="24"/>
        </w:rPr>
        <w:t>Interactive elements</w:t>
      </w:r>
    </w:p>
    <w:p w14:paraId="52E83DD4" w14:textId="77777777" w:rsidR="002E2E58" w:rsidRPr="008F2BD5" w:rsidRDefault="002E2E58" w:rsidP="002E2E58">
      <w:pPr>
        <w:ind w:right="-1"/>
        <w:jc w:val="left"/>
        <w:rPr>
          <w:rFonts w:ascii="Mairy Light" w:hAnsi="Mairy Light" w:cs="Arial"/>
          <w:color w:val="404040" w:themeColor="text1" w:themeTint="BF"/>
          <w:sz w:val="24"/>
        </w:rPr>
      </w:pPr>
    </w:p>
    <w:p w14:paraId="05DCE246" w14:textId="77777777" w:rsidR="002E2E58" w:rsidRPr="008F2BD5" w:rsidRDefault="002E2E58" w:rsidP="002E2E58">
      <w:pPr>
        <w:pStyle w:val="Style1"/>
        <w:rPr>
          <w:sz w:val="24"/>
        </w:rPr>
      </w:pPr>
      <w:r w:rsidRPr="008F2BD5">
        <w:rPr>
          <w:sz w:val="24"/>
        </w:rPr>
        <w:t xml:space="preserve">Competencies </w:t>
      </w:r>
    </w:p>
    <w:p w14:paraId="05E151F4" w14:textId="77777777" w:rsidR="002E2E58" w:rsidRPr="008F2BD5" w:rsidRDefault="002E2E58" w:rsidP="002E2E58">
      <w:pPr>
        <w:ind w:right="-1"/>
        <w:jc w:val="left"/>
        <w:rPr>
          <w:rFonts w:ascii="Mairy Light" w:hAnsi="Mairy Light"/>
          <w:color w:val="404040" w:themeColor="text1" w:themeTint="BF"/>
          <w:sz w:val="24"/>
        </w:rPr>
      </w:pPr>
    </w:p>
    <w:p w14:paraId="3011ABCC"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30F886C1" w14:textId="77777777" w:rsidR="002E2E58" w:rsidRPr="008F2BD5" w:rsidRDefault="002E2E58" w:rsidP="002E2E58">
      <w:pPr>
        <w:ind w:right="-1"/>
        <w:jc w:val="left"/>
        <w:rPr>
          <w:rFonts w:ascii="Mairy Light" w:hAnsi="Mairy Light"/>
          <w:bCs/>
          <w:color w:val="404040" w:themeColor="text1" w:themeTint="BF"/>
          <w:sz w:val="24"/>
        </w:rPr>
      </w:pPr>
    </w:p>
    <w:p w14:paraId="49566531" w14:textId="77777777" w:rsidR="002E2E58" w:rsidRPr="008F2BD5" w:rsidRDefault="002E2E58" w:rsidP="002E2E58">
      <w:pPr>
        <w:rPr>
          <w:rFonts w:ascii="Mairy Light" w:hAnsi="Mairy Light"/>
          <w:bCs/>
          <w:sz w:val="24"/>
        </w:rPr>
      </w:pPr>
      <w:proofErr w:type="gramStart"/>
      <w:r w:rsidRPr="008F2BD5">
        <w:rPr>
          <w:rFonts w:ascii="Mairy Light" w:hAnsi="Mairy Light"/>
          <w:bCs/>
          <w:sz w:val="24"/>
        </w:rPr>
        <w:t>A</w:t>
      </w:r>
      <w:proofErr w:type="gramEnd"/>
      <w:r w:rsidRPr="008F2BD5">
        <w:rPr>
          <w:rFonts w:ascii="Mairy Light" w:hAnsi="Mairy Light"/>
          <w:bCs/>
          <w:sz w:val="24"/>
        </w:rPr>
        <w:t xml:space="preserve"> Ethics professionalism and judgement </w:t>
      </w:r>
    </w:p>
    <w:p w14:paraId="292D3EFE"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71C773E3"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58FFA91B"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63076672" w14:textId="77777777" w:rsidR="002E2E58" w:rsidRPr="008F2BD5" w:rsidRDefault="002E2E58" w:rsidP="002E2E58">
      <w:pPr>
        <w:rPr>
          <w:rFonts w:ascii="Mairy Light" w:hAnsi="Mairy Light"/>
          <w:bCs/>
          <w:sz w:val="24"/>
        </w:rPr>
      </w:pPr>
    </w:p>
    <w:p w14:paraId="2DF20400" w14:textId="77777777" w:rsidR="002E2E58" w:rsidRPr="008F2BD5" w:rsidRDefault="002E2E58" w:rsidP="002E2E58">
      <w:pPr>
        <w:pStyle w:val="Style1"/>
        <w:rPr>
          <w:sz w:val="24"/>
        </w:rPr>
      </w:pPr>
      <w:r w:rsidRPr="008F2BD5">
        <w:rPr>
          <w:sz w:val="24"/>
        </w:rPr>
        <w:t>Presenter profiles:</w:t>
      </w:r>
    </w:p>
    <w:p w14:paraId="38902CA6" w14:textId="77777777" w:rsidR="002E2E58" w:rsidRPr="008F2BD5" w:rsidRDefault="002E2E58" w:rsidP="002E2E58">
      <w:pPr>
        <w:jc w:val="left"/>
        <w:rPr>
          <w:rFonts w:ascii="Mairy Light" w:hAnsi="Mairy Light"/>
          <w:b/>
          <w:bCs/>
          <w:color w:val="404040" w:themeColor="text1" w:themeTint="BF"/>
          <w:sz w:val="24"/>
          <w:u w:val="single"/>
        </w:rPr>
      </w:pPr>
    </w:p>
    <w:p w14:paraId="49081872" w14:textId="73210018" w:rsidR="00F261BE" w:rsidRPr="008F2BD5" w:rsidRDefault="00F261BE" w:rsidP="00F261BE">
      <w:pPr>
        <w:rPr>
          <w:rFonts w:ascii="Mairy Light" w:hAnsi="Mairy Light"/>
          <w:color w:val="000000"/>
          <w:sz w:val="24"/>
        </w:rPr>
      </w:pPr>
      <w:r w:rsidRPr="008F2BD5">
        <w:rPr>
          <w:rFonts w:ascii="Mairy Light" w:hAnsi="Mairy Light"/>
          <w:color w:val="000000"/>
          <w:sz w:val="24"/>
        </w:rPr>
        <w:t xml:space="preserve">David </w:t>
      </w:r>
      <w:proofErr w:type="spellStart"/>
      <w:r w:rsidRPr="008F2BD5">
        <w:rPr>
          <w:rFonts w:ascii="Mairy Light" w:hAnsi="Mairy Light"/>
          <w:color w:val="000000"/>
          <w:sz w:val="24"/>
        </w:rPr>
        <w:t>Kitson</w:t>
      </w:r>
      <w:proofErr w:type="spellEnd"/>
      <w:r w:rsidRPr="008F2BD5">
        <w:rPr>
          <w:rFonts w:ascii="Mairy Light" w:hAnsi="Mairy Light"/>
          <w:color w:val="000000"/>
          <w:sz w:val="24"/>
        </w:rPr>
        <w:t xml:space="preserve">, Bevan Brittan is a Partner at Bevan Brittan with extensive experience of providing regulatory and governance advice, including conduct and ethical standards, vires and constitutional issues, complaints and investigation, and governance and the democratic process. </w:t>
      </w:r>
      <w:r w:rsidR="008F2BD5">
        <w:rPr>
          <w:rFonts w:ascii="Mairy Light" w:hAnsi="Mairy Light"/>
          <w:color w:val="000000"/>
          <w:sz w:val="24"/>
        </w:rPr>
        <w:t xml:space="preserve"> </w:t>
      </w:r>
      <w:r w:rsidRPr="008F2BD5">
        <w:rPr>
          <w:rFonts w:ascii="Mairy Light" w:hAnsi="Mairy Light"/>
          <w:color w:val="000000"/>
          <w:sz w:val="24"/>
        </w:rPr>
        <w:t xml:space="preserve">Prior to joining Bevan Brittan, David worked for a local authority for almost 13 years, with roles including Deputy Monitoring Officer and Senior Information Risk Owner. </w:t>
      </w:r>
    </w:p>
    <w:p w14:paraId="569EB5F0" w14:textId="77777777" w:rsidR="00F261BE" w:rsidRPr="008F2BD5" w:rsidRDefault="00F261BE" w:rsidP="00F261BE">
      <w:pPr>
        <w:rPr>
          <w:rFonts w:ascii="Mairy Light" w:hAnsi="Mairy Light"/>
          <w:color w:val="000000"/>
          <w:sz w:val="24"/>
        </w:rPr>
      </w:pPr>
    </w:p>
    <w:p w14:paraId="47D2CD4D" w14:textId="556D2E26" w:rsidR="00F261BE" w:rsidRPr="008F2BD5" w:rsidRDefault="00F261BE" w:rsidP="008F2BD5">
      <w:pPr>
        <w:pStyle w:val="NormalWeb"/>
        <w:shd w:val="clear" w:color="auto" w:fill="FFFFFF"/>
        <w:spacing w:before="0" w:beforeAutospacing="0" w:after="336" w:afterAutospacing="0"/>
        <w:jc w:val="both"/>
        <w:rPr>
          <w:rFonts w:ascii="Mairy Light" w:hAnsi="Mairy Light"/>
          <w:bCs/>
          <w:highlight w:val="yellow"/>
        </w:rPr>
      </w:pPr>
      <w:r w:rsidRPr="008F2BD5">
        <w:rPr>
          <w:rFonts w:ascii="Mairy Light" w:hAnsi="Mairy Light"/>
          <w:color w:val="000000"/>
          <w:lang w:eastAsia="en-US"/>
        </w:rPr>
        <w:t>Victoria Barman, Bevan Brittan is an Associate at Bevan Brittan specialising in local authority corporate governance. Victoria’s practice includes advising on vires and constitutional issues, governance and the democratic process, policy development, the financial framework, partnership and collaborative worki</w:t>
      </w:r>
      <w:r w:rsidR="008F2BD5">
        <w:rPr>
          <w:rFonts w:ascii="Mairy Light" w:hAnsi="Mairy Light"/>
          <w:color w:val="000000"/>
          <w:lang w:eastAsia="en-US"/>
        </w:rPr>
        <w:t xml:space="preserve">ng and major projects.  </w:t>
      </w:r>
      <w:r w:rsidRPr="008F2BD5">
        <w:rPr>
          <w:rFonts w:ascii="Mairy Light" w:hAnsi="Mairy Light"/>
          <w:color w:val="000000"/>
        </w:rPr>
        <w:t xml:space="preserve">Prior to joining Bevan Brittan, Victoria worked for the London Borough of Haringey for almost 10 years. During this </w:t>
      </w:r>
      <w:proofErr w:type="gramStart"/>
      <w:r w:rsidRPr="008F2BD5">
        <w:rPr>
          <w:rFonts w:ascii="Mairy Light" w:hAnsi="Mairy Light"/>
          <w:color w:val="000000"/>
        </w:rPr>
        <w:t>time</w:t>
      </w:r>
      <w:proofErr w:type="gramEnd"/>
      <w:r w:rsidRPr="008F2BD5">
        <w:rPr>
          <w:rFonts w:ascii="Mairy Light" w:hAnsi="Mairy Light"/>
          <w:color w:val="000000"/>
        </w:rPr>
        <w:t xml:space="preserve"> she worked for seven years at corporate level, advising on many prominent and complex issues requiring a high degree of political awareness and sensitivity.</w:t>
      </w:r>
    </w:p>
    <w:p w14:paraId="3B29281F" w14:textId="1496824C" w:rsidR="002E2E58" w:rsidRDefault="002E2E58" w:rsidP="002E2E58">
      <w:pPr>
        <w:pStyle w:val="Style1"/>
      </w:pPr>
    </w:p>
    <w:p w14:paraId="0F997A68" w14:textId="143B7E56" w:rsidR="002E2E58" w:rsidRDefault="002E2E58">
      <w:pPr>
        <w:jc w:val="left"/>
        <w:rPr>
          <w:rFonts w:ascii="Mairy Light" w:hAnsi="Mairy Light"/>
          <w:i/>
          <w:color w:val="FF0000"/>
          <w:sz w:val="24"/>
        </w:rPr>
      </w:pPr>
      <w:r>
        <w:rPr>
          <w:rFonts w:ascii="Mairy Light" w:hAnsi="Mairy Light"/>
          <w:i/>
          <w:color w:val="FF0000"/>
          <w:sz w:val="24"/>
        </w:rPr>
        <w:br w:type="page"/>
      </w:r>
    </w:p>
    <w:p w14:paraId="26527EA9" w14:textId="0C380343" w:rsidR="002E2E58" w:rsidRDefault="002E2E58" w:rsidP="002E2E58">
      <w:pPr>
        <w:pStyle w:val="Style1"/>
        <w:rPr>
          <w:rFonts w:ascii="Mairy Regular" w:hAnsi="Mairy Regular"/>
          <w:color w:val="95C11F"/>
          <w:sz w:val="72"/>
          <w:szCs w:val="72"/>
        </w:rPr>
      </w:pPr>
      <w:r>
        <w:rPr>
          <w:rFonts w:ascii="Mairy Regular" w:hAnsi="Mairy Regular"/>
          <w:color w:val="95C11F"/>
          <w:sz w:val="72"/>
          <w:szCs w:val="72"/>
        </w:rPr>
        <w:lastRenderedPageBreak/>
        <w:t>Procuring district heat networks</w:t>
      </w:r>
    </w:p>
    <w:p w14:paraId="45D1F3AF" w14:textId="77777777" w:rsidR="002E2E58" w:rsidRDefault="002E2E58" w:rsidP="002E2E58">
      <w:pPr>
        <w:pStyle w:val="Style1"/>
      </w:pPr>
    </w:p>
    <w:p w14:paraId="5675F213" w14:textId="2D74E4E8" w:rsidR="00785288" w:rsidRPr="00B860CA" w:rsidRDefault="00785288" w:rsidP="00785288">
      <w:pPr>
        <w:rPr>
          <w:rFonts w:ascii="Mairy Light" w:hAnsi="Mairy Light"/>
          <w:b/>
          <w:color w:val="00656D"/>
          <w:sz w:val="28"/>
          <w:szCs w:val="28"/>
        </w:rPr>
      </w:pPr>
      <w:r w:rsidRPr="00B860CA">
        <w:rPr>
          <w:rFonts w:ascii="Mairy Light" w:hAnsi="Mairy Light"/>
          <w:b/>
          <w:color w:val="00656D"/>
          <w:sz w:val="28"/>
          <w:szCs w:val="28"/>
        </w:rPr>
        <w:t>A look at the practical and legal implications of procuring a district heat network</w:t>
      </w:r>
    </w:p>
    <w:p w14:paraId="227E55B2" w14:textId="77777777" w:rsidR="002E2E58" w:rsidRPr="00DB0DE5" w:rsidRDefault="002E2E58" w:rsidP="002E2E58">
      <w:pPr>
        <w:rPr>
          <w:rFonts w:ascii="Mairy Light" w:hAnsi="Mairy Light"/>
          <w:b/>
          <w:color w:val="00656D"/>
          <w:sz w:val="28"/>
          <w:szCs w:val="28"/>
        </w:rPr>
      </w:pPr>
    </w:p>
    <w:p w14:paraId="178BBCFE"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66DE12E5" w14:textId="1F017178" w:rsidR="002E2E58" w:rsidRPr="004A025D" w:rsidRDefault="002E2E58" w:rsidP="002E2E58">
      <w:pPr>
        <w:pStyle w:val="Style1"/>
        <w:rPr>
          <w:b/>
        </w:rPr>
      </w:pPr>
      <w:r>
        <w:rPr>
          <w:lang w:eastAsia="en-GB"/>
        </w:rPr>
        <w:t xml:space="preserve">Level of course: </w:t>
      </w:r>
      <w:r w:rsidR="00785288">
        <w:rPr>
          <w:lang w:eastAsia="en-GB"/>
        </w:rPr>
        <w:t>All levels</w:t>
      </w:r>
    </w:p>
    <w:p w14:paraId="7087C4FD" w14:textId="77777777" w:rsidR="002E2E58" w:rsidRPr="004A025D" w:rsidRDefault="002E2E58" w:rsidP="002E2E58">
      <w:pPr>
        <w:ind w:right="-1"/>
        <w:jc w:val="left"/>
        <w:rPr>
          <w:rFonts w:ascii="Mairy Light" w:hAnsi="Mairy Light"/>
          <w:color w:val="404040" w:themeColor="text1" w:themeTint="BF"/>
          <w:sz w:val="24"/>
        </w:rPr>
      </w:pPr>
    </w:p>
    <w:p w14:paraId="239D0A09" w14:textId="39E5A5A7"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C965CE">
        <w:rPr>
          <w:rStyle w:val="Strong"/>
          <w:rFonts w:ascii="Mairy Light" w:hAnsi="Mairy Light" w:cs="Helvetica"/>
          <w:sz w:val="28"/>
          <w:szCs w:val="28"/>
        </w:rPr>
        <w:t>GOTOWEBINAR</w:t>
      </w:r>
    </w:p>
    <w:p w14:paraId="5A96B2F1" w14:textId="77777777" w:rsidR="002E2E58" w:rsidRDefault="002E2E58" w:rsidP="002E2E58">
      <w:pPr>
        <w:ind w:right="-1"/>
        <w:jc w:val="left"/>
        <w:rPr>
          <w:rFonts w:ascii="Mairy Light" w:hAnsi="Mairy Light"/>
          <w:sz w:val="24"/>
        </w:rPr>
      </w:pPr>
    </w:p>
    <w:p w14:paraId="625B9FD1" w14:textId="57F2498A" w:rsidR="002E2E58" w:rsidRDefault="00044245" w:rsidP="002E2E58">
      <w:pPr>
        <w:ind w:right="-1"/>
        <w:jc w:val="left"/>
        <w:rPr>
          <w:rFonts w:ascii="Mairy Light" w:hAnsi="Mairy Light"/>
          <w:sz w:val="24"/>
        </w:rPr>
      </w:pPr>
      <w:r>
        <w:rPr>
          <w:rFonts w:ascii="Mairy Light" w:hAnsi="Mairy Light"/>
          <w:sz w:val="24"/>
        </w:rPr>
        <w:t xml:space="preserve">23 </w:t>
      </w:r>
      <w:r w:rsidR="002E2E58">
        <w:rPr>
          <w:rFonts w:ascii="Mairy Light" w:hAnsi="Mairy Light"/>
          <w:sz w:val="24"/>
        </w:rPr>
        <w:t>February 2022</w:t>
      </w:r>
    </w:p>
    <w:p w14:paraId="07C268B0" w14:textId="77777777" w:rsidR="002E2E58" w:rsidRDefault="002E2E58" w:rsidP="002E2E58">
      <w:pPr>
        <w:ind w:right="-1"/>
        <w:jc w:val="left"/>
        <w:rPr>
          <w:rFonts w:ascii="Mairy Light" w:hAnsi="Mairy Light"/>
          <w:sz w:val="24"/>
        </w:rPr>
      </w:pPr>
      <w:r>
        <w:rPr>
          <w:rFonts w:ascii="Mairy Light" w:hAnsi="Mairy Light"/>
          <w:sz w:val="24"/>
        </w:rPr>
        <w:t>12noon – 1pm</w:t>
      </w:r>
    </w:p>
    <w:p w14:paraId="4836EE4C" w14:textId="77777777" w:rsidR="002E2E58" w:rsidRDefault="002E2E58" w:rsidP="002E2E58">
      <w:pPr>
        <w:ind w:right="-1"/>
        <w:jc w:val="left"/>
        <w:rPr>
          <w:rFonts w:ascii="Mairy Light" w:hAnsi="Mairy Light"/>
          <w:sz w:val="24"/>
        </w:rPr>
      </w:pPr>
    </w:p>
    <w:p w14:paraId="7E60A296" w14:textId="71E7ACBD" w:rsidR="002E2E58" w:rsidRDefault="002E2E58" w:rsidP="002E2E5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Anthony Collins</w:t>
      </w:r>
    </w:p>
    <w:p w14:paraId="5C4A518C" w14:textId="77777777" w:rsidR="002E2E58" w:rsidRPr="0044729D" w:rsidRDefault="002E2E58" w:rsidP="002E2E58">
      <w:pPr>
        <w:ind w:right="-1"/>
        <w:rPr>
          <w:rFonts w:ascii="Mairy Light" w:hAnsi="Mairy Light"/>
          <w:b/>
          <w:sz w:val="24"/>
        </w:rPr>
      </w:pPr>
    </w:p>
    <w:p w14:paraId="2A2747D8" w14:textId="77777777" w:rsidR="002E2E58" w:rsidRPr="0044729D" w:rsidRDefault="002E2E58" w:rsidP="002E2E58">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FFBF718" w14:textId="77777777" w:rsidR="002E2E58" w:rsidRPr="004A025D" w:rsidRDefault="002E2E58" w:rsidP="002E2E58">
      <w:pPr>
        <w:ind w:right="-1"/>
        <w:jc w:val="left"/>
        <w:rPr>
          <w:rFonts w:ascii="Mairy Light" w:hAnsi="Mairy Light"/>
          <w:color w:val="404040" w:themeColor="text1" w:themeTint="BF"/>
          <w:sz w:val="24"/>
        </w:rPr>
      </w:pPr>
    </w:p>
    <w:p w14:paraId="40433474" w14:textId="77777777" w:rsidR="002E2E58" w:rsidRPr="008F2BD5" w:rsidRDefault="002E2E58" w:rsidP="002E2E58">
      <w:pPr>
        <w:pStyle w:val="Style1"/>
        <w:rPr>
          <w:sz w:val="24"/>
        </w:rPr>
      </w:pPr>
      <w:r w:rsidRPr="008F2BD5">
        <w:rPr>
          <w:sz w:val="24"/>
        </w:rPr>
        <w:t>Course overview</w:t>
      </w:r>
    </w:p>
    <w:p w14:paraId="6D400CB8" w14:textId="77777777" w:rsidR="002E2E58" w:rsidRPr="008F2BD5" w:rsidRDefault="002E2E58" w:rsidP="002E2E58">
      <w:pPr>
        <w:ind w:right="-1"/>
        <w:jc w:val="left"/>
        <w:rPr>
          <w:rFonts w:ascii="Mairy Light" w:hAnsi="Mairy Light"/>
          <w:color w:val="404040" w:themeColor="text1" w:themeTint="BF"/>
          <w:sz w:val="24"/>
        </w:rPr>
      </w:pPr>
    </w:p>
    <w:p w14:paraId="035EAA20" w14:textId="3B6C81B4" w:rsidR="002E2E58" w:rsidRPr="008F2BD5" w:rsidRDefault="00044245" w:rsidP="00044245">
      <w:pPr>
        <w:ind w:right="-1"/>
        <w:jc w:val="left"/>
        <w:rPr>
          <w:rFonts w:ascii="Mairy Light" w:hAnsi="Mairy Light"/>
          <w:sz w:val="24"/>
        </w:rPr>
      </w:pPr>
      <w:r w:rsidRPr="008F2BD5">
        <w:rPr>
          <w:rFonts w:ascii="Mairy Light" w:hAnsi="Mairy Light"/>
          <w:sz w:val="24"/>
        </w:rPr>
        <w:t>An overview of the key legal and commercial considerations when procuring a district heat network</w:t>
      </w:r>
    </w:p>
    <w:p w14:paraId="4CB8A0A5" w14:textId="77777777" w:rsidR="00044245" w:rsidRPr="008F2BD5" w:rsidRDefault="00044245" w:rsidP="002E2E58">
      <w:pPr>
        <w:ind w:right="-1"/>
        <w:jc w:val="left"/>
        <w:rPr>
          <w:rFonts w:ascii="Mairy Light" w:hAnsi="Mairy Light"/>
          <w:color w:val="404040" w:themeColor="text1" w:themeTint="BF"/>
          <w:sz w:val="24"/>
        </w:rPr>
      </w:pPr>
    </w:p>
    <w:p w14:paraId="61B14F43"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6A3A9BAC" w14:textId="77777777" w:rsidR="002E2E58" w:rsidRPr="008F2BD5" w:rsidRDefault="002E2E58" w:rsidP="002E2E58">
      <w:pPr>
        <w:ind w:right="-1"/>
        <w:jc w:val="left"/>
        <w:rPr>
          <w:rFonts w:ascii="Mairy Light" w:hAnsi="Mairy Light"/>
          <w:sz w:val="24"/>
        </w:rPr>
      </w:pPr>
    </w:p>
    <w:p w14:paraId="6573099F" w14:textId="4128D644" w:rsidR="002E2E58" w:rsidRPr="008F2BD5" w:rsidRDefault="00785288" w:rsidP="002E2E58">
      <w:pPr>
        <w:rPr>
          <w:rFonts w:ascii="Mairy Light" w:hAnsi="Mairy Light"/>
          <w:sz w:val="24"/>
        </w:rPr>
      </w:pPr>
      <w:r w:rsidRPr="008F2BD5">
        <w:rPr>
          <w:rFonts w:ascii="Mairy Light" w:hAnsi="Mairy Light"/>
          <w:sz w:val="24"/>
        </w:rPr>
        <w:t xml:space="preserve">Any level of experience welcome, suitable to everybody </w:t>
      </w:r>
    </w:p>
    <w:p w14:paraId="0945076F" w14:textId="77777777" w:rsidR="002E2E58" w:rsidRPr="008F2BD5" w:rsidRDefault="002E2E58" w:rsidP="002E2E58">
      <w:pPr>
        <w:ind w:right="-1"/>
        <w:jc w:val="left"/>
        <w:rPr>
          <w:rFonts w:ascii="Mairy Light" w:hAnsi="Mairy Light"/>
          <w:sz w:val="24"/>
        </w:rPr>
      </w:pPr>
    </w:p>
    <w:p w14:paraId="383AEBAA"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476FB764" w14:textId="77777777" w:rsidR="002E2E58" w:rsidRPr="008F2BD5" w:rsidRDefault="002E2E58" w:rsidP="002E2E58">
      <w:pPr>
        <w:jc w:val="left"/>
        <w:rPr>
          <w:rFonts w:ascii="Mairy Light" w:hAnsi="Mairy Light" w:cs="Tahoma"/>
          <w:color w:val="404040" w:themeColor="text1" w:themeTint="BF"/>
          <w:sz w:val="24"/>
        </w:rPr>
      </w:pPr>
    </w:p>
    <w:p w14:paraId="23DB60FB" w14:textId="7FEC6A88" w:rsidR="002E2E58" w:rsidRPr="008F2BD5" w:rsidRDefault="00785288" w:rsidP="002E2E58">
      <w:pPr>
        <w:jc w:val="left"/>
        <w:rPr>
          <w:rFonts w:ascii="Mairy Light" w:hAnsi="Mairy Light" w:cs="Tahoma"/>
          <w:sz w:val="24"/>
        </w:rPr>
      </w:pPr>
      <w:r w:rsidRPr="008F2BD5">
        <w:rPr>
          <w:rFonts w:ascii="Mairy Light" w:hAnsi="Mairy Light" w:cs="Tahoma"/>
          <w:sz w:val="24"/>
        </w:rPr>
        <w:t>Please see above</w:t>
      </w:r>
    </w:p>
    <w:p w14:paraId="32243502" w14:textId="77777777" w:rsidR="002E2E58" w:rsidRPr="008F2BD5" w:rsidRDefault="002E2E58" w:rsidP="002E2E58">
      <w:pPr>
        <w:ind w:right="-1"/>
        <w:jc w:val="left"/>
        <w:rPr>
          <w:rFonts w:ascii="Mairy Light" w:hAnsi="Mairy Light"/>
          <w:color w:val="404040" w:themeColor="text1" w:themeTint="BF"/>
          <w:sz w:val="24"/>
        </w:rPr>
      </w:pPr>
    </w:p>
    <w:p w14:paraId="32124D91" w14:textId="77777777" w:rsidR="002E2E58" w:rsidRPr="008F2BD5" w:rsidRDefault="002E2E58" w:rsidP="002E2E58">
      <w:pPr>
        <w:pStyle w:val="Style1"/>
        <w:rPr>
          <w:sz w:val="24"/>
        </w:rPr>
      </w:pPr>
      <w:r w:rsidRPr="008F2BD5">
        <w:rPr>
          <w:sz w:val="24"/>
        </w:rPr>
        <w:t>Interactive elements</w:t>
      </w:r>
    </w:p>
    <w:p w14:paraId="0336843A" w14:textId="77777777" w:rsidR="002E2E58" w:rsidRPr="008F2BD5" w:rsidRDefault="002E2E58" w:rsidP="002E2E58">
      <w:pPr>
        <w:ind w:right="-1"/>
        <w:jc w:val="left"/>
        <w:rPr>
          <w:rFonts w:ascii="Mairy Light" w:hAnsi="Mairy Light" w:cs="Arial"/>
          <w:color w:val="404040" w:themeColor="text1" w:themeTint="BF"/>
          <w:sz w:val="24"/>
        </w:rPr>
      </w:pPr>
    </w:p>
    <w:p w14:paraId="476A7C3E" w14:textId="77777777" w:rsidR="002E2E58" w:rsidRPr="008F2BD5" w:rsidRDefault="002E2E58" w:rsidP="002E2E58">
      <w:pPr>
        <w:pStyle w:val="Style1"/>
        <w:rPr>
          <w:sz w:val="24"/>
        </w:rPr>
      </w:pPr>
      <w:r w:rsidRPr="008F2BD5">
        <w:rPr>
          <w:sz w:val="24"/>
        </w:rPr>
        <w:t xml:space="preserve">Competencies </w:t>
      </w:r>
    </w:p>
    <w:p w14:paraId="5B2D353B" w14:textId="77777777" w:rsidR="002E2E58" w:rsidRPr="008F2BD5" w:rsidRDefault="002E2E58" w:rsidP="002E2E58">
      <w:pPr>
        <w:ind w:right="-1"/>
        <w:jc w:val="left"/>
        <w:rPr>
          <w:rFonts w:ascii="Mairy Light" w:hAnsi="Mairy Light"/>
          <w:color w:val="404040" w:themeColor="text1" w:themeTint="BF"/>
          <w:sz w:val="24"/>
        </w:rPr>
      </w:pPr>
    </w:p>
    <w:p w14:paraId="7060090C"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5FAAA459" w14:textId="73B5956C" w:rsidR="002E2E58" w:rsidRPr="008F2BD5" w:rsidRDefault="002E2E58" w:rsidP="002E2E58">
      <w:pPr>
        <w:rPr>
          <w:rFonts w:ascii="Mairy Light" w:hAnsi="Mairy Light"/>
          <w:bCs/>
          <w:sz w:val="24"/>
        </w:rPr>
      </w:pPr>
    </w:p>
    <w:p w14:paraId="306FD7F4"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150A145D" w14:textId="273E7F41" w:rsidR="002E2E58" w:rsidRPr="008F2BD5" w:rsidRDefault="002E2E58" w:rsidP="002E2E58">
      <w:pPr>
        <w:rPr>
          <w:rFonts w:ascii="Mairy Light" w:hAnsi="Mairy Light"/>
          <w:bCs/>
          <w:sz w:val="24"/>
        </w:rPr>
      </w:pPr>
    </w:p>
    <w:p w14:paraId="3EBBE5FD" w14:textId="77777777" w:rsidR="002E2E58" w:rsidRPr="008F2BD5" w:rsidRDefault="002E2E58" w:rsidP="002E2E58">
      <w:pPr>
        <w:pStyle w:val="Style1"/>
        <w:rPr>
          <w:sz w:val="24"/>
        </w:rPr>
      </w:pPr>
      <w:r w:rsidRPr="008F2BD5">
        <w:rPr>
          <w:sz w:val="24"/>
        </w:rPr>
        <w:lastRenderedPageBreak/>
        <w:t>Presenter profiles:</w:t>
      </w:r>
    </w:p>
    <w:p w14:paraId="4972E936" w14:textId="77777777" w:rsidR="002E2E58" w:rsidRPr="008F2BD5" w:rsidRDefault="002E2E58" w:rsidP="002E2E58">
      <w:pPr>
        <w:jc w:val="left"/>
        <w:rPr>
          <w:rFonts w:ascii="Mairy Light" w:hAnsi="Mairy Light"/>
          <w:b/>
          <w:bCs/>
          <w:color w:val="404040" w:themeColor="text1" w:themeTint="BF"/>
          <w:sz w:val="24"/>
          <w:u w:val="single"/>
        </w:rPr>
      </w:pPr>
    </w:p>
    <w:p w14:paraId="64ACC476" w14:textId="3B2CE90A" w:rsidR="002E2E58" w:rsidRPr="008F2BD5" w:rsidRDefault="00785288" w:rsidP="00785288">
      <w:pPr>
        <w:pStyle w:val="Style1"/>
        <w:jc w:val="both"/>
        <w:rPr>
          <w:bCs/>
          <w:color w:val="auto"/>
          <w:sz w:val="24"/>
        </w:rPr>
      </w:pPr>
      <w:r w:rsidRPr="008F2BD5">
        <w:rPr>
          <w:bCs/>
          <w:color w:val="auto"/>
          <w:sz w:val="24"/>
        </w:rPr>
        <w:t>Richard</w:t>
      </w:r>
      <w:r w:rsidR="00B860CA" w:rsidRPr="008F2BD5">
        <w:rPr>
          <w:bCs/>
          <w:color w:val="auto"/>
          <w:sz w:val="24"/>
        </w:rPr>
        <w:t xml:space="preserve"> Brooks</w:t>
      </w:r>
      <w:r w:rsidRPr="008F2BD5">
        <w:rPr>
          <w:bCs/>
          <w:color w:val="auto"/>
          <w:sz w:val="24"/>
        </w:rPr>
        <w:t xml:space="preserve"> has extensive experience working with clients to procure major public projects. Having supported clients on several district heat network projects Richard’s familiar with the key legal and commercial implications and passionate about supporting clients to address the climate emergency.</w:t>
      </w:r>
    </w:p>
    <w:p w14:paraId="42B95D7B" w14:textId="77777777" w:rsidR="00785288" w:rsidRPr="008F2BD5" w:rsidRDefault="00785288" w:rsidP="002E2E58">
      <w:pPr>
        <w:pStyle w:val="Style1"/>
        <w:rPr>
          <w:sz w:val="24"/>
        </w:rPr>
      </w:pPr>
    </w:p>
    <w:p w14:paraId="1582795A" w14:textId="77777777" w:rsidR="00414006" w:rsidRPr="008F2BD5" w:rsidRDefault="00414006">
      <w:pPr>
        <w:jc w:val="left"/>
        <w:rPr>
          <w:rFonts w:ascii="Mairy Light" w:hAnsi="Mairy Light"/>
          <w:i/>
          <w:color w:val="FF0000"/>
          <w:sz w:val="24"/>
        </w:rPr>
      </w:pPr>
      <w:r w:rsidRPr="008F2BD5">
        <w:rPr>
          <w:rFonts w:ascii="Mairy Light" w:hAnsi="Mairy Light"/>
          <w:i/>
          <w:color w:val="FF0000"/>
          <w:sz w:val="24"/>
        </w:rPr>
        <w:br w:type="page"/>
      </w:r>
    </w:p>
    <w:p w14:paraId="3F15898D" w14:textId="77777777" w:rsidR="00414006" w:rsidRPr="00601F52" w:rsidRDefault="00414006" w:rsidP="00414006">
      <w:pPr>
        <w:pStyle w:val="Style1"/>
        <w:rPr>
          <w:rFonts w:ascii="Mairy Regular" w:hAnsi="Mairy Regular"/>
          <w:color w:val="95C11F"/>
          <w:sz w:val="72"/>
          <w:szCs w:val="72"/>
        </w:rPr>
      </w:pPr>
      <w:r w:rsidRPr="00601F52">
        <w:rPr>
          <w:rFonts w:ascii="Mairy Regular" w:hAnsi="Mairy Regular"/>
          <w:color w:val="95C11F"/>
          <w:sz w:val="72"/>
          <w:szCs w:val="72"/>
        </w:rPr>
        <w:lastRenderedPageBreak/>
        <w:t>Licensing Workshop</w:t>
      </w:r>
    </w:p>
    <w:p w14:paraId="384AA9A9" w14:textId="77777777" w:rsidR="00414006" w:rsidRPr="00601F52" w:rsidRDefault="00414006" w:rsidP="00414006">
      <w:pPr>
        <w:pStyle w:val="Style1"/>
      </w:pPr>
    </w:p>
    <w:p w14:paraId="2C81D416" w14:textId="77777777" w:rsidR="005165A8" w:rsidRDefault="005165A8" w:rsidP="005165A8">
      <w:pPr>
        <w:pStyle w:val="Style1"/>
        <w:ind w:right="0"/>
        <w:rPr>
          <w:sz w:val="20"/>
          <w:szCs w:val="20"/>
        </w:rPr>
      </w:pPr>
      <w:r>
        <w:t>An update on Taxi Licensing and licensing standards</w:t>
      </w:r>
    </w:p>
    <w:p w14:paraId="08BDCF4A" w14:textId="77777777" w:rsidR="00414006" w:rsidRPr="00601F52" w:rsidRDefault="00414006" w:rsidP="00414006">
      <w:pPr>
        <w:ind w:right="-1"/>
        <w:jc w:val="left"/>
        <w:rPr>
          <w:rFonts w:ascii="Mairy Light" w:hAnsi="Mairy Light" w:cs="Arial"/>
          <w:color w:val="404040" w:themeColor="text1" w:themeTint="BF"/>
          <w:sz w:val="24"/>
          <w:lang w:eastAsia="en-GB"/>
        </w:rPr>
      </w:pPr>
    </w:p>
    <w:p w14:paraId="74C6006D" w14:textId="45979938" w:rsidR="00414006" w:rsidRPr="00601F52" w:rsidRDefault="00414006" w:rsidP="00414006">
      <w:pPr>
        <w:pStyle w:val="Style1"/>
        <w:rPr>
          <w:b/>
        </w:rPr>
      </w:pPr>
      <w:r w:rsidRPr="00601F52">
        <w:rPr>
          <w:lang w:eastAsia="en-GB"/>
        </w:rPr>
        <w:t xml:space="preserve">Level of course: </w:t>
      </w:r>
      <w:r w:rsidR="005165A8">
        <w:rPr>
          <w:lang w:eastAsia="en-GB"/>
        </w:rPr>
        <w:t>Intermediate</w:t>
      </w:r>
    </w:p>
    <w:p w14:paraId="6B0B5ECA" w14:textId="77777777" w:rsidR="00414006" w:rsidRPr="00601F52" w:rsidRDefault="00414006" w:rsidP="00414006">
      <w:pPr>
        <w:ind w:right="-1"/>
        <w:jc w:val="left"/>
        <w:rPr>
          <w:rFonts w:ascii="Mairy Light" w:hAnsi="Mairy Light"/>
          <w:color w:val="404040" w:themeColor="text1" w:themeTint="BF"/>
          <w:sz w:val="24"/>
        </w:rPr>
      </w:pPr>
    </w:p>
    <w:p w14:paraId="69C017AC" w14:textId="77777777" w:rsidR="008C19AF" w:rsidRPr="00C23580" w:rsidRDefault="008C19AF" w:rsidP="008C19A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16D70C3" w14:textId="77777777" w:rsidR="002D6A54" w:rsidRDefault="002D6A54" w:rsidP="002D6A54">
      <w:pPr>
        <w:ind w:right="-1"/>
        <w:jc w:val="left"/>
        <w:rPr>
          <w:rFonts w:ascii="Mairy Light" w:hAnsi="Mairy Light"/>
          <w:sz w:val="24"/>
        </w:rPr>
      </w:pPr>
    </w:p>
    <w:p w14:paraId="2273FA02" w14:textId="1FB86781" w:rsidR="00414006" w:rsidRDefault="002D6A54" w:rsidP="00414006">
      <w:pPr>
        <w:ind w:right="-1"/>
        <w:jc w:val="left"/>
        <w:rPr>
          <w:rFonts w:ascii="Mairy Light" w:hAnsi="Mairy Light"/>
          <w:sz w:val="24"/>
        </w:rPr>
      </w:pPr>
      <w:r>
        <w:rPr>
          <w:rFonts w:ascii="Mairy Light" w:hAnsi="Mairy Light"/>
          <w:sz w:val="24"/>
        </w:rPr>
        <w:t>3</w:t>
      </w:r>
      <w:r w:rsidR="008C19AF">
        <w:rPr>
          <w:rFonts w:ascii="Mairy Light" w:hAnsi="Mairy Light"/>
          <w:sz w:val="24"/>
        </w:rPr>
        <w:t xml:space="preserve"> March 2022</w:t>
      </w:r>
    </w:p>
    <w:p w14:paraId="629B93E8" w14:textId="3521A961" w:rsidR="008C19AF" w:rsidRDefault="008C19AF" w:rsidP="00414006">
      <w:pPr>
        <w:ind w:right="-1"/>
        <w:jc w:val="left"/>
        <w:rPr>
          <w:rFonts w:ascii="Mairy Light" w:hAnsi="Mairy Light"/>
          <w:sz w:val="24"/>
        </w:rPr>
      </w:pPr>
      <w:r>
        <w:rPr>
          <w:rFonts w:ascii="Mairy Light" w:hAnsi="Mairy Light"/>
          <w:sz w:val="24"/>
        </w:rPr>
        <w:t>12noon – 1pm</w:t>
      </w:r>
    </w:p>
    <w:p w14:paraId="676BB51E" w14:textId="77777777" w:rsidR="008C19AF" w:rsidRPr="00601F52" w:rsidRDefault="008C19AF" w:rsidP="00414006">
      <w:pPr>
        <w:ind w:right="-1"/>
        <w:jc w:val="left"/>
        <w:rPr>
          <w:rFonts w:ascii="Mairy Light" w:hAnsi="Mairy Light"/>
          <w:sz w:val="24"/>
        </w:rPr>
      </w:pPr>
    </w:p>
    <w:p w14:paraId="564AEC34" w14:textId="77777777" w:rsidR="00414006" w:rsidRPr="00601F52" w:rsidRDefault="00414006" w:rsidP="00414006">
      <w:pPr>
        <w:ind w:right="-1"/>
        <w:jc w:val="left"/>
        <w:rPr>
          <w:rFonts w:ascii="Mairy Light" w:hAnsi="Mairy Light"/>
          <w:sz w:val="24"/>
        </w:rPr>
      </w:pPr>
      <w:r w:rsidRPr="00601F52">
        <w:rPr>
          <w:rFonts w:ascii="Mairy Light" w:hAnsi="Mairy Light"/>
          <w:sz w:val="24"/>
        </w:rPr>
        <w:t>Presented by Weightmans</w:t>
      </w:r>
    </w:p>
    <w:p w14:paraId="135459B0" w14:textId="77777777" w:rsidR="00414006" w:rsidRPr="00601F52" w:rsidRDefault="00414006" w:rsidP="00414006">
      <w:pPr>
        <w:ind w:right="-1"/>
        <w:rPr>
          <w:rFonts w:ascii="Mairy Light" w:hAnsi="Mairy Light"/>
          <w:b/>
          <w:sz w:val="24"/>
        </w:rPr>
      </w:pPr>
    </w:p>
    <w:p w14:paraId="260183C4" w14:textId="77777777" w:rsidR="00414006" w:rsidRPr="00601F52" w:rsidRDefault="00414006" w:rsidP="00414006">
      <w:pPr>
        <w:ind w:right="-1"/>
        <w:rPr>
          <w:rFonts w:ascii="Mairy Light" w:hAnsi="Mairy Light"/>
          <w:b/>
          <w:sz w:val="24"/>
        </w:rPr>
      </w:pPr>
      <w:r w:rsidRPr="00601F52">
        <w:rPr>
          <w:rFonts w:ascii="Mairy Light" w:hAnsi="Mairy Light" w:cs="Segoe UI"/>
          <w:b/>
          <w:color w:val="0A0A0A"/>
          <w:sz w:val="24"/>
        </w:rPr>
        <w:t xml:space="preserve">If you would like to book onto this </w:t>
      </w:r>
      <w:proofErr w:type="gramStart"/>
      <w:r w:rsidRPr="00601F52">
        <w:rPr>
          <w:rFonts w:ascii="Mairy Light" w:hAnsi="Mairy Light" w:cs="Segoe UI"/>
          <w:b/>
          <w:color w:val="0A0A0A"/>
          <w:sz w:val="24"/>
        </w:rPr>
        <w:t>webinar</w:t>
      </w:r>
      <w:proofErr w:type="gramEnd"/>
      <w:r w:rsidRPr="00601F52">
        <w:rPr>
          <w:rFonts w:ascii="Mairy Light" w:hAnsi="Mairy Light" w:cs="Segoe UI"/>
          <w:b/>
          <w:color w:val="0A0A0A"/>
          <w:sz w:val="24"/>
        </w:rPr>
        <w:t xml:space="preserve"> please book via the book tickets section and you will receive a link to the webinar and further details approximately three days before.</w:t>
      </w:r>
    </w:p>
    <w:p w14:paraId="2328ACFA" w14:textId="77777777" w:rsidR="00414006" w:rsidRPr="00601F52" w:rsidRDefault="00414006" w:rsidP="00414006">
      <w:pPr>
        <w:ind w:right="-1"/>
        <w:jc w:val="left"/>
        <w:rPr>
          <w:rFonts w:ascii="Mairy Light" w:hAnsi="Mairy Light"/>
          <w:color w:val="404040" w:themeColor="text1" w:themeTint="BF"/>
          <w:sz w:val="24"/>
        </w:rPr>
      </w:pPr>
    </w:p>
    <w:p w14:paraId="6A80C431" w14:textId="77777777" w:rsidR="00414006" w:rsidRPr="008F2BD5" w:rsidRDefault="00414006" w:rsidP="00414006">
      <w:pPr>
        <w:pStyle w:val="Style1"/>
        <w:rPr>
          <w:sz w:val="24"/>
        </w:rPr>
      </w:pPr>
      <w:r w:rsidRPr="008F2BD5">
        <w:rPr>
          <w:sz w:val="24"/>
        </w:rPr>
        <w:t>Course overview</w:t>
      </w:r>
    </w:p>
    <w:p w14:paraId="68F36FAE" w14:textId="77777777" w:rsidR="00414006" w:rsidRPr="008F2BD5" w:rsidRDefault="00414006" w:rsidP="00414006">
      <w:pPr>
        <w:ind w:right="-1"/>
        <w:jc w:val="left"/>
        <w:rPr>
          <w:rFonts w:ascii="Mairy Light" w:hAnsi="Mairy Light"/>
          <w:color w:val="404040" w:themeColor="text1" w:themeTint="BF"/>
          <w:sz w:val="24"/>
          <w:highlight w:val="yellow"/>
        </w:rPr>
      </w:pPr>
    </w:p>
    <w:p w14:paraId="12694149" w14:textId="77777777" w:rsidR="002D6A54" w:rsidRPr="008F2BD5" w:rsidRDefault="002D6A54" w:rsidP="002D6A54">
      <w:pPr>
        <w:rPr>
          <w:rFonts w:ascii="Mairy Light" w:hAnsi="Mairy Light"/>
          <w:sz w:val="24"/>
        </w:rPr>
      </w:pPr>
      <w:r w:rsidRPr="008F2BD5">
        <w:rPr>
          <w:rFonts w:ascii="Mairy Light" w:hAnsi="Mairy Light"/>
          <w:sz w:val="24"/>
        </w:rPr>
        <w:t>This session will provide an update on changes in the taxi licensing world and in particular focus on the Licensing Standards.</w:t>
      </w:r>
    </w:p>
    <w:p w14:paraId="699BA77B" w14:textId="77777777" w:rsidR="00C70208" w:rsidRPr="008F2BD5" w:rsidRDefault="00C70208" w:rsidP="00414006">
      <w:pPr>
        <w:ind w:right="-1"/>
        <w:jc w:val="left"/>
        <w:rPr>
          <w:rFonts w:ascii="Mairy Light" w:hAnsi="Mairy Light"/>
          <w:color w:val="404040" w:themeColor="text1" w:themeTint="BF"/>
          <w:sz w:val="24"/>
        </w:rPr>
      </w:pPr>
    </w:p>
    <w:p w14:paraId="3A7452FA"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BA00109" w14:textId="77777777" w:rsidR="00414006" w:rsidRPr="008F2BD5" w:rsidRDefault="00414006" w:rsidP="00414006">
      <w:pPr>
        <w:ind w:right="-1"/>
        <w:jc w:val="left"/>
        <w:rPr>
          <w:rFonts w:ascii="Mairy Light" w:hAnsi="Mairy Light"/>
          <w:sz w:val="24"/>
        </w:rPr>
      </w:pPr>
    </w:p>
    <w:p w14:paraId="67A281C1" w14:textId="77777777" w:rsidR="005165A8" w:rsidRPr="008F2BD5" w:rsidRDefault="005165A8" w:rsidP="005165A8">
      <w:pPr>
        <w:rPr>
          <w:rFonts w:ascii="Calibri" w:hAnsi="Calibri"/>
          <w:sz w:val="24"/>
        </w:rPr>
      </w:pPr>
      <w:r w:rsidRPr="008F2BD5">
        <w:rPr>
          <w:rFonts w:ascii="Mairy Light" w:hAnsi="Mairy Light"/>
          <w:sz w:val="24"/>
        </w:rPr>
        <w:t>Lawyers dealing with licensing, licensing officers</w:t>
      </w:r>
    </w:p>
    <w:p w14:paraId="193DC9F6" w14:textId="77777777" w:rsidR="00414006" w:rsidRPr="008F2BD5" w:rsidRDefault="00414006" w:rsidP="00414006">
      <w:pPr>
        <w:ind w:right="-1"/>
        <w:jc w:val="left"/>
        <w:rPr>
          <w:rFonts w:ascii="Mairy Light" w:hAnsi="Mairy Light"/>
          <w:sz w:val="24"/>
        </w:rPr>
      </w:pPr>
    </w:p>
    <w:p w14:paraId="7279A38D"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3F845979" w14:textId="0642011D" w:rsidR="00414006" w:rsidRPr="008F2BD5" w:rsidRDefault="00414006" w:rsidP="00414006">
      <w:pPr>
        <w:jc w:val="left"/>
        <w:rPr>
          <w:rFonts w:ascii="Mairy Light" w:hAnsi="Mairy Light" w:cs="Tahoma"/>
          <w:color w:val="404040" w:themeColor="text1" w:themeTint="BF"/>
          <w:sz w:val="24"/>
        </w:rPr>
      </w:pPr>
    </w:p>
    <w:p w14:paraId="4C12499E" w14:textId="77777777" w:rsidR="002D6A54" w:rsidRPr="008F2BD5" w:rsidRDefault="002D6A54" w:rsidP="00C93F80">
      <w:pPr>
        <w:numPr>
          <w:ilvl w:val="0"/>
          <w:numId w:val="74"/>
        </w:numPr>
        <w:jc w:val="left"/>
        <w:rPr>
          <w:rFonts w:ascii="Mairy Light" w:hAnsi="Mairy Light" w:cs="Tahoma"/>
          <w:sz w:val="24"/>
        </w:rPr>
      </w:pPr>
      <w:r w:rsidRPr="008F2BD5">
        <w:rPr>
          <w:rFonts w:ascii="Mairy Light" w:hAnsi="Mairy Light" w:cs="Tahoma"/>
          <w:sz w:val="24"/>
        </w:rPr>
        <w:t>Local Authority Taxi Licensing</w:t>
      </w:r>
    </w:p>
    <w:p w14:paraId="749F07D0" w14:textId="77777777" w:rsidR="002D6A54" w:rsidRPr="008F2BD5" w:rsidRDefault="002D6A54" w:rsidP="00C93F80">
      <w:pPr>
        <w:numPr>
          <w:ilvl w:val="0"/>
          <w:numId w:val="74"/>
        </w:numPr>
        <w:jc w:val="left"/>
        <w:rPr>
          <w:rFonts w:ascii="Mairy Light" w:hAnsi="Mairy Light" w:cs="Tahoma"/>
          <w:sz w:val="24"/>
        </w:rPr>
      </w:pPr>
      <w:r w:rsidRPr="008F2BD5">
        <w:rPr>
          <w:rFonts w:ascii="Mairy Light" w:hAnsi="Mairy Light" w:cs="Tahoma"/>
          <w:sz w:val="24"/>
        </w:rPr>
        <w:t>Statutory Taxi and Private Hire Vehicle Standards</w:t>
      </w:r>
    </w:p>
    <w:p w14:paraId="13FBB977" w14:textId="77777777" w:rsidR="002D6A54" w:rsidRPr="008F2BD5" w:rsidRDefault="002D6A54" w:rsidP="00C93F80">
      <w:pPr>
        <w:numPr>
          <w:ilvl w:val="0"/>
          <w:numId w:val="74"/>
        </w:numPr>
        <w:jc w:val="left"/>
        <w:rPr>
          <w:rFonts w:ascii="Mairy Light" w:hAnsi="Mairy Light"/>
          <w:b/>
          <w:bCs/>
          <w:sz w:val="24"/>
        </w:rPr>
      </w:pPr>
      <w:r w:rsidRPr="008F2BD5">
        <w:rPr>
          <w:rFonts w:ascii="Mairy Light" w:hAnsi="Mairy Light"/>
          <w:bCs/>
          <w:sz w:val="24"/>
        </w:rPr>
        <w:t>Case Law Update</w:t>
      </w:r>
    </w:p>
    <w:p w14:paraId="380BA263" w14:textId="77777777" w:rsidR="005165A8" w:rsidRPr="008F2BD5" w:rsidRDefault="005165A8" w:rsidP="00414006">
      <w:pPr>
        <w:ind w:right="-1"/>
        <w:jc w:val="left"/>
        <w:rPr>
          <w:rFonts w:ascii="Mairy Light" w:hAnsi="Mairy Light"/>
          <w:color w:val="404040" w:themeColor="text1" w:themeTint="BF"/>
          <w:sz w:val="24"/>
        </w:rPr>
      </w:pPr>
    </w:p>
    <w:p w14:paraId="1321EA76" w14:textId="77777777" w:rsidR="00414006" w:rsidRPr="008F2BD5" w:rsidRDefault="00414006" w:rsidP="00414006">
      <w:pPr>
        <w:pStyle w:val="Style1"/>
        <w:rPr>
          <w:sz w:val="24"/>
        </w:rPr>
      </w:pPr>
      <w:r w:rsidRPr="008F2BD5">
        <w:rPr>
          <w:sz w:val="24"/>
        </w:rPr>
        <w:t>Interactive elements</w:t>
      </w:r>
    </w:p>
    <w:p w14:paraId="172C720F" w14:textId="77777777" w:rsidR="00414006" w:rsidRPr="008F2BD5" w:rsidRDefault="00414006" w:rsidP="00414006">
      <w:pPr>
        <w:ind w:right="-1"/>
        <w:jc w:val="left"/>
        <w:rPr>
          <w:rFonts w:ascii="Mairy Light" w:hAnsi="Mairy Light" w:cs="Arial"/>
          <w:color w:val="404040" w:themeColor="text1" w:themeTint="BF"/>
          <w:sz w:val="24"/>
        </w:rPr>
      </w:pPr>
    </w:p>
    <w:p w14:paraId="13A9DE25" w14:textId="77777777" w:rsidR="002D6A54" w:rsidRPr="008F2BD5" w:rsidRDefault="002D6A54" w:rsidP="002D6A54">
      <w:pPr>
        <w:rPr>
          <w:rFonts w:ascii="Mairy Light" w:hAnsi="Mairy Light"/>
          <w:sz w:val="24"/>
        </w:rPr>
      </w:pPr>
      <w:r w:rsidRPr="008F2BD5">
        <w:rPr>
          <w:rFonts w:ascii="Mairy Light" w:hAnsi="Mairy Light"/>
          <w:sz w:val="24"/>
        </w:rPr>
        <w:t>There will be the opportunity for discussion and questions throughout the seminar. We would welcome views from members on any reviews of licensing regimes following the issuing of the Licensing Standards.</w:t>
      </w:r>
    </w:p>
    <w:p w14:paraId="76BBE956" w14:textId="77777777" w:rsidR="002D6A54" w:rsidRPr="008F2BD5" w:rsidRDefault="002D6A54" w:rsidP="002D6A54">
      <w:pPr>
        <w:rPr>
          <w:rFonts w:ascii="Mairy Light" w:hAnsi="Mairy Light"/>
          <w:sz w:val="24"/>
        </w:rPr>
      </w:pPr>
    </w:p>
    <w:p w14:paraId="21F3756A" w14:textId="77777777" w:rsidR="002D6A54" w:rsidRPr="008F2BD5" w:rsidRDefault="002D6A54" w:rsidP="002D6A54">
      <w:pPr>
        <w:rPr>
          <w:rFonts w:ascii="Mairy Light" w:hAnsi="Mairy Light"/>
          <w:sz w:val="24"/>
        </w:rPr>
      </w:pPr>
      <w:r w:rsidRPr="008F2BD5">
        <w:rPr>
          <w:rFonts w:ascii="Mairy Light" w:hAnsi="Mairy Light"/>
          <w:sz w:val="24"/>
        </w:rPr>
        <w:t xml:space="preserve">If time </w:t>
      </w:r>
      <w:proofErr w:type="gramStart"/>
      <w:r w:rsidRPr="008F2BD5">
        <w:rPr>
          <w:rFonts w:ascii="Mairy Light" w:hAnsi="Mairy Light"/>
          <w:sz w:val="24"/>
        </w:rPr>
        <w:t>permits</w:t>
      </w:r>
      <w:proofErr w:type="gramEnd"/>
      <w:r w:rsidRPr="008F2BD5">
        <w:rPr>
          <w:rFonts w:ascii="Mairy Light" w:hAnsi="Mairy Light"/>
          <w:sz w:val="24"/>
        </w:rPr>
        <w:t xml:space="preserve"> we will also have a general discussion on any “hot topics” affecting licensing authorities.</w:t>
      </w:r>
    </w:p>
    <w:p w14:paraId="37C1FFF6" w14:textId="77777777" w:rsidR="00414006" w:rsidRPr="008F2BD5" w:rsidRDefault="00414006" w:rsidP="00414006">
      <w:pPr>
        <w:ind w:right="-1"/>
        <w:jc w:val="left"/>
        <w:rPr>
          <w:rFonts w:ascii="Mairy Light" w:hAnsi="Mairy Light" w:cs="Arial"/>
          <w:color w:val="404040" w:themeColor="text1" w:themeTint="BF"/>
          <w:sz w:val="24"/>
        </w:rPr>
      </w:pPr>
    </w:p>
    <w:p w14:paraId="380F4E5A" w14:textId="77777777" w:rsidR="00414006" w:rsidRPr="008F2BD5" w:rsidRDefault="00414006" w:rsidP="00414006">
      <w:pPr>
        <w:pStyle w:val="Style1"/>
        <w:rPr>
          <w:sz w:val="24"/>
        </w:rPr>
      </w:pPr>
      <w:r w:rsidRPr="008F2BD5">
        <w:rPr>
          <w:sz w:val="24"/>
        </w:rPr>
        <w:t xml:space="preserve">Competencies </w:t>
      </w:r>
    </w:p>
    <w:p w14:paraId="3E3DB11B" w14:textId="77777777" w:rsidR="00414006" w:rsidRPr="008F2BD5" w:rsidRDefault="00414006" w:rsidP="00414006">
      <w:pPr>
        <w:ind w:right="-1"/>
        <w:jc w:val="left"/>
        <w:rPr>
          <w:rFonts w:ascii="Mairy Light" w:hAnsi="Mairy Light"/>
          <w:color w:val="404040" w:themeColor="text1" w:themeTint="BF"/>
          <w:sz w:val="24"/>
        </w:rPr>
      </w:pPr>
    </w:p>
    <w:p w14:paraId="5FC02D8D" w14:textId="77777777" w:rsidR="00414006" w:rsidRPr="008F2BD5" w:rsidRDefault="00414006" w:rsidP="00414006">
      <w:pPr>
        <w:ind w:right="-1"/>
        <w:jc w:val="left"/>
        <w:rPr>
          <w:rFonts w:ascii="Mairy Light" w:hAnsi="Mairy Light"/>
          <w:bCs/>
          <w:sz w:val="24"/>
        </w:rPr>
      </w:pPr>
      <w:r w:rsidRPr="008F2BD5">
        <w:rPr>
          <w:rFonts w:ascii="Mairy Light" w:hAnsi="Mairy Light"/>
          <w:bCs/>
          <w:sz w:val="24"/>
        </w:rPr>
        <w:lastRenderedPageBreak/>
        <w:t>This course will cover:</w:t>
      </w:r>
    </w:p>
    <w:p w14:paraId="6AA064C5" w14:textId="77777777" w:rsidR="00414006" w:rsidRPr="008F2BD5" w:rsidRDefault="00414006" w:rsidP="00414006">
      <w:pPr>
        <w:ind w:right="-1"/>
        <w:jc w:val="left"/>
        <w:rPr>
          <w:rFonts w:ascii="Mairy Light" w:hAnsi="Mairy Light"/>
          <w:bCs/>
          <w:color w:val="404040" w:themeColor="text1" w:themeTint="BF"/>
          <w:sz w:val="24"/>
        </w:rPr>
      </w:pPr>
    </w:p>
    <w:p w14:paraId="4F4BB2AF" w14:textId="77777777" w:rsidR="005165A8" w:rsidRPr="008F2BD5" w:rsidRDefault="005165A8" w:rsidP="005165A8">
      <w:pPr>
        <w:rPr>
          <w:rFonts w:ascii="Calibri" w:hAnsi="Calibri"/>
          <w:sz w:val="24"/>
        </w:rPr>
      </w:pPr>
      <w:proofErr w:type="gramStart"/>
      <w:r w:rsidRPr="008F2BD5">
        <w:rPr>
          <w:rFonts w:ascii="Mairy Light" w:hAnsi="Mairy Light"/>
          <w:sz w:val="24"/>
        </w:rPr>
        <w:t>A</w:t>
      </w:r>
      <w:proofErr w:type="gramEnd"/>
      <w:r w:rsidRPr="008F2BD5">
        <w:rPr>
          <w:rFonts w:ascii="Mairy Light" w:hAnsi="Mairy Light"/>
          <w:sz w:val="24"/>
        </w:rPr>
        <w:t xml:space="preserve"> Ethics professionalism and judgement </w:t>
      </w:r>
    </w:p>
    <w:p w14:paraId="374CE4F1" w14:textId="4E5E9435" w:rsidR="005165A8" w:rsidRPr="008F2BD5" w:rsidRDefault="005165A8" w:rsidP="005165A8">
      <w:pPr>
        <w:rPr>
          <w:sz w:val="24"/>
        </w:rPr>
      </w:pPr>
      <w:r w:rsidRPr="008F2BD5">
        <w:rPr>
          <w:rFonts w:ascii="Mairy Light" w:hAnsi="Mairy Light"/>
          <w:sz w:val="24"/>
        </w:rPr>
        <w:t>B Technical legal practice</w:t>
      </w:r>
    </w:p>
    <w:p w14:paraId="08ED6A77" w14:textId="77777777" w:rsidR="008F2BD5" w:rsidRDefault="005165A8" w:rsidP="005165A8">
      <w:pPr>
        <w:rPr>
          <w:rFonts w:ascii="Mairy Light" w:hAnsi="Mairy Light"/>
          <w:sz w:val="24"/>
        </w:rPr>
      </w:pPr>
      <w:r w:rsidRPr="008F2BD5">
        <w:rPr>
          <w:rFonts w:ascii="Mairy Light" w:hAnsi="Mairy Light"/>
          <w:sz w:val="24"/>
        </w:rPr>
        <w:t>B5 Advocacy</w:t>
      </w:r>
    </w:p>
    <w:p w14:paraId="0FE379C1" w14:textId="3449A937" w:rsidR="005165A8" w:rsidRPr="008F2BD5" w:rsidRDefault="005165A8" w:rsidP="005165A8">
      <w:pPr>
        <w:rPr>
          <w:sz w:val="24"/>
        </w:rPr>
      </w:pPr>
      <w:r w:rsidRPr="008F2BD5">
        <w:rPr>
          <w:rFonts w:ascii="Mairy Light" w:hAnsi="Mairy Light"/>
          <w:sz w:val="24"/>
        </w:rPr>
        <w:t>C Working with other people</w:t>
      </w:r>
    </w:p>
    <w:p w14:paraId="5940E5B7" w14:textId="1D418D6D" w:rsidR="005165A8" w:rsidRPr="008F2BD5" w:rsidRDefault="005165A8" w:rsidP="005165A8">
      <w:pPr>
        <w:rPr>
          <w:sz w:val="24"/>
        </w:rPr>
      </w:pPr>
      <w:r w:rsidRPr="008F2BD5">
        <w:rPr>
          <w:rFonts w:ascii="Mairy Light" w:hAnsi="Mairy Light"/>
          <w:sz w:val="24"/>
        </w:rPr>
        <w:t> C1 Communicate clearly and effectively</w:t>
      </w:r>
    </w:p>
    <w:p w14:paraId="4BD6234F" w14:textId="77777777" w:rsidR="00414006" w:rsidRPr="008F2BD5" w:rsidRDefault="00414006" w:rsidP="00414006">
      <w:pPr>
        <w:rPr>
          <w:rFonts w:ascii="Mairy Light" w:hAnsi="Mairy Light"/>
          <w:bCs/>
          <w:sz w:val="24"/>
        </w:rPr>
      </w:pPr>
    </w:p>
    <w:p w14:paraId="7115649D" w14:textId="77777777" w:rsidR="00414006" w:rsidRPr="008F2BD5" w:rsidRDefault="00414006" w:rsidP="00414006">
      <w:pPr>
        <w:pStyle w:val="Style1"/>
        <w:rPr>
          <w:sz w:val="24"/>
        </w:rPr>
      </w:pPr>
      <w:r w:rsidRPr="008F2BD5">
        <w:rPr>
          <w:sz w:val="24"/>
        </w:rPr>
        <w:t>Presenter profiles:</w:t>
      </w:r>
    </w:p>
    <w:p w14:paraId="5CC1CFD9" w14:textId="77777777" w:rsidR="00414006" w:rsidRPr="008F2BD5" w:rsidRDefault="00414006" w:rsidP="00414006">
      <w:pPr>
        <w:jc w:val="left"/>
        <w:rPr>
          <w:rFonts w:ascii="Mairy Light" w:hAnsi="Mairy Light"/>
          <w:b/>
          <w:bCs/>
          <w:color w:val="404040" w:themeColor="text1" w:themeTint="BF"/>
          <w:sz w:val="24"/>
          <w:u w:val="single"/>
        </w:rPr>
      </w:pPr>
    </w:p>
    <w:p w14:paraId="129CB943" w14:textId="2C8F7C73" w:rsidR="00414006" w:rsidRPr="008F2BD5" w:rsidRDefault="005165A8" w:rsidP="005165A8">
      <w:pPr>
        <w:rPr>
          <w:rFonts w:ascii="Mairy Light" w:hAnsi="Mairy Light"/>
          <w:sz w:val="24"/>
        </w:rPr>
      </w:pPr>
      <w:r w:rsidRPr="008F2BD5">
        <w:rPr>
          <w:rFonts w:ascii="Mairy Light" w:hAnsi="Mairy Light"/>
          <w:sz w:val="24"/>
        </w:rPr>
        <w:t>Laura Chaplin is the Litigation and Licensing Solicitor at Gedling Borough Council having joined the Council from private practice in 2017. Laura is an exceptional higher rights advocate. Laura currently works with the Council’s licensing team to provide advice and assistance, attending and advising Licensing Committee and appearing at court regularly in licensing appeals. Laura has been involved with the Council’s Member/officer working group to implement changes to the Council’s licensing regime following the Licensing Standards introduction.</w:t>
      </w:r>
    </w:p>
    <w:p w14:paraId="17A6030C" w14:textId="77777777" w:rsidR="005165A8" w:rsidRPr="005165A8" w:rsidRDefault="005165A8" w:rsidP="005165A8">
      <w:pPr>
        <w:rPr>
          <w:rFonts w:ascii="Calibri" w:hAnsi="Calibri"/>
          <w:szCs w:val="22"/>
        </w:rPr>
      </w:pPr>
    </w:p>
    <w:p w14:paraId="496A6BDA" w14:textId="5BD856B0" w:rsidR="002E2E58" w:rsidRDefault="002E2E58">
      <w:pPr>
        <w:jc w:val="left"/>
        <w:rPr>
          <w:rFonts w:ascii="Mairy Light" w:hAnsi="Mairy Light"/>
          <w:i/>
          <w:color w:val="FF0000"/>
          <w:sz w:val="24"/>
        </w:rPr>
      </w:pPr>
      <w:r>
        <w:rPr>
          <w:rFonts w:ascii="Mairy Light" w:hAnsi="Mairy Light"/>
          <w:i/>
          <w:color w:val="FF0000"/>
          <w:sz w:val="24"/>
        </w:rPr>
        <w:br w:type="page"/>
      </w:r>
    </w:p>
    <w:p w14:paraId="53C76218" w14:textId="7C345F24" w:rsidR="002E2E58" w:rsidRDefault="002E2E58" w:rsidP="002E2E58">
      <w:pPr>
        <w:pStyle w:val="Style1"/>
        <w:rPr>
          <w:rFonts w:ascii="Mairy Regular" w:hAnsi="Mairy Regular"/>
          <w:color w:val="95C11F"/>
          <w:sz w:val="72"/>
          <w:szCs w:val="72"/>
        </w:rPr>
      </w:pPr>
      <w:r>
        <w:rPr>
          <w:rFonts w:ascii="Mairy Regular" w:hAnsi="Mairy Regular"/>
          <w:color w:val="95C11F"/>
          <w:sz w:val="72"/>
          <w:szCs w:val="72"/>
        </w:rPr>
        <w:lastRenderedPageBreak/>
        <w:t xml:space="preserve">Prosecutions for local authorities </w:t>
      </w:r>
    </w:p>
    <w:p w14:paraId="3AB32991"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064E62F7" w14:textId="79B44767" w:rsidR="002E2E58" w:rsidRPr="004A025D" w:rsidRDefault="002E2E58" w:rsidP="002E2E58">
      <w:pPr>
        <w:pStyle w:val="Style1"/>
        <w:rPr>
          <w:b/>
        </w:rPr>
      </w:pPr>
      <w:r>
        <w:rPr>
          <w:lang w:eastAsia="en-GB"/>
        </w:rPr>
        <w:t xml:space="preserve">Level of course: </w:t>
      </w:r>
      <w:r w:rsidR="00CD4122">
        <w:rPr>
          <w:lang w:eastAsia="en-GB"/>
        </w:rPr>
        <w:t>Intermediate</w:t>
      </w:r>
    </w:p>
    <w:p w14:paraId="0837558E" w14:textId="77777777" w:rsidR="002E2E58" w:rsidRPr="004A025D" w:rsidRDefault="002E2E58" w:rsidP="002E2E58">
      <w:pPr>
        <w:ind w:right="-1"/>
        <w:jc w:val="left"/>
        <w:rPr>
          <w:rFonts w:ascii="Mairy Light" w:hAnsi="Mairy Light"/>
          <w:color w:val="404040" w:themeColor="text1" w:themeTint="BF"/>
          <w:sz w:val="24"/>
        </w:rPr>
      </w:pPr>
    </w:p>
    <w:p w14:paraId="4DD9E86D" w14:textId="44876134" w:rsidR="002E2E58" w:rsidRPr="00C23580" w:rsidRDefault="00CD4122" w:rsidP="002E2E58">
      <w:pPr>
        <w:ind w:right="-1"/>
        <w:jc w:val="left"/>
        <w:rPr>
          <w:rFonts w:ascii="Mairy Light" w:hAnsi="Mairy Light"/>
          <w:sz w:val="28"/>
          <w:szCs w:val="28"/>
        </w:rPr>
      </w:pPr>
      <w:r>
        <w:rPr>
          <w:rStyle w:val="Strong"/>
          <w:rFonts w:ascii="Mairy Light" w:hAnsi="Mairy Light" w:cs="Helvetica"/>
          <w:sz w:val="28"/>
          <w:szCs w:val="28"/>
        </w:rPr>
        <w:t>PLEASE NOTE THIS IS A FACE</w:t>
      </w:r>
      <w:r w:rsidR="009A5112">
        <w:rPr>
          <w:rStyle w:val="Strong"/>
          <w:rFonts w:ascii="Mairy Light" w:hAnsi="Mairy Light" w:cs="Helvetica"/>
          <w:sz w:val="28"/>
          <w:szCs w:val="28"/>
        </w:rPr>
        <w:t>-</w:t>
      </w:r>
      <w:r>
        <w:rPr>
          <w:rStyle w:val="Strong"/>
          <w:rFonts w:ascii="Mairy Light" w:hAnsi="Mairy Light" w:cs="Helvetica"/>
          <w:sz w:val="28"/>
          <w:szCs w:val="28"/>
        </w:rPr>
        <w:t>TO</w:t>
      </w:r>
      <w:r w:rsidR="009A5112">
        <w:rPr>
          <w:rStyle w:val="Strong"/>
          <w:rFonts w:ascii="Mairy Light" w:hAnsi="Mairy Light" w:cs="Helvetica"/>
          <w:sz w:val="28"/>
          <w:szCs w:val="28"/>
        </w:rPr>
        <w:t>-</w:t>
      </w:r>
      <w:r>
        <w:rPr>
          <w:rStyle w:val="Strong"/>
          <w:rFonts w:ascii="Mairy Light" w:hAnsi="Mairy Light" w:cs="Helvetica"/>
          <w:sz w:val="28"/>
          <w:szCs w:val="28"/>
        </w:rPr>
        <w:t>FACE COURSE</w:t>
      </w:r>
    </w:p>
    <w:p w14:paraId="3BB66E25" w14:textId="77777777" w:rsidR="002E2E58" w:rsidRDefault="002E2E58" w:rsidP="002E2E58">
      <w:pPr>
        <w:ind w:right="-1"/>
        <w:jc w:val="left"/>
        <w:rPr>
          <w:rFonts w:ascii="Mairy Light" w:hAnsi="Mairy Light"/>
          <w:sz w:val="24"/>
        </w:rPr>
      </w:pPr>
    </w:p>
    <w:p w14:paraId="60AC6565" w14:textId="264C0C26" w:rsidR="002E2E58" w:rsidRPr="00AA4939" w:rsidRDefault="00CD4122" w:rsidP="002E2E58">
      <w:pPr>
        <w:ind w:right="-1"/>
        <w:jc w:val="left"/>
        <w:rPr>
          <w:rFonts w:ascii="Mairy Light" w:hAnsi="Mairy Light"/>
          <w:sz w:val="24"/>
        </w:rPr>
      </w:pPr>
      <w:r w:rsidRPr="00AA4939">
        <w:rPr>
          <w:rFonts w:ascii="Mairy Light" w:hAnsi="Mairy Light"/>
          <w:sz w:val="24"/>
        </w:rPr>
        <w:t xml:space="preserve">9 </w:t>
      </w:r>
      <w:r w:rsidR="002E2E58" w:rsidRPr="00AA4939">
        <w:rPr>
          <w:rFonts w:ascii="Mairy Light" w:hAnsi="Mairy Light"/>
          <w:sz w:val="24"/>
        </w:rPr>
        <w:t>March 2022</w:t>
      </w:r>
      <w:r w:rsidRPr="00AA4939">
        <w:rPr>
          <w:rFonts w:ascii="Mairy Light" w:hAnsi="Mairy Light"/>
          <w:sz w:val="24"/>
        </w:rPr>
        <w:t>, 9.45am registration (10am start) – 1.00pm (followed by lunch), Geldards Derby, Pride Place, Pride Park, Derby DE24 8QR</w:t>
      </w:r>
    </w:p>
    <w:p w14:paraId="50BAB95E" w14:textId="77777777" w:rsidR="002E2E58" w:rsidRPr="00AA4939" w:rsidRDefault="002E2E58" w:rsidP="002E2E58">
      <w:pPr>
        <w:ind w:right="-1"/>
        <w:jc w:val="left"/>
        <w:rPr>
          <w:rFonts w:ascii="Mairy Light" w:hAnsi="Mairy Light"/>
          <w:sz w:val="24"/>
        </w:rPr>
      </w:pPr>
    </w:p>
    <w:p w14:paraId="31965F4B" w14:textId="0AF8EEC3" w:rsidR="002E2E58" w:rsidRDefault="002E2E58" w:rsidP="002E2E58">
      <w:pPr>
        <w:ind w:right="-1"/>
        <w:jc w:val="left"/>
        <w:rPr>
          <w:rFonts w:ascii="Mairy Light" w:hAnsi="Mairy Light"/>
          <w:sz w:val="24"/>
        </w:rPr>
      </w:pPr>
      <w:r w:rsidRPr="00AA4939">
        <w:rPr>
          <w:rFonts w:ascii="Mairy Light" w:hAnsi="Mairy Light"/>
          <w:sz w:val="24"/>
        </w:rPr>
        <w:t>Presented by Geldards</w:t>
      </w:r>
    </w:p>
    <w:p w14:paraId="398312EF" w14:textId="5B997730" w:rsidR="002E2E58" w:rsidRPr="004A025D" w:rsidRDefault="002E2E58" w:rsidP="002E2E58">
      <w:pPr>
        <w:ind w:right="-1"/>
        <w:jc w:val="left"/>
        <w:rPr>
          <w:rFonts w:ascii="Mairy Light" w:hAnsi="Mairy Light"/>
          <w:color w:val="404040" w:themeColor="text1" w:themeTint="BF"/>
          <w:sz w:val="24"/>
        </w:rPr>
      </w:pPr>
    </w:p>
    <w:p w14:paraId="747A1B69" w14:textId="77777777" w:rsidR="002E2E58" w:rsidRPr="008F2BD5" w:rsidRDefault="002E2E58" w:rsidP="002E2E58">
      <w:pPr>
        <w:pStyle w:val="Style1"/>
        <w:rPr>
          <w:sz w:val="24"/>
        </w:rPr>
      </w:pPr>
      <w:r w:rsidRPr="008F2BD5">
        <w:rPr>
          <w:sz w:val="24"/>
        </w:rPr>
        <w:t>Course overview</w:t>
      </w:r>
    </w:p>
    <w:p w14:paraId="0B7A7B04" w14:textId="77777777" w:rsidR="002E2E58" w:rsidRPr="008F2BD5" w:rsidRDefault="002E2E58" w:rsidP="002E2E58">
      <w:pPr>
        <w:ind w:right="-1"/>
        <w:jc w:val="left"/>
        <w:rPr>
          <w:rFonts w:ascii="Mairy Light" w:hAnsi="Mairy Light"/>
          <w:color w:val="404040" w:themeColor="text1" w:themeTint="BF"/>
          <w:sz w:val="24"/>
        </w:rPr>
      </w:pPr>
    </w:p>
    <w:p w14:paraId="05E07B09" w14:textId="77777777" w:rsidR="00CD4122" w:rsidRPr="008F2BD5" w:rsidRDefault="00CD4122" w:rsidP="00CD4122">
      <w:pPr>
        <w:rPr>
          <w:rFonts w:ascii="Mairy Light" w:hAnsi="Mairy Light"/>
          <w:sz w:val="24"/>
        </w:rPr>
      </w:pPr>
      <w:r w:rsidRPr="008F2BD5">
        <w:rPr>
          <w:rFonts w:ascii="Mairy Light" w:hAnsi="Mairy Light"/>
          <w:sz w:val="24"/>
        </w:rPr>
        <w:t>The course concentrates specifically on prosecutions from a local authority perspective (rather than being a course on how to prosecute a criminal case generally) and therefore looks at issues of specific relevance to local authority prosecutors and the offences which they are most likely to prosecute.</w:t>
      </w:r>
    </w:p>
    <w:p w14:paraId="0FDCB0E2" w14:textId="77777777" w:rsidR="00CD4122" w:rsidRPr="008F2BD5" w:rsidRDefault="00CD4122" w:rsidP="00CD4122">
      <w:pPr>
        <w:rPr>
          <w:rFonts w:ascii="Mairy Light" w:hAnsi="Mairy Light"/>
          <w:sz w:val="24"/>
        </w:rPr>
      </w:pPr>
    </w:p>
    <w:p w14:paraId="207A92D0" w14:textId="77777777" w:rsidR="00CD4122" w:rsidRPr="008F2BD5" w:rsidRDefault="00CD4122" w:rsidP="00CD4122">
      <w:pPr>
        <w:rPr>
          <w:rFonts w:ascii="Mairy Light" w:hAnsi="Mairy Light"/>
          <w:sz w:val="24"/>
        </w:rPr>
      </w:pPr>
      <w:r w:rsidRPr="008F2BD5">
        <w:rPr>
          <w:rFonts w:ascii="Mairy Light" w:hAnsi="Mairy Light"/>
          <w:sz w:val="24"/>
        </w:rPr>
        <w:t>Much of the course will be presented in the form of a led discussion. Attendees will be invited to share their own experiences of issues arising when prosecuting a case for the local authority and strategies for resolving those issues will form the basis of a group discussion.</w:t>
      </w:r>
    </w:p>
    <w:p w14:paraId="195EFEB2" w14:textId="77777777" w:rsidR="00CD4122" w:rsidRPr="008F2BD5" w:rsidRDefault="00CD4122" w:rsidP="00CD4122">
      <w:pPr>
        <w:rPr>
          <w:rFonts w:ascii="Mairy Light" w:hAnsi="Mairy Light"/>
          <w:sz w:val="24"/>
        </w:rPr>
      </w:pPr>
    </w:p>
    <w:p w14:paraId="6C5DB0ED" w14:textId="77777777" w:rsidR="00CD4122" w:rsidRPr="008F2BD5" w:rsidRDefault="00CD4122" w:rsidP="00CD4122">
      <w:pPr>
        <w:rPr>
          <w:rFonts w:ascii="Mairy Light" w:hAnsi="Mairy Light"/>
          <w:sz w:val="24"/>
        </w:rPr>
      </w:pPr>
      <w:r w:rsidRPr="008F2BD5">
        <w:rPr>
          <w:rFonts w:ascii="Mairy Light" w:hAnsi="Mairy Light"/>
          <w:sz w:val="24"/>
        </w:rPr>
        <w:t>Attendees are welcome to submit any topics or issues for discussion in advance of the course date and every effort will be made to incorporate those topics into the course structure.</w:t>
      </w:r>
    </w:p>
    <w:p w14:paraId="1E605E76" w14:textId="77777777" w:rsidR="002E2E58" w:rsidRPr="008F2BD5" w:rsidRDefault="002E2E58" w:rsidP="002E2E58">
      <w:pPr>
        <w:ind w:right="-1"/>
        <w:jc w:val="left"/>
        <w:rPr>
          <w:rFonts w:ascii="Mairy Light" w:hAnsi="Mairy Light"/>
          <w:color w:val="404040" w:themeColor="text1" w:themeTint="BF"/>
          <w:sz w:val="24"/>
        </w:rPr>
      </w:pPr>
    </w:p>
    <w:p w14:paraId="72149A06"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B65CB1F" w14:textId="77777777" w:rsidR="002E2E58" w:rsidRPr="008F2BD5" w:rsidRDefault="002E2E58" w:rsidP="002E2E58">
      <w:pPr>
        <w:ind w:right="-1"/>
        <w:jc w:val="left"/>
        <w:rPr>
          <w:rFonts w:ascii="Mairy Light" w:hAnsi="Mairy Light"/>
          <w:sz w:val="24"/>
        </w:rPr>
      </w:pPr>
    </w:p>
    <w:p w14:paraId="260054EA" w14:textId="70B137C6" w:rsidR="002E2E58" w:rsidRPr="008F2BD5" w:rsidRDefault="00CD4122" w:rsidP="002E2E58">
      <w:pPr>
        <w:ind w:right="-1"/>
        <w:jc w:val="left"/>
        <w:rPr>
          <w:rFonts w:ascii="Mairy Light" w:hAnsi="Mairy Light"/>
          <w:sz w:val="24"/>
        </w:rPr>
      </w:pPr>
      <w:r w:rsidRPr="008F2BD5">
        <w:rPr>
          <w:rFonts w:ascii="Mairy Light" w:hAnsi="Mairy Light"/>
          <w:sz w:val="24"/>
        </w:rPr>
        <w:t>Any lawyer working in local authority with an interest/specialism in prosecutions</w:t>
      </w:r>
    </w:p>
    <w:p w14:paraId="0227DA43" w14:textId="77777777" w:rsidR="00CD4122" w:rsidRPr="008F2BD5" w:rsidRDefault="00CD4122" w:rsidP="002E2E58">
      <w:pPr>
        <w:ind w:right="-1"/>
        <w:jc w:val="left"/>
        <w:rPr>
          <w:rFonts w:ascii="Mairy Light" w:hAnsi="Mairy Light"/>
          <w:sz w:val="24"/>
        </w:rPr>
      </w:pPr>
    </w:p>
    <w:p w14:paraId="75C66567"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572D1CCC" w14:textId="239E5D34" w:rsidR="002E2E58" w:rsidRPr="008F2BD5" w:rsidRDefault="002E2E58" w:rsidP="002E2E58">
      <w:pPr>
        <w:jc w:val="left"/>
        <w:rPr>
          <w:rFonts w:ascii="Mairy Light" w:hAnsi="Mairy Light" w:cs="Tahoma"/>
          <w:color w:val="404040" w:themeColor="text1" w:themeTint="BF"/>
          <w:sz w:val="24"/>
        </w:rPr>
      </w:pPr>
    </w:p>
    <w:p w14:paraId="41C11162"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wide variety of offences prosecuted by the local authority</w:t>
      </w:r>
    </w:p>
    <w:p w14:paraId="26C4B398"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power of the local authority to prosecute offences and its limitations</w:t>
      </w:r>
    </w:p>
    <w:p w14:paraId="632AA3A3"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decision to prosecute and the relevance of the Code for Crown Prosecutors</w:t>
      </w:r>
    </w:p>
    <w:p w14:paraId="75D480C0"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Evidential considerations and specific difficulties faced by local authorities</w:t>
      </w:r>
    </w:p>
    <w:p w14:paraId="745C2C19"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st and public interest considerations for local authorities</w:t>
      </w:r>
    </w:p>
    <w:p w14:paraId="0F14C015"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mmencing proceedings</w:t>
      </w:r>
    </w:p>
    <w:p w14:paraId="2A19A8FE"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mmon problems for local authority prosecutors, including (but not limited to) hearsay, bad character, PACE and RIPA</w:t>
      </w:r>
    </w:p>
    <w:p w14:paraId="0D6A46D8" w14:textId="2FD49C72"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lastRenderedPageBreak/>
        <w:t>Sentencing, Ancillary Orders and Proceeds of Crime</w:t>
      </w:r>
    </w:p>
    <w:p w14:paraId="12F2744B" w14:textId="77777777" w:rsidR="002E2E58" w:rsidRPr="008F2BD5" w:rsidRDefault="002E2E58" w:rsidP="002E2E58">
      <w:pPr>
        <w:ind w:right="-1"/>
        <w:jc w:val="left"/>
        <w:rPr>
          <w:rFonts w:ascii="Mairy Light" w:hAnsi="Mairy Light"/>
          <w:color w:val="404040" w:themeColor="text1" w:themeTint="BF"/>
          <w:sz w:val="24"/>
        </w:rPr>
      </w:pPr>
    </w:p>
    <w:p w14:paraId="7A641C83" w14:textId="77777777" w:rsidR="002E2E58" w:rsidRPr="008F2BD5" w:rsidRDefault="002E2E58" w:rsidP="002E2E58">
      <w:pPr>
        <w:pStyle w:val="Style1"/>
        <w:rPr>
          <w:sz w:val="24"/>
        </w:rPr>
      </w:pPr>
      <w:r w:rsidRPr="008F2BD5">
        <w:rPr>
          <w:sz w:val="24"/>
        </w:rPr>
        <w:t>Interactive elements</w:t>
      </w:r>
    </w:p>
    <w:p w14:paraId="6DA6C16D" w14:textId="77777777" w:rsidR="002E2E58" w:rsidRPr="008F2BD5" w:rsidRDefault="002E2E58" w:rsidP="002E2E58">
      <w:pPr>
        <w:ind w:right="-1"/>
        <w:jc w:val="left"/>
        <w:rPr>
          <w:rFonts w:ascii="Mairy Light" w:hAnsi="Mairy Light" w:cs="Arial"/>
          <w:color w:val="404040" w:themeColor="text1" w:themeTint="BF"/>
          <w:sz w:val="24"/>
        </w:rPr>
      </w:pPr>
    </w:p>
    <w:p w14:paraId="31576BE8" w14:textId="55744BDB" w:rsidR="002E2E58" w:rsidRPr="008F2BD5" w:rsidRDefault="00CD4122" w:rsidP="002E2E58">
      <w:pPr>
        <w:ind w:right="-1"/>
        <w:jc w:val="left"/>
        <w:rPr>
          <w:rFonts w:ascii="Mairy Light" w:hAnsi="Mairy Light"/>
          <w:sz w:val="24"/>
        </w:rPr>
      </w:pPr>
      <w:r w:rsidRPr="008F2BD5">
        <w:rPr>
          <w:rFonts w:ascii="Mairy Light" w:hAnsi="Mairy Light"/>
          <w:sz w:val="24"/>
        </w:rPr>
        <w:t>Discussion</w:t>
      </w:r>
    </w:p>
    <w:p w14:paraId="01D3801F" w14:textId="77777777" w:rsidR="002E2E58" w:rsidRPr="008F2BD5" w:rsidRDefault="002E2E58" w:rsidP="002E2E58">
      <w:pPr>
        <w:ind w:right="-1"/>
        <w:jc w:val="left"/>
        <w:rPr>
          <w:rFonts w:ascii="Mairy Light" w:hAnsi="Mairy Light" w:cs="Arial"/>
          <w:color w:val="404040" w:themeColor="text1" w:themeTint="BF"/>
          <w:sz w:val="24"/>
        </w:rPr>
      </w:pPr>
    </w:p>
    <w:p w14:paraId="31888452" w14:textId="77777777" w:rsidR="002E2E58" w:rsidRPr="008F2BD5" w:rsidRDefault="002E2E58" w:rsidP="002E2E58">
      <w:pPr>
        <w:pStyle w:val="Style1"/>
        <w:rPr>
          <w:sz w:val="24"/>
        </w:rPr>
      </w:pPr>
      <w:r w:rsidRPr="008F2BD5">
        <w:rPr>
          <w:sz w:val="24"/>
        </w:rPr>
        <w:t xml:space="preserve">Competencies </w:t>
      </w:r>
    </w:p>
    <w:p w14:paraId="5D490D10" w14:textId="77777777" w:rsidR="002E2E58" w:rsidRPr="008F2BD5" w:rsidRDefault="002E2E58" w:rsidP="002E2E58">
      <w:pPr>
        <w:ind w:right="-1"/>
        <w:jc w:val="left"/>
        <w:rPr>
          <w:rFonts w:ascii="Mairy Light" w:hAnsi="Mairy Light"/>
          <w:color w:val="404040" w:themeColor="text1" w:themeTint="BF"/>
          <w:sz w:val="24"/>
        </w:rPr>
      </w:pPr>
    </w:p>
    <w:p w14:paraId="5686FF65"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1400A4B4" w14:textId="77777777" w:rsidR="002E2E58" w:rsidRPr="008F2BD5" w:rsidRDefault="002E2E58" w:rsidP="002E2E58">
      <w:pPr>
        <w:ind w:right="-1"/>
        <w:jc w:val="left"/>
        <w:rPr>
          <w:rFonts w:ascii="Mairy Light" w:hAnsi="Mairy Light"/>
          <w:bCs/>
          <w:color w:val="404040" w:themeColor="text1" w:themeTint="BF"/>
          <w:sz w:val="24"/>
        </w:rPr>
      </w:pPr>
    </w:p>
    <w:p w14:paraId="77BB4D27" w14:textId="77777777" w:rsidR="002E2E58" w:rsidRPr="008F2BD5" w:rsidRDefault="002E2E58" w:rsidP="002E2E58">
      <w:pPr>
        <w:rPr>
          <w:rFonts w:ascii="Mairy Light" w:hAnsi="Mairy Light"/>
          <w:bCs/>
          <w:sz w:val="24"/>
        </w:rPr>
      </w:pPr>
      <w:proofErr w:type="gramStart"/>
      <w:r w:rsidRPr="008F2BD5">
        <w:rPr>
          <w:rFonts w:ascii="Mairy Light" w:hAnsi="Mairy Light"/>
          <w:bCs/>
          <w:sz w:val="24"/>
        </w:rPr>
        <w:t>A</w:t>
      </w:r>
      <w:proofErr w:type="gramEnd"/>
      <w:r w:rsidRPr="008F2BD5">
        <w:rPr>
          <w:rFonts w:ascii="Mairy Light" w:hAnsi="Mairy Light"/>
          <w:bCs/>
          <w:sz w:val="24"/>
        </w:rPr>
        <w:t xml:space="preserve"> Ethics professionalism and judgement </w:t>
      </w:r>
    </w:p>
    <w:p w14:paraId="777C3765"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2DA46263" w14:textId="77777777" w:rsidR="002E2E58" w:rsidRPr="008F2BD5" w:rsidRDefault="002E2E58" w:rsidP="002E2E58">
      <w:pPr>
        <w:rPr>
          <w:rFonts w:ascii="Mairy Light" w:hAnsi="Mairy Light"/>
          <w:bCs/>
          <w:sz w:val="24"/>
        </w:rPr>
      </w:pPr>
      <w:r w:rsidRPr="008F2BD5">
        <w:rPr>
          <w:rFonts w:ascii="Mairy Light" w:hAnsi="Mairy Light"/>
          <w:bCs/>
          <w:sz w:val="24"/>
        </w:rPr>
        <w:t>B2 Legal research</w:t>
      </w:r>
    </w:p>
    <w:p w14:paraId="604339A5" w14:textId="77777777" w:rsidR="002E2E58" w:rsidRPr="008F2BD5" w:rsidRDefault="002E2E58" w:rsidP="002E2E58">
      <w:pPr>
        <w:rPr>
          <w:rFonts w:ascii="Mairy Light" w:hAnsi="Mairy Light"/>
          <w:bCs/>
          <w:sz w:val="24"/>
        </w:rPr>
      </w:pPr>
      <w:r w:rsidRPr="008F2BD5">
        <w:rPr>
          <w:rFonts w:ascii="Mairy Light" w:hAnsi="Mairy Light"/>
          <w:bCs/>
          <w:sz w:val="24"/>
        </w:rPr>
        <w:t>B4 Draft documents</w:t>
      </w:r>
    </w:p>
    <w:p w14:paraId="4AF29622"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790233B5" w14:textId="77777777" w:rsidR="002E2E58" w:rsidRPr="008F2BD5" w:rsidRDefault="002E2E58" w:rsidP="002E2E58">
      <w:pPr>
        <w:rPr>
          <w:rFonts w:ascii="Mairy Light" w:hAnsi="Mairy Light"/>
          <w:bCs/>
          <w:sz w:val="24"/>
        </w:rPr>
      </w:pPr>
      <w:r w:rsidRPr="008F2BD5">
        <w:rPr>
          <w:rFonts w:ascii="Mairy Light" w:hAnsi="Mairy Light"/>
          <w:bCs/>
          <w:sz w:val="24"/>
        </w:rPr>
        <w:t>B6 Negotiation</w:t>
      </w:r>
    </w:p>
    <w:p w14:paraId="1A922FD8" w14:textId="77777777" w:rsidR="002E2E58" w:rsidRPr="008F2BD5" w:rsidRDefault="002E2E58" w:rsidP="002E2E58">
      <w:pPr>
        <w:rPr>
          <w:rFonts w:ascii="Mairy Light" w:hAnsi="Mairy Light"/>
          <w:bCs/>
          <w:sz w:val="24"/>
        </w:rPr>
      </w:pPr>
      <w:r w:rsidRPr="008F2BD5">
        <w:rPr>
          <w:rFonts w:ascii="Mairy Light" w:hAnsi="Mairy Light"/>
          <w:bCs/>
          <w:sz w:val="24"/>
        </w:rPr>
        <w:t>C Working with other people</w:t>
      </w:r>
    </w:p>
    <w:p w14:paraId="059E88F1"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294B7537"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4EDC7501" w14:textId="77777777" w:rsidR="002E2E58" w:rsidRPr="008F2BD5" w:rsidRDefault="002E2E58" w:rsidP="002E2E58">
      <w:pPr>
        <w:rPr>
          <w:rFonts w:ascii="Mairy Light" w:hAnsi="Mairy Light"/>
          <w:bCs/>
          <w:sz w:val="24"/>
        </w:rPr>
      </w:pPr>
    </w:p>
    <w:p w14:paraId="7A817FC7" w14:textId="77777777" w:rsidR="002E2E58" w:rsidRPr="008F2BD5" w:rsidRDefault="002E2E58" w:rsidP="002E2E58">
      <w:pPr>
        <w:pStyle w:val="Style1"/>
        <w:rPr>
          <w:sz w:val="24"/>
        </w:rPr>
      </w:pPr>
      <w:r w:rsidRPr="008F2BD5">
        <w:rPr>
          <w:sz w:val="24"/>
        </w:rPr>
        <w:t>Presenter profiles:</w:t>
      </w:r>
    </w:p>
    <w:p w14:paraId="550FDC05" w14:textId="77777777" w:rsidR="002E2E58" w:rsidRPr="008F2BD5" w:rsidRDefault="002E2E58" w:rsidP="002E2E58">
      <w:pPr>
        <w:jc w:val="left"/>
        <w:rPr>
          <w:rFonts w:ascii="Mairy Light" w:hAnsi="Mairy Light"/>
          <w:b/>
          <w:bCs/>
          <w:color w:val="404040" w:themeColor="text1" w:themeTint="BF"/>
          <w:sz w:val="24"/>
          <w:u w:val="single"/>
        </w:rPr>
      </w:pPr>
    </w:p>
    <w:p w14:paraId="16DA4DA3" w14:textId="666060B8" w:rsidR="002E2E58" w:rsidRPr="008F2BD5" w:rsidRDefault="00CD4122" w:rsidP="002E2E58">
      <w:pPr>
        <w:pStyle w:val="Style1"/>
        <w:rPr>
          <w:color w:val="auto"/>
          <w:sz w:val="24"/>
        </w:rPr>
      </w:pPr>
      <w:r w:rsidRPr="008F2BD5">
        <w:rPr>
          <w:color w:val="auto"/>
          <w:sz w:val="24"/>
        </w:rPr>
        <w:t>Paul Barber, Sheffield City Council has specialised in local authority prosecutions for over 15 years. Prior to that, he worked as a criminal defence solicitor for over a decade.</w:t>
      </w:r>
    </w:p>
    <w:p w14:paraId="1A6B6470" w14:textId="77777777" w:rsidR="00CD4122" w:rsidRPr="008F2BD5" w:rsidRDefault="00CD4122" w:rsidP="002E2E58">
      <w:pPr>
        <w:pStyle w:val="Style1"/>
        <w:rPr>
          <w:sz w:val="24"/>
        </w:rPr>
      </w:pPr>
    </w:p>
    <w:p w14:paraId="019F1210" w14:textId="77777777" w:rsidR="00414006" w:rsidRDefault="00414006">
      <w:pPr>
        <w:jc w:val="left"/>
        <w:rPr>
          <w:rFonts w:ascii="Mairy Light" w:hAnsi="Mairy Light"/>
          <w:i/>
          <w:color w:val="FF0000"/>
          <w:sz w:val="24"/>
        </w:rPr>
      </w:pPr>
      <w:r w:rsidRPr="008F2BD5">
        <w:rPr>
          <w:rFonts w:ascii="Mairy Light" w:hAnsi="Mairy Light"/>
          <w:i/>
          <w:color w:val="FF0000"/>
          <w:sz w:val="24"/>
        </w:rPr>
        <w:br w:type="page"/>
      </w:r>
    </w:p>
    <w:p w14:paraId="2BFD6B39"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Improvement and innovation in children’s services</w:t>
      </w:r>
    </w:p>
    <w:p w14:paraId="3407335D" w14:textId="77777777" w:rsidR="00414006" w:rsidRDefault="00414006" w:rsidP="00414006">
      <w:pPr>
        <w:pStyle w:val="Style1"/>
      </w:pPr>
    </w:p>
    <w:p w14:paraId="134A3F78" w14:textId="77777777" w:rsidR="00414006" w:rsidRPr="002313B9" w:rsidRDefault="00414006" w:rsidP="00414006">
      <w:pPr>
        <w:rPr>
          <w:rFonts w:ascii="Mairy Light" w:hAnsi="Mairy Light"/>
          <w:b/>
          <w:color w:val="00656D"/>
          <w:sz w:val="28"/>
          <w:szCs w:val="28"/>
        </w:rPr>
      </w:pPr>
      <w:r w:rsidRPr="002313B9">
        <w:rPr>
          <w:rFonts w:ascii="Mairy Light" w:hAnsi="Mairy Light"/>
          <w:b/>
          <w:color w:val="00656D"/>
          <w:sz w:val="28"/>
          <w:szCs w:val="28"/>
        </w:rPr>
        <w:t xml:space="preserve">Insight into sharing experiences of improvement journeys in children’s social care and the future of innovation and improvement in children’s social care. </w:t>
      </w:r>
    </w:p>
    <w:p w14:paraId="2271996A" w14:textId="77777777" w:rsidR="00414006" w:rsidRPr="00790373" w:rsidRDefault="00414006" w:rsidP="00414006">
      <w:pPr>
        <w:ind w:right="-1"/>
        <w:jc w:val="left"/>
        <w:rPr>
          <w:rFonts w:ascii="Mairy Light" w:hAnsi="Mairy Light" w:cs="Arial"/>
          <w:color w:val="404040" w:themeColor="text1" w:themeTint="BF"/>
          <w:sz w:val="24"/>
          <w:lang w:eastAsia="en-GB"/>
        </w:rPr>
      </w:pPr>
    </w:p>
    <w:p w14:paraId="7B174189" w14:textId="77777777" w:rsidR="00414006" w:rsidRPr="004A025D" w:rsidRDefault="00414006" w:rsidP="00414006">
      <w:pPr>
        <w:pStyle w:val="Style1"/>
        <w:rPr>
          <w:b/>
        </w:rPr>
      </w:pPr>
      <w:r>
        <w:rPr>
          <w:lang w:eastAsia="en-GB"/>
        </w:rPr>
        <w:t>Level of course: Intermediate</w:t>
      </w:r>
    </w:p>
    <w:p w14:paraId="463A104B" w14:textId="77777777" w:rsidR="00414006" w:rsidRPr="004A025D" w:rsidRDefault="00414006" w:rsidP="00414006">
      <w:pPr>
        <w:ind w:right="-1"/>
        <w:jc w:val="left"/>
        <w:rPr>
          <w:rFonts w:ascii="Mairy Light" w:hAnsi="Mairy Light"/>
          <w:color w:val="404040" w:themeColor="text1" w:themeTint="BF"/>
          <w:sz w:val="24"/>
        </w:rPr>
      </w:pPr>
    </w:p>
    <w:p w14:paraId="3C8FD9E6"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5A71F6C" w14:textId="77777777" w:rsidR="00414006" w:rsidRDefault="00414006" w:rsidP="00414006">
      <w:pPr>
        <w:ind w:right="-1"/>
        <w:jc w:val="left"/>
        <w:rPr>
          <w:rFonts w:ascii="Mairy Light" w:hAnsi="Mairy Light"/>
          <w:sz w:val="24"/>
        </w:rPr>
      </w:pPr>
    </w:p>
    <w:p w14:paraId="276D6E64" w14:textId="77777777" w:rsidR="00414006" w:rsidRDefault="00414006" w:rsidP="00414006">
      <w:pPr>
        <w:ind w:right="-1"/>
        <w:jc w:val="left"/>
        <w:rPr>
          <w:rFonts w:ascii="Mairy Light" w:hAnsi="Mairy Light"/>
          <w:sz w:val="24"/>
        </w:rPr>
      </w:pPr>
      <w:r>
        <w:rPr>
          <w:rFonts w:ascii="Mairy Light" w:hAnsi="Mairy Light"/>
          <w:sz w:val="24"/>
        </w:rPr>
        <w:t>10 March 2022</w:t>
      </w:r>
    </w:p>
    <w:p w14:paraId="66F8A096" w14:textId="77777777" w:rsidR="00414006" w:rsidRDefault="00414006" w:rsidP="00414006">
      <w:pPr>
        <w:ind w:right="-1"/>
        <w:jc w:val="left"/>
        <w:rPr>
          <w:rFonts w:ascii="Mairy Light" w:hAnsi="Mairy Light"/>
          <w:sz w:val="24"/>
        </w:rPr>
      </w:pPr>
      <w:r>
        <w:rPr>
          <w:rFonts w:ascii="Mairy Light" w:hAnsi="Mairy Light"/>
          <w:sz w:val="24"/>
        </w:rPr>
        <w:t>12noon – 1pm</w:t>
      </w:r>
    </w:p>
    <w:p w14:paraId="6B3576BA" w14:textId="77777777" w:rsidR="00414006" w:rsidRPr="008F2BD5" w:rsidRDefault="00414006" w:rsidP="00414006">
      <w:pPr>
        <w:ind w:right="-1"/>
        <w:jc w:val="left"/>
        <w:rPr>
          <w:rFonts w:ascii="Mairy Light" w:hAnsi="Mairy Light"/>
          <w:sz w:val="24"/>
        </w:rPr>
      </w:pPr>
    </w:p>
    <w:p w14:paraId="7D18AE69" w14:textId="77777777" w:rsidR="00414006" w:rsidRPr="008F2BD5" w:rsidRDefault="00414006" w:rsidP="00414006">
      <w:pPr>
        <w:ind w:right="-1"/>
        <w:jc w:val="left"/>
        <w:rPr>
          <w:rFonts w:ascii="Mairy Light" w:hAnsi="Mairy Light"/>
          <w:sz w:val="24"/>
        </w:rPr>
      </w:pPr>
      <w:r w:rsidRPr="008F2BD5">
        <w:rPr>
          <w:rFonts w:ascii="Mairy Light" w:hAnsi="Mairy Light"/>
          <w:sz w:val="24"/>
        </w:rPr>
        <w:t>Presented by Bevan Brittan</w:t>
      </w:r>
    </w:p>
    <w:p w14:paraId="36E7E144" w14:textId="77777777" w:rsidR="00414006" w:rsidRPr="008F2BD5" w:rsidRDefault="00414006" w:rsidP="00414006">
      <w:pPr>
        <w:ind w:right="-1"/>
        <w:rPr>
          <w:rFonts w:ascii="Mairy Light" w:hAnsi="Mairy Light"/>
          <w:b/>
          <w:sz w:val="24"/>
        </w:rPr>
      </w:pPr>
    </w:p>
    <w:p w14:paraId="78B9AF90" w14:textId="77777777" w:rsidR="00414006" w:rsidRPr="008F2BD5" w:rsidRDefault="00414006" w:rsidP="00414006">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06911A8E" w14:textId="77777777" w:rsidR="00414006" w:rsidRPr="008F2BD5" w:rsidRDefault="00414006" w:rsidP="00414006">
      <w:pPr>
        <w:ind w:right="-1"/>
        <w:jc w:val="left"/>
        <w:rPr>
          <w:rFonts w:ascii="Mairy Light" w:hAnsi="Mairy Light"/>
          <w:color w:val="404040" w:themeColor="text1" w:themeTint="BF"/>
          <w:sz w:val="24"/>
        </w:rPr>
      </w:pPr>
    </w:p>
    <w:p w14:paraId="07B47B27" w14:textId="77777777" w:rsidR="00414006" w:rsidRPr="008F2BD5" w:rsidRDefault="00414006" w:rsidP="00414006">
      <w:pPr>
        <w:pStyle w:val="Style1"/>
        <w:rPr>
          <w:sz w:val="24"/>
        </w:rPr>
      </w:pPr>
      <w:r w:rsidRPr="008F2BD5">
        <w:rPr>
          <w:sz w:val="24"/>
        </w:rPr>
        <w:t>Course overview</w:t>
      </w:r>
    </w:p>
    <w:p w14:paraId="31E5382C" w14:textId="77777777" w:rsidR="00414006" w:rsidRPr="008F2BD5" w:rsidRDefault="00414006" w:rsidP="00414006">
      <w:pPr>
        <w:ind w:right="-1"/>
        <w:jc w:val="left"/>
        <w:rPr>
          <w:rFonts w:ascii="Mairy Light" w:hAnsi="Mairy Light"/>
          <w:color w:val="404040" w:themeColor="text1" w:themeTint="BF"/>
          <w:sz w:val="24"/>
        </w:rPr>
      </w:pPr>
    </w:p>
    <w:p w14:paraId="41A8C1E2" w14:textId="77777777" w:rsidR="00414006" w:rsidRPr="008F2BD5" w:rsidRDefault="00414006" w:rsidP="00414006">
      <w:pPr>
        <w:rPr>
          <w:rFonts w:ascii="Mairy Light" w:hAnsi="Mairy Light"/>
          <w:sz w:val="24"/>
        </w:rPr>
      </w:pPr>
      <w:r w:rsidRPr="008F2BD5">
        <w:rPr>
          <w:rFonts w:ascii="Mairy Light" w:hAnsi="Mairy Light"/>
          <w:sz w:val="24"/>
        </w:rPr>
        <w:t xml:space="preserve">Join us for a discussion on the key pressures arising from the pandemic for children’s services teams, including lessons learned.  In this session we will share learning and experiences in establishing children’s social care companies nationally and </w:t>
      </w:r>
      <w:proofErr w:type="gramStart"/>
      <w:r w:rsidRPr="008F2BD5">
        <w:rPr>
          <w:rFonts w:ascii="Mairy Light" w:hAnsi="Mairy Light"/>
          <w:sz w:val="24"/>
        </w:rPr>
        <w:t>ask</w:t>
      </w:r>
      <w:proofErr w:type="gramEnd"/>
      <w:r w:rsidRPr="008F2BD5">
        <w:rPr>
          <w:rFonts w:ascii="Mairy Light" w:hAnsi="Mairy Light"/>
          <w:sz w:val="24"/>
        </w:rPr>
        <w:t xml:space="preserve"> “Where is the future of children’s social care, following the Independent Social Care Review?”</w:t>
      </w:r>
    </w:p>
    <w:p w14:paraId="0222C309" w14:textId="77777777" w:rsidR="00414006" w:rsidRPr="008F2BD5" w:rsidRDefault="00414006" w:rsidP="00414006">
      <w:pPr>
        <w:ind w:right="-1"/>
        <w:jc w:val="left"/>
        <w:rPr>
          <w:rFonts w:ascii="Mairy Light" w:hAnsi="Mairy Light"/>
          <w:color w:val="404040" w:themeColor="text1" w:themeTint="BF"/>
          <w:sz w:val="24"/>
        </w:rPr>
      </w:pPr>
    </w:p>
    <w:p w14:paraId="0AA0F223"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5B75CF3B" w14:textId="77777777" w:rsidR="00414006" w:rsidRPr="008F2BD5" w:rsidRDefault="00414006" w:rsidP="00414006">
      <w:pPr>
        <w:ind w:right="-1"/>
        <w:jc w:val="left"/>
        <w:rPr>
          <w:rFonts w:ascii="Mairy Light" w:hAnsi="Mairy Light"/>
          <w:sz w:val="24"/>
        </w:rPr>
      </w:pPr>
    </w:p>
    <w:p w14:paraId="519BE2D7" w14:textId="77777777" w:rsidR="00414006" w:rsidRPr="008F2BD5" w:rsidRDefault="00414006" w:rsidP="00414006">
      <w:pPr>
        <w:rPr>
          <w:rFonts w:ascii="Mairy Light" w:hAnsi="Mairy Light"/>
          <w:sz w:val="24"/>
        </w:rPr>
      </w:pPr>
      <w:r w:rsidRPr="008F2BD5">
        <w:rPr>
          <w:rFonts w:ascii="Mairy Light" w:hAnsi="Mairy Light"/>
          <w:sz w:val="24"/>
        </w:rPr>
        <w:t>In-house lawyers, children’s services managers, social care service managers</w:t>
      </w:r>
    </w:p>
    <w:p w14:paraId="645A298B" w14:textId="77777777" w:rsidR="00414006" w:rsidRPr="008F2BD5" w:rsidRDefault="00414006" w:rsidP="00414006">
      <w:pPr>
        <w:ind w:right="-1"/>
        <w:jc w:val="left"/>
        <w:rPr>
          <w:rFonts w:ascii="Mairy Light" w:hAnsi="Mairy Light"/>
          <w:sz w:val="24"/>
        </w:rPr>
      </w:pPr>
    </w:p>
    <w:p w14:paraId="71F8B8B9"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6DD37B61" w14:textId="77777777" w:rsidR="00414006" w:rsidRPr="008F2BD5" w:rsidRDefault="00414006" w:rsidP="00414006">
      <w:pPr>
        <w:jc w:val="left"/>
        <w:rPr>
          <w:rFonts w:ascii="Mairy Light" w:hAnsi="Mairy Light" w:cs="Tahoma"/>
          <w:color w:val="404040" w:themeColor="text1" w:themeTint="BF"/>
          <w:sz w:val="24"/>
        </w:rPr>
      </w:pPr>
    </w:p>
    <w:p w14:paraId="653120E9" w14:textId="77777777" w:rsidR="00414006" w:rsidRPr="008F2BD5" w:rsidRDefault="00414006" w:rsidP="00C93F80">
      <w:pPr>
        <w:numPr>
          <w:ilvl w:val="0"/>
          <w:numId w:val="50"/>
        </w:numPr>
        <w:rPr>
          <w:rFonts w:ascii="Mairy Light" w:hAnsi="Mairy Light"/>
          <w:sz w:val="24"/>
        </w:rPr>
      </w:pPr>
      <w:r w:rsidRPr="008F2BD5">
        <w:rPr>
          <w:rFonts w:ascii="Mairy Light" w:hAnsi="Mairy Light"/>
          <w:sz w:val="24"/>
        </w:rPr>
        <w:t>Lessons learned from the pandemic in the context of children’s services</w:t>
      </w:r>
    </w:p>
    <w:p w14:paraId="28C88168" w14:textId="77777777" w:rsidR="00414006" w:rsidRPr="008F2BD5" w:rsidRDefault="00414006" w:rsidP="00C93F80">
      <w:pPr>
        <w:numPr>
          <w:ilvl w:val="0"/>
          <w:numId w:val="50"/>
        </w:numPr>
        <w:rPr>
          <w:rFonts w:ascii="Mairy Light" w:hAnsi="Mairy Light"/>
          <w:sz w:val="24"/>
        </w:rPr>
      </w:pPr>
      <w:r w:rsidRPr="008F2BD5">
        <w:rPr>
          <w:rFonts w:ascii="Mairy Light" w:hAnsi="Mairy Light"/>
          <w:sz w:val="24"/>
        </w:rPr>
        <w:t xml:space="preserve">Alternative service delivery models for the provision of children’s services </w:t>
      </w:r>
    </w:p>
    <w:p w14:paraId="2F1948CD" w14:textId="77777777" w:rsidR="00414006" w:rsidRPr="008F2BD5" w:rsidRDefault="00414006" w:rsidP="00C93F80">
      <w:pPr>
        <w:numPr>
          <w:ilvl w:val="0"/>
          <w:numId w:val="50"/>
        </w:numPr>
        <w:rPr>
          <w:rFonts w:ascii="Mairy Light" w:hAnsi="Mairy Light"/>
          <w:bCs/>
          <w:sz w:val="24"/>
        </w:rPr>
      </w:pPr>
      <w:r w:rsidRPr="008F2BD5">
        <w:rPr>
          <w:rFonts w:ascii="Mairy Light" w:hAnsi="Mairy Light"/>
          <w:bCs/>
          <w:sz w:val="24"/>
        </w:rPr>
        <w:t xml:space="preserve">The outcomes of the Independent Review of </w:t>
      </w:r>
      <w:proofErr w:type="spellStart"/>
      <w:r w:rsidRPr="008F2BD5">
        <w:rPr>
          <w:rFonts w:ascii="Mairy Light" w:hAnsi="Mairy Light"/>
          <w:bCs/>
          <w:sz w:val="24"/>
        </w:rPr>
        <w:t>Childrens</w:t>
      </w:r>
      <w:proofErr w:type="spellEnd"/>
      <w:r w:rsidRPr="008F2BD5">
        <w:rPr>
          <w:rFonts w:ascii="Mairy Light" w:hAnsi="Mairy Light"/>
          <w:bCs/>
          <w:sz w:val="24"/>
        </w:rPr>
        <w:t xml:space="preserve"> Social Care </w:t>
      </w:r>
    </w:p>
    <w:p w14:paraId="780AA807" w14:textId="77777777" w:rsidR="00414006" w:rsidRPr="008F2BD5" w:rsidRDefault="00414006" w:rsidP="00414006">
      <w:pPr>
        <w:ind w:right="-1"/>
        <w:jc w:val="left"/>
        <w:rPr>
          <w:rFonts w:ascii="Mairy Light" w:hAnsi="Mairy Light"/>
          <w:color w:val="404040" w:themeColor="text1" w:themeTint="BF"/>
          <w:sz w:val="24"/>
        </w:rPr>
      </w:pPr>
    </w:p>
    <w:p w14:paraId="4BDD004A" w14:textId="77777777" w:rsidR="00414006" w:rsidRPr="008F2BD5" w:rsidRDefault="00414006" w:rsidP="00414006">
      <w:pPr>
        <w:pStyle w:val="Style1"/>
        <w:rPr>
          <w:sz w:val="24"/>
        </w:rPr>
      </w:pPr>
      <w:r w:rsidRPr="008F2BD5">
        <w:rPr>
          <w:sz w:val="24"/>
        </w:rPr>
        <w:t>Interactive elements</w:t>
      </w:r>
    </w:p>
    <w:p w14:paraId="7860F883" w14:textId="77777777" w:rsidR="00414006" w:rsidRPr="008F2BD5" w:rsidRDefault="00414006" w:rsidP="00414006">
      <w:pPr>
        <w:ind w:right="-1"/>
        <w:jc w:val="left"/>
        <w:rPr>
          <w:rFonts w:ascii="Mairy Light" w:hAnsi="Mairy Light"/>
          <w:sz w:val="24"/>
        </w:rPr>
      </w:pPr>
    </w:p>
    <w:p w14:paraId="41D7970A" w14:textId="77777777" w:rsidR="00414006" w:rsidRPr="008F2BD5" w:rsidRDefault="00414006" w:rsidP="00414006">
      <w:pPr>
        <w:pStyle w:val="Style1"/>
        <w:rPr>
          <w:sz w:val="24"/>
        </w:rPr>
      </w:pPr>
      <w:r w:rsidRPr="008F2BD5">
        <w:rPr>
          <w:sz w:val="24"/>
        </w:rPr>
        <w:t xml:space="preserve">Competencies </w:t>
      </w:r>
    </w:p>
    <w:p w14:paraId="06CA3AB2" w14:textId="77777777" w:rsidR="00414006" w:rsidRPr="008F2BD5" w:rsidRDefault="00414006" w:rsidP="00414006">
      <w:pPr>
        <w:ind w:right="-1"/>
        <w:jc w:val="left"/>
        <w:rPr>
          <w:rFonts w:ascii="Mairy Light" w:hAnsi="Mairy Light"/>
          <w:color w:val="404040" w:themeColor="text1" w:themeTint="BF"/>
          <w:sz w:val="24"/>
        </w:rPr>
      </w:pPr>
    </w:p>
    <w:p w14:paraId="173A6CE6" w14:textId="77777777" w:rsidR="00414006" w:rsidRPr="008F2BD5" w:rsidRDefault="00414006" w:rsidP="00414006">
      <w:pPr>
        <w:ind w:right="-1"/>
        <w:jc w:val="left"/>
        <w:rPr>
          <w:rFonts w:ascii="Mairy Light" w:hAnsi="Mairy Light"/>
          <w:bCs/>
          <w:sz w:val="24"/>
        </w:rPr>
      </w:pPr>
      <w:r w:rsidRPr="008F2BD5">
        <w:rPr>
          <w:rFonts w:ascii="Mairy Light" w:hAnsi="Mairy Light"/>
          <w:bCs/>
          <w:sz w:val="24"/>
        </w:rPr>
        <w:t>This course will cover:</w:t>
      </w:r>
    </w:p>
    <w:p w14:paraId="377069CE" w14:textId="77777777" w:rsidR="00414006" w:rsidRPr="008F2BD5" w:rsidRDefault="00414006" w:rsidP="00414006">
      <w:pPr>
        <w:ind w:right="-1"/>
        <w:jc w:val="left"/>
        <w:rPr>
          <w:rFonts w:ascii="Mairy Light" w:hAnsi="Mairy Light"/>
          <w:bCs/>
          <w:color w:val="404040" w:themeColor="text1" w:themeTint="BF"/>
          <w:sz w:val="24"/>
        </w:rPr>
      </w:pPr>
    </w:p>
    <w:p w14:paraId="6E97CACA" w14:textId="77777777" w:rsidR="00414006" w:rsidRPr="008F2BD5" w:rsidRDefault="00414006" w:rsidP="00414006">
      <w:pPr>
        <w:rPr>
          <w:rFonts w:ascii="Mairy Light" w:hAnsi="Mairy Light"/>
          <w:bCs/>
          <w:sz w:val="24"/>
        </w:rPr>
      </w:pPr>
      <w:r w:rsidRPr="008F2BD5">
        <w:rPr>
          <w:rFonts w:ascii="Mairy Light" w:hAnsi="Mairy Light"/>
          <w:bCs/>
          <w:sz w:val="24"/>
        </w:rPr>
        <w:t>B Technical legal practice</w:t>
      </w:r>
    </w:p>
    <w:p w14:paraId="017D166A" w14:textId="77777777" w:rsidR="00414006" w:rsidRPr="008F2BD5" w:rsidRDefault="00414006" w:rsidP="00414006">
      <w:pPr>
        <w:rPr>
          <w:rFonts w:ascii="Mairy Light" w:hAnsi="Mairy Light"/>
          <w:bCs/>
          <w:sz w:val="24"/>
        </w:rPr>
      </w:pPr>
      <w:r w:rsidRPr="008F2BD5">
        <w:rPr>
          <w:rFonts w:ascii="Mairy Light" w:hAnsi="Mairy Light"/>
          <w:bCs/>
          <w:sz w:val="24"/>
        </w:rPr>
        <w:t>C Working with other people</w:t>
      </w:r>
    </w:p>
    <w:p w14:paraId="1ED9B6BC" w14:textId="77777777" w:rsidR="00414006" w:rsidRPr="008F2BD5" w:rsidRDefault="00414006" w:rsidP="00414006">
      <w:pPr>
        <w:rPr>
          <w:rFonts w:ascii="Mairy Light" w:hAnsi="Mairy Light"/>
          <w:bCs/>
          <w:sz w:val="24"/>
        </w:rPr>
      </w:pPr>
      <w:r w:rsidRPr="008F2BD5">
        <w:rPr>
          <w:rFonts w:ascii="Mairy Light" w:hAnsi="Mairy Light"/>
          <w:bCs/>
          <w:sz w:val="24"/>
        </w:rPr>
        <w:t>C1 Communicate clearly and effectively</w:t>
      </w:r>
    </w:p>
    <w:p w14:paraId="2144099D" w14:textId="77777777" w:rsidR="00414006" w:rsidRPr="008F2BD5" w:rsidRDefault="00414006" w:rsidP="00414006">
      <w:pPr>
        <w:rPr>
          <w:rFonts w:ascii="Mairy Light" w:hAnsi="Mairy Light"/>
          <w:bCs/>
          <w:sz w:val="24"/>
        </w:rPr>
      </w:pPr>
    </w:p>
    <w:p w14:paraId="4A31922B" w14:textId="77777777" w:rsidR="00414006" w:rsidRPr="008F2BD5" w:rsidRDefault="00414006" w:rsidP="00414006">
      <w:pPr>
        <w:pStyle w:val="Style1"/>
        <w:rPr>
          <w:sz w:val="24"/>
        </w:rPr>
      </w:pPr>
      <w:r w:rsidRPr="008F2BD5">
        <w:rPr>
          <w:sz w:val="24"/>
        </w:rPr>
        <w:t>Presenter profiles:</w:t>
      </w:r>
    </w:p>
    <w:p w14:paraId="6AC1560F" w14:textId="77777777" w:rsidR="00414006" w:rsidRPr="008F2BD5" w:rsidRDefault="00414006" w:rsidP="00414006">
      <w:pPr>
        <w:jc w:val="left"/>
        <w:rPr>
          <w:rFonts w:ascii="Mairy Light" w:hAnsi="Mairy Light"/>
          <w:b/>
          <w:bCs/>
          <w:color w:val="404040" w:themeColor="text1" w:themeTint="BF"/>
          <w:sz w:val="24"/>
          <w:u w:val="single"/>
        </w:rPr>
      </w:pPr>
    </w:p>
    <w:p w14:paraId="66F613A5" w14:textId="4B0FBA97" w:rsidR="00414006" w:rsidRPr="008F2BD5" w:rsidRDefault="00414006" w:rsidP="00414006">
      <w:pPr>
        <w:pStyle w:val="NormalWeb"/>
        <w:shd w:val="clear" w:color="auto" w:fill="FFFFFF"/>
        <w:spacing w:before="0" w:beforeAutospacing="0" w:after="336" w:afterAutospacing="0"/>
        <w:jc w:val="both"/>
        <w:rPr>
          <w:rFonts w:ascii="Mairy Light" w:hAnsi="Mairy Light"/>
          <w:lang w:eastAsia="en-US"/>
        </w:rPr>
      </w:pPr>
      <w:proofErr w:type="spellStart"/>
      <w:r w:rsidRPr="008F2BD5">
        <w:rPr>
          <w:rFonts w:ascii="Mairy Light" w:hAnsi="Mairy Light"/>
          <w:lang w:eastAsia="en-US"/>
        </w:rPr>
        <w:t>Kirtpal</w:t>
      </w:r>
      <w:proofErr w:type="spellEnd"/>
      <w:r w:rsidRPr="008F2BD5">
        <w:rPr>
          <w:rFonts w:ascii="Mairy Light" w:hAnsi="Mairy Light"/>
          <w:lang w:eastAsia="en-US"/>
        </w:rPr>
        <w:t xml:space="preserve"> Kaur </w:t>
      </w:r>
      <w:proofErr w:type="spellStart"/>
      <w:r w:rsidRPr="008F2BD5">
        <w:rPr>
          <w:rFonts w:ascii="Mairy Light" w:hAnsi="Mairy Light"/>
          <w:lang w:eastAsia="en-US"/>
        </w:rPr>
        <w:t>Aujla</w:t>
      </w:r>
      <w:proofErr w:type="spellEnd"/>
      <w:r w:rsidRPr="008F2BD5">
        <w:rPr>
          <w:rFonts w:ascii="Mairy Light" w:hAnsi="Mairy Light"/>
          <w:lang w:eastAsia="en-US"/>
        </w:rPr>
        <w:t xml:space="preserve"> is a Partner at Bevan Brittan.  </w:t>
      </w:r>
      <w:proofErr w:type="spellStart"/>
      <w:r w:rsidRPr="008F2BD5">
        <w:rPr>
          <w:rFonts w:ascii="Mairy Light" w:hAnsi="Mairy Light"/>
          <w:lang w:eastAsia="en-US"/>
        </w:rPr>
        <w:t>Kirtpal</w:t>
      </w:r>
      <w:proofErr w:type="spellEnd"/>
      <w:r w:rsidRPr="008F2BD5">
        <w:rPr>
          <w:rFonts w:ascii="Mairy Light" w:hAnsi="Mairy Light"/>
          <w:lang w:eastAsia="en-US"/>
        </w:rPr>
        <w:t xml:space="preserve"> specialises in commercial projects with a specific interest in strategic partnering and commercialisation.   This includes outsourcing and strategic partnering arrangements and structures for joint delivery of public services includi</w:t>
      </w:r>
      <w:r w:rsidR="008F2BD5">
        <w:rPr>
          <w:rFonts w:ascii="Mairy Light" w:hAnsi="Mairy Light"/>
          <w:lang w:eastAsia="en-US"/>
        </w:rPr>
        <w:t xml:space="preserve">ng multi-agency collaboration.  </w:t>
      </w:r>
      <w:proofErr w:type="spellStart"/>
      <w:r w:rsidRPr="008F2BD5">
        <w:rPr>
          <w:rFonts w:ascii="Mairy Light" w:hAnsi="Mairy Light"/>
          <w:lang w:eastAsia="en-US"/>
        </w:rPr>
        <w:t>Kirtpal</w:t>
      </w:r>
      <w:proofErr w:type="spellEnd"/>
      <w:r w:rsidRPr="008F2BD5">
        <w:rPr>
          <w:rFonts w:ascii="Mairy Light" w:hAnsi="Mairy Light"/>
          <w:lang w:eastAsia="en-US"/>
        </w:rPr>
        <w:t xml:space="preserve"> has a special interest in the local government and health sectors, advising commissioners, providers, funders and the third sector in a range of markets including children’s services, education, health and social care. She led on advice to local authorities in the establishment of children’s social care companies in Sandwell, Birmingham, Worcestershire and Northamptonshire. </w:t>
      </w:r>
    </w:p>
    <w:p w14:paraId="7C80D27F" w14:textId="3AF52F4A" w:rsidR="00414006" w:rsidRPr="008F2BD5" w:rsidRDefault="00414006" w:rsidP="008F2BD5">
      <w:pPr>
        <w:pStyle w:val="ListParagraph"/>
        <w:ind w:left="0"/>
        <w:contextualSpacing w:val="0"/>
        <w:rPr>
          <w:rFonts w:ascii="Mairy Light" w:hAnsi="Mairy Light"/>
          <w:sz w:val="24"/>
        </w:rPr>
      </w:pPr>
      <w:r w:rsidRPr="008F2BD5">
        <w:rPr>
          <w:rFonts w:ascii="Mairy Light" w:hAnsi="Mairy Light"/>
          <w:sz w:val="24"/>
        </w:rPr>
        <w:t>Rosie Tabrizi, Bevan Brittan has a breadth of experience in advising local authorities on commercial and governance matters. She has acted on several projects for the establishment of children’s services trusts and companies, including acting for local authorities in Sandwell, Birmingham, Worcestershire and Northamptonshire Councils.</w:t>
      </w:r>
      <w:r w:rsidR="008F2BD5" w:rsidRPr="008F2BD5">
        <w:rPr>
          <w:rFonts w:ascii="Mairy Light" w:hAnsi="Mairy Light"/>
          <w:sz w:val="24"/>
        </w:rPr>
        <w:t xml:space="preserve">  </w:t>
      </w:r>
      <w:r w:rsidRPr="008F2BD5">
        <w:rPr>
          <w:rFonts w:ascii="Mairy Light" w:hAnsi="Mairy Light"/>
          <w:sz w:val="24"/>
        </w:rPr>
        <w:t>Rosie has advised on social impact bond projects for the delivery of evidence-based specialist services to prevent teenagers from going further into care. Rosie has also supported with the creation of a multi-authority Regional Adoption Agency, with the aim of improving outcomes and disseminating good practice.</w:t>
      </w:r>
    </w:p>
    <w:p w14:paraId="75184200" w14:textId="77777777" w:rsidR="00414006" w:rsidRPr="008F2BD5" w:rsidRDefault="00414006" w:rsidP="00414006">
      <w:pPr>
        <w:pStyle w:val="Style1"/>
        <w:rPr>
          <w:sz w:val="24"/>
        </w:rPr>
      </w:pPr>
    </w:p>
    <w:p w14:paraId="427266EC" w14:textId="5C494313" w:rsidR="002E2E58" w:rsidRDefault="002E2E58">
      <w:pPr>
        <w:jc w:val="left"/>
        <w:rPr>
          <w:rFonts w:ascii="Mairy Light" w:hAnsi="Mairy Light"/>
          <w:i/>
          <w:color w:val="FF0000"/>
          <w:sz w:val="24"/>
        </w:rPr>
      </w:pPr>
      <w:r w:rsidRPr="008F2BD5">
        <w:rPr>
          <w:rFonts w:ascii="Mairy Light" w:hAnsi="Mairy Light"/>
          <w:i/>
          <w:color w:val="FF0000"/>
          <w:sz w:val="24"/>
        </w:rPr>
        <w:br w:type="page"/>
      </w:r>
    </w:p>
    <w:p w14:paraId="101A1F5A" w14:textId="502A0D8A" w:rsidR="002E2E58" w:rsidRDefault="00507F82" w:rsidP="002E2E58">
      <w:pPr>
        <w:pStyle w:val="Style1"/>
        <w:rPr>
          <w:rFonts w:ascii="Mairy Regular" w:hAnsi="Mairy Regular"/>
          <w:color w:val="95C11F"/>
          <w:sz w:val="72"/>
          <w:szCs w:val="72"/>
        </w:rPr>
      </w:pPr>
      <w:r>
        <w:rPr>
          <w:rFonts w:ascii="Mairy Regular" w:hAnsi="Mairy Regular"/>
          <w:color w:val="95C11F"/>
          <w:sz w:val="72"/>
          <w:szCs w:val="72"/>
        </w:rPr>
        <w:lastRenderedPageBreak/>
        <w:t xml:space="preserve">Dealing with </w:t>
      </w:r>
      <w:r w:rsidR="00F3381F">
        <w:rPr>
          <w:rFonts w:ascii="Mairy Regular" w:hAnsi="Mairy Regular"/>
          <w:color w:val="95C11F"/>
          <w:sz w:val="72"/>
          <w:szCs w:val="72"/>
        </w:rPr>
        <w:t>Anti-Social Behaviour</w:t>
      </w:r>
      <w:r>
        <w:rPr>
          <w:rFonts w:ascii="Mairy Regular" w:hAnsi="Mairy Regular"/>
          <w:color w:val="95C11F"/>
          <w:sz w:val="72"/>
          <w:szCs w:val="72"/>
        </w:rPr>
        <w:t xml:space="preserve"> through the Courts: where are we now?</w:t>
      </w:r>
    </w:p>
    <w:p w14:paraId="55316B3A" w14:textId="77777777" w:rsidR="002E2E58" w:rsidRDefault="002E2E58" w:rsidP="002E2E58">
      <w:pPr>
        <w:pStyle w:val="Style1"/>
      </w:pPr>
    </w:p>
    <w:p w14:paraId="66931C23" w14:textId="7014F701" w:rsidR="00507F82" w:rsidRPr="00507F82" w:rsidRDefault="00507F82" w:rsidP="00507F82">
      <w:pPr>
        <w:rPr>
          <w:rFonts w:ascii="Mairy Light" w:hAnsi="Mairy Light"/>
          <w:b/>
          <w:color w:val="00656D"/>
          <w:sz w:val="28"/>
          <w:szCs w:val="28"/>
        </w:rPr>
      </w:pPr>
      <w:r w:rsidRPr="00507F82">
        <w:rPr>
          <w:rFonts w:ascii="Mairy Light" w:hAnsi="Mairy Light"/>
          <w:b/>
          <w:color w:val="00656D"/>
          <w:sz w:val="28"/>
          <w:szCs w:val="28"/>
        </w:rPr>
        <w:t>A review of the tools available to social landlords for addressing ASB through the courts, current trends and recent developments together with a look forward to the future.</w:t>
      </w:r>
    </w:p>
    <w:p w14:paraId="41C9A5F7"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6FF0DC81" w14:textId="66A8E6CB" w:rsidR="002E2E58" w:rsidRPr="004A025D" w:rsidRDefault="002E2E58" w:rsidP="002E2E58">
      <w:pPr>
        <w:pStyle w:val="Style1"/>
        <w:rPr>
          <w:b/>
        </w:rPr>
      </w:pPr>
      <w:r>
        <w:rPr>
          <w:lang w:eastAsia="en-GB"/>
        </w:rPr>
        <w:t xml:space="preserve">Level of course: </w:t>
      </w:r>
      <w:r w:rsidR="00507F82">
        <w:rPr>
          <w:lang w:eastAsia="en-GB"/>
        </w:rPr>
        <w:t>Intermediate</w:t>
      </w:r>
    </w:p>
    <w:p w14:paraId="064830A9" w14:textId="77777777" w:rsidR="002E2E58" w:rsidRPr="004A025D" w:rsidRDefault="002E2E58" w:rsidP="002E2E58">
      <w:pPr>
        <w:ind w:right="-1"/>
        <w:jc w:val="left"/>
        <w:rPr>
          <w:rFonts w:ascii="Mairy Light" w:hAnsi="Mairy Light"/>
          <w:color w:val="404040" w:themeColor="text1" w:themeTint="BF"/>
          <w:sz w:val="24"/>
        </w:rPr>
      </w:pPr>
    </w:p>
    <w:p w14:paraId="1A7F772C" w14:textId="742A0972"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3381F">
        <w:rPr>
          <w:rStyle w:val="Strong"/>
          <w:rFonts w:ascii="Mairy Light" w:hAnsi="Mairy Light" w:cs="Helvetica"/>
          <w:sz w:val="28"/>
          <w:szCs w:val="28"/>
        </w:rPr>
        <w:t>ZOOM</w:t>
      </w:r>
    </w:p>
    <w:p w14:paraId="270B9A2B" w14:textId="77777777" w:rsidR="002E2E58" w:rsidRPr="008F2BD5" w:rsidRDefault="002E2E58" w:rsidP="002E2E58">
      <w:pPr>
        <w:ind w:right="-1"/>
        <w:jc w:val="left"/>
        <w:rPr>
          <w:rFonts w:ascii="Mairy Light" w:hAnsi="Mairy Light"/>
          <w:sz w:val="24"/>
        </w:rPr>
      </w:pPr>
    </w:p>
    <w:p w14:paraId="03262C88" w14:textId="5EF93030" w:rsidR="002E2E58" w:rsidRPr="008F2BD5" w:rsidRDefault="00507F82" w:rsidP="002E2E58">
      <w:pPr>
        <w:ind w:right="-1"/>
        <w:jc w:val="left"/>
        <w:rPr>
          <w:rFonts w:ascii="Mairy Light" w:hAnsi="Mairy Light"/>
          <w:sz w:val="24"/>
        </w:rPr>
      </w:pPr>
      <w:r w:rsidRPr="008F2BD5">
        <w:rPr>
          <w:rFonts w:ascii="Mairy Light" w:hAnsi="Mairy Light"/>
          <w:sz w:val="24"/>
        </w:rPr>
        <w:t xml:space="preserve">16 </w:t>
      </w:r>
      <w:r w:rsidR="00F3381F" w:rsidRPr="008F2BD5">
        <w:rPr>
          <w:rFonts w:ascii="Mairy Light" w:hAnsi="Mairy Light"/>
          <w:sz w:val="24"/>
        </w:rPr>
        <w:t xml:space="preserve">March </w:t>
      </w:r>
      <w:r w:rsidR="002E2E58" w:rsidRPr="008F2BD5">
        <w:rPr>
          <w:rFonts w:ascii="Mairy Light" w:hAnsi="Mairy Light"/>
          <w:sz w:val="24"/>
        </w:rPr>
        <w:t>2022</w:t>
      </w:r>
    </w:p>
    <w:p w14:paraId="591B713C" w14:textId="77777777" w:rsidR="002E2E58" w:rsidRPr="008F2BD5" w:rsidRDefault="002E2E58" w:rsidP="002E2E58">
      <w:pPr>
        <w:ind w:right="-1"/>
        <w:jc w:val="left"/>
        <w:rPr>
          <w:rFonts w:ascii="Mairy Light" w:hAnsi="Mairy Light"/>
          <w:sz w:val="24"/>
        </w:rPr>
      </w:pPr>
      <w:r w:rsidRPr="008F2BD5">
        <w:rPr>
          <w:rFonts w:ascii="Mairy Light" w:hAnsi="Mairy Light"/>
          <w:sz w:val="24"/>
        </w:rPr>
        <w:t>12noon – 1pm</w:t>
      </w:r>
    </w:p>
    <w:p w14:paraId="0CD3E816" w14:textId="77777777" w:rsidR="002E2E58" w:rsidRPr="008F2BD5" w:rsidRDefault="002E2E58" w:rsidP="002E2E58">
      <w:pPr>
        <w:ind w:right="-1"/>
        <w:jc w:val="left"/>
        <w:rPr>
          <w:rFonts w:ascii="Mairy Light" w:hAnsi="Mairy Light"/>
          <w:sz w:val="24"/>
        </w:rPr>
      </w:pPr>
    </w:p>
    <w:p w14:paraId="387B4CF0" w14:textId="3B9497E3" w:rsidR="002E2E58" w:rsidRPr="008F2BD5" w:rsidRDefault="002E2E58" w:rsidP="002E2E58">
      <w:pPr>
        <w:ind w:right="-1"/>
        <w:jc w:val="left"/>
        <w:rPr>
          <w:rFonts w:ascii="Mairy Light" w:hAnsi="Mairy Light"/>
          <w:sz w:val="24"/>
        </w:rPr>
      </w:pPr>
      <w:r w:rsidRPr="008F2BD5">
        <w:rPr>
          <w:rFonts w:ascii="Mairy Light" w:hAnsi="Mairy Light"/>
          <w:sz w:val="24"/>
        </w:rPr>
        <w:t xml:space="preserve">Presented by </w:t>
      </w:r>
      <w:r w:rsidR="00F3381F" w:rsidRPr="008F2BD5">
        <w:rPr>
          <w:rFonts w:ascii="Mairy Light" w:hAnsi="Mairy Light"/>
          <w:sz w:val="24"/>
        </w:rPr>
        <w:t>Bevan Brittan</w:t>
      </w:r>
    </w:p>
    <w:p w14:paraId="6D436ED3" w14:textId="77777777" w:rsidR="002E2E58" w:rsidRPr="008F2BD5" w:rsidRDefault="002E2E58" w:rsidP="002E2E58">
      <w:pPr>
        <w:ind w:right="-1"/>
        <w:rPr>
          <w:rFonts w:ascii="Mairy Light" w:hAnsi="Mairy Light"/>
          <w:b/>
          <w:sz w:val="24"/>
        </w:rPr>
      </w:pPr>
    </w:p>
    <w:p w14:paraId="4EFF741C"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39163FE5" w14:textId="77777777" w:rsidR="002E2E58" w:rsidRPr="008F2BD5" w:rsidRDefault="002E2E58" w:rsidP="002E2E58">
      <w:pPr>
        <w:ind w:right="-1"/>
        <w:jc w:val="left"/>
        <w:rPr>
          <w:rFonts w:ascii="Mairy Light" w:hAnsi="Mairy Light"/>
          <w:color w:val="404040" w:themeColor="text1" w:themeTint="BF"/>
          <w:sz w:val="24"/>
        </w:rPr>
      </w:pPr>
    </w:p>
    <w:p w14:paraId="259E1959" w14:textId="77777777" w:rsidR="002E2E58" w:rsidRPr="008F2BD5" w:rsidRDefault="002E2E58" w:rsidP="002E2E58">
      <w:pPr>
        <w:pStyle w:val="Style1"/>
        <w:rPr>
          <w:sz w:val="24"/>
        </w:rPr>
      </w:pPr>
      <w:r w:rsidRPr="008F2BD5">
        <w:rPr>
          <w:sz w:val="24"/>
        </w:rPr>
        <w:t>Course overview</w:t>
      </w:r>
    </w:p>
    <w:p w14:paraId="3D3F270D" w14:textId="77777777" w:rsidR="002E2E58" w:rsidRPr="008F2BD5" w:rsidRDefault="002E2E58" w:rsidP="002E2E58">
      <w:pPr>
        <w:ind w:right="-1"/>
        <w:jc w:val="left"/>
        <w:rPr>
          <w:rFonts w:ascii="Mairy Light" w:hAnsi="Mairy Light"/>
          <w:color w:val="404040" w:themeColor="text1" w:themeTint="BF"/>
          <w:sz w:val="24"/>
        </w:rPr>
      </w:pPr>
    </w:p>
    <w:p w14:paraId="19434053" w14:textId="77777777" w:rsidR="00507F82" w:rsidRPr="008F2BD5" w:rsidRDefault="00507F82" w:rsidP="00507F82">
      <w:pPr>
        <w:rPr>
          <w:rFonts w:ascii="Mairy Light" w:hAnsi="Mairy Light"/>
          <w:sz w:val="24"/>
        </w:rPr>
      </w:pPr>
      <w:r w:rsidRPr="008F2BD5">
        <w:rPr>
          <w:rFonts w:ascii="Mairy Light" w:hAnsi="Mairy Light"/>
          <w:sz w:val="24"/>
        </w:rPr>
        <w:t>This interactive webinar will involve a review of the tools available to social landlords for addressing ASB through the courts, current trends and recent developments together with a look forward to the future. It will include a Q&amp;A session.</w:t>
      </w:r>
    </w:p>
    <w:p w14:paraId="6FD5105F" w14:textId="77777777" w:rsidR="002E2E58" w:rsidRPr="008F2BD5" w:rsidRDefault="002E2E58" w:rsidP="002E2E58">
      <w:pPr>
        <w:ind w:right="-1"/>
        <w:jc w:val="left"/>
        <w:rPr>
          <w:rFonts w:ascii="Mairy Light" w:hAnsi="Mairy Light"/>
          <w:color w:val="404040" w:themeColor="text1" w:themeTint="BF"/>
          <w:sz w:val="24"/>
        </w:rPr>
      </w:pPr>
    </w:p>
    <w:p w14:paraId="5BE203F2"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08BE4970" w14:textId="77777777" w:rsidR="002E2E58" w:rsidRPr="008F2BD5" w:rsidRDefault="002E2E58" w:rsidP="002E2E58">
      <w:pPr>
        <w:ind w:right="-1"/>
        <w:jc w:val="left"/>
        <w:rPr>
          <w:rFonts w:ascii="Mairy Light" w:hAnsi="Mairy Light"/>
          <w:sz w:val="24"/>
        </w:rPr>
      </w:pPr>
    </w:p>
    <w:p w14:paraId="69443BFF" w14:textId="77777777" w:rsidR="00507F82" w:rsidRPr="008F2BD5" w:rsidRDefault="00507F82" w:rsidP="00507F82">
      <w:pPr>
        <w:rPr>
          <w:rFonts w:ascii="Mairy Light" w:hAnsi="Mairy Light"/>
          <w:sz w:val="24"/>
        </w:rPr>
      </w:pPr>
      <w:r w:rsidRPr="008F2BD5">
        <w:rPr>
          <w:rFonts w:ascii="Mairy Light" w:hAnsi="Mairy Light"/>
          <w:sz w:val="24"/>
        </w:rPr>
        <w:t>Housing officers, regional managers, ASB officers, ASB managers, in-house solicitors.</w:t>
      </w:r>
    </w:p>
    <w:p w14:paraId="25079F3C" w14:textId="77777777" w:rsidR="002E2E58" w:rsidRPr="008F2BD5" w:rsidRDefault="002E2E58" w:rsidP="002E2E58">
      <w:pPr>
        <w:ind w:right="-1"/>
        <w:jc w:val="left"/>
        <w:rPr>
          <w:rFonts w:ascii="Mairy Light" w:hAnsi="Mairy Light"/>
          <w:sz w:val="24"/>
        </w:rPr>
      </w:pPr>
    </w:p>
    <w:p w14:paraId="30748356"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00DF391C" w14:textId="77777777" w:rsidR="002E2E58" w:rsidRPr="008F2BD5" w:rsidRDefault="002E2E58" w:rsidP="002E2E58">
      <w:pPr>
        <w:jc w:val="left"/>
        <w:rPr>
          <w:rFonts w:ascii="Mairy Light" w:hAnsi="Mairy Light" w:cs="Tahoma"/>
          <w:color w:val="404040" w:themeColor="text1" w:themeTint="BF"/>
          <w:sz w:val="24"/>
        </w:rPr>
      </w:pPr>
    </w:p>
    <w:p w14:paraId="4465F6D1" w14:textId="77777777" w:rsidR="00507F82" w:rsidRPr="008F2BD5" w:rsidRDefault="00507F82" w:rsidP="00507F82">
      <w:pPr>
        <w:rPr>
          <w:rFonts w:ascii="Mairy Light" w:hAnsi="Mairy Light" w:cs="Tahoma"/>
          <w:sz w:val="24"/>
        </w:rPr>
      </w:pPr>
      <w:r w:rsidRPr="008F2BD5">
        <w:rPr>
          <w:rFonts w:ascii="Mairy Light" w:hAnsi="Mairy Light" w:cs="Tahoma"/>
          <w:sz w:val="24"/>
        </w:rPr>
        <w:t>In this webinar, housing management lawyers provide an overview on key topics including:</w:t>
      </w:r>
    </w:p>
    <w:p w14:paraId="16BA7C48" w14:textId="77777777" w:rsidR="00507F82" w:rsidRPr="008F2BD5" w:rsidRDefault="00507F82" w:rsidP="00C93F80">
      <w:pPr>
        <w:numPr>
          <w:ilvl w:val="0"/>
          <w:numId w:val="45"/>
        </w:numPr>
        <w:jc w:val="left"/>
        <w:rPr>
          <w:rFonts w:ascii="Mairy Light" w:hAnsi="Mairy Light" w:cs="Tahoma"/>
          <w:sz w:val="24"/>
        </w:rPr>
      </w:pPr>
      <w:r w:rsidRPr="008F2BD5">
        <w:rPr>
          <w:rFonts w:ascii="Mairy Light" w:hAnsi="Mairy Light" w:cs="Tahoma"/>
          <w:sz w:val="24"/>
        </w:rPr>
        <w:t>Possession claims</w:t>
      </w:r>
    </w:p>
    <w:p w14:paraId="0B3E8D28" w14:textId="77777777" w:rsidR="00507F82" w:rsidRPr="008F2BD5" w:rsidRDefault="00507F82" w:rsidP="00C93F80">
      <w:pPr>
        <w:numPr>
          <w:ilvl w:val="0"/>
          <w:numId w:val="45"/>
        </w:numPr>
        <w:jc w:val="left"/>
        <w:rPr>
          <w:rFonts w:ascii="Mairy Light" w:hAnsi="Mairy Light" w:cs="Tahoma"/>
          <w:sz w:val="24"/>
        </w:rPr>
      </w:pPr>
      <w:r w:rsidRPr="008F2BD5">
        <w:rPr>
          <w:rFonts w:ascii="Mairy Light" w:hAnsi="Mairy Light" w:cs="Tahoma"/>
          <w:sz w:val="24"/>
        </w:rPr>
        <w:t>Injunctions</w:t>
      </w:r>
    </w:p>
    <w:p w14:paraId="79B9F771" w14:textId="77777777" w:rsidR="00507F82" w:rsidRPr="008F2BD5" w:rsidRDefault="00507F82" w:rsidP="00C93F80">
      <w:pPr>
        <w:numPr>
          <w:ilvl w:val="0"/>
          <w:numId w:val="45"/>
        </w:numPr>
        <w:jc w:val="left"/>
        <w:rPr>
          <w:rFonts w:ascii="Mairy Light" w:hAnsi="Mairy Light"/>
          <w:bCs/>
          <w:sz w:val="24"/>
        </w:rPr>
      </w:pPr>
      <w:r w:rsidRPr="008F2BD5">
        <w:rPr>
          <w:rFonts w:ascii="Mairy Light" w:hAnsi="Mairy Light"/>
          <w:bCs/>
          <w:sz w:val="24"/>
        </w:rPr>
        <w:t>Contempt applications</w:t>
      </w:r>
    </w:p>
    <w:p w14:paraId="77E729B9" w14:textId="77777777" w:rsidR="002E2E58" w:rsidRPr="008F2BD5" w:rsidRDefault="002E2E58" w:rsidP="002E2E58">
      <w:pPr>
        <w:ind w:right="-1"/>
        <w:jc w:val="left"/>
        <w:rPr>
          <w:rFonts w:ascii="Mairy Light" w:hAnsi="Mairy Light"/>
          <w:color w:val="404040" w:themeColor="text1" w:themeTint="BF"/>
          <w:sz w:val="24"/>
        </w:rPr>
      </w:pPr>
    </w:p>
    <w:p w14:paraId="7A388A83" w14:textId="77777777" w:rsidR="002E2E58" w:rsidRPr="008F2BD5" w:rsidRDefault="002E2E58" w:rsidP="002E2E58">
      <w:pPr>
        <w:pStyle w:val="Style1"/>
        <w:rPr>
          <w:sz w:val="24"/>
        </w:rPr>
      </w:pPr>
      <w:r w:rsidRPr="008F2BD5">
        <w:rPr>
          <w:sz w:val="24"/>
        </w:rPr>
        <w:t>Interactive elements</w:t>
      </w:r>
    </w:p>
    <w:p w14:paraId="6626C630" w14:textId="77777777" w:rsidR="002E2E58" w:rsidRPr="008F2BD5" w:rsidRDefault="002E2E58" w:rsidP="002E2E58">
      <w:pPr>
        <w:ind w:right="-1"/>
        <w:jc w:val="left"/>
        <w:rPr>
          <w:rFonts w:ascii="Mairy Light" w:hAnsi="Mairy Light" w:cs="Arial"/>
          <w:color w:val="404040" w:themeColor="text1" w:themeTint="BF"/>
          <w:sz w:val="24"/>
        </w:rPr>
      </w:pPr>
    </w:p>
    <w:p w14:paraId="788E105A" w14:textId="082E30F5" w:rsidR="002E2E58" w:rsidRPr="008F2BD5" w:rsidRDefault="00507F82" w:rsidP="002E2E58">
      <w:pPr>
        <w:ind w:right="-1"/>
        <w:jc w:val="left"/>
        <w:rPr>
          <w:rFonts w:ascii="Mairy Light" w:hAnsi="Mairy Light"/>
          <w:sz w:val="24"/>
        </w:rPr>
      </w:pPr>
      <w:r w:rsidRPr="008F2BD5">
        <w:rPr>
          <w:rFonts w:ascii="Mairy Light" w:hAnsi="Mairy Light"/>
          <w:sz w:val="24"/>
        </w:rPr>
        <w:t>Q&amp;A</w:t>
      </w:r>
    </w:p>
    <w:p w14:paraId="7D1642A1" w14:textId="77777777" w:rsidR="002E2E58" w:rsidRPr="008F2BD5" w:rsidRDefault="002E2E58" w:rsidP="002E2E58">
      <w:pPr>
        <w:ind w:right="-1"/>
        <w:jc w:val="left"/>
        <w:rPr>
          <w:rFonts w:ascii="Mairy Light" w:hAnsi="Mairy Light" w:cs="Arial"/>
          <w:color w:val="404040" w:themeColor="text1" w:themeTint="BF"/>
          <w:sz w:val="24"/>
        </w:rPr>
      </w:pPr>
    </w:p>
    <w:p w14:paraId="75FB33F6" w14:textId="77777777" w:rsidR="002E2E58" w:rsidRPr="008F2BD5" w:rsidRDefault="002E2E58" w:rsidP="002E2E58">
      <w:pPr>
        <w:pStyle w:val="Style1"/>
        <w:rPr>
          <w:sz w:val="24"/>
        </w:rPr>
      </w:pPr>
      <w:r w:rsidRPr="008F2BD5">
        <w:rPr>
          <w:sz w:val="24"/>
        </w:rPr>
        <w:t xml:space="preserve">Competencies </w:t>
      </w:r>
    </w:p>
    <w:p w14:paraId="41056937" w14:textId="77777777" w:rsidR="002E2E58" w:rsidRPr="008F2BD5" w:rsidRDefault="002E2E58" w:rsidP="002E2E58">
      <w:pPr>
        <w:ind w:right="-1"/>
        <w:jc w:val="left"/>
        <w:rPr>
          <w:rFonts w:ascii="Mairy Light" w:hAnsi="Mairy Light"/>
          <w:color w:val="404040" w:themeColor="text1" w:themeTint="BF"/>
          <w:sz w:val="24"/>
        </w:rPr>
      </w:pPr>
    </w:p>
    <w:p w14:paraId="07A23EC5"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0AB2A10D" w14:textId="678AD64E" w:rsidR="002E2E58" w:rsidRPr="008F2BD5" w:rsidRDefault="002E2E58" w:rsidP="002E2E58">
      <w:pPr>
        <w:rPr>
          <w:rFonts w:ascii="Mairy Light" w:hAnsi="Mairy Light"/>
          <w:bCs/>
          <w:sz w:val="24"/>
        </w:rPr>
      </w:pPr>
    </w:p>
    <w:p w14:paraId="01D9339D"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30C24BBA"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175710CC" w14:textId="4CAE8244" w:rsidR="002E2E58" w:rsidRPr="008F2BD5" w:rsidRDefault="002E2E58" w:rsidP="002E2E58">
      <w:pPr>
        <w:rPr>
          <w:rFonts w:ascii="Mairy Light" w:hAnsi="Mairy Light"/>
          <w:bCs/>
          <w:sz w:val="24"/>
        </w:rPr>
      </w:pPr>
    </w:p>
    <w:p w14:paraId="022C1C42" w14:textId="77777777" w:rsidR="002E2E58" w:rsidRPr="008F2BD5" w:rsidRDefault="002E2E58" w:rsidP="002E2E58">
      <w:pPr>
        <w:pStyle w:val="Style1"/>
        <w:rPr>
          <w:sz w:val="24"/>
        </w:rPr>
      </w:pPr>
      <w:r w:rsidRPr="008F2BD5">
        <w:rPr>
          <w:sz w:val="24"/>
        </w:rPr>
        <w:t>Presenter profiles:</w:t>
      </w:r>
    </w:p>
    <w:p w14:paraId="7144C1A7" w14:textId="77777777" w:rsidR="002E2E58" w:rsidRPr="008F2BD5" w:rsidRDefault="002E2E58" w:rsidP="002E2E58">
      <w:pPr>
        <w:jc w:val="left"/>
        <w:rPr>
          <w:rFonts w:ascii="Mairy Light" w:hAnsi="Mairy Light"/>
          <w:b/>
          <w:bCs/>
          <w:color w:val="404040" w:themeColor="text1" w:themeTint="BF"/>
          <w:sz w:val="24"/>
          <w:u w:val="single"/>
        </w:rPr>
      </w:pPr>
    </w:p>
    <w:p w14:paraId="6B017AFE" w14:textId="77777777" w:rsidR="00507F82" w:rsidRPr="008F2BD5" w:rsidRDefault="00507F82" w:rsidP="00507F82">
      <w:pPr>
        <w:rPr>
          <w:rFonts w:ascii="Mairy Light" w:hAnsi="Mairy Light"/>
          <w:sz w:val="24"/>
        </w:rPr>
      </w:pPr>
      <w:r w:rsidRPr="008F2BD5">
        <w:rPr>
          <w:rFonts w:ascii="Mairy Light" w:hAnsi="Mairy Light"/>
          <w:sz w:val="24"/>
        </w:rPr>
        <w:t xml:space="preserve">Steven Eccles is a property litigation partner who leads Bevan Brittan’s Housing and Property Dispute Resolution team. Steven provides advice on all residential and commercial property issues with </w:t>
      </w:r>
      <w:proofErr w:type="gramStart"/>
      <w:r w:rsidRPr="008F2BD5">
        <w:rPr>
          <w:rFonts w:ascii="Mairy Light" w:hAnsi="Mairy Light"/>
          <w:sz w:val="24"/>
        </w:rPr>
        <w:t>particular expertise</w:t>
      </w:r>
      <w:proofErr w:type="gramEnd"/>
      <w:r w:rsidRPr="008F2BD5">
        <w:rPr>
          <w:rFonts w:ascii="Mairy Light" w:hAnsi="Mairy Light"/>
          <w:sz w:val="24"/>
        </w:rPr>
        <w:t xml:space="preserve"> in dilapidations disputes, Landlord and Tenant Act 1954 claims, rights of light, and the exercise of break clauses to terminate commercial leases and residential leasehold management issues.</w:t>
      </w:r>
    </w:p>
    <w:p w14:paraId="2EFD66BF" w14:textId="77777777" w:rsidR="00507F82" w:rsidRPr="008F2BD5" w:rsidRDefault="00507F82" w:rsidP="00507F82">
      <w:pPr>
        <w:rPr>
          <w:rFonts w:ascii="Mairy Light" w:hAnsi="Mairy Light"/>
          <w:b/>
          <w:sz w:val="24"/>
        </w:rPr>
      </w:pPr>
    </w:p>
    <w:p w14:paraId="2F5B55B1" w14:textId="577141FD" w:rsidR="00507F82" w:rsidRPr="008F2BD5" w:rsidRDefault="00507F82" w:rsidP="00507F82">
      <w:pPr>
        <w:rPr>
          <w:rFonts w:ascii="Mairy Light" w:hAnsi="Mairy Light" w:cs="Arial"/>
          <w:color w:val="222222"/>
          <w:sz w:val="24"/>
          <w:shd w:val="clear" w:color="auto" w:fill="FFFFFF"/>
        </w:rPr>
      </w:pPr>
      <w:r w:rsidRPr="008F2BD5">
        <w:rPr>
          <w:rFonts w:ascii="Mairy Light" w:hAnsi="Mairy Light"/>
          <w:sz w:val="24"/>
        </w:rPr>
        <w:t>Aman Guru is a specialist housing management solicitor and a member of the Bevan Brittan Housing and Property Dispute Resolution team. Aman specialises in all aspects of housing management including possessions, emergency and non-emergency injunctions, disrepair, tenancy fraud and cases raising complex mental health issues</w:t>
      </w:r>
      <w:r w:rsidRPr="008F2BD5">
        <w:rPr>
          <w:rFonts w:ascii="Mairy Light" w:hAnsi="Mairy Light" w:cs="Arial"/>
          <w:color w:val="222222"/>
          <w:sz w:val="24"/>
          <w:shd w:val="clear" w:color="auto" w:fill="FFFFFF"/>
        </w:rPr>
        <w:t xml:space="preserve">. </w:t>
      </w:r>
    </w:p>
    <w:p w14:paraId="4A10D0A7" w14:textId="77777777" w:rsidR="002E2E58" w:rsidRDefault="002E2E58" w:rsidP="002E2E58">
      <w:pPr>
        <w:pStyle w:val="Style1"/>
      </w:pPr>
    </w:p>
    <w:p w14:paraId="76ADCB07" w14:textId="4A2D8F06" w:rsidR="002E2E58" w:rsidRDefault="002E2E58">
      <w:pPr>
        <w:jc w:val="left"/>
        <w:rPr>
          <w:rFonts w:ascii="Mairy Light" w:hAnsi="Mairy Light"/>
          <w:i/>
          <w:color w:val="FF0000"/>
          <w:sz w:val="24"/>
        </w:rPr>
      </w:pPr>
      <w:r>
        <w:rPr>
          <w:rFonts w:ascii="Mairy Light" w:hAnsi="Mairy Light"/>
          <w:i/>
          <w:color w:val="FF0000"/>
          <w:sz w:val="24"/>
        </w:rPr>
        <w:br w:type="page"/>
      </w:r>
    </w:p>
    <w:p w14:paraId="4EE56CCD" w14:textId="23B3D4DA" w:rsidR="002E2E58" w:rsidRDefault="00247E20" w:rsidP="002E2E58">
      <w:pPr>
        <w:pStyle w:val="Style1"/>
        <w:rPr>
          <w:rFonts w:ascii="Mairy Regular" w:hAnsi="Mairy Regular"/>
          <w:color w:val="95C11F"/>
          <w:sz w:val="72"/>
          <w:szCs w:val="72"/>
        </w:rPr>
      </w:pPr>
      <w:r>
        <w:rPr>
          <w:rFonts w:ascii="Mairy Regular" w:hAnsi="Mairy Regular"/>
          <w:color w:val="95C11F"/>
          <w:sz w:val="72"/>
          <w:szCs w:val="72"/>
        </w:rPr>
        <w:lastRenderedPageBreak/>
        <w:t>Engaging with the Coroners Court – A Guide for Councils</w:t>
      </w:r>
    </w:p>
    <w:p w14:paraId="528BDE32" w14:textId="77777777" w:rsidR="002E2E58" w:rsidRDefault="002E2E58" w:rsidP="002E2E58">
      <w:pPr>
        <w:pStyle w:val="Style1"/>
      </w:pPr>
    </w:p>
    <w:p w14:paraId="75B7495B" w14:textId="566767F6" w:rsidR="00C033AE" w:rsidRPr="00C033AE" w:rsidRDefault="00C033AE" w:rsidP="00C033AE">
      <w:pPr>
        <w:rPr>
          <w:rFonts w:ascii="Mairy Light" w:hAnsi="Mairy Light"/>
          <w:b/>
          <w:color w:val="00656D"/>
          <w:sz w:val="28"/>
          <w:szCs w:val="28"/>
        </w:rPr>
      </w:pPr>
      <w:r w:rsidRPr="00C033AE">
        <w:rPr>
          <w:rFonts w:ascii="Mairy Light" w:hAnsi="Mairy Light"/>
          <w:b/>
          <w:color w:val="00656D"/>
          <w:sz w:val="28"/>
          <w:szCs w:val="28"/>
        </w:rPr>
        <w:t>A practical guide for Local Authority lawyers and witnesses</w:t>
      </w:r>
    </w:p>
    <w:p w14:paraId="2CEA4A82" w14:textId="77777777" w:rsidR="002E2E58" w:rsidRPr="004A025D" w:rsidRDefault="002E2E58" w:rsidP="002E2E58">
      <w:pPr>
        <w:ind w:right="-1"/>
        <w:jc w:val="left"/>
        <w:rPr>
          <w:rFonts w:ascii="Mairy Light" w:hAnsi="Mairy Light"/>
          <w:b/>
          <w:color w:val="404040" w:themeColor="text1" w:themeTint="BF"/>
          <w:sz w:val="24"/>
        </w:rPr>
      </w:pPr>
    </w:p>
    <w:p w14:paraId="33AC483D" w14:textId="68394673" w:rsidR="002E2E58" w:rsidRPr="004A025D" w:rsidRDefault="002E2E58" w:rsidP="002E2E58">
      <w:pPr>
        <w:pStyle w:val="Style1"/>
        <w:rPr>
          <w:b/>
        </w:rPr>
      </w:pPr>
      <w:r>
        <w:rPr>
          <w:lang w:eastAsia="en-GB"/>
        </w:rPr>
        <w:t xml:space="preserve">Level of course: </w:t>
      </w:r>
      <w:r w:rsidR="00C033AE">
        <w:rPr>
          <w:lang w:eastAsia="en-GB"/>
        </w:rPr>
        <w:t>Intermediate</w:t>
      </w:r>
    </w:p>
    <w:p w14:paraId="735C1D3B" w14:textId="77777777" w:rsidR="002E2E58" w:rsidRPr="004A025D" w:rsidRDefault="002E2E58" w:rsidP="002E2E58">
      <w:pPr>
        <w:ind w:right="-1"/>
        <w:jc w:val="left"/>
        <w:rPr>
          <w:rFonts w:ascii="Mairy Light" w:hAnsi="Mairy Light"/>
          <w:color w:val="404040" w:themeColor="text1" w:themeTint="BF"/>
          <w:sz w:val="24"/>
        </w:rPr>
      </w:pPr>
    </w:p>
    <w:p w14:paraId="2FDA4ECE" w14:textId="7675C3CA"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3381F">
        <w:rPr>
          <w:rStyle w:val="Strong"/>
          <w:rFonts w:ascii="Mairy Light" w:hAnsi="Mairy Light" w:cs="Helvetica"/>
          <w:sz w:val="28"/>
          <w:szCs w:val="28"/>
        </w:rPr>
        <w:t>ZOOM</w:t>
      </w:r>
    </w:p>
    <w:p w14:paraId="650DFDBD" w14:textId="77777777" w:rsidR="002E2E58" w:rsidRDefault="002E2E58" w:rsidP="002E2E58">
      <w:pPr>
        <w:ind w:right="-1"/>
        <w:jc w:val="left"/>
        <w:rPr>
          <w:rFonts w:ascii="Mairy Light" w:hAnsi="Mairy Light"/>
          <w:sz w:val="24"/>
        </w:rPr>
      </w:pPr>
    </w:p>
    <w:p w14:paraId="64CC31BF" w14:textId="73346773" w:rsidR="002E2E58" w:rsidRDefault="00316BD1" w:rsidP="002E2E58">
      <w:pPr>
        <w:ind w:right="-1"/>
        <w:jc w:val="left"/>
        <w:rPr>
          <w:rFonts w:ascii="Mairy Light" w:hAnsi="Mairy Light"/>
          <w:sz w:val="24"/>
        </w:rPr>
      </w:pPr>
      <w:r w:rsidRPr="00316BD1">
        <w:rPr>
          <w:rFonts w:ascii="Mairy Light" w:hAnsi="Mairy Light"/>
          <w:sz w:val="24"/>
        </w:rPr>
        <w:t xml:space="preserve">17 </w:t>
      </w:r>
      <w:r w:rsidR="00F3381F" w:rsidRPr="00316BD1">
        <w:rPr>
          <w:rFonts w:ascii="Mairy Light" w:hAnsi="Mairy Light"/>
          <w:sz w:val="24"/>
        </w:rPr>
        <w:t xml:space="preserve">March </w:t>
      </w:r>
      <w:r w:rsidR="002E2E58" w:rsidRPr="00316BD1">
        <w:rPr>
          <w:rFonts w:ascii="Mairy Light" w:hAnsi="Mairy Light"/>
          <w:sz w:val="24"/>
        </w:rPr>
        <w:t>2022</w:t>
      </w:r>
    </w:p>
    <w:p w14:paraId="1622DF28" w14:textId="77777777" w:rsidR="002E2E58" w:rsidRDefault="002E2E58" w:rsidP="002E2E58">
      <w:pPr>
        <w:ind w:right="-1"/>
        <w:jc w:val="left"/>
        <w:rPr>
          <w:rFonts w:ascii="Mairy Light" w:hAnsi="Mairy Light"/>
          <w:sz w:val="24"/>
        </w:rPr>
      </w:pPr>
      <w:r>
        <w:rPr>
          <w:rFonts w:ascii="Mairy Light" w:hAnsi="Mairy Light"/>
          <w:sz w:val="24"/>
        </w:rPr>
        <w:t>12noon – 1pm</w:t>
      </w:r>
    </w:p>
    <w:p w14:paraId="52D7C38B" w14:textId="77777777" w:rsidR="002E2E58" w:rsidRDefault="002E2E58" w:rsidP="002E2E58">
      <w:pPr>
        <w:ind w:right="-1"/>
        <w:jc w:val="left"/>
        <w:rPr>
          <w:rFonts w:ascii="Mairy Light" w:hAnsi="Mairy Light"/>
          <w:sz w:val="24"/>
        </w:rPr>
      </w:pPr>
    </w:p>
    <w:p w14:paraId="3A75864F" w14:textId="221A8652" w:rsidR="002E2E58" w:rsidRDefault="002E2E58" w:rsidP="002E2E58">
      <w:pPr>
        <w:ind w:right="-1"/>
        <w:jc w:val="left"/>
        <w:rPr>
          <w:rFonts w:ascii="Mairy Light" w:hAnsi="Mairy Light"/>
          <w:sz w:val="24"/>
        </w:rPr>
      </w:pPr>
      <w:r w:rsidRPr="00086956">
        <w:rPr>
          <w:rFonts w:ascii="Mairy Light" w:hAnsi="Mairy Light"/>
          <w:sz w:val="24"/>
        </w:rPr>
        <w:t xml:space="preserve">Presented by </w:t>
      </w:r>
      <w:r w:rsidR="00F3381F" w:rsidRPr="00086956">
        <w:rPr>
          <w:rFonts w:ascii="Mairy Light" w:hAnsi="Mairy Light"/>
          <w:sz w:val="24"/>
        </w:rPr>
        <w:t>Geldards</w:t>
      </w:r>
    </w:p>
    <w:p w14:paraId="49AE643C" w14:textId="77777777" w:rsidR="002E2E58" w:rsidRPr="0044729D" w:rsidRDefault="002E2E58" w:rsidP="002E2E58">
      <w:pPr>
        <w:ind w:right="-1"/>
        <w:rPr>
          <w:rFonts w:ascii="Mairy Light" w:hAnsi="Mairy Light"/>
          <w:b/>
          <w:sz w:val="24"/>
        </w:rPr>
      </w:pPr>
    </w:p>
    <w:p w14:paraId="42481BFA" w14:textId="77777777" w:rsidR="002E2E58" w:rsidRPr="0044729D" w:rsidRDefault="002E2E58" w:rsidP="002E2E58">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636618EA" w14:textId="77777777" w:rsidR="002E2E58" w:rsidRPr="008F2BD5" w:rsidRDefault="002E2E58" w:rsidP="002E2E58">
      <w:pPr>
        <w:ind w:right="-1"/>
        <w:jc w:val="left"/>
        <w:rPr>
          <w:rFonts w:ascii="Mairy Light" w:hAnsi="Mairy Light"/>
          <w:color w:val="404040" w:themeColor="text1" w:themeTint="BF"/>
          <w:sz w:val="24"/>
        </w:rPr>
      </w:pPr>
    </w:p>
    <w:p w14:paraId="5ED6B3B4" w14:textId="77777777" w:rsidR="002E2E58" w:rsidRPr="008F2BD5" w:rsidRDefault="002E2E58" w:rsidP="002E2E58">
      <w:pPr>
        <w:pStyle w:val="Style1"/>
        <w:rPr>
          <w:sz w:val="24"/>
        </w:rPr>
      </w:pPr>
      <w:r w:rsidRPr="008F2BD5">
        <w:rPr>
          <w:sz w:val="24"/>
        </w:rPr>
        <w:t>Course overview</w:t>
      </w:r>
    </w:p>
    <w:p w14:paraId="6DB8F367" w14:textId="77777777" w:rsidR="002E2E58" w:rsidRPr="008F2BD5" w:rsidRDefault="002E2E58" w:rsidP="002E2E58">
      <w:pPr>
        <w:ind w:right="-1"/>
        <w:jc w:val="left"/>
        <w:rPr>
          <w:rFonts w:ascii="Mairy Light" w:hAnsi="Mairy Light"/>
          <w:color w:val="404040" w:themeColor="text1" w:themeTint="BF"/>
          <w:sz w:val="24"/>
        </w:rPr>
      </w:pPr>
    </w:p>
    <w:p w14:paraId="0FE6FB66" w14:textId="77777777" w:rsidR="00C033AE" w:rsidRPr="008F2BD5" w:rsidRDefault="00C033AE" w:rsidP="00C033AE">
      <w:pPr>
        <w:rPr>
          <w:rFonts w:ascii="Mairy Light" w:hAnsi="Mairy Light"/>
          <w:sz w:val="24"/>
        </w:rPr>
      </w:pPr>
      <w:r w:rsidRPr="008F2BD5">
        <w:rPr>
          <w:rFonts w:ascii="Mairy Light" w:hAnsi="Mairy Light"/>
          <w:sz w:val="24"/>
        </w:rPr>
        <w:t>The course provides a comprehensive overview as to how a Coroner investigates a death and then breaks the inquest process down to a series of stages to help lawyers and witnesses engage fully and confidently in the legal process.</w:t>
      </w:r>
    </w:p>
    <w:p w14:paraId="2B4731E7" w14:textId="77777777" w:rsidR="00C033AE" w:rsidRPr="008F2BD5" w:rsidRDefault="00C033AE" w:rsidP="00C033AE">
      <w:pPr>
        <w:rPr>
          <w:rFonts w:ascii="Mairy Light" w:hAnsi="Mairy Light"/>
          <w:sz w:val="24"/>
        </w:rPr>
      </w:pPr>
    </w:p>
    <w:p w14:paraId="65522715" w14:textId="77777777" w:rsidR="00C033AE" w:rsidRPr="008F2BD5" w:rsidRDefault="00C033AE" w:rsidP="00C033AE">
      <w:pPr>
        <w:rPr>
          <w:rFonts w:ascii="Mairy Light" w:hAnsi="Mairy Light"/>
          <w:sz w:val="24"/>
        </w:rPr>
      </w:pPr>
      <w:r w:rsidRPr="008F2BD5">
        <w:rPr>
          <w:rFonts w:ascii="Mairy Light" w:hAnsi="Mairy Light"/>
          <w:sz w:val="24"/>
        </w:rPr>
        <w:t>The course aims to take a strategic approach to Local Authority engagement in the process and includes a section on how to perform well as both lawyer and witness in what can be a stressful environment</w:t>
      </w:r>
    </w:p>
    <w:p w14:paraId="1BB24B5D" w14:textId="77777777" w:rsidR="00C033AE" w:rsidRPr="008F2BD5" w:rsidRDefault="00C033AE" w:rsidP="00C033AE">
      <w:pPr>
        <w:rPr>
          <w:rFonts w:ascii="Mairy Light" w:hAnsi="Mairy Light"/>
          <w:sz w:val="24"/>
        </w:rPr>
      </w:pPr>
    </w:p>
    <w:p w14:paraId="2201F67E" w14:textId="77777777" w:rsidR="00C033AE" w:rsidRPr="008F2BD5" w:rsidRDefault="00C033AE" w:rsidP="00C033AE">
      <w:pPr>
        <w:rPr>
          <w:rFonts w:ascii="Mairy Light" w:hAnsi="Mairy Light"/>
          <w:sz w:val="24"/>
        </w:rPr>
      </w:pPr>
      <w:r w:rsidRPr="008F2BD5">
        <w:rPr>
          <w:rFonts w:ascii="Mairy Light" w:hAnsi="Mairy Light"/>
          <w:sz w:val="24"/>
        </w:rPr>
        <w:t>There will be examples drawn from actual cases during the course and delegates are encouraged to bring their own experiences and problem cases for discussion</w:t>
      </w:r>
    </w:p>
    <w:p w14:paraId="2A856F9D" w14:textId="77777777" w:rsidR="002E2E58" w:rsidRPr="008F2BD5" w:rsidRDefault="002E2E58" w:rsidP="002E2E58">
      <w:pPr>
        <w:ind w:right="-1"/>
        <w:jc w:val="left"/>
        <w:rPr>
          <w:rFonts w:ascii="Mairy Light" w:hAnsi="Mairy Light"/>
          <w:color w:val="404040" w:themeColor="text1" w:themeTint="BF"/>
          <w:sz w:val="24"/>
        </w:rPr>
      </w:pPr>
    </w:p>
    <w:p w14:paraId="5C179AB2"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0969581" w14:textId="77777777" w:rsidR="002E2E58" w:rsidRPr="008F2BD5" w:rsidRDefault="002E2E58" w:rsidP="002E2E58">
      <w:pPr>
        <w:ind w:right="-1"/>
        <w:jc w:val="left"/>
        <w:rPr>
          <w:rFonts w:ascii="Mairy Light" w:hAnsi="Mairy Light"/>
          <w:sz w:val="24"/>
        </w:rPr>
      </w:pPr>
    </w:p>
    <w:p w14:paraId="73301FA0" w14:textId="77777777" w:rsidR="00C033AE" w:rsidRPr="008F2BD5" w:rsidRDefault="00C033AE" w:rsidP="00C033AE">
      <w:pPr>
        <w:rPr>
          <w:rFonts w:ascii="Mairy Light" w:hAnsi="Mairy Light"/>
          <w:sz w:val="24"/>
        </w:rPr>
      </w:pPr>
      <w:r w:rsidRPr="008F2BD5">
        <w:rPr>
          <w:rFonts w:ascii="Mairy Light" w:hAnsi="Mairy Light"/>
          <w:sz w:val="24"/>
        </w:rPr>
        <w:t>Lawyers and officers who might appear in the Coroners Court as witnesses</w:t>
      </w:r>
    </w:p>
    <w:p w14:paraId="14A17AD9" w14:textId="77777777" w:rsidR="002E2E58" w:rsidRPr="008F2BD5" w:rsidRDefault="002E2E58" w:rsidP="002E2E58">
      <w:pPr>
        <w:ind w:right="-1"/>
        <w:jc w:val="left"/>
        <w:rPr>
          <w:rFonts w:ascii="Mairy Light" w:hAnsi="Mairy Light"/>
          <w:sz w:val="24"/>
        </w:rPr>
      </w:pPr>
    </w:p>
    <w:p w14:paraId="11F29C98"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236E2AD1" w14:textId="77777777" w:rsidR="002E2E58" w:rsidRPr="008F2BD5" w:rsidRDefault="002E2E58" w:rsidP="002E2E58">
      <w:pPr>
        <w:jc w:val="left"/>
        <w:rPr>
          <w:rFonts w:ascii="Mairy Light" w:hAnsi="Mairy Light" w:cs="Tahoma"/>
          <w:color w:val="404040" w:themeColor="text1" w:themeTint="BF"/>
          <w:sz w:val="24"/>
        </w:rPr>
      </w:pPr>
    </w:p>
    <w:p w14:paraId="7273AD8A"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Coroners jurisdiction</w:t>
      </w:r>
    </w:p>
    <w:p w14:paraId="5AD57474"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stages of the investigation and inquest process</w:t>
      </w:r>
    </w:p>
    <w:p w14:paraId="49E16094"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 xml:space="preserve">Specific issues for LA’s </w:t>
      </w:r>
      <w:proofErr w:type="gramStart"/>
      <w:r w:rsidRPr="008F2BD5">
        <w:rPr>
          <w:rFonts w:ascii="Mairy Light" w:hAnsi="Mairy Light" w:cs="Tahoma"/>
          <w:sz w:val="24"/>
        </w:rPr>
        <w:t>e.g.</w:t>
      </w:r>
      <w:proofErr w:type="gramEnd"/>
      <w:r w:rsidRPr="008F2BD5">
        <w:rPr>
          <w:rFonts w:ascii="Mairy Light" w:hAnsi="Mairy Light" w:cs="Tahoma"/>
          <w:sz w:val="24"/>
        </w:rPr>
        <w:t xml:space="preserve"> Highways, Adult Social Care, Housing</w:t>
      </w:r>
    </w:p>
    <w:p w14:paraId="6642F0D2"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different conclusions in the inquest process</w:t>
      </w:r>
    </w:p>
    <w:p w14:paraId="311D8713"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lastRenderedPageBreak/>
        <w:t>How to engage with the process as a LA lawyer</w:t>
      </w:r>
    </w:p>
    <w:p w14:paraId="54D3B520"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How to engage with the process as a LA officer/witness</w:t>
      </w:r>
    </w:p>
    <w:p w14:paraId="03D1189F" w14:textId="77777777" w:rsidR="002E2E58" w:rsidRPr="008F2BD5" w:rsidRDefault="002E2E58" w:rsidP="002E2E58">
      <w:pPr>
        <w:ind w:right="-1"/>
        <w:jc w:val="left"/>
        <w:rPr>
          <w:rFonts w:ascii="Mairy Light" w:hAnsi="Mairy Light"/>
          <w:color w:val="404040" w:themeColor="text1" w:themeTint="BF"/>
          <w:sz w:val="24"/>
        </w:rPr>
      </w:pPr>
    </w:p>
    <w:p w14:paraId="07AA483C" w14:textId="77777777" w:rsidR="002E2E58" w:rsidRPr="008F2BD5" w:rsidRDefault="002E2E58" w:rsidP="002E2E58">
      <w:pPr>
        <w:pStyle w:val="Style1"/>
        <w:rPr>
          <w:sz w:val="24"/>
        </w:rPr>
      </w:pPr>
      <w:r w:rsidRPr="008F2BD5">
        <w:rPr>
          <w:sz w:val="24"/>
        </w:rPr>
        <w:t>Interactive elements</w:t>
      </w:r>
    </w:p>
    <w:p w14:paraId="2AA1C951" w14:textId="77777777" w:rsidR="002E2E58" w:rsidRPr="008F2BD5" w:rsidRDefault="002E2E58" w:rsidP="002E2E58">
      <w:pPr>
        <w:ind w:right="-1"/>
        <w:jc w:val="left"/>
        <w:rPr>
          <w:rFonts w:ascii="Mairy Light" w:hAnsi="Mairy Light" w:cs="Arial"/>
          <w:color w:val="404040" w:themeColor="text1" w:themeTint="BF"/>
          <w:sz w:val="24"/>
        </w:rPr>
      </w:pPr>
    </w:p>
    <w:p w14:paraId="1BB4DFA7" w14:textId="56C8B2EA" w:rsidR="002E2E58" w:rsidRPr="008F2BD5" w:rsidRDefault="00C033AE" w:rsidP="002E2E58">
      <w:pPr>
        <w:ind w:right="-1"/>
        <w:jc w:val="left"/>
        <w:rPr>
          <w:rFonts w:ascii="Mairy Light" w:hAnsi="Mairy Light"/>
          <w:sz w:val="24"/>
        </w:rPr>
      </w:pPr>
      <w:r w:rsidRPr="008F2BD5">
        <w:rPr>
          <w:rFonts w:ascii="Mairy Light" w:hAnsi="Mairy Light"/>
          <w:sz w:val="24"/>
        </w:rPr>
        <w:t>Discussion</w:t>
      </w:r>
    </w:p>
    <w:p w14:paraId="04F4B821" w14:textId="77777777" w:rsidR="002E2E58" w:rsidRPr="008F2BD5" w:rsidRDefault="002E2E58" w:rsidP="002E2E58">
      <w:pPr>
        <w:ind w:right="-1"/>
        <w:jc w:val="left"/>
        <w:rPr>
          <w:rFonts w:ascii="Mairy Light" w:hAnsi="Mairy Light" w:cs="Arial"/>
          <w:color w:val="404040" w:themeColor="text1" w:themeTint="BF"/>
          <w:sz w:val="24"/>
        </w:rPr>
      </w:pPr>
    </w:p>
    <w:p w14:paraId="673FD7BC" w14:textId="77777777" w:rsidR="002E2E58" w:rsidRPr="008F2BD5" w:rsidRDefault="002E2E58" w:rsidP="002E2E58">
      <w:pPr>
        <w:pStyle w:val="Style1"/>
        <w:rPr>
          <w:sz w:val="24"/>
        </w:rPr>
      </w:pPr>
      <w:r w:rsidRPr="008F2BD5">
        <w:rPr>
          <w:sz w:val="24"/>
        </w:rPr>
        <w:t xml:space="preserve">Competencies </w:t>
      </w:r>
    </w:p>
    <w:p w14:paraId="17443F2F" w14:textId="77777777" w:rsidR="002E2E58" w:rsidRPr="008F2BD5" w:rsidRDefault="002E2E58" w:rsidP="002E2E58">
      <w:pPr>
        <w:ind w:right="-1"/>
        <w:jc w:val="left"/>
        <w:rPr>
          <w:rFonts w:ascii="Mairy Light" w:hAnsi="Mairy Light"/>
          <w:color w:val="404040" w:themeColor="text1" w:themeTint="BF"/>
          <w:sz w:val="24"/>
        </w:rPr>
      </w:pPr>
    </w:p>
    <w:p w14:paraId="3038B987"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0B324684" w14:textId="77777777" w:rsidR="002E2E58" w:rsidRPr="008F2BD5" w:rsidRDefault="002E2E58" w:rsidP="002E2E58">
      <w:pPr>
        <w:ind w:right="-1"/>
        <w:jc w:val="left"/>
        <w:rPr>
          <w:rFonts w:ascii="Mairy Light" w:hAnsi="Mairy Light"/>
          <w:bCs/>
          <w:color w:val="404040" w:themeColor="text1" w:themeTint="BF"/>
          <w:sz w:val="24"/>
        </w:rPr>
      </w:pPr>
    </w:p>
    <w:p w14:paraId="22C7DA98" w14:textId="77777777" w:rsidR="002E2E58" w:rsidRPr="008F2BD5" w:rsidRDefault="002E2E58" w:rsidP="002E2E58">
      <w:pPr>
        <w:rPr>
          <w:rFonts w:ascii="Mairy Light" w:hAnsi="Mairy Light"/>
          <w:bCs/>
          <w:sz w:val="24"/>
        </w:rPr>
      </w:pPr>
      <w:proofErr w:type="gramStart"/>
      <w:r w:rsidRPr="008F2BD5">
        <w:rPr>
          <w:rFonts w:ascii="Mairy Light" w:hAnsi="Mairy Light"/>
          <w:bCs/>
          <w:sz w:val="24"/>
        </w:rPr>
        <w:t>A</w:t>
      </w:r>
      <w:proofErr w:type="gramEnd"/>
      <w:r w:rsidRPr="008F2BD5">
        <w:rPr>
          <w:rFonts w:ascii="Mairy Light" w:hAnsi="Mairy Light"/>
          <w:bCs/>
          <w:sz w:val="24"/>
        </w:rPr>
        <w:t xml:space="preserve"> Ethics professionalism and judgement </w:t>
      </w:r>
    </w:p>
    <w:p w14:paraId="40BD23E4"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08CE9072" w14:textId="77777777" w:rsidR="002E2E58" w:rsidRPr="008F2BD5" w:rsidRDefault="002E2E58" w:rsidP="002E2E58">
      <w:pPr>
        <w:rPr>
          <w:rFonts w:ascii="Mairy Light" w:hAnsi="Mairy Light"/>
          <w:bCs/>
          <w:sz w:val="24"/>
        </w:rPr>
      </w:pPr>
      <w:r w:rsidRPr="008F2BD5">
        <w:rPr>
          <w:rFonts w:ascii="Mairy Light" w:hAnsi="Mairy Light"/>
          <w:bCs/>
          <w:sz w:val="24"/>
        </w:rPr>
        <w:t>B2 Legal research</w:t>
      </w:r>
    </w:p>
    <w:p w14:paraId="1C208682"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58C11C8D" w14:textId="77777777" w:rsidR="002E2E58" w:rsidRPr="008F2BD5" w:rsidRDefault="002E2E58" w:rsidP="002E2E58">
      <w:pPr>
        <w:rPr>
          <w:rFonts w:ascii="Mairy Light" w:hAnsi="Mairy Light"/>
          <w:bCs/>
          <w:sz w:val="24"/>
        </w:rPr>
      </w:pPr>
      <w:r w:rsidRPr="008F2BD5">
        <w:rPr>
          <w:rFonts w:ascii="Mairy Light" w:hAnsi="Mairy Light"/>
          <w:bCs/>
          <w:sz w:val="24"/>
        </w:rPr>
        <w:t>C Working with other people</w:t>
      </w:r>
    </w:p>
    <w:p w14:paraId="2B32F19A"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1EC5EB90"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29EAA43E" w14:textId="77777777" w:rsidR="002E2E58" w:rsidRPr="008F2BD5" w:rsidRDefault="002E2E58" w:rsidP="002E2E58">
      <w:pPr>
        <w:rPr>
          <w:rFonts w:ascii="Mairy Light" w:hAnsi="Mairy Light"/>
          <w:bCs/>
          <w:sz w:val="24"/>
        </w:rPr>
      </w:pPr>
    </w:p>
    <w:p w14:paraId="29ABA974" w14:textId="77777777" w:rsidR="002E2E58" w:rsidRPr="008F2BD5" w:rsidRDefault="002E2E58" w:rsidP="002E2E58">
      <w:pPr>
        <w:pStyle w:val="Style1"/>
        <w:rPr>
          <w:sz w:val="24"/>
        </w:rPr>
      </w:pPr>
      <w:r w:rsidRPr="008F2BD5">
        <w:rPr>
          <w:sz w:val="24"/>
        </w:rPr>
        <w:t>Presenter profiles:</w:t>
      </w:r>
    </w:p>
    <w:p w14:paraId="39909332" w14:textId="77777777" w:rsidR="002E2E58" w:rsidRPr="008F2BD5" w:rsidRDefault="002E2E58" w:rsidP="002E2E58">
      <w:pPr>
        <w:jc w:val="left"/>
        <w:rPr>
          <w:rFonts w:ascii="Mairy Light" w:hAnsi="Mairy Light"/>
          <w:b/>
          <w:bCs/>
          <w:color w:val="404040" w:themeColor="text1" w:themeTint="BF"/>
          <w:sz w:val="24"/>
          <w:u w:val="single"/>
        </w:rPr>
      </w:pPr>
    </w:p>
    <w:p w14:paraId="0EE52512" w14:textId="0CE02173" w:rsidR="002E2E58" w:rsidRPr="008F2BD5" w:rsidRDefault="00C033AE" w:rsidP="00C033AE">
      <w:pPr>
        <w:spacing w:after="200" w:line="276" w:lineRule="auto"/>
        <w:rPr>
          <w:rFonts w:ascii="Mairy Light" w:hAnsi="Mairy Light"/>
          <w:sz w:val="24"/>
        </w:rPr>
      </w:pPr>
      <w:r w:rsidRPr="008F2BD5">
        <w:rPr>
          <w:rFonts w:ascii="Mairy Light" w:hAnsi="Mairy Light"/>
          <w:sz w:val="24"/>
        </w:rPr>
        <w:t xml:space="preserve">Steve Eccleston is the Assistant Director for Legal Services &amp; Deputy Monitoring Officer for Sheffield Council. He qualified as a solicitor in 1991 in private practice and joined Sheffield City Council in 1992 as a </w:t>
      </w:r>
      <w:proofErr w:type="gramStart"/>
      <w:r w:rsidRPr="008F2BD5">
        <w:rPr>
          <w:rFonts w:ascii="Mairy Light" w:hAnsi="Mairy Light"/>
          <w:sz w:val="24"/>
        </w:rPr>
        <w:t>child care</w:t>
      </w:r>
      <w:proofErr w:type="gramEnd"/>
      <w:r w:rsidRPr="008F2BD5">
        <w:rPr>
          <w:rFonts w:ascii="Mairy Light" w:hAnsi="Mairy Light"/>
          <w:sz w:val="24"/>
        </w:rPr>
        <w:t xml:space="preserve"> lawyer/general litigator.  He was appointed Assistant Director for Legal Services in 2010. Steve has had conduct of various </w:t>
      </w:r>
      <w:proofErr w:type="gramStart"/>
      <w:r w:rsidRPr="008F2BD5">
        <w:rPr>
          <w:rFonts w:ascii="Mairy Light" w:hAnsi="Mairy Light"/>
          <w:sz w:val="24"/>
        </w:rPr>
        <w:t>high profile</w:t>
      </w:r>
      <w:proofErr w:type="gramEnd"/>
      <w:r w:rsidRPr="008F2BD5">
        <w:rPr>
          <w:rFonts w:ascii="Mairy Light" w:hAnsi="Mairy Light"/>
          <w:sz w:val="24"/>
        </w:rPr>
        <w:t xml:space="preserve"> cases over the years including Judicial Reviews into Sheffield’s Council Tax Support Scheme, leisure centre closures and library reorganisations. He was lead lawyer for Sheffield in the Hillsborough Inquests, in H &amp; L v A Local Authority [2011] regarding information sharing in child protection and </w:t>
      </w:r>
      <w:proofErr w:type="spellStart"/>
      <w:r w:rsidRPr="008F2BD5">
        <w:rPr>
          <w:rFonts w:ascii="Mairy Light" w:hAnsi="Mairy Light"/>
          <w:sz w:val="24"/>
        </w:rPr>
        <w:t>Dillner</w:t>
      </w:r>
      <w:proofErr w:type="spellEnd"/>
      <w:r w:rsidRPr="008F2BD5">
        <w:rPr>
          <w:rFonts w:ascii="Mairy Light" w:hAnsi="Mairy Light"/>
          <w:sz w:val="24"/>
        </w:rPr>
        <w:t xml:space="preserve"> v SCC [2016] EWHC 945 (Admin) together with subsequent </w:t>
      </w:r>
      <w:proofErr w:type="gramStart"/>
      <w:r w:rsidRPr="008F2BD5">
        <w:rPr>
          <w:rFonts w:ascii="Mairy Light" w:hAnsi="Mairy Light"/>
          <w:sz w:val="24"/>
        </w:rPr>
        <w:t>injunctions  concerning</w:t>
      </w:r>
      <w:proofErr w:type="gramEnd"/>
      <w:r w:rsidRPr="008F2BD5">
        <w:rPr>
          <w:rFonts w:ascii="Mairy Light" w:hAnsi="Mairy Light"/>
          <w:sz w:val="24"/>
        </w:rPr>
        <w:t xml:space="preserve"> SCC’s highway maintenance and tree replacement programme. Steve sits as an Assistant Coroner in Sheffield and is a trustee/board member of </w:t>
      </w:r>
      <w:proofErr w:type="gramStart"/>
      <w:r w:rsidRPr="008F2BD5">
        <w:rPr>
          <w:rFonts w:ascii="Mairy Light" w:hAnsi="Mairy Light"/>
          <w:sz w:val="24"/>
        </w:rPr>
        <w:t>a number of</w:t>
      </w:r>
      <w:proofErr w:type="gramEnd"/>
      <w:r w:rsidRPr="008F2BD5">
        <w:rPr>
          <w:rFonts w:ascii="Mairy Light" w:hAnsi="Mairy Light"/>
          <w:sz w:val="24"/>
        </w:rPr>
        <w:t xml:space="preserve"> Church of England charities.</w:t>
      </w:r>
    </w:p>
    <w:p w14:paraId="3C665402" w14:textId="1858B8C2" w:rsidR="002E2E58" w:rsidRDefault="002E2E58">
      <w:pPr>
        <w:jc w:val="left"/>
        <w:rPr>
          <w:rFonts w:ascii="Mairy Light" w:hAnsi="Mairy Light"/>
          <w:i/>
          <w:color w:val="FF0000"/>
          <w:sz w:val="24"/>
        </w:rPr>
      </w:pPr>
      <w:r>
        <w:rPr>
          <w:rFonts w:ascii="Mairy Light" w:hAnsi="Mairy Light"/>
          <w:i/>
          <w:color w:val="FF0000"/>
          <w:sz w:val="24"/>
        </w:rPr>
        <w:br w:type="page"/>
      </w:r>
    </w:p>
    <w:p w14:paraId="46267787" w14:textId="3F599B95" w:rsidR="002E2E58" w:rsidRDefault="00B7330B">
      <w:pPr>
        <w:jc w:val="left"/>
        <w:rPr>
          <w:rFonts w:ascii="Mairy Light" w:hAnsi="Mairy Light"/>
          <w:i/>
          <w:color w:val="FF0000"/>
          <w:sz w:val="24"/>
        </w:rPr>
      </w:pPr>
      <w:r>
        <w:rPr>
          <w:rFonts w:ascii="Mairy Light" w:hAnsi="Mairy Light"/>
          <w:noProof/>
          <w:color w:val="404040" w:themeColor="text1" w:themeTint="BF"/>
          <w:sz w:val="24"/>
          <w:u w:color="FF0000"/>
          <w:lang w:eastAsia="en-GB"/>
        </w:rPr>
        <w:lastRenderedPageBreak/>
        <w:drawing>
          <wp:anchor distT="0" distB="0" distL="114300" distR="114300" simplePos="0" relativeHeight="251658240" behindDoc="0" locked="0" layoutInCell="1" allowOverlap="1" wp14:anchorId="5C947706" wp14:editId="7D0572C1">
            <wp:simplePos x="0" y="0"/>
            <wp:positionH relativeFrom="column">
              <wp:posOffset>-1049655</wp:posOffset>
            </wp:positionH>
            <wp:positionV relativeFrom="paragraph">
              <wp:posOffset>-1121346</wp:posOffset>
            </wp:positionV>
            <wp:extent cx="7799913" cy="1103263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soft training for lawyers last pag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99913" cy="11032637"/>
                    </a:xfrm>
                    <a:prstGeom prst="rect">
                      <a:avLst/>
                    </a:prstGeom>
                  </pic:spPr>
                </pic:pic>
              </a:graphicData>
            </a:graphic>
            <wp14:sizeRelH relativeFrom="margin">
              <wp14:pctWidth>0</wp14:pctWidth>
            </wp14:sizeRelH>
            <wp14:sizeRelV relativeFrom="margin">
              <wp14:pctHeight>0</wp14:pctHeight>
            </wp14:sizeRelV>
          </wp:anchor>
        </w:drawing>
      </w:r>
    </w:p>
    <w:p w14:paraId="324E75F8" w14:textId="3A3CF9A3" w:rsidR="0049690B" w:rsidRDefault="0049690B">
      <w:pPr>
        <w:jc w:val="left"/>
        <w:rPr>
          <w:rFonts w:ascii="Mairy Light" w:hAnsi="Mairy Light"/>
          <w:i/>
          <w:color w:val="FF0000"/>
          <w:sz w:val="24"/>
        </w:rPr>
      </w:pPr>
    </w:p>
    <w:p w14:paraId="4D8BA05A" w14:textId="009381C7" w:rsidR="006E57DF" w:rsidRDefault="006E57DF" w:rsidP="00A4322A">
      <w:pPr>
        <w:jc w:val="left"/>
        <w:rPr>
          <w:rFonts w:ascii="Mairy Light" w:hAnsi="Mairy Light"/>
          <w:color w:val="404040" w:themeColor="text1" w:themeTint="BF"/>
          <w:sz w:val="24"/>
          <w:u w:color="FF0000"/>
        </w:rPr>
      </w:pPr>
    </w:p>
    <w:p w14:paraId="35E6640B" w14:textId="6298CF0A" w:rsidR="006E57DF" w:rsidRDefault="006E57DF" w:rsidP="00A4322A">
      <w:pPr>
        <w:jc w:val="left"/>
        <w:rPr>
          <w:rFonts w:ascii="Mairy Light" w:hAnsi="Mairy Light"/>
          <w:color w:val="404040" w:themeColor="text1" w:themeTint="BF"/>
          <w:sz w:val="24"/>
          <w:u w:color="FF0000"/>
        </w:rPr>
      </w:pPr>
    </w:p>
    <w:p w14:paraId="1B4B9E28" w14:textId="24C89DC7" w:rsidR="006E57DF" w:rsidRPr="004A025D" w:rsidRDefault="00823150" w:rsidP="00A4322A">
      <w:pPr>
        <w:jc w:val="left"/>
        <w:rPr>
          <w:rFonts w:ascii="Mairy Light" w:hAnsi="Mairy Light"/>
          <w:color w:val="404040" w:themeColor="text1" w:themeTint="BF"/>
          <w:sz w:val="24"/>
          <w:u w:color="FF0000"/>
        </w:rPr>
      </w:pP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p>
    <w:sectPr w:rsidR="006E57DF" w:rsidRPr="004A025D" w:rsidSect="00D170FF">
      <w:headerReference w:type="even" r:id="rId17"/>
      <w:headerReference w:type="default" r:id="rId18"/>
      <w:footerReference w:type="even" r:id="rId19"/>
      <w:footerReference w:type="default" r:id="rId20"/>
      <w:headerReference w:type="first" r:id="rId21"/>
      <w:footerReference w:type="first" r:id="rId22"/>
      <w:pgSz w:w="11906" w:h="16838"/>
      <w:pgMar w:top="1985" w:right="1440"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9EF3D" w14:textId="77777777" w:rsidR="000B230A" w:rsidRDefault="000B230A" w:rsidP="00F038DF">
      <w:r>
        <w:separator/>
      </w:r>
    </w:p>
  </w:endnote>
  <w:endnote w:type="continuationSeparator" w:id="0">
    <w:p w14:paraId="15DE9666" w14:textId="77777777" w:rsidR="000B230A" w:rsidRDefault="000B230A" w:rsidP="00F03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FFMF N+ Myriad">
    <w:altName w:val="Myria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iry Regular">
    <w:altName w:val="Calibri"/>
    <w:panose1 w:val="00000000000000000000"/>
    <w:charset w:val="00"/>
    <w:family w:val="modern"/>
    <w:notTrueType/>
    <w:pitch w:val="variable"/>
    <w:sig w:usb0="00000007" w:usb1="00000000" w:usb2="00000000" w:usb3="00000000" w:csb0="00000093" w:csb1="00000000"/>
  </w:font>
  <w:font w:name="Mairy Light">
    <w:altName w:val="Calibri"/>
    <w:panose1 w:val="00000000000000000000"/>
    <w:charset w:val="00"/>
    <w:family w:val="modern"/>
    <w:notTrueType/>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C9D90" w14:textId="77777777" w:rsidR="00FE0EAC" w:rsidRDefault="00FE0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AD42F" w14:textId="73C8CDB1" w:rsidR="000B230A" w:rsidRPr="00BF7892" w:rsidRDefault="000B230A">
    <w:pPr>
      <w:pStyle w:val="Footer"/>
      <w:rPr>
        <w:rFonts w:ascii="Mairy Regular" w:hAnsi="Mairy Regular"/>
        <w:color w:val="00656D"/>
        <w:sz w:val="24"/>
      </w:rPr>
    </w:pPr>
    <w:r>
      <w:rPr>
        <w:rFonts w:ascii="Mairy Light" w:hAnsi="Mairy Light"/>
        <w:noProof/>
        <w:color w:val="404040" w:themeColor="text1" w:themeTint="BF"/>
        <w:sz w:val="24"/>
        <w:u w:color="FF0000"/>
        <w:lang w:eastAsia="en-GB"/>
      </w:rPr>
      <w:drawing>
        <wp:anchor distT="0" distB="0" distL="114300" distR="114300" simplePos="0" relativeHeight="251659264" behindDoc="0" locked="0" layoutInCell="1" allowOverlap="1" wp14:anchorId="341325F1" wp14:editId="406C85C7">
          <wp:simplePos x="0" y="0"/>
          <wp:positionH relativeFrom="column">
            <wp:posOffset>-162560</wp:posOffset>
          </wp:positionH>
          <wp:positionV relativeFrom="paragraph">
            <wp:posOffset>16730</wp:posOffset>
          </wp:positionV>
          <wp:extent cx="110296" cy="1127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71900" b="28349"/>
                  <a:stretch/>
                </pic:blipFill>
                <pic:spPr bwMode="auto">
                  <a:xfrm>
                    <a:off x="0" y="0"/>
                    <a:ext cx="110296" cy="11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id w:val="1120030963"/>
        <w:docPartObj>
          <w:docPartGallery w:val="Page Numbers (Bottom of Page)"/>
          <w:docPartUnique/>
        </w:docPartObj>
      </w:sdtPr>
      <w:sdtEndPr>
        <w:rPr>
          <w:rFonts w:ascii="Mairy Regular" w:hAnsi="Mairy Regular"/>
          <w:noProof/>
          <w:color w:val="00656D"/>
          <w:sz w:val="24"/>
        </w:rPr>
      </w:sdtEndPr>
      <w:sdtContent>
        <w:r w:rsidRPr="00BF7892">
          <w:rPr>
            <w:rFonts w:ascii="Mairy Regular" w:hAnsi="Mairy Regular"/>
            <w:color w:val="00656D"/>
            <w:sz w:val="24"/>
          </w:rPr>
          <w:fldChar w:fldCharType="begin"/>
        </w:r>
        <w:r w:rsidRPr="00BF7892">
          <w:rPr>
            <w:rFonts w:ascii="Mairy Regular" w:hAnsi="Mairy Regular"/>
            <w:color w:val="00656D"/>
            <w:sz w:val="24"/>
          </w:rPr>
          <w:instrText xml:space="preserve"> PAGE   \* MERGEFORMAT </w:instrText>
        </w:r>
        <w:r w:rsidRPr="00BF7892">
          <w:rPr>
            <w:rFonts w:ascii="Mairy Regular" w:hAnsi="Mairy Regular"/>
            <w:color w:val="00656D"/>
            <w:sz w:val="24"/>
          </w:rPr>
          <w:fldChar w:fldCharType="separate"/>
        </w:r>
        <w:r w:rsidR="000D27F2">
          <w:rPr>
            <w:rFonts w:ascii="Mairy Regular" w:hAnsi="Mairy Regular"/>
            <w:noProof/>
            <w:color w:val="00656D"/>
            <w:sz w:val="24"/>
          </w:rPr>
          <w:t>45</w:t>
        </w:r>
        <w:r w:rsidRPr="00BF7892">
          <w:rPr>
            <w:rFonts w:ascii="Mairy Regular" w:hAnsi="Mairy Regular"/>
            <w:noProof/>
            <w:color w:val="00656D"/>
            <w:sz w:val="24"/>
          </w:rPr>
          <w:fldChar w:fldCharType="end"/>
        </w:r>
      </w:sdtContent>
    </w:sdt>
  </w:p>
  <w:p w14:paraId="6F7AE457" w14:textId="77777777" w:rsidR="000B230A" w:rsidRDefault="000B23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1D2F5" w14:textId="77777777" w:rsidR="00FE0EAC" w:rsidRDefault="00FE0E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58F44" w14:textId="77777777" w:rsidR="000B230A" w:rsidRDefault="000B230A" w:rsidP="00F038DF">
      <w:r>
        <w:separator/>
      </w:r>
    </w:p>
  </w:footnote>
  <w:footnote w:type="continuationSeparator" w:id="0">
    <w:p w14:paraId="305648A5" w14:textId="77777777" w:rsidR="000B230A" w:rsidRDefault="000B230A" w:rsidP="00F0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FF2BB" w14:textId="77777777" w:rsidR="00FE0EAC" w:rsidRDefault="00FE0E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79C2" w14:textId="77777777" w:rsidR="000B230A" w:rsidRDefault="000B230A">
    <w:pPr>
      <w:pStyle w:val="Header"/>
    </w:pPr>
    <w:r>
      <w:rPr>
        <w:noProof/>
        <w:lang w:eastAsia="en-GB"/>
      </w:rPr>
      <w:drawing>
        <wp:anchor distT="0" distB="0" distL="114300" distR="114300" simplePos="0" relativeHeight="251657216" behindDoc="1" locked="0" layoutInCell="1" allowOverlap="1" wp14:anchorId="313C5BAC" wp14:editId="7395B41E">
          <wp:simplePos x="0" y="0"/>
          <wp:positionH relativeFrom="column">
            <wp:posOffset>4671695</wp:posOffset>
          </wp:positionH>
          <wp:positionV relativeFrom="paragraph">
            <wp:posOffset>-193040</wp:posOffset>
          </wp:positionV>
          <wp:extent cx="1687830" cy="6805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LS LOGO with tagline.png"/>
                  <pic:cNvPicPr/>
                </pic:nvPicPr>
                <pic:blipFill>
                  <a:blip r:embed="rId1">
                    <a:extLst>
                      <a:ext uri="{28A0092B-C50C-407E-A947-70E740481C1C}">
                        <a14:useLocalDpi xmlns:a14="http://schemas.microsoft.com/office/drawing/2010/main" val="0"/>
                      </a:ext>
                    </a:extLst>
                  </a:blip>
                  <a:stretch>
                    <a:fillRect/>
                  </a:stretch>
                </pic:blipFill>
                <pic:spPr>
                  <a:xfrm>
                    <a:off x="0" y="0"/>
                    <a:ext cx="1687830" cy="68050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11460" w14:textId="77777777" w:rsidR="00FE0EAC" w:rsidRDefault="00FE0E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51943"/>
    <w:multiLevelType w:val="hybridMultilevel"/>
    <w:tmpl w:val="D014358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149AC"/>
    <w:multiLevelType w:val="hybridMultilevel"/>
    <w:tmpl w:val="026AFA62"/>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2" w15:restartNumberingAfterBreak="0">
    <w:nsid w:val="03562F74"/>
    <w:multiLevelType w:val="hybridMultilevel"/>
    <w:tmpl w:val="7892D684"/>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A61A77"/>
    <w:multiLevelType w:val="multilevel"/>
    <w:tmpl w:val="F9780714"/>
    <w:lvl w:ilvl="0">
      <w:start w:val="1"/>
      <w:numFmt w:val="bullet"/>
      <w:lvlText w:val=""/>
      <w:lvlJc w:val="left"/>
      <w:pPr>
        <w:tabs>
          <w:tab w:val="num" w:pos="720"/>
        </w:tabs>
        <w:ind w:left="720" w:hanging="360"/>
      </w:pPr>
      <w:rPr>
        <w:rFonts w:ascii="Symbol" w:hAnsi="Symbol" w:hint="default"/>
        <w:color w:val="95C11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931AF"/>
    <w:multiLevelType w:val="hybridMultilevel"/>
    <w:tmpl w:val="826C1024"/>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5" w15:restartNumberingAfterBreak="0">
    <w:nsid w:val="068D7D06"/>
    <w:multiLevelType w:val="hybridMultilevel"/>
    <w:tmpl w:val="20D4F0D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7434B"/>
    <w:multiLevelType w:val="hybridMultilevel"/>
    <w:tmpl w:val="C47C69B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C51FB6"/>
    <w:multiLevelType w:val="hybridMultilevel"/>
    <w:tmpl w:val="873EBAAE"/>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FF3B5E"/>
    <w:multiLevelType w:val="hybridMultilevel"/>
    <w:tmpl w:val="688E7E5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797733"/>
    <w:multiLevelType w:val="hybridMultilevel"/>
    <w:tmpl w:val="6D165A74"/>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C781697"/>
    <w:multiLevelType w:val="hybridMultilevel"/>
    <w:tmpl w:val="A1EA17DE"/>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A90BDB"/>
    <w:multiLevelType w:val="hybridMultilevel"/>
    <w:tmpl w:val="08A04FE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ED1C78"/>
    <w:multiLevelType w:val="hybridMultilevel"/>
    <w:tmpl w:val="A53A29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3">
      <w:start w:val="1"/>
      <w:numFmt w:val="bullet"/>
      <w:lvlText w:val="o"/>
      <w:lvlJc w:val="left"/>
      <w:pPr>
        <w:ind w:left="2160" w:hanging="180"/>
      </w:pPr>
      <w:rPr>
        <w:rFonts w:ascii="Courier New" w:hAnsi="Courier New" w:cs="Courier New"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0B401A4"/>
    <w:multiLevelType w:val="hybridMultilevel"/>
    <w:tmpl w:val="2DC89E18"/>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094151"/>
    <w:multiLevelType w:val="multilevel"/>
    <w:tmpl w:val="0809001D"/>
    <w:styleLink w:val="CLAUSE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1202BDB"/>
    <w:multiLevelType w:val="hybridMultilevel"/>
    <w:tmpl w:val="48D0A37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1B4E0D"/>
    <w:multiLevelType w:val="hybridMultilevel"/>
    <w:tmpl w:val="B892556C"/>
    <w:lvl w:ilvl="0" w:tplc="ED9AF104">
      <w:start w:val="1"/>
      <w:numFmt w:val="bullet"/>
      <w:lvlText w:val=""/>
      <w:lvlJc w:val="left"/>
      <w:pPr>
        <w:ind w:left="1080" w:hanging="360"/>
      </w:pPr>
      <w:rPr>
        <w:rFonts w:ascii="Symbol" w:hAnsi="Symbol" w:hint="default"/>
        <w:color w:val="95C11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49F445F"/>
    <w:multiLevelType w:val="hybridMultilevel"/>
    <w:tmpl w:val="49C22D76"/>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152032B1"/>
    <w:multiLevelType w:val="hybridMultilevel"/>
    <w:tmpl w:val="FB684C5A"/>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19" w15:restartNumberingAfterBreak="0">
    <w:nsid w:val="156C07F0"/>
    <w:multiLevelType w:val="hybridMultilevel"/>
    <w:tmpl w:val="6E98412A"/>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16F27FA8"/>
    <w:multiLevelType w:val="multilevel"/>
    <w:tmpl w:val="E6FE6588"/>
    <w:lvl w:ilvl="0">
      <w:numFmt w:val="none"/>
      <w:pStyle w:val="PDoNotUse"/>
      <w:lvlText w:val=""/>
      <w:lvlJc w:val="left"/>
      <w:pPr>
        <w:tabs>
          <w:tab w:val="num" w:pos="360"/>
        </w:tabs>
        <w:ind w:left="0" w:firstLine="0"/>
      </w:pPr>
      <w:rPr>
        <w:rFonts w:ascii="Arial" w:hAnsi="Arial" w:hint="default"/>
        <w:b w:val="0"/>
        <w:i w:val="0"/>
        <w:sz w:val="22"/>
      </w:rPr>
    </w:lvl>
    <w:lvl w:ilvl="1">
      <w:start w:val="1"/>
      <w:numFmt w:val="decimal"/>
      <w:pStyle w:val="Para1"/>
      <w:lvlText w:val="%2."/>
      <w:lvlJc w:val="left"/>
      <w:pPr>
        <w:tabs>
          <w:tab w:val="num" w:pos="567"/>
        </w:tabs>
        <w:ind w:left="567" w:hanging="567"/>
      </w:pPr>
      <w:rPr>
        <w:rFonts w:ascii="Arial" w:hAnsi="Arial" w:hint="default"/>
        <w:sz w:val="22"/>
      </w:rPr>
    </w:lvl>
    <w:lvl w:ilvl="2">
      <w:start w:val="1"/>
      <w:numFmt w:val="decimal"/>
      <w:pStyle w:val="Para11"/>
      <w:lvlText w:val="%1%2.%3."/>
      <w:lvlJc w:val="left"/>
      <w:pPr>
        <w:tabs>
          <w:tab w:val="num" w:pos="1418"/>
        </w:tabs>
        <w:ind w:left="1418" w:hanging="851"/>
      </w:pPr>
      <w:rPr>
        <w:rFonts w:ascii="Arial" w:hAnsi="Arial" w:hint="default"/>
        <w:sz w:val="22"/>
      </w:rPr>
    </w:lvl>
    <w:lvl w:ilvl="3">
      <w:start w:val="1"/>
      <w:numFmt w:val="decimal"/>
      <w:pStyle w:val="Para111"/>
      <w:lvlText w:val="%1%2.%3.%4."/>
      <w:lvlJc w:val="left"/>
      <w:pPr>
        <w:tabs>
          <w:tab w:val="num" w:pos="2552"/>
        </w:tabs>
        <w:ind w:left="2552" w:hanging="1134"/>
      </w:pPr>
      <w:rPr>
        <w:rFonts w:ascii="Arial" w:hAnsi="Arial" w:hint="default"/>
        <w:sz w:val="22"/>
      </w:rPr>
    </w:lvl>
    <w:lvl w:ilvl="4">
      <w:start w:val="1"/>
      <w:numFmt w:val="decimal"/>
      <w:pStyle w:val="Para1111"/>
      <w:lvlText w:val="%1%2.%3.%4.%5."/>
      <w:lvlJc w:val="left"/>
      <w:pPr>
        <w:tabs>
          <w:tab w:val="num" w:pos="3969"/>
        </w:tabs>
        <w:ind w:left="3969" w:hanging="1417"/>
      </w:pPr>
      <w:rPr>
        <w:rFonts w:ascii="Arial" w:hAnsi="Arial" w:hint="default"/>
        <w:sz w:val="22"/>
      </w:rPr>
    </w:lvl>
    <w:lvl w:ilvl="5">
      <w:start w:val="1"/>
      <w:numFmt w:val="decimal"/>
      <w:pStyle w:val="Para11111"/>
      <w:lvlText w:val="%1%2.%3.%4.%5.%6."/>
      <w:lvlJc w:val="left"/>
      <w:pPr>
        <w:tabs>
          <w:tab w:val="num" w:pos="5670"/>
        </w:tabs>
        <w:ind w:left="5670" w:hanging="1701"/>
      </w:pPr>
      <w:rPr>
        <w:rFonts w:ascii="Arial" w:hAnsi="Arial" w:hint="default"/>
        <w:sz w:val="22"/>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21" w15:restartNumberingAfterBreak="0">
    <w:nsid w:val="1FD318E5"/>
    <w:multiLevelType w:val="hybridMultilevel"/>
    <w:tmpl w:val="896C6EE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26654BB"/>
    <w:multiLevelType w:val="hybridMultilevel"/>
    <w:tmpl w:val="7F3ECFB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AF16FC"/>
    <w:multiLevelType w:val="hybridMultilevel"/>
    <w:tmpl w:val="DCFA0B1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451787F"/>
    <w:multiLevelType w:val="hybridMultilevel"/>
    <w:tmpl w:val="CF1AC1F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3066C6"/>
    <w:multiLevelType w:val="hybridMultilevel"/>
    <w:tmpl w:val="EE46BBCA"/>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2ABC28D5"/>
    <w:multiLevelType w:val="hybridMultilevel"/>
    <w:tmpl w:val="35CC61C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6048B8"/>
    <w:multiLevelType w:val="hybridMultilevel"/>
    <w:tmpl w:val="0E98501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CB2D36"/>
    <w:multiLevelType w:val="hybridMultilevel"/>
    <w:tmpl w:val="498AC25A"/>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32826BC6"/>
    <w:multiLevelType w:val="hybridMultilevel"/>
    <w:tmpl w:val="C9D2FC2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2BD314B"/>
    <w:multiLevelType w:val="hybridMultilevel"/>
    <w:tmpl w:val="A608FB1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3404B86"/>
    <w:multiLevelType w:val="hybridMultilevel"/>
    <w:tmpl w:val="3A94994A"/>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5E42BE7"/>
    <w:multiLevelType w:val="hybridMultilevel"/>
    <w:tmpl w:val="F014C060"/>
    <w:lvl w:ilvl="0" w:tplc="ED9AF104">
      <w:start w:val="1"/>
      <w:numFmt w:val="bullet"/>
      <w:lvlText w:val=""/>
      <w:lvlJc w:val="left"/>
      <w:pPr>
        <w:ind w:left="720" w:hanging="360"/>
      </w:pPr>
      <w:rPr>
        <w:rFonts w:ascii="Symbol" w:hAnsi="Symbol" w:hint="default"/>
        <w:color w:val="95C11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7A5722D"/>
    <w:multiLevelType w:val="hybridMultilevel"/>
    <w:tmpl w:val="6A3E48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B033399"/>
    <w:multiLevelType w:val="hybridMultilevel"/>
    <w:tmpl w:val="71FEB544"/>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E9473C4"/>
    <w:multiLevelType w:val="hybridMultilevel"/>
    <w:tmpl w:val="EB084A2E"/>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3F9C73B5"/>
    <w:multiLevelType w:val="hybridMultilevel"/>
    <w:tmpl w:val="6BD6848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2305F6A"/>
    <w:multiLevelType w:val="hybridMultilevel"/>
    <w:tmpl w:val="69E4CD4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3A41DC1"/>
    <w:multiLevelType w:val="hybridMultilevel"/>
    <w:tmpl w:val="5590050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3C93EBA"/>
    <w:multiLevelType w:val="hybridMultilevel"/>
    <w:tmpl w:val="322AF48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75A04A2"/>
    <w:multiLevelType w:val="hybridMultilevel"/>
    <w:tmpl w:val="EDE05C8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8AB1374"/>
    <w:multiLevelType w:val="hybridMultilevel"/>
    <w:tmpl w:val="F6E41658"/>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42" w15:restartNumberingAfterBreak="0">
    <w:nsid w:val="4BAB27CC"/>
    <w:multiLevelType w:val="hybridMultilevel"/>
    <w:tmpl w:val="E5244308"/>
    <w:lvl w:ilvl="0" w:tplc="ED9AF104">
      <w:start w:val="1"/>
      <w:numFmt w:val="bullet"/>
      <w:lvlText w:val=""/>
      <w:lvlJc w:val="left"/>
      <w:pPr>
        <w:ind w:left="720" w:hanging="360"/>
      </w:pPr>
      <w:rPr>
        <w:rFonts w:ascii="Symbol" w:hAnsi="Symbol" w:hint="default"/>
        <w:b w:val="0"/>
        <w:bCs w:val="0"/>
        <w:color w:val="95C11F"/>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43" w15:restartNumberingAfterBreak="0">
    <w:nsid w:val="4BF3626A"/>
    <w:multiLevelType w:val="hybridMultilevel"/>
    <w:tmpl w:val="89CA6D26"/>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0156BCD"/>
    <w:multiLevelType w:val="hybridMultilevel"/>
    <w:tmpl w:val="C78CBA3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20674F6"/>
    <w:multiLevelType w:val="multilevel"/>
    <w:tmpl w:val="D24414CE"/>
    <w:styleLink w:val="PartyNos"/>
    <w:lvl w:ilvl="0">
      <w:start w:val="1"/>
      <w:numFmt w:val="decimal"/>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52862027"/>
    <w:multiLevelType w:val="hybridMultilevel"/>
    <w:tmpl w:val="55004AE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4273309"/>
    <w:multiLevelType w:val="multilevel"/>
    <w:tmpl w:val="33DE23D4"/>
    <w:lvl w:ilvl="0">
      <w:start w:val="1"/>
      <w:numFmt w:val="bullet"/>
      <w:lvlText w:val=""/>
      <w:lvlJc w:val="left"/>
      <w:pPr>
        <w:tabs>
          <w:tab w:val="num" w:pos="720"/>
        </w:tabs>
        <w:ind w:left="720" w:hanging="360"/>
      </w:pPr>
      <w:rPr>
        <w:rFonts w:ascii="Symbol" w:hAnsi="Symbol" w:hint="default"/>
        <w:color w:val="95C11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0D1D00"/>
    <w:multiLevelType w:val="hybridMultilevel"/>
    <w:tmpl w:val="7FEC246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63460D3"/>
    <w:multiLevelType w:val="hybridMultilevel"/>
    <w:tmpl w:val="82D8187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7337EE3"/>
    <w:multiLevelType w:val="hybridMultilevel"/>
    <w:tmpl w:val="67DCFA72"/>
    <w:lvl w:ilvl="0" w:tplc="AA88C06A">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132007"/>
    <w:multiLevelType w:val="hybridMultilevel"/>
    <w:tmpl w:val="BBA88B3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7E3218"/>
    <w:multiLevelType w:val="hybridMultilevel"/>
    <w:tmpl w:val="110EB214"/>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53" w15:restartNumberingAfterBreak="0">
    <w:nsid w:val="58D10E83"/>
    <w:multiLevelType w:val="hybridMultilevel"/>
    <w:tmpl w:val="BA12DB7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B296DAF"/>
    <w:multiLevelType w:val="hybridMultilevel"/>
    <w:tmpl w:val="247AD2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5" w15:restartNumberingAfterBreak="0">
    <w:nsid w:val="5E4258E9"/>
    <w:multiLevelType w:val="multilevel"/>
    <w:tmpl w:val="E176028A"/>
    <w:lvl w:ilvl="0">
      <w:start w:val="1"/>
      <w:numFmt w:val="none"/>
      <w:pStyle w:val="cDoNotUse"/>
      <w:lvlText w:val="%1"/>
      <w:lvlJc w:val="left"/>
      <w:pPr>
        <w:ind w:left="0" w:firstLine="0"/>
      </w:pPr>
      <w:rPr>
        <w:rFonts w:hint="default"/>
      </w:rPr>
    </w:lvl>
    <w:lvl w:ilvl="1">
      <w:start w:val="1"/>
      <w:numFmt w:val="decimal"/>
      <w:pStyle w:val="Clause1"/>
      <w:lvlText w:val="%2."/>
      <w:lvlJc w:val="left"/>
      <w:pPr>
        <w:tabs>
          <w:tab w:val="num" w:pos="567"/>
        </w:tabs>
        <w:ind w:left="567" w:hanging="567"/>
      </w:pPr>
      <w:rPr>
        <w:rFonts w:hint="default"/>
      </w:rPr>
    </w:lvl>
    <w:lvl w:ilvl="2">
      <w:start w:val="1"/>
      <w:numFmt w:val="decimal"/>
      <w:pStyle w:val="Clause11"/>
      <w:lvlText w:val="%2.%3."/>
      <w:lvlJc w:val="left"/>
      <w:pPr>
        <w:tabs>
          <w:tab w:val="num" w:pos="1418"/>
        </w:tabs>
        <w:ind w:left="1418" w:hanging="851"/>
      </w:pPr>
      <w:rPr>
        <w:rFonts w:hint="default"/>
      </w:rPr>
    </w:lvl>
    <w:lvl w:ilvl="3">
      <w:start w:val="1"/>
      <w:numFmt w:val="decimal"/>
      <w:pStyle w:val="Clause111"/>
      <w:lvlText w:val="%2.%3.%4."/>
      <w:lvlJc w:val="left"/>
      <w:pPr>
        <w:tabs>
          <w:tab w:val="num" w:pos="2552"/>
        </w:tabs>
        <w:ind w:left="2552" w:hanging="1134"/>
      </w:pPr>
      <w:rPr>
        <w:rFonts w:hint="default"/>
      </w:rPr>
    </w:lvl>
    <w:lvl w:ilvl="4">
      <w:start w:val="1"/>
      <w:numFmt w:val="decimal"/>
      <w:pStyle w:val="Clause1111"/>
      <w:lvlText w:val="%2.%3.%4.%5."/>
      <w:lvlJc w:val="left"/>
      <w:pPr>
        <w:tabs>
          <w:tab w:val="num" w:pos="3686"/>
        </w:tabs>
        <w:ind w:left="3686" w:hanging="1134"/>
      </w:pPr>
      <w:rPr>
        <w:rFonts w:hint="default"/>
      </w:rPr>
    </w:lvl>
    <w:lvl w:ilvl="5">
      <w:start w:val="1"/>
      <w:numFmt w:val="decimal"/>
      <w:pStyle w:val="Clause11111"/>
      <w:lvlText w:val="%2.%3.%4.%5.%6"/>
      <w:lvlJc w:val="left"/>
      <w:pPr>
        <w:tabs>
          <w:tab w:val="num" w:pos="5670"/>
        </w:tabs>
        <w:ind w:left="5670" w:hanging="170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49C0131"/>
    <w:multiLevelType w:val="multilevel"/>
    <w:tmpl w:val="F0A6A332"/>
    <w:styleLink w:val="BackgroundNos"/>
    <w:lvl w:ilvl="0">
      <w:start w:val="1"/>
      <w:numFmt w:val="upperLetter"/>
      <w:pStyle w:val="Background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67D40FB3"/>
    <w:multiLevelType w:val="hybridMultilevel"/>
    <w:tmpl w:val="1278FA7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7D77D3F"/>
    <w:multiLevelType w:val="hybridMultilevel"/>
    <w:tmpl w:val="647EBC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8E6027F"/>
    <w:multiLevelType w:val="hybridMultilevel"/>
    <w:tmpl w:val="719A91A0"/>
    <w:lvl w:ilvl="0" w:tplc="2556C22C">
      <w:start w:val="1"/>
      <w:numFmt w:val="decimal"/>
      <w:pStyle w:val="Headermai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0" w15:restartNumberingAfterBreak="0">
    <w:nsid w:val="6942553D"/>
    <w:multiLevelType w:val="hybridMultilevel"/>
    <w:tmpl w:val="815ABB00"/>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98A28D7"/>
    <w:multiLevelType w:val="hybridMultilevel"/>
    <w:tmpl w:val="E290403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DE11AF6"/>
    <w:multiLevelType w:val="hybridMultilevel"/>
    <w:tmpl w:val="E884BD08"/>
    <w:lvl w:ilvl="0" w:tplc="ED9AF104">
      <w:start w:val="1"/>
      <w:numFmt w:val="bullet"/>
      <w:lvlText w:val=""/>
      <w:lvlJc w:val="left"/>
      <w:pPr>
        <w:ind w:left="1080" w:hanging="360"/>
      </w:pPr>
      <w:rPr>
        <w:rFonts w:ascii="Symbol" w:hAnsi="Symbol" w:hint="default"/>
        <w:color w:val="95C11F"/>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6E4F13D6"/>
    <w:multiLevelType w:val="hybridMultilevel"/>
    <w:tmpl w:val="3CB2CFBC"/>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64" w15:restartNumberingAfterBreak="0">
    <w:nsid w:val="6E8C3C0F"/>
    <w:multiLevelType w:val="multilevel"/>
    <w:tmpl w:val="D24414CE"/>
    <w:lvl w:ilvl="0">
      <w:start w:val="1"/>
      <w:numFmt w:val="decimal"/>
      <w:pStyle w:val="Parties"/>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15C36D1"/>
    <w:multiLevelType w:val="hybridMultilevel"/>
    <w:tmpl w:val="6AA478E0"/>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6" w15:restartNumberingAfterBreak="0">
    <w:nsid w:val="71FD4BB8"/>
    <w:multiLevelType w:val="hybridMultilevel"/>
    <w:tmpl w:val="41386EA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EB29D7"/>
    <w:multiLevelType w:val="hybridMultilevel"/>
    <w:tmpl w:val="0FD007B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5307221"/>
    <w:multiLevelType w:val="hybridMultilevel"/>
    <w:tmpl w:val="48C8A76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58362E9"/>
    <w:multiLevelType w:val="hybridMultilevel"/>
    <w:tmpl w:val="93A829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99D3D30"/>
    <w:multiLevelType w:val="hybridMultilevel"/>
    <w:tmpl w:val="4E708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A88035B"/>
    <w:multiLevelType w:val="hybridMultilevel"/>
    <w:tmpl w:val="E10045C2"/>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B3A364B"/>
    <w:multiLevelType w:val="hybridMultilevel"/>
    <w:tmpl w:val="2542DE7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BDC6858"/>
    <w:multiLevelType w:val="hybridMultilevel"/>
    <w:tmpl w:val="7492A61E"/>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74" w15:restartNumberingAfterBreak="0">
    <w:nsid w:val="7E0B3B12"/>
    <w:multiLevelType w:val="hybridMultilevel"/>
    <w:tmpl w:val="BA8C298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EFF6181"/>
    <w:multiLevelType w:val="hybridMultilevel"/>
    <w:tmpl w:val="D264C0E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6"/>
  </w:num>
  <w:num w:numId="2">
    <w:abstractNumId w:val="45"/>
  </w:num>
  <w:num w:numId="3">
    <w:abstractNumId w:val="14"/>
  </w:num>
  <w:num w:numId="4">
    <w:abstractNumId w:val="55"/>
  </w:num>
  <w:num w:numId="5">
    <w:abstractNumId w:val="20"/>
  </w:num>
  <w:num w:numId="6">
    <w:abstractNumId w:val="64"/>
  </w:num>
  <w:num w:numId="7">
    <w:abstractNumId w:val="59"/>
  </w:num>
  <w:num w:numId="8">
    <w:abstractNumId w:val="31"/>
  </w:num>
  <w:num w:numId="9">
    <w:abstractNumId w:val="37"/>
  </w:num>
  <w:num w:numId="10">
    <w:abstractNumId w:val="48"/>
  </w:num>
  <w:num w:numId="11">
    <w:abstractNumId w:val="0"/>
  </w:num>
  <w:num w:numId="12">
    <w:abstractNumId w:val="58"/>
  </w:num>
  <w:num w:numId="13">
    <w:abstractNumId w:val="41"/>
  </w:num>
  <w:num w:numId="14">
    <w:abstractNumId w:val="73"/>
  </w:num>
  <w:num w:numId="15">
    <w:abstractNumId w:val="1"/>
  </w:num>
  <w:num w:numId="16">
    <w:abstractNumId w:val="33"/>
  </w:num>
  <w:num w:numId="17">
    <w:abstractNumId w:val="4"/>
  </w:num>
  <w:num w:numId="18">
    <w:abstractNumId w:val="6"/>
  </w:num>
  <w:num w:numId="19">
    <w:abstractNumId w:val="8"/>
  </w:num>
  <w:num w:numId="20">
    <w:abstractNumId w:val="18"/>
  </w:num>
  <w:num w:numId="21">
    <w:abstractNumId w:val="52"/>
  </w:num>
  <w:num w:numId="22">
    <w:abstractNumId w:val="63"/>
  </w:num>
  <w:num w:numId="23">
    <w:abstractNumId w:val="26"/>
  </w:num>
  <w:num w:numId="24">
    <w:abstractNumId w:val="68"/>
  </w:num>
  <w:num w:numId="25">
    <w:abstractNumId w:val="67"/>
  </w:num>
  <w:num w:numId="26">
    <w:abstractNumId w:val="16"/>
  </w:num>
  <w:num w:numId="27">
    <w:abstractNumId w:val="2"/>
  </w:num>
  <w:num w:numId="28">
    <w:abstractNumId w:val="25"/>
  </w:num>
  <w:num w:numId="29">
    <w:abstractNumId w:val="9"/>
  </w:num>
  <w:num w:numId="30">
    <w:abstractNumId w:val="35"/>
  </w:num>
  <w:num w:numId="31">
    <w:abstractNumId w:val="13"/>
  </w:num>
  <w:num w:numId="32">
    <w:abstractNumId w:val="28"/>
  </w:num>
  <w:num w:numId="33">
    <w:abstractNumId w:val="75"/>
  </w:num>
  <w:num w:numId="34">
    <w:abstractNumId w:val="54"/>
  </w:num>
  <w:num w:numId="35">
    <w:abstractNumId w:val="17"/>
  </w:num>
  <w:num w:numId="36">
    <w:abstractNumId w:val="65"/>
  </w:num>
  <w:num w:numId="37">
    <w:abstractNumId w:val="19"/>
  </w:num>
  <w:num w:numId="38">
    <w:abstractNumId w:val="12"/>
  </w:num>
  <w:num w:numId="39">
    <w:abstractNumId w:val="32"/>
  </w:num>
  <w:num w:numId="40">
    <w:abstractNumId w:val="34"/>
  </w:num>
  <w:num w:numId="41">
    <w:abstractNumId w:val="46"/>
  </w:num>
  <w:num w:numId="42">
    <w:abstractNumId w:val="49"/>
  </w:num>
  <w:num w:numId="43">
    <w:abstractNumId w:val="66"/>
  </w:num>
  <w:num w:numId="44">
    <w:abstractNumId w:val="69"/>
  </w:num>
  <w:num w:numId="45">
    <w:abstractNumId w:val="72"/>
  </w:num>
  <w:num w:numId="46">
    <w:abstractNumId w:val="29"/>
  </w:num>
  <w:num w:numId="47">
    <w:abstractNumId w:val="62"/>
  </w:num>
  <w:num w:numId="48">
    <w:abstractNumId w:val="38"/>
  </w:num>
  <w:num w:numId="49">
    <w:abstractNumId w:val="3"/>
  </w:num>
  <w:num w:numId="50">
    <w:abstractNumId w:val="74"/>
  </w:num>
  <w:num w:numId="51">
    <w:abstractNumId w:val="30"/>
  </w:num>
  <w:num w:numId="52">
    <w:abstractNumId w:val="36"/>
  </w:num>
  <w:num w:numId="53">
    <w:abstractNumId w:val="70"/>
  </w:num>
  <w:num w:numId="54">
    <w:abstractNumId w:val="50"/>
  </w:num>
  <w:num w:numId="55">
    <w:abstractNumId w:val="23"/>
  </w:num>
  <w:num w:numId="56">
    <w:abstractNumId w:val="7"/>
  </w:num>
  <w:num w:numId="57">
    <w:abstractNumId w:val="27"/>
  </w:num>
  <w:num w:numId="58">
    <w:abstractNumId w:val="44"/>
  </w:num>
  <w:num w:numId="59">
    <w:abstractNumId w:val="60"/>
  </w:num>
  <w:num w:numId="60">
    <w:abstractNumId w:val="11"/>
  </w:num>
  <w:num w:numId="61">
    <w:abstractNumId w:val="57"/>
  </w:num>
  <w:num w:numId="62">
    <w:abstractNumId w:val="24"/>
  </w:num>
  <w:num w:numId="63">
    <w:abstractNumId w:val="61"/>
  </w:num>
  <w:num w:numId="64">
    <w:abstractNumId w:val="51"/>
  </w:num>
  <w:num w:numId="65">
    <w:abstractNumId w:val="5"/>
  </w:num>
  <w:num w:numId="66">
    <w:abstractNumId w:val="42"/>
  </w:num>
  <w:num w:numId="67">
    <w:abstractNumId w:val="40"/>
  </w:num>
  <w:num w:numId="68">
    <w:abstractNumId w:val="43"/>
  </w:num>
  <w:num w:numId="69">
    <w:abstractNumId w:val="47"/>
  </w:num>
  <w:num w:numId="70">
    <w:abstractNumId w:val="22"/>
  </w:num>
  <w:num w:numId="71">
    <w:abstractNumId w:val="10"/>
  </w:num>
  <w:num w:numId="72">
    <w:abstractNumId w:val="71"/>
  </w:num>
  <w:num w:numId="73">
    <w:abstractNumId w:val="15"/>
  </w:num>
  <w:num w:numId="74">
    <w:abstractNumId w:val="39"/>
  </w:num>
  <w:num w:numId="75">
    <w:abstractNumId w:val="53"/>
  </w:num>
  <w:num w:numId="76">
    <w:abstractNumId w:val="2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hdrShapeDefaults>
    <o:shapedefaults v:ext="edit" spidmax="290817">
      <o:colormenu v:ext="edit" fillcolor="none"/>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3NDIxsDQxNzc3MDJS0lEKTi0uzszPAykwrAUA3QgXCCwAAAA="/>
  </w:docVars>
  <w:rsids>
    <w:rsidRoot w:val="00A07E9E"/>
    <w:rsid w:val="000006D7"/>
    <w:rsid w:val="0000124A"/>
    <w:rsid w:val="00002366"/>
    <w:rsid w:val="00002E1E"/>
    <w:rsid w:val="00003768"/>
    <w:rsid w:val="000042CF"/>
    <w:rsid w:val="0000607E"/>
    <w:rsid w:val="00006641"/>
    <w:rsid w:val="0000678A"/>
    <w:rsid w:val="00006806"/>
    <w:rsid w:val="00006C31"/>
    <w:rsid w:val="00007D30"/>
    <w:rsid w:val="00010E8B"/>
    <w:rsid w:val="0001172E"/>
    <w:rsid w:val="00011D14"/>
    <w:rsid w:val="0001312B"/>
    <w:rsid w:val="00015938"/>
    <w:rsid w:val="00015C34"/>
    <w:rsid w:val="00017400"/>
    <w:rsid w:val="00017F32"/>
    <w:rsid w:val="00021551"/>
    <w:rsid w:val="00021CF9"/>
    <w:rsid w:val="00021F1C"/>
    <w:rsid w:val="000221FA"/>
    <w:rsid w:val="000236ED"/>
    <w:rsid w:val="000239DD"/>
    <w:rsid w:val="00023A0E"/>
    <w:rsid w:val="00023D49"/>
    <w:rsid w:val="000241E4"/>
    <w:rsid w:val="0002466F"/>
    <w:rsid w:val="000261C3"/>
    <w:rsid w:val="00030A9D"/>
    <w:rsid w:val="0003208B"/>
    <w:rsid w:val="00032EE3"/>
    <w:rsid w:val="000338CC"/>
    <w:rsid w:val="00033DDC"/>
    <w:rsid w:val="00033F4B"/>
    <w:rsid w:val="00034D63"/>
    <w:rsid w:val="00035B07"/>
    <w:rsid w:val="00036A57"/>
    <w:rsid w:val="00037F24"/>
    <w:rsid w:val="000417A7"/>
    <w:rsid w:val="00042A5C"/>
    <w:rsid w:val="00042B9D"/>
    <w:rsid w:val="00042EAF"/>
    <w:rsid w:val="00044245"/>
    <w:rsid w:val="000445DA"/>
    <w:rsid w:val="00045175"/>
    <w:rsid w:val="00045386"/>
    <w:rsid w:val="000458B2"/>
    <w:rsid w:val="00045F36"/>
    <w:rsid w:val="000471B1"/>
    <w:rsid w:val="0004763B"/>
    <w:rsid w:val="000507BD"/>
    <w:rsid w:val="00050972"/>
    <w:rsid w:val="00050B75"/>
    <w:rsid w:val="00051DC2"/>
    <w:rsid w:val="000522D2"/>
    <w:rsid w:val="000522EC"/>
    <w:rsid w:val="00052324"/>
    <w:rsid w:val="00052F92"/>
    <w:rsid w:val="00053412"/>
    <w:rsid w:val="00055B4B"/>
    <w:rsid w:val="000574A4"/>
    <w:rsid w:val="00060577"/>
    <w:rsid w:val="00060B08"/>
    <w:rsid w:val="00061123"/>
    <w:rsid w:val="00062069"/>
    <w:rsid w:val="00063164"/>
    <w:rsid w:val="00064573"/>
    <w:rsid w:val="00064E8B"/>
    <w:rsid w:val="000653F6"/>
    <w:rsid w:val="00066634"/>
    <w:rsid w:val="00066E22"/>
    <w:rsid w:val="00067D32"/>
    <w:rsid w:val="000705E5"/>
    <w:rsid w:val="00070E1F"/>
    <w:rsid w:val="0007232F"/>
    <w:rsid w:val="00073B10"/>
    <w:rsid w:val="00074AB2"/>
    <w:rsid w:val="00074F32"/>
    <w:rsid w:val="00075438"/>
    <w:rsid w:val="000759C9"/>
    <w:rsid w:val="000765AD"/>
    <w:rsid w:val="00077F6E"/>
    <w:rsid w:val="000801E3"/>
    <w:rsid w:val="00080419"/>
    <w:rsid w:val="00080425"/>
    <w:rsid w:val="00080457"/>
    <w:rsid w:val="00080489"/>
    <w:rsid w:val="00081351"/>
    <w:rsid w:val="0008148E"/>
    <w:rsid w:val="00081ACF"/>
    <w:rsid w:val="000834FC"/>
    <w:rsid w:val="00084419"/>
    <w:rsid w:val="00084A36"/>
    <w:rsid w:val="00084E8B"/>
    <w:rsid w:val="0008630E"/>
    <w:rsid w:val="00086956"/>
    <w:rsid w:val="00086A8B"/>
    <w:rsid w:val="000874B0"/>
    <w:rsid w:val="00087F9B"/>
    <w:rsid w:val="000920F4"/>
    <w:rsid w:val="000940EA"/>
    <w:rsid w:val="00094E5B"/>
    <w:rsid w:val="00095DC3"/>
    <w:rsid w:val="000966C9"/>
    <w:rsid w:val="00097047"/>
    <w:rsid w:val="000A1B79"/>
    <w:rsid w:val="000A224C"/>
    <w:rsid w:val="000A2597"/>
    <w:rsid w:val="000A2BB2"/>
    <w:rsid w:val="000A4176"/>
    <w:rsid w:val="000A46B8"/>
    <w:rsid w:val="000A53A8"/>
    <w:rsid w:val="000A5454"/>
    <w:rsid w:val="000A5FC7"/>
    <w:rsid w:val="000A7434"/>
    <w:rsid w:val="000A79F9"/>
    <w:rsid w:val="000B0101"/>
    <w:rsid w:val="000B076F"/>
    <w:rsid w:val="000B0D93"/>
    <w:rsid w:val="000B110D"/>
    <w:rsid w:val="000B19D6"/>
    <w:rsid w:val="000B1A88"/>
    <w:rsid w:val="000B230A"/>
    <w:rsid w:val="000B2F9B"/>
    <w:rsid w:val="000B33A7"/>
    <w:rsid w:val="000B40CF"/>
    <w:rsid w:val="000B470A"/>
    <w:rsid w:val="000B582B"/>
    <w:rsid w:val="000C3748"/>
    <w:rsid w:val="000C3755"/>
    <w:rsid w:val="000C3DE8"/>
    <w:rsid w:val="000C4F9D"/>
    <w:rsid w:val="000C514D"/>
    <w:rsid w:val="000C58EE"/>
    <w:rsid w:val="000C67CA"/>
    <w:rsid w:val="000C6A19"/>
    <w:rsid w:val="000C75AC"/>
    <w:rsid w:val="000D0225"/>
    <w:rsid w:val="000D0263"/>
    <w:rsid w:val="000D0957"/>
    <w:rsid w:val="000D10BE"/>
    <w:rsid w:val="000D17D5"/>
    <w:rsid w:val="000D27F2"/>
    <w:rsid w:val="000D4ADE"/>
    <w:rsid w:val="000D54F2"/>
    <w:rsid w:val="000D63D3"/>
    <w:rsid w:val="000D7AD5"/>
    <w:rsid w:val="000E0A27"/>
    <w:rsid w:val="000E1264"/>
    <w:rsid w:val="000E2D8B"/>
    <w:rsid w:val="000E3850"/>
    <w:rsid w:val="000E4BBC"/>
    <w:rsid w:val="000E5224"/>
    <w:rsid w:val="000E5266"/>
    <w:rsid w:val="000E5812"/>
    <w:rsid w:val="000E603B"/>
    <w:rsid w:val="000E6ABB"/>
    <w:rsid w:val="000E7838"/>
    <w:rsid w:val="000E7E47"/>
    <w:rsid w:val="000F183D"/>
    <w:rsid w:val="000F275A"/>
    <w:rsid w:val="000F2C34"/>
    <w:rsid w:val="000F3841"/>
    <w:rsid w:val="000F4296"/>
    <w:rsid w:val="000F57F1"/>
    <w:rsid w:val="000F6BFB"/>
    <w:rsid w:val="000F700D"/>
    <w:rsid w:val="000F7C23"/>
    <w:rsid w:val="00100819"/>
    <w:rsid w:val="00100F17"/>
    <w:rsid w:val="001016EC"/>
    <w:rsid w:val="00102F38"/>
    <w:rsid w:val="00103948"/>
    <w:rsid w:val="00104146"/>
    <w:rsid w:val="0010680F"/>
    <w:rsid w:val="001070A1"/>
    <w:rsid w:val="001075F8"/>
    <w:rsid w:val="00107820"/>
    <w:rsid w:val="00107EED"/>
    <w:rsid w:val="001101E9"/>
    <w:rsid w:val="001103F1"/>
    <w:rsid w:val="00110ADF"/>
    <w:rsid w:val="00110EA1"/>
    <w:rsid w:val="0011211D"/>
    <w:rsid w:val="00112222"/>
    <w:rsid w:val="0011241F"/>
    <w:rsid w:val="0011276E"/>
    <w:rsid w:val="0011493F"/>
    <w:rsid w:val="001207A6"/>
    <w:rsid w:val="00121F3D"/>
    <w:rsid w:val="00122636"/>
    <w:rsid w:val="00122D1C"/>
    <w:rsid w:val="0012341D"/>
    <w:rsid w:val="0012535C"/>
    <w:rsid w:val="00125B0F"/>
    <w:rsid w:val="00126892"/>
    <w:rsid w:val="00126C71"/>
    <w:rsid w:val="001272A9"/>
    <w:rsid w:val="00127817"/>
    <w:rsid w:val="00127B8A"/>
    <w:rsid w:val="0013013F"/>
    <w:rsid w:val="00130944"/>
    <w:rsid w:val="00131CEE"/>
    <w:rsid w:val="001322B4"/>
    <w:rsid w:val="00133561"/>
    <w:rsid w:val="001341CB"/>
    <w:rsid w:val="00134735"/>
    <w:rsid w:val="0013522D"/>
    <w:rsid w:val="0013536F"/>
    <w:rsid w:val="00135416"/>
    <w:rsid w:val="00135891"/>
    <w:rsid w:val="00135912"/>
    <w:rsid w:val="001361F0"/>
    <w:rsid w:val="00136217"/>
    <w:rsid w:val="00136B70"/>
    <w:rsid w:val="00137339"/>
    <w:rsid w:val="001401E9"/>
    <w:rsid w:val="001407D0"/>
    <w:rsid w:val="00140E3D"/>
    <w:rsid w:val="001412E0"/>
    <w:rsid w:val="00141EA1"/>
    <w:rsid w:val="00141FC7"/>
    <w:rsid w:val="00142418"/>
    <w:rsid w:val="001441FE"/>
    <w:rsid w:val="00144A3D"/>
    <w:rsid w:val="00144D69"/>
    <w:rsid w:val="00145593"/>
    <w:rsid w:val="0014674D"/>
    <w:rsid w:val="00146D35"/>
    <w:rsid w:val="0014759E"/>
    <w:rsid w:val="00147816"/>
    <w:rsid w:val="00147ED2"/>
    <w:rsid w:val="001526BB"/>
    <w:rsid w:val="00154E76"/>
    <w:rsid w:val="00155760"/>
    <w:rsid w:val="001574ED"/>
    <w:rsid w:val="001577BA"/>
    <w:rsid w:val="00157EEA"/>
    <w:rsid w:val="0016038F"/>
    <w:rsid w:val="00160D06"/>
    <w:rsid w:val="0016177F"/>
    <w:rsid w:val="00162795"/>
    <w:rsid w:val="00162AAC"/>
    <w:rsid w:val="00162E00"/>
    <w:rsid w:val="00163392"/>
    <w:rsid w:val="001638C1"/>
    <w:rsid w:val="00165483"/>
    <w:rsid w:val="00166780"/>
    <w:rsid w:val="00166A48"/>
    <w:rsid w:val="00166ED4"/>
    <w:rsid w:val="00166FE2"/>
    <w:rsid w:val="0016738A"/>
    <w:rsid w:val="0017022C"/>
    <w:rsid w:val="0017043D"/>
    <w:rsid w:val="00170C5D"/>
    <w:rsid w:val="00171047"/>
    <w:rsid w:val="0017303D"/>
    <w:rsid w:val="00173EBF"/>
    <w:rsid w:val="001746DF"/>
    <w:rsid w:val="001748ED"/>
    <w:rsid w:val="001756B8"/>
    <w:rsid w:val="0017591D"/>
    <w:rsid w:val="00176029"/>
    <w:rsid w:val="00176721"/>
    <w:rsid w:val="00177E98"/>
    <w:rsid w:val="00180A56"/>
    <w:rsid w:val="00181F25"/>
    <w:rsid w:val="001821A2"/>
    <w:rsid w:val="001827F6"/>
    <w:rsid w:val="00182DEA"/>
    <w:rsid w:val="00182F39"/>
    <w:rsid w:val="00185206"/>
    <w:rsid w:val="001870B1"/>
    <w:rsid w:val="00187CA8"/>
    <w:rsid w:val="00187F7E"/>
    <w:rsid w:val="00190F3B"/>
    <w:rsid w:val="0019154E"/>
    <w:rsid w:val="00191B5D"/>
    <w:rsid w:val="001924E4"/>
    <w:rsid w:val="00192E57"/>
    <w:rsid w:val="00193163"/>
    <w:rsid w:val="00196457"/>
    <w:rsid w:val="00197217"/>
    <w:rsid w:val="001A038E"/>
    <w:rsid w:val="001A1C31"/>
    <w:rsid w:val="001A2616"/>
    <w:rsid w:val="001A4D64"/>
    <w:rsid w:val="001A4EE5"/>
    <w:rsid w:val="001A588F"/>
    <w:rsid w:val="001A5AEF"/>
    <w:rsid w:val="001A666F"/>
    <w:rsid w:val="001B0466"/>
    <w:rsid w:val="001B0CEC"/>
    <w:rsid w:val="001B0FF5"/>
    <w:rsid w:val="001B2258"/>
    <w:rsid w:val="001B22AD"/>
    <w:rsid w:val="001B2332"/>
    <w:rsid w:val="001B355A"/>
    <w:rsid w:val="001B38D4"/>
    <w:rsid w:val="001B391E"/>
    <w:rsid w:val="001B43D8"/>
    <w:rsid w:val="001B4B47"/>
    <w:rsid w:val="001C0812"/>
    <w:rsid w:val="001C1454"/>
    <w:rsid w:val="001C16CE"/>
    <w:rsid w:val="001C187F"/>
    <w:rsid w:val="001C29A7"/>
    <w:rsid w:val="001C32D0"/>
    <w:rsid w:val="001C3337"/>
    <w:rsid w:val="001C448D"/>
    <w:rsid w:val="001C57A7"/>
    <w:rsid w:val="001D027D"/>
    <w:rsid w:val="001D0533"/>
    <w:rsid w:val="001D092C"/>
    <w:rsid w:val="001D1833"/>
    <w:rsid w:val="001D2E38"/>
    <w:rsid w:val="001D325E"/>
    <w:rsid w:val="001D3AAF"/>
    <w:rsid w:val="001D3C01"/>
    <w:rsid w:val="001D4ABC"/>
    <w:rsid w:val="001D52D6"/>
    <w:rsid w:val="001D5964"/>
    <w:rsid w:val="001D5995"/>
    <w:rsid w:val="001D64B3"/>
    <w:rsid w:val="001E293A"/>
    <w:rsid w:val="001E2E1E"/>
    <w:rsid w:val="001E2ECA"/>
    <w:rsid w:val="001E4E1D"/>
    <w:rsid w:val="001E52E1"/>
    <w:rsid w:val="001E587D"/>
    <w:rsid w:val="001E5A35"/>
    <w:rsid w:val="001E5AD6"/>
    <w:rsid w:val="001E5E46"/>
    <w:rsid w:val="001E6DEF"/>
    <w:rsid w:val="001F0297"/>
    <w:rsid w:val="001F0964"/>
    <w:rsid w:val="001F0BB2"/>
    <w:rsid w:val="001F1241"/>
    <w:rsid w:val="001F2A4B"/>
    <w:rsid w:val="001F315A"/>
    <w:rsid w:val="001F3F0F"/>
    <w:rsid w:val="001F5391"/>
    <w:rsid w:val="001F5847"/>
    <w:rsid w:val="001F6438"/>
    <w:rsid w:val="001F65D8"/>
    <w:rsid w:val="001F7176"/>
    <w:rsid w:val="001F7F4C"/>
    <w:rsid w:val="002001FD"/>
    <w:rsid w:val="00200492"/>
    <w:rsid w:val="002013C9"/>
    <w:rsid w:val="0020371F"/>
    <w:rsid w:val="00203A61"/>
    <w:rsid w:val="00205897"/>
    <w:rsid w:val="00205952"/>
    <w:rsid w:val="00206C1E"/>
    <w:rsid w:val="00206C38"/>
    <w:rsid w:val="00211BE2"/>
    <w:rsid w:val="002138CD"/>
    <w:rsid w:val="00215A40"/>
    <w:rsid w:val="00215A6B"/>
    <w:rsid w:val="002166BF"/>
    <w:rsid w:val="00217056"/>
    <w:rsid w:val="002171EA"/>
    <w:rsid w:val="00220166"/>
    <w:rsid w:val="002213FF"/>
    <w:rsid w:val="00221493"/>
    <w:rsid w:val="00221DA5"/>
    <w:rsid w:val="00222870"/>
    <w:rsid w:val="00224307"/>
    <w:rsid w:val="00224CAC"/>
    <w:rsid w:val="00230DB7"/>
    <w:rsid w:val="002311D3"/>
    <w:rsid w:val="002313B9"/>
    <w:rsid w:val="00232326"/>
    <w:rsid w:val="00232D07"/>
    <w:rsid w:val="002330A9"/>
    <w:rsid w:val="002346AE"/>
    <w:rsid w:val="002349AF"/>
    <w:rsid w:val="002351DF"/>
    <w:rsid w:val="0023547A"/>
    <w:rsid w:val="002361B7"/>
    <w:rsid w:val="00236DF2"/>
    <w:rsid w:val="00237C0D"/>
    <w:rsid w:val="00240EBB"/>
    <w:rsid w:val="00241B12"/>
    <w:rsid w:val="0024280D"/>
    <w:rsid w:val="0024786A"/>
    <w:rsid w:val="00247E20"/>
    <w:rsid w:val="00251657"/>
    <w:rsid w:val="0025250B"/>
    <w:rsid w:val="002525EB"/>
    <w:rsid w:val="00254B17"/>
    <w:rsid w:val="002551BD"/>
    <w:rsid w:val="00255B9C"/>
    <w:rsid w:val="002566E0"/>
    <w:rsid w:val="00260082"/>
    <w:rsid w:val="002607E1"/>
    <w:rsid w:val="002612F6"/>
    <w:rsid w:val="002613AF"/>
    <w:rsid w:val="00261F0E"/>
    <w:rsid w:val="0026276B"/>
    <w:rsid w:val="002629DA"/>
    <w:rsid w:val="0026314A"/>
    <w:rsid w:val="00263A96"/>
    <w:rsid w:val="002643B4"/>
    <w:rsid w:val="0026532E"/>
    <w:rsid w:val="0026570F"/>
    <w:rsid w:val="00265E9C"/>
    <w:rsid w:val="0026693A"/>
    <w:rsid w:val="002674EB"/>
    <w:rsid w:val="00267625"/>
    <w:rsid w:val="0027224B"/>
    <w:rsid w:val="002739F9"/>
    <w:rsid w:val="00275617"/>
    <w:rsid w:val="00276D89"/>
    <w:rsid w:val="002772EC"/>
    <w:rsid w:val="00277CF8"/>
    <w:rsid w:val="00277D89"/>
    <w:rsid w:val="002801E2"/>
    <w:rsid w:val="002814AC"/>
    <w:rsid w:val="00281A0C"/>
    <w:rsid w:val="002820F5"/>
    <w:rsid w:val="00282CE9"/>
    <w:rsid w:val="00283969"/>
    <w:rsid w:val="00284AEF"/>
    <w:rsid w:val="0028500C"/>
    <w:rsid w:val="002856F7"/>
    <w:rsid w:val="002861BB"/>
    <w:rsid w:val="00286359"/>
    <w:rsid w:val="00287AD2"/>
    <w:rsid w:val="00290448"/>
    <w:rsid w:val="00290C20"/>
    <w:rsid w:val="00292CEE"/>
    <w:rsid w:val="00292FF3"/>
    <w:rsid w:val="00295104"/>
    <w:rsid w:val="00295B7A"/>
    <w:rsid w:val="00296671"/>
    <w:rsid w:val="00297472"/>
    <w:rsid w:val="002A0730"/>
    <w:rsid w:val="002A086F"/>
    <w:rsid w:val="002A1A04"/>
    <w:rsid w:val="002A1A22"/>
    <w:rsid w:val="002A24BE"/>
    <w:rsid w:val="002A324C"/>
    <w:rsid w:val="002A3269"/>
    <w:rsid w:val="002A4043"/>
    <w:rsid w:val="002A5638"/>
    <w:rsid w:val="002A5A66"/>
    <w:rsid w:val="002A609F"/>
    <w:rsid w:val="002B0691"/>
    <w:rsid w:val="002B06A3"/>
    <w:rsid w:val="002B3EBE"/>
    <w:rsid w:val="002B44B7"/>
    <w:rsid w:val="002B4BB9"/>
    <w:rsid w:val="002B5F83"/>
    <w:rsid w:val="002B6D76"/>
    <w:rsid w:val="002B73BC"/>
    <w:rsid w:val="002C23EE"/>
    <w:rsid w:val="002C2870"/>
    <w:rsid w:val="002C3B86"/>
    <w:rsid w:val="002C3D9D"/>
    <w:rsid w:val="002C40A3"/>
    <w:rsid w:val="002C4135"/>
    <w:rsid w:val="002C55B0"/>
    <w:rsid w:val="002C5E2D"/>
    <w:rsid w:val="002C68C9"/>
    <w:rsid w:val="002D180C"/>
    <w:rsid w:val="002D39C6"/>
    <w:rsid w:val="002D3E12"/>
    <w:rsid w:val="002D46BE"/>
    <w:rsid w:val="002D52F2"/>
    <w:rsid w:val="002D635D"/>
    <w:rsid w:val="002D6443"/>
    <w:rsid w:val="002D6A54"/>
    <w:rsid w:val="002D75B2"/>
    <w:rsid w:val="002D7BD6"/>
    <w:rsid w:val="002E1BC9"/>
    <w:rsid w:val="002E2E58"/>
    <w:rsid w:val="002E2EDE"/>
    <w:rsid w:val="002E4237"/>
    <w:rsid w:val="002E42AF"/>
    <w:rsid w:val="002E5BFA"/>
    <w:rsid w:val="002E7031"/>
    <w:rsid w:val="002E785C"/>
    <w:rsid w:val="002F0276"/>
    <w:rsid w:val="002F0471"/>
    <w:rsid w:val="002F0A94"/>
    <w:rsid w:val="002F17F1"/>
    <w:rsid w:val="002F29DE"/>
    <w:rsid w:val="002F4712"/>
    <w:rsid w:val="002F6353"/>
    <w:rsid w:val="002F752E"/>
    <w:rsid w:val="002F79B8"/>
    <w:rsid w:val="002F7B18"/>
    <w:rsid w:val="002F7BAB"/>
    <w:rsid w:val="002F7EB7"/>
    <w:rsid w:val="00301A90"/>
    <w:rsid w:val="00301E44"/>
    <w:rsid w:val="00301E4B"/>
    <w:rsid w:val="00302932"/>
    <w:rsid w:val="0030306D"/>
    <w:rsid w:val="00303588"/>
    <w:rsid w:val="00304621"/>
    <w:rsid w:val="0030548F"/>
    <w:rsid w:val="00305668"/>
    <w:rsid w:val="00305888"/>
    <w:rsid w:val="00310AAE"/>
    <w:rsid w:val="00311B71"/>
    <w:rsid w:val="00312618"/>
    <w:rsid w:val="00312A1F"/>
    <w:rsid w:val="0031369A"/>
    <w:rsid w:val="00313C3C"/>
    <w:rsid w:val="0031435B"/>
    <w:rsid w:val="0031510C"/>
    <w:rsid w:val="00315279"/>
    <w:rsid w:val="00315A3A"/>
    <w:rsid w:val="00316288"/>
    <w:rsid w:val="00316BD1"/>
    <w:rsid w:val="0031755F"/>
    <w:rsid w:val="00324D96"/>
    <w:rsid w:val="00326AF2"/>
    <w:rsid w:val="003270A3"/>
    <w:rsid w:val="00327149"/>
    <w:rsid w:val="003314E0"/>
    <w:rsid w:val="003338F6"/>
    <w:rsid w:val="00333944"/>
    <w:rsid w:val="0033426F"/>
    <w:rsid w:val="00334651"/>
    <w:rsid w:val="00335B47"/>
    <w:rsid w:val="00335C07"/>
    <w:rsid w:val="00336AB4"/>
    <w:rsid w:val="0034049A"/>
    <w:rsid w:val="003404CB"/>
    <w:rsid w:val="00340AF9"/>
    <w:rsid w:val="00341229"/>
    <w:rsid w:val="003412C3"/>
    <w:rsid w:val="003436E0"/>
    <w:rsid w:val="003460C0"/>
    <w:rsid w:val="00346330"/>
    <w:rsid w:val="0034690D"/>
    <w:rsid w:val="00346F66"/>
    <w:rsid w:val="0034710C"/>
    <w:rsid w:val="00347623"/>
    <w:rsid w:val="00347B71"/>
    <w:rsid w:val="00350331"/>
    <w:rsid w:val="003505F1"/>
    <w:rsid w:val="00350828"/>
    <w:rsid w:val="00350B58"/>
    <w:rsid w:val="003513B1"/>
    <w:rsid w:val="00351EC8"/>
    <w:rsid w:val="00352E1F"/>
    <w:rsid w:val="0035318C"/>
    <w:rsid w:val="00353980"/>
    <w:rsid w:val="00353A0A"/>
    <w:rsid w:val="00354D0E"/>
    <w:rsid w:val="00355570"/>
    <w:rsid w:val="003566F2"/>
    <w:rsid w:val="00356CD7"/>
    <w:rsid w:val="00357128"/>
    <w:rsid w:val="0035733C"/>
    <w:rsid w:val="00357D0B"/>
    <w:rsid w:val="003602F4"/>
    <w:rsid w:val="00360932"/>
    <w:rsid w:val="00360FEB"/>
    <w:rsid w:val="0036296F"/>
    <w:rsid w:val="00363234"/>
    <w:rsid w:val="003639EB"/>
    <w:rsid w:val="00363E39"/>
    <w:rsid w:val="00363F71"/>
    <w:rsid w:val="00363F80"/>
    <w:rsid w:val="003649BB"/>
    <w:rsid w:val="00365A2F"/>
    <w:rsid w:val="00365BDB"/>
    <w:rsid w:val="00366053"/>
    <w:rsid w:val="00366AEB"/>
    <w:rsid w:val="003678C2"/>
    <w:rsid w:val="003701CF"/>
    <w:rsid w:val="00371278"/>
    <w:rsid w:val="003719B8"/>
    <w:rsid w:val="00371B09"/>
    <w:rsid w:val="003721F5"/>
    <w:rsid w:val="0037286B"/>
    <w:rsid w:val="0037342F"/>
    <w:rsid w:val="00373532"/>
    <w:rsid w:val="0037370E"/>
    <w:rsid w:val="00374425"/>
    <w:rsid w:val="00374AB5"/>
    <w:rsid w:val="003754D3"/>
    <w:rsid w:val="00375D11"/>
    <w:rsid w:val="003764B7"/>
    <w:rsid w:val="003769C1"/>
    <w:rsid w:val="00377014"/>
    <w:rsid w:val="00377823"/>
    <w:rsid w:val="00380687"/>
    <w:rsid w:val="00381340"/>
    <w:rsid w:val="0038177D"/>
    <w:rsid w:val="003819DC"/>
    <w:rsid w:val="00381C0A"/>
    <w:rsid w:val="00381E8E"/>
    <w:rsid w:val="00383060"/>
    <w:rsid w:val="00384E76"/>
    <w:rsid w:val="00386F87"/>
    <w:rsid w:val="003902EC"/>
    <w:rsid w:val="00390501"/>
    <w:rsid w:val="00390B71"/>
    <w:rsid w:val="00391E0A"/>
    <w:rsid w:val="0039367B"/>
    <w:rsid w:val="00396AFB"/>
    <w:rsid w:val="00396BA3"/>
    <w:rsid w:val="00397F5F"/>
    <w:rsid w:val="003A0616"/>
    <w:rsid w:val="003A0C91"/>
    <w:rsid w:val="003A18FC"/>
    <w:rsid w:val="003A2BE4"/>
    <w:rsid w:val="003A2CEE"/>
    <w:rsid w:val="003A5846"/>
    <w:rsid w:val="003A5B69"/>
    <w:rsid w:val="003A5FA1"/>
    <w:rsid w:val="003B0F1B"/>
    <w:rsid w:val="003B1DCA"/>
    <w:rsid w:val="003B1E08"/>
    <w:rsid w:val="003B1E29"/>
    <w:rsid w:val="003B2259"/>
    <w:rsid w:val="003B2CAD"/>
    <w:rsid w:val="003B3EF5"/>
    <w:rsid w:val="003B4E6B"/>
    <w:rsid w:val="003B74CF"/>
    <w:rsid w:val="003B78B7"/>
    <w:rsid w:val="003B7C8E"/>
    <w:rsid w:val="003C1203"/>
    <w:rsid w:val="003C3294"/>
    <w:rsid w:val="003C365C"/>
    <w:rsid w:val="003C36AE"/>
    <w:rsid w:val="003C3B86"/>
    <w:rsid w:val="003C3BAA"/>
    <w:rsid w:val="003C3BAD"/>
    <w:rsid w:val="003C4610"/>
    <w:rsid w:val="003C60F6"/>
    <w:rsid w:val="003C7795"/>
    <w:rsid w:val="003D0079"/>
    <w:rsid w:val="003D245A"/>
    <w:rsid w:val="003D3BDA"/>
    <w:rsid w:val="003D3E58"/>
    <w:rsid w:val="003D5072"/>
    <w:rsid w:val="003D5AD5"/>
    <w:rsid w:val="003D5DB8"/>
    <w:rsid w:val="003D6525"/>
    <w:rsid w:val="003E0FA9"/>
    <w:rsid w:val="003E181A"/>
    <w:rsid w:val="003E1D02"/>
    <w:rsid w:val="003E2AB7"/>
    <w:rsid w:val="003E3F3F"/>
    <w:rsid w:val="003E3FA5"/>
    <w:rsid w:val="003E45F2"/>
    <w:rsid w:val="003E5576"/>
    <w:rsid w:val="003E5585"/>
    <w:rsid w:val="003E5C4E"/>
    <w:rsid w:val="003E5D60"/>
    <w:rsid w:val="003E6BA0"/>
    <w:rsid w:val="003E720F"/>
    <w:rsid w:val="003F0FAC"/>
    <w:rsid w:val="003F3B84"/>
    <w:rsid w:val="003F51B6"/>
    <w:rsid w:val="003F5E68"/>
    <w:rsid w:val="003F5FFD"/>
    <w:rsid w:val="003F625C"/>
    <w:rsid w:val="003F6B0B"/>
    <w:rsid w:val="004000FF"/>
    <w:rsid w:val="00400DBE"/>
    <w:rsid w:val="00402757"/>
    <w:rsid w:val="00402D87"/>
    <w:rsid w:val="0040321D"/>
    <w:rsid w:val="004037C1"/>
    <w:rsid w:val="00403D69"/>
    <w:rsid w:val="0040528D"/>
    <w:rsid w:val="00405DDE"/>
    <w:rsid w:val="004064CE"/>
    <w:rsid w:val="004065A5"/>
    <w:rsid w:val="0040663C"/>
    <w:rsid w:val="00407118"/>
    <w:rsid w:val="00407D5B"/>
    <w:rsid w:val="0041110C"/>
    <w:rsid w:val="00411A3E"/>
    <w:rsid w:val="00412122"/>
    <w:rsid w:val="0041389D"/>
    <w:rsid w:val="00413F88"/>
    <w:rsid w:val="00413FE1"/>
    <w:rsid w:val="00414006"/>
    <w:rsid w:val="00414987"/>
    <w:rsid w:val="00414D6C"/>
    <w:rsid w:val="00416B27"/>
    <w:rsid w:val="00417A8E"/>
    <w:rsid w:val="00421620"/>
    <w:rsid w:val="004235B8"/>
    <w:rsid w:val="004257D3"/>
    <w:rsid w:val="00425F03"/>
    <w:rsid w:val="00427939"/>
    <w:rsid w:val="004302C4"/>
    <w:rsid w:val="004310BB"/>
    <w:rsid w:val="00431A80"/>
    <w:rsid w:val="00431AF6"/>
    <w:rsid w:val="0043275E"/>
    <w:rsid w:val="00432A67"/>
    <w:rsid w:val="00433980"/>
    <w:rsid w:val="0044004B"/>
    <w:rsid w:val="00440F98"/>
    <w:rsid w:val="0044153F"/>
    <w:rsid w:val="00442063"/>
    <w:rsid w:val="004420F7"/>
    <w:rsid w:val="00442AEB"/>
    <w:rsid w:val="00443F24"/>
    <w:rsid w:val="0044513F"/>
    <w:rsid w:val="0044618B"/>
    <w:rsid w:val="00446F39"/>
    <w:rsid w:val="0044729D"/>
    <w:rsid w:val="00447511"/>
    <w:rsid w:val="00447827"/>
    <w:rsid w:val="00451EC8"/>
    <w:rsid w:val="00452180"/>
    <w:rsid w:val="00452698"/>
    <w:rsid w:val="00452BDF"/>
    <w:rsid w:val="00453129"/>
    <w:rsid w:val="00453296"/>
    <w:rsid w:val="004534A0"/>
    <w:rsid w:val="004535F4"/>
    <w:rsid w:val="004563DB"/>
    <w:rsid w:val="0045690B"/>
    <w:rsid w:val="00460FDC"/>
    <w:rsid w:val="004611C0"/>
    <w:rsid w:val="00463465"/>
    <w:rsid w:val="0046382F"/>
    <w:rsid w:val="00465021"/>
    <w:rsid w:val="00467504"/>
    <w:rsid w:val="00467587"/>
    <w:rsid w:val="004706A3"/>
    <w:rsid w:val="00471D30"/>
    <w:rsid w:val="004730BB"/>
    <w:rsid w:val="00473767"/>
    <w:rsid w:val="00476EEE"/>
    <w:rsid w:val="00477C45"/>
    <w:rsid w:val="004801E3"/>
    <w:rsid w:val="00480D6C"/>
    <w:rsid w:val="00481490"/>
    <w:rsid w:val="00481FEF"/>
    <w:rsid w:val="00483249"/>
    <w:rsid w:val="004832DC"/>
    <w:rsid w:val="00484268"/>
    <w:rsid w:val="004857BF"/>
    <w:rsid w:val="004862B7"/>
    <w:rsid w:val="0048692E"/>
    <w:rsid w:val="00487C80"/>
    <w:rsid w:val="0049182F"/>
    <w:rsid w:val="00492087"/>
    <w:rsid w:val="00492D0A"/>
    <w:rsid w:val="00492E91"/>
    <w:rsid w:val="00493D23"/>
    <w:rsid w:val="00494429"/>
    <w:rsid w:val="004944D8"/>
    <w:rsid w:val="00495372"/>
    <w:rsid w:val="004959CC"/>
    <w:rsid w:val="0049690B"/>
    <w:rsid w:val="004A009E"/>
    <w:rsid w:val="004A025D"/>
    <w:rsid w:val="004A0E69"/>
    <w:rsid w:val="004A1014"/>
    <w:rsid w:val="004A1546"/>
    <w:rsid w:val="004A1E19"/>
    <w:rsid w:val="004A2B3F"/>
    <w:rsid w:val="004A34DA"/>
    <w:rsid w:val="004A3FD1"/>
    <w:rsid w:val="004A481C"/>
    <w:rsid w:val="004A5ADC"/>
    <w:rsid w:val="004A74DB"/>
    <w:rsid w:val="004A782F"/>
    <w:rsid w:val="004B06E0"/>
    <w:rsid w:val="004B15A6"/>
    <w:rsid w:val="004B2A19"/>
    <w:rsid w:val="004B2D2B"/>
    <w:rsid w:val="004B3601"/>
    <w:rsid w:val="004B3C2A"/>
    <w:rsid w:val="004B3FAE"/>
    <w:rsid w:val="004B5476"/>
    <w:rsid w:val="004B6B63"/>
    <w:rsid w:val="004B6D8C"/>
    <w:rsid w:val="004C36D8"/>
    <w:rsid w:val="004C4558"/>
    <w:rsid w:val="004C4BAE"/>
    <w:rsid w:val="004C4F31"/>
    <w:rsid w:val="004C5148"/>
    <w:rsid w:val="004C51FB"/>
    <w:rsid w:val="004C5867"/>
    <w:rsid w:val="004C5A27"/>
    <w:rsid w:val="004C615B"/>
    <w:rsid w:val="004D148F"/>
    <w:rsid w:val="004D3EFA"/>
    <w:rsid w:val="004D407B"/>
    <w:rsid w:val="004D4DFE"/>
    <w:rsid w:val="004D53C6"/>
    <w:rsid w:val="004D5DFD"/>
    <w:rsid w:val="004D7EA2"/>
    <w:rsid w:val="004E0670"/>
    <w:rsid w:val="004E13DD"/>
    <w:rsid w:val="004E1EB4"/>
    <w:rsid w:val="004E2170"/>
    <w:rsid w:val="004E21ED"/>
    <w:rsid w:val="004E2869"/>
    <w:rsid w:val="004E5676"/>
    <w:rsid w:val="004E60F3"/>
    <w:rsid w:val="004E75CA"/>
    <w:rsid w:val="004F29B8"/>
    <w:rsid w:val="004F6B3A"/>
    <w:rsid w:val="004F6C97"/>
    <w:rsid w:val="004F7F2F"/>
    <w:rsid w:val="005009F6"/>
    <w:rsid w:val="00502B53"/>
    <w:rsid w:val="00503104"/>
    <w:rsid w:val="00504795"/>
    <w:rsid w:val="0050530F"/>
    <w:rsid w:val="0050542D"/>
    <w:rsid w:val="00505B30"/>
    <w:rsid w:val="00506F38"/>
    <w:rsid w:val="0050758B"/>
    <w:rsid w:val="00507B4F"/>
    <w:rsid w:val="00507F82"/>
    <w:rsid w:val="00507FC9"/>
    <w:rsid w:val="00511D2A"/>
    <w:rsid w:val="00511DC2"/>
    <w:rsid w:val="00512682"/>
    <w:rsid w:val="00512CDC"/>
    <w:rsid w:val="00512E40"/>
    <w:rsid w:val="00513370"/>
    <w:rsid w:val="00514FCC"/>
    <w:rsid w:val="00515087"/>
    <w:rsid w:val="00515599"/>
    <w:rsid w:val="005165A8"/>
    <w:rsid w:val="00517E81"/>
    <w:rsid w:val="00520841"/>
    <w:rsid w:val="00522566"/>
    <w:rsid w:val="005239E5"/>
    <w:rsid w:val="005245EF"/>
    <w:rsid w:val="00525B55"/>
    <w:rsid w:val="005271D6"/>
    <w:rsid w:val="00527D91"/>
    <w:rsid w:val="00527F8B"/>
    <w:rsid w:val="005324C5"/>
    <w:rsid w:val="0053258F"/>
    <w:rsid w:val="00532ADC"/>
    <w:rsid w:val="00532F2B"/>
    <w:rsid w:val="00533380"/>
    <w:rsid w:val="005335DA"/>
    <w:rsid w:val="00533861"/>
    <w:rsid w:val="00533A2E"/>
    <w:rsid w:val="00533E93"/>
    <w:rsid w:val="00534F53"/>
    <w:rsid w:val="00534FF6"/>
    <w:rsid w:val="00535A96"/>
    <w:rsid w:val="00535D4A"/>
    <w:rsid w:val="005361D0"/>
    <w:rsid w:val="00536700"/>
    <w:rsid w:val="00537CE9"/>
    <w:rsid w:val="00537D7A"/>
    <w:rsid w:val="0054090C"/>
    <w:rsid w:val="00540970"/>
    <w:rsid w:val="00540F96"/>
    <w:rsid w:val="0054138B"/>
    <w:rsid w:val="00541396"/>
    <w:rsid w:val="0054177F"/>
    <w:rsid w:val="00541FA5"/>
    <w:rsid w:val="0054268F"/>
    <w:rsid w:val="005429FB"/>
    <w:rsid w:val="00546004"/>
    <w:rsid w:val="0054661F"/>
    <w:rsid w:val="0054691A"/>
    <w:rsid w:val="00546B21"/>
    <w:rsid w:val="00547579"/>
    <w:rsid w:val="00550031"/>
    <w:rsid w:val="00550179"/>
    <w:rsid w:val="0055065B"/>
    <w:rsid w:val="005513BA"/>
    <w:rsid w:val="005516E1"/>
    <w:rsid w:val="00552182"/>
    <w:rsid w:val="005529D9"/>
    <w:rsid w:val="00553586"/>
    <w:rsid w:val="0055494F"/>
    <w:rsid w:val="00555D37"/>
    <w:rsid w:val="00555DF2"/>
    <w:rsid w:val="00556121"/>
    <w:rsid w:val="005573F1"/>
    <w:rsid w:val="00563080"/>
    <w:rsid w:val="00564DD6"/>
    <w:rsid w:val="00567184"/>
    <w:rsid w:val="005675E9"/>
    <w:rsid w:val="005676E0"/>
    <w:rsid w:val="00567885"/>
    <w:rsid w:val="0057058B"/>
    <w:rsid w:val="00570A69"/>
    <w:rsid w:val="00571872"/>
    <w:rsid w:val="005719BD"/>
    <w:rsid w:val="00571B7C"/>
    <w:rsid w:val="00571E5D"/>
    <w:rsid w:val="005733C5"/>
    <w:rsid w:val="00573CF0"/>
    <w:rsid w:val="00574B80"/>
    <w:rsid w:val="00575715"/>
    <w:rsid w:val="005764C5"/>
    <w:rsid w:val="00576AD5"/>
    <w:rsid w:val="005804D5"/>
    <w:rsid w:val="00580E88"/>
    <w:rsid w:val="00582D3E"/>
    <w:rsid w:val="00584404"/>
    <w:rsid w:val="00584482"/>
    <w:rsid w:val="005844C2"/>
    <w:rsid w:val="00584D49"/>
    <w:rsid w:val="005856F5"/>
    <w:rsid w:val="00590510"/>
    <w:rsid w:val="00591648"/>
    <w:rsid w:val="00593DB5"/>
    <w:rsid w:val="00593E5A"/>
    <w:rsid w:val="00594286"/>
    <w:rsid w:val="005953E3"/>
    <w:rsid w:val="0059573A"/>
    <w:rsid w:val="00596FFD"/>
    <w:rsid w:val="00597105"/>
    <w:rsid w:val="005A0A46"/>
    <w:rsid w:val="005A0FDD"/>
    <w:rsid w:val="005A1CD7"/>
    <w:rsid w:val="005A3395"/>
    <w:rsid w:val="005A39F9"/>
    <w:rsid w:val="005A498B"/>
    <w:rsid w:val="005A50C4"/>
    <w:rsid w:val="005A5AA0"/>
    <w:rsid w:val="005A6FB7"/>
    <w:rsid w:val="005A7D4F"/>
    <w:rsid w:val="005A7E3A"/>
    <w:rsid w:val="005B1B7A"/>
    <w:rsid w:val="005B1DFF"/>
    <w:rsid w:val="005B2775"/>
    <w:rsid w:val="005B2DE3"/>
    <w:rsid w:val="005B359A"/>
    <w:rsid w:val="005B438F"/>
    <w:rsid w:val="005B5DBF"/>
    <w:rsid w:val="005B5FB0"/>
    <w:rsid w:val="005B6B44"/>
    <w:rsid w:val="005B73F3"/>
    <w:rsid w:val="005B7AF3"/>
    <w:rsid w:val="005C2839"/>
    <w:rsid w:val="005C3315"/>
    <w:rsid w:val="005C34B9"/>
    <w:rsid w:val="005C3E68"/>
    <w:rsid w:val="005C4939"/>
    <w:rsid w:val="005C5AF4"/>
    <w:rsid w:val="005C7118"/>
    <w:rsid w:val="005C7199"/>
    <w:rsid w:val="005D0061"/>
    <w:rsid w:val="005D029A"/>
    <w:rsid w:val="005D0339"/>
    <w:rsid w:val="005D087D"/>
    <w:rsid w:val="005D2370"/>
    <w:rsid w:val="005D388F"/>
    <w:rsid w:val="005D40F7"/>
    <w:rsid w:val="005D4325"/>
    <w:rsid w:val="005D4878"/>
    <w:rsid w:val="005D505C"/>
    <w:rsid w:val="005D5147"/>
    <w:rsid w:val="005D58F5"/>
    <w:rsid w:val="005D6046"/>
    <w:rsid w:val="005D62DD"/>
    <w:rsid w:val="005D6BFC"/>
    <w:rsid w:val="005E02E0"/>
    <w:rsid w:val="005E0A10"/>
    <w:rsid w:val="005E0ADE"/>
    <w:rsid w:val="005E0E5A"/>
    <w:rsid w:val="005E1AC2"/>
    <w:rsid w:val="005E26A5"/>
    <w:rsid w:val="005E3733"/>
    <w:rsid w:val="005E6048"/>
    <w:rsid w:val="005F0364"/>
    <w:rsid w:val="005F0BB2"/>
    <w:rsid w:val="005F1A90"/>
    <w:rsid w:val="005F2B70"/>
    <w:rsid w:val="005F2F2F"/>
    <w:rsid w:val="005F2FE8"/>
    <w:rsid w:val="005F3BD0"/>
    <w:rsid w:val="005F3D27"/>
    <w:rsid w:val="005F46C5"/>
    <w:rsid w:val="005F4A13"/>
    <w:rsid w:val="005F4CFD"/>
    <w:rsid w:val="005F583B"/>
    <w:rsid w:val="005F5D33"/>
    <w:rsid w:val="005F61F7"/>
    <w:rsid w:val="005F7465"/>
    <w:rsid w:val="005F7547"/>
    <w:rsid w:val="005F7ED8"/>
    <w:rsid w:val="006017EE"/>
    <w:rsid w:val="00601F52"/>
    <w:rsid w:val="00602034"/>
    <w:rsid w:val="00603E32"/>
    <w:rsid w:val="00605696"/>
    <w:rsid w:val="00605F7A"/>
    <w:rsid w:val="00607AFD"/>
    <w:rsid w:val="00607EEB"/>
    <w:rsid w:val="006102E7"/>
    <w:rsid w:val="00611E02"/>
    <w:rsid w:val="00612100"/>
    <w:rsid w:val="0061254E"/>
    <w:rsid w:val="00614D19"/>
    <w:rsid w:val="006150FB"/>
    <w:rsid w:val="00615F1D"/>
    <w:rsid w:val="0061673A"/>
    <w:rsid w:val="00617C68"/>
    <w:rsid w:val="00621B66"/>
    <w:rsid w:val="00622828"/>
    <w:rsid w:val="0062354F"/>
    <w:rsid w:val="00623CF1"/>
    <w:rsid w:val="00623E73"/>
    <w:rsid w:val="006257FF"/>
    <w:rsid w:val="00625AFA"/>
    <w:rsid w:val="00626DF7"/>
    <w:rsid w:val="00627414"/>
    <w:rsid w:val="00627B8D"/>
    <w:rsid w:val="00627EE8"/>
    <w:rsid w:val="00631724"/>
    <w:rsid w:val="00634719"/>
    <w:rsid w:val="006348BB"/>
    <w:rsid w:val="00634D3D"/>
    <w:rsid w:val="0063518D"/>
    <w:rsid w:val="0063529F"/>
    <w:rsid w:val="00641518"/>
    <w:rsid w:val="006416AF"/>
    <w:rsid w:val="00641BA4"/>
    <w:rsid w:val="006420BC"/>
    <w:rsid w:val="006428D3"/>
    <w:rsid w:val="006429E3"/>
    <w:rsid w:val="00643BD7"/>
    <w:rsid w:val="00644BF5"/>
    <w:rsid w:val="006459EC"/>
    <w:rsid w:val="00647055"/>
    <w:rsid w:val="00650541"/>
    <w:rsid w:val="006506C2"/>
    <w:rsid w:val="006507D9"/>
    <w:rsid w:val="006531FB"/>
    <w:rsid w:val="00653356"/>
    <w:rsid w:val="006535C9"/>
    <w:rsid w:val="00655150"/>
    <w:rsid w:val="006559DA"/>
    <w:rsid w:val="00656F0C"/>
    <w:rsid w:val="00657AE8"/>
    <w:rsid w:val="006611EA"/>
    <w:rsid w:val="00663370"/>
    <w:rsid w:val="006635D7"/>
    <w:rsid w:val="0066383C"/>
    <w:rsid w:val="0066503F"/>
    <w:rsid w:val="00665DFD"/>
    <w:rsid w:val="00666D97"/>
    <w:rsid w:val="00666E35"/>
    <w:rsid w:val="00667521"/>
    <w:rsid w:val="006718DE"/>
    <w:rsid w:val="00672585"/>
    <w:rsid w:val="006726C0"/>
    <w:rsid w:val="006728B3"/>
    <w:rsid w:val="00672A62"/>
    <w:rsid w:val="00672C42"/>
    <w:rsid w:val="00672E0D"/>
    <w:rsid w:val="006748DC"/>
    <w:rsid w:val="00674EE3"/>
    <w:rsid w:val="00675790"/>
    <w:rsid w:val="00675E2A"/>
    <w:rsid w:val="00676211"/>
    <w:rsid w:val="006764C8"/>
    <w:rsid w:val="006775C5"/>
    <w:rsid w:val="00677ECE"/>
    <w:rsid w:val="00680EC0"/>
    <w:rsid w:val="006820DB"/>
    <w:rsid w:val="00682B7B"/>
    <w:rsid w:val="00682C88"/>
    <w:rsid w:val="006846D0"/>
    <w:rsid w:val="006846E4"/>
    <w:rsid w:val="00684BBD"/>
    <w:rsid w:val="006851BF"/>
    <w:rsid w:val="00685915"/>
    <w:rsid w:val="00686277"/>
    <w:rsid w:val="0068666C"/>
    <w:rsid w:val="006866B5"/>
    <w:rsid w:val="00687E07"/>
    <w:rsid w:val="00690167"/>
    <w:rsid w:val="006903FD"/>
    <w:rsid w:val="0069125F"/>
    <w:rsid w:val="006916CE"/>
    <w:rsid w:val="006919C8"/>
    <w:rsid w:val="00691CC4"/>
    <w:rsid w:val="0069214D"/>
    <w:rsid w:val="006927C2"/>
    <w:rsid w:val="00692A50"/>
    <w:rsid w:val="00692C0F"/>
    <w:rsid w:val="00695559"/>
    <w:rsid w:val="00695585"/>
    <w:rsid w:val="00695C31"/>
    <w:rsid w:val="00695CE7"/>
    <w:rsid w:val="006961A3"/>
    <w:rsid w:val="006966E1"/>
    <w:rsid w:val="00697199"/>
    <w:rsid w:val="00697E3B"/>
    <w:rsid w:val="006A05AD"/>
    <w:rsid w:val="006A08C7"/>
    <w:rsid w:val="006A144D"/>
    <w:rsid w:val="006A20A8"/>
    <w:rsid w:val="006A26B7"/>
    <w:rsid w:val="006A51A9"/>
    <w:rsid w:val="006A5EDB"/>
    <w:rsid w:val="006A6BD6"/>
    <w:rsid w:val="006A7BCA"/>
    <w:rsid w:val="006A7EBE"/>
    <w:rsid w:val="006B0087"/>
    <w:rsid w:val="006B0B06"/>
    <w:rsid w:val="006B2A29"/>
    <w:rsid w:val="006B2BC5"/>
    <w:rsid w:val="006B2CB3"/>
    <w:rsid w:val="006B34CC"/>
    <w:rsid w:val="006B4101"/>
    <w:rsid w:val="006B4A23"/>
    <w:rsid w:val="006B4BAD"/>
    <w:rsid w:val="006C05DB"/>
    <w:rsid w:val="006C12D3"/>
    <w:rsid w:val="006C12F3"/>
    <w:rsid w:val="006C2DEC"/>
    <w:rsid w:val="006C44AB"/>
    <w:rsid w:val="006C4552"/>
    <w:rsid w:val="006C4563"/>
    <w:rsid w:val="006C48BD"/>
    <w:rsid w:val="006D1190"/>
    <w:rsid w:val="006D1B97"/>
    <w:rsid w:val="006D2569"/>
    <w:rsid w:val="006D2F1D"/>
    <w:rsid w:val="006D301A"/>
    <w:rsid w:val="006D3844"/>
    <w:rsid w:val="006D41FB"/>
    <w:rsid w:val="006D4E6B"/>
    <w:rsid w:val="006D4EB3"/>
    <w:rsid w:val="006D5A4A"/>
    <w:rsid w:val="006D5F81"/>
    <w:rsid w:val="006E089E"/>
    <w:rsid w:val="006E0D72"/>
    <w:rsid w:val="006E1053"/>
    <w:rsid w:val="006E16AB"/>
    <w:rsid w:val="006E1B2D"/>
    <w:rsid w:val="006E33F1"/>
    <w:rsid w:val="006E4602"/>
    <w:rsid w:val="006E4C21"/>
    <w:rsid w:val="006E4CCA"/>
    <w:rsid w:val="006E4CDF"/>
    <w:rsid w:val="006E5320"/>
    <w:rsid w:val="006E57DF"/>
    <w:rsid w:val="006E5C66"/>
    <w:rsid w:val="006E5EF3"/>
    <w:rsid w:val="006E7626"/>
    <w:rsid w:val="006F08F6"/>
    <w:rsid w:val="006F11A7"/>
    <w:rsid w:val="006F1BA4"/>
    <w:rsid w:val="006F2061"/>
    <w:rsid w:val="006F24D4"/>
    <w:rsid w:val="006F3B6F"/>
    <w:rsid w:val="006F4262"/>
    <w:rsid w:val="006F4B44"/>
    <w:rsid w:val="006F4F7D"/>
    <w:rsid w:val="006F5D27"/>
    <w:rsid w:val="006F61D7"/>
    <w:rsid w:val="006F65D1"/>
    <w:rsid w:val="006F685F"/>
    <w:rsid w:val="007011B2"/>
    <w:rsid w:val="00701A4B"/>
    <w:rsid w:val="00701A4F"/>
    <w:rsid w:val="0070202C"/>
    <w:rsid w:val="00702847"/>
    <w:rsid w:val="00702C8A"/>
    <w:rsid w:val="00703558"/>
    <w:rsid w:val="007046B9"/>
    <w:rsid w:val="00705BFB"/>
    <w:rsid w:val="0070602F"/>
    <w:rsid w:val="00707355"/>
    <w:rsid w:val="00707FC9"/>
    <w:rsid w:val="0071002E"/>
    <w:rsid w:val="00710601"/>
    <w:rsid w:val="007120D2"/>
    <w:rsid w:val="00712583"/>
    <w:rsid w:val="007128BC"/>
    <w:rsid w:val="0071305F"/>
    <w:rsid w:val="00714227"/>
    <w:rsid w:val="00714486"/>
    <w:rsid w:val="007147F6"/>
    <w:rsid w:val="00715135"/>
    <w:rsid w:val="00715DEE"/>
    <w:rsid w:val="0071680F"/>
    <w:rsid w:val="00717999"/>
    <w:rsid w:val="007210E7"/>
    <w:rsid w:val="00721E16"/>
    <w:rsid w:val="007239D8"/>
    <w:rsid w:val="00723F12"/>
    <w:rsid w:val="0072434A"/>
    <w:rsid w:val="00724D54"/>
    <w:rsid w:val="00724EDD"/>
    <w:rsid w:val="00725EF5"/>
    <w:rsid w:val="00727306"/>
    <w:rsid w:val="007301E9"/>
    <w:rsid w:val="007303FC"/>
    <w:rsid w:val="007313F5"/>
    <w:rsid w:val="00731624"/>
    <w:rsid w:val="00731B2F"/>
    <w:rsid w:val="00732778"/>
    <w:rsid w:val="00732C6D"/>
    <w:rsid w:val="00732EF7"/>
    <w:rsid w:val="00733888"/>
    <w:rsid w:val="00734B1A"/>
    <w:rsid w:val="007354E3"/>
    <w:rsid w:val="00735762"/>
    <w:rsid w:val="00736BD6"/>
    <w:rsid w:val="00736D84"/>
    <w:rsid w:val="00737716"/>
    <w:rsid w:val="00737BFE"/>
    <w:rsid w:val="00742F6D"/>
    <w:rsid w:val="00743525"/>
    <w:rsid w:val="0074591F"/>
    <w:rsid w:val="00746C50"/>
    <w:rsid w:val="00747498"/>
    <w:rsid w:val="00750151"/>
    <w:rsid w:val="0075017E"/>
    <w:rsid w:val="00750692"/>
    <w:rsid w:val="00750881"/>
    <w:rsid w:val="00751730"/>
    <w:rsid w:val="007523CD"/>
    <w:rsid w:val="007526F8"/>
    <w:rsid w:val="00752AEA"/>
    <w:rsid w:val="00756184"/>
    <w:rsid w:val="00756550"/>
    <w:rsid w:val="00756AC4"/>
    <w:rsid w:val="007614C4"/>
    <w:rsid w:val="0076207C"/>
    <w:rsid w:val="0076292C"/>
    <w:rsid w:val="0076410D"/>
    <w:rsid w:val="00765626"/>
    <w:rsid w:val="007666DE"/>
    <w:rsid w:val="007667D9"/>
    <w:rsid w:val="00766BA9"/>
    <w:rsid w:val="0076798B"/>
    <w:rsid w:val="007706C9"/>
    <w:rsid w:val="0077153D"/>
    <w:rsid w:val="007734BC"/>
    <w:rsid w:val="007745B8"/>
    <w:rsid w:val="00774874"/>
    <w:rsid w:val="00774FDA"/>
    <w:rsid w:val="0077589E"/>
    <w:rsid w:val="00776CF7"/>
    <w:rsid w:val="00777B0A"/>
    <w:rsid w:val="00777B37"/>
    <w:rsid w:val="00777BB5"/>
    <w:rsid w:val="0078038F"/>
    <w:rsid w:val="00780C05"/>
    <w:rsid w:val="0078355C"/>
    <w:rsid w:val="00783E15"/>
    <w:rsid w:val="00784CBC"/>
    <w:rsid w:val="00785288"/>
    <w:rsid w:val="00785A5B"/>
    <w:rsid w:val="00785E3C"/>
    <w:rsid w:val="0078718D"/>
    <w:rsid w:val="00790265"/>
    <w:rsid w:val="00790373"/>
    <w:rsid w:val="00791B63"/>
    <w:rsid w:val="007922BB"/>
    <w:rsid w:val="0079304C"/>
    <w:rsid w:val="00794AA4"/>
    <w:rsid w:val="00794B12"/>
    <w:rsid w:val="00796357"/>
    <w:rsid w:val="007977E3"/>
    <w:rsid w:val="00797B17"/>
    <w:rsid w:val="007A371F"/>
    <w:rsid w:val="007A4ED9"/>
    <w:rsid w:val="007A5A3B"/>
    <w:rsid w:val="007A74A3"/>
    <w:rsid w:val="007A74F4"/>
    <w:rsid w:val="007A7551"/>
    <w:rsid w:val="007A7D54"/>
    <w:rsid w:val="007A7FB3"/>
    <w:rsid w:val="007B0B65"/>
    <w:rsid w:val="007B1E41"/>
    <w:rsid w:val="007B2752"/>
    <w:rsid w:val="007B3366"/>
    <w:rsid w:val="007B3965"/>
    <w:rsid w:val="007B3C81"/>
    <w:rsid w:val="007B439A"/>
    <w:rsid w:val="007B4616"/>
    <w:rsid w:val="007B5256"/>
    <w:rsid w:val="007B5FBE"/>
    <w:rsid w:val="007B65AB"/>
    <w:rsid w:val="007C1259"/>
    <w:rsid w:val="007C1F3E"/>
    <w:rsid w:val="007C378A"/>
    <w:rsid w:val="007C3F03"/>
    <w:rsid w:val="007C50B1"/>
    <w:rsid w:val="007C56B9"/>
    <w:rsid w:val="007D01CA"/>
    <w:rsid w:val="007D0E3E"/>
    <w:rsid w:val="007D16DC"/>
    <w:rsid w:val="007D1DC7"/>
    <w:rsid w:val="007D3B1E"/>
    <w:rsid w:val="007D4C69"/>
    <w:rsid w:val="007D51AA"/>
    <w:rsid w:val="007D5311"/>
    <w:rsid w:val="007D5A89"/>
    <w:rsid w:val="007D6795"/>
    <w:rsid w:val="007D6AAA"/>
    <w:rsid w:val="007D6F78"/>
    <w:rsid w:val="007E0D41"/>
    <w:rsid w:val="007E0D8C"/>
    <w:rsid w:val="007E10D8"/>
    <w:rsid w:val="007E24A6"/>
    <w:rsid w:val="007E4CC1"/>
    <w:rsid w:val="007E608D"/>
    <w:rsid w:val="007E6823"/>
    <w:rsid w:val="007E7843"/>
    <w:rsid w:val="007E7B29"/>
    <w:rsid w:val="007F01E1"/>
    <w:rsid w:val="007F0804"/>
    <w:rsid w:val="007F1501"/>
    <w:rsid w:val="007F1DE8"/>
    <w:rsid w:val="007F380C"/>
    <w:rsid w:val="007F3B5F"/>
    <w:rsid w:val="007F3F49"/>
    <w:rsid w:val="007F44AA"/>
    <w:rsid w:val="007F645A"/>
    <w:rsid w:val="007F7C11"/>
    <w:rsid w:val="00801D1B"/>
    <w:rsid w:val="00802254"/>
    <w:rsid w:val="00803569"/>
    <w:rsid w:val="008058A4"/>
    <w:rsid w:val="00806540"/>
    <w:rsid w:val="00806A03"/>
    <w:rsid w:val="0080757F"/>
    <w:rsid w:val="008109B5"/>
    <w:rsid w:val="008115D7"/>
    <w:rsid w:val="008119DD"/>
    <w:rsid w:val="00811F34"/>
    <w:rsid w:val="008131C0"/>
    <w:rsid w:val="008138F3"/>
    <w:rsid w:val="00815166"/>
    <w:rsid w:val="008154F9"/>
    <w:rsid w:val="00815DFB"/>
    <w:rsid w:val="00815FBA"/>
    <w:rsid w:val="00816BE2"/>
    <w:rsid w:val="00817A1C"/>
    <w:rsid w:val="00820863"/>
    <w:rsid w:val="00820909"/>
    <w:rsid w:val="00821BCF"/>
    <w:rsid w:val="0082243C"/>
    <w:rsid w:val="008229DB"/>
    <w:rsid w:val="00823150"/>
    <w:rsid w:val="00823523"/>
    <w:rsid w:val="008266C8"/>
    <w:rsid w:val="00826953"/>
    <w:rsid w:val="00826B8C"/>
    <w:rsid w:val="00826EB4"/>
    <w:rsid w:val="008272CE"/>
    <w:rsid w:val="008273E4"/>
    <w:rsid w:val="008279DA"/>
    <w:rsid w:val="008307DB"/>
    <w:rsid w:val="00830C02"/>
    <w:rsid w:val="0083101A"/>
    <w:rsid w:val="00831FAC"/>
    <w:rsid w:val="00832102"/>
    <w:rsid w:val="008324E0"/>
    <w:rsid w:val="0083298D"/>
    <w:rsid w:val="00832B61"/>
    <w:rsid w:val="00832C7E"/>
    <w:rsid w:val="00834BCB"/>
    <w:rsid w:val="00834F90"/>
    <w:rsid w:val="00835EFF"/>
    <w:rsid w:val="008378A9"/>
    <w:rsid w:val="008405B5"/>
    <w:rsid w:val="0084118D"/>
    <w:rsid w:val="00842097"/>
    <w:rsid w:val="00842362"/>
    <w:rsid w:val="008448C5"/>
    <w:rsid w:val="0084503A"/>
    <w:rsid w:val="0085009B"/>
    <w:rsid w:val="00851471"/>
    <w:rsid w:val="00852F0F"/>
    <w:rsid w:val="008544DF"/>
    <w:rsid w:val="00855526"/>
    <w:rsid w:val="00855EAD"/>
    <w:rsid w:val="00856197"/>
    <w:rsid w:val="00856227"/>
    <w:rsid w:val="00857551"/>
    <w:rsid w:val="00857C21"/>
    <w:rsid w:val="00857E4F"/>
    <w:rsid w:val="0086089B"/>
    <w:rsid w:val="00861272"/>
    <w:rsid w:val="0086305D"/>
    <w:rsid w:val="0086519D"/>
    <w:rsid w:val="00865466"/>
    <w:rsid w:val="00865B42"/>
    <w:rsid w:val="00865DB9"/>
    <w:rsid w:val="00867152"/>
    <w:rsid w:val="00867667"/>
    <w:rsid w:val="00871CEA"/>
    <w:rsid w:val="00872AA3"/>
    <w:rsid w:val="00872E90"/>
    <w:rsid w:val="00873A5C"/>
    <w:rsid w:val="00874334"/>
    <w:rsid w:val="008746B5"/>
    <w:rsid w:val="00876B6E"/>
    <w:rsid w:val="0087780E"/>
    <w:rsid w:val="00877811"/>
    <w:rsid w:val="00880448"/>
    <w:rsid w:val="00881AEE"/>
    <w:rsid w:val="00881E04"/>
    <w:rsid w:val="008827C5"/>
    <w:rsid w:val="00883038"/>
    <w:rsid w:val="008867FE"/>
    <w:rsid w:val="008910CD"/>
    <w:rsid w:val="00891438"/>
    <w:rsid w:val="00892D2D"/>
    <w:rsid w:val="00894574"/>
    <w:rsid w:val="00896034"/>
    <w:rsid w:val="00897BB5"/>
    <w:rsid w:val="00897D4C"/>
    <w:rsid w:val="008A0946"/>
    <w:rsid w:val="008A0EE3"/>
    <w:rsid w:val="008A16B3"/>
    <w:rsid w:val="008A3996"/>
    <w:rsid w:val="008A3FE9"/>
    <w:rsid w:val="008A43AB"/>
    <w:rsid w:val="008A54F7"/>
    <w:rsid w:val="008A5972"/>
    <w:rsid w:val="008A63F0"/>
    <w:rsid w:val="008A66F8"/>
    <w:rsid w:val="008A6D6C"/>
    <w:rsid w:val="008B0328"/>
    <w:rsid w:val="008B0579"/>
    <w:rsid w:val="008B1E04"/>
    <w:rsid w:val="008B3581"/>
    <w:rsid w:val="008B4F81"/>
    <w:rsid w:val="008B5177"/>
    <w:rsid w:val="008B521A"/>
    <w:rsid w:val="008B5A8B"/>
    <w:rsid w:val="008B7288"/>
    <w:rsid w:val="008B73F1"/>
    <w:rsid w:val="008B7DE9"/>
    <w:rsid w:val="008C0853"/>
    <w:rsid w:val="008C0DA1"/>
    <w:rsid w:val="008C11DF"/>
    <w:rsid w:val="008C1369"/>
    <w:rsid w:val="008C1965"/>
    <w:rsid w:val="008C19AF"/>
    <w:rsid w:val="008C20E8"/>
    <w:rsid w:val="008C35D1"/>
    <w:rsid w:val="008C41F8"/>
    <w:rsid w:val="008C4985"/>
    <w:rsid w:val="008C512A"/>
    <w:rsid w:val="008C5ADD"/>
    <w:rsid w:val="008C7185"/>
    <w:rsid w:val="008C7814"/>
    <w:rsid w:val="008D1319"/>
    <w:rsid w:val="008D39C7"/>
    <w:rsid w:val="008D4888"/>
    <w:rsid w:val="008D59F8"/>
    <w:rsid w:val="008D5C53"/>
    <w:rsid w:val="008D6BAA"/>
    <w:rsid w:val="008D6CB0"/>
    <w:rsid w:val="008D7DC5"/>
    <w:rsid w:val="008E006C"/>
    <w:rsid w:val="008E1254"/>
    <w:rsid w:val="008E17D6"/>
    <w:rsid w:val="008E2163"/>
    <w:rsid w:val="008E3228"/>
    <w:rsid w:val="008E3472"/>
    <w:rsid w:val="008E3A8C"/>
    <w:rsid w:val="008E3D41"/>
    <w:rsid w:val="008E43A6"/>
    <w:rsid w:val="008E4D45"/>
    <w:rsid w:val="008E5365"/>
    <w:rsid w:val="008E6A25"/>
    <w:rsid w:val="008E7EED"/>
    <w:rsid w:val="008F0067"/>
    <w:rsid w:val="008F0C4E"/>
    <w:rsid w:val="008F2BD5"/>
    <w:rsid w:val="008F302D"/>
    <w:rsid w:val="008F3D5E"/>
    <w:rsid w:val="008F3E79"/>
    <w:rsid w:val="008F4700"/>
    <w:rsid w:val="008F4AC8"/>
    <w:rsid w:val="008F4B96"/>
    <w:rsid w:val="008F5736"/>
    <w:rsid w:val="008F5CD3"/>
    <w:rsid w:val="008F7014"/>
    <w:rsid w:val="008F7F7B"/>
    <w:rsid w:val="0090080B"/>
    <w:rsid w:val="00900D9B"/>
    <w:rsid w:val="00900ECE"/>
    <w:rsid w:val="00901ACD"/>
    <w:rsid w:val="009026D5"/>
    <w:rsid w:val="0090593A"/>
    <w:rsid w:val="00907EA3"/>
    <w:rsid w:val="0091183B"/>
    <w:rsid w:val="0091190A"/>
    <w:rsid w:val="00912AB7"/>
    <w:rsid w:val="00912CF3"/>
    <w:rsid w:val="009138C3"/>
    <w:rsid w:val="0091518A"/>
    <w:rsid w:val="00916190"/>
    <w:rsid w:val="00917EB6"/>
    <w:rsid w:val="00920974"/>
    <w:rsid w:val="00920D7C"/>
    <w:rsid w:val="0092172B"/>
    <w:rsid w:val="009231AA"/>
    <w:rsid w:val="009232CB"/>
    <w:rsid w:val="00923BD8"/>
    <w:rsid w:val="00923FA8"/>
    <w:rsid w:val="00925A04"/>
    <w:rsid w:val="00925C79"/>
    <w:rsid w:val="009266A8"/>
    <w:rsid w:val="00927F25"/>
    <w:rsid w:val="009316F0"/>
    <w:rsid w:val="00932141"/>
    <w:rsid w:val="009323A6"/>
    <w:rsid w:val="00932519"/>
    <w:rsid w:val="009344F5"/>
    <w:rsid w:val="00934F02"/>
    <w:rsid w:val="00936C68"/>
    <w:rsid w:val="00937647"/>
    <w:rsid w:val="00937ADC"/>
    <w:rsid w:val="00937F16"/>
    <w:rsid w:val="00940043"/>
    <w:rsid w:val="009402A9"/>
    <w:rsid w:val="00944F79"/>
    <w:rsid w:val="00945421"/>
    <w:rsid w:val="00946452"/>
    <w:rsid w:val="009472D5"/>
    <w:rsid w:val="00947B07"/>
    <w:rsid w:val="0095102B"/>
    <w:rsid w:val="00951A09"/>
    <w:rsid w:val="00951A34"/>
    <w:rsid w:val="00953226"/>
    <w:rsid w:val="00953CCF"/>
    <w:rsid w:val="00953D73"/>
    <w:rsid w:val="00954DA2"/>
    <w:rsid w:val="0095517E"/>
    <w:rsid w:val="00956800"/>
    <w:rsid w:val="00956D4B"/>
    <w:rsid w:val="00957A54"/>
    <w:rsid w:val="00960315"/>
    <w:rsid w:val="009608D4"/>
    <w:rsid w:val="00960A7B"/>
    <w:rsid w:val="009622C7"/>
    <w:rsid w:val="00963B26"/>
    <w:rsid w:val="0096434A"/>
    <w:rsid w:val="0096632A"/>
    <w:rsid w:val="00966DCA"/>
    <w:rsid w:val="009676CE"/>
    <w:rsid w:val="00967BC5"/>
    <w:rsid w:val="00967CEB"/>
    <w:rsid w:val="0097086D"/>
    <w:rsid w:val="00971BB3"/>
    <w:rsid w:val="00973607"/>
    <w:rsid w:val="009741AC"/>
    <w:rsid w:val="009743E4"/>
    <w:rsid w:val="00975346"/>
    <w:rsid w:val="00977CBC"/>
    <w:rsid w:val="00977DEE"/>
    <w:rsid w:val="00980250"/>
    <w:rsid w:val="009802CA"/>
    <w:rsid w:val="0098040E"/>
    <w:rsid w:val="00980C07"/>
    <w:rsid w:val="00980F24"/>
    <w:rsid w:val="0098146C"/>
    <w:rsid w:val="00981D6B"/>
    <w:rsid w:val="0098248A"/>
    <w:rsid w:val="00983FD8"/>
    <w:rsid w:val="009840ED"/>
    <w:rsid w:val="00984B5B"/>
    <w:rsid w:val="009853A0"/>
    <w:rsid w:val="009855B1"/>
    <w:rsid w:val="00985605"/>
    <w:rsid w:val="0098580F"/>
    <w:rsid w:val="00985C31"/>
    <w:rsid w:val="00985CD5"/>
    <w:rsid w:val="0099026C"/>
    <w:rsid w:val="00990608"/>
    <w:rsid w:val="0099067D"/>
    <w:rsid w:val="00990B36"/>
    <w:rsid w:val="009921BB"/>
    <w:rsid w:val="009928C4"/>
    <w:rsid w:val="009930B1"/>
    <w:rsid w:val="009935A6"/>
    <w:rsid w:val="009939B8"/>
    <w:rsid w:val="00993C11"/>
    <w:rsid w:val="00993C30"/>
    <w:rsid w:val="009944A7"/>
    <w:rsid w:val="00994722"/>
    <w:rsid w:val="00994D30"/>
    <w:rsid w:val="009969DE"/>
    <w:rsid w:val="00997D77"/>
    <w:rsid w:val="009A04CE"/>
    <w:rsid w:val="009A04E4"/>
    <w:rsid w:val="009A1488"/>
    <w:rsid w:val="009A287E"/>
    <w:rsid w:val="009A32DD"/>
    <w:rsid w:val="009A4609"/>
    <w:rsid w:val="009A491E"/>
    <w:rsid w:val="009A4CA5"/>
    <w:rsid w:val="009A5112"/>
    <w:rsid w:val="009A512C"/>
    <w:rsid w:val="009A636E"/>
    <w:rsid w:val="009A6A0D"/>
    <w:rsid w:val="009A7486"/>
    <w:rsid w:val="009A7833"/>
    <w:rsid w:val="009A7DC5"/>
    <w:rsid w:val="009B0396"/>
    <w:rsid w:val="009B0B0F"/>
    <w:rsid w:val="009B1061"/>
    <w:rsid w:val="009B1274"/>
    <w:rsid w:val="009B130D"/>
    <w:rsid w:val="009B1AF7"/>
    <w:rsid w:val="009B3DC7"/>
    <w:rsid w:val="009B44D5"/>
    <w:rsid w:val="009B4B6E"/>
    <w:rsid w:val="009B519C"/>
    <w:rsid w:val="009B5473"/>
    <w:rsid w:val="009B57B7"/>
    <w:rsid w:val="009B586C"/>
    <w:rsid w:val="009B5BA1"/>
    <w:rsid w:val="009B5C62"/>
    <w:rsid w:val="009B5F23"/>
    <w:rsid w:val="009B7310"/>
    <w:rsid w:val="009B7F2C"/>
    <w:rsid w:val="009C0200"/>
    <w:rsid w:val="009C15D5"/>
    <w:rsid w:val="009C29F2"/>
    <w:rsid w:val="009C2DCA"/>
    <w:rsid w:val="009C33AA"/>
    <w:rsid w:val="009C35AD"/>
    <w:rsid w:val="009C39F5"/>
    <w:rsid w:val="009C3A8B"/>
    <w:rsid w:val="009C54AF"/>
    <w:rsid w:val="009C6273"/>
    <w:rsid w:val="009C63A9"/>
    <w:rsid w:val="009C7D08"/>
    <w:rsid w:val="009D0307"/>
    <w:rsid w:val="009D0585"/>
    <w:rsid w:val="009D2668"/>
    <w:rsid w:val="009D28AF"/>
    <w:rsid w:val="009D3035"/>
    <w:rsid w:val="009D34B7"/>
    <w:rsid w:val="009D361F"/>
    <w:rsid w:val="009D4554"/>
    <w:rsid w:val="009D45EA"/>
    <w:rsid w:val="009D46B9"/>
    <w:rsid w:val="009D5A1A"/>
    <w:rsid w:val="009D5A9F"/>
    <w:rsid w:val="009D7112"/>
    <w:rsid w:val="009E02A1"/>
    <w:rsid w:val="009E0400"/>
    <w:rsid w:val="009E0772"/>
    <w:rsid w:val="009E29C2"/>
    <w:rsid w:val="009E319D"/>
    <w:rsid w:val="009E3504"/>
    <w:rsid w:val="009E4FF1"/>
    <w:rsid w:val="009E5DC3"/>
    <w:rsid w:val="009E704A"/>
    <w:rsid w:val="009E7603"/>
    <w:rsid w:val="009F1D48"/>
    <w:rsid w:val="009F2340"/>
    <w:rsid w:val="009F262B"/>
    <w:rsid w:val="009F26A9"/>
    <w:rsid w:val="009F3102"/>
    <w:rsid w:val="009F3E4A"/>
    <w:rsid w:val="009F5D71"/>
    <w:rsid w:val="009F6132"/>
    <w:rsid w:val="009F7DDF"/>
    <w:rsid w:val="00A0015B"/>
    <w:rsid w:val="00A0037D"/>
    <w:rsid w:val="00A00564"/>
    <w:rsid w:val="00A006C3"/>
    <w:rsid w:val="00A00CB8"/>
    <w:rsid w:val="00A01C44"/>
    <w:rsid w:val="00A0303D"/>
    <w:rsid w:val="00A0477C"/>
    <w:rsid w:val="00A04F65"/>
    <w:rsid w:val="00A05857"/>
    <w:rsid w:val="00A05E7D"/>
    <w:rsid w:val="00A069B6"/>
    <w:rsid w:val="00A07E9E"/>
    <w:rsid w:val="00A101C8"/>
    <w:rsid w:val="00A118F9"/>
    <w:rsid w:val="00A120A2"/>
    <w:rsid w:val="00A12126"/>
    <w:rsid w:val="00A131B2"/>
    <w:rsid w:val="00A13B06"/>
    <w:rsid w:val="00A13B94"/>
    <w:rsid w:val="00A148AB"/>
    <w:rsid w:val="00A14FEA"/>
    <w:rsid w:val="00A1594E"/>
    <w:rsid w:val="00A20AEE"/>
    <w:rsid w:val="00A20D3D"/>
    <w:rsid w:val="00A20F0F"/>
    <w:rsid w:val="00A218FC"/>
    <w:rsid w:val="00A21F70"/>
    <w:rsid w:val="00A23A1E"/>
    <w:rsid w:val="00A24471"/>
    <w:rsid w:val="00A24482"/>
    <w:rsid w:val="00A24D84"/>
    <w:rsid w:val="00A25076"/>
    <w:rsid w:val="00A25E7B"/>
    <w:rsid w:val="00A2683F"/>
    <w:rsid w:val="00A27010"/>
    <w:rsid w:val="00A278BB"/>
    <w:rsid w:val="00A27B8B"/>
    <w:rsid w:val="00A27D22"/>
    <w:rsid w:val="00A30D9D"/>
    <w:rsid w:val="00A31885"/>
    <w:rsid w:val="00A31EE1"/>
    <w:rsid w:val="00A32AAF"/>
    <w:rsid w:val="00A33CD2"/>
    <w:rsid w:val="00A34009"/>
    <w:rsid w:val="00A34629"/>
    <w:rsid w:val="00A34743"/>
    <w:rsid w:val="00A350B3"/>
    <w:rsid w:val="00A356F8"/>
    <w:rsid w:val="00A36450"/>
    <w:rsid w:val="00A36ADD"/>
    <w:rsid w:val="00A40389"/>
    <w:rsid w:val="00A40884"/>
    <w:rsid w:val="00A4322A"/>
    <w:rsid w:val="00A43510"/>
    <w:rsid w:val="00A43C89"/>
    <w:rsid w:val="00A44D89"/>
    <w:rsid w:val="00A4509E"/>
    <w:rsid w:val="00A461FD"/>
    <w:rsid w:val="00A46346"/>
    <w:rsid w:val="00A46973"/>
    <w:rsid w:val="00A4767C"/>
    <w:rsid w:val="00A478AF"/>
    <w:rsid w:val="00A508DD"/>
    <w:rsid w:val="00A52A5B"/>
    <w:rsid w:val="00A54053"/>
    <w:rsid w:val="00A557B7"/>
    <w:rsid w:val="00A55834"/>
    <w:rsid w:val="00A56583"/>
    <w:rsid w:val="00A56817"/>
    <w:rsid w:val="00A57305"/>
    <w:rsid w:val="00A5768F"/>
    <w:rsid w:val="00A57F05"/>
    <w:rsid w:val="00A57F27"/>
    <w:rsid w:val="00A62647"/>
    <w:rsid w:val="00A640E8"/>
    <w:rsid w:val="00A644A0"/>
    <w:rsid w:val="00A64BBB"/>
    <w:rsid w:val="00A65106"/>
    <w:rsid w:val="00A65B8D"/>
    <w:rsid w:val="00A65E9D"/>
    <w:rsid w:val="00A66637"/>
    <w:rsid w:val="00A66EC0"/>
    <w:rsid w:val="00A71532"/>
    <w:rsid w:val="00A72B47"/>
    <w:rsid w:val="00A72E77"/>
    <w:rsid w:val="00A81423"/>
    <w:rsid w:val="00A81C71"/>
    <w:rsid w:val="00A81CFF"/>
    <w:rsid w:val="00A83111"/>
    <w:rsid w:val="00A83532"/>
    <w:rsid w:val="00A8462D"/>
    <w:rsid w:val="00A855F2"/>
    <w:rsid w:val="00A85724"/>
    <w:rsid w:val="00A86A09"/>
    <w:rsid w:val="00A87FB9"/>
    <w:rsid w:val="00A91D4A"/>
    <w:rsid w:val="00A92D8F"/>
    <w:rsid w:val="00A941FD"/>
    <w:rsid w:val="00A94C7F"/>
    <w:rsid w:val="00A95087"/>
    <w:rsid w:val="00A954B2"/>
    <w:rsid w:val="00A95E6D"/>
    <w:rsid w:val="00A96CD8"/>
    <w:rsid w:val="00A97EF7"/>
    <w:rsid w:val="00AA1455"/>
    <w:rsid w:val="00AA1AA3"/>
    <w:rsid w:val="00AA22CB"/>
    <w:rsid w:val="00AA3F6E"/>
    <w:rsid w:val="00AA3FEC"/>
    <w:rsid w:val="00AA43D0"/>
    <w:rsid w:val="00AA4663"/>
    <w:rsid w:val="00AA4939"/>
    <w:rsid w:val="00AA54D5"/>
    <w:rsid w:val="00AA623F"/>
    <w:rsid w:val="00AA6DEA"/>
    <w:rsid w:val="00AA78E5"/>
    <w:rsid w:val="00AA7FB7"/>
    <w:rsid w:val="00AB0302"/>
    <w:rsid w:val="00AB0691"/>
    <w:rsid w:val="00AB2415"/>
    <w:rsid w:val="00AB38A6"/>
    <w:rsid w:val="00AB3F4C"/>
    <w:rsid w:val="00AB4F09"/>
    <w:rsid w:val="00AB64F4"/>
    <w:rsid w:val="00AB796F"/>
    <w:rsid w:val="00AC175A"/>
    <w:rsid w:val="00AC1D15"/>
    <w:rsid w:val="00AC2DF6"/>
    <w:rsid w:val="00AC35C3"/>
    <w:rsid w:val="00AC3CF2"/>
    <w:rsid w:val="00AC5AE3"/>
    <w:rsid w:val="00AC676E"/>
    <w:rsid w:val="00AC6E82"/>
    <w:rsid w:val="00AC773C"/>
    <w:rsid w:val="00AD0544"/>
    <w:rsid w:val="00AD06C7"/>
    <w:rsid w:val="00AD120E"/>
    <w:rsid w:val="00AD2357"/>
    <w:rsid w:val="00AD2A7A"/>
    <w:rsid w:val="00AD4128"/>
    <w:rsid w:val="00AD5D53"/>
    <w:rsid w:val="00AD6996"/>
    <w:rsid w:val="00AD6A40"/>
    <w:rsid w:val="00AE0729"/>
    <w:rsid w:val="00AE11C5"/>
    <w:rsid w:val="00AE1573"/>
    <w:rsid w:val="00AE1A9E"/>
    <w:rsid w:val="00AE216A"/>
    <w:rsid w:val="00AE2440"/>
    <w:rsid w:val="00AE2453"/>
    <w:rsid w:val="00AE3B57"/>
    <w:rsid w:val="00AE4569"/>
    <w:rsid w:val="00AE4900"/>
    <w:rsid w:val="00AE53E4"/>
    <w:rsid w:val="00AE7166"/>
    <w:rsid w:val="00AF1444"/>
    <w:rsid w:val="00AF1A93"/>
    <w:rsid w:val="00AF1BAD"/>
    <w:rsid w:val="00AF2155"/>
    <w:rsid w:val="00AF32DC"/>
    <w:rsid w:val="00AF4302"/>
    <w:rsid w:val="00AF53ED"/>
    <w:rsid w:val="00AF5654"/>
    <w:rsid w:val="00AF5A17"/>
    <w:rsid w:val="00AF5AB2"/>
    <w:rsid w:val="00AF5C6F"/>
    <w:rsid w:val="00AF6FBA"/>
    <w:rsid w:val="00B007D6"/>
    <w:rsid w:val="00B00B0B"/>
    <w:rsid w:val="00B01A40"/>
    <w:rsid w:val="00B02F21"/>
    <w:rsid w:val="00B04359"/>
    <w:rsid w:val="00B06061"/>
    <w:rsid w:val="00B07F00"/>
    <w:rsid w:val="00B10845"/>
    <w:rsid w:val="00B11312"/>
    <w:rsid w:val="00B128C7"/>
    <w:rsid w:val="00B12A4E"/>
    <w:rsid w:val="00B13A14"/>
    <w:rsid w:val="00B13B48"/>
    <w:rsid w:val="00B14124"/>
    <w:rsid w:val="00B14E9A"/>
    <w:rsid w:val="00B153F6"/>
    <w:rsid w:val="00B1547E"/>
    <w:rsid w:val="00B15563"/>
    <w:rsid w:val="00B15E31"/>
    <w:rsid w:val="00B1641E"/>
    <w:rsid w:val="00B16486"/>
    <w:rsid w:val="00B166ED"/>
    <w:rsid w:val="00B168A5"/>
    <w:rsid w:val="00B16D19"/>
    <w:rsid w:val="00B1786A"/>
    <w:rsid w:val="00B20734"/>
    <w:rsid w:val="00B21C44"/>
    <w:rsid w:val="00B21D4E"/>
    <w:rsid w:val="00B2347B"/>
    <w:rsid w:val="00B24491"/>
    <w:rsid w:val="00B246B7"/>
    <w:rsid w:val="00B2672E"/>
    <w:rsid w:val="00B27B4B"/>
    <w:rsid w:val="00B30992"/>
    <w:rsid w:val="00B310B9"/>
    <w:rsid w:val="00B320FC"/>
    <w:rsid w:val="00B3216A"/>
    <w:rsid w:val="00B327C7"/>
    <w:rsid w:val="00B3342C"/>
    <w:rsid w:val="00B33FDC"/>
    <w:rsid w:val="00B3511D"/>
    <w:rsid w:val="00B352B3"/>
    <w:rsid w:val="00B37EF7"/>
    <w:rsid w:val="00B4093F"/>
    <w:rsid w:val="00B41045"/>
    <w:rsid w:val="00B41DE2"/>
    <w:rsid w:val="00B445A0"/>
    <w:rsid w:val="00B451DD"/>
    <w:rsid w:val="00B453EF"/>
    <w:rsid w:val="00B4548B"/>
    <w:rsid w:val="00B4705D"/>
    <w:rsid w:val="00B47E99"/>
    <w:rsid w:val="00B47FF3"/>
    <w:rsid w:val="00B51C85"/>
    <w:rsid w:val="00B51E3F"/>
    <w:rsid w:val="00B52024"/>
    <w:rsid w:val="00B520A7"/>
    <w:rsid w:val="00B54F3F"/>
    <w:rsid w:val="00B56AAB"/>
    <w:rsid w:val="00B56ABB"/>
    <w:rsid w:val="00B61646"/>
    <w:rsid w:val="00B623CE"/>
    <w:rsid w:val="00B65124"/>
    <w:rsid w:val="00B66612"/>
    <w:rsid w:val="00B667A2"/>
    <w:rsid w:val="00B66D98"/>
    <w:rsid w:val="00B67B12"/>
    <w:rsid w:val="00B71C1F"/>
    <w:rsid w:val="00B71DC2"/>
    <w:rsid w:val="00B732EF"/>
    <w:rsid w:val="00B7330B"/>
    <w:rsid w:val="00B73E97"/>
    <w:rsid w:val="00B762D8"/>
    <w:rsid w:val="00B76C4B"/>
    <w:rsid w:val="00B77D51"/>
    <w:rsid w:val="00B81C47"/>
    <w:rsid w:val="00B82AC2"/>
    <w:rsid w:val="00B82C79"/>
    <w:rsid w:val="00B83860"/>
    <w:rsid w:val="00B851EF"/>
    <w:rsid w:val="00B860CA"/>
    <w:rsid w:val="00B86217"/>
    <w:rsid w:val="00B864CA"/>
    <w:rsid w:val="00B86773"/>
    <w:rsid w:val="00B87C26"/>
    <w:rsid w:val="00B904A4"/>
    <w:rsid w:val="00B90945"/>
    <w:rsid w:val="00B9105D"/>
    <w:rsid w:val="00B91167"/>
    <w:rsid w:val="00B92D49"/>
    <w:rsid w:val="00B92F87"/>
    <w:rsid w:val="00B93178"/>
    <w:rsid w:val="00B93405"/>
    <w:rsid w:val="00B93671"/>
    <w:rsid w:val="00B93A9C"/>
    <w:rsid w:val="00B93F96"/>
    <w:rsid w:val="00B94906"/>
    <w:rsid w:val="00B949A5"/>
    <w:rsid w:val="00B952FB"/>
    <w:rsid w:val="00B95480"/>
    <w:rsid w:val="00B954A1"/>
    <w:rsid w:val="00B95E0A"/>
    <w:rsid w:val="00B97001"/>
    <w:rsid w:val="00B97986"/>
    <w:rsid w:val="00B97988"/>
    <w:rsid w:val="00BA0C5B"/>
    <w:rsid w:val="00BA1490"/>
    <w:rsid w:val="00BA1E82"/>
    <w:rsid w:val="00BA2641"/>
    <w:rsid w:val="00BA2A87"/>
    <w:rsid w:val="00BA4D58"/>
    <w:rsid w:val="00BA5C6A"/>
    <w:rsid w:val="00BA6A65"/>
    <w:rsid w:val="00BA71EA"/>
    <w:rsid w:val="00BA7C2A"/>
    <w:rsid w:val="00BB056A"/>
    <w:rsid w:val="00BB0C5D"/>
    <w:rsid w:val="00BB117A"/>
    <w:rsid w:val="00BB20AD"/>
    <w:rsid w:val="00BB264D"/>
    <w:rsid w:val="00BB27FE"/>
    <w:rsid w:val="00BB2993"/>
    <w:rsid w:val="00BB437A"/>
    <w:rsid w:val="00BB4C0A"/>
    <w:rsid w:val="00BB4C69"/>
    <w:rsid w:val="00BB505B"/>
    <w:rsid w:val="00BB5902"/>
    <w:rsid w:val="00BB6DF2"/>
    <w:rsid w:val="00BB7966"/>
    <w:rsid w:val="00BC1EA0"/>
    <w:rsid w:val="00BC25A5"/>
    <w:rsid w:val="00BC3076"/>
    <w:rsid w:val="00BC45B5"/>
    <w:rsid w:val="00BC4AFE"/>
    <w:rsid w:val="00BC5EA7"/>
    <w:rsid w:val="00BC66F2"/>
    <w:rsid w:val="00BC6AFA"/>
    <w:rsid w:val="00BC6C7B"/>
    <w:rsid w:val="00BC74E9"/>
    <w:rsid w:val="00BC795F"/>
    <w:rsid w:val="00BD0EE9"/>
    <w:rsid w:val="00BD13B3"/>
    <w:rsid w:val="00BD3A25"/>
    <w:rsid w:val="00BD668F"/>
    <w:rsid w:val="00BD724E"/>
    <w:rsid w:val="00BD7532"/>
    <w:rsid w:val="00BE010A"/>
    <w:rsid w:val="00BE04F4"/>
    <w:rsid w:val="00BE05A4"/>
    <w:rsid w:val="00BE1AF8"/>
    <w:rsid w:val="00BE202B"/>
    <w:rsid w:val="00BE24A8"/>
    <w:rsid w:val="00BE3130"/>
    <w:rsid w:val="00BE6702"/>
    <w:rsid w:val="00BE743F"/>
    <w:rsid w:val="00BF0043"/>
    <w:rsid w:val="00BF047A"/>
    <w:rsid w:val="00BF077C"/>
    <w:rsid w:val="00BF1872"/>
    <w:rsid w:val="00BF265A"/>
    <w:rsid w:val="00BF2911"/>
    <w:rsid w:val="00BF29E5"/>
    <w:rsid w:val="00BF3420"/>
    <w:rsid w:val="00BF4948"/>
    <w:rsid w:val="00BF4E96"/>
    <w:rsid w:val="00BF5205"/>
    <w:rsid w:val="00BF61A9"/>
    <w:rsid w:val="00BF7892"/>
    <w:rsid w:val="00BF78D3"/>
    <w:rsid w:val="00BF79DB"/>
    <w:rsid w:val="00C00D69"/>
    <w:rsid w:val="00C033AE"/>
    <w:rsid w:val="00C04699"/>
    <w:rsid w:val="00C04732"/>
    <w:rsid w:val="00C056EB"/>
    <w:rsid w:val="00C05A7A"/>
    <w:rsid w:val="00C07584"/>
    <w:rsid w:val="00C07FF8"/>
    <w:rsid w:val="00C110BD"/>
    <w:rsid w:val="00C128E6"/>
    <w:rsid w:val="00C12D18"/>
    <w:rsid w:val="00C138B8"/>
    <w:rsid w:val="00C1404B"/>
    <w:rsid w:val="00C14433"/>
    <w:rsid w:val="00C14B86"/>
    <w:rsid w:val="00C152D5"/>
    <w:rsid w:val="00C1577E"/>
    <w:rsid w:val="00C15B15"/>
    <w:rsid w:val="00C15D0B"/>
    <w:rsid w:val="00C1752A"/>
    <w:rsid w:val="00C17C71"/>
    <w:rsid w:val="00C20803"/>
    <w:rsid w:val="00C211A1"/>
    <w:rsid w:val="00C21328"/>
    <w:rsid w:val="00C234C9"/>
    <w:rsid w:val="00C23580"/>
    <w:rsid w:val="00C306E0"/>
    <w:rsid w:val="00C324D2"/>
    <w:rsid w:val="00C33385"/>
    <w:rsid w:val="00C33622"/>
    <w:rsid w:val="00C3370B"/>
    <w:rsid w:val="00C3384A"/>
    <w:rsid w:val="00C345B5"/>
    <w:rsid w:val="00C36213"/>
    <w:rsid w:val="00C36997"/>
    <w:rsid w:val="00C373A1"/>
    <w:rsid w:val="00C37CBD"/>
    <w:rsid w:val="00C37D6D"/>
    <w:rsid w:val="00C40BF5"/>
    <w:rsid w:val="00C412A8"/>
    <w:rsid w:val="00C41F9F"/>
    <w:rsid w:val="00C42A4D"/>
    <w:rsid w:val="00C439F1"/>
    <w:rsid w:val="00C43D52"/>
    <w:rsid w:val="00C44A78"/>
    <w:rsid w:val="00C44C52"/>
    <w:rsid w:val="00C4560F"/>
    <w:rsid w:val="00C45DC1"/>
    <w:rsid w:val="00C4648A"/>
    <w:rsid w:val="00C46774"/>
    <w:rsid w:val="00C4749B"/>
    <w:rsid w:val="00C47B8A"/>
    <w:rsid w:val="00C50E86"/>
    <w:rsid w:val="00C52852"/>
    <w:rsid w:val="00C5313F"/>
    <w:rsid w:val="00C5332D"/>
    <w:rsid w:val="00C54988"/>
    <w:rsid w:val="00C56AE4"/>
    <w:rsid w:val="00C56E6A"/>
    <w:rsid w:val="00C57327"/>
    <w:rsid w:val="00C57EB9"/>
    <w:rsid w:val="00C57ED7"/>
    <w:rsid w:val="00C604C7"/>
    <w:rsid w:val="00C60731"/>
    <w:rsid w:val="00C61760"/>
    <w:rsid w:val="00C61ED9"/>
    <w:rsid w:val="00C628CA"/>
    <w:rsid w:val="00C641CE"/>
    <w:rsid w:val="00C6489B"/>
    <w:rsid w:val="00C64EE2"/>
    <w:rsid w:val="00C65CAB"/>
    <w:rsid w:val="00C661C3"/>
    <w:rsid w:val="00C665E5"/>
    <w:rsid w:val="00C66600"/>
    <w:rsid w:val="00C70208"/>
    <w:rsid w:val="00C70E28"/>
    <w:rsid w:val="00C716B5"/>
    <w:rsid w:val="00C71AEE"/>
    <w:rsid w:val="00C727AE"/>
    <w:rsid w:val="00C73090"/>
    <w:rsid w:val="00C75D60"/>
    <w:rsid w:val="00C75DFB"/>
    <w:rsid w:val="00C767EF"/>
    <w:rsid w:val="00C77C00"/>
    <w:rsid w:val="00C802F3"/>
    <w:rsid w:val="00C81BD7"/>
    <w:rsid w:val="00C81D16"/>
    <w:rsid w:val="00C821B5"/>
    <w:rsid w:val="00C8221D"/>
    <w:rsid w:val="00C8234B"/>
    <w:rsid w:val="00C82421"/>
    <w:rsid w:val="00C83401"/>
    <w:rsid w:val="00C84906"/>
    <w:rsid w:val="00C84E67"/>
    <w:rsid w:val="00C85779"/>
    <w:rsid w:val="00C86F39"/>
    <w:rsid w:val="00C86FB4"/>
    <w:rsid w:val="00C878D2"/>
    <w:rsid w:val="00C91D13"/>
    <w:rsid w:val="00C93E37"/>
    <w:rsid w:val="00C93E3F"/>
    <w:rsid w:val="00C93F80"/>
    <w:rsid w:val="00C958B5"/>
    <w:rsid w:val="00C965CE"/>
    <w:rsid w:val="00C9668F"/>
    <w:rsid w:val="00C96C8C"/>
    <w:rsid w:val="00C97A19"/>
    <w:rsid w:val="00CA0541"/>
    <w:rsid w:val="00CA0D69"/>
    <w:rsid w:val="00CA14B0"/>
    <w:rsid w:val="00CA168B"/>
    <w:rsid w:val="00CA206A"/>
    <w:rsid w:val="00CA2E03"/>
    <w:rsid w:val="00CA7E9A"/>
    <w:rsid w:val="00CB036A"/>
    <w:rsid w:val="00CB0C80"/>
    <w:rsid w:val="00CB1471"/>
    <w:rsid w:val="00CB257D"/>
    <w:rsid w:val="00CB26D8"/>
    <w:rsid w:val="00CB2AC7"/>
    <w:rsid w:val="00CB2BEB"/>
    <w:rsid w:val="00CB474A"/>
    <w:rsid w:val="00CB560F"/>
    <w:rsid w:val="00CB67E4"/>
    <w:rsid w:val="00CB7F9B"/>
    <w:rsid w:val="00CC0ED6"/>
    <w:rsid w:val="00CC3570"/>
    <w:rsid w:val="00CC3667"/>
    <w:rsid w:val="00CC39E3"/>
    <w:rsid w:val="00CC53D9"/>
    <w:rsid w:val="00CC62DA"/>
    <w:rsid w:val="00CD055A"/>
    <w:rsid w:val="00CD0D02"/>
    <w:rsid w:val="00CD269F"/>
    <w:rsid w:val="00CD3B0C"/>
    <w:rsid w:val="00CD4122"/>
    <w:rsid w:val="00CD4A0C"/>
    <w:rsid w:val="00CD5FFB"/>
    <w:rsid w:val="00CD62D2"/>
    <w:rsid w:val="00CD664F"/>
    <w:rsid w:val="00CD6FE3"/>
    <w:rsid w:val="00CD71BA"/>
    <w:rsid w:val="00CD72AA"/>
    <w:rsid w:val="00CD772D"/>
    <w:rsid w:val="00CD7E4E"/>
    <w:rsid w:val="00CE0745"/>
    <w:rsid w:val="00CE0DEC"/>
    <w:rsid w:val="00CE1215"/>
    <w:rsid w:val="00CE1C98"/>
    <w:rsid w:val="00CE2D7C"/>
    <w:rsid w:val="00CE6597"/>
    <w:rsid w:val="00CE6EDB"/>
    <w:rsid w:val="00CE7431"/>
    <w:rsid w:val="00CF1709"/>
    <w:rsid w:val="00CF2B32"/>
    <w:rsid w:val="00CF2B8A"/>
    <w:rsid w:val="00CF379E"/>
    <w:rsid w:val="00CF3B1D"/>
    <w:rsid w:val="00CF4017"/>
    <w:rsid w:val="00CF532C"/>
    <w:rsid w:val="00CF6EB1"/>
    <w:rsid w:val="00CF752D"/>
    <w:rsid w:val="00D037A6"/>
    <w:rsid w:val="00D046F2"/>
    <w:rsid w:val="00D0471B"/>
    <w:rsid w:val="00D06582"/>
    <w:rsid w:val="00D06677"/>
    <w:rsid w:val="00D06883"/>
    <w:rsid w:val="00D07343"/>
    <w:rsid w:val="00D10140"/>
    <w:rsid w:val="00D10668"/>
    <w:rsid w:val="00D11B9A"/>
    <w:rsid w:val="00D12780"/>
    <w:rsid w:val="00D12F76"/>
    <w:rsid w:val="00D13EF8"/>
    <w:rsid w:val="00D14485"/>
    <w:rsid w:val="00D147C6"/>
    <w:rsid w:val="00D14BBC"/>
    <w:rsid w:val="00D1683F"/>
    <w:rsid w:val="00D16D8F"/>
    <w:rsid w:val="00D170FF"/>
    <w:rsid w:val="00D17195"/>
    <w:rsid w:val="00D2005C"/>
    <w:rsid w:val="00D203BA"/>
    <w:rsid w:val="00D20AA5"/>
    <w:rsid w:val="00D20F49"/>
    <w:rsid w:val="00D216CD"/>
    <w:rsid w:val="00D21E6D"/>
    <w:rsid w:val="00D22480"/>
    <w:rsid w:val="00D260A1"/>
    <w:rsid w:val="00D26E8F"/>
    <w:rsid w:val="00D30A31"/>
    <w:rsid w:val="00D314B7"/>
    <w:rsid w:val="00D316CB"/>
    <w:rsid w:val="00D322FD"/>
    <w:rsid w:val="00D32F75"/>
    <w:rsid w:val="00D35D9D"/>
    <w:rsid w:val="00D36543"/>
    <w:rsid w:val="00D367D0"/>
    <w:rsid w:val="00D368FC"/>
    <w:rsid w:val="00D378BA"/>
    <w:rsid w:val="00D40099"/>
    <w:rsid w:val="00D4020D"/>
    <w:rsid w:val="00D40493"/>
    <w:rsid w:val="00D4150F"/>
    <w:rsid w:val="00D43407"/>
    <w:rsid w:val="00D436FB"/>
    <w:rsid w:val="00D43E39"/>
    <w:rsid w:val="00D446EE"/>
    <w:rsid w:val="00D448AC"/>
    <w:rsid w:val="00D4588E"/>
    <w:rsid w:val="00D45A42"/>
    <w:rsid w:val="00D46341"/>
    <w:rsid w:val="00D469DC"/>
    <w:rsid w:val="00D47A80"/>
    <w:rsid w:val="00D50A3D"/>
    <w:rsid w:val="00D52830"/>
    <w:rsid w:val="00D535EA"/>
    <w:rsid w:val="00D53A7B"/>
    <w:rsid w:val="00D53BC1"/>
    <w:rsid w:val="00D55168"/>
    <w:rsid w:val="00D55B41"/>
    <w:rsid w:val="00D5626B"/>
    <w:rsid w:val="00D56273"/>
    <w:rsid w:val="00D575FD"/>
    <w:rsid w:val="00D60024"/>
    <w:rsid w:val="00D609C6"/>
    <w:rsid w:val="00D60EDB"/>
    <w:rsid w:val="00D60F21"/>
    <w:rsid w:val="00D61B25"/>
    <w:rsid w:val="00D62E1F"/>
    <w:rsid w:val="00D6384A"/>
    <w:rsid w:val="00D63D08"/>
    <w:rsid w:val="00D646B0"/>
    <w:rsid w:val="00D6510C"/>
    <w:rsid w:val="00D66068"/>
    <w:rsid w:val="00D66240"/>
    <w:rsid w:val="00D66465"/>
    <w:rsid w:val="00D6677C"/>
    <w:rsid w:val="00D67004"/>
    <w:rsid w:val="00D671E8"/>
    <w:rsid w:val="00D71681"/>
    <w:rsid w:val="00D724AD"/>
    <w:rsid w:val="00D72D5D"/>
    <w:rsid w:val="00D72DFD"/>
    <w:rsid w:val="00D735B2"/>
    <w:rsid w:val="00D74E3D"/>
    <w:rsid w:val="00D74F26"/>
    <w:rsid w:val="00D7501A"/>
    <w:rsid w:val="00D76425"/>
    <w:rsid w:val="00D76701"/>
    <w:rsid w:val="00D81561"/>
    <w:rsid w:val="00D81D58"/>
    <w:rsid w:val="00D83BDA"/>
    <w:rsid w:val="00D852E0"/>
    <w:rsid w:val="00D857F4"/>
    <w:rsid w:val="00D8695A"/>
    <w:rsid w:val="00D86CCC"/>
    <w:rsid w:val="00D902F9"/>
    <w:rsid w:val="00D9065B"/>
    <w:rsid w:val="00D9194C"/>
    <w:rsid w:val="00D9230A"/>
    <w:rsid w:val="00D9482F"/>
    <w:rsid w:val="00D976E4"/>
    <w:rsid w:val="00D97B08"/>
    <w:rsid w:val="00D97EAB"/>
    <w:rsid w:val="00DA043B"/>
    <w:rsid w:val="00DA0D52"/>
    <w:rsid w:val="00DA1013"/>
    <w:rsid w:val="00DA15CE"/>
    <w:rsid w:val="00DA1A8C"/>
    <w:rsid w:val="00DA3070"/>
    <w:rsid w:val="00DA30D8"/>
    <w:rsid w:val="00DA362F"/>
    <w:rsid w:val="00DA3F21"/>
    <w:rsid w:val="00DA4979"/>
    <w:rsid w:val="00DA5366"/>
    <w:rsid w:val="00DA769A"/>
    <w:rsid w:val="00DA7A13"/>
    <w:rsid w:val="00DB0DE5"/>
    <w:rsid w:val="00DB1341"/>
    <w:rsid w:val="00DB1801"/>
    <w:rsid w:val="00DB2A83"/>
    <w:rsid w:val="00DB384E"/>
    <w:rsid w:val="00DB415C"/>
    <w:rsid w:val="00DB44FE"/>
    <w:rsid w:val="00DB4582"/>
    <w:rsid w:val="00DB542D"/>
    <w:rsid w:val="00DB638B"/>
    <w:rsid w:val="00DB75D1"/>
    <w:rsid w:val="00DB78A9"/>
    <w:rsid w:val="00DC0E72"/>
    <w:rsid w:val="00DC0E9F"/>
    <w:rsid w:val="00DC153A"/>
    <w:rsid w:val="00DC16A6"/>
    <w:rsid w:val="00DC1CB0"/>
    <w:rsid w:val="00DC23B9"/>
    <w:rsid w:val="00DC3A99"/>
    <w:rsid w:val="00DC533C"/>
    <w:rsid w:val="00DC5D62"/>
    <w:rsid w:val="00DC6CA3"/>
    <w:rsid w:val="00DC774C"/>
    <w:rsid w:val="00DD32BF"/>
    <w:rsid w:val="00DD344D"/>
    <w:rsid w:val="00DD438F"/>
    <w:rsid w:val="00DD4F11"/>
    <w:rsid w:val="00DD6B4F"/>
    <w:rsid w:val="00DD6D84"/>
    <w:rsid w:val="00DE0D87"/>
    <w:rsid w:val="00DE0FE6"/>
    <w:rsid w:val="00DE16E7"/>
    <w:rsid w:val="00DE20F7"/>
    <w:rsid w:val="00DE220E"/>
    <w:rsid w:val="00DE2669"/>
    <w:rsid w:val="00DE2A63"/>
    <w:rsid w:val="00DE2D4C"/>
    <w:rsid w:val="00DE3330"/>
    <w:rsid w:val="00DE3E0D"/>
    <w:rsid w:val="00DE4738"/>
    <w:rsid w:val="00DE48D1"/>
    <w:rsid w:val="00DE55BB"/>
    <w:rsid w:val="00DE6C88"/>
    <w:rsid w:val="00DE6E2F"/>
    <w:rsid w:val="00DE6FB0"/>
    <w:rsid w:val="00DE75B1"/>
    <w:rsid w:val="00DF0546"/>
    <w:rsid w:val="00DF3A47"/>
    <w:rsid w:val="00DF49D4"/>
    <w:rsid w:val="00DF503E"/>
    <w:rsid w:val="00DF6220"/>
    <w:rsid w:val="00DF6318"/>
    <w:rsid w:val="00DF63EA"/>
    <w:rsid w:val="00DF70A3"/>
    <w:rsid w:val="00DF7A47"/>
    <w:rsid w:val="00E02453"/>
    <w:rsid w:val="00E02866"/>
    <w:rsid w:val="00E02D0D"/>
    <w:rsid w:val="00E02DD4"/>
    <w:rsid w:val="00E02DDC"/>
    <w:rsid w:val="00E03178"/>
    <w:rsid w:val="00E0336F"/>
    <w:rsid w:val="00E03619"/>
    <w:rsid w:val="00E03FC9"/>
    <w:rsid w:val="00E049A9"/>
    <w:rsid w:val="00E0556E"/>
    <w:rsid w:val="00E06185"/>
    <w:rsid w:val="00E06587"/>
    <w:rsid w:val="00E07708"/>
    <w:rsid w:val="00E07C63"/>
    <w:rsid w:val="00E113C9"/>
    <w:rsid w:val="00E130B7"/>
    <w:rsid w:val="00E139EF"/>
    <w:rsid w:val="00E142A9"/>
    <w:rsid w:val="00E14611"/>
    <w:rsid w:val="00E149EA"/>
    <w:rsid w:val="00E14A12"/>
    <w:rsid w:val="00E15B23"/>
    <w:rsid w:val="00E169D5"/>
    <w:rsid w:val="00E1734D"/>
    <w:rsid w:val="00E2145A"/>
    <w:rsid w:val="00E22792"/>
    <w:rsid w:val="00E230EB"/>
    <w:rsid w:val="00E2380D"/>
    <w:rsid w:val="00E24E78"/>
    <w:rsid w:val="00E27517"/>
    <w:rsid w:val="00E275E0"/>
    <w:rsid w:val="00E27DC7"/>
    <w:rsid w:val="00E31593"/>
    <w:rsid w:val="00E31A5A"/>
    <w:rsid w:val="00E31B1B"/>
    <w:rsid w:val="00E33E86"/>
    <w:rsid w:val="00E352C6"/>
    <w:rsid w:val="00E3582A"/>
    <w:rsid w:val="00E3592D"/>
    <w:rsid w:val="00E36CC6"/>
    <w:rsid w:val="00E37AB0"/>
    <w:rsid w:val="00E40E7E"/>
    <w:rsid w:val="00E412B1"/>
    <w:rsid w:val="00E41CE9"/>
    <w:rsid w:val="00E4243E"/>
    <w:rsid w:val="00E430D2"/>
    <w:rsid w:val="00E4525F"/>
    <w:rsid w:val="00E452BA"/>
    <w:rsid w:val="00E452F5"/>
    <w:rsid w:val="00E471D7"/>
    <w:rsid w:val="00E47233"/>
    <w:rsid w:val="00E47BA3"/>
    <w:rsid w:val="00E52661"/>
    <w:rsid w:val="00E5381F"/>
    <w:rsid w:val="00E541EA"/>
    <w:rsid w:val="00E56636"/>
    <w:rsid w:val="00E56FE8"/>
    <w:rsid w:val="00E57285"/>
    <w:rsid w:val="00E5730D"/>
    <w:rsid w:val="00E578F6"/>
    <w:rsid w:val="00E60983"/>
    <w:rsid w:val="00E61A97"/>
    <w:rsid w:val="00E62AD2"/>
    <w:rsid w:val="00E62B08"/>
    <w:rsid w:val="00E6316B"/>
    <w:rsid w:val="00E63649"/>
    <w:rsid w:val="00E63F62"/>
    <w:rsid w:val="00E640B3"/>
    <w:rsid w:val="00E64894"/>
    <w:rsid w:val="00E64E58"/>
    <w:rsid w:val="00E6589A"/>
    <w:rsid w:val="00E6614A"/>
    <w:rsid w:val="00E6657F"/>
    <w:rsid w:val="00E669E3"/>
    <w:rsid w:val="00E66F7C"/>
    <w:rsid w:val="00E67CD2"/>
    <w:rsid w:val="00E711C4"/>
    <w:rsid w:val="00E7380E"/>
    <w:rsid w:val="00E74293"/>
    <w:rsid w:val="00E746BC"/>
    <w:rsid w:val="00E75C5D"/>
    <w:rsid w:val="00E75D99"/>
    <w:rsid w:val="00E76699"/>
    <w:rsid w:val="00E76729"/>
    <w:rsid w:val="00E76865"/>
    <w:rsid w:val="00E76DC8"/>
    <w:rsid w:val="00E771DD"/>
    <w:rsid w:val="00E7729E"/>
    <w:rsid w:val="00E77505"/>
    <w:rsid w:val="00E777CF"/>
    <w:rsid w:val="00E80472"/>
    <w:rsid w:val="00E804BC"/>
    <w:rsid w:val="00E8117A"/>
    <w:rsid w:val="00E81599"/>
    <w:rsid w:val="00E81779"/>
    <w:rsid w:val="00E81BDB"/>
    <w:rsid w:val="00E8224A"/>
    <w:rsid w:val="00E82F6D"/>
    <w:rsid w:val="00E84FD0"/>
    <w:rsid w:val="00E8527C"/>
    <w:rsid w:val="00E86FF0"/>
    <w:rsid w:val="00E87B4F"/>
    <w:rsid w:val="00E90082"/>
    <w:rsid w:val="00E900A0"/>
    <w:rsid w:val="00E905BA"/>
    <w:rsid w:val="00E90F65"/>
    <w:rsid w:val="00E91D78"/>
    <w:rsid w:val="00E924C6"/>
    <w:rsid w:val="00E95217"/>
    <w:rsid w:val="00E952D6"/>
    <w:rsid w:val="00E9560B"/>
    <w:rsid w:val="00E95AB2"/>
    <w:rsid w:val="00E95CAF"/>
    <w:rsid w:val="00E95CB5"/>
    <w:rsid w:val="00E95E5D"/>
    <w:rsid w:val="00E95FD2"/>
    <w:rsid w:val="00E96614"/>
    <w:rsid w:val="00E96BAF"/>
    <w:rsid w:val="00E97754"/>
    <w:rsid w:val="00E97FDC"/>
    <w:rsid w:val="00EA0D81"/>
    <w:rsid w:val="00EA1BED"/>
    <w:rsid w:val="00EA25C5"/>
    <w:rsid w:val="00EA2BBC"/>
    <w:rsid w:val="00EA37EB"/>
    <w:rsid w:val="00EA381E"/>
    <w:rsid w:val="00EA3A9C"/>
    <w:rsid w:val="00EA3FB5"/>
    <w:rsid w:val="00EA60BF"/>
    <w:rsid w:val="00EA6FEB"/>
    <w:rsid w:val="00EA7247"/>
    <w:rsid w:val="00EA7339"/>
    <w:rsid w:val="00EB00BB"/>
    <w:rsid w:val="00EB174F"/>
    <w:rsid w:val="00EB21F7"/>
    <w:rsid w:val="00EB2684"/>
    <w:rsid w:val="00EB39C8"/>
    <w:rsid w:val="00EB47F0"/>
    <w:rsid w:val="00EB4ED6"/>
    <w:rsid w:val="00EB581A"/>
    <w:rsid w:val="00EB7851"/>
    <w:rsid w:val="00EB7DB4"/>
    <w:rsid w:val="00EB7F64"/>
    <w:rsid w:val="00EC11DA"/>
    <w:rsid w:val="00EC187D"/>
    <w:rsid w:val="00EC24BB"/>
    <w:rsid w:val="00EC2F8F"/>
    <w:rsid w:val="00EC3FD7"/>
    <w:rsid w:val="00EC53B4"/>
    <w:rsid w:val="00EC5D97"/>
    <w:rsid w:val="00EC5EEF"/>
    <w:rsid w:val="00EC6304"/>
    <w:rsid w:val="00EC639B"/>
    <w:rsid w:val="00EC6A5D"/>
    <w:rsid w:val="00EC75DC"/>
    <w:rsid w:val="00EC784C"/>
    <w:rsid w:val="00EC7ADC"/>
    <w:rsid w:val="00ED357D"/>
    <w:rsid w:val="00ED4011"/>
    <w:rsid w:val="00ED4564"/>
    <w:rsid w:val="00ED53FF"/>
    <w:rsid w:val="00ED61CD"/>
    <w:rsid w:val="00ED6AE5"/>
    <w:rsid w:val="00ED79BA"/>
    <w:rsid w:val="00EE2156"/>
    <w:rsid w:val="00EE23B5"/>
    <w:rsid w:val="00EE318E"/>
    <w:rsid w:val="00EE3F77"/>
    <w:rsid w:val="00EE4E6C"/>
    <w:rsid w:val="00EE5739"/>
    <w:rsid w:val="00EE577D"/>
    <w:rsid w:val="00EF5F47"/>
    <w:rsid w:val="00EF72FD"/>
    <w:rsid w:val="00EF7946"/>
    <w:rsid w:val="00F0002A"/>
    <w:rsid w:val="00F00261"/>
    <w:rsid w:val="00F008E9"/>
    <w:rsid w:val="00F0098B"/>
    <w:rsid w:val="00F00B52"/>
    <w:rsid w:val="00F00CC3"/>
    <w:rsid w:val="00F010CC"/>
    <w:rsid w:val="00F0196E"/>
    <w:rsid w:val="00F01F72"/>
    <w:rsid w:val="00F02397"/>
    <w:rsid w:val="00F024CA"/>
    <w:rsid w:val="00F025FA"/>
    <w:rsid w:val="00F038DF"/>
    <w:rsid w:val="00F04450"/>
    <w:rsid w:val="00F04CCF"/>
    <w:rsid w:val="00F05036"/>
    <w:rsid w:val="00F069DB"/>
    <w:rsid w:val="00F071FD"/>
    <w:rsid w:val="00F1072A"/>
    <w:rsid w:val="00F12DC7"/>
    <w:rsid w:val="00F14003"/>
    <w:rsid w:val="00F14BC6"/>
    <w:rsid w:val="00F17ADC"/>
    <w:rsid w:val="00F208AE"/>
    <w:rsid w:val="00F20BA0"/>
    <w:rsid w:val="00F20C19"/>
    <w:rsid w:val="00F21209"/>
    <w:rsid w:val="00F21A4D"/>
    <w:rsid w:val="00F21A6F"/>
    <w:rsid w:val="00F21D12"/>
    <w:rsid w:val="00F22842"/>
    <w:rsid w:val="00F232B9"/>
    <w:rsid w:val="00F239E3"/>
    <w:rsid w:val="00F24421"/>
    <w:rsid w:val="00F24846"/>
    <w:rsid w:val="00F2492C"/>
    <w:rsid w:val="00F261BE"/>
    <w:rsid w:val="00F26679"/>
    <w:rsid w:val="00F26E0F"/>
    <w:rsid w:val="00F2761F"/>
    <w:rsid w:val="00F27BA2"/>
    <w:rsid w:val="00F308B7"/>
    <w:rsid w:val="00F30FF5"/>
    <w:rsid w:val="00F31F3F"/>
    <w:rsid w:val="00F32443"/>
    <w:rsid w:val="00F32549"/>
    <w:rsid w:val="00F3381F"/>
    <w:rsid w:val="00F34F07"/>
    <w:rsid w:val="00F3606B"/>
    <w:rsid w:val="00F36320"/>
    <w:rsid w:val="00F40118"/>
    <w:rsid w:val="00F41ADE"/>
    <w:rsid w:val="00F42E97"/>
    <w:rsid w:val="00F42EB8"/>
    <w:rsid w:val="00F43000"/>
    <w:rsid w:val="00F44151"/>
    <w:rsid w:val="00F44D61"/>
    <w:rsid w:val="00F4540D"/>
    <w:rsid w:val="00F455B2"/>
    <w:rsid w:val="00F46F39"/>
    <w:rsid w:val="00F478C5"/>
    <w:rsid w:val="00F47BE1"/>
    <w:rsid w:val="00F50356"/>
    <w:rsid w:val="00F50C14"/>
    <w:rsid w:val="00F51C1D"/>
    <w:rsid w:val="00F51E09"/>
    <w:rsid w:val="00F52D86"/>
    <w:rsid w:val="00F53213"/>
    <w:rsid w:val="00F5365F"/>
    <w:rsid w:val="00F53D6D"/>
    <w:rsid w:val="00F55341"/>
    <w:rsid w:val="00F5611F"/>
    <w:rsid w:val="00F57359"/>
    <w:rsid w:val="00F616DC"/>
    <w:rsid w:val="00F625E6"/>
    <w:rsid w:val="00F632F9"/>
    <w:rsid w:val="00F6388B"/>
    <w:rsid w:val="00F65253"/>
    <w:rsid w:val="00F652C1"/>
    <w:rsid w:val="00F658F5"/>
    <w:rsid w:val="00F6621E"/>
    <w:rsid w:val="00F66B9D"/>
    <w:rsid w:val="00F66D88"/>
    <w:rsid w:val="00F678B4"/>
    <w:rsid w:val="00F678CD"/>
    <w:rsid w:val="00F67BA9"/>
    <w:rsid w:val="00F67E21"/>
    <w:rsid w:val="00F67F76"/>
    <w:rsid w:val="00F700F4"/>
    <w:rsid w:val="00F70C2C"/>
    <w:rsid w:val="00F71ABB"/>
    <w:rsid w:val="00F71BEF"/>
    <w:rsid w:val="00F72D0A"/>
    <w:rsid w:val="00F73BEE"/>
    <w:rsid w:val="00F74491"/>
    <w:rsid w:val="00F7526C"/>
    <w:rsid w:val="00F75DA2"/>
    <w:rsid w:val="00F75EEB"/>
    <w:rsid w:val="00F76A85"/>
    <w:rsid w:val="00F76AB6"/>
    <w:rsid w:val="00F771E8"/>
    <w:rsid w:val="00F77A74"/>
    <w:rsid w:val="00F823F6"/>
    <w:rsid w:val="00F8331C"/>
    <w:rsid w:val="00F8404F"/>
    <w:rsid w:val="00F84269"/>
    <w:rsid w:val="00F8450C"/>
    <w:rsid w:val="00F8492A"/>
    <w:rsid w:val="00F85076"/>
    <w:rsid w:val="00F857B4"/>
    <w:rsid w:val="00F85A1C"/>
    <w:rsid w:val="00F86A40"/>
    <w:rsid w:val="00F87A6C"/>
    <w:rsid w:val="00F87F73"/>
    <w:rsid w:val="00F9009B"/>
    <w:rsid w:val="00F90368"/>
    <w:rsid w:val="00F9048D"/>
    <w:rsid w:val="00F92457"/>
    <w:rsid w:val="00F92821"/>
    <w:rsid w:val="00F94A6D"/>
    <w:rsid w:val="00F94F37"/>
    <w:rsid w:val="00F95506"/>
    <w:rsid w:val="00F95526"/>
    <w:rsid w:val="00F96A0D"/>
    <w:rsid w:val="00F97554"/>
    <w:rsid w:val="00F97EEF"/>
    <w:rsid w:val="00FA0275"/>
    <w:rsid w:val="00FA05B1"/>
    <w:rsid w:val="00FA2BCA"/>
    <w:rsid w:val="00FA3C66"/>
    <w:rsid w:val="00FA409C"/>
    <w:rsid w:val="00FA412B"/>
    <w:rsid w:val="00FA4979"/>
    <w:rsid w:val="00FA54F7"/>
    <w:rsid w:val="00FA6BE4"/>
    <w:rsid w:val="00FA7D0B"/>
    <w:rsid w:val="00FB01C7"/>
    <w:rsid w:val="00FB1A77"/>
    <w:rsid w:val="00FB2AEC"/>
    <w:rsid w:val="00FB2BB1"/>
    <w:rsid w:val="00FB2CFE"/>
    <w:rsid w:val="00FB498F"/>
    <w:rsid w:val="00FB559B"/>
    <w:rsid w:val="00FB6C27"/>
    <w:rsid w:val="00FB70EB"/>
    <w:rsid w:val="00FB7266"/>
    <w:rsid w:val="00FB7B5E"/>
    <w:rsid w:val="00FB7DE9"/>
    <w:rsid w:val="00FC0406"/>
    <w:rsid w:val="00FC1035"/>
    <w:rsid w:val="00FC1FF1"/>
    <w:rsid w:val="00FC44C9"/>
    <w:rsid w:val="00FC46C7"/>
    <w:rsid w:val="00FC6CF1"/>
    <w:rsid w:val="00FC70BC"/>
    <w:rsid w:val="00FC7C5A"/>
    <w:rsid w:val="00FD14CE"/>
    <w:rsid w:val="00FD2169"/>
    <w:rsid w:val="00FD2438"/>
    <w:rsid w:val="00FD268E"/>
    <w:rsid w:val="00FD5822"/>
    <w:rsid w:val="00FD6D80"/>
    <w:rsid w:val="00FD6E89"/>
    <w:rsid w:val="00FD7735"/>
    <w:rsid w:val="00FD78F4"/>
    <w:rsid w:val="00FE0BFD"/>
    <w:rsid w:val="00FE0EAC"/>
    <w:rsid w:val="00FE1916"/>
    <w:rsid w:val="00FE3252"/>
    <w:rsid w:val="00FE35C8"/>
    <w:rsid w:val="00FE3CBD"/>
    <w:rsid w:val="00FE3F47"/>
    <w:rsid w:val="00FE47A7"/>
    <w:rsid w:val="00FE4A05"/>
    <w:rsid w:val="00FE5C9F"/>
    <w:rsid w:val="00FE60C6"/>
    <w:rsid w:val="00FE6499"/>
    <w:rsid w:val="00FE64CF"/>
    <w:rsid w:val="00FE6E7B"/>
    <w:rsid w:val="00FE70B3"/>
    <w:rsid w:val="00FE7765"/>
    <w:rsid w:val="00FE7802"/>
    <w:rsid w:val="00FE7D1C"/>
    <w:rsid w:val="00FE7DAE"/>
    <w:rsid w:val="00FE7F72"/>
    <w:rsid w:val="00FF0776"/>
    <w:rsid w:val="00FF0F56"/>
    <w:rsid w:val="00FF1F6D"/>
    <w:rsid w:val="00FF2594"/>
    <w:rsid w:val="00FF317C"/>
    <w:rsid w:val="00FF326D"/>
    <w:rsid w:val="00FF3444"/>
    <w:rsid w:val="00FF41B1"/>
    <w:rsid w:val="00FF4312"/>
    <w:rsid w:val="00FF5568"/>
    <w:rsid w:val="00FF69FF"/>
    <w:rsid w:val="00FF7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90817">
      <o:colormenu v:ext="edit" fillcolor="none"/>
    </o:shapedefaults>
    <o:shapelayout v:ext="edit">
      <o:idmap v:ext="edit" data="1"/>
    </o:shapelayout>
  </w:shapeDefaults>
  <w:decimalSymbol w:val="."/>
  <w:listSeparator w:val=","/>
  <w14:docId w14:val="1852F532"/>
  <w15:docId w15:val="{12CEC1E4-EB6E-49F5-9980-3E2D6838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E97"/>
    <w:pPr>
      <w:jc w:val="both"/>
    </w:pPr>
    <w:rPr>
      <w:rFonts w:ascii="Arial" w:hAnsi="Arial"/>
      <w:sz w:val="22"/>
      <w:szCs w:val="24"/>
    </w:rPr>
  </w:style>
  <w:style w:type="paragraph" w:styleId="Heading1">
    <w:name w:val="heading 1"/>
    <w:basedOn w:val="Normal"/>
    <w:next w:val="Normal"/>
    <w:link w:val="Heading1Char"/>
    <w:uiPriority w:val="9"/>
    <w:rsid w:val="00FD78F4"/>
    <w:pPr>
      <w:keepNext/>
      <w:keepLines/>
      <w:spacing w:before="480"/>
      <w:outlineLvl w:val="0"/>
    </w:pPr>
    <w:rPr>
      <w:rFonts w:eastAsiaTheme="majorEastAsia" w:cstheme="majorBidi"/>
      <w:b/>
      <w:bCs/>
      <w:szCs w:val="28"/>
    </w:rPr>
  </w:style>
  <w:style w:type="paragraph" w:styleId="Heading3">
    <w:name w:val="heading 3"/>
    <w:basedOn w:val="Normal"/>
    <w:next w:val="Normal"/>
    <w:link w:val="Heading3Char"/>
    <w:qFormat/>
    <w:rsid w:val="00F5365F"/>
    <w:pPr>
      <w:keepNext/>
      <w:spacing w:before="240" w:after="60"/>
      <w:jc w:val="left"/>
      <w:outlineLvl w:val="2"/>
    </w:pPr>
    <w:rPr>
      <w:rFonts w:ascii="Trebuchet MS" w:hAnsi="Trebuchet M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oNotUse">
    <w:name w:val="c Do Not Use"/>
    <w:basedOn w:val="Normal"/>
    <w:semiHidden/>
    <w:qFormat/>
    <w:rsid w:val="00FF69FF"/>
    <w:pPr>
      <w:numPr>
        <w:numId w:val="4"/>
      </w:numPr>
    </w:pPr>
    <w:rPr>
      <w:color w:val="FFFFFF" w:themeColor="background1"/>
    </w:rPr>
  </w:style>
  <w:style w:type="paragraph" w:customStyle="1" w:styleId="Clause1">
    <w:name w:val="Clause 1."/>
    <w:basedOn w:val="Normal"/>
    <w:next w:val="Clause11"/>
    <w:uiPriority w:val="1"/>
    <w:qFormat/>
    <w:rsid w:val="00FF69FF"/>
    <w:pPr>
      <w:keepNext/>
      <w:numPr>
        <w:ilvl w:val="1"/>
        <w:numId w:val="4"/>
      </w:numPr>
      <w:spacing w:before="560"/>
    </w:pPr>
    <w:rPr>
      <w:b/>
      <w:caps/>
    </w:rPr>
  </w:style>
  <w:style w:type="paragraph" w:customStyle="1" w:styleId="Clause11">
    <w:name w:val="Clause 1.1."/>
    <w:basedOn w:val="Normal"/>
    <w:uiPriority w:val="2"/>
    <w:qFormat/>
    <w:rsid w:val="00FF69FF"/>
    <w:pPr>
      <w:numPr>
        <w:ilvl w:val="2"/>
        <w:numId w:val="4"/>
      </w:numPr>
    </w:pPr>
  </w:style>
  <w:style w:type="paragraph" w:customStyle="1" w:styleId="Clause111">
    <w:name w:val="Clause 1.1.1."/>
    <w:basedOn w:val="Normal"/>
    <w:uiPriority w:val="2"/>
    <w:qFormat/>
    <w:rsid w:val="00FF69FF"/>
    <w:pPr>
      <w:numPr>
        <w:ilvl w:val="3"/>
        <w:numId w:val="4"/>
      </w:numPr>
    </w:pPr>
  </w:style>
  <w:style w:type="paragraph" w:customStyle="1" w:styleId="Clause1111">
    <w:name w:val="Clause 1.1.1.1."/>
    <w:basedOn w:val="Normal"/>
    <w:uiPriority w:val="2"/>
    <w:qFormat/>
    <w:rsid w:val="00FF69FF"/>
    <w:pPr>
      <w:numPr>
        <w:ilvl w:val="4"/>
        <w:numId w:val="4"/>
      </w:numPr>
      <w:tabs>
        <w:tab w:val="left" w:pos="3969"/>
      </w:tabs>
    </w:pPr>
  </w:style>
  <w:style w:type="paragraph" w:customStyle="1" w:styleId="Clause11111">
    <w:name w:val="Clause 1.1.1.1.1."/>
    <w:basedOn w:val="Normal"/>
    <w:uiPriority w:val="2"/>
    <w:qFormat/>
    <w:rsid w:val="00FF69FF"/>
    <w:pPr>
      <w:numPr>
        <w:ilvl w:val="5"/>
        <w:numId w:val="4"/>
      </w:numPr>
    </w:pPr>
  </w:style>
  <w:style w:type="paragraph" w:customStyle="1" w:styleId="PDoNotUse">
    <w:name w:val="P Do Not Use"/>
    <w:basedOn w:val="Normal"/>
    <w:next w:val="Normal"/>
    <w:rsid w:val="00791B63"/>
    <w:pPr>
      <w:numPr>
        <w:numId w:val="5"/>
      </w:numPr>
    </w:pPr>
    <w:rPr>
      <w:color w:val="FFFFFF"/>
      <w:sz w:val="2"/>
    </w:rPr>
  </w:style>
  <w:style w:type="paragraph" w:customStyle="1" w:styleId="Para1">
    <w:name w:val="Para 1."/>
    <w:uiPriority w:val="1"/>
    <w:qFormat/>
    <w:rsid w:val="00FF69FF"/>
    <w:pPr>
      <w:numPr>
        <w:ilvl w:val="1"/>
        <w:numId w:val="5"/>
      </w:numPr>
      <w:jc w:val="both"/>
    </w:pPr>
    <w:rPr>
      <w:rFonts w:ascii="Arial" w:hAnsi="Arial"/>
      <w:sz w:val="22"/>
    </w:rPr>
  </w:style>
  <w:style w:type="paragraph" w:customStyle="1" w:styleId="Para11">
    <w:name w:val="Para 1.1."/>
    <w:basedOn w:val="Para1"/>
    <w:uiPriority w:val="4"/>
    <w:qFormat/>
    <w:rsid w:val="00FF69FF"/>
    <w:pPr>
      <w:numPr>
        <w:ilvl w:val="2"/>
      </w:numPr>
    </w:pPr>
  </w:style>
  <w:style w:type="paragraph" w:customStyle="1" w:styleId="Para111">
    <w:name w:val="Para 1.1.1."/>
    <w:basedOn w:val="Para1"/>
    <w:uiPriority w:val="4"/>
    <w:qFormat/>
    <w:rsid w:val="00FF69FF"/>
    <w:pPr>
      <w:numPr>
        <w:ilvl w:val="3"/>
      </w:numPr>
    </w:pPr>
  </w:style>
  <w:style w:type="paragraph" w:customStyle="1" w:styleId="Para1111">
    <w:name w:val="Para 1.1.1.1."/>
    <w:basedOn w:val="Para1"/>
    <w:uiPriority w:val="4"/>
    <w:qFormat/>
    <w:rsid w:val="00FF69FF"/>
    <w:pPr>
      <w:numPr>
        <w:ilvl w:val="4"/>
      </w:numPr>
    </w:pPr>
  </w:style>
  <w:style w:type="paragraph" w:customStyle="1" w:styleId="Para11111">
    <w:name w:val="Para 1.1.1.1.1."/>
    <w:basedOn w:val="Para1"/>
    <w:uiPriority w:val="4"/>
    <w:qFormat/>
    <w:rsid w:val="00FF69FF"/>
    <w:pPr>
      <w:numPr>
        <w:ilvl w:val="5"/>
      </w:numPr>
    </w:pPr>
  </w:style>
  <w:style w:type="paragraph" w:styleId="ListParagraph">
    <w:name w:val="List Paragraph"/>
    <w:basedOn w:val="Normal"/>
    <w:link w:val="ListParagraphChar"/>
    <w:uiPriority w:val="34"/>
    <w:unhideWhenUsed/>
    <w:qFormat/>
    <w:rsid w:val="00FF69FF"/>
    <w:pPr>
      <w:ind w:left="720"/>
      <w:contextualSpacing/>
    </w:pPr>
  </w:style>
  <w:style w:type="paragraph" w:styleId="Title">
    <w:name w:val="Title"/>
    <w:basedOn w:val="Normal"/>
    <w:next w:val="Normal"/>
    <w:link w:val="TitleChar"/>
    <w:uiPriority w:val="10"/>
    <w:qFormat/>
    <w:rsid w:val="00FD78F4"/>
    <w:pPr>
      <w:keepNext/>
    </w:pPr>
    <w:rPr>
      <w:caps/>
    </w:rPr>
  </w:style>
  <w:style w:type="character" w:customStyle="1" w:styleId="TitleChar">
    <w:name w:val="Title Char"/>
    <w:basedOn w:val="DefaultParagraphFont"/>
    <w:link w:val="Title"/>
    <w:uiPriority w:val="10"/>
    <w:rsid w:val="00FD78F4"/>
    <w:rPr>
      <w:rFonts w:ascii="Arial" w:hAnsi="Arial"/>
      <w:caps/>
      <w:sz w:val="22"/>
      <w:szCs w:val="24"/>
    </w:rPr>
  </w:style>
  <w:style w:type="paragraph" w:customStyle="1" w:styleId="Background">
    <w:name w:val="Background"/>
    <w:basedOn w:val="Normal"/>
    <w:next w:val="Background2"/>
    <w:uiPriority w:val="5"/>
    <w:qFormat/>
    <w:rsid w:val="00FF69FF"/>
    <w:pPr>
      <w:keepNext/>
      <w:spacing w:before="480"/>
    </w:pPr>
    <w:rPr>
      <w:rFonts w:cstheme="minorBidi"/>
      <w:b/>
      <w:caps/>
    </w:rPr>
  </w:style>
  <w:style w:type="paragraph" w:customStyle="1" w:styleId="Background2">
    <w:name w:val="Background2"/>
    <w:basedOn w:val="Normal"/>
    <w:uiPriority w:val="99"/>
    <w:rsid w:val="0091518A"/>
    <w:pPr>
      <w:numPr>
        <w:numId w:val="1"/>
      </w:numPr>
    </w:pPr>
  </w:style>
  <w:style w:type="numbering" w:customStyle="1" w:styleId="BackgroundNos">
    <w:name w:val="BackgroundNos"/>
    <w:uiPriority w:val="99"/>
    <w:rsid w:val="0091518A"/>
    <w:pPr>
      <w:numPr>
        <w:numId w:val="1"/>
      </w:numPr>
    </w:pPr>
  </w:style>
  <w:style w:type="paragraph" w:styleId="Header">
    <w:name w:val="header"/>
    <w:basedOn w:val="Normal"/>
    <w:link w:val="HeaderChar"/>
    <w:uiPriority w:val="99"/>
    <w:unhideWhenUsed/>
    <w:rsid w:val="00F038DF"/>
    <w:pPr>
      <w:tabs>
        <w:tab w:val="center" w:pos="4513"/>
        <w:tab w:val="right" w:pos="9026"/>
      </w:tabs>
    </w:pPr>
  </w:style>
  <w:style w:type="character" w:customStyle="1" w:styleId="HeaderChar">
    <w:name w:val="Header Char"/>
    <w:basedOn w:val="DefaultParagraphFont"/>
    <w:link w:val="Header"/>
    <w:uiPriority w:val="99"/>
    <w:rsid w:val="00F038DF"/>
    <w:rPr>
      <w:rFonts w:ascii="Arial" w:hAnsi="Arial" w:cs="Times New Roman"/>
      <w:szCs w:val="24"/>
    </w:rPr>
  </w:style>
  <w:style w:type="paragraph" w:styleId="Footer">
    <w:name w:val="footer"/>
    <w:basedOn w:val="Normal"/>
    <w:link w:val="FooterChar"/>
    <w:uiPriority w:val="99"/>
    <w:rsid w:val="0091518A"/>
    <w:pPr>
      <w:tabs>
        <w:tab w:val="center" w:pos="4513"/>
        <w:tab w:val="right" w:pos="9026"/>
      </w:tabs>
    </w:pPr>
    <w:rPr>
      <w:sz w:val="16"/>
    </w:rPr>
  </w:style>
  <w:style w:type="character" w:customStyle="1" w:styleId="FooterChar">
    <w:name w:val="Footer Char"/>
    <w:basedOn w:val="DefaultParagraphFont"/>
    <w:link w:val="Footer"/>
    <w:uiPriority w:val="99"/>
    <w:rsid w:val="002013C9"/>
    <w:rPr>
      <w:rFonts w:ascii="Arial" w:hAnsi="Arial"/>
      <w:sz w:val="16"/>
      <w:szCs w:val="24"/>
    </w:rPr>
  </w:style>
  <w:style w:type="paragraph" w:customStyle="1" w:styleId="Parties">
    <w:name w:val="Parties"/>
    <w:basedOn w:val="Normal"/>
    <w:next w:val="Parties2"/>
    <w:uiPriority w:val="4"/>
    <w:qFormat/>
    <w:rsid w:val="00FF69FF"/>
    <w:pPr>
      <w:numPr>
        <w:numId w:val="6"/>
      </w:numPr>
      <w:tabs>
        <w:tab w:val="left" w:pos="3969"/>
      </w:tabs>
    </w:pPr>
    <w:rPr>
      <w:b/>
    </w:rPr>
  </w:style>
  <w:style w:type="paragraph" w:customStyle="1" w:styleId="Parties2">
    <w:name w:val="Parties2"/>
    <w:basedOn w:val="Normal"/>
    <w:uiPriority w:val="4"/>
    <w:qFormat/>
    <w:rsid w:val="0091518A"/>
    <w:pPr>
      <w:tabs>
        <w:tab w:val="left" w:pos="6237"/>
      </w:tabs>
      <w:ind w:left="3969"/>
    </w:pPr>
  </w:style>
  <w:style w:type="numbering" w:customStyle="1" w:styleId="PartyNos">
    <w:name w:val="PartyNos"/>
    <w:uiPriority w:val="99"/>
    <w:rsid w:val="0091518A"/>
    <w:pPr>
      <w:numPr>
        <w:numId w:val="2"/>
      </w:numPr>
    </w:pPr>
  </w:style>
  <w:style w:type="paragraph" w:customStyle="1" w:styleId="ScheduleHeading1">
    <w:name w:val="ScheduleHeading1"/>
    <w:basedOn w:val="Normal"/>
    <w:next w:val="ScheduleHeading2"/>
    <w:uiPriority w:val="4"/>
    <w:qFormat/>
    <w:rsid w:val="002013C9"/>
    <w:pPr>
      <w:pageBreakBefore/>
      <w:spacing w:before="480"/>
      <w:jc w:val="center"/>
    </w:pPr>
    <w:rPr>
      <w:b/>
      <w:caps/>
    </w:rPr>
  </w:style>
  <w:style w:type="paragraph" w:customStyle="1" w:styleId="ScheduleHeading2">
    <w:name w:val="ScheduleHeading2"/>
    <w:basedOn w:val="Normal"/>
    <w:next w:val="Para1"/>
    <w:uiPriority w:val="3"/>
    <w:rsid w:val="0091518A"/>
    <w:pPr>
      <w:spacing w:after="240"/>
      <w:jc w:val="center"/>
    </w:pPr>
    <w:rPr>
      <w:b/>
    </w:rPr>
  </w:style>
  <w:style w:type="numbering" w:customStyle="1" w:styleId="CLAUSES">
    <w:name w:val="CLAUSES"/>
    <w:uiPriority w:val="99"/>
    <w:rsid w:val="0091518A"/>
    <w:pPr>
      <w:numPr>
        <w:numId w:val="3"/>
      </w:numPr>
    </w:pPr>
  </w:style>
  <w:style w:type="paragraph" w:customStyle="1" w:styleId="Definitions">
    <w:name w:val="Definitions"/>
    <w:basedOn w:val="Normal"/>
    <w:uiPriority w:val="3"/>
    <w:rsid w:val="0091518A"/>
  </w:style>
  <w:style w:type="paragraph" w:customStyle="1" w:styleId="Body1">
    <w:name w:val="Body 1"/>
    <w:basedOn w:val="Normal"/>
    <w:uiPriority w:val="1"/>
    <w:qFormat/>
    <w:rsid w:val="00FF69FF"/>
    <w:pPr>
      <w:ind w:left="567"/>
    </w:pPr>
  </w:style>
  <w:style w:type="paragraph" w:customStyle="1" w:styleId="Body2">
    <w:name w:val="Body 2"/>
    <w:basedOn w:val="Normal"/>
    <w:uiPriority w:val="3"/>
    <w:qFormat/>
    <w:rsid w:val="00FF69FF"/>
    <w:pPr>
      <w:ind w:left="1418"/>
    </w:pPr>
  </w:style>
  <w:style w:type="paragraph" w:customStyle="1" w:styleId="Body3">
    <w:name w:val="Body 3"/>
    <w:basedOn w:val="Normal"/>
    <w:uiPriority w:val="3"/>
    <w:qFormat/>
    <w:rsid w:val="00FF69FF"/>
    <w:pPr>
      <w:ind w:left="2552"/>
    </w:pPr>
  </w:style>
  <w:style w:type="paragraph" w:customStyle="1" w:styleId="Body4">
    <w:name w:val="Body 4"/>
    <w:basedOn w:val="Normal"/>
    <w:qFormat/>
    <w:rsid w:val="00FF69FF"/>
    <w:pPr>
      <w:ind w:left="3969"/>
    </w:pPr>
  </w:style>
  <w:style w:type="paragraph" w:customStyle="1" w:styleId="Body5">
    <w:name w:val="Body 5"/>
    <w:basedOn w:val="Normal"/>
    <w:uiPriority w:val="3"/>
    <w:qFormat/>
    <w:rsid w:val="00FF69FF"/>
    <w:pPr>
      <w:ind w:left="5670"/>
    </w:pPr>
  </w:style>
  <w:style w:type="character" w:customStyle="1" w:styleId="Heading1Char">
    <w:name w:val="Heading 1 Char"/>
    <w:basedOn w:val="DefaultParagraphFont"/>
    <w:link w:val="Heading1"/>
    <w:uiPriority w:val="9"/>
    <w:rsid w:val="00FD78F4"/>
    <w:rPr>
      <w:rFonts w:ascii="Arial" w:eastAsiaTheme="majorEastAsia" w:hAnsi="Arial" w:cstheme="majorBidi"/>
      <w:b/>
      <w:bCs/>
      <w:sz w:val="22"/>
      <w:szCs w:val="28"/>
    </w:rPr>
  </w:style>
  <w:style w:type="paragraph" w:styleId="TOC1">
    <w:name w:val="toc 1"/>
    <w:basedOn w:val="Normal"/>
    <w:next w:val="Normal"/>
    <w:autoRedefine/>
    <w:unhideWhenUsed/>
    <w:rsid w:val="002F0276"/>
    <w:pPr>
      <w:tabs>
        <w:tab w:val="left" w:leader="dot" w:pos="9356"/>
      </w:tabs>
    </w:pPr>
    <w:rPr>
      <w:caps/>
    </w:rPr>
  </w:style>
  <w:style w:type="character" w:styleId="Hyperlink">
    <w:name w:val="Hyperlink"/>
    <w:basedOn w:val="DefaultParagraphFont"/>
    <w:unhideWhenUsed/>
    <w:rsid w:val="00B73E97"/>
    <w:rPr>
      <w:color w:val="0070C0"/>
      <w:u w:val="single"/>
    </w:rPr>
  </w:style>
  <w:style w:type="paragraph" w:styleId="BalloonText">
    <w:name w:val="Balloon Text"/>
    <w:basedOn w:val="Normal"/>
    <w:link w:val="BalloonTextChar"/>
    <w:uiPriority w:val="99"/>
    <w:semiHidden/>
    <w:unhideWhenUsed/>
    <w:rsid w:val="002F0276"/>
    <w:rPr>
      <w:rFonts w:ascii="Tahoma" w:hAnsi="Tahoma" w:cs="Tahoma"/>
      <w:sz w:val="16"/>
      <w:szCs w:val="16"/>
    </w:rPr>
  </w:style>
  <w:style w:type="paragraph" w:styleId="TOC2">
    <w:name w:val="toc 2"/>
    <w:basedOn w:val="Normal"/>
    <w:next w:val="Normal"/>
    <w:autoRedefine/>
    <w:uiPriority w:val="39"/>
    <w:unhideWhenUsed/>
    <w:rsid w:val="002F0276"/>
    <w:pPr>
      <w:tabs>
        <w:tab w:val="left" w:leader="dot" w:pos="9356"/>
      </w:tabs>
    </w:pPr>
    <w:rPr>
      <w:caps/>
    </w:rPr>
  </w:style>
  <w:style w:type="paragraph" w:styleId="TOC3">
    <w:name w:val="toc 3"/>
    <w:basedOn w:val="Normal"/>
    <w:next w:val="Normal"/>
    <w:autoRedefine/>
    <w:uiPriority w:val="39"/>
    <w:unhideWhenUsed/>
    <w:rsid w:val="002F0276"/>
    <w:pPr>
      <w:tabs>
        <w:tab w:val="left" w:leader="dot" w:pos="9356"/>
      </w:tabs>
    </w:pPr>
  </w:style>
  <w:style w:type="character" w:customStyle="1" w:styleId="BalloonTextChar">
    <w:name w:val="Balloon Text Char"/>
    <w:basedOn w:val="DefaultParagraphFont"/>
    <w:link w:val="BalloonText"/>
    <w:uiPriority w:val="99"/>
    <w:semiHidden/>
    <w:rsid w:val="002F0276"/>
    <w:rPr>
      <w:rFonts w:ascii="Tahoma" w:hAnsi="Tahoma" w:cs="Tahoma"/>
      <w:sz w:val="16"/>
      <w:szCs w:val="16"/>
    </w:rPr>
  </w:style>
  <w:style w:type="paragraph" w:customStyle="1" w:styleId="msolistparagraph0">
    <w:name w:val="msolistparagraph"/>
    <w:basedOn w:val="Normal"/>
    <w:uiPriority w:val="99"/>
    <w:rsid w:val="00B15563"/>
    <w:pPr>
      <w:ind w:left="720"/>
      <w:jc w:val="left"/>
    </w:pPr>
    <w:rPr>
      <w:rFonts w:ascii="Calibri" w:hAnsi="Calibri"/>
      <w:szCs w:val="22"/>
      <w:lang w:eastAsia="ja-JP"/>
    </w:rPr>
  </w:style>
  <w:style w:type="paragraph" w:customStyle="1" w:styleId="Default">
    <w:name w:val="Default"/>
    <w:rsid w:val="00867667"/>
    <w:pPr>
      <w:widowControl w:val="0"/>
    </w:pPr>
    <w:rPr>
      <w:rFonts w:ascii="DFFMF N+ Myriad" w:hAnsi="DFFMF N+ Myriad"/>
      <w:color w:val="000000"/>
      <w:sz w:val="24"/>
      <w:lang w:eastAsia="en-GB"/>
    </w:rPr>
  </w:style>
  <w:style w:type="character" w:styleId="Emphasis">
    <w:name w:val="Emphasis"/>
    <w:basedOn w:val="DefaultParagraphFont"/>
    <w:uiPriority w:val="20"/>
    <w:qFormat/>
    <w:rsid w:val="00867667"/>
    <w:rPr>
      <w:rFonts w:cs="Times New Roman"/>
      <w:i/>
    </w:rPr>
  </w:style>
  <w:style w:type="paragraph" w:customStyle="1" w:styleId="Body">
    <w:name w:val="Body"/>
    <w:aliases w:val="by"/>
    <w:basedOn w:val="Normal"/>
    <w:link w:val="BodyChar1"/>
    <w:uiPriority w:val="99"/>
    <w:rsid w:val="00867667"/>
    <w:pPr>
      <w:spacing w:after="140" w:line="290" w:lineRule="auto"/>
    </w:pPr>
    <w:rPr>
      <w:kern w:val="20"/>
      <w:sz w:val="20"/>
    </w:rPr>
  </w:style>
  <w:style w:type="character" w:customStyle="1" w:styleId="BodyChar1">
    <w:name w:val="Body Char1"/>
    <w:aliases w:val="by Char"/>
    <w:link w:val="Body"/>
    <w:uiPriority w:val="99"/>
    <w:locked/>
    <w:rsid w:val="00867667"/>
    <w:rPr>
      <w:rFonts w:ascii="Arial" w:hAnsi="Arial"/>
      <w:kern w:val="20"/>
      <w:szCs w:val="24"/>
    </w:rPr>
  </w:style>
  <w:style w:type="paragraph" w:styleId="NormalWeb">
    <w:name w:val="Normal (Web)"/>
    <w:basedOn w:val="Normal"/>
    <w:uiPriority w:val="99"/>
    <w:unhideWhenUsed/>
    <w:rsid w:val="002A324C"/>
    <w:pPr>
      <w:spacing w:before="100" w:beforeAutospacing="1" w:after="100" w:afterAutospacing="1"/>
      <w:jc w:val="left"/>
    </w:pPr>
    <w:rPr>
      <w:rFonts w:ascii="Times New Roman" w:eastAsiaTheme="minorHAnsi" w:hAnsi="Times New Roman"/>
      <w:sz w:val="24"/>
      <w:lang w:eastAsia="en-GB"/>
    </w:rPr>
  </w:style>
  <w:style w:type="character" w:styleId="Strong">
    <w:name w:val="Strong"/>
    <w:basedOn w:val="DefaultParagraphFont"/>
    <w:uiPriority w:val="22"/>
    <w:qFormat/>
    <w:rsid w:val="002A324C"/>
    <w:rPr>
      <w:b/>
      <w:bCs/>
    </w:rPr>
  </w:style>
  <w:style w:type="character" w:customStyle="1" w:styleId="Heading3Char">
    <w:name w:val="Heading 3 Char"/>
    <w:basedOn w:val="DefaultParagraphFont"/>
    <w:link w:val="Heading3"/>
    <w:rsid w:val="00F5365F"/>
    <w:rPr>
      <w:rFonts w:ascii="Trebuchet MS" w:hAnsi="Trebuchet MS" w:cs="Arial"/>
      <w:b/>
      <w:bCs/>
      <w:sz w:val="24"/>
      <w:szCs w:val="26"/>
    </w:rPr>
  </w:style>
  <w:style w:type="paragraph" w:customStyle="1" w:styleId="EMLStitileofseminar">
    <w:name w:val="EMLS titile of seminar"/>
    <w:basedOn w:val="Normal"/>
    <w:link w:val="EMLStitileofseminarCharChar"/>
    <w:rsid w:val="00F5365F"/>
    <w:pPr>
      <w:keepNext/>
      <w:jc w:val="left"/>
      <w:outlineLvl w:val="0"/>
    </w:pPr>
    <w:rPr>
      <w:rFonts w:ascii="Trebuchet MS" w:hAnsi="Trebuchet MS" w:cs="Arial"/>
      <w:b/>
      <w:bCs/>
      <w:color w:val="2059A0"/>
      <w:sz w:val="24"/>
      <w:szCs w:val="32"/>
      <w:u w:color="FF0000"/>
    </w:rPr>
  </w:style>
  <w:style w:type="paragraph" w:customStyle="1" w:styleId="EMLSseminaroverview">
    <w:name w:val="EMLS seminar overview"/>
    <w:basedOn w:val="Normal"/>
    <w:rsid w:val="00F5365F"/>
    <w:pPr>
      <w:keepNext/>
      <w:spacing w:after="60"/>
      <w:jc w:val="left"/>
      <w:outlineLvl w:val="1"/>
    </w:pPr>
    <w:rPr>
      <w:rFonts w:ascii="Trebuchet MS" w:hAnsi="Trebuchet MS" w:cs="Arial"/>
      <w:b/>
      <w:color w:val="2059A0"/>
      <w:szCs w:val="28"/>
      <w:u w:color="FF0000"/>
    </w:rPr>
  </w:style>
  <w:style w:type="character" w:customStyle="1" w:styleId="StyleArial14pt">
    <w:name w:val="Style Arial 14 pt"/>
    <w:semiHidden/>
    <w:rsid w:val="00F5365F"/>
    <w:rPr>
      <w:rFonts w:ascii="Trebuchet MS" w:hAnsi="Trebuchet MS"/>
      <w:sz w:val="28"/>
    </w:rPr>
  </w:style>
  <w:style w:type="character" w:customStyle="1" w:styleId="EMLStitileofseminarCharChar">
    <w:name w:val="EMLS titile of seminar Char Char"/>
    <w:link w:val="EMLStitileofseminar"/>
    <w:rsid w:val="00F5365F"/>
    <w:rPr>
      <w:rFonts w:ascii="Trebuchet MS" w:hAnsi="Trebuchet MS" w:cs="Arial"/>
      <w:b/>
      <w:bCs/>
      <w:color w:val="2059A0"/>
      <w:sz w:val="24"/>
      <w:szCs w:val="32"/>
      <w:u w:color="FF0000"/>
    </w:rPr>
  </w:style>
  <w:style w:type="paragraph" w:customStyle="1" w:styleId="EMLSmainstyle">
    <w:name w:val="EMLS main style"/>
    <w:basedOn w:val="EMLStitileofseminar"/>
    <w:uiPriority w:val="99"/>
    <w:rsid w:val="00F5365F"/>
    <w:rPr>
      <w:sz w:val="22"/>
    </w:rPr>
  </w:style>
  <w:style w:type="table" w:styleId="TableGrid">
    <w:name w:val="Table Grid"/>
    <w:basedOn w:val="TableNormal"/>
    <w:uiPriority w:val="59"/>
    <w:rsid w:val="00070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162AAC"/>
    <w:pPr>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162AAC"/>
    <w:rPr>
      <w:rFonts w:ascii="Consolas" w:eastAsiaTheme="minorHAnsi" w:hAnsi="Consolas" w:cstheme="minorBidi"/>
      <w:sz w:val="21"/>
      <w:szCs w:val="21"/>
    </w:rPr>
  </w:style>
  <w:style w:type="paragraph" w:styleId="BodyText">
    <w:name w:val="Body Text"/>
    <w:basedOn w:val="Normal"/>
    <w:link w:val="BodyTextChar"/>
    <w:uiPriority w:val="99"/>
    <w:unhideWhenUsed/>
    <w:rsid w:val="00023D49"/>
    <w:rPr>
      <w:rFonts w:eastAsiaTheme="minorHAnsi" w:cs="Arial"/>
      <w:szCs w:val="22"/>
      <w:u w:val="single"/>
      <w:lang w:eastAsia="en-GB"/>
    </w:rPr>
  </w:style>
  <w:style w:type="character" w:customStyle="1" w:styleId="BodyTextChar">
    <w:name w:val="Body Text Char"/>
    <w:basedOn w:val="DefaultParagraphFont"/>
    <w:link w:val="BodyText"/>
    <w:uiPriority w:val="99"/>
    <w:rsid w:val="00023D49"/>
    <w:rPr>
      <w:rFonts w:ascii="Arial" w:eastAsiaTheme="minorHAnsi" w:hAnsi="Arial" w:cs="Arial"/>
      <w:sz w:val="22"/>
      <w:szCs w:val="22"/>
      <w:u w:val="single"/>
      <w:lang w:eastAsia="en-GB"/>
    </w:rPr>
  </w:style>
  <w:style w:type="paragraph" w:customStyle="1" w:styleId="TableContents">
    <w:name w:val="Table Contents"/>
    <w:basedOn w:val="Normal"/>
    <w:rsid w:val="00881AEE"/>
    <w:pPr>
      <w:spacing w:after="120" w:line="264" w:lineRule="auto"/>
      <w:jc w:val="left"/>
    </w:pPr>
    <w:rPr>
      <w:rFonts w:ascii="Calibri" w:eastAsiaTheme="minorHAnsi" w:hAnsi="Calibri"/>
      <w:sz w:val="20"/>
      <w:szCs w:val="20"/>
      <w:lang w:eastAsia="en-GB"/>
    </w:rPr>
  </w:style>
  <w:style w:type="character" w:customStyle="1" w:styleId="00-Normal-BBChar">
    <w:name w:val="00-Normal-BB Char"/>
    <w:basedOn w:val="DefaultParagraphFont"/>
    <w:link w:val="00-Normal-BB"/>
    <w:locked/>
    <w:rsid w:val="00A557B7"/>
    <w:rPr>
      <w:rFonts w:ascii="Arial" w:hAnsi="Arial" w:cs="Arial"/>
    </w:rPr>
  </w:style>
  <w:style w:type="paragraph" w:customStyle="1" w:styleId="00-Normal-BB">
    <w:name w:val="00-Normal-BB"/>
    <w:basedOn w:val="Normal"/>
    <w:link w:val="00-Normal-BBChar"/>
    <w:rsid w:val="00A557B7"/>
    <w:rPr>
      <w:rFonts w:cs="Arial"/>
      <w:sz w:val="20"/>
      <w:szCs w:val="20"/>
    </w:rPr>
  </w:style>
  <w:style w:type="paragraph" w:customStyle="1" w:styleId="db31bb36-ae15-4fd5-bdac-a8244a2ab5c7">
    <w:name w:val="db31bb36-ae15-4fd5-bdac-a8244a2ab5c7"/>
    <w:basedOn w:val="Normal"/>
    <w:uiPriority w:val="99"/>
    <w:rsid w:val="009E0400"/>
    <w:pPr>
      <w:jc w:val="left"/>
    </w:pPr>
    <w:rPr>
      <w:rFonts w:ascii="Times New Roman" w:eastAsiaTheme="minorHAnsi" w:hAnsi="Times New Roman"/>
      <w:sz w:val="24"/>
      <w:lang w:eastAsia="en-GB"/>
    </w:rPr>
  </w:style>
  <w:style w:type="character" w:customStyle="1" w:styleId="SubheadingL1Char">
    <w:name w:val="Subheading L1 Char"/>
    <w:link w:val="SubheadingL1"/>
    <w:locked/>
    <w:rsid w:val="000A46B8"/>
    <w:rPr>
      <w:b/>
      <w:color w:val="00ADD1"/>
      <w:lang w:val="en-US" w:eastAsia="en-GB"/>
    </w:rPr>
  </w:style>
  <w:style w:type="paragraph" w:customStyle="1" w:styleId="SubheadingL1">
    <w:name w:val="Subheading L1"/>
    <w:link w:val="SubheadingL1Char"/>
    <w:qFormat/>
    <w:rsid w:val="000A46B8"/>
    <w:pPr>
      <w:spacing w:before="120" w:after="80" w:line="260" w:lineRule="exact"/>
    </w:pPr>
    <w:rPr>
      <w:b/>
      <w:color w:val="00ADD1"/>
      <w:lang w:val="en-US" w:eastAsia="en-GB"/>
    </w:rPr>
  </w:style>
  <w:style w:type="character" w:customStyle="1" w:styleId="lead">
    <w:name w:val="lead"/>
    <w:basedOn w:val="DefaultParagraphFont"/>
    <w:rsid w:val="00443F24"/>
  </w:style>
  <w:style w:type="character" w:customStyle="1" w:styleId="st">
    <w:name w:val="st"/>
    <w:rsid w:val="00133561"/>
  </w:style>
  <w:style w:type="character" w:customStyle="1" w:styleId="ListParagraphChar">
    <w:name w:val="List Paragraph Char"/>
    <w:link w:val="ListParagraph"/>
    <w:uiPriority w:val="34"/>
    <w:locked/>
    <w:rsid w:val="006429E3"/>
    <w:rPr>
      <w:rFonts w:ascii="Arial" w:hAnsi="Arial"/>
      <w:sz w:val="22"/>
      <w:szCs w:val="24"/>
    </w:rPr>
  </w:style>
  <w:style w:type="paragraph" w:customStyle="1" w:styleId="BB-Normal">
    <w:name w:val="BB-Normal"/>
    <w:basedOn w:val="Normal"/>
    <w:rsid w:val="00BF79DB"/>
    <w:rPr>
      <w:rFonts w:eastAsiaTheme="minorHAnsi" w:cs="Arial"/>
      <w:sz w:val="20"/>
      <w:szCs w:val="20"/>
    </w:rPr>
  </w:style>
  <w:style w:type="paragraph" w:customStyle="1" w:styleId="copy-large">
    <w:name w:val="copy-large"/>
    <w:basedOn w:val="Normal"/>
    <w:rsid w:val="007303FC"/>
    <w:pPr>
      <w:spacing w:after="225"/>
      <w:jc w:val="left"/>
    </w:pPr>
    <w:rPr>
      <w:rFonts w:ascii="Times New Roman" w:hAnsi="Times New Roman"/>
      <w:sz w:val="33"/>
      <w:szCs w:val="33"/>
      <w:lang w:eastAsia="en-GB"/>
    </w:rPr>
  </w:style>
  <w:style w:type="character" w:customStyle="1" w:styleId="lead2">
    <w:name w:val="lead2"/>
    <w:basedOn w:val="DefaultParagraphFont"/>
    <w:rsid w:val="007011B2"/>
  </w:style>
  <w:style w:type="table" w:customStyle="1" w:styleId="TableGrid1">
    <w:name w:val="Table Grid1"/>
    <w:basedOn w:val="TableNormal"/>
    <w:next w:val="TableGrid"/>
    <w:uiPriority w:val="59"/>
    <w:rsid w:val="00200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Smacrorestart">
    <w:name w:val="GPS macro restart"/>
    <w:basedOn w:val="Normal"/>
    <w:uiPriority w:val="99"/>
    <w:semiHidden/>
    <w:rsid w:val="00FF2594"/>
    <w:pPr>
      <w:overflowPunct w:val="0"/>
      <w:autoSpaceDE w:val="0"/>
      <w:autoSpaceDN w:val="0"/>
    </w:pPr>
    <w:rPr>
      <w:rFonts w:ascii="Calibri" w:eastAsiaTheme="minorHAnsi" w:hAnsi="Calibri" w:cs="Calibri"/>
      <w:color w:val="FFFFFF"/>
      <w:sz w:val="16"/>
      <w:szCs w:val="16"/>
    </w:rPr>
  </w:style>
  <w:style w:type="paragraph" w:customStyle="1" w:styleId="Headermain">
    <w:name w:val="Header main"/>
    <w:basedOn w:val="EMLStitileofseminar"/>
    <w:link w:val="HeadermainChar"/>
    <w:qFormat/>
    <w:rsid w:val="009C6273"/>
    <w:pPr>
      <w:numPr>
        <w:numId w:val="7"/>
      </w:numPr>
      <w:ind w:left="567" w:right="-1" w:hanging="567"/>
      <w:jc w:val="both"/>
    </w:pPr>
    <w:rPr>
      <w:rFonts w:ascii="Mairy Regular" w:hAnsi="Mairy Regular"/>
      <w:sz w:val="36"/>
      <w:szCs w:val="36"/>
    </w:rPr>
  </w:style>
  <w:style w:type="paragraph" w:customStyle="1" w:styleId="Headmain">
    <w:name w:val="Head main"/>
    <w:basedOn w:val="Headermain"/>
    <w:link w:val="HeadmainChar"/>
    <w:qFormat/>
    <w:rsid w:val="00790373"/>
    <w:rPr>
      <w:color w:val="95C11F"/>
    </w:rPr>
  </w:style>
  <w:style w:type="character" w:customStyle="1" w:styleId="HeadermainChar">
    <w:name w:val="Header main Char"/>
    <w:basedOn w:val="EMLStitileofseminarCharChar"/>
    <w:link w:val="Headermain"/>
    <w:rsid w:val="009C6273"/>
    <w:rPr>
      <w:rFonts w:ascii="Mairy Regular" w:hAnsi="Mairy Regular" w:cs="Arial"/>
      <w:b/>
      <w:bCs/>
      <w:color w:val="2059A0"/>
      <w:sz w:val="36"/>
      <w:szCs w:val="36"/>
      <w:u w:color="FF0000"/>
    </w:rPr>
  </w:style>
  <w:style w:type="paragraph" w:customStyle="1" w:styleId="Main">
    <w:name w:val="Main"/>
    <w:basedOn w:val="Normal"/>
    <w:link w:val="MainChar"/>
    <w:qFormat/>
    <w:rsid w:val="00790373"/>
    <w:pPr>
      <w:ind w:right="-1"/>
      <w:jc w:val="left"/>
    </w:pPr>
    <w:rPr>
      <w:color w:val="95C11F"/>
      <w:sz w:val="40"/>
      <w:szCs w:val="40"/>
    </w:rPr>
  </w:style>
  <w:style w:type="character" w:customStyle="1" w:styleId="HeadmainChar">
    <w:name w:val="Head main Char"/>
    <w:basedOn w:val="HeadermainChar"/>
    <w:link w:val="Headmain"/>
    <w:rsid w:val="00790373"/>
    <w:rPr>
      <w:rFonts w:ascii="Mairy Regular" w:hAnsi="Mairy Regular" w:cs="Arial"/>
      <w:b/>
      <w:bCs/>
      <w:color w:val="95C11F"/>
      <w:sz w:val="36"/>
      <w:szCs w:val="36"/>
      <w:u w:color="FF0000"/>
    </w:rPr>
  </w:style>
  <w:style w:type="paragraph" w:customStyle="1" w:styleId="Style1">
    <w:name w:val="Style1"/>
    <w:basedOn w:val="Normal"/>
    <w:link w:val="Style1Char"/>
    <w:qFormat/>
    <w:rsid w:val="00790373"/>
    <w:pPr>
      <w:ind w:right="-1"/>
      <w:jc w:val="left"/>
    </w:pPr>
    <w:rPr>
      <w:rFonts w:ascii="Mairy Light" w:hAnsi="Mairy Light"/>
      <w:color w:val="00656D"/>
      <w:sz w:val="28"/>
    </w:rPr>
  </w:style>
  <w:style w:type="character" w:customStyle="1" w:styleId="MainChar">
    <w:name w:val="Main Char"/>
    <w:basedOn w:val="DefaultParagraphFont"/>
    <w:link w:val="Main"/>
    <w:rsid w:val="00790373"/>
    <w:rPr>
      <w:rFonts w:ascii="Arial" w:hAnsi="Arial"/>
      <w:color w:val="95C11F"/>
      <w:sz w:val="40"/>
      <w:szCs w:val="40"/>
    </w:rPr>
  </w:style>
  <w:style w:type="character" w:customStyle="1" w:styleId="Style1Char">
    <w:name w:val="Style1 Char"/>
    <w:basedOn w:val="DefaultParagraphFont"/>
    <w:link w:val="Style1"/>
    <w:rsid w:val="00790373"/>
    <w:rPr>
      <w:rFonts w:ascii="Mairy Light" w:hAnsi="Mairy Light"/>
      <w:color w:val="00656D"/>
      <w:sz w:val="28"/>
      <w:szCs w:val="24"/>
    </w:rPr>
  </w:style>
  <w:style w:type="paragraph" w:customStyle="1" w:styleId="Topheader">
    <w:name w:val="Top header"/>
    <w:basedOn w:val="Headmain"/>
    <w:link w:val="TopheaderChar"/>
    <w:qFormat/>
    <w:rsid w:val="00AA43D0"/>
    <w:pPr>
      <w:numPr>
        <w:numId w:val="0"/>
      </w:numPr>
      <w:ind w:left="567" w:hanging="567"/>
    </w:pPr>
    <w:rPr>
      <w:sz w:val="72"/>
      <w:szCs w:val="72"/>
    </w:rPr>
  </w:style>
  <w:style w:type="paragraph" w:customStyle="1" w:styleId="Style2">
    <w:name w:val="Style2"/>
    <w:basedOn w:val="Topheader"/>
    <w:link w:val="Style2Char"/>
    <w:qFormat/>
    <w:rsid w:val="0061254E"/>
    <w:pPr>
      <w:ind w:left="0" w:right="567"/>
      <w:jc w:val="left"/>
    </w:pPr>
  </w:style>
  <w:style w:type="character" w:customStyle="1" w:styleId="TopheaderChar">
    <w:name w:val="Top header Char"/>
    <w:basedOn w:val="HeadmainChar"/>
    <w:link w:val="Topheader"/>
    <w:rsid w:val="00AA43D0"/>
    <w:rPr>
      <w:rFonts w:ascii="Mairy Regular" w:hAnsi="Mairy Regular" w:cs="Arial"/>
      <w:b/>
      <w:bCs/>
      <w:color w:val="95C11F"/>
      <w:sz w:val="72"/>
      <w:szCs w:val="72"/>
      <w:u w:color="FF0000"/>
    </w:rPr>
  </w:style>
  <w:style w:type="character" w:customStyle="1" w:styleId="Style2Char">
    <w:name w:val="Style2 Char"/>
    <w:basedOn w:val="TopheaderChar"/>
    <w:link w:val="Style2"/>
    <w:rsid w:val="0061254E"/>
    <w:rPr>
      <w:rFonts w:ascii="Mairy Regular" w:hAnsi="Mairy Regular" w:cs="Arial"/>
      <w:b/>
      <w:bCs/>
      <w:color w:val="95C11F"/>
      <w:sz w:val="72"/>
      <w:szCs w:val="72"/>
      <w:u w:color="FF0000"/>
    </w:rPr>
  </w:style>
  <w:style w:type="character" w:styleId="FollowedHyperlink">
    <w:name w:val="FollowedHyperlink"/>
    <w:basedOn w:val="DefaultParagraphFont"/>
    <w:uiPriority w:val="99"/>
    <w:semiHidden/>
    <w:unhideWhenUsed/>
    <w:rsid w:val="002814AC"/>
    <w:rPr>
      <w:color w:val="954F72" w:themeColor="followedHyperlink"/>
      <w:u w:val="single"/>
    </w:rPr>
  </w:style>
  <w:style w:type="paragraph" w:customStyle="1" w:styleId="Style3">
    <w:name w:val="Style3"/>
    <w:basedOn w:val="Normal"/>
    <w:link w:val="Style3Char"/>
    <w:qFormat/>
    <w:rsid w:val="00EA3A9C"/>
    <w:pPr>
      <w:jc w:val="left"/>
    </w:pPr>
    <w:rPr>
      <w:rFonts w:ascii="Mairy Regular" w:hAnsi="Mairy Regular"/>
      <w:color w:val="00656D"/>
      <w:sz w:val="28"/>
    </w:rPr>
  </w:style>
  <w:style w:type="character" w:customStyle="1" w:styleId="Style3Char">
    <w:name w:val="Style3 Char"/>
    <w:basedOn w:val="DefaultParagraphFont"/>
    <w:link w:val="Style3"/>
    <w:rsid w:val="00EA3A9C"/>
    <w:rPr>
      <w:rFonts w:ascii="Mairy Regular" w:hAnsi="Mairy Regular"/>
      <w:color w:val="00656D"/>
      <w:sz w:val="28"/>
      <w:szCs w:val="24"/>
    </w:rPr>
  </w:style>
  <w:style w:type="paragraph" w:customStyle="1" w:styleId="TableParagraph">
    <w:name w:val="Table Paragraph"/>
    <w:basedOn w:val="Normal"/>
    <w:uiPriority w:val="1"/>
    <w:qFormat/>
    <w:rsid w:val="00CB1471"/>
    <w:pPr>
      <w:widowControl w:val="0"/>
      <w:autoSpaceDE w:val="0"/>
      <w:autoSpaceDN w:val="0"/>
      <w:jc w:val="left"/>
    </w:pPr>
    <w:rPr>
      <w:rFonts w:ascii="Mairy Light" w:eastAsia="Mairy Light" w:hAnsi="Mairy Light" w:cs="Mairy Light"/>
      <w:szCs w:val="22"/>
      <w:lang w:eastAsia="en-GB" w:bidi="en-GB"/>
    </w:rPr>
  </w:style>
  <w:style w:type="paragraph" w:styleId="BodyText3">
    <w:name w:val="Body Text 3"/>
    <w:basedOn w:val="Normal"/>
    <w:link w:val="BodyText3Char"/>
    <w:uiPriority w:val="99"/>
    <w:unhideWhenUsed/>
    <w:rsid w:val="00650541"/>
    <w:pPr>
      <w:spacing w:after="120"/>
    </w:pPr>
    <w:rPr>
      <w:sz w:val="16"/>
      <w:szCs w:val="16"/>
    </w:rPr>
  </w:style>
  <w:style w:type="character" w:customStyle="1" w:styleId="BodyText3Char">
    <w:name w:val="Body Text 3 Char"/>
    <w:basedOn w:val="DefaultParagraphFont"/>
    <w:link w:val="BodyText3"/>
    <w:uiPriority w:val="99"/>
    <w:rsid w:val="00650541"/>
    <w:rPr>
      <w:rFonts w:ascii="Arial" w:hAnsi="Arial"/>
      <w:sz w:val="16"/>
      <w:szCs w:val="16"/>
    </w:rPr>
  </w:style>
  <w:style w:type="paragraph" w:styleId="BodyTextIndent">
    <w:name w:val="Body Text Indent"/>
    <w:basedOn w:val="Normal"/>
    <w:link w:val="BodyTextIndentChar1"/>
    <w:rsid w:val="00C14B86"/>
    <w:pPr>
      <w:spacing w:after="120"/>
      <w:ind w:left="283"/>
      <w:jc w:val="left"/>
    </w:pPr>
    <w:rPr>
      <w:rFonts w:ascii="Times New Roman" w:hAnsi="Times New Roman"/>
      <w:sz w:val="24"/>
    </w:rPr>
  </w:style>
  <w:style w:type="character" w:customStyle="1" w:styleId="BodyTextIndentChar">
    <w:name w:val="Body Text Indent Char"/>
    <w:basedOn w:val="DefaultParagraphFont"/>
    <w:uiPriority w:val="99"/>
    <w:semiHidden/>
    <w:rsid w:val="00C14B86"/>
    <w:rPr>
      <w:rFonts w:ascii="Arial" w:hAnsi="Arial"/>
      <w:sz w:val="22"/>
      <w:szCs w:val="24"/>
    </w:rPr>
  </w:style>
  <w:style w:type="character" w:customStyle="1" w:styleId="BodyTextIndentChar1">
    <w:name w:val="Body Text Indent Char1"/>
    <w:link w:val="BodyTextIndent"/>
    <w:rsid w:val="00C14B86"/>
    <w:rPr>
      <w:sz w:val="24"/>
      <w:szCs w:val="24"/>
    </w:rPr>
  </w:style>
  <w:style w:type="character" w:styleId="CommentReference">
    <w:name w:val="annotation reference"/>
    <w:basedOn w:val="DefaultParagraphFont"/>
    <w:uiPriority w:val="99"/>
    <w:semiHidden/>
    <w:unhideWhenUsed/>
    <w:rsid w:val="00F700F4"/>
    <w:rPr>
      <w:sz w:val="16"/>
      <w:szCs w:val="16"/>
    </w:rPr>
  </w:style>
  <w:style w:type="paragraph" w:styleId="CommentText">
    <w:name w:val="annotation text"/>
    <w:basedOn w:val="Normal"/>
    <w:link w:val="CommentTextChar"/>
    <w:uiPriority w:val="99"/>
    <w:semiHidden/>
    <w:unhideWhenUsed/>
    <w:rsid w:val="00F700F4"/>
    <w:rPr>
      <w:sz w:val="20"/>
      <w:szCs w:val="20"/>
    </w:rPr>
  </w:style>
  <w:style w:type="character" w:customStyle="1" w:styleId="CommentTextChar">
    <w:name w:val="Comment Text Char"/>
    <w:basedOn w:val="DefaultParagraphFont"/>
    <w:link w:val="CommentText"/>
    <w:uiPriority w:val="99"/>
    <w:semiHidden/>
    <w:rsid w:val="00F700F4"/>
    <w:rPr>
      <w:rFonts w:ascii="Arial" w:hAnsi="Arial"/>
    </w:rPr>
  </w:style>
  <w:style w:type="paragraph" w:styleId="CommentSubject">
    <w:name w:val="annotation subject"/>
    <w:basedOn w:val="CommentText"/>
    <w:next w:val="CommentText"/>
    <w:link w:val="CommentSubjectChar"/>
    <w:uiPriority w:val="99"/>
    <w:semiHidden/>
    <w:unhideWhenUsed/>
    <w:rsid w:val="00F700F4"/>
    <w:rPr>
      <w:b/>
      <w:bCs/>
    </w:rPr>
  </w:style>
  <w:style w:type="character" w:customStyle="1" w:styleId="CommentSubjectChar">
    <w:name w:val="Comment Subject Char"/>
    <w:basedOn w:val="CommentTextChar"/>
    <w:link w:val="CommentSubject"/>
    <w:uiPriority w:val="99"/>
    <w:semiHidden/>
    <w:rsid w:val="00F700F4"/>
    <w:rPr>
      <w:rFonts w:ascii="Arial" w:hAnsi="Arial"/>
      <w:b/>
      <w:bCs/>
    </w:rPr>
  </w:style>
  <w:style w:type="paragraph" w:styleId="Revision">
    <w:name w:val="Revision"/>
    <w:hidden/>
    <w:uiPriority w:val="99"/>
    <w:semiHidden/>
    <w:rsid w:val="00F700F4"/>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236">
      <w:bodyDiv w:val="1"/>
      <w:marLeft w:val="0"/>
      <w:marRight w:val="0"/>
      <w:marTop w:val="0"/>
      <w:marBottom w:val="0"/>
      <w:divBdr>
        <w:top w:val="none" w:sz="0" w:space="0" w:color="auto"/>
        <w:left w:val="none" w:sz="0" w:space="0" w:color="auto"/>
        <w:bottom w:val="none" w:sz="0" w:space="0" w:color="auto"/>
        <w:right w:val="none" w:sz="0" w:space="0" w:color="auto"/>
      </w:divBdr>
    </w:div>
    <w:div w:id="13462960">
      <w:bodyDiv w:val="1"/>
      <w:marLeft w:val="0"/>
      <w:marRight w:val="0"/>
      <w:marTop w:val="0"/>
      <w:marBottom w:val="0"/>
      <w:divBdr>
        <w:top w:val="none" w:sz="0" w:space="0" w:color="auto"/>
        <w:left w:val="none" w:sz="0" w:space="0" w:color="auto"/>
        <w:bottom w:val="none" w:sz="0" w:space="0" w:color="auto"/>
        <w:right w:val="none" w:sz="0" w:space="0" w:color="auto"/>
      </w:divBdr>
    </w:div>
    <w:div w:id="13697821">
      <w:bodyDiv w:val="1"/>
      <w:marLeft w:val="0"/>
      <w:marRight w:val="0"/>
      <w:marTop w:val="0"/>
      <w:marBottom w:val="0"/>
      <w:divBdr>
        <w:top w:val="none" w:sz="0" w:space="0" w:color="auto"/>
        <w:left w:val="none" w:sz="0" w:space="0" w:color="auto"/>
        <w:bottom w:val="none" w:sz="0" w:space="0" w:color="auto"/>
        <w:right w:val="none" w:sz="0" w:space="0" w:color="auto"/>
      </w:divBdr>
    </w:div>
    <w:div w:id="16080559">
      <w:bodyDiv w:val="1"/>
      <w:marLeft w:val="0"/>
      <w:marRight w:val="0"/>
      <w:marTop w:val="0"/>
      <w:marBottom w:val="0"/>
      <w:divBdr>
        <w:top w:val="none" w:sz="0" w:space="0" w:color="auto"/>
        <w:left w:val="none" w:sz="0" w:space="0" w:color="auto"/>
        <w:bottom w:val="none" w:sz="0" w:space="0" w:color="auto"/>
        <w:right w:val="none" w:sz="0" w:space="0" w:color="auto"/>
      </w:divBdr>
    </w:div>
    <w:div w:id="20597999">
      <w:bodyDiv w:val="1"/>
      <w:marLeft w:val="0"/>
      <w:marRight w:val="0"/>
      <w:marTop w:val="0"/>
      <w:marBottom w:val="0"/>
      <w:divBdr>
        <w:top w:val="none" w:sz="0" w:space="0" w:color="auto"/>
        <w:left w:val="none" w:sz="0" w:space="0" w:color="auto"/>
        <w:bottom w:val="none" w:sz="0" w:space="0" w:color="auto"/>
        <w:right w:val="none" w:sz="0" w:space="0" w:color="auto"/>
      </w:divBdr>
    </w:div>
    <w:div w:id="25177620">
      <w:bodyDiv w:val="1"/>
      <w:marLeft w:val="0"/>
      <w:marRight w:val="0"/>
      <w:marTop w:val="0"/>
      <w:marBottom w:val="0"/>
      <w:divBdr>
        <w:top w:val="none" w:sz="0" w:space="0" w:color="auto"/>
        <w:left w:val="none" w:sz="0" w:space="0" w:color="auto"/>
        <w:bottom w:val="none" w:sz="0" w:space="0" w:color="auto"/>
        <w:right w:val="none" w:sz="0" w:space="0" w:color="auto"/>
      </w:divBdr>
    </w:div>
    <w:div w:id="26106506">
      <w:bodyDiv w:val="1"/>
      <w:marLeft w:val="0"/>
      <w:marRight w:val="0"/>
      <w:marTop w:val="0"/>
      <w:marBottom w:val="0"/>
      <w:divBdr>
        <w:top w:val="none" w:sz="0" w:space="0" w:color="auto"/>
        <w:left w:val="none" w:sz="0" w:space="0" w:color="auto"/>
        <w:bottom w:val="none" w:sz="0" w:space="0" w:color="auto"/>
        <w:right w:val="none" w:sz="0" w:space="0" w:color="auto"/>
      </w:divBdr>
    </w:div>
    <w:div w:id="31273256">
      <w:bodyDiv w:val="1"/>
      <w:marLeft w:val="0"/>
      <w:marRight w:val="0"/>
      <w:marTop w:val="0"/>
      <w:marBottom w:val="0"/>
      <w:divBdr>
        <w:top w:val="none" w:sz="0" w:space="0" w:color="auto"/>
        <w:left w:val="none" w:sz="0" w:space="0" w:color="auto"/>
        <w:bottom w:val="none" w:sz="0" w:space="0" w:color="auto"/>
        <w:right w:val="none" w:sz="0" w:space="0" w:color="auto"/>
      </w:divBdr>
    </w:div>
    <w:div w:id="34548615">
      <w:bodyDiv w:val="1"/>
      <w:marLeft w:val="0"/>
      <w:marRight w:val="0"/>
      <w:marTop w:val="0"/>
      <w:marBottom w:val="0"/>
      <w:divBdr>
        <w:top w:val="none" w:sz="0" w:space="0" w:color="auto"/>
        <w:left w:val="none" w:sz="0" w:space="0" w:color="auto"/>
        <w:bottom w:val="none" w:sz="0" w:space="0" w:color="auto"/>
        <w:right w:val="none" w:sz="0" w:space="0" w:color="auto"/>
      </w:divBdr>
    </w:div>
    <w:div w:id="41750849">
      <w:bodyDiv w:val="1"/>
      <w:marLeft w:val="0"/>
      <w:marRight w:val="0"/>
      <w:marTop w:val="0"/>
      <w:marBottom w:val="0"/>
      <w:divBdr>
        <w:top w:val="none" w:sz="0" w:space="0" w:color="auto"/>
        <w:left w:val="none" w:sz="0" w:space="0" w:color="auto"/>
        <w:bottom w:val="none" w:sz="0" w:space="0" w:color="auto"/>
        <w:right w:val="none" w:sz="0" w:space="0" w:color="auto"/>
      </w:divBdr>
    </w:div>
    <w:div w:id="42681338">
      <w:bodyDiv w:val="1"/>
      <w:marLeft w:val="0"/>
      <w:marRight w:val="0"/>
      <w:marTop w:val="0"/>
      <w:marBottom w:val="0"/>
      <w:divBdr>
        <w:top w:val="none" w:sz="0" w:space="0" w:color="auto"/>
        <w:left w:val="none" w:sz="0" w:space="0" w:color="auto"/>
        <w:bottom w:val="none" w:sz="0" w:space="0" w:color="auto"/>
        <w:right w:val="none" w:sz="0" w:space="0" w:color="auto"/>
      </w:divBdr>
    </w:div>
    <w:div w:id="45222408">
      <w:bodyDiv w:val="1"/>
      <w:marLeft w:val="0"/>
      <w:marRight w:val="0"/>
      <w:marTop w:val="0"/>
      <w:marBottom w:val="0"/>
      <w:divBdr>
        <w:top w:val="none" w:sz="0" w:space="0" w:color="auto"/>
        <w:left w:val="none" w:sz="0" w:space="0" w:color="auto"/>
        <w:bottom w:val="none" w:sz="0" w:space="0" w:color="auto"/>
        <w:right w:val="none" w:sz="0" w:space="0" w:color="auto"/>
      </w:divBdr>
    </w:div>
    <w:div w:id="47994995">
      <w:bodyDiv w:val="1"/>
      <w:marLeft w:val="0"/>
      <w:marRight w:val="0"/>
      <w:marTop w:val="0"/>
      <w:marBottom w:val="0"/>
      <w:divBdr>
        <w:top w:val="none" w:sz="0" w:space="0" w:color="auto"/>
        <w:left w:val="none" w:sz="0" w:space="0" w:color="auto"/>
        <w:bottom w:val="none" w:sz="0" w:space="0" w:color="auto"/>
        <w:right w:val="none" w:sz="0" w:space="0" w:color="auto"/>
      </w:divBdr>
    </w:div>
    <w:div w:id="59982657">
      <w:bodyDiv w:val="1"/>
      <w:marLeft w:val="0"/>
      <w:marRight w:val="0"/>
      <w:marTop w:val="0"/>
      <w:marBottom w:val="0"/>
      <w:divBdr>
        <w:top w:val="none" w:sz="0" w:space="0" w:color="auto"/>
        <w:left w:val="none" w:sz="0" w:space="0" w:color="auto"/>
        <w:bottom w:val="none" w:sz="0" w:space="0" w:color="auto"/>
        <w:right w:val="none" w:sz="0" w:space="0" w:color="auto"/>
      </w:divBdr>
    </w:div>
    <w:div w:id="64299188">
      <w:bodyDiv w:val="1"/>
      <w:marLeft w:val="0"/>
      <w:marRight w:val="0"/>
      <w:marTop w:val="0"/>
      <w:marBottom w:val="0"/>
      <w:divBdr>
        <w:top w:val="none" w:sz="0" w:space="0" w:color="auto"/>
        <w:left w:val="none" w:sz="0" w:space="0" w:color="auto"/>
        <w:bottom w:val="none" w:sz="0" w:space="0" w:color="auto"/>
        <w:right w:val="none" w:sz="0" w:space="0" w:color="auto"/>
      </w:divBdr>
    </w:div>
    <w:div w:id="69085500">
      <w:bodyDiv w:val="1"/>
      <w:marLeft w:val="0"/>
      <w:marRight w:val="0"/>
      <w:marTop w:val="0"/>
      <w:marBottom w:val="0"/>
      <w:divBdr>
        <w:top w:val="none" w:sz="0" w:space="0" w:color="auto"/>
        <w:left w:val="none" w:sz="0" w:space="0" w:color="auto"/>
        <w:bottom w:val="none" w:sz="0" w:space="0" w:color="auto"/>
        <w:right w:val="none" w:sz="0" w:space="0" w:color="auto"/>
      </w:divBdr>
    </w:div>
    <w:div w:id="77409530">
      <w:bodyDiv w:val="1"/>
      <w:marLeft w:val="0"/>
      <w:marRight w:val="0"/>
      <w:marTop w:val="0"/>
      <w:marBottom w:val="0"/>
      <w:divBdr>
        <w:top w:val="none" w:sz="0" w:space="0" w:color="auto"/>
        <w:left w:val="none" w:sz="0" w:space="0" w:color="auto"/>
        <w:bottom w:val="none" w:sz="0" w:space="0" w:color="auto"/>
        <w:right w:val="none" w:sz="0" w:space="0" w:color="auto"/>
      </w:divBdr>
    </w:div>
    <w:div w:id="84766130">
      <w:bodyDiv w:val="1"/>
      <w:marLeft w:val="0"/>
      <w:marRight w:val="0"/>
      <w:marTop w:val="0"/>
      <w:marBottom w:val="0"/>
      <w:divBdr>
        <w:top w:val="none" w:sz="0" w:space="0" w:color="auto"/>
        <w:left w:val="none" w:sz="0" w:space="0" w:color="auto"/>
        <w:bottom w:val="none" w:sz="0" w:space="0" w:color="auto"/>
        <w:right w:val="none" w:sz="0" w:space="0" w:color="auto"/>
      </w:divBdr>
    </w:div>
    <w:div w:id="95294218">
      <w:bodyDiv w:val="1"/>
      <w:marLeft w:val="0"/>
      <w:marRight w:val="0"/>
      <w:marTop w:val="0"/>
      <w:marBottom w:val="0"/>
      <w:divBdr>
        <w:top w:val="none" w:sz="0" w:space="0" w:color="auto"/>
        <w:left w:val="none" w:sz="0" w:space="0" w:color="auto"/>
        <w:bottom w:val="none" w:sz="0" w:space="0" w:color="auto"/>
        <w:right w:val="none" w:sz="0" w:space="0" w:color="auto"/>
      </w:divBdr>
    </w:div>
    <w:div w:id="96025841">
      <w:bodyDiv w:val="1"/>
      <w:marLeft w:val="0"/>
      <w:marRight w:val="0"/>
      <w:marTop w:val="0"/>
      <w:marBottom w:val="0"/>
      <w:divBdr>
        <w:top w:val="none" w:sz="0" w:space="0" w:color="auto"/>
        <w:left w:val="none" w:sz="0" w:space="0" w:color="auto"/>
        <w:bottom w:val="none" w:sz="0" w:space="0" w:color="auto"/>
        <w:right w:val="none" w:sz="0" w:space="0" w:color="auto"/>
      </w:divBdr>
    </w:div>
    <w:div w:id="96217618">
      <w:bodyDiv w:val="1"/>
      <w:marLeft w:val="0"/>
      <w:marRight w:val="0"/>
      <w:marTop w:val="0"/>
      <w:marBottom w:val="0"/>
      <w:divBdr>
        <w:top w:val="none" w:sz="0" w:space="0" w:color="auto"/>
        <w:left w:val="none" w:sz="0" w:space="0" w:color="auto"/>
        <w:bottom w:val="none" w:sz="0" w:space="0" w:color="auto"/>
        <w:right w:val="none" w:sz="0" w:space="0" w:color="auto"/>
      </w:divBdr>
    </w:div>
    <w:div w:id="97988891">
      <w:bodyDiv w:val="1"/>
      <w:marLeft w:val="0"/>
      <w:marRight w:val="0"/>
      <w:marTop w:val="0"/>
      <w:marBottom w:val="0"/>
      <w:divBdr>
        <w:top w:val="none" w:sz="0" w:space="0" w:color="auto"/>
        <w:left w:val="none" w:sz="0" w:space="0" w:color="auto"/>
        <w:bottom w:val="none" w:sz="0" w:space="0" w:color="auto"/>
        <w:right w:val="none" w:sz="0" w:space="0" w:color="auto"/>
      </w:divBdr>
    </w:div>
    <w:div w:id="102189442">
      <w:bodyDiv w:val="1"/>
      <w:marLeft w:val="0"/>
      <w:marRight w:val="0"/>
      <w:marTop w:val="0"/>
      <w:marBottom w:val="0"/>
      <w:divBdr>
        <w:top w:val="none" w:sz="0" w:space="0" w:color="auto"/>
        <w:left w:val="none" w:sz="0" w:space="0" w:color="auto"/>
        <w:bottom w:val="none" w:sz="0" w:space="0" w:color="auto"/>
        <w:right w:val="none" w:sz="0" w:space="0" w:color="auto"/>
      </w:divBdr>
    </w:div>
    <w:div w:id="103968023">
      <w:bodyDiv w:val="1"/>
      <w:marLeft w:val="0"/>
      <w:marRight w:val="0"/>
      <w:marTop w:val="0"/>
      <w:marBottom w:val="0"/>
      <w:divBdr>
        <w:top w:val="none" w:sz="0" w:space="0" w:color="auto"/>
        <w:left w:val="none" w:sz="0" w:space="0" w:color="auto"/>
        <w:bottom w:val="none" w:sz="0" w:space="0" w:color="auto"/>
        <w:right w:val="none" w:sz="0" w:space="0" w:color="auto"/>
      </w:divBdr>
    </w:div>
    <w:div w:id="108790919">
      <w:bodyDiv w:val="1"/>
      <w:marLeft w:val="0"/>
      <w:marRight w:val="0"/>
      <w:marTop w:val="0"/>
      <w:marBottom w:val="0"/>
      <w:divBdr>
        <w:top w:val="none" w:sz="0" w:space="0" w:color="auto"/>
        <w:left w:val="none" w:sz="0" w:space="0" w:color="auto"/>
        <w:bottom w:val="none" w:sz="0" w:space="0" w:color="auto"/>
        <w:right w:val="none" w:sz="0" w:space="0" w:color="auto"/>
      </w:divBdr>
    </w:div>
    <w:div w:id="109474584">
      <w:bodyDiv w:val="1"/>
      <w:marLeft w:val="0"/>
      <w:marRight w:val="0"/>
      <w:marTop w:val="0"/>
      <w:marBottom w:val="0"/>
      <w:divBdr>
        <w:top w:val="none" w:sz="0" w:space="0" w:color="auto"/>
        <w:left w:val="none" w:sz="0" w:space="0" w:color="auto"/>
        <w:bottom w:val="none" w:sz="0" w:space="0" w:color="auto"/>
        <w:right w:val="none" w:sz="0" w:space="0" w:color="auto"/>
      </w:divBdr>
    </w:div>
    <w:div w:id="110055589">
      <w:bodyDiv w:val="1"/>
      <w:marLeft w:val="0"/>
      <w:marRight w:val="0"/>
      <w:marTop w:val="0"/>
      <w:marBottom w:val="0"/>
      <w:divBdr>
        <w:top w:val="none" w:sz="0" w:space="0" w:color="auto"/>
        <w:left w:val="none" w:sz="0" w:space="0" w:color="auto"/>
        <w:bottom w:val="none" w:sz="0" w:space="0" w:color="auto"/>
        <w:right w:val="none" w:sz="0" w:space="0" w:color="auto"/>
      </w:divBdr>
    </w:div>
    <w:div w:id="129515700">
      <w:bodyDiv w:val="1"/>
      <w:marLeft w:val="0"/>
      <w:marRight w:val="0"/>
      <w:marTop w:val="0"/>
      <w:marBottom w:val="0"/>
      <w:divBdr>
        <w:top w:val="none" w:sz="0" w:space="0" w:color="auto"/>
        <w:left w:val="none" w:sz="0" w:space="0" w:color="auto"/>
        <w:bottom w:val="none" w:sz="0" w:space="0" w:color="auto"/>
        <w:right w:val="none" w:sz="0" w:space="0" w:color="auto"/>
      </w:divBdr>
    </w:div>
    <w:div w:id="134565374">
      <w:bodyDiv w:val="1"/>
      <w:marLeft w:val="0"/>
      <w:marRight w:val="0"/>
      <w:marTop w:val="0"/>
      <w:marBottom w:val="0"/>
      <w:divBdr>
        <w:top w:val="none" w:sz="0" w:space="0" w:color="auto"/>
        <w:left w:val="none" w:sz="0" w:space="0" w:color="auto"/>
        <w:bottom w:val="none" w:sz="0" w:space="0" w:color="auto"/>
        <w:right w:val="none" w:sz="0" w:space="0" w:color="auto"/>
      </w:divBdr>
    </w:div>
    <w:div w:id="138112877">
      <w:bodyDiv w:val="1"/>
      <w:marLeft w:val="0"/>
      <w:marRight w:val="0"/>
      <w:marTop w:val="0"/>
      <w:marBottom w:val="0"/>
      <w:divBdr>
        <w:top w:val="none" w:sz="0" w:space="0" w:color="auto"/>
        <w:left w:val="none" w:sz="0" w:space="0" w:color="auto"/>
        <w:bottom w:val="none" w:sz="0" w:space="0" w:color="auto"/>
        <w:right w:val="none" w:sz="0" w:space="0" w:color="auto"/>
      </w:divBdr>
    </w:div>
    <w:div w:id="142157813">
      <w:bodyDiv w:val="1"/>
      <w:marLeft w:val="0"/>
      <w:marRight w:val="0"/>
      <w:marTop w:val="0"/>
      <w:marBottom w:val="0"/>
      <w:divBdr>
        <w:top w:val="none" w:sz="0" w:space="0" w:color="auto"/>
        <w:left w:val="none" w:sz="0" w:space="0" w:color="auto"/>
        <w:bottom w:val="none" w:sz="0" w:space="0" w:color="auto"/>
        <w:right w:val="none" w:sz="0" w:space="0" w:color="auto"/>
      </w:divBdr>
    </w:div>
    <w:div w:id="142476626">
      <w:bodyDiv w:val="1"/>
      <w:marLeft w:val="0"/>
      <w:marRight w:val="0"/>
      <w:marTop w:val="0"/>
      <w:marBottom w:val="0"/>
      <w:divBdr>
        <w:top w:val="none" w:sz="0" w:space="0" w:color="auto"/>
        <w:left w:val="none" w:sz="0" w:space="0" w:color="auto"/>
        <w:bottom w:val="none" w:sz="0" w:space="0" w:color="auto"/>
        <w:right w:val="none" w:sz="0" w:space="0" w:color="auto"/>
      </w:divBdr>
    </w:div>
    <w:div w:id="143788592">
      <w:bodyDiv w:val="1"/>
      <w:marLeft w:val="0"/>
      <w:marRight w:val="0"/>
      <w:marTop w:val="0"/>
      <w:marBottom w:val="0"/>
      <w:divBdr>
        <w:top w:val="none" w:sz="0" w:space="0" w:color="auto"/>
        <w:left w:val="none" w:sz="0" w:space="0" w:color="auto"/>
        <w:bottom w:val="none" w:sz="0" w:space="0" w:color="auto"/>
        <w:right w:val="none" w:sz="0" w:space="0" w:color="auto"/>
      </w:divBdr>
    </w:div>
    <w:div w:id="160781517">
      <w:bodyDiv w:val="1"/>
      <w:marLeft w:val="0"/>
      <w:marRight w:val="0"/>
      <w:marTop w:val="0"/>
      <w:marBottom w:val="0"/>
      <w:divBdr>
        <w:top w:val="none" w:sz="0" w:space="0" w:color="auto"/>
        <w:left w:val="none" w:sz="0" w:space="0" w:color="auto"/>
        <w:bottom w:val="none" w:sz="0" w:space="0" w:color="auto"/>
        <w:right w:val="none" w:sz="0" w:space="0" w:color="auto"/>
      </w:divBdr>
    </w:div>
    <w:div w:id="162283886">
      <w:bodyDiv w:val="1"/>
      <w:marLeft w:val="0"/>
      <w:marRight w:val="0"/>
      <w:marTop w:val="0"/>
      <w:marBottom w:val="0"/>
      <w:divBdr>
        <w:top w:val="none" w:sz="0" w:space="0" w:color="auto"/>
        <w:left w:val="none" w:sz="0" w:space="0" w:color="auto"/>
        <w:bottom w:val="none" w:sz="0" w:space="0" w:color="auto"/>
        <w:right w:val="none" w:sz="0" w:space="0" w:color="auto"/>
      </w:divBdr>
    </w:div>
    <w:div w:id="170485154">
      <w:bodyDiv w:val="1"/>
      <w:marLeft w:val="0"/>
      <w:marRight w:val="0"/>
      <w:marTop w:val="0"/>
      <w:marBottom w:val="0"/>
      <w:divBdr>
        <w:top w:val="none" w:sz="0" w:space="0" w:color="auto"/>
        <w:left w:val="none" w:sz="0" w:space="0" w:color="auto"/>
        <w:bottom w:val="none" w:sz="0" w:space="0" w:color="auto"/>
        <w:right w:val="none" w:sz="0" w:space="0" w:color="auto"/>
      </w:divBdr>
    </w:div>
    <w:div w:id="192036193">
      <w:bodyDiv w:val="1"/>
      <w:marLeft w:val="0"/>
      <w:marRight w:val="0"/>
      <w:marTop w:val="0"/>
      <w:marBottom w:val="0"/>
      <w:divBdr>
        <w:top w:val="none" w:sz="0" w:space="0" w:color="auto"/>
        <w:left w:val="none" w:sz="0" w:space="0" w:color="auto"/>
        <w:bottom w:val="none" w:sz="0" w:space="0" w:color="auto"/>
        <w:right w:val="none" w:sz="0" w:space="0" w:color="auto"/>
      </w:divBdr>
    </w:div>
    <w:div w:id="194392946">
      <w:bodyDiv w:val="1"/>
      <w:marLeft w:val="0"/>
      <w:marRight w:val="0"/>
      <w:marTop w:val="0"/>
      <w:marBottom w:val="0"/>
      <w:divBdr>
        <w:top w:val="none" w:sz="0" w:space="0" w:color="auto"/>
        <w:left w:val="none" w:sz="0" w:space="0" w:color="auto"/>
        <w:bottom w:val="none" w:sz="0" w:space="0" w:color="auto"/>
        <w:right w:val="none" w:sz="0" w:space="0" w:color="auto"/>
      </w:divBdr>
    </w:div>
    <w:div w:id="195195035">
      <w:bodyDiv w:val="1"/>
      <w:marLeft w:val="0"/>
      <w:marRight w:val="0"/>
      <w:marTop w:val="0"/>
      <w:marBottom w:val="0"/>
      <w:divBdr>
        <w:top w:val="none" w:sz="0" w:space="0" w:color="auto"/>
        <w:left w:val="none" w:sz="0" w:space="0" w:color="auto"/>
        <w:bottom w:val="none" w:sz="0" w:space="0" w:color="auto"/>
        <w:right w:val="none" w:sz="0" w:space="0" w:color="auto"/>
      </w:divBdr>
    </w:div>
    <w:div w:id="201481187">
      <w:bodyDiv w:val="1"/>
      <w:marLeft w:val="0"/>
      <w:marRight w:val="0"/>
      <w:marTop w:val="0"/>
      <w:marBottom w:val="0"/>
      <w:divBdr>
        <w:top w:val="none" w:sz="0" w:space="0" w:color="auto"/>
        <w:left w:val="none" w:sz="0" w:space="0" w:color="auto"/>
        <w:bottom w:val="none" w:sz="0" w:space="0" w:color="auto"/>
        <w:right w:val="none" w:sz="0" w:space="0" w:color="auto"/>
      </w:divBdr>
    </w:div>
    <w:div w:id="203909341">
      <w:bodyDiv w:val="1"/>
      <w:marLeft w:val="0"/>
      <w:marRight w:val="0"/>
      <w:marTop w:val="0"/>
      <w:marBottom w:val="0"/>
      <w:divBdr>
        <w:top w:val="none" w:sz="0" w:space="0" w:color="auto"/>
        <w:left w:val="none" w:sz="0" w:space="0" w:color="auto"/>
        <w:bottom w:val="none" w:sz="0" w:space="0" w:color="auto"/>
        <w:right w:val="none" w:sz="0" w:space="0" w:color="auto"/>
      </w:divBdr>
    </w:div>
    <w:div w:id="217790768">
      <w:bodyDiv w:val="1"/>
      <w:marLeft w:val="0"/>
      <w:marRight w:val="0"/>
      <w:marTop w:val="0"/>
      <w:marBottom w:val="0"/>
      <w:divBdr>
        <w:top w:val="none" w:sz="0" w:space="0" w:color="auto"/>
        <w:left w:val="none" w:sz="0" w:space="0" w:color="auto"/>
        <w:bottom w:val="none" w:sz="0" w:space="0" w:color="auto"/>
        <w:right w:val="none" w:sz="0" w:space="0" w:color="auto"/>
      </w:divBdr>
    </w:div>
    <w:div w:id="226647757">
      <w:bodyDiv w:val="1"/>
      <w:marLeft w:val="0"/>
      <w:marRight w:val="0"/>
      <w:marTop w:val="0"/>
      <w:marBottom w:val="0"/>
      <w:divBdr>
        <w:top w:val="none" w:sz="0" w:space="0" w:color="auto"/>
        <w:left w:val="none" w:sz="0" w:space="0" w:color="auto"/>
        <w:bottom w:val="none" w:sz="0" w:space="0" w:color="auto"/>
        <w:right w:val="none" w:sz="0" w:space="0" w:color="auto"/>
      </w:divBdr>
    </w:div>
    <w:div w:id="227614590">
      <w:bodyDiv w:val="1"/>
      <w:marLeft w:val="0"/>
      <w:marRight w:val="0"/>
      <w:marTop w:val="0"/>
      <w:marBottom w:val="0"/>
      <w:divBdr>
        <w:top w:val="none" w:sz="0" w:space="0" w:color="auto"/>
        <w:left w:val="none" w:sz="0" w:space="0" w:color="auto"/>
        <w:bottom w:val="none" w:sz="0" w:space="0" w:color="auto"/>
        <w:right w:val="none" w:sz="0" w:space="0" w:color="auto"/>
      </w:divBdr>
    </w:div>
    <w:div w:id="229923748">
      <w:bodyDiv w:val="1"/>
      <w:marLeft w:val="0"/>
      <w:marRight w:val="0"/>
      <w:marTop w:val="0"/>
      <w:marBottom w:val="0"/>
      <w:divBdr>
        <w:top w:val="none" w:sz="0" w:space="0" w:color="auto"/>
        <w:left w:val="none" w:sz="0" w:space="0" w:color="auto"/>
        <w:bottom w:val="none" w:sz="0" w:space="0" w:color="auto"/>
        <w:right w:val="none" w:sz="0" w:space="0" w:color="auto"/>
      </w:divBdr>
    </w:div>
    <w:div w:id="234242123">
      <w:bodyDiv w:val="1"/>
      <w:marLeft w:val="0"/>
      <w:marRight w:val="0"/>
      <w:marTop w:val="0"/>
      <w:marBottom w:val="0"/>
      <w:divBdr>
        <w:top w:val="none" w:sz="0" w:space="0" w:color="auto"/>
        <w:left w:val="none" w:sz="0" w:space="0" w:color="auto"/>
        <w:bottom w:val="none" w:sz="0" w:space="0" w:color="auto"/>
        <w:right w:val="none" w:sz="0" w:space="0" w:color="auto"/>
      </w:divBdr>
    </w:div>
    <w:div w:id="235169784">
      <w:bodyDiv w:val="1"/>
      <w:marLeft w:val="0"/>
      <w:marRight w:val="0"/>
      <w:marTop w:val="0"/>
      <w:marBottom w:val="0"/>
      <w:divBdr>
        <w:top w:val="none" w:sz="0" w:space="0" w:color="auto"/>
        <w:left w:val="none" w:sz="0" w:space="0" w:color="auto"/>
        <w:bottom w:val="none" w:sz="0" w:space="0" w:color="auto"/>
        <w:right w:val="none" w:sz="0" w:space="0" w:color="auto"/>
      </w:divBdr>
    </w:div>
    <w:div w:id="238254220">
      <w:bodyDiv w:val="1"/>
      <w:marLeft w:val="0"/>
      <w:marRight w:val="0"/>
      <w:marTop w:val="0"/>
      <w:marBottom w:val="0"/>
      <w:divBdr>
        <w:top w:val="none" w:sz="0" w:space="0" w:color="auto"/>
        <w:left w:val="none" w:sz="0" w:space="0" w:color="auto"/>
        <w:bottom w:val="none" w:sz="0" w:space="0" w:color="auto"/>
        <w:right w:val="none" w:sz="0" w:space="0" w:color="auto"/>
      </w:divBdr>
    </w:div>
    <w:div w:id="239562140">
      <w:bodyDiv w:val="1"/>
      <w:marLeft w:val="0"/>
      <w:marRight w:val="0"/>
      <w:marTop w:val="0"/>
      <w:marBottom w:val="0"/>
      <w:divBdr>
        <w:top w:val="none" w:sz="0" w:space="0" w:color="auto"/>
        <w:left w:val="none" w:sz="0" w:space="0" w:color="auto"/>
        <w:bottom w:val="none" w:sz="0" w:space="0" w:color="auto"/>
        <w:right w:val="none" w:sz="0" w:space="0" w:color="auto"/>
      </w:divBdr>
    </w:div>
    <w:div w:id="245267026">
      <w:bodyDiv w:val="1"/>
      <w:marLeft w:val="0"/>
      <w:marRight w:val="0"/>
      <w:marTop w:val="0"/>
      <w:marBottom w:val="0"/>
      <w:divBdr>
        <w:top w:val="none" w:sz="0" w:space="0" w:color="auto"/>
        <w:left w:val="none" w:sz="0" w:space="0" w:color="auto"/>
        <w:bottom w:val="none" w:sz="0" w:space="0" w:color="auto"/>
        <w:right w:val="none" w:sz="0" w:space="0" w:color="auto"/>
      </w:divBdr>
    </w:div>
    <w:div w:id="268391877">
      <w:bodyDiv w:val="1"/>
      <w:marLeft w:val="0"/>
      <w:marRight w:val="0"/>
      <w:marTop w:val="0"/>
      <w:marBottom w:val="0"/>
      <w:divBdr>
        <w:top w:val="none" w:sz="0" w:space="0" w:color="auto"/>
        <w:left w:val="none" w:sz="0" w:space="0" w:color="auto"/>
        <w:bottom w:val="none" w:sz="0" w:space="0" w:color="auto"/>
        <w:right w:val="none" w:sz="0" w:space="0" w:color="auto"/>
      </w:divBdr>
    </w:div>
    <w:div w:id="271061618">
      <w:bodyDiv w:val="1"/>
      <w:marLeft w:val="0"/>
      <w:marRight w:val="0"/>
      <w:marTop w:val="0"/>
      <w:marBottom w:val="0"/>
      <w:divBdr>
        <w:top w:val="none" w:sz="0" w:space="0" w:color="auto"/>
        <w:left w:val="none" w:sz="0" w:space="0" w:color="auto"/>
        <w:bottom w:val="none" w:sz="0" w:space="0" w:color="auto"/>
        <w:right w:val="none" w:sz="0" w:space="0" w:color="auto"/>
      </w:divBdr>
    </w:div>
    <w:div w:id="275065169">
      <w:bodyDiv w:val="1"/>
      <w:marLeft w:val="0"/>
      <w:marRight w:val="0"/>
      <w:marTop w:val="0"/>
      <w:marBottom w:val="0"/>
      <w:divBdr>
        <w:top w:val="none" w:sz="0" w:space="0" w:color="auto"/>
        <w:left w:val="none" w:sz="0" w:space="0" w:color="auto"/>
        <w:bottom w:val="none" w:sz="0" w:space="0" w:color="auto"/>
        <w:right w:val="none" w:sz="0" w:space="0" w:color="auto"/>
      </w:divBdr>
    </w:div>
    <w:div w:id="287704279">
      <w:bodyDiv w:val="1"/>
      <w:marLeft w:val="0"/>
      <w:marRight w:val="0"/>
      <w:marTop w:val="0"/>
      <w:marBottom w:val="0"/>
      <w:divBdr>
        <w:top w:val="none" w:sz="0" w:space="0" w:color="auto"/>
        <w:left w:val="none" w:sz="0" w:space="0" w:color="auto"/>
        <w:bottom w:val="none" w:sz="0" w:space="0" w:color="auto"/>
        <w:right w:val="none" w:sz="0" w:space="0" w:color="auto"/>
      </w:divBdr>
    </w:div>
    <w:div w:id="288627862">
      <w:bodyDiv w:val="1"/>
      <w:marLeft w:val="0"/>
      <w:marRight w:val="0"/>
      <w:marTop w:val="0"/>
      <w:marBottom w:val="0"/>
      <w:divBdr>
        <w:top w:val="none" w:sz="0" w:space="0" w:color="auto"/>
        <w:left w:val="none" w:sz="0" w:space="0" w:color="auto"/>
        <w:bottom w:val="none" w:sz="0" w:space="0" w:color="auto"/>
        <w:right w:val="none" w:sz="0" w:space="0" w:color="auto"/>
      </w:divBdr>
    </w:div>
    <w:div w:id="301421819">
      <w:bodyDiv w:val="1"/>
      <w:marLeft w:val="0"/>
      <w:marRight w:val="0"/>
      <w:marTop w:val="0"/>
      <w:marBottom w:val="0"/>
      <w:divBdr>
        <w:top w:val="none" w:sz="0" w:space="0" w:color="auto"/>
        <w:left w:val="none" w:sz="0" w:space="0" w:color="auto"/>
        <w:bottom w:val="none" w:sz="0" w:space="0" w:color="auto"/>
        <w:right w:val="none" w:sz="0" w:space="0" w:color="auto"/>
      </w:divBdr>
    </w:div>
    <w:div w:id="308091575">
      <w:bodyDiv w:val="1"/>
      <w:marLeft w:val="0"/>
      <w:marRight w:val="0"/>
      <w:marTop w:val="0"/>
      <w:marBottom w:val="0"/>
      <w:divBdr>
        <w:top w:val="none" w:sz="0" w:space="0" w:color="auto"/>
        <w:left w:val="none" w:sz="0" w:space="0" w:color="auto"/>
        <w:bottom w:val="none" w:sz="0" w:space="0" w:color="auto"/>
        <w:right w:val="none" w:sz="0" w:space="0" w:color="auto"/>
      </w:divBdr>
    </w:div>
    <w:div w:id="311445730">
      <w:bodyDiv w:val="1"/>
      <w:marLeft w:val="0"/>
      <w:marRight w:val="0"/>
      <w:marTop w:val="0"/>
      <w:marBottom w:val="0"/>
      <w:divBdr>
        <w:top w:val="none" w:sz="0" w:space="0" w:color="auto"/>
        <w:left w:val="none" w:sz="0" w:space="0" w:color="auto"/>
        <w:bottom w:val="none" w:sz="0" w:space="0" w:color="auto"/>
        <w:right w:val="none" w:sz="0" w:space="0" w:color="auto"/>
      </w:divBdr>
    </w:div>
    <w:div w:id="327250412">
      <w:bodyDiv w:val="1"/>
      <w:marLeft w:val="0"/>
      <w:marRight w:val="0"/>
      <w:marTop w:val="0"/>
      <w:marBottom w:val="0"/>
      <w:divBdr>
        <w:top w:val="none" w:sz="0" w:space="0" w:color="auto"/>
        <w:left w:val="none" w:sz="0" w:space="0" w:color="auto"/>
        <w:bottom w:val="none" w:sz="0" w:space="0" w:color="auto"/>
        <w:right w:val="none" w:sz="0" w:space="0" w:color="auto"/>
      </w:divBdr>
    </w:div>
    <w:div w:id="336349933">
      <w:bodyDiv w:val="1"/>
      <w:marLeft w:val="0"/>
      <w:marRight w:val="0"/>
      <w:marTop w:val="0"/>
      <w:marBottom w:val="0"/>
      <w:divBdr>
        <w:top w:val="none" w:sz="0" w:space="0" w:color="auto"/>
        <w:left w:val="none" w:sz="0" w:space="0" w:color="auto"/>
        <w:bottom w:val="none" w:sz="0" w:space="0" w:color="auto"/>
        <w:right w:val="none" w:sz="0" w:space="0" w:color="auto"/>
      </w:divBdr>
    </w:div>
    <w:div w:id="350035674">
      <w:bodyDiv w:val="1"/>
      <w:marLeft w:val="0"/>
      <w:marRight w:val="0"/>
      <w:marTop w:val="0"/>
      <w:marBottom w:val="0"/>
      <w:divBdr>
        <w:top w:val="none" w:sz="0" w:space="0" w:color="auto"/>
        <w:left w:val="none" w:sz="0" w:space="0" w:color="auto"/>
        <w:bottom w:val="none" w:sz="0" w:space="0" w:color="auto"/>
        <w:right w:val="none" w:sz="0" w:space="0" w:color="auto"/>
      </w:divBdr>
    </w:div>
    <w:div w:id="356736191">
      <w:bodyDiv w:val="1"/>
      <w:marLeft w:val="0"/>
      <w:marRight w:val="0"/>
      <w:marTop w:val="0"/>
      <w:marBottom w:val="0"/>
      <w:divBdr>
        <w:top w:val="none" w:sz="0" w:space="0" w:color="auto"/>
        <w:left w:val="none" w:sz="0" w:space="0" w:color="auto"/>
        <w:bottom w:val="none" w:sz="0" w:space="0" w:color="auto"/>
        <w:right w:val="none" w:sz="0" w:space="0" w:color="auto"/>
      </w:divBdr>
    </w:div>
    <w:div w:id="357439400">
      <w:bodyDiv w:val="1"/>
      <w:marLeft w:val="0"/>
      <w:marRight w:val="0"/>
      <w:marTop w:val="0"/>
      <w:marBottom w:val="0"/>
      <w:divBdr>
        <w:top w:val="none" w:sz="0" w:space="0" w:color="auto"/>
        <w:left w:val="none" w:sz="0" w:space="0" w:color="auto"/>
        <w:bottom w:val="none" w:sz="0" w:space="0" w:color="auto"/>
        <w:right w:val="none" w:sz="0" w:space="0" w:color="auto"/>
      </w:divBdr>
    </w:div>
    <w:div w:id="364408853">
      <w:bodyDiv w:val="1"/>
      <w:marLeft w:val="0"/>
      <w:marRight w:val="0"/>
      <w:marTop w:val="0"/>
      <w:marBottom w:val="0"/>
      <w:divBdr>
        <w:top w:val="none" w:sz="0" w:space="0" w:color="auto"/>
        <w:left w:val="none" w:sz="0" w:space="0" w:color="auto"/>
        <w:bottom w:val="none" w:sz="0" w:space="0" w:color="auto"/>
        <w:right w:val="none" w:sz="0" w:space="0" w:color="auto"/>
      </w:divBdr>
    </w:div>
    <w:div w:id="376003571">
      <w:bodyDiv w:val="1"/>
      <w:marLeft w:val="0"/>
      <w:marRight w:val="0"/>
      <w:marTop w:val="0"/>
      <w:marBottom w:val="0"/>
      <w:divBdr>
        <w:top w:val="none" w:sz="0" w:space="0" w:color="auto"/>
        <w:left w:val="none" w:sz="0" w:space="0" w:color="auto"/>
        <w:bottom w:val="none" w:sz="0" w:space="0" w:color="auto"/>
        <w:right w:val="none" w:sz="0" w:space="0" w:color="auto"/>
      </w:divBdr>
    </w:div>
    <w:div w:id="379792416">
      <w:bodyDiv w:val="1"/>
      <w:marLeft w:val="120"/>
      <w:marRight w:val="120"/>
      <w:marTop w:val="108"/>
      <w:marBottom w:val="108"/>
      <w:divBdr>
        <w:top w:val="none" w:sz="0" w:space="0" w:color="auto"/>
        <w:left w:val="none" w:sz="0" w:space="0" w:color="auto"/>
        <w:bottom w:val="none" w:sz="0" w:space="0" w:color="auto"/>
        <w:right w:val="none" w:sz="0" w:space="0" w:color="auto"/>
      </w:divBdr>
    </w:div>
    <w:div w:id="381559885">
      <w:bodyDiv w:val="1"/>
      <w:marLeft w:val="0"/>
      <w:marRight w:val="0"/>
      <w:marTop w:val="0"/>
      <w:marBottom w:val="0"/>
      <w:divBdr>
        <w:top w:val="none" w:sz="0" w:space="0" w:color="auto"/>
        <w:left w:val="none" w:sz="0" w:space="0" w:color="auto"/>
        <w:bottom w:val="none" w:sz="0" w:space="0" w:color="auto"/>
        <w:right w:val="none" w:sz="0" w:space="0" w:color="auto"/>
      </w:divBdr>
    </w:div>
    <w:div w:id="383914505">
      <w:bodyDiv w:val="1"/>
      <w:marLeft w:val="0"/>
      <w:marRight w:val="0"/>
      <w:marTop w:val="0"/>
      <w:marBottom w:val="0"/>
      <w:divBdr>
        <w:top w:val="none" w:sz="0" w:space="0" w:color="auto"/>
        <w:left w:val="none" w:sz="0" w:space="0" w:color="auto"/>
        <w:bottom w:val="none" w:sz="0" w:space="0" w:color="auto"/>
        <w:right w:val="none" w:sz="0" w:space="0" w:color="auto"/>
      </w:divBdr>
    </w:div>
    <w:div w:id="391730164">
      <w:bodyDiv w:val="1"/>
      <w:marLeft w:val="0"/>
      <w:marRight w:val="0"/>
      <w:marTop w:val="0"/>
      <w:marBottom w:val="0"/>
      <w:divBdr>
        <w:top w:val="none" w:sz="0" w:space="0" w:color="auto"/>
        <w:left w:val="none" w:sz="0" w:space="0" w:color="auto"/>
        <w:bottom w:val="none" w:sz="0" w:space="0" w:color="auto"/>
        <w:right w:val="none" w:sz="0" w:space="0" w:color="auto"/>
      </w:divBdr>
    </w:div>
    <w:div w:id="396705598">
      <w:bodyDiv w:val="1"/>
      <w:marLeft w:val="0"/>
      <w:marRight w:val="0"/>
      <w:marTop w:val="0"/>
      <w:marBottom w:val="0"/>
      <w:divBdr>
        <w:top w:val="none" w:sz="0" w:space="0" w:color="auto"/>
        <w:left w:val="none" w:sz="0" w:space="0" w:color="auto"/>
        <w:bottom w:val="none" w:sz="0" w:space="0" w:color="auto"/>
        <w:right w:val="none" w:sz="0" w:space="0" w:color="auto"/>
      </w:divBdr>
    </w:div>
    <w:div w:id="409696043">
      <w:bodyDiv w:val="1"/>
      <w:marLeft w:val="0"/>
      <w:marRight w:val="0"/>
      <w:marTop w:val="0"/>
      <w:marBottom w:val="0"/>
      <w:divBdr>
        <w:top w:val="none" w:sz="0" w:space="0" w:color="auto"/>
        <w:left w:val="none" w:sz="0" w:space="0" w:color="auto"/>
        <w:bottom w:val="none" w:sz="0" w:space="0" w:color="auto"/>
        <w:right w:val="none" w:sz="0" w:space="0" w:color="auto"/>
      </w:divBdr>
    </w:div>
    <w:div w:id="411895534">
      <w:bodyDiv w:val="1"/>
      <w:marLeft w:val="0"/>
      <w:marRight w:val="0"/>
      <w:marTop w:val="0"/>
      <w:marBottom w:val="0"/>
      <w:divBdr>
        <w:top w:val="none" w:sz="0" w:space="0" w:color="auto"/>
        <w:left w:val="none" w:sz="0" w:space="0" w:color="auto"/>
        <w:bottom w:val="none" w:sz="0" w:space="0" w:color="auto"/>
        <w:right w:val="none" w:sz="0" w:space="0" w:color="auto"/>
      </w:divBdr>
    </w:div>
    <w:div w:id="420152015">
      <w:bodyDiv w:val="1"/>
      <w:marLeft w:val="0"/>
      <w:marRight w:val="0"/>
      <w:marTop w:val="0"/>
      <w:marBottom w:val="0"/>
      <w:divBdr>
        <w:top w:val="none" w:sz="0" w:space="0" w:color="auto"/>
        <w:left w:val="none" w:sz="0" w:space="0" w:color="auto"/>
        <w:bottom w:val="none" w:sz="0" w:space="0" w:color="auto"/>
        <w:right w:val="none" w:sz="0" w:space="0" w:color="auto"/>
      </w:divBdr>
    </w:div>
    <w:div w:id="439108868">
      <w:bodyDiv w:val="1"/>
      <w:marLeft w:val="0"/>
      <w:marRight w:val="0"/>
      <w:marTop w:val="0"/>
      <w:marBottom w:val="0"/>
      <w:divBdr>
        <w:top w:val="none" w:sz="0" w:space="0" w:color="auto"/>
        <w:left w:val="none" w:sz="0" w:space="0" w:color="auto"/>
        <w:bottom w:val="none" w:sz="0" w:space="0" w:color="auto"/>
        <w:right w:val="none" w:sz="0" w:space="0" w:color="auto"/>
      </w:divBdr>
    </w:div>
    <w:div w:id="441344518">
      <w:bodyDiv w:val="1"/>
      <w:marLeft w:val="0"/>
      <w:marRight w:val="0"/>
      <w:marTop w:val="0"/>
      <w:marBottom w:val="0"/>
      <w:divBdr>
        <w:top w:val="none" w:sz="0" w:space="0" w:color="auto"/>
        <w:left w:val="none" w:sz="0" w:space="0" w:color="auto"/>
        <w:bottom w:val="none" w:sz="0" w:space="0" w:color="auto"/>
        <w:right w:val="none" w:sz="0" w:space="0" w:color="auto"/>
      </w:divBdr>
    </w:div>
    <w:div w:id="442193901">
      <w:bodyDiv w:val="1"/>
      <w:marLeft w:val="0"/>
      <w:marRight w:val="0"/>
      <w:marTop w:val="0"/>
      <w:marBottom w:val="0"/>
      <w:divBdr>
        <w:top w:val="none" w:sz="0" w:space="0" w:color="auto"/>
        <w:left w:val="none" w:sz="0" w:space="0" w:color="auto"/>
        <w:bottom w:val="none" w:sz="0" w:space="0" w:color="auto"/>
        <w:right w:val="none" w:sz="0" w:space="0" w:color="auto"/>
      </w:divBdr>
    </w:div>
    <w:div w:id="449394003">
      <w:bodyDiv w:val="1"/>
      <w:marLeft w:val="0"/>
      <w:marRight w:val="0"/>
      <w:marTop w:val="0"/>
      <w:marBottom w:val="0"/>
      <w:divBdr>
        <w:top w:val="none" w:sz="0" w:space="0" w:color="auto"/>
        <w:left w:val="none" w:sz="0" w:space="0" w:color="auto"/>
        <w:bottom w:val="none" w:sz="0" w:space="0" w:color="auto"/>
        <w:right w:val="none" w:sz="0" w:space="0" w:color="auto"/>
      </w:divBdr>
    </w:div>
    <w:div w:id="450171857">
      <w:bodyDiv w:val="1"/>
      <w:marLeft w:val="0"/>
      <w:marRight w:val="0"/>
      <w:marTop w:val="0"/>
      <w:marBottom w:val="0"/>
      <w:divBdr>
        <w:top w:val="none" w:sz="0" w:space="0" w:color="auto"/>
        <w:left w:val="none" w:sz="0" w:space="0" w:color="auto"/>
        <w:bottom w:val="none" w:sz="0" w:space="0" w:color="auto"/>
        <w:right w:val="none" w:sz="0" w:space="0" w:color="auto"/>
      </w:divBdr>
    </w:div>
    <w:div w:id="452675947">
      <w:bodyDiv w:val="1"/>
      <w:marLeft w:val="0"/>
      <w:marRight w:val="0"/>
      <w:marTop w:val="0"/>
      <w:marBottom w:val="0"/>
      <w:divBdr>
        <w:top w:val="none" w:sz="0" w:space="0" w:color="auto"/>
        <w:left w:val="none" w:sz="0" w:space="0" w:color="auto"/>
        <w:bottom w:val="none" w:sz="0" w:space="0" w:color="auto"/>
        <w:right w:val="none" w:sz="0" w:space="0" w:color="auto"/>
      </w:divBdr>
    </w:div>
    <w:div w:id="462892146">
      <w:bodyDiv w:val="1"/>
      <w:marLeft w:val="0"/>
      <w:marRight w:val="0"/>
      <w:marTop w:val="0"/>
      <w:marBottom w:val="0"/>
      <w:divBdr>
        <w:top w:val="none" w:sz="0" w:space="0" w:color="auto"/>
        <w:left w:val="none" w:sz="0" w:space="0" w:color="auto"/>
        <w:bottom w:val="none" w:sz="0" w:space="0" w:color="auto"/>
        <w:right w:val="none" w:sz="0" w:space="0" w:color="auto"/>
      </w:divBdr>
    </w:div>
    <w:div w:id="471217068">
      <w:bodyDiv w:val="1"/>
      <w:marLeft w:val="0"/>
      <w:marRight w:val="0"/>
      <w:marTop w:val="0"/>
      <w:marBottom w:val="0"/>
      <w:divBdr>
        <w:top w:val="none" w:sz="0" w:space="0" w:color="auto"/>
        <w:left w:val="none" w:sz="0" w:space="0" w:color="auto"/>
        <w:bottom w:val="none" w:sz="0" w:space="0" w:color="auto"/>
        <w:right w:val="none" w:sz="0" w:space="0" w:color="auto"/>
      </w:divBdr>
    </w:div>
    <w:div w:id="473836166">
      <w:bodyDiv w:val="1"/>
      <w:marLeft w:val="0"/>
      <w:marRight w:val="0"/>
      <w:marTop w:val="0"/>
      <w:marBottom w:val="0"/>
      <w:divBdr>
        <w:top w:val="none" w:sz="0" w:space="0" w:color="auto"/>
        <w:left w:val="none" w:sz="0" w:space="0" w:color="auto"/>
        <w:bottom w:val="none" w:sz="0" w:space="0" w:color="auto"/>
        <w:right w:val="none" w:sz="0" w:space="0" w:color="auto"/>
      </w:divBdr>
    </w:div>
    <w:div w:id="490633741">
      <w:bodyDiv w:val="1"/>
      <w:marLeft w:val="0"/>
      <w:marRight w:val="0"/>
      <w:marTop w:val="0"/>
      <w:marBottom w:val="0"/>
      <w:divBdr>
        <w:top w:val="none" w:sz="0" w:space="0" w:color="auto"/>
        <w:left w:val="none" w:sz="0" w:space="0" w:color="auto"/>
        <w:bottom w:val="none" w:sz="0" w:space="0" w:color="auto"/>
        <w:right w:val="none" w:sz="0" w:space="0" w:color="auto"/>
      </w:divBdr>
    </w:div>
    <w:div w:id="491260017">
      <w:bodyDiv w:val="1"/>
      <w:marLeft w:val="0"/>
      <w:marRight w:val="0"/>
      <w:marTop w:val="0"/>
      <w:marBottom w:val="0"/>
      <w:divBdr>
        <w:top w:val="none" w:sz="0" w:space="0" w:color="auto"/>
        <w:left w:val="none" w:sz="0" w:space="0" w:color="auto"/>
        <w:bottom w:val="none" w:sz="0" w:space="0" w:color="auto"/>
        <w:right w:val="none" w:sz="0" w:space="0" w:color="auto"/>
      </w:divBdr>
    </w:div>
    <w:div w:id="500587954">
      <w:bodyDiv w:val="1"/>
      <w:marLeft w:val="0"/>
      <w:marRight w:val="0"/>
      <w:marTop w:val="0"/>
      <w:marBottom w:val="0"/>
      <w:divBdr>
        <w:top w:val="none" w:sz="0" w:space="0" w:color="auto"/>
        <w:left w:val="none" w:sz="0" w:space="0" w:color="auto"/>
        <w:bottom w:val="none" w:sz="0" w:space="0" w:color="auto"/>
        <w:right w:val="none" w:sz="0" w:space="0" w:color="auto"/>
      </w:divBdr>
    </w:div>
    <w:div w:id="518279318">
      <w:bodyDiv w:val="1"/>
      <w:marLeft w:val="0"/>
      <w:marRight w:val="0"/>
      <w:marTop w:val="0"/>
      <w:marBottom w:val="0"/>
      <w:divBdr>
        <w:top w:val="none" w:sz="0" w:space="0" w:color="auto"/>
        <w:left w:val="none" w:sz="0" w:space="0" w:color="auto"/>
        <w:bottom w:val="none" w:sz="0" w:space="0" w:color="auto"/>
        <w:right w:val="none" w:sz="0" w:space="0" w:color="auto"/>
      </w:divBdr>
    </w:div>
    <w:div w:id="526722581">
      <w:bodyDiv w:val="1"/>
      <w:marLeft w:val="0"/>
      <w:marRight w:val="0"/>
      <w:marTop w:val="0"/>
      <w:marBottom w:val="0"/>
      <w:divBdr>
        <w:top w:val="none" w:sz="0" w:space="0" w:color="auto"/>
        <w:left w:val="none" w:sz="0" w:space="0" w:color="auto"/>
        <w:bottom w:val="none" w:sz="0" w:space="0" w:color="auto"/>
        <w:right w:val="none" w:sz="0" w:space="0" w:color="auto"/>
      </w:divBdr>
    </w:div>
    <w:div w:id="526910141">
      <w:bodyDiv w:val="1"/>
      <w:marLeft w:val="0"/>
      <w:marRight w:val="0"/>
      <w:marTop w:val="0"/>
      <w:marBottom w:val="0"/>
      <w:divBdr>
        <w:top w:val="none" w:sz="0" w:space="0" w:color="auto"/>
        <w:left w:val="none" w:sz="0" w:space="0" w:color="auto"/>
        <w:bottom w:val="none" w:sz="0" w:space="0" w:color="auto"/>
        <w:right w:val="none" w:sz="0" w:space="0" w:color="auto"/>
      </w:divBdr>
    </w:div>
    <w:div w:id="554388540">
      <w:bodyDiv w:val="1"/>
      <w:marLeft w:val="0"/>
      <w:marRight w:val="0"/>
      <w:marTop w:val="0"/>
      <w:marBottom w:val="0"/>
      <w:divBdr>
        <w:top w:val="none" w:sz="0" w:space="0" w:color="auto"/>
        <w:left w:val="none" w:sz="0" w:space="0" w:color="auto"/>
        <w:bottom w:val="none" w:sz="0" w:space="0" w:color="auto"/>
        <w:right w:val="none" w:sz="0" w:space="0" w:color="auto"/>
      </w:divBdr>
    </w:div>
    <w:div w:id="556283527">
      <w:bodyDiv w:val="1"/>
      <w:marLeft w:val="0"/>
      <w:marRight w:val="0"/>
      <w:marTop w:val="0"/>
      <w:marBottom w:val="0"/>
      <w:divBdr>
        <w:top w:val="none" w:sz="0" w:space="0" w:color="auto"/>
        <w:left w:val="none" w:sz="0" w:space="0" w:color="auto"/>
        <w:bottom w:val="none" w:sz="0" w:space="0" w:color="auto"/>
        <w:right w:val="none" w:sz="0" w:space="0" w:color="auto"/>
      </w:divBdr>
    </w:div>
    <w:div w:id="569196034">
      <w:bodyDiv w:val="1"/>
      <w:marLeft w:val="0"/>
      <w:marRight w:val="0"/>
      <w:marTop w:val="0"/>
      <w:marBottom w:val="0"/>
      <w:divBdr>
        <w:top w:val="none" w:sz="0" w:space="0" w:color="auto"/>
        <w:left w:val="none" w:sz="0" w:space="0" w:color="auto"/>
        <w:bottom w:val="none" w:sz="0" w:space="0" w:color="auto"/>
        <w:right w:val="none" w:sz="0" w:space="0" w:color="auto"/>
      </w:divBdr>
    </w:div>
    <w:div w:id="575824703">
      <w:bodyDiv w:val="1"/>
      <w:marLeft w:val="0"/>
      <w:marRight w:val="0"/>
      <w:marTop w:val="0"/>
      <w:marBottom w:val="0"/>
      <w:divBdr>
        <w:top w:val="none" w:sz="0" w:space="0" w:color="auto"/>
        <w:left w:val="none" w:sz="0" w:space="0" w:color="auto"/>
        <w:bottom w:val="none" w:sz="0" w:space="0" w:color="auto"/>
        <w:right w:val="none" w:sz="0" w:space="0" w:color="auto"/>
      </w:divBdr>
    </w:div>
    <w:div w:id="600379981">
      <w:bodyDiv w:val="1"/>
      <w:marLeft w:val="0"/>
      <w:marRight w:val="0"/>
      <w:marTop w:val="0"/>
      <w:marBottom w:val="0"/>
      <w:divBdr>
        <w:top w:val="none" w:sz="0" w:space="0" w:color="auto"/>
        <w:left w:val="none" w:sz="0" w:space="0" w:color="auto"/>
        <w:bottom w:val="none" w:sz="0" w:space="0" w:color="auto"/>
        <w:right w:val="none" w:sz="0" w:space="0" w:color="auto"/>
      </w:divBdr>
    </w:div>
    <w:div w:id="601306653">
      <w:bodyDiv w:val="1"/>
      <w:marLeft w:val="0"/>
      <w:marRight w:val="0"/>
      <w:marTop w:val="0"/>
      <w:marBottom w:val="0"/>
      <w:divBdr>
        <w:top w:val="none" w:sz="0" w:space="0" w:color="auto"/>
        <w:left w:val="none" w:sz="0" w:space="0" w:color="auto"/>
        <w:bottom w:val="none" w:sz="0" w:space="0" w:color="auto"/>
        <w:right w:val="none" w:sz="0" w:space="0" w:color="auto"/>
      </w:divBdr>
    </w:div>
    <w:div w:id="608201502">
      <w:bodyDiv w:val="1"/>
      <w:marLeft w:val="0"/>
      <w:marRight w:val="0"/>
      <w:marTop w:val="0"/>
      <w:marBottom w:val="0"/>
      <w:divBdr>
        <w:top w:val="none" w:sz="0" w:space="0" w:color="auto"/>
        <w:left w:val="none" w:sz="0" w:space="0" w:color="auto"/>
        <w:bottom w:val="none" w:sz="0" w:space="0" w:color="auto"/>
        <w:right w:val="none" w:sz="0" w:space="0" w:color="auto"/>
      </w:divBdr>
    </w:div>
    <w:div w:id="618799423">
      <w:bodyDiv w:val="1"/>
      <w:marLeft w:val="0"/>
      <w:marRight w:val="0"/>
      <w:marTop w:val="0"/>
      <w:marBottom w:val="0"/>
      <w:divBdr>
        <w:top w:val="none" w:sz="0" w:space="0" w:color="auto"/>
        <w:left w:val="none" w:sz="0" w:space="0" w:color="auto"/>
        <w:bottom w:val="none" w:sz="0" w:space="0" w:color="auto"/>
        <w:right w:val="none" w:sz="0" w:space="0" w:color="auto"/>
      </w:divBdr>
    </w:div>
    <w:div w:id="619724564">
      <w:bodyDiv w:val="1"/>
      <w:marLeft w:val="0"/>
      <w:marRight w:val="0"/>
      <w:marTop w:val="0"/>
      <w:marBottom w:val="0"/>
      <w:divBdr>
        <w:top w:val="none" w:sz="0" w:space="0" w:color="auto"/>
        <w:left w:val="none" w:sz="0" w:space="0" w:color="auto"/>
        <w:bottom w:val="none" w:sz="0" w:space="0" w:color="auto"/>
        <w:right w:val="none" w:sz="0" w:space="0" w:color="auto"/>
      </w:divBdr>
    </w:div>
    <w:div w:id="619991267">
      <w:bodyDiv w:val="1"/>
      <w:marLeft w:val="0"/>
      <w:marRight w:val="0"/>
      <w:marTop w:val="0"/>
      <w:marBottom w:val="0"/>
      <w:divBdr>
        <w:top w:val="none" w:sz="0" w:space="0" w:color="auto"/>
        <w:left w:val="none" w:sz="0" w:space="0" w:color="auto"/>
        <w:bottom w:val="none" w:sz="0" w:space="0" w:color="auto"/>
        <w:right w:val="none" w:sz="0" w:space="0" w:color="auto"/>
      </w:divBdr>
    </w:div>
    <w:div w:id="621114683">
      <w:bodyDiv w:val="1"/>
      <w:marLeft w:val="0"/>
      <w:marRight w:val="0"/>
      <w:marTop w:val="0"/>
      <w:marBottom w:val="0"/>
      <w:divBdr>
        <w:top w:val="none" w:sz="0" w:space="0" w:color="auto"/>
        <w:left w:val="none" w:sz="0" w:space="0" w:color="auto"/>
        <w:bottom w:val="none" w:sz="0" w:space="0" w:color="auto"/>
        <w:right w:val="none" w:sz="0" w:space="0" w:color="auto"/>
      </w:divBdr>
    </w:div>
    <w:div w:id="621227215">
      <w:bodyDiv w:val="1"/>
      <w:marLeft w:val="0"/>
      <w:marRight w:val="0"/>
      <w:marTop w:val="0"/>
      <w:marBottom w:val="0"/>
      <w:divBdr>
        <w:top w:val="none" w:sz="0" w:space="0" w:color="auto"/>
        <w:left w:val="none" w:sz="0" w:space="0" w:color="auto"/>
        <w:bottom w:val="none" w:sz="0" w:space="0" w:color="auto"/>
        <w:right w:val="none" w:sz="0" w:space="0" w:color="auto"/>
      </w:divBdr>
    </w:div>
    <w:div w:id="625160589">
      <w:bodyDiv w:val="1"/>
      <w:marLeft w:val="0"/>
      <w:marRight w:val="0"/>
      <w:marTop w:val="0"/>
      <w:marBottom w:val="0"/>
      <w:divBdr>
        <w:top w:val="none" w:sz="0" w:space="0" w:color="auto"/>
        <w:left w:val="none" w:sz="0" w:space="0" w:color="auto"/>
        <w:bottom w:val="none" w:sz="0" w:space="0" w:color="auto"/>
        <w:right w:val="none" w:sz="0" w:space="0" w:color="auto"/>
      </w:divBdr>
    </w:div>
    <w:div w:id="626132698">
      <w:bodyDiv w:val="1"/>
      <w:marLeft w:val="0"/>
      <w:marRight w:val="0"/>
      <w:marTop w:val="0"/>
      <w:marBottom w:val="0"/>
      <w:divBdr>
        <w:top w:val="none" w:sz="0" w:space="0" w:color="auto"/>
        <w:left w:val="none" w:sz="0" w:space="0" w:color="auto"/>
        <w:bottom w:val="none" w:sz="0" w:space="0" w:color="auto"/>
        <w:right w:val="none" w:sz="0" w:space="0" w:color="auto"/>
      </w:divBdr>
    </w:div>
    <w:div w:id="637802095">
      <w:bodyDiv w:val="1"/>
      <w:marLeft w:val="0"/>
      <w:marRight w:val="0"/>
      <w:marTop w:val="0"/>
      <w:marBottom w:val="0"/>
      <w:divBdr>
        <w:top w:val="none" w:sz="0" w:space="0" w:color="auto"/>
        <w:left w:val="none" w:sz="0" w:space="0" w:color="auto"/>
        <w:bottom w:val="none" w:sz="0" w:space="0" w:color="auto"/>
        <w:right w:val="none" w:sz="0" w:space="0" w:color="auto"/>
      </w:divBdr>
    </w:div>
    <w:div w:id="658078527">
      <w:bodyDiv w:val="1"/>
      <w:marLeft w:val="0"/>
      <w:marRight w:val="0"/>
      <w:marTop w:val="0"/>
      <w:marBottom w:val="0"/>
      <w:divBdr>
        <w:top w:val="none" w:sz="0" w:space="0" w:color="auto"/>
        <w:left w:val="none" w:sz="0" w:space="0" w:color="auto"/>
        <w:bottom w:val="none" w:sz="0" w:space="0" w:color="auto"/>
        <w:right w:val="none" w:sz="0" w:space="0" w:color="auto"/>
      </w:divBdr>
    </w:div>
    <w:div w:id="668220499">
      <w:bodyDiv w:val="1"/>
      <w:marLeft w:val="0"/>
      <w:marRight w:val="0"/>
      <w:marTop w:val="0"/>
      <w:marBottom w:val="0"/>
      <w:divBdr>
        <w:top w:val="none" w:sz="0" w:space="0" w:color="auto"/>
        <w:left w:val="none" w:sz="0" w:space="0" w:color="auto"/>
        <w:bottom w:val="none" w:sz="0" w:space="0" w:color="auto"/>
        <w:right w:val="none" w:sz="0" w:space="0" w:color="auto"/>
      </w:divBdr>
    </w:div>
    <w:div w:id="686449014">
      <w:bodyDiv w:val="1"/>
      <w:marLeft w:val="0"/>
      <w:marRight w:val="0"/>
      <w:marTop w:val="0"/>
      <w:marBottom w:val="0"/>
      <w:divBdr>
        <w:top w:val="none" w:sz="0" w:space="0" w:color="auto"/>
        <w:left w:val="none" w:sz="0" w:space="0" w:color="auto"/>
        <w:bottom w:val="none" w:sz="0" w:space="0" w:color="auto"/>
        <w:right w:val="none" w:sz="0" w:space="0" w:color="auto"/>
      </w:divBdr>
    </w:div>
    <w:div w:id="696196102">
      <w:bodyDiv w:val="1"/>
      <w:marLeft w:val="0"/>
      <w:marRight w:val="0"/>
      <w:marTop w:val="0"/>
      <w:marBottom w:val="0"/>
      <w:divBdr>
        <w:top w:val="none" w:sz="0" w:space="0" w:color="auto"/>
        <w:left w:val="none" w:sz="0" w:space="0" w:color="auto"/>
        <w:bottom w:val="none" w:sz="0" w:space="0" w:color="auto"/>
        <w:right w:val="none" w:sz="0" w:space="0" w:color="auto"/>
      </w:divBdr>
    </w:div>
    <w:div w:id="698896938">
      <w:bodyDiv w:val="1"/>
      <w:marLeft w:val="0"/>
      <w:marRight w:val="0"/>
      <w:marTop w:val="0"/>
      <w:marBottom w:val="0"/>
      <w:divBdr>
        <w:top w:val="none" w:sz="0" w:space="0" w:color="auto"/>
        <w:left w:val="none" w:sz="0" w:space="0" w:color="auto"/>
        <w:bottom w:val="none" w:sz="0" w:space="0" w:color="auto"/>
        <w:right w:val="none" w:sz="0" w:space="0" w:color="auto"/>
      </w:divBdr>
    </w:div>
    <w:div w:id="704714273">
      <w:bodyDiv w:val="1"/>
      <w:marLeft w:val="0"/>
      <w:marRight w:val="0"/>
      <w:marTop w:val="0"/>
      <w:marBottom w:val="0"/>
      <w:divBdr>
        <w:top w:val="none" w:sz="0" w:space="0" w:color="auto"/>
        <w:left w:val="none" w:sz="0" w:space="0" w:color="auto"/>
        <w:bottom w:val="none" w:sz="0" w:space="0" w:color="auto"/>
        <w:right w:val="none" w:sz="0" w:space="0" w:color="auto"/>
      </w:divBdr>
    </w:div>
    <w:div w:id="711804473">
      <w:bodyDiv w:val="1"/>
      <w:marLeft w:val="0"/>
      <w:marRight w:val="0"/>
      <w:marTop w:val="0"/>
      <w:marBottom w:val="0"/>
      <w:divBdr>
        <w:top w:val="none" w:sz="0" w:space="0" w:color="auto"/>
        <w:left w:val="none" w:sz="0" w:space="0" w:color="auto"/>
        <w:bottom w:val="none" w:sz="0" w:space="0" w:color="auto"/>
        <w:right w:val="none" w:sz="0" w:space="0" w:color="auto"/>
      </w:divBdr>
    </w:div>
    <w:div w:id="714815299">
      <w:bodyDiv w:val="1"/>
      <w:marLeft w:val="0"/>
      <w:marRight w:val="0"/>
      <w:marTop w:val="0"/>
      <w:marBottom w:val="0"/>
      <w:divBdr>
        <w:top w:val="none" w:sz="0" w:space="0" w:color="auto"/>
        <w:left w:val="none" w:sz="0" w:space="0" w:color="auto"/>
        <w:bottom w:val="none" w:sz="0" w:space="0" w:color="auto"/>
        <w:right w:val="none" w:sz="0" w:space="0" w:color="auto"/>
      </w:divBdr>
    </w:div>
    <w:div w:id="723263310">
      <w:bodyDiv w:val="1"/>
      <w:marLeft w:val="0"/>
      <w:marRight w:val="0"/>
      <w:marTop w:val="0"/>
      <w:marBottom w:val="0"/>
      <w:divBdr>
        <w:top w:val="none" w:sz="0" w:space="0" w:color="auto"/>
        <w:left w:val="none" w:sz="0" w:space="0" w:color="auto"/>
        <w:bottom w:val="none" w:sz="0" w:space="0" w:color="auto"/>
        <w:right w:val="none" w:sz="0" w:space="0" w:color="auto"/>
      </w:divBdr>
    </w:div>
    <w:div w:id="731199366">
      <w:bodyDiv w:val="1"/>
      <w:marLeft w:val="0"/>
      <w:marRight w:val="0"/>
      <w:marTop w:val="0"/>
      <w:marBottom w:val="0"/>
      <w:divBdr>
        <w:top w:val="none" w:sz="0" w:space="0" w:color="auto"/>
        <w:left w:val="none" w:sz="0" w:space="0" w:color="auto"/>
        <w:bottom w:val="none" w:sz="0" w:space="0" w:color="auto"/>
        <w:right w:val="none" w:sz="0" w:space="0" w:color="auto"/>
      </w:divBdr>
    </w:div>
    <w:div w:id="732780843">
      <w:bodyDiv w:val="1"/>
      <w:marLeft w:val="0"/>
      <w:marRight w:val="0"/>
      <w:marTop w:val="0"/>
      <w:marBottom w:val="0"/>
      <w:divBdr>
        <w:top w:val="none" w:sz="0" w:space="0" w:color="auto"/>
        <w:left w:val="none" w:sz="0" w:space="0" w:color="auto"/>
        <w:bottom w:val="none" w:sz="0" w:space="0" w:color="auto"/>
        <w:right w:val="none" w:sz="0" w:space="0" w:color="auto"/>
      </w:divBdr>
    </w:div>
    <w:div w:id="734353829">
      <w:bodyDiv w:val="1"/>
      <w:marLeft w:val="0"/>
      <w:marRight w:val="0"/>
      <w:marTop w:val="0"/>
      <w:marBottom w:val="0"/>
      <w:divBdr>
        <w:top w:val="none" w:sz="0" w:space="0" w:color="auto"/>
        <w:left w:val="none" w:sz="0" w:space="0" w:color="auto"/>
        <w:bottom w:val="none" w:sz="0" w:space="0" w:color="auto"/>
        <w:right w:val="none" w:sz="0" w:space="0" w:color="auto"/>
      </w:divBdr>
    </w:div>
    <w:div w:id="735514984">
      <w:bodyDiv w:val="1"/>
      <w:marLeft w:val="0"/>
      <w:marRight w:val="0"/>
      <w:marTop w:val="0"/>
      <w:marBottom w:val="0"/>
      <w:divBdr>
        <w:top w:val="none" w:sz="0" w:space="0" w:color="auto"/>
        <w:left w:val="none" w:sz="0" w:space="0" w:color="auto"/>
        <w:bottom w:val="none" w:sz="0" w:space="0" w:color="auto"/>
        <w:right w:val="none" w:sz="0" w:space="0" w:color="auto"/>
      </w:divBdr>
    </w:div>
    <w:div w:id="736515473">
      <w:bodyDiv w:val="1"/>
      <w:marLeft w:val="0"/>
      <w:marRight w:val="0"/>
      <w:marTop w:val="0"/>
      <w:marBottom w:val="0"/>
      <w:divBdr>
        <w:top w:val="none" w:sz="0" w:space="0" w:color="auto"/>
        <w:left w:val="none" w:sz="0" w:space="0" w:color="auto"/>
        <w:bottom w:val="none" w:sz="0" w:space="0" w:color="auto"/>
        <w:right w:val="none" w:sz="0" w:space="0" w:color="auto"/>
      </w:divBdr>
    </w:div>
    <w:div w:id="747922213">
      <w:bodyDiv w:val="1"/>
      <w:marLeft w:val="0"/>
      <w:marRight w:val="0"/>
      <w:marTop w:val="0"/>
      <w:marBottom w:val="0"/>
      <w:divBdr>
        <w:top w:val="none" w:sz="0" w:space="0" w:color="auto"/>
        <w:left w:val="none" w:sz="0" w:space="0" w:color="auto"/>
        <w:bottom w:val="none" w:sz="0" w:space="0" w:color="auto"/>
        <w:right w:val="none" w:sz="0" w:space="0" w:color="auto"/>
      </w:divBdr>
    </w:div>
    <w:div w:id="748579933">
      <w:bodyDiv w:val="1"/>
      <w:marLeft w:val="0"/>
      <w:marRight w:val="0"/>
      <w:marTop w:val="0"/>
      <w:marBottom w:val="0"/>
      <w:divBdr>
        <w:top w:val="none" w:sz="0" w:space="0" w:color="auto"/>
        <w:left w:val="none" w:sz="0" w:space="0" w:color="auto"/>
        <w:bottom w:val="none" w:sz="0" w:space="0" w:color="auto"/>
        <w:right w:val="none" w:sz="0" w:space="0" w:color="auto"/>
      </w:divBdr>
    </w:div>
    <w:div w:id="753236754">
      <w:bodyDiv w:val="1"/>
      <w:marLeft w:val="0"/>
      <w:marRight w:val="0"/>
      <w:marTop w:val="0"/>
      <w:marBottom w:val="0"/>
      <w:divBdr>
        <w:top w:val="none" w:sz="0" w:space="0" w:color="auto"/>
        <w:left w:val="none" w:sz="0" w:space="0" w:color="auto"/>
        <w:bottom w:val="none" w:sz="0" w:space="0" w:color="auto"/>
        <w:right w:val="none" w:sz="0" w:space="0" w:color="auto"/>
      </w:divBdr>
    </w:div>
    <w:div w:id="753287579">
      <w:bodyDiv w:val="1"/>
      <w:marLeft w:val="0"/>
      <w:marRight w:val="0"/>
      <w:marTop w:val="0"/>
      <w:marBottom w:val="0"/>
      <w:divBdr>
        <w:top w:val="none" w:sz="0" w:space="0" w:color="auto"/>
        <w:left w:val="none" w:sz="0" w:space="0" w:color="auto"/>
        <w:bottom w:val="none" w:sz="0" w:space="0" w:color="auto"/>
        <w:right w:val="none" w:sz="0" w:space="0" w:color="auto"/>
      </w:divBdr>
    </w:div>
    <w:div w:id="753432421">
      <w:bodyDiv w:val="1"/>
      <w:marLeft w:val="0"/>
      <w:marRight w:val="0"/>
      <w:marTop w:val="0"/>
      <w:marBottom w:val="0"/>
      <w:divBdr>
        <w:top w:val="none" w:sz="0" w:space="0" w:color="auto"/>
        <w:left w:val="none" w:sz="0" w:space="0" w:color="auto"/>
        <w:bottom w:val="none" w:sz="0" w:space="0" w:color="auto"/>
        <w:right w:val="none" w:sz="0" w:space="0" w:color="auto"/>
      </w:divBdr>
    </w:div>
    <w:div w:id="775366610">
      <w:bodyDiv w:val="1"/>
      <w:marLeft w:val="0"/>
      <w:marRight w:val="0"/>
      <w:marTop w:val="0"/>
      <w:marBottom w:val="0"/>
      <w:divBdr>
        <w:top w:val="none" w:sz="0" w:space="0" w:color="auto"/>
        <w:left w:val="none" w:sz="0" w:space="0" w:color="auto"/>
        <w:bottom w:val="none" w:sz="0" w:space="0" w:color="auto"/>
        <w:right w:val="none" w:sz="0" w:space="0" w:color="auto"/>
      </w:divBdr>
    </w:div>
    <w:div w:id="789200115">
      <w:bodyDiv w:val="1"/>
      <w:marLeft w:val="0"/>
      <w:marRight w:val="0"/>
      <w:marTop w:val="0"/>
      <w:marBottom w:val="0"/>
      <w:divBdr>
        <w:top w:val="none" w:sz="0" w:space="0" w:color="auto"/>
        <w:left w:val="none" w:sz="0" w:space="0" w:color="auto"/>
        <w:bottom w:val="none" w:sz="0" w:space="0" w:color="auto"/>
        <w:right w:val="none" w:sz="0" w:space="0" w:color="auto"/>
      </w:divBdr>
    </w:div>
    <w:div w:id="813449846">
      <w:bodyDiv w:val="1"/>
      <w:marLeft w:val="0"/>
      <w:marRight w:val="0"/>
      <w:marTop w:val="0"/>
      <w:marBottom w:val="0"/>
      <w:divBdr>
        <w:top w:val="none" w:sz="0" w:space="0" w:color="auto"/>
        <w:left w:val="none" w:sz="0" w:space="0" w:color="auto"/>
        <w:bottom w:val="none" w:sz="0" w:space="0" w:color="auto"/>
        <w:right w:val="none" w:sz="0" w:space="0" w:color="auto"/>
      </w:divBdr>
    </w:div>
    <w:div w:id="826748514">
      <w:bodyDiv w:val="1"/>
      <w:marLeft w:val="0"/>
      <w:marRight w:val="0"/>
      <w:marTop w:val="0"/>
      <w:marBottom w:val="0"/>
      <w:divBdr>
        <w:top w:val="none" w:sz="0" w:space="0" w:color="auto"/>
        <w:left w:val="none" w:sz="0" w:space="0" w:color="auto"/>
        <w:bottom w:val="none" w:sz="0" w:space="0" w:color="auto"/>
        <w:right w:val="none" w:sz="0" w:space="0" w:color="auto"/>
      </w:divBdr>
    </w:div>
    <w:div w:id="828718530">
      <w:bodyDiv w:val="1"/>
      <w:marLeft w:val="0"/>
      <w:marRight w:val="0"/>
      <w:marTop w:val="0"/>
      <w:marBottom w:val="0"/>
      <w:divBdr>
        <w:top w:val="none" w:sz="0" w:space="0" w:color="auto"/>
        <w:left w:val="none" w:sz="0" w:space="0" w:color="auto"/>
        <w:bottom w:val="none" w:sz="0" w:space="0" w:color="auto"/>
        <w:right w:val="none" w:sz="0" w:space="0" w:color="auto"/>
      </w:divBdr>
    </w:div>
    <w:div w:id="861477965">
      <w:bodyDiv w:val="1"/>
      <w:marLeft w:val="0"/>
      <w:marRight w:val="0"/>
      <w:marTop w:val="0"/>
      <w:marBottom w:val="0"/>
      <w:divBdr>
        <w:top w:val="none" w:sz="0" w:space="0" w:color="auto"/>
        <w:left w:val="none" w:sz="0" w:space="0" w:color="auto"/>
        <w:bottom w:val="none" w:sz="0" w:space="0" w:color="auto"/>
        <w:right w:val="none" w:sz="0" w:space="0" w:color="auto"/>
      </w:divBdr>
    </w:div>
    <w:div w:id="866018858">
      <w:bodyDiv w:val="1"/>
      <w:marLeft w:val="0"/>
      <w:marRight w:val="0"/>
      <w:marTop w:val="0"/>
      <w:marBottom w:val="0"/>
      <w:divBdr>
        <w:top w:val="none" w:sz="0" w:space="0" w:color="auto"/>
        <w:left w:val="none" w:sz="0" w:space="0" w:color="auto"/>
        <w:bottom w:val="none" w:sz="0" w:space="0" w:color="auto"/>
        <w:right w:val="none" w:sz="0" w:space="0" w:color="auto"/>
      </w:divBdr>
    </w:div>
    <w:div w:id="867108472">
      <w:bodyDiv w:val="1"/>
      <w:marLeft w:val="0"/>
      <w:marRight w:val="0"/>
      <w:marTop w:val="0"/>
      <w:marBottom w:val="0"/>
      <w:divBdr>
        <w:top w:val="none" w:sz="0" w:space="0" w:color="auto"/>
        <w:left w:val="none" w:sz="0" w:space="0" w:color="auto"/>
        <w:bottom w:val="none" w:sz="0" w:space="0" w:color="auto"/>
        <w:right w:val="none" w:sz="0" w:space="0" w:color="auto"/>
      </w:divBdr>
    </w:div>
    <w:div w:id="869730089">
      <w:bodyDiv w:val="1"/>
      <w:marLeft w:val="0"/>
      <w:marRight w:val="0"/>
      <w:marTop w:val="0"/>
      <w:marBottom w:val="0"/>
      <w:divBdr>
        <w:top w:val="none" w:sz="0" w:space="0" w:color="auto"/>
        <w:left w:val="none" w:sz="0" w:space="0" w:color="auto"/>
        <w:bottom w:val="none" w:sz="0" w:space="0" w:color="auto"/>
        <w:right w:val="none" w:sz="0" w:space="0" w:color="auto"/>
      </w:divBdr>
    </w:div>
    <w:div w:id="877089556">
      <w:bodyDiv w:val="1"/>
      <w:marLeft w:val="0"/>
      <w:marRight w:val="0"/>
      <w:marTop w:val="0"/>
      <w:marBottom w:val="0"/>
      <w:divBdr>
        <w:top w:val="none" w:sz="0" w:space="0" w:color="auto"/>
        <w:left w:val="none" w:sz="0" w:space="0" w:color="auto"/>
        <w:bottom w:val="none" w:sz="0" w:space="0" w:color="auto"/>
        <w:right w:val="none" w:sz="0" w:space="0" w:color="auto"/>
      </w:divBdr>
    </w:div>
    <w:div w:id="879513338">
      <w:bodyDiv w:val="1"/>
      <w:marLeft w:val="0"/>
      <w:marRight w:val="0"/>
      <w:marTop w:val="0"/>
      <w:marBottom w:val="0"/>
      <w:divBdr>
        <w:top w:val="none" w:sz="0" w:space="0" w:color="auto"/>
        <w:left w:val="none" w:sz="0" w:space="0" w:color="auto"/>
        <w:bottom w:val="none" w:sz="0" w:space="0" w:color="auto"/>
        <w:right w:val="none" w:sz="0" w:space="0" w:color="auto"/>
      </w:divBdr>
    </w:div>
    <w:div w:id="887955924">
      <w:bodyDiv w:val="1"/>
      <w:marLeft w:val="0"/>
      <w:marRight w:val="0"/>
      <w:marTop w:val="0"/>
      <w:marBottom w:val="0"/>
      <w:divBdr>
        <w:top w:val="none" w:sz="0" w:space="0" w:color="auto"/>
        <w:left w:val="none" w:sz="0" w:space="0" w:color="auto"/>
        <w:bottom w:val="none" w:sz="0" w:space="0" w:color="auto"/>
        <w:right w:val="none" w:sz="0" w:space="0" w:color="auto"/>
      </w:divBdr>
    </w:div>
    <w:div w:id="894513839">
      <w:bodyDiv w:val="1"/>
      <w:marLeft w:val="0"/>
      <w:marRight w:val="0"/>
      <w:marTop w:val="0"/>
      <w:marBottom w:val="0"/>
      <w:divBdr>
        <w:top w:val="none" w:sz="0" w:space="0" w:color="auto"/>
        <w:left w:val="none" w:sz="0" w:space="0" w:color="auto"/>
        <w:bottom w:val="none" w:sz="0" w:space="0" w:color="auto"/>
        <w:right w:val="none" w:sz="0" w:space="0" w:color="auto"/>
      </w:divBdr>
    </w:div>
    <w:div w:id="896746360">
      <w:bodyDiv w:val="1"/>
      <w:marLeft w:val="0"/>
      <w:marRight w:val="0"/>
      <w:marTop w:val="0"/>
      <w:marBottom w:val="0"/>
      <w:divBdr>
        <w:top w:val="none" w:sz="0" w:space="0" w:color="auto"/>
        <w:left w:val="none" w:sz="0" w:space="0" w:color="auto"/>
        <w:bottom w:val="none" w:sz="0" w:space="0" w:color="auto"/>
        <w:right w:val="none" w:sz="0" w:space="0" w:color="auto"/>
      </w:divBdr>
    </w:div>
    <w:div w:id="899168628">
      <w:bodyDiv w:val="1"/>
      <w:marLeft w:val="0"/>
      <w:marRight w:val="0"/>
      <w:marTop w:val="0"/>
      <w:marBottom w:val="0"/>
      <w:divBdr>
        <w:top w:val="none" w:sz="0" w:space="0" w:color="auto"/>
        <w:left w:val="none" w:sz="0" w:space="0" w:color="auto"/>
        <w:bottom w:val="none" w:sz="0" w:space="0" w:color="auto"/>
        <w:right w:val="none" w:sz="0" w:space="0" w:color="auto"/>
      </w:divBdr>
    </w:div>
    <w:div w:id="903678929">
      <w:bodyDiv w:val="1"/>
      <w:marLeft w:val="0"/>
      <w:marRight w:val="0"/>
      <w:marTop w:val="0"/>
      <w:marBottom w:val="0"/>
      <w:divBdr>
        <w:top w:val="none" w:sz="0" w:space="0" w:color="auto"/>
        <w:left w:val="none" w:sz="0" w:space="0" w:color="auto"/>
        <w:bottom w:val="none" w:sz="0" w:space="0" w:color="auto"/>
        <w:right w:val="none" w:sz="0" w:space="0" w:color="auto"/>
      </w:divBdr>
    </w:div>
    <w:div w:id="907695276">
      <w:bodyDiv w:val="1"/>
      <w:marLeft w:val="0"/>
      <w:marRight w:val="0"/>
      <w:marTop w:val="0"/>
      <w:marBottom w:val="0"/>
      <w:divBdr>
        <w:top w:val="none" w:sz="0" w:space="0" w:color="auto"/>
        <w:left w:val="none" w:sz="0" w:space="0" w:color="auto"/>
        <w:bottom w:val="none" w:sz="0" w:space="0" w:color="auto"/>
        <w:right w:val="none" w:sz="0" w:space="0" w:color="auto"/>
      </w:divBdr>
    </w:div>
    <w:div w:id="916792890">
      <w:bodyDiv w:val="1"/>
      <w:marLeft w:val="0"/>
      <w:marRight w:val="0"/>
      <w:marTop w:val="0"/>
      <w:marBottom w:val="0"/>
      <w:divBdr>
        <w:top w:val="none" w:sz="0" w:space="0" w:color="auto"/>
        <w:left w:val="none" w:sz="0" w:space="0" w:color="auto"/>
        <w:bottom w:val="none" w:sz="0" w:space="0" w:color="auto"/>
        <w:right w:val="none" w:sz="0" w:space="0" w:color="auto"/>
      </w:divBdr>
    </w:div>
    <w:div w:id="943146071">
      <w:bodyDiv w:val="1"/>
      <w:marLeft w:val="0"/>
      <w:marRight w:val="0"/>
      <w:marTop w:val="0"/>
      <w:marBottom w:val="0"/>
      <w:divBdr>
        <w:top w:val="none" w:sz="0" w:space="0" w:color="auto"/>
        <w:left w:val="none" w:sz="0" w:space="0" w:color="auto"/>
        <w:bottom w:val="none" w:sz="0" w:space="0" w:color="auto"/>
        <w:right w:val="none" w:sz="0" w:space="0" w:color="auto"/>
      </w:divBdr>
    </w:div>
    <w:div w:id="961494478">
      <w:bodyDiv w:val="1"/>
      <w:marLeft w:val="0"/>
      <w:marRight w:val="0"/>
      <w:marTop w:val="0"/>
      <w:marBottom w:val="0"/>
      <w:divBdr>
        <w:top w:val="none" w:sz="0" w:space="0" w:color="auto"/>
        <w:left w:val="none" w:sz="0" w:space="0" w:color="auto"/>
        <w:bottom w:val="none" w:sz="0" w:space="0" w:color="auto"/>
        <w:right w:val="none" w:sz="0" w:space="0" w:color="auto"/>
      </w:divBdr>
    </w:div>
    <w:div w:id="961496479">
      <w:bodyDiv w:val="1"/>
      <w:marLeft w:val="0"/>
      <w:marRight w:val="0"/>
      <w:marTop w:val="0"/>
      <w:marBottom w:val="0"/>
      <w:divBdr>
        <w:top w:val="none" w:sz="0" w:space="0" w:color="auto"/>
        <w:left w:val="none" w:sz="0" w:space="0" w:color="auto"/>
        <w:bottom w:val="none" w:sz="0" w:space="0" w:color="auto"/>
        <w:right w:val="none" w:sz="0" w:space="0" w:color="auto"/>
      </w:divBdr>
    </w:div>
    <w:div w:id="974333545">
      <w:bodyDiv w:val="1"/>
      <w:marLeft w:val="0"/>
      <w:marRight w:val="0"/>
      <w:marTop w:val="0"/>
      <w:marBottom w:val="0"/>
      <w:divBdr>
        <w:top w:val="none" w:sz="0" w:space="0" w:color="auto"/>
        <w:left w:val="none" w:sz="0" w:space="0" w:color="auto"/>
        <w:bottom w:val="none" w:sz="0" w:space="0" w:color="auto"/>
        <w:right w:val="none" w:sz="0" w:space="0" w:color="auto"/>
      </w:divBdr>
    </w:div>
    <w:div w:id="987590932">
      <w:bodyDiv w:val="1"/>
      <w:marLeft w:val="0"/>
      <w:marRight w:val="0"/>
      <w:marTop w:val="0"/>
      <w:marBottom w:val="0"/>
      <w:divBdr>
        <w:top w:val="none" w:sz="0" w:space="0" w:color="auto"/>
        <w:left w:val="none" w:sz="0" w:space="0" w:color="auto"/>
        <w:bottom w:val="none" w:sz="0" w:space="0" w:color="auto"/>
        <w:right w:val="none" w:sz="0" w:space="0" w:color="auto"/>
      </w:divBdr>
    </w:div>
    <w:div w:id="988750538">
      <w:bodyDiv w:val="1"/>
      <w:marLeft w:val="0"/>
      <w:marRight w:val="0"/>
      <w:marTop w:val="0"/>
      <w:marBottom w:val="0"/>
      <w:divBdr>
        <w:top w:val="none" w:sz="0" w:space="0" w:color="auto"/>
        <w:left w:val="none" w:sz="0" w:space="0" w:color="auto"/>
        <w:bottom w:val="none" w:sz="0" w:space="0" w:color="auto"/>
        <w:right w:val="none" w:sz="0" w:space="0" w:color="auto"/>
      </w:divBdr>
    </w:div>
    <w:div w:id="990409452">
      <w:bodyDiv w:val="1"/>
      <w:marLeft w:val="0"/>
      <w:marRight w:val="0"/>
      <w:marTop w:val="0"/>
      <w:marBottom w:val="0"/>
      <w:divBdr>
        <w:top w:val="none" w:sz="0" w:space="0" w:color="auto"/>
        <w:left w:val="none" w:sz="0" w:space="0" w:color="auto"/>
        <w:bottom w:val="none" w:sz="0" w:space="0" w:color="auto"/>
        <w:right w:val="none" w:sz="0" w:space="0" w:color="auto"/>
      </w:divBdr>
    </w:div>
    <w:div w:id="994181870">
      <w:bodyDiv w:val="1"/>
      <w:marLeft w:val="0"/>
      <w:marRight w:val="0"/>
      <w:marTop w:val="0"/>
      <w:marBottom w:val="0"/>
      <w:divBdr>
        <w:top w:val="none" w:sz="0" w:space="0" w:color="auto"/>
        <w:left w:val="none" w:sz="0" w:space="0" w:color="auto"/>
        <w:bottom w:val="none" w:sz="0" w:space="0" w:color="auto"/>
        <w:right w:val="none" w:sz="0" w:space="0" w:color="auto"/>
      </w:divBdr>
    </w:div>
    <w:div w:id="994533300">
      <w:bodyDiv w:val="1"/>
      <w:marLeft w:val="0"/>
      <w:marRight w:val="0"/>
      <w:marTop w:val="0"/>
      <w:marBottom w:val="0"/>
      <w:divBdr>
        <w:top w:val="none" w:sz="0" w:space="0" w:color="auto"/>
        <w:left w:val="none" w:sz="0" w:space="0" w:color="auto"/>
        <w:bottom w:val="none" w:sz="0" w:space="0" w:color="auto"/>
        <w:right w:val="none" w:sz="0" w:space="0" w:color="auto"/>
      </w:divBdr>
    </w:div>
    <w:div w:id="1001858807">
      <w:bodyDiv w:val="1"/>
      <w:marLeft w:val="0"/>
      <w:marRight w:val="0"/>
      <w:marTop w:val="0"/>
      <w:marBottom w:val="0"/>
      <w:divBdr>
        <w:top w:val="none" w:sz="0" w:space="0" w:color="auto"/>
        <w:left w:val="none" w:sz="0" w:space="0" w:color="auto"/>
        <w:bottom w:val="none" w:sz="0" w:space="0" w:color="auto"/>
        <w:right w:val="none" w:sz="0" w:space="0" w:color="auto"/>
      </w:divBdr>
    </w:div>
    <w:div w:id="1007907251">
      <w:bodyDiv w:val="1"/>
      <w:marLeft w:val="0"/>
      <w:marRight w:val="0"/>
      <w:marTop w:val="0"/>
      <w:marBottom w:val="0"/>
      <w:divBdr>
        <w:top w:val="none" w:sz="0" w:space="0" w:color="auto"/>
        <w:left w:val="none" w:sz="0" w:space="0" w:color="auto"/>
        <w:bottom w:val="none" w:sz="0" w:space="0" w:color="auto"/>
        <w:right w:val="none" w:sz="0" w:space="0" w:color="auto"/>
      </w:divBdr>
    </w:div>
    <w:div w:id="1013145132">
      <w:bodyDiv w:val="1"/>
      <w:marLeft w:val="0"/>
      <w:marRight w:val="0"/>
      <w:marTop w:val="0"/>
      <w:marBottom w:val="0"/>
      <w:divBdr>
        <w:top w:val="none" w:sz="0" w:space="0" w:color="auto"/>
        <w:left w:val="none" w:sz="0" w:space="0" w:color="auto"/>
        <w:bottom w:val="none" w:sz="0" w:space="0" w:color="auto"/>
        <w:right w:val="none" w:sz="0" w:space="0" w:color="auto"/>
      </w:divBdr>
    </w:div>
    <w:div w:id="1018697795">
      <w:bodyDiv w:val="1"/>
      <w:marLeft w:val="0"/>
      <w:marRight w:val="0"/>
      <w:marTop w:val="0"/>
      <w:marBottom w:val="0"/>
      <w:divBdr>
        <w:top w:val="none" w:sz="0" w:space="0" w:color="auto"/>
        <w:left w:val="none" w:sz="0" w:space="0" w:color="auto"/>
        <w:bottom w:val="none" w:sz="0" w:space="0" w:color="auto"/>
        <w:right w:val="none" w:sz="0" w:space="0" w:color="auto"/>
      </w:divBdr>
    </w:div>
    <w:div w:id="1020552162">
      <w:bodyDiv w:val="1"/>
      <w:marLeft w:val="0"/>
      <w:marRight w:val="0"/>
      <w:marTop w:val="0"/>
      <w:marBottom w:val="0"/>
      <w:divBdr>
        <w:top w:val="none" w:sz="0" w:space="0" w:color="auto"/>
        <w:left w:val="none" w:sz="0" w:space="0" w:color="auto"/>
        <w:bottom w:val="none" w:sz="0" w:space="0" w:color="auto"/>
        <w:right w:val="none" w:sz="0" w:space="0" w:color="auto"/>
      </w:divBdr>
    </w:div>
    <w:div w:id="1020670167">
      <w:bodyDiv w:val="1"/>
      <w:marLeft w:val="0"/>
      <w:marRight w:val="0"/>
      <w:marTop w:val="0"/>
      <w:marBottom w:val="0"/>
      <w:divBdr>
        <w:top w:val="none" w:sz="0" w:space="0" w:color="auto"/>
        <w:left w:val="none" w:sz="0" w:space="0" w:color="auto"/>
        <w:bottom w:val="none" w:sz="0" w:space="0" w:color="auto"/>
        <w:right w:val="none" w:sz="0" w:space="0" w:color="auto"/>
      </w:divBdr>
    </w:div>
    <w:div w:id="1026518328">
      <w:bodyDiv w:val="1"/>
      <w:marLeft w:val="0"/>
      <w:marRight w:val="0"/>
      <w:marTop w:val="0"/>
      <w:marBottom w:val="0"/>
      <w:divBdr>
        <w:top w:val="none" w:sz="0" w:space="0" w:color="auto"/>
        <w:left w:val="none" w:sz="0" w:space="0" w:color="auto"/>
        <w:bottom w:val="none" w:sz="0" w:space="0" w:color="auto"/>
        <w:right w:val="none" w:sz="0" w:space="0" w:color="auto"/>
      </w:divBdr>
    </w:div>
    <w:div w:id="1028750464">
      <w:bodyDiv w:val="1"/>
      <w:marLeft w:val="0"/>
      <w:marRight w:val="0"/>
      <w:marTop w:val="0"/>
      <w:marBottom w:val="0"/>
      <w:divBdr>
        <w:top w:val="none" w:sz="0" w:space="0" w:color="auto"/>
        <w:left w:val="none" w:sz="0" w:space="0" w:color="auto"/>
        <w:bottom w:val="none" w:sz="0" w:space="0" w:color="auto"/>
        <w:right w:val="none" w:sz="0" w:space="0" w:color="auto"/>
      </w:divBdr>
    </w:div>
    <w:div w:id="1031610017">
      <w:bodyDiv w:val="1"/>
      <w:marLeft w:val="0"/>
      <w:marRight w:val="0"/>
      <w:marTop w:val="0"/>
      <w:marBottom w:val="0"/>
      <w:divBdr>
        <w:top w:val="none" w:sz="0" w:space="0" w:color="auto"/>
        <w:left w:val="none" w:sz="0" w:space="0" w:color="auto"/>
        <w:bottom w:val="none" w:sz="0" w:space="0" w:color="auto"/>
        <w:right w:val="none" w:sz="0" w:space="0" w:color="auto"/>
      </w:divBdr>
    </w:div>
    <w:div w:id="1039208393">
      <w:bodyDiv w:val="1"/>
      <w:marLeft w:val="0"/>
      <w:marRight w:val="0"/>
      <w:marTop w:val="0"/>
      <w:marBottom w:val="0"/>
      <w:divBdr>
        <w:top w:val="none" w:sz="0" w:space="0" w:color="auto"/>
        <w:left w:val="none" w:sz="0" w:space="0" w:color="auto"/>
        <w:bottom w:val="none" w:sz="0" w:space="0" w:color="auto"/>
        <w:right w:val="none" w:sz="0" w:space="0" w:color="auto"/>
      </w:divBdr>
    </w:div>
    <w:div w:id="1072579515">
      <w:bodyDiv w:val="1"/>
      <w:marLeft w:val="0"/>
      <w:marRight w:val="0"/>
      <w:marTop w:val="0"/>
      <w:marBottom w:val="0"/>
      <w:divBdr>
        <w:top w:val="none" w:sz="0" w:space="0" w:color="auto"/>
        <w:left w:val="none" w:sz="0" w:space="0" w:color="auto"/>
        <w:bottom w:val="none" w:sz="0" w:space="0" w:color="auto"/>
        <w:right w:val="none" w:sz="0" w:space="0" w:color="auto"/>
      </w:divBdr>
    </w:div>
    <w:div w:id="1102799989">
      <w:bodyDiv w:val="1"/>
      <w:marLeft w:val="0"/>
      <w:marRight w:val="0"/>
      <w:marTop w:val="0"/>
      <w:marBottom w:val="0"/>
      <w:divBdr>
        <w:top w:val="none" w:sz="0" w:space="0" w:color="auto"/>
        <w:left w:val="none" w:sz="0" w:space="0" w:color="auto"/>
        <w:bottom w:val="none" w:sz="0" w:space="0" w:color="auto"/>
        <w:right w:val="none" w:sz="0" w:space="0" w:color="auto"/>
      </w:divBdr>
    </w:div>
    <w:div w:id="1102921122">
      <w:bodyDiv w:val="1"/>
      <w:marLeft w:val="0"/>
      <w:marRight w:val="0"/>
      <w:marTop w:val="0"/>
      <w:marBottom w:val="0"/>
      <w:divBdr>
        <w:top w:val="none" w:sz="0" w:space="0" w:color="auto"/>
        <w:left w:val="none" w:sz="0" w:space="0" w:color="auto"/>
        <w:bottom w:val="none" w:sz="0" w:space="0" w:color="auto"/>
        <w:right w:val="none" w:sz="0" w:space="0" w:color="auto"/>
      </w:divBdr>
    </w:div>
    <w:div w:id="1104813051">
      <w:bodyDiv w:val="1"/>
      <w:marLeft w:val="0"/>
      <w:marRight w:val="0"/>
      <w:marTop w:val="0"/>
      <w:marBottom w:val="0"/>
      <w:divBdr>
        <w:top w:val="none" w:sz="0" w:space="0" w:color="auto"/>
        <w:left w:val="none" w:sz="0" w:space="0" w:color="auto"/>
        <w:bottom w:val="none" w:sz="0" w:space="0" w:color="auto"/>
        <w:right w:val="none" w:sz="0" w:space="0" w:color="auto"/>
      </w:divBdr>
    </w:div>
    <w:div w:id="1106386242">
      <w:bodyDiv w:val="1"/>
      <w:marLeft w:val="0"/>
      <w:marRight w:val="0"/>
      <w:marTop w:val="0"/>
      <w:marBottom w:val="0"/>
      <w:divBdr>
        <w:top w:val="none" w:sz="0" w:space="0" w:color="auto"/>
        <w:left w:val="none" w:sz="0" w:space="0" w:color="auto"/>
        <w:bottom w:val="none" w:sz="0" w:space="0" w:color="auto"/>
        <w:right w:val="none" w:sz="0" w:space="0" w:color="auto"/>
      </w:divBdr>
    </w:div>
    <w:div w:id="1122849055">
      <w:bodyDiv w:val="1"/>
      <w:marLeft w:val="0"/>
      <w:marRight w:val="0"/>
      <w:marTop w:val="0"/>
      <w:marBottom w:val="0"/>
      <w:divBdr>
        <w:top w:val="none" w:sz="0" w:space="0" w:color="auto"/>
        <w:left w:val="none" w:sz="0" w:space="0" w:color="auto"/>
        <w:bottom w:val="none" w:sz="0" w:space="0" w:color="auto"/>
        <w:right w:val="none" w:sz="0" w:space="0" w:color="auto"/>
      </w:divBdr>
    </w:div>
    <w:div w:id="1123427659">
      <w:bodyDiv w:val="1"/>
      <w:marLeft w:val="0"/>
      <w:marRight w:val="0"/>
      <w:marTop w:val="0"/>
      <w:marBottom w:val="0"/>
      <w:divBdr>
        <w:top w:val="none" w:sz="0" w:space="0" w:color="auto"/>
        <w:left w:val="none" w:sz="0" w:space="0" w:color="auto"/>
        <w:bottom w:val="none" w:sz="0" w:space="0" w:color="auto"/>
        <w:right w:val="none" w:sz="0" w:space="0" w:color="auto"/>
      </w:divBdr>
    </w:div>
    <w:div w:id="1126772813">
      <w:bodyDiv w:val="1"/>
      <w:marLeft w:val="0"/>
      <w:marRight w:val="0"/>
      <w:marTop w:val="0"/>
      <w:marBottom w:val="0"/>
      <w:divBdr>
        <w:top w:val="none" w:sz="0" w:space="0" w:color="auto"/>
        <w:left w:val="none" w:sz="0" w:space="0" w:color="auto"/>
        <w:bottom w:val="none" w:sz="0" w:space="0" w:color="auto"/>
        <w:right w:val="none" w:sz="0" w:space="0" w:color="auto"/>
      </w:divBdr>
    </w:div>
    <w:div w:id="1129932465">
      <w:bodyDiv w:val="1"/>
      <w:marLeft w:val="0"/>
      <w:marRight w:val="0"/>
      <w:marTop w:val="0"/>
      <w:marBottom w:val="0"/>
      <w:divBdr>
        <w:top w:val="none" w:sz="0" w:space="0" w:color="auto"/>
        <w:left w:val="none" w:sz="0" w:space="0" w:color="auto"/>
        <w:bottom w:val="none" w:sz="0" w:space="0" w:color="auto"/>
        <w:right w:val="none" w:sz="0" w:space="0" w:color="auto"/>
      </w:divBdr>
    </w:div>
    <w:div w:id="1130902864">
      <w:bodyDiv w:val="1"/>
      <w:marLeft w:val="0"/>
      <w:marRight w:val="0"/>
      <w:marTop w:val="0"/>
      <w:marBottom w:val="0"/>
      <w:divBdr>
        <w:top w:val="none" w:sz="0" w:space="0" w:color="auto"/>
        <w:left w:val="none" w:sz="0" w:space="0" w:color="auto"/>
        <w:bottom w:val="none" w:sz="0" w:space="0" w:color="auto"/>
        <w:right w:val="none" w:sz="0" w:space="0" w:color="auto"/>
      </w:divBdr>
    </w:div>
    <w:div w:id="1143473365">
      <w:bodyDiv w:val="1"/>
      <w:marLeft w:val="0"/>
      <w:marRight w:val="0"/>
      <w:marTop w:val="0"/>
      <w:marBottom w:val="0"/>
      <w:divBdr>
        <w:top w:val="none" w:sz="0" w:space="0" w:color="auto"/>
        <w:left w:val="none" w:sz="0" w:space="0" w:color="auto"/>
        <w:bottom w:val="none" w:sz="0" w:space="0" w:color="auto"/>
        <w:right w:val="none" w:sz="0" w:space="0" w:color="auto"/>
      </w:divBdr>
    </w:div>
    <w:div w:id="1146584220">
      <w:bodyDiv w:val="1"/>
      <w:marLeft w:val="0"/>
      <w:marRight w:val="0"/>
      <w:marTop w:val="0"/>
      <w:marBottom w:val="0"/>
      <w:divBdr>
        <w:top w:val="none" w:sz="0" w:space="0" w:color="auto"/>
        <w:left w:val="none" w:sz="0" w:space="0" w:color="auto"/>
        <w:bottom w:val="none" w:sz="0" w:space="0" w:color="auto"/>
        <w:right w:val="none" w:sz="0" w:space="0" w:color="auto"/>
      </w:divBdr>
    </w:div>
    <w:div w:id="1171140351">
      <w:bodyDiv w:val="1"/>
      <w:marLeft w:val="0"/>
      <w:marRight w:val="0"/>
      <w:marTop w:val="0"/>
      <w:marBottom w:val="0"/>
      <w:divBdr>
        <w:top w:val="none" w:sz="0" w:space="0" w:color="auto"/>
        <w:left w:val="none" w:sz="0" w:space="0" w:color="auto"/>
        <w:bottom w:val="none" w:sz="0" w:space="0" w:color="auto"/>
        <w:right w:val="none" w:sz="0" w:space="0" w:color="auto"/>
      </w:divBdr>
    </w:div>
    <w:div w:id="1174031617">
      <w:bodyDiv w:val="1"/>
      <w:marLeft w:val="0"/>
      <w:marRight w:val="0"/>
      <w:marTop w:val="0"/>
      <w:marBottom w:val="0"/>
      <w:divBdr>
        <w:top w:val="none" w:sz="0" w:space="0" w:color="auto"/>
        <w:left w:val="none" w:sz="0" w:space="0" w:color="auto"/>
        <w:bottom w:val="none" w:sz="0" w:space="0" w:color="auto"/>
        <w:right w:val="none" w:sz="0" w:space="0" w:color="auto"/>
      </w:divBdr>
    </w:div>
    <w:div w:id="1183478142">
      <w:bodyDiv w:val="1"/>
      <w:marLeft w:val="0"/>
      <w:marRight w:val="0"/>
      <w:marTop w:val="0"/>
      <w:marBottom w:val="0"/>
      <w:divBdr>
        <w:top w:val="none" w:sz="0" w:space="0" w:color="auto"/>
        <w:left w:val="none" w:sz="0" w:space="0" w:color="auto"/>
        <w:bottom w:val="none" w:sz="0" w:space="0" w:color="auto"/>
        <w:right w:val="none" w:sz="0" w:space="0" w:color="auto"/>
      </w:divBdr>
    </w:div>
    <w:div w:id="1189418341">
      <w:bodyDiv w:val="1"/>
      <w:marLeft w:val="0"/>
      <w:marRight w:val="0"/>
      <w:marTop w:val="0"/>
      <w:marBottom w:val="0"/>
      <w:divBdr>
        <w:top w:val="none" w:sz="0" w:space="0" w:color="auto"/>
        <w:left w:val="none" w:sz="0" w:space="0" w:color="auto"/>
        <w:bottom w:val="none" w:sz="0" w:space="0" w:color="auto"/>
        <w:right w:val="none" w:sz="0" w:space="0" w:color="auto"/>
      </w:divBdr>
    </w:div>
    <w:div w:id="1190990284">
      <w:bodyDiv w:val="1"/>
      <w:marLeft w:val="0"/>
      <w:marRight w:val="0"/>
      <w:marTop w:val="0"/>
      <w:marBottom w:val="0"/>
      <w:divBdr>
        <w:top w:val="none" w:sz="0" w:space="0" w:color="auto"/>
        <w:left w:val="none" w:sz="0" w:space="0" w:color="auto"/>
        <w:bottom w:val="none" w:sz="0" w:space="0" w:color="auto"/>
        <w:right w:val="none" w:sz="0" w:space="0" w:color="auto"/>
      </w:divBdr>
    </w:div>
    <w:div w:id="1199591431">
      <w:bodyDiv w:val="1"/>
      <w:marLeft w:val="0"/>
      <w:marRight w:val="0"/>
      <w:marTop w:val="0"/>
      <w:marBottom w:val="0"/>
      <w:divBdr>
        <w:top w:val="none" w:sz="0" w:space="0" w:color="auto"/>
        <w:left w:val="none" w:sz="0" w:space="0" w:color="auto"/>
        <w:bottom w:val="none" w:sz="0" w:space="0" w:color="auto"/>
        <w:right w:val="none" w:sz="0" w:space="0" w:color="auto"/>
      </w:divBdr>
    </w:div>
    <w:div w:id="1200362005">
      <w:bodyDiv w:val="1"/>
      <w:marLeft w:val="0"/>
      <w:marRight w:val="0"/>
      <w:marTop w:val="0"/>
      <w:marBottom w:val="0"/>
      <w:divBdr>
        <w:top w:val="none" w:sz="0" w:space="0" w:color="auto"/>
        <w:left w:val="none" w:sz="0" w:space="0" w:color="auto"/>
        <w:bottom w:val="none" w:sz="0" w:space="0" w:color="auto"/>
        <w:right w:val="none" w:sz="0" w:space="0" w:color="auto"/>
      </w:divBdr>
    </w:div>
    <w:div w:id="1206328929">
      <w:bodyDiv w:val="1"/>
      <w:marLeft w:val="0"/>
      <w:marRight w:val="0"/>
      <w:marTop w:val="0"/>
      <w:marBottom w:val="0"/>
      <w:divBdr>
        <w:top w:val="none" w:sz="0" w:space="0" w:color="auto"/>
        <w:left w:val="none" w:sz="0" w:space="0" w:color="auto"/>
        <w:bottom w:val="none" w:sz="0" w:space="0" w:color="auto"/>
        <w:right w:val="none" w:sz="0" w:space="0" w:color="auto"/>
      </w:divBdr>
    </w:div>
    <w:div w:id="1219509802">
      <w:bodyDiv w:val="1"/>
      <w:marLeft w:val="0"/>
      <w:marRight w:val="0"/>
      <w:marTop w:val="0"/>
      <w:marBottom w:val="0"/>
      <w:divBdr>
        <w:top w:val="none" w:sz="0" w:space="0" w:color="auto"/>
        <w:left w:val="none" w:sz="0" w:space="0" w:color="auto"/>
        <w:bottom w:val="none" w:sz="0" w:space="0" w:color="auto"/>
        <w:right w:val="none" w:sz="0" w:space="0" w:color="auto"/>
      </w:divBdr>
    </w:div>
    <w:div w:id="1225682430">
      <w:bodyDiv w:val="1"/>
      <w:marLeft w:val="0"/>
      <w:marRight w:val="0"/>
      <w:marTop w:val="0"/>
      <w:marBottom w:val="0"/>
      <w:divBdr>
        <w:top w:val="none" w:sz="0" w:space="0" w:color="auto"/>
        <w:left w:val="none" w:sz="0" w:space="0" w:color="auto"/>
        <w:bottom w:val="none" w:sz="0" w:space="0" w:color="auto"/>
        <w:right w:val="none" w:sz="0" w:space="0" w:color="auto"/>
      </w:divBdr>
    </w:div>
    <w:div w:id="1226716860">
      <w:bodyDiv w:val="1"/>
      <w:marLeft w:val="0"/>
      <w:marRight w:val="0"/>
      <w:marTop w:val="0"/>
      <w:marBottom w:val="0"/>
      <w:divBdr>
        <w:top w:val="none" w:sz="0" w:space="0" w:color="auto"/>
        <w:left w:val="none" w:sz="0" w:space="0" w:color="auto"/>
        <w:bottom w:val="none" w:sz="0" w:space="0" w:color="auto"/>
        <w:right w:val="none" w:sz="0" w:space="0" w:color="auto"/>
      </w:divBdr>
    </w:div>
    <w:div w:id="1233271451">
      <w:bodyDiv w:val="1"/>
      <w:marLeft w:val="0"/>
      <w:marRight w:val="0"/>
      <w:marTop w:val="0"/>
      <w:marBottom w:val="0"/>
      <w:divBdr>
        <w:top w:val="none" w:sz="0" w:space="0" w:color="auto"/>
        <w:left w:val="none" w:sz="0" w:space="0" w:color="auto"/>
        <w:bottom w:val="none" w:sz="0" w:space="0" w:color="auto"/>
        <w:right w:val="none" w:sz="0" w:space="0" w:color="auto"/>
      </w:divBdr>
    </w:div>
    <w:div w:id="1244533107">
      <w:bodyDiv w:val="1"/>
      <w:marLeft w:val="0"/>
      <w:marRight w:val="0"/>
      <w:marTop w:val="0"/>
      <w:marBottom w:val="0"/>
      <w:divBdr>
        <w:top w:val="none" w:sz="0" w:space="0" w:color="auto"/>
        <w:left w:val="none" w:sz="0" w:space="0" w:color="auto"/>
        <w:bottom w:val="none" w:sz="0" w:space="0" w:color="auto"/>
        <w:right w:val="none" w:sz="0" w:space="0" w:color="auto"/>
      </w:divBdr>
    </w:div>
    <w:div w:id="1245264278">
      <w:bodyDiv w:val="1"/>
      <w:marLeft w:val="0"/>
      <w:marRight w:val="0"/>
      <w:marTop w:val="0"/>
      <w:marBottom w:val="0"/>
      <w:divBdr>
        <w:top w:val="none" w:sz="0" w:space="0" w:color="auto"/>
        <w:left w:val="none" w:sz="0" w:space="0" w:color="auto"/>
        <w:bottom w:val="none" w:sz="0" w:space="0" w:color="auto"/>
        <w:right w:val="none" w:sz="0" w:space="0" w:color="auto"/>
      </w:divBdr>
    </w:div>
    <w:div w:id="1251427696">
      <w:bodyDiv w:val="1"/>
      <w:marLeft w:val="0"/>
      <w:marRight w:val="0"/>
      <w:marTop w:val="0"/>
      <w:marBottom w:val="0"/>
      <w:divBdr>
        <w:top w:val="none" w:sz="0" w:space="0" w:color="auto"/>
        <w:left w:val="none" w:sz="0" w:space="0" w:color="auto"/>
        <w:bottom w:val="none" w:sz="0" w:space="0" w:color="auto"/>
        <w:right w:val="none" w:sz="0" w:space="0" w:color="auto"/>
      </w:divBdr>
    </w:div>
    <w:div w:id="1252003826">
      <w:bodyDiv w:val="1"/>
      <w:marLeft w:val="0"/>
      <w:marRight w:val="0"/>
      <w:marTop w:val="0"/>
      <w:marBottom w:val="0"/>
      <w:divBdr>
        <w:top w:val="none" w:sz="0" w:space="0" w:color="auto"/>
        <w:left w:val="none" w:sz="0" w:space="0" w:color="auto"/>
        <w:bottom w:val="none" w:sz="0" w:space="0" w:color="auto"/>
        <w:right w:val="none" w:sz="0" w:space="0" w:color="auto"/>
      </w:divBdr>
    </w:div>
    <w:div w:id="1282958684">
      <w:bodyDiv w:val="1"/>
      <w:marLeft w:val="0"/>
      <w:marRight w:val="0"/>
      <w:marTop w:val="0"/>
      <w:marBottom w:val="0"/>
      <w:divBdr>
        <w:top w:val="none" w:sz="0" w:space="0" w:color="auto"/>
        <w:left w:val="none" w:sz="0" w:space="0" w:color="auto"/>
        <w:bottom w:val="none" w:sz="0" w:space="0" w:color="auto"/>
        <w:right w:val="none" w:sz="0" w:space="0" w:color="auto"/>
      </w:divBdr>
    </w:div>
    <w:div w:id="1288467818">
      <w:bodyDiv w:val="1"/>
      <w:marLeft w:val="0"/>
      <w:marRight w:val="0"/>
      <w:marTop w:val="0"/>
      <w:marBottom w:val="0"/>
      <w:divBdr>
        <w:top w:val="none" w:sz="0" w:space="0" w:color="auto"/>
        <w:left w:val="none" w:sz="0" w:space="0" w:color="auto"/>
        <w:bottom w:val="none" w:sz="0" w:space="0" w:color="auto"/>
        <w:right w:val="none" w:sz="0" w:space="0" w:color="auto"/>
      </w:divBdr>
    </w:div>
    <w:div w:id="1294747646">
      <w:bodyDiv w:val="1"/>
      <w:marLeft w:val="0"/>
      <w:marRight w:val="0"/>
      <w:marTop w:val="0"/>
      <w:marBottom w:val="0"/>
      <w:divBdr>
        <w:top w:val="none" w:sz="0" w:space="0" w:color="auto"/>
        <w:left w:val="none" w:sz="0" w:space="0" w:color="auto"/>
        <w:bottom w:val="none" w:sz="0" w:space="0" w:color="auto"/>
        <w:right w:val="none" w:sz="0" w:space="0" w:color="auto"/>
      </w:divBdr>
    </w:div>
    <w:div w:id="1298729095">
      <w:bodyDiv w:val="1"/>
      <w:marLeft w:val="0"/>
      <w:marRight w:val="0"/>
      <w:marTop w:val="0"/>
      <w:marBottom w:val="0"/>
      <w:divBdr>
        <w:top w:val="none" w:sz="0" w:space="0" w:color="auto"/>
        <w:left w:val="none" w:sz="0" w:space="0" w:color="auto"/>
        <w:bottom w:val="none" w:sz="0" w:space="0" w:color="auto"/>
        <w:right w:val="none" w:sz="0" w:space="0" w:color="auto"/>
      </w:divBdr>
    </w:div>
    <w:div w:id="1303271924">
      <w:bodyDiv w:val="1"/>
      <w:marLeft w:val="0"/>
      <w:marRight w:val="0"/>
      <w:marTop w:val="0"/>
      <w:marBottom w:val="0"/>
      <w:divBdr>
        <w:top w:val="none" w:sz="0" w:space="0" w:color="auto"/>
        <w:left w:val="none" w:sz="0" w:space="0" w:color="auto"/>
        <w:bottom w:val="none" w:sz="0" w:space="0" w:color="auto"/>
        <w:right w:val="none" w:sz="0" w:space="0" w:color="auto"/>
      </w:divBdr>
    </w:div>
    <w:div w:id="1312637050">
      <w:bodyDiv w:val="1"/>
      <w:marLeft w:val="0"/>
      <w:marRight w:val="0"/>
      <w:marTop w:val="0"/>
      <w:marBottom w:val="0"/>
      <w:divBdr>
        <w:top w:val="none" w:sz="0" w:space="0" w:color="auto"/>
        <w:left w:val="none" w:sz="0" w:space="0" w:color="auto"/>
        <w:bottom w:val="none" w:sz="0" w:space="0" w:color="auto"/>
        <w:right w:val="none" w:sz="0" w:space="0" w:color="auto"/>
      </w:divBdr>
    </w:div>
    <w:div w:id="1315139557">
      <w:bodyDiv w:val="1"/>
      <w:marLeft w:val="0"/>
      <w:marRight w:val="0"/>
      <w:marTop w:val="0"/>
      <w:marBottom w:val="0"/>
      <w:divBdr>
        <w:top w:val="none" w:sz="0" w:space="0" w:color="auto"/>
        <w:left w:val="none" w:sz="0" w:space="0" w:color="auto"/>
        <w:bottom w:val="none" w:sz="0" w:space="0" w:color="auto"/>
        <w:right w:val="none" w:sz="0" w:space="0" w:color="auto"/>
      </w:divBdr>
    </w:div>
    <w:div w:id="1315643221">
      <w:bodyDiv w:val="1"/>
      <w:marLeft w:val="0"/>
      <w:marRight w:val="0"/>
      <w:marTop w:val="0"/>
      <w:marBottom w:val="0"/>
      <w:divBdr>
        <w:top w:val="none" w:sz="0" w:space="0" w:color="auto"/>
        <w:left w:val="none" w:sz="0" w:space="0" w:color="auto"/>
        <w:bottom w:val="none" w:sz="0" w:space="0" w:color="auto"/>
        <w:right w:val="none" w:sz="0" w:space="0" w:color="auto"/>
      </w:divBdr>
    </w:div>
    <w:div w:id="1317227793">
      <w:bodyDiv w:val="1"/>
      <w:marLeft w:val="0"/>
      <w:marRight w:val="0"/>
      <w:marTop w:val="0"/>
      <w:marBottom w:val="0"/>
      <w:divBdr>
        <w:top w:val="none" w:sz="0" w:space="0" w:color="auto"/>
        <w:left w:val="none" w:sz="0" w:space="0" w:color="auto"/>
        <w:bottom w:val="none" w:sz="0" w:space="0" w:color="auto"/>
        <w:right w:val="none" w:sz="0" w:space="0" w:color="auto"/>
      </w:divBdr>
    </w:div>
    <w:div w:id="1332181902">
      <w:bodyDiv w:val="1"/>
      <w:marLeft w:val="0"/>
      <w:marRight w:val="0"/>
      <w:marTop w:val="0"/>
      <w:marBottom w:val="0"/>
      <w:divBdr>
        <w:top w:val="none" w:sz="0" w:space="0" w:color="auto"/>
        <w:left w:val="none" w:sz="0" w:space="0" w:color="auto"/>
        <w:bottom w:val="none" w:sz="0" w:space="0" w:color="auto"/>
        <w:right w:val="none" w:sz="0" w:space="0" w:color="auto"/>
      </w:divBdr>
    </w:div>
    <w:div w:id="1340620883">
      <w:bodyDiv w:val="1"/>
      <w:marLeft w:val="0"/>
      <w:marRight w:val="0"/>
      <w:marTop w:val="0"/>
      <w:marBottom w:val="0"/>
      <w:divBdr>
        <w:top w:val="none" w:sz="0" w:space="0" w:color="auto"/>
        <w:left w:val="none" w:sz="0" w:space="0" w:color="auto"/>
        <w:bottom w:val="none" w:sz="0" w:space="0" w:color="auto"/>
        <w:right w:val="none" w:sz="0" w:space="0" w:color="auto"/>
      </w:divBdr>
    </w:div>
    <w:div w:id="1342002398">
      <w:bodyDiv w:val="1"/>
      <w:marLeft w:val="0"/>
      <w:marRight w:val="0"/>
      <w:marTop w:val="0"/>
      <w:marBottom w:val="0"/>
      <w:divBdr>
        <w:top w:val="none" w:sz="0" w:space="0" w:color="auto"/>
        <w:left w:val="none" w:sz="0" w:space="0" w:color="auto"/>
        <w:bottom w:val="none" w:sz="0" w:space="0" w:color="auto"/>
        <w:right w:val="none" w:sz="0" w:space="0" w:color="auto"/>
      </w:divBdr>
    </w:div>
    <w:div w:id="1342312410">
      <w:bodyDiv w:val="1"/>
      <w:marLeft w:val="0"/>
      <w:marRight w:val="0"/>
      <w:marTop w:val="0"/>
      <w:marBottom w:val="0"/>
      <w:divBdr>
        <w:top w:val="none" w:sz="0" w:space="0" w:color="auto"/>
        <w:left w:val="none" w:sz="0" w:space="0" w:color="auto"/>
        <w:bottom w:val="none" w:sz="0" w:space="0" w:color="auto"/>
        <w:right w:val="none" w:sz="0" w:space="0" w:color="auto"/>
      </w:divBdr>
    </w:div>
    <w:div w:id="1359507621">
      <w:bodyDiv w:val="1"/>
      <w:marLeft w:val="0"/>
      <w:marRight w:val="0"/>
      <w:marTop w:val="0"/>
      <w:marBottom w:val="0"/>
      <w:divBdr>
        <w:top w:val="none" w:sz="0" w:space="0" w:color="auto"/>
        <w:left w:val="none" w:sz="0" w:space="0" w:color="auto"/>
        <w:bottom w:val="none" w:sz="0" w:space="0" w:color="auto"/>
        <w:right w:val="none" w:sz="0" w:space="0" w:color="auto"/>
      </w:divBdr>
    </w:div>
    <w:div w:id="1369330514">
      <w:bodyDiv w:val="1"/>
      <w:marLeft w:val="0"/>
      <w:marRight w:val="0"/>
      <w:marTop w:val="0"/>
      <w:marBottom w:val="0"/>
      <w:divBdr>
        <w:top w:val="none" w:sz="0" w:space="0" w:color="auto"/>
        <w:left w:val="none" w:sz="0" w:space="0" w:color="auto"/>
        <w:bottom w:val="none" w:sz="0" w:space="0" w:color="auto"/>
        <w:right w:val="none" w:sz="0" w:space="0" w:color="auto"/>
      </w:divBdr>
    </w:div>
    <w:div w:id="1370034632">
      <w:bodyDiv w:val="1"/>
      <w:marLeft w:val="0"/>
      <w:marRight w:val="0"/>
      <w:marTop w:val="0"/>
      <w:marBottom w:val="0"/>
      <w:divBdr>
        <w:top w:val="none" w:sz="0" w:space="0" w:color="auto"/>
        <w:left w:val="none" w:sz="0" w:space="0" w:color="auto"/>
        <w:bottom w:val="none" w:sz="0" w:space="0" w:color="auto"/>
        <w:right w:val="none" w:sz="0" w:space="0" w:color="auto"/>
      </w:divBdr>
    </w:div>
    <w:div w:id="1402676554">
      <w:bodyDiv w:val="1"/>
      <w:marLeft w:val="0"/>
      <w:marRight w:val="0"/>
      <w:marTop w:val="0"/>
      <w:marBottom w:val="0"/>
      <w:divBdr>
        <w:top w:val="none" w:sz="0" w:space="0" w:color="auto"/>
        <w:left w:val="none" w:sz="0" w:space="0" w:color="auto"/>
        <w:bottom w:val="none" w:sz="0" w:space="0" w:color="auto"/>
        <w:right w:val="none" w:sz="0" w:space="0" w:color="auto"/>
      </w:divBdr>
    </w:div>
    <w:div w:id="1407411067">
      <w:bodyDiv w:val="1"/>
      <w:marLeft w:val="0"/>
      <w:marRight w:val="0"/>
      <w:marTop w:val="0"/>
      <w:marBottom w:val="0"/>
      <w:divBdr>
        <w:top w:val="none" w:sz="0" w:space="0" w:color="auto"/>
        <w:left w:val="none" w:sz="0" w:space="0" w:color="auto"/>
        <w:bottom w:val="none" w:sz="0" w:space="0" w:color="auto"/>
        <w:right w:val="none" w:sz="0" w:space="0" w:color="auto"/>
      </w:divBdr>
    </w:div>
    <w:div w:id="1407723148">
      <w:bodyDiv w:val="1"/>
      <w:marLeft w:val="0"/>
      <w:marRight w:val="0"/>
      <w:marTop w:val="0"/>
      <w:marBottom w:val="0"/>
      <w:divBdr>
        <w:top w:val="none" w:sz="0" w:space="0" w:color="auto"/>
        <w:left w:val="none" w:sz="0" w:space="0" w:color="auto"/>
        <w:bottom w:val="none" w:sz="0" w:space="0" w:color="auto"/>
        <w:right w:val="none" w:sz="0" w:space="0" w:color="auto"/>
      </w:divBdr>
    </w:div>
    <w:div w:id="1409768026">
      <w:bodyDiv w:val="1"/>
      <w:marLeft w:val="0"/>
      <w:marRight w:val="0"/>
      <w:marTop w:val="0"/>
      <w:marBottom w:val="0"/>
      <w:divBdr>
        <w:top w:val="none" w:sz="0" w:space="0" w:color="auto"/>
        <w:left w:val="none" w:sz="0" w:space="0" w:color="auto"/>
        <w:bottom w:val="none" w:sz="0" w:space="0" w:color="auto"/>
        <w:right w:val="none" w:sz="0" w:space="0" w:color="auto"/>
      </w:divBdr>
    </w:div>
    <w:div w:id="1415007322">
      <w:bodyDiv w:val="1"/>
      <w:marLeft w:val="0"/>
      <w:marRight w:val="0"/>
      <w:marTop w:val="0"/>
      <w:marBottom w:val="0"/>
      <w:divBdr>
        <w:top w:val="none" w:sz="0" w:space="0" w:color="auto"/>
        <w:left w:val="none" w:sz="0" w:space="0" w:color="auto"/>
        <w:bottom w:val="none" w:sz="0" w:space="0" w:color="auto"/>
        <w:right w:val="none" w:sz="0" w:space="0" w:color="auto"/>
      </w:divBdr>
    </w:div>
    <w:div w:id="1416782581">
      <w:bodyDiv w:val="1"/>
      <w:marLeft w:val="0"/>
      <w:marRight w:val="0"/>
      <w:marTop w:val="0"/>
      <w:marBottom w:val="0"/>
      <w:divBdr>
        <w:top w:val="none" w:sz="0" w:space="0" w:color="auto"/>
        <w:left w:val="none" w:sz="0" w:space="0" w:color="auto"/>
        <w:bottom w:val="none" w:sz="0" w:space="0" w:color="auto"/>
        <w:right w:val="none" w:sz="0" w:space="0" w:color="auto"/>
      </w:divBdr>
    </w:div>
    <w:div w:id="1429035441">
      <w:bodyDiv w:val="1"/>
      <w:marLeft w:val="0"/>
      <w:marRight w:val="0"/>
      <w:marTop w:val="0"/>
      <w:marBottom w:val="0"/>
      <w:divBdr>
        <w:top w:val="none" w:sz="0" w:space="0" w:color="auto"/>
        <w:left w:val="none" w:sz="0" w:space="0" w:color="auto"/>
        <w:bottom w:val="none" w:sz="0" w:space="0" w:color="auto"/>
        <w:right w:val="none" w:sz="0" w:space="0" w:color="auto"/>
      </w:divBdr>
    </w:div>
    <w:div w:id="1446464673">
      <w:bodyDiv w:val="1"/>
      <w:marLeft w:val="0"/>
      <w:marRight w:val="0"/>
      <w:marTop w:val="0"/>
      <w:marBottom w:val="0"/>
      <w:divBdr>
        <w:top w:val="none" w:sz="0" w:space="0" w:color="auto"/>
        <w:left w:val="none" w:sz="0" w:space="0" w:color="auto"/>
        <w:bottom w:val="none" w:sz="0" w:space="0" w:color="auto"/>
        <w:right w:val="none" w:sz="0" w:space="0" w:color="auto"/>
      </w:divBdr>
    </w:div>
    <w:div w:id="1462382072">
      <w:bodyDiv w:val="1"/>
      <w:marLeft w:val="0"/>
      <w:marRight w:val="0"/>
      <w:marTop w:val="0"/>
      <w:marBottom w:val="0"/>
      <w:divBdr>
        <w:top w:val="none" w:sz="0" w:space="0" w:color="auto"/>
        <w:left w:val="none" w:sz="0" w:space="0" w:color="auto"/>
        <w:bottom w:val="none" w:sz="0" w:space="0" w:color="auto"/>
        <w:right w:val="none" w:sz="0" w:space="0" w:color="auto"/>
      </w:divBdr>
    </w:div>
    <w:div w:id="1473910018">
      <w:bodyDiv w:val="1"/>
      <w:marLeft w:val="0"/>
      <w:marRight w:val="0"/>
      <w:marTop w:val="0"/>
      <w:marBottom w:val="0"/>
      <w:divBdr>
        <w:top w:val="none" w:sz="0" w:space="0" w:color="auto"/>
        <w:left w:val="none" w:sz="0" w:space="0" w:color="auto"/>
        <w:bottom w:val="none" w:sz="0" w:space="0" w:color="auto"/>
        <w:right w:val="none" w:sz="0" w:space="0" w:color="auto"/>
      </w:divBdr>
    </w:div>
    <w:div w:id="1474638332">
      <w:bodyDiv w:val="1"/>
      <w:marLeft w:val="0"/>
      <w:marRight w:val="0"/>
      <w:marTop w:val="0"/>
      <w:marBottom w:val="0"/>
      <w:divBdr>
        <w:top w:val="none" w:sz="0" w:space="0" w:color="auto"/>
        <w:left w:val="none" w:sz="0" w:space="0" w:color="auto"/>
        <w:bottom w:val="none" w:sz="0" w:space="0" w:color="auto"/>
        <w:right w:val="none" w:sz="0" w:space="0" w:color="auto"/>
      </w:divBdr>
    </w:div>
    <w:div w:id="1484005789">
      <w:bodyDiv w:val="1"/>
      <w:marLeft w:val="0"/>
      <w:marRight w:val="0"/>
      <w:marTop w:val="0"/>
      <w:marBottom w:val="0"/>
      <w:divBdr>
        <w:top w:val="none" w:sz="0" w:space="0" w:color="auto"/>
        <w:left w:val="none" w:sz="0" w:space="0" w:color="auto"/>
        <w:bottom w:val="none" w:sz="0" w:space="0" w:color="auto"/>
        <w:right w:val="none" w:sz="0" w:space="0" w:color="auto"/>
      </w:divBdr>
    </w:div>
    <w:div w:id="1484396221">
      <w:bodyDiv w:val="1"/>
      <w:marLeft w:val="0"/>
      <w:marRight w:val="0"/>
      <w:marTop w:val="0"/>
      <w:marBottom w:val="0"/>
      <w:divBdr>
        <w:top w:val="none" w:sz="0" w:space="0" w:color="auto"/>
        <w:left w:val="none" w:sz="0" w:space="0" w:color="auto"/>
        <w:bottom w:val="none" w:sz="0" w:space="0" w:color="auto"/>
        <w:right w:val="none" w:sz="0" w:space="0" w:color="auto"/>
      </w:divBdr>
    </w:div>
    <w:div w:id="1484853061">
      <w:bodyDiv w:val="1"/>
      <w:marLeft w:val="0"/>
      <w:marRight w:val="0"/>
      <w:marTop w:val="0"/>
      <w:marBottom w:val="0"/>
      <w:divBdr>
        <w:top w:val="none" w:sz="0" w:space="0" w:color="auto"/>
        <w:left w:val="none" w:sz="0" w:space="0" w:color="auto"/>
        <w:bottom w:val="none" w:sz="0" w:space="0" w:color="auto"/>
        <w:right w:val="none" w:sz="0" w:space="0" w:color="auto"/>
      </w:divBdr>
    </w:div>
    <w:div w:id="1488016080">
      <w:bodyDiv w:val="1"/>
      <w:marLeft w:val="0"/>
      <w:marRight w:val="0"/>
      <w:marTop w:val="0"/>
      <w:marBottom w:val="0"/>
      <w:divBdr>
        <w:top w:val="none" w:sz="0" w:space="0" w:color="auto"/>
        <w:left w:val="none" w:sz="0" w:space="0" w:color="auto"/>
        <w:bottom w:val="none" w:sz="0" w:space="0" w:color="auto"/>
        <w:right w:val="none" w:sz="0" w:space="0" w:color="auto"/>
      </w:divBdr>
    </w:div>
    <w:div w:id="1500467492">
      <w:bodyDiv w:val="1"/>
      <w:marLeft w:val="0"/>
      <w:marRight w:val="0"/>
      <w:marTop w:val="0"/>
      <w:marBottom w:val="0"/>
      <w:divBdr>
        <w:top w:val="none" w:sz="0" w:space="0" w:color="auto"/>
        <w:left w:val="none" w:sz="0" w:space="0" w:color="auto"/>
        <w:bottom w:val="none" w:sz="0" w:space="0" w:color="auto"/>
        <w:right w:val="none" w:sz="0" w:space="0" w:color="auto"/>
      </w:divBdr>
    </w:div>
    <w:div w:id="1504200146">
      <w:bodyDiv w:val="1"/>
      <w:marLeft w:val="0"/>
      <w:marRight w:val="0"/>
      <w:marTop w:val="0"/>
      <w:marBottom w:val="0"/>
      <w:divBdr>
        <w:top w:val="none" w:sz="0" w:space="0" w:color="auto"/>
        <w:left w:val="none" w:sz="0" w:space="0" w:color="auto"/>
        <w:bottom w:val="none" w:sz="0" w:space="0" w:color="auto"/>
        <w:right w:val="none" w:sz="0" w:space="0" w:color="auto"/>
      </w:divBdr>
    </w:div>
    <w:div w:id="1506556367">
      <w:bodyDiv w:val="1"/>
      <w:marLeft w:val="0"/>
      <w:marRight w:val="0"/>
      <w:marTop w:val="0"/>
      <w:marBottom w:val="0"/>
      <w:divBdr>
        <w:top w:val="none" w:sz="0" w:space="0" w:color="auto"/>
        <w:left w:val="none" w:sz="0" w:space="0" w:color="auto"/>
        <w:bottom w:val="none" w:sz="0" w:space="0" w:color="auto"/>
        <w:right w:val="none" w:sz="0" w:space="0" w:color="auto"/>
      </w:divBdr>
    </w:div>
    <w:div w:id="1509104101">
      <w:bodyDiv w:val="1"/>
      <w:marLeft w:val="0"/>
      <w:marRight w:val="0"/>
      <w:marTop w:val="0"/>
      <w:marBottom w:val="0"/>
      <w:divBdr>
        <w:top w:val="none" w:sz="0" w:space="0" w:color="auto"/>
        <w:left w:val="none" w:sz="0" w:space="0" w:color="auto"/>
        <w:bottom w:val="none" w:sz="0" w:space="0" w:color="auto"/>
        <w:right w:val="none" w:sz="0" w:space="0" w:color="auto"/>
      </w:divBdr>
    </w:div>
    <w:div w:id="1521695665">
      <w:bodyDiv w:val="1"/>
      <w:marLeft w:val="0"/>
      <w:marRight w:val="0"/>
      <w:marTop w:val="0"/>
      <w:marBottom w:val="0"/>
      <w:divBdr>
        <w:top w:val="none" w:sz="0" w:space="0" w:color="auto"/>
        <w:left w:val="none" w:sz="0" w:space="0" w:color="auto"/>
        <w:bottom w:val="none" w:sz="0" w:space="0" w:color="auto"/>
        <w:right w:val="none" w:sz="0" w:space="0" w:color="auto"/>
      </w:divBdr>
    </w:div>
    <w:div w:id="1523665788">
      <w:bodyDiv w:val="1"/>
      <w:marLeft w:val="0"/>
      <w:marRight w:val="0"/>
      <w:marTop w:val="0"/>
      <w:marBottom w:val="0"/>
      <w:divBdr>
        <w:top w:val="none" w:sz="0" w:space="0" w:color="auto"/>
        <w:left w:val="none" w:sz="0" w:space="0" w:color="auto"/>
        <w:bottom w:val="none" w:sz="0" w:space="0" w:color="auto"/>
        <w:right w:val="none" w:sz="0" w:space="0" w:color="auto"/>
      </w:divBdr>
    </w:div>
    <w:div w:id="1526751711">
      <w:bodyDiv w:val="1"/>
      <w:marLeft w:val="0"/>
      <w:marRight w:val="0"/>
      <w:marTop w:val="0"/>
      <w:marBottom w:val="0"/>
      <w:divBdr>
        <w:top w:val="none" w:sz="0" w:space="0" w:color="auto"/>
        <w:left w:val="none" w:sz="0" w:space="0" w:color="auto"/>
        <w:bottom w:val="none" w:sz="0" w:space="0" w:color="auto"/>
        <w:right w:val="none" w:sz="0" w:space="0" w:color="auto"/>
      </w:divBdr>
    </w:div>
    <w:div w:id="1533298588">
      <w:bodyDiv w:val="1"/>
      <w:marLeft w:val="0"/>
      <w:marRight w:val="0"/>
      <w:marTop w:val="0"/>
      <w:marBottom w:val="0"/>
      <w:divBdr>
        <w:top w:val="none" w:sz="0" w:space="0" w:color="auto"/>
        <w:left w:val="none" w:sz="0" w:space="0" w:color="auto"/>
        <w:bottom w:val="none" w:sz="0" w:space="0" w:color="auto"/>
        <w:right w:val="none" w:sz="0" w:space="0" w:color="auto"/>
      </w:divBdr>
    </w:div>
    <w:div w:id="1533566823">
      <w:bodyDiv w:val="1"/>
      <w:marLeft w:val="0"/>
      <w:marRight w:val="0"/>
      <w:marTop w:val="0"/>
      <w:marBottom w:val="0"/>
      <w:divBdr>
        <w:top w:val="none" w:sz="0" w:space="0" w:color="auto"/>
        <w:left w:val="none" w:sz="0" w:space="0" w:color="auto"/>
        <w:bottom w:val="none" w:sz="0" w:space="0" w:color="auto"/>
        <w:right w:val="none" w:sz="0" w:space="0" w:color="auto"/>
      </w:divBdr>
    </w:div>
    <w:div w:id="1535188710">
      <w:bodyDiv w:val="1"/>
      <w:marLeft w:val="0"/>
      <w:marRight w:val="0"/>
      <w:marTop w:val="0"/>
      <w:marBottom w:val="0"/>
      <w:divBdr>
        <w:top w:val="none" w:sz="0" w:space="0" w:color="auto"/>
        <w:left w:val="none" w:sz="0" w:space="0" w:color="auto"/>
        <w:bottom w:val="none" w:sz="0" w:space="0" w:color="auto"/>
        <w:right w:val="none" w:sz="0" w:space="0" w:color="auto"/>
      </w:divBdr>
    </w:div>
    <w:div w:id="1538618714">
      <w:bodyDiv w:val="1"/>
      <w:marLeft w:val="0"/>
      <w:marRight w:val="0"/>
      <w:marTop w:val="0"/>
      <w:marBottom w:val="0"/>
      <w:divBdr>
        <w:top w:val="none" w:sz="0" w:space="0" w:color="auto"/>
        <w:left w:val="none" w:sz="0" w:space="0" w:color="auto"/>
        <w:bottom w:val="none" w:sz="0" w:space="0" w:color="auto"/>
        <w:right w:val="none" w:sz="0" w:space="0" w:color="auto"/>
      </w:divBdr>
    </w:div>
    <w:div w:id="1539469761">
      <w:bodyDiv w:val="1"/>
      <w:marLeft w:val="0"/>
      <w:marRight w:val="0"/>
      <w:marTop w:val="0"/>
      <w:marBottom w:val="0"/>
      <w:divBdr>
        <w:top w:val="none" w:sz="0" w:space="0" w:color="auto"/>
        <w:left w:val="none" w:sz="0" w:space="0" w:color="auto"/>
        <w:bottom w:val="none" w:sz="0" w:space="0" w:color="auto"/>
        <w:right w:val="none" w:sz="0" w:space="0" w:color="auto"/>
      </w:divBdr>
    </w:div>
    <w:div w:id="1544824367">
      <w:bodyDiv w:val="1"/>
      <w:marLeft w:val="0"/>
      <w:marRight w:val="0"/>
      <w:marTop w:val="0"/>
      <w:marBottom w:val="0"/>
      <w:divBdr>
        <w:top w:val="none" w:sz="0" w:space="0" w:color="auto"/>
        <w:left w:val="none" w:sz="0" w:space="0" w:color="auto"/>
        <w:bottom w:val="none" w:sz="0" w:space="0" w:color="auto"/>
        <w:right w:val="none" w:sz="0" w:space="0" w:color="auto"/>
      </w:divBdr>
    </w:div>
    <w:div w:id="1550922321">
      <w:bodyDiv w:val="1"/>
      <w:marLeft w:val="0"/>
      <w:marRight w:val="0"/>
      <w:marTop w:val="0"/>
      <w:marBottom w:val="0"/>
      <w:divBdr>
        <w:top w:val="none" w:sz="0" w:space="0" w:color="auto"/>
        <w:left w:val="none" w:sz="0" w:space="0" w:color="auto"/>
        <w:bottom w:val="none" w:sz="0" w:space="0" w:color="auto"/>
        <w:right w:val="none" w:sz="0" w:space="0" w:color="auto"/>
      </w:divBdr>
    </w:div>
    <w:div w:id="1554777516">
      <w:bodyDiv w:val="1"/>
      <w:marLeft w:val="0"/>
      <w:marRight w:val="0"/>
      <w:marTop w:val="0"/>
      <w:marBottom w:val="0"/>
      <w:divBdr>
        <w:top w:val="none" w:sz="0" w:space="0" w:color="auto"/>
        <w:left w:val="none" w:sz="0" w:space="0" w:color="auto"/>
        <w:bottom w:val="none" w:sz="0" w:space="0" w:color="auto"/>
        <w:right w:val="none" w:sz="0" w:space="0" w:color="auto"/>
      </w:divBdr>
    </w:div>
    <w:div w:id="1555463962">
      <w:bodyDiv w:val="1"/>
      <w:marLeft w:val="0"/>
      <w:marRight w:val="0"/>
      <w:marTop w:val="0"/>
      <w:marBottom w:val="0"/>
      <w:divBdr>
        <w:top w:val="none" w:sz="0" w:space="0" w:color="auto"/>
        <w:left w:val="none" w:sz="0" w:space="0" w:color="auto"/>
        <w:bottom w:val="none" w:sz="0" w:space="0" w:color="auto"/>
        <w:right w:val="none" w:sz="0" w:space="0" w:color="auto"/>
      </w:divBdr>
    </w:div>
    <w:div w:id="1556820133">
      <w:bodyDiv w:val="1"/>
      <w:marLeft w:val="0"/>
      <w:marRight w:val="0"/>
      <w:marTop w:val="0"/>
      <w:marBottom w:val="0"/>
      <w:divBdr>
        <w:top w:val="none" w:sz="0" w:space="0" w:color="auto"/>
        <w:left w:val="none" w:sz="0" w:space="0" w:color="auto"/>
        <w:bottom w:val="none" w:sz="0" w:space="0" w:color="auto"/>
        <w:right w:val="none" w:sz="0" w:space="0" w:color="auto"/>
      </w:divBdr>
    </w:div>
    <w:div w:id="1563758531">
      <w:bodyDiv w:val="1"/>
      <w:marLeft w:val="0"/>
      <w:marRight w:val="0"/>
      <w:marTop w:val="0"/>
      <w:marBottom w:val="0"/>
      <w:divBdr>
        <w:top w:val="none" w:sz="0" w:space="0" w:color="auto"/>
        <w:left w:val="none" w:sz="0" w:space="0" w:color="auto"/>
        <w:bottom w:val="none" w:sz="0" w:space="0" w:color="auto"/>
        <w:right w:val="none" w:sz="0" w:space="0" w:color="auto"/>
      </w:divBdr>
    </w:div>
    <w:div w:id="1565723370">
      <w:bodyDiv w:val="1"/>
      <w:marLeft w:val="0"/>
      <w:marRight w:val="0"/>
      <w:marTop w:val="0"/>
      <w:marBottom w:val="0"/>
      <w:divBdr>
        <w:top w:val="none" w:sz="0" w:space="0" w:color="auto"/>
        <w:left w:val="none" w:sz="0" w:space="0" w:color="auto"/>
        <w:bottom w:val="none" w:sz="0" w:space="0" w:color="auto"/>
        <w:right w:val="none" w:sz="0" w:space="0" w:color="auto"/>
      </w:divBdr>
    </w:div>
    <w:div w:id="1573546621">
      <w:bodyDiv w:val="1"/>
      <w:marLeft w:val="0"/>
      <w:marRight w:val="0"/>
      <w:marTop w:val="0"/>
      <w:marBottom w:val="0"/>
      <w:divBdr>
        <w:top w:val="none" w:sz="0" w:space="0" w:color="auto"/>
        <w:left w:val="none" w:sz="0" w:space="0" w:color="auto"/>
        <w:bottom w:val="none" w:sz="0" w:space="0" w:color="auto"/>
        <w:right w:val="none" w:sz="0" w:space="0" w:color="auto"/>
      </w:divBdr>
    </w:div>
    <w:div w:id="1574123421">
      <w:bodyDiv w:val="1"/>
      <w:marLeft w:val="0"/>
      <w:marRight w:val="0"/>
      <w:marTop w:val="0"/>
      <w:marBottom w:val="0"/>
      <w:divBdr>
        <w:top w:val="none" w:sz="0" w:space="0" w:color="auto"/>
        <w:left w:val="none" w:sz="0" w:space="0" w:color="auto"/>
        <w:bottom w:val="none" w:sz="0" w:space="0" w:color="auto"/>
        <w:right w:val="none" w:sz="0" w:space="0" w:color="auto"/>
      </w:divBdr>
    </w:div>
    <w:div w:id="1577596453">
      <w:bodyDiv w:val="1"/>
      <w:marLeft w:val="0"/>
      <w:marRight w:val="0"/>
      <w:marTop w:val="0"/>
      <w:marBottom w:val="0"/>
      <w:divBdr>
        <w:top w:val="none" w:sz="0" w:space="0" w:color="auto"/>
        <w:left w:val="none" w:sz="0" w:space="0" w:color="auto"/>
        <w:bottom w:val="none" w:sz="0" w:space="0" w:color="auto"/>
        <w:right w:val="none" w:sz="0" w:space="0" w:color="auto"/>
      </w:divBdr>
    </w:div>
    <w:div w:id="1586110499">
      <w:bodyDiv w:val="1"/>
      <w:marLeft w:val="0"/>
      <w:marRight w:val="0"/>
      <w:marTop w:val="0"/>
      <w:marBottom w:val="0"/>
      <w:divBdr>
        <w:top w:val="none" w:sz="0" w:space="0" w:color="auto"/>
        <w:left w:val="none" w:sz="0" w:space="0" w:color="auto"/>
        <w:bottom w:val="none" w:sz="0" w:space="0" w:color="auto"/>
        <w:right w:val="none" w:sz="0" w:space="0" w:color="auto"/>
      </w:divBdr>
    </w:div>
    <w:div w:id="1586917569">
      <w:bodyDiv w:val="1"/>
      <w:marLeft w:val="0"/>
      <w:marRight w:val="0"/>
      <w:marTop w:val="0"/>
      <w:marBottom w:val="0"/>
      <w:divBdr>
        <w:top w:val="none" w:sz="0" w:space="0" w:color="auto"/>
        <w:left w:val="none" w:sz="0" w:space="0" w:color="auto"/>
        <w:bottom w:val="none" w:sz="0" w:space="0" w:color="auto"/>
        <w:right w:val="none" w:sz="0" w:space="0" w:color="auto"/>
      </w:divBdr>
    </w:div>
    <w:div w:id="1592087546">
      <w:bodyDiv w:val="1"/>
      <w:marLeft w:val="0"/>
      <w:marRight w:val="0"/>
      <w:marTop w:val="0"/>
      <w:marBottom w:val="0"/>
      <w:divBdr>
        <w:top w:val="none" w:sz="0" w:space="0" w:color="auto"/>
        <w:left w:val="none" w:sz="0" w:space="0" w:color="auto"/>
        <w:bottom w:val="none" w:sz="0" w:space="0" w:color="auto"/>
        <w:right w:val="none" w:sz="0" w:space="0" w:color="auto"/>
      </w:divBdr>
    </w:div>
    <w:div w:id="1594969055">
      <w:bodyDiv w:val="1"/>
      <w:marLeft w:val="0"/>
      <w:marRight w:val="0"/>
      <w:marTop w:val="0"/>
      <w:marBottom w:val="0"/>
      <w:divBdr>
        <w:top w:val="none" w:sz="0" w:space="0" w:color="auto"/>
        <w:left w:val="none" w:sz="0" w:space="0" w:color="auto"/>
        <w:bottom w:val="none" w:sz="0" w:space="0" w:color="auto"/>
        <w:right w:val="none" w:sz="0" w:space="0" w:color="auto"/>
      </w:divBdr>
    </w:div>
    <w:div w:id="1595358280">
      <w:bodyDiv w:val="1"/>
      <w:marLeft w:val="0"/>
      <w:marRight w:val="0"/>
      <w:marTop w:val="0"/>
      <w:marBottom w:val="0"/>
      <w:divBdr>
        <w:top w:val="none" w:sz="0" w:space="0" w:color="auto"/>
        <w:left w:val="none" w:sz="0" w:space="0" w:color="auto"/>
        <w:bottom w:val="none" w:sz="0" w:space="0" w:color="auto"/>
        <w:right w:val="none" w:sz="0" w:space="0" w:color="auto"/>
      </w:divBdr>
    </w:div>
    <w:div w:id="1597324566">
      <w:bodyDiv w:val="1"/>
      <w:marLeft w:val="0"/>
      <w:marRight w:val="0"/>
      <w:marTop w:val="0"/>
      <w:marBottom w:val="0"/>
      <w:divBdr>
        <w:top w:val="none" w:sz="0" w:space="0" w:color="auto"/>
        <w:left w:val="none" w:sz="0" w:space="0" w:color="auto"/>
        <w:bottom w:val="none" w:sz="0" w:space="0" w:color="auto"/>
        <w:right w:val="none" w:sz="0" w:space="0" w:color="auto"/>
      </w:divBdr>
    </w:div>
    <w:div w:id="1605914124">
      <w:bodyDiv w:val="1"/>
      <w:marLeft w:val="0"/>
      <w:marRight w:val="0"/>
      <w:marTop w:val="0"/>
      <w:marBottom w:val="0"/>
      <w:divBdr>
        <w:top w:val="none" w:sz="0" w:space="0" w:color="auto"/>
        <w:left w:val="none" w:sz="0" w:space="0" w:color="auto"/>
        <w:bottom w:val="none" w:sz="0" w:space="0" w:color="auto"/>
        <w:right w:val="none" w:sz="0" w:space="0" w:color="auto"/>
      </w:divBdr>
    </w:div>
    <w:div w:id="1606116111">
      <w:bodyDiv w:val="1"/>
      <w:marLeft w:val="0"/>
      <w:marRight w:val="0"/>
      <w:marTop w:val="0"/>
      <w:marBottom w:val="0"/>
      <w:divBdr>
        <w:top w:val="none" w:sz="0" w:space="0" w:color="auto"/>
        <w:left w:val="none" w:sz="0" w:space="0" w:color="auto"/>
        <w:bottom w:val="none" w:sz="0" w:space="0" w:color="auto"/>
        <w:right w:val="none" w:sz="0" w:space="0" w:color="auto"/>
      </w:divBdr>
    </w:div>
    <w:div w:id="1606156630">
      <w:bodyDiv w:val="1"/>
      <w:marLeft w:val="0"/>
      <w:marRight w:val="0"/>
      <w:marTop w:val="0"/>
      <w:marBottom w:val="0"/>
      <w:divBdr>
        <w:top w:val="none" w:sz="0" w:space="0" w:color="auto"/>
        <w:left w:val="none" w:sz="0" w:space="0" w:color="auto"/>
        <w:bottom w:val="none" w:sz="0" w:space="0" w:color="auto"/>
        <w:right w:val="none" w:sz="0" w:space="0" w:color="auto"/>
      </w:divBdr>
    </w:div>
    <w:div w:id="1610235032">
      <w:bodyDiv w:val="1"/>
      <w:marLeft w:val="0"/>
      <w:marRight w:val="0"/>
      <w:marTop w:val="0"/>
      <w:marBottom w:val="0"/>
      <w:divBdr>
        <w:top w:val="none" w:sz="0" w:space="0" w:color="auto"/>
        <w:left w:val="none" w:sz="0" w:space="0" w:color="auto"/>
        <w:bottom w:val="none" w:sz="0" w:space="0" w:color="auto"/>
        <w:right w:val="none" w:sz="0" w:space="0" w:color="auto"/>
      </w:divBdr>
    </w:div>
    <w:div w:id="1612392626">
      <w:bodyDiv w:val="1"/>
      <w:marLeft w:val="0"/>
      <w:marRight w:val="0"/>
      <w:marTop w:val="0"/>
      <w:marBottom w:val="0"/>
      <w:divBdr>
        <w:top w:val="none" w:sz="0" w:space="0" w:color="auto"/>
        <w:left w:val="none" w:sz="0" w:space="0" w:color="auto"/>
        <w:bottom w:val="none" w:sz="0" w:space="0" w:color="auto"/>
        <w:right w:val="none" w:sz="0" w:space="0" w:color="auto"/>
      </w:divBdr>
    </w:div>
    <w:div w:id="1620137964">
      <w:bodyDiv w:val="1"/>
      <w:marLeft w:val="0"/>
      <w:marRight w:val="0"/>
      <w:marTop w:val="0"/>
      <w:marBottom w:val="0"/>
      <w:divBdr>
        <w:top w:val="none" w:sz="0" w:space="0" w:color="auto"/>
        <w:left w:val="none" w:sz="0" w:space="0" w:color="auto"/>
        <w:bottom w:val="none" w:sz="0" w:space="0" w:color="auto"/>
        <w:right w:val="none" w:sz="0" w:space="0" w:color="auto"/>
      </w:divBdr>
    </w:div>
    <w:div w:id="1627815752">
      <w:bodyDiv w:val="1"/>
      <w:marLeft w:val="0"/>
      <w:marRight w:val="0"/>
      <w:marTop w:val="0"/>
      <w:marBottom w:val="0"/>
      <w:divBdr>
        <w:top w:val="none" w:sz="0" w:space="0" w:color="auto"/>
        <w:left w:val="none" w:sz="0" w:space="0" w:color="auto"/>
        <w:bottom w:val="none" w:sz="0" w:space="0" w:color="auto"/>
        <w:right w:val="none" w:sz="0" w:space="0" w:color="auto"/>
      </w:divBdr>
    </w:div>
    <w:div w:id="1630547652">
      <w:bodyDiv w:val="1"/>
      <w:marLeft w:val="0"/>
      <w:marRight w:val="0"/>
      <w:marTop w:val="0"/>
      <w:marBottom w:val="0"/>
      <w:divBdr>
        <w:top w:val="none" w:sz="0" w:space="0" w:color="auto"/>
        <w:left w:val="none" w:sz="0" w:space="0" w:color="auto"/>
        <w:bottom w:val="none" w:sz="0" w:space="0" w:color="auto"/>
        <w:right w:val="none" w:sz="0" w:space="0" w:color="auto"/>
      </w:divBdr>
    </w:div>
    <w:div w:id="1633554967">
      <w:bodyDiv w:val="1"/>
      <w:marLeft w:val="0"/>
      <w:marRight w:val="0"/>
      <w:marTop w:val="0"/>
      <w:marBottom w:val="0"/>
      <w:divBdr>
        <w:top w:val="none" w:sz="0" w:space="0" w:color="auto"/>
        <w:left w:val="none" w:sz="0" w:space="0" w:color="auto"/>
        <w:bottom w:val="none" w:sz="0" w:space="0" w:color="auto"/>
        <w:right w:val="none" w:sz="0" w:space="0" w:color="auto"/>
      </w:divBdr>
    </w:div>
    <w:div w:id="1640114616">
      <w:bodyDiv w:val="1"/>
      <w:marLeft w:val="0"/>
      <w:marRight w:val="0"/>
      <w:marTop w:val="0"/>
      <w:marBottom w:val="0"/>
      <w:divBdr>
        <w:top w:val="none" w:sz="0" w:space="0" w:color="auto"/>
        <w:left w:val="none" w:sz="0" w:space="0" w:color="auto"/>
        <w:bottom w:val="none" w:sz="0" w:space="0" w:color="auto"/>
        <w:right w:val="none" w:sz="0" w:space="0" w:color="auto"/>
      </w:divBdr>
    </w:div>
    <w:div w:id="1658532156">
      <w:bodyDiv w:val="1"/>
      <w:marLeft w:val="0"/>
      <w:marRight w:val="0"/>
      <w:marTop w:val="0"/>
      <w:marBottom w:val="0"/>
      <w:divBdr>
        <w:top w:val="none" w:sz="0" w:space="0" w:color="auto"/>
        <w:left w:val="none" w:sz="0" w:space="0" w:color="auto"/>
        <w:bottom w:val="none" w:sz="0" w:space="0" w:color="auto"/>
        <w:right w:val="none" w:sz="0" w:space="0" w:color="auto"/>
      </w:divBdr>
    </w:div>
    <w:div w:id="1663586142">
      <w:bodyDiv w:val="1"/>
      <w:marLeft w:val="0"/>
      <w:marRight w:val="0"/>
      <w:marTop w:val="0"/>
      <w:marBottom w:val="0"/>
      <w:divBdr>
        <w:top w:val="none" w:sz="0" w:space="0" w:color="auto"/>
        <w:left w:val="none" w:sz="0" w:space="0" w:color="auto"/>
        <w:bottom w:val="none" w:sz="0" w:space="0" w:color="auto"/>
        <w:right w:val="none" w:sz="0" w:space="0" w:color="auto"/>
      </w:divBdr>
    </w:div>
    <w:div w:id="1670793921">
      <w:bodyDiv w:val="1"/>
      <w:marLeft w:val="0"/>
      <w:marRight w:val="0"/>
      <w:marTop w:val="0"/>
      <w:marBottom w:val="0"/>
      <w:divBdr>
        <w:top w:val="none" w:sz="0" w:space="0" w:color="auto"/>
        <w:left w:val="none" w:sz="0" w:space="0" w:color="auto"/>
        <w:bottom w:val="none" w:sz="0" w:space="0" w:color="auto"/>
        <w:right w:val="none" w:sz="0" w:space="0" w:color="auto"/>
      </w:divBdr>
    </w:div>
    <w:div w:id="1682702824">
      <w:bodyDiv w:val="1"/>
      <w:marLeft w:val="0"/>
      <w:marRight w:val="0"/>
      <w:marTop w:val="0"/>
      <w:marBottom w:val="0"/>
      <w:divBdr>
        <w:top w:val="none" w:sz="0" w:space="0" w:color="auto"/>
        <w:left w:val="none" w:sz="0" w:space="0" w:color="auto"/>
        <w:bottom w:val="none" w:sz="0" w:space="0" w:color="auto"/>
        <w:right w:val="none" w:sz="0" w:space="0" w:color="auto"/>
      </w:divBdr>
    </w:div>
    <w:div w:id="1696494521">
      <w:bodyDiv w:val="1"/>
      <w:marLeft w:val="0"/>
      <w:marRight w:val="0"/>
      <w:marTop w:val="0"/>
      <w:marBottom w:val="0"/>
      <w:divBdr>
        <w:top w:val="none" w:sz="0" w:space="0" w:color="auto"/>
        <w:left w:val="none" w:sz="0" w:space="0" w:color="auto"/>
        <w:bottom w:val="none" w:sz="0" w:space="0" w:color="auto"/>
        <w:right w:val="none" w:sz="0" w:space="0" w:color="auto"/>
      </w:divBdr>
    </w:div>
    <w:div w:id="1699744405">
      <w:bodyDiv w:val="1"/>
      <w:marLeft w:val="0"/>
      <w:marRight w:val="0"/>
      <w:marTop w:val="0"/>
      <w:marBottom w:val="0"/>
      <w:divBdr>
        <w:top w:val="none" w:sz="0" w:space="0" w:color="auto"/>
        <w:left w:val="none" w:sz="0" w:space="0" w:color="auto"/>
        <w:bottom w:val="none" w:sz="0" w:space="0" w:color="auto"/>
        <w:right w:val="none" w:sz="0" w:space="0" w:color="auto"/>
      </w:divBdr>
    </w:div>
    <w:div w:id="1701659837">
      <w:bodyDiv w:val="1"/>
      <w:marLeft w:val="0"/>
      <w:marRight w:val="0"/>
      <w:marTop w:val="0"/>
      <w:marBottom w:val="0"/>
      <w:divBdr>
        <w:top w:val="none" w:sz="0" w:space="0" w:color="auto"/>
        <w:left w:val="none" w:sz="0" w:space="0" w:color="auto"/>
        <w:bottom w:val="none" w:sz="0" w:space="0" w:color="auto"/>
        <w:right w:val="none" w:sz="0" w:space="0" w:color="auto"/>
      </w:divBdr>
    </w:div>
    <w:div w:id="1701859494">
      <w:bodyDiv w:val="1"/>
      <w:marLeft w:val="0"/>
      <w:marRight w:val="0"/>
      <w:marTop w:val="0"/>
      <w:marBottom w:val="0"/>
      <w:divBdr>
        <w:top w:val="none" w:sz="0" w:space="0" w:color="auto"/>
        <w:left w:val="none" w:sz="0" w:space="0" w:color="auto"/>
        <w:bottom w:val="none" w:sz="0" w:space="0" w:color="auto"/>
        <w:right w:val="none" w:sz="0" w:space="0" w:color="auto"/>
      </w:divBdr>
    </w:div>
    <w:div w:id="1706326901">
      <w:bodyDiv w:val="1"/>
      <w:marLeft w:val="0"/>
      <w:marRight w:val="0"/>
      <w:marTop w:val="0"/>
      <w:marBottom w:val="0"/>
      <w:divBdr>
        <w:top w:val="none" w:sz="0" w:space="0" w:color="auto"/>
        <w:left w:val="none" w:sz="0" w:space="0" w:color="auto"/>
        <w:bottom w:val="none" w:sz="0" w:space="0" w:color="auto"/>
        <w:right w:val="none" w:sz="0" w:space="0" w:color="auto"/>
      </w:divBdr>
    </w:div>
    <w:div w:id="1715084937">
      <w:bodyDiv w:val="1"/>
      <w:marLeft w:val="0"/>
      <w:marRight w:val="0"/>
      <w:marTop w:val="0"/>
      <w:marBottom w:val="0"/>
      <w:divBdr>
        <w:top w:val="none" w:sz="0" w:space="0" w:color="auto"/>
        <w:left w:val="none" w:sz="0" w:space="0" w:color="auto"/>
        <w:bottom w:val="none" w:sz="0" w:space="0" w:color="auto"/>
        <w:right w:val="none" w:sz="0" w:space="0" w:color="auto"/>
      </w:divBdr>
    </w:div>
    <w:div w:id="1726487763">
      <w:bodyDiv w:val="1"/>
      <w:marLeft w:val="0"/>
      <w:marRight w:val="0"/>
      <w:marTop w:val="0"/>
      <w:marBottom w:val="0"/>
      <w:divBdr>
        <w:top w:val="none" w:sz="0" w:space="0" w:color="auto"/>
        <w:left w:val="none" w:sz="0" w:space="0" w:color="auto"/>
        <w:bottom w:val="none" w:sz="0" w:space="0" w:color="auto"/>
        <w:right w:val="none" w:sz="0" w:space="0" w:color="auto"/>
      </w:divBdr>
    </w:div>
    <w:div w:id="1727993885">
      <w:bodyDiv w:val="1"/>
      <w:marLeft w:val="0"/>
      <w:marRight w:val="0"/>
      <w:marTop w:val="0"/>
      <w:marBottom w:val="0"/>
      <w:divBdr>
        <w:top w:val="none" w:sz="0" w:space="0" w:color="auto"/>
        <w:left w:val="none" w:sz="0" w:space="0" w:color="auto"/>
        <w:bottom w:val="none" w:sz="0" w:space="0" w:color="auto"/>
        <w:right w:val="none" w:sz="0" w:space="0" w:color="auto"/>
      </w:divBdr>
    </w:div>
    <w:div w:id="1729453354">
      <w:bodyDiv w:val="1"/>
      <w:marLeft w:val="0"/>
      <w:marRight w:val="0"/>
      <w:marTop w:val="0"/>
      <w:marBottom w:val="0"/>
      <w:divBdr>
        <w:top w:val="none" w:sz="0" w:space="0" w:color="auto"/>
        <w:left w:val="none" w:sz="0" w:space="0" w:color="auto"/>
        <w:bottom w:val="none" w:sz="0" w:space="0" w:color="auto"/>
        <w:right w:val="none" w:sz="0" w:space="0" w:color="auto"/>
      </w:divBdr>
    </w:div>
    <w:div w:id="1729718465">
      <w:bodyDiv w:val="1"/>
      <w:marLeft w:val="0"/>
      <w:marRight w:val="0"/>
      <w:marTop w:val="0"/>
      <w:marBottom w:val="0"/>
      <w:divBdr>
        <w:top w:val="none" w:sz="0" w:space="0" w:color="auto"/>
        <w:left w:val="none" w:sz="0" w:space="0" w:color="auto"/>
        <w:bottom w:val="none" w:sz="0" w:space="0" w:color="auto"/>
        <w:right w:val="none" w:sz="0" w:space="0" w:color="auto"/>
      </w:divBdr>
    </w:div>
    <w:div w:id="1730035469">
      <w:bodyDiv w:val="1"/>
      <w:marLeft w:val="0"/>
      <w:marRight w:val="0"/>
      <w:marTop w:val="0"/>
      <w:marBottom w:val="0"/>
      <w:divBdr>
        <w:top w:val="none" w:sz="0" w:space="0" w:color="auto"/>
        <w:left w:val="none" w:sz="0" w:space="0" w:color="auto"/>
        <w:bottom w:val="none" w:sz="0" w:space="0" w:color="auto"/>
        <w:right w:val="none" w:sz="0" w:space="0" w:color="auto"/>
      </w:divBdr>
    </w:div>
    <w:div w:id="1733576247">
      <w:bodyDiv w:val="1"/>
      <w:marLeft w:val="0"/>
      <w:marRight w:val="0"/>
      <w:marTop w:val="0"/>
      <w:marBottom w:val="0"/>
      <w:divBdr>
        <w:top w:val="none" w:sz="0" w:space="0" w:color="auto"/>
        <w:left w:val="none" w:sz="0" w:space="0" w:color="auto"/>
        <w:bottom w:val="none" w:sz="0" w:space="0" w:color="auto"/>
        <w:right w:val="none" w:sz="0" w:space="0" w:color="auto"/>
      </w:divBdr>
    </w:div>
    <w:div w:id="1737821473">
      <w:bodyDiv w:val="1"/>
      <w:marLeft w:val="0"/>
      <w:marRight w:val="0"/>
      <w:marTop w:val="0"/>
      <w:marBottom w:val="0"/>
      <w:divBdr>
        <w:top w:val="none" w:sz="0" w:space="0" w:color="auto"/>
        <w:left w:val="none" w:sz="0" w:space="0" w:color="auto"/>
        <w:bottom w:val="none" w:sz="0" w:space="0" w:color="auto"/>
        <w:right w:val="none" w:sz="0" w:space="0" w:color="auto"/>
      </w:divBdr>
    </w:div>
    <w:div w:id="1750954595">
      <w:bodyDiv w:val="1"/>
      <w:marLeft w:val="0"/>
      <w:marRight w:val="0"/>
      <w:marTop w:val="0"/>
      <w:marBottom w:val="0"/>
      <w:divBdr>
        <w:top w:val="none" w:sz="0" w:space="0" w:color="auto"/>
        <w:left w:val="none" w:sz="0" w:space="0" w:color="auto"/>
        <w:bottom w:val="none" w:sz="0" w:space="0" w:color="auto"/>
        <w:right w:val="none" w:sz="0" w:space="0" w:color="auto"/>
      </w:divBdr>
    </w:div>
    <w:div w:id="1753118301">
      <w:bodyDiv w:val="1"/>
      <w:marLeft w:val="0"/>
      <w:marRight w:val="0"/>
      <w:marTop w:val="0"/>
      <w:marBottom w:val="0"/>
      <w:divBdr>
        <w:top w:val="none" w:sz="0" w:space="0" w:color="auto"/>
        <w:left w:val="none" w:sz="0" w:space="0" w:color="auto"/>
        <w:bottom w:val="none" w:sz="0" w:space="0" w:color="auto"/>
        <w:right w:val="none" w:sz="0" w:space="0" w:color="auto"/>
      </w:divBdr>
    </w:div>
    <w:div w:id="1778716530">
      <w:bodyDiv w:val="1"/>
      <w:marLeft w:val="0"/>
      <w:marRight w:val="0"/>
      <w:marTop w:val="0"/>
      <w:marBottom w:val="0"/>
      <w:divBdr>
        <w:top w:val="none" w:sz="0" w:space="0" w:color="auto"/>
        <w:left w:val="none" w:sz="0" w:space="0" w:color="auto"/>
        <w:bottom w:val="none" w:sz="0" w:space="0" w:color="auto"/>
        <w:right w:val="none" w:sz="0" w:space="0" w:color="auto"/>
      </w:divBdr>
    </w:div>
    <w:div w:id="1779636563">
      <w:bodyDiv w:val="1"/>
      <w:marLeft w:val="0"/>
      <w:marRight w:val="0"/>
      <w:marTop w:val="0"/>
      <w:marBottom w:val="0"/>
      <w:divBdr>
        <w:top w:val="none" w:sz="0" w:space="0" w:color="auto"/>
        <w:left w:val="none" w:sz="0" w:space="0" w:color="auto"/>
        <w:bottom w:val="none" w:sz="0" w:space="0" w:color="auto"/>
        <w:right w:val="none" w:sz="0" w:space="0" w:color="auto"/>
      </w:divBdr>
    </w:div>
    <w:div w:id="1790926642">
      <w:bodyDiv w:val="1"/>
      <w:marLeft w:val="0"/>
      <w:marRight w:val="0"/>
      <w:marTop w:val="0"/>
      <w:marBottom w:val="0"/>
      <w:divBdr>
        <w:top w:val="none" w:sz="0" w:space="0" w:color="auto"/>
        <w:left w:val="none" w:sz="0" w:space="0" w:color="auto"/>
        <w:bottom w:val="none" w:sz="0" w:space="0" w:color="auto"/>
        <w:right w:val="none" w:sz="0" w:space="0" w:color="auto"/>
      </w:divBdr>
    </w:div>
    <w:div w:id="1790926808">
      <w:bodyDiv w:val="1"/>
      <w:marLeft w:val="0"/>
      <w:marRight w:val="0"/>
      <w:marTop w:val="0"/>
      <w:marBottom w:val="0"/>
      <w:divBdr>
        <w:top w:val="none" w:sz="0" w:space="0" w:color="auto"/>
        <w:left w:val="none" w:sz="0" w:space="0" w:color="auto"/>
        <w:bottom w:val="none" w:sz="0" w:space="0" w:color="auto"/>
        <w:right w:val="none" w:sz="0" w:space="0" w:color="auto"/>
      </w:divBdr>
    </w:div>
    <w:div w:id="1804613008">
      <w:bodyDiv w:val="1"/>
      <w:marLeft w:val="0"/>
      <w:marRight w:val="0"/>
      <w:marTop w:val="0"/>
      <w:marBottom w:val="0"/>
      <w:divBdr>
        <w:top w:val="none" w:sz="0" w:space="0" w:color="auto"/>
        <w:left w:val="none" w:sz="0" w:space="0" w:color="auto"/>
        <w:bottom w:val="none" w:sz="0" w:space="0" w:color="auto"/>
        <w:right w:val="none" w:sz="0" w:space="0" w:color="auto"/>
      </w:divBdr>
    </w:div>
    <w:div w:id="1822650377">
      <w:bodyDiv w:val="1"/>
      <w:marLeft w:val="0"/>
      <w:marRight w:val="0"/>
      <w:marTop w:val="0"/>
      <w:marBottom w:val="0"/>
      <w:divBdr>
        <w:top w:val="none" w:sz="0" w:space="0" w:color="auto"/>
        <w:left w:val="none" w:sz="0" w:space="0" w:color="auto"/>
        <w:bottom w:val="none" w:sz="0" w:space="0" w:color="auto"/>
        <w:right w:val="none" w:sz="0" w:space="0" w:color="auto"/>
      </w:divBdr>
    </w:div>
    <w:div w:id="1824203614">
      <w:bodyDiv w:val="1"/>
      <w:marLeft w:val="0"/>
      <w:marRight w:val="0"/>
      <w:marTop w:val="0"/>
      <w:marBottom w:val="0"/>
      <w:divBdr>
        <w:top w:val="none" w:sz="0" w:space="0" w:color="auto"/>
        <w:left w:val="none" w:sz="0" w:space="0" w:color="auto"/>
        <w:bottom w:val="none" w:sz="0" w:space="0" w:color="auto"/>
        <w:right w:val="none" w:sz="0" w:space="0" w:color="auto"/>
      </w:divBdr>
    </w:div>
    <w:div w:id="1828786677">
      <w:bodyDiv w:val="1"/>
      <w:marLeft w:val="0"/>
      <w:marRight w:val="0"/>
      <w:marTop w:val="0"/>
      <w:marBottom w:val="0"/>
      <w:divBdr>
        <w:top w:val="none" w:sz="0" w:space="0" w:color="auto"/>
        <w:left w:val="none" w:sz="0" w:space="0" w:color="auto"/>
        <w:bottom w:val="none" w:sz="0" w:space="0" w:color="auto"/>
        <w:right w:val="none" w:sz="0" w:space="0" w:color="auto"/>
      </w:divBdr>
    </w:div>
    <w:div w:id="1834489353">
      <w:bodyDiv w:val="1"/>
      <w:marLeft w:val="0"/>
      <w:marRight w:val="0"/>
      <w:marTop w:val="0"/>
      <w:marBottom w:val="0"/>
      <w:divBdr>
        <w:top w:val="none" w:sz="0" w:space="0" w:color="auto"/>
        <w:left w:val="none" w:sz="0" w:space="0" w:color="auto"/>
        <w:bottom w:val="none" w:sz="0" w:space="0" w:color="auto"/>
        <w:right w:val="none" w:sz="0" w:space="0" w:color="auto"/>
      </w:divBdr>
    </w:div>
    <w:div w:id="1837379291">
      <w:bodyDiv w:val="1"/>
      <w:marLeft w:val="0"/>
      <w:marRight w:val="0"/>
      <w:marTop w:val="0"/>
      <w:marBottom w:val="0"/>
      <w:divBdr>
        <w:top w:val="none" w:sz="0" w:space="0" w:color="auto"/>
        <w:left w:val="none" w:sz="0" w:space="0" w:color="auto"/>
        <w:bottom w:val="none" w:sz="0" w:space="0" w:color="auto"/>
        <w:right w:val="none" w:sz="0" w:space="0" w:color="auto"/>
      </w:divBdr>
    </w:div>
    <w:div w:id="1841693512">
      <w:bodyDiv w:val="1"/>
      <w:marLeft w:val="0"/>
      <w:marRight w:val="0"/>
      <w:marTop w:val="0"/>
      <w:marBottom w:val="0"/>
      <w:divBdr>
        <w:top w:val="none" w:sz="0" w:space="0" w:color="auto"/>
        <w:left w:val="none" w:sz="0" w:space="0" w:color="auto"/>
        <w:bottom w:val="none" w:sz="0" w:space="0" w:color="auto"/>
        <w:right w:val="none" w:sz="0" w:space="0" w:color="auto"/>
      </w:divBdr>
    </w:div>
    <w:div w:id="1847549999">
      <w:bodyDiv w:val="1"/>
      <w:marLeft w:val="0"/>
      <w:marRight w:val="0"/>
      <w:marTop w:val="0"/>
      <w:marBottom w:val="0"/>
      <w:divBdr>
        <w:top w:val="none" w:sz="0" w:space="0" w:color="auto"/>
        <w:left w:val="none" w:sz="0" w:space="0" w:color="auto"/>
        <w:bottom w:val="none" w:sz="0" w:space="0" w:color="auto"/>
        <w:right w:val="none" w:sz="0" w:space="0" w:color="auto"/>
      </w:divBdr>
    </w:div>
    <w:div w:id="1860922118">
      <w:bodyDiv w:val="1"/>
      <w:marLeft w:val="0"/>
      <w:marRight w:val="0"/>
      <w:marTop w:val="0"/>
      <w:marBottom w:val="0"/>
      <w:divBdr>
        <w:top w:val="none" w:sz="0" w:space="0" w:color="auto"/>
        <w:left w:val="none" w:sz="0" w:space="0" w:color="auto"/>
        <w:bottom w:val="none" w:sz="0" w:space="0" w:color="auto"/>
        <w:right w:val="none" w:sz="0" w:space="0" w:color="auto"/>
      </w:divBdr>
    </w:div>
    <w:div w:id="1863281460">
      <w:bodyDiv w:val="1"/>
      <w:marLeft w:val="0"/>
      <w:marRight w:val="0"/>
      <w:marTop w:val="0"/>
      <w:marBottom w:val="0"/>
      <w:divBdr>
        <w:top w:val="none" w:sz="0" w:space="0" w:color="auto"/>
        <w:left w:val="none" w:sz="0" w:space="0" w:color="auto"/>
        <w:bottom w:val="none" w:sz="0" w:space="0" w:color="auto"/>
        <w:right w:val="none" w:sz="0" w:space="0" w:color="auto"/>
      </w:divBdr>
    </w:div>
    <w:div w:id="1875382720">
      <w:bodyDiv w:val="1"/>
      <w:marLeft w:val="0"/>
      <w:marRight w:val="0"/>
      <w:marTop w:val="0"/>
      <w:marBottom w:val="0"/>
      <w:divBdr>
        <w:top w:val="none" w:sz="0" w:space="0" w:color="auto"/>
        <w:left w:val="none" w:sz="0" w:space="0" w:color="auto"/>
        <w:bottom w:val="none" w:sz="0" w:space="0" w:color="auto"/>
        <w:right w:val="none" w:sz="0" w:space="0" w:color="auto"/>
      </w:divBdr>
    </w:div>
    <w:div w:id="1880438653">
      <w:bodyDiv w:val="1"/>
      <w:marLeft w:val="0"/>
      <w:marRight w:val="0"/>
      <w:marTop w:val="0"/>
      <w:marBottom w:val="0"/>
      <w:divBdr>
        <w:top w:val="none" w:sz="0" w:space="0" w:color="auto"/>
        <w:left w:val="none" w:sz="0" w:space="0" w:color="auto"/>
        <w:bottom w:val="none" w:sz="0" w:space="0" w:color="auto"/>
        <w:right w:val="none" w:sz="0" w:space="0" w:color="auto"/>
      </w:divBdr>
    </w:div>
    <w:div w:id="1890410546">
      <w:bodyDiv w:val="1"/>
      <w:marLeft w:val="0"/>
      <w:marRight w:val="0"/>
      <w:marTop w:val="0"/>
      <w:marBottom w:val="0"/>
      <w:divBdr>
        <w:top w:val="none" w:sz="0" w:space="0" w:color="auto"/>
        <w:left w:val="none" w:sz="0" w:space="0" w:color="auto"/>
        <w:bottom w:val="none" w:sz="0" w:space="0" w:color="auto"/>
        <w:right w:val="none" w:sz="0" w:space="0" w:color="auto"/>
      </w:divBdr>
    </w:div>
    <w:div w:id="1898322059">
      <w:bodyDiv w:val="1"/>
      <w:marLeft w:val="0"/>
      <w:marRight w:val="0"/>
      <w:marTop w:val="0"/>
      <w:marBottom w:val="0"/>
      <w:divBdr>
        <w:top w:val="none" w:sz="0" w:space="0" w:color="auto"/>
        <w:left w:val="none" w:sz="0" w:space="0" w:color="auto"/>
        <w:bottom w:val="none" w:sz="0" w:space="0" w:color="auto"/>
        <w:right w:val="none" w:sz="0" w:space="0" w:color="auto"/>
      </w:divBdr>
    </w:div>
    <w:div w:id="1915579521">
      <w:bodyDiv w:val="1"/>
      <w:marLeft w:val="0"/>
      <w:marRight w:val="0"/>
      <w:marTop w:val="0"/>
      <w:marBottom w:val="0"/>
      <w:divBdr>
        <w:top w:val="none" w:sz="0" w:space="0" w:color="auto"/>
        <w:left w:val="none" w:sz="0" w:space="0" w:color="auto"/>
        <w:bottom w:val="none" w:sz="0" w:space="0" w:color="auto"/>
        <w:right w:val="none" w:sz="0" w:space="0" w:color="auto"/>
      </w:divBdr>
    </w:div>
    <w:div w:id="1918905875">
      <w:bodyDiv w:val="1"/>
      <w:marLeft w:val="0"/>
      <w:marRight w:val="0"/>
      <w:marTop w:val="0"/>
      <w:marBottom w:val="0"/>
      <w:divBdr>
        <w:top w:val="none" w:sz="0" w:space="0" w:color="auto"/>
        <w:left w:val="none" w:sz="0" w:space="0" w:color="auto"/>
        <w:bottom w:val="none" w:sz="0" w:space="0" w:color="auto"/>
        <w:right w:val="none" w:sz="0" w:space="0" w:color="auto"/>
      </w:divBdr>
    </w:div>
    <w:div w:id="1921526129">
      <w:bodyDiv w:val="1"/>
      <w:marLeft w:val="0"/>
      <w:marRight w:val="0"/>
      <w:marTop w:val="0"/>
      <w:marBottom w:val="0"/>
      <w:divBdr>
        <w:top w:val="none" w:sz="0" w:space="0" w:color="auto"/>
        <w:left w:val="none" w:sz="0" w:space="0" w:color="auto"/>
        <w:bottom w:val="none" w:sz="0" w:space="0" w:color="auto"/>
        <w:right w:val="none" w:sz="0" w:space="0" w:color="auto"/>
      </w:divBdr>
    </w:div>
    <w:div w:id="1924796528">
      <w:bodyDiv w:val="1"/>
      <w:marLeft w:val="0"/>
      <w:marRight w:val="0"/>
      <w:marTop w:val="0"/>
      <w:marBottom w:val="0"/>
      <w:divBdr>
        <w:top w:val="none" w:sz="0" w:space="0" w:color="auto"/>
        <w:left w:val="none" w:sz="0" w:space="0" w:color="auto"/>
        <w:bottom w:val="none" w:sz="0" w:space="0" w:color="auto"/>
        <w:right w:val="none" w:sz="0" w:space="0" w:color="auto"/>
      </w:divBdr>
    </w:div>
    <w:div w:id="1928685195">
      <w:bodyDiv w:val="1"/>
      <w:marLeft w:val="0"/>
      <w:marRight w:val="0"/>
      <w:marTop w:val="0"/>
      <w:marBottom w:val="0"/>
      <w:divBdr>
        <w:top w:val="none" w:sz="0" w:space="0" w:color="auto"/>
        <w:left w:val="none" w:sz="0" w:space="0" w:color="auto"/>
        <w:bottom w:val="none" w:sz="0" w:space="0" w:color="auto"/>
        <w:right w:val="none" w:sz="0" w:space="0" w:color="auto"/>
      </w:divBdr>
    </w:div>
    <w:div w:id="1934967788">
      <w:bodyDiv w:val="1"/>
      <w:marLeft w:val="0"/>
      <w:marRight w:val="0"/>
      <w:marTop w:val="0"/>
      <w:marBottom w:val="0"/>
      <w:divBdr>
        <w:top w:val="none" w:sz="0" w:space="0" w:color="auto"/>
        <w:left w:val="none" w:sz="0" w:space="0" w:color="auto"/>
        <w:bottom w:val="none" w:sz="0" w:space="0" w:color="auto"/>
        <w:right w:val="none" w:sz="0" w:space="0" w:color="auto"/>
      </w:divBdr>
    </w:div>
    <w:div w:id="1939218865">
      <w:bodyDiv w:val="1"/>
      <w:marLeft w:val="0"/>
      <w:marRight w:val="0"/>
      <w:marTop w:val="0"/>
      <w:marBottom w:val="0"/>
      <w:divBdr>
        <w:top w:val="none" w:sz="0" w:space="0" w:color="auto"/>
        <w:left w:val="none" w:sz="0" w:space="0" w:color="auto"/>
        <w:bottom w:val="none" w:sz="0" w:space="0" w:color="auto"/>
        <w:right w:val="none" w:sz="0" w:space="0" w:color="auto"/>
      </w:divBdr>
    </w:div>
    <w:div w:id="1941185451">
      <w:bodyDiv w:val="1"/>
      <w:marLeft w:val="0"/>
      <w:marRight w:val="0"/>
      <w:marTop w:val="0"/>
      <w:marBottom w:val="0"/>
      <w:divBdr>
        <w:top w:val="none" w:sz="0" w:space="0" w:color="auto"/>
        <w:left w:val="none" w:sz="0" w:space="0" w:color="auto"/>
        <w:bottom w:val="none" w:sz="0" w:space="0" w:color="auto"/>
        <w:right w:val="none" w:sz="0" w:space="0" w:color="auto"/>
      </w:divBdr>
    </w:div>
    <w:div w:id="1946501447">
      <w:bodyDiv w:val="1"/>
      <w:marLeft w:val="0"/>
      <w:marRight w:val="0"/>
      <w:marTop w:val="0"/>
      <w:marBottom w:val="0"/>
      <w:divBdr>
        <w:top w:val="none" w:sz="0" w:space="0" w:color="auto"/>
        <w:left w:val="none" w:sz="0" w:space="0" w:color="auto"/>
        <w:bottom w:val="none" w:sz="0" w:space="0" w:color="auto"/>
        <w:right w:val="none" w:sz="0" w:space="0" w:color="auto"/>
      </w:divBdr>
    </w:div>
    <w:div w:id="1951160749">
      <w:bodyDiv w:val="1"/>
      <w:marLeft w:val="0"/>
      <w:marRight w:val="0"/>
      <w:marTop w:val="0"/>
      <w:marBottom w:val="0"/>
      <w:divBdr>
        <w:top w:val="none" w:sz="0" w:space="0" w:color="auto"/>
        <w:left w:val="none" w:sz="0" w:space="0" w:color="auto"/>
        <w:bottom w:val="none" w:sz="0" w:space="0" w:color="auto"/>
        <w:right w:val="none" w:sz="0" w:space="0" w:color="auto"/>
      </w:divBdr>
    </w:div>
    <w:div w:id="1963265682">
      <w:bodyDiv w:val="1"/>
      <w:marLeft w:val="0"/>
      <w:marRight w:val="0"/>
      <w:marTop w:val="0"/>
      <w:marBottom w:val="0"/>
      <w:divBdr>
        <w:top w:val="none" w:sz="0" w:space="0" w:color="auto"/>
        <w:left w:val="none" w:sz="0" w:space="0" w:color="auto"/>
        <w:bottom w:val="none" w:sz="0" w:space="0" w:color="auto"/>
        <w:right w:val="none" w:sz="0" w:space="0" w:color="auto"/>
      </w:divBdr>
    </w:div>
    <w:div w:id="1966154375">
      <w:bodyDiv w:val="1"/>
      <w:marLeft w:val="0"/>
      <w:marRight w:val="0"/>
      <w:marTop w:val="0"/>
      <w:marBottom w:val="0"/>
      <w:divBdr>
        <w:top w:val="none" w:sz="0" w:space="0" w:color="auto"/>
        <w:left w:val="none" w:sz="0" w:space="0" w:color="auto"/>
        <w:bottom w:val="none" w:sz="0" w:space="0" w:color="auto"/>
        <w:right w:val="none" w:sz="0" w:space="0" w:color="auto"/>
      </w:divBdr>
    </w:div>
    <w:div w:id="1968313483">
      <w:bodyDiv w:val="1"/>
      <w:marLeft w:val="0"/>
      <w:marRight w:val="0"/>
      <w:marTop w:val="0"/>
      <w:marBottom w:val="0"/>
      <w:divBdr>
        <w:top w:val="none" w:sz="0" w:space="0" w:color="auto"/>
        <w:left w:val="none" w:sz="0" w:space="0" w:color="auto"/>
        <w:bottom w:val="none" w:sz="0" w:space="0" w:color="auto"/>
        <w:right w:val="none" w:sz="0" w:space="0" w:color="auto"/>
      </w:divBdr>
    </w:div>
    <w:div w:id="1974486221">
      <w:bodyDiv w:val="1"/>
      <w:marLeft w:val="0"/>
      <w:marRight w:val="0"/>
      <w:marTop w:val="0"/>
      <w:marBottom w:val="0"/>
      <w:divBdr>
        <w:top w:val="none" w:sz="0" w:space="0" w:color="auto"/>
        <w:left w:val="none" w:sz="0" w:space="0" w:color="auto"/>
        <w:bottom w:val="none" w:sz="0" w:space="0" w:color="auto"/>
        <w:right w:val="none" w:sz="0" w:space="0" w:color="auto"/>
      </w:divBdr>
    </w:div>
    <w:div w:id="1983804810">
      <w:bodyDiv w:val="1"/>
      <w:marLeft w:val="0"/>
      <w:marRight w:val="0"/>
      <w:marTop w:val="0"/>
      <w:marBottom w:val="0"/>
      <w:divBdr>
        <w:top w:val="none" w:sz="0" w:space="0" w:color="auto"/>
        <w:left w:val="none" w:sz="0" w:space="0" w:color="auto"/>
        <w:bottom w:val="none" w:sz="0" w:space="0" w:color="auto"/>
        <w:right w:val="none" w:sz="0" w:space="0" w:color="auto"/>
      </w:divBdr>
    </w:div>
    <w:div w:id="1986199735">
      <w:bodyDiv w:val="1"/>
      <w:marLeft w:val="0"/>
      <w:marRight w:val="0"/>
      <w:marTop w:val="0"/>
      <w:marBottom w:val="0"/>
      <w:divBdr>
        <w:top w:val="none" w:sz="0" w:space="0" w:color="auto"/>
        <w:left w:val="none" w:sz="0" w:space="0" w:color="auto"/>
        <w:bottom w:val="none" w:sz="0" w:space="0" w:color="auto"/>
        <w:right w:val="none" w:sz="0" w:space="0" w:color="auto"/>
      </w:divBdr>
    </w:div>
    <w:div w:id="1992363766">
      <w:bodyDiv w:val="1"/>
      <w:marLeft w:val="0"/>
      <w:marRight w:val="0"/>
      <w:marTop w:val="0"/>
      <w:marBottom w:val="0"/>
      <w:divBdr>
        <w:top w:val="none" w:sz="0" w:space="0" w:color="auto"/>
        <w:left w:val="none" w:sz="0" w:space="0" w:color="auto"/>
        <w:bottom w:val="none" w:sz="0" w:space="0" w:color="auto"/>
        <w:right w:val="none" w:sz="0" w:space="0" w:color="auto"/>
      </w:divBdr>
    </w:div>
    <w:div w:id="1993678720">
      <w:bodyDiv w:val="1"/>
      <w:marLeft w:val="0"/>
      <w:marRight w:val="0"/>
      <w:marTop w:val="0"/>
      <w:marBottom w:val="0"/>
      <w:divBdr>
        <w:top w:val="none" w:sz="0" w:space="0" w:color="auto"/>
        <w:left w:val="none" w:sz="0" w:space="0" w:color="auto"/>
        <w:bottom w:val="none" w:sz="0" w:space="0" w:color="auto"/>
        <w:right w:val="none" w:sz="0" w:space="0" w:color="auto"/>
      </w:divBdr>
    </w:div>
    <w:div w:id="1994139226">
      <w:bodyDiv w:val="1"/>
      <w:marLeft w:val="0"/>
      <w:marRight w:val="0"/>
      <w:marTop w:val="0"/>
      <w:marBottom w:val="0"/>
      <w:divBdr>
        <w:top w:val="none" w:sz="0" w:space="0" w:color="auto"/>
        <w:left w:val="none" w:sz="0" w:space="0" w:color="auto"/>
        <w:bottom w:val="none" w:sz="0" w:space="0" w:color="auto"/>
        <w:right w:val="none" w:sz="0" w:space="0" w:color="auto"/>
      </w:divBdr>
    </w:div>
    <w:div w:id="1996103948">
      <w:bodyDiv w:val="1"/>
      <w:marLeft w:val="0"/>
      <w:marRight w:val="0"/>
      <w:marTop w:val="0"/>
      <w:marBottom w:val="0"/>
      <w:divBdr>
        <w:top w:val="none" w:sz="0" w:space="0" w:color="auto"/>
        <w:left w:val="none" w:sz="0" w:space="0" w:color="auto"/>
        <w:bottom w:val="none" w:sz="0" w:space="0" w:color="auto"/>
        <w:right w:val="none" w:sz="0" w:space="0" w:color="auto"/>
      </w:divBdr>
    </w:div>
    <w:div w:id="2005891676">
      <w:bodyDiv w:val="1"/>
      <w:marLeft w:val="0"/>
      <w:marRight w:val="0"/>
      <w:marTop w:val="0"/>
      <w:marBottom w:val="0"/>
      <w:divBdr>
        <w:top w:val="none" w:sz="0" w:space="0" w:color="auto"/>
        <w:left w:val="none" w:sz="0" w:space="0" w:color="auto"/>
        <w:bottom w:val="none" w:sz="0" w:space="0" w:color="auto"/>
        <w:right w:val="none" w:sz="0" w:space="0" w:color="auto"/>
      </w:divBdr>
    </w:div>
    <w:div w:id="2007631359">
      <w:bodyDiv w:val="1"/>
      <w:marLeft w:val="0"/>
      <w:marRight w:val="0"/>
      <w:marTop w:val="0"/>
      <w:marBottom w:val="0"/>
      <w:divBdr>
        <w:top w:val="none" w:sz="0" w:space="0" w:color="auto"/>
        <w:left w:val="none" w:sz="0" w:space="0" w:color="auto"/>
        <w:bottom w:val="none" w:sz="0" w:space="0" w:color="auto"/>
        <w:right w:val="none" w:sz="0" w:space="0" w:color="auto"/>
      </w:divBdr>
    </w:div>
    <w:div w:id="2012440193">
      <w:bodyDiv w:val="1"/>
      <w:marLeft w:val="0"/>
      <w:marRight w:val="0"/>
      <w:marTop w:val="0"/>
      <w:marBottom w:val="0"/>
      <w:divBdr>
        <w:top w:val="none" w:sz="0" w:space="0" w:color="auto"/>
        <w:left w:val="none" w:sz="0" w:space="0" w:color="auto"/>
        <w:bottom w:val="none" w:sz="0" w:space="0" w:color="auto"/>
        <w:right w:val="none" w:sz="0" w:space="0" w:color="auto"/>
      </w:divBdr>
    </w:div>
    <w:div w:id="2013027944">
      <w:bodyDiv w:val="1"/>
      <w:marLeft w:val="0"/>
      <w:marRight w:val="0"/>
      <w:marTop w:val="0"/>
      <w:marBottom w:val="0"/>
      <w:divBdr>
        <w:top w:val="none" w:sz="0" w:space="0" w:color="auto"/>
        <w:left w:val="none" w:sz="0" w:space="0" w:color="auto"/>
        <w:bottom w:val="none" w:sz="0" w:space="0" w:color="auto"/>
        <w:right w:val="none" w:sz="0" w:space="0" w:color="auto"/>
      </w:divBdr>
    </w:div>
    <w:div w:id="2013220632">
      <w:bodyDiv w:val="1"/>
      <w:marLeft w:val="0"/>
      <w:marRight w:val="0"/>
      <w:marTop w:val="0"/>
      <w:marBottom w:val="0"/>
      <w:divBdr>
        <w:top w:val="none" w:sz="0" w:space="0" w:color="auto"/>
        <w:left w:val="none" w:sz="0" w:space="0" w:color="auto"/>
        <w:bottom w:val="none" w:sz="0" w:space="0" w:color="auto"/>
        <w:right w:val="none" w:sz="0" w:space="0" w:color="auto"/>
      </w:divBdr>
    </w:div>
    <w:div w:id="2018186859">
      <w:bodyDiv w:val="1"/>
      <w:marLeft w:val="0"/>
      <w:marRight w:val="0"/>
      <w:marTop w:val="0"/>
      <w:marBottom w:val="0"/>
      <w:divBdr>
        <w:top w:val="none" w:sz="0" w:space="0" w:color="auto"/>
        <w:left w:val="none" w:sz="0" w:space="0" w:color="auto"/>
        <w:bottom w:val="none" w:sz="0" w:space="0" w:color="auto"/>
        <w:right w:val="none" w:sz="0" w:space="0" w:color="auto"/>
      </w:divBdr>
    </w:div>
    <w:div w:id="2026864193">
      <w:bodyDiv w:val="1"/>
      <w:marLeft w:val="0"/>
      <w:marRight w:val="0"/>
      <w:marTop w:val="0"/>
      <w:marBottom w:val="0"/>
      <w:divBdr>
        <w:top w:val="none" w:sz="0" w:space="0" w:color="auto"/>
        <w:left w:val="none" w:sz="0" w:space="0" w:color="auto"/>
        <w:bottom w:val="none" w:sz="0" w:space="0" w:color="auto"/>
        <w:right w:val="none" w:sz="0" w:space="0" w:color="auto"/>
      </w:divBdr>
    </w:div>
    <w:div w:id="2028168903">
      <w:bodyDiv w:val="1"/>
      <w:marLeft w:val="0"/>
      <w:marRight w:val="0"/>
      <w:marTop w:val="0"/>
      <w:marBottom w:val="0"/>
      <w:divBdr>
        <w:top w:val="none" w:sz="0" w:space="0" w:color="auto"/>
        <w:left w:val="none" w:sz="0" w:space="0" w:color="auto"/>
        <w:bottom w:val="none" w:sz="0" w:space="0" w:color="auto"/>
        <w:right w:val="none" w:sz="0" w:space="0" w:color="auto"/>
      </w:divBdr>
    </w:div>
    <w:div w:id="2029140152">
      <w:bodyDiv w:val="1"/>
      <w:marLeft w:val="0"/>
      <w:marRight w:val="0"/>
      <w:marTop w:val="0"/>
      <w:marBottom w:val="0"/>
      <w:divBdr>
        <w:top w:val="none" w:sz="0" w:space="0" w:color="auto"/>
        <w:left w:val="none" w:sz="0" w:space="0" w:color="auto"/>
        <w:bottom w:val="none" w:sz="0" w:space="0" w:color="auto"/>
        <w:right w:val="none" w:sz="0" w:space="0" w:color="auto"/>
      </w:divBdr>
    </w:div>
    <w:div w:id="2040231944">
      <w:bodyDiv w:val="1"/>
      <w:marLeft w:val="0"/>
      <w:marRight w:val="0"/>
      <w:marTop w:val="0"/>
      <w:marBottom w:val="0"/>
      <w:divBdr>
        <w:top w:val="none" w:sz="0" w:space="0" w:color="auto"/>
        <w:left w:val="none" w:sz="0" w:space="0" w:color="auto"/>
        <w:bottom w:val="none" w:sz="0" w:space="0" w:color="auto"/>
        <w:right w:val="none" w:sz="0" w:space="0" w:color="auto"/>
      </w:divBdr>
    </w:div>
    <w:div w:id="2047022927">
      <w:bodyDiv w:val="1"/>
      <w:marLeft w:val="0"/>
      <w:marRight w:val="0"/>
      <w:marTop w:val="0"/>
      <w:marBottom w:val="0"/>
      <w:divBdr>
        <w:top w:val="none" w:sz="0" w:space="0" w:color="auto"/>
        <w:left w:val="none" w:sz="0" w:space="0" w:color="auto"/>
        <w:bottom w:val="none" w:sz="0" w:space="0" w:color="auto"/>
        <w:right w:val="none" w:sz="0" w:space="0" w:color="auto"/>
      </w:divBdr>
    </w:div>
    <w:div w:id="2048334415">
      <w:bodyDiv w:val="1"/>
      <w:marLeft w:val="0"/>
      <w:marRight w:val="0"/>
      <w:marTop w:val="0"/>
      <w:marBottom w:val="0"/>
      <w:divBdr>
        <w:top w:val="none" w:sz="0" w:space="0" w:color="auto"/>
        <w:left w:val="none" w:sz="0" w:space="0" w:color="auto"/>
        <w:bottom w:val="none" w:sz="0" w:space="0" w:color="auto"/>
        <w:right w:val="none" w:sz="0" w:space="0" w:color="auto"/>
      </w:divBdr>
    </w:div>
    <w:div w:id="2048751047">
      <w:bodyDiv w:val="1"/>
      <w:marLeft w:val="0"/>
      <w:marRight w:val="0"/>
      <w:marTop w:val="0"/>
      <w:marBottom w:val="0"/>
      <w:divBdr>
        <w:top w:val="none" w:sz="0" w:space="0" w:color="auto"/>
        <w:left w:val="none" w:sz="0" w:space="0" w:color="auto"/>
        <w:bottom w:val="none" w:sz="0" w:space="0" w:color="auto"/>
        <w:right w:val="none" w:sz="0" w:space="0" w:color="auto"/>
      </w:divBdr>
    </w:div>
    <w:div w:id="2060934438">
      <w:bodyDiv w:val="1"/>
      <w:marLeft w:val="0"/>
      <w:marRight w:val="0"/>
      <w:marTop w:val="0"/>
      <w:marBottom w:val="0"/>
      <w:divBdr>
        <w:top w:val="none" w:sz="0" w:space="0" w:color="auto"/>
        <w:left w:val="none" w:sz="0" w:space="0" w:color="auto"/>
        <w:bottom w:val="none" w:sz="0" w:space="0" w:color="auto"/>
        <w:right w:val="none" w:sz="0" w:space="0" w:color="auto"/>
      </w:divBdr>
    </w:div>
    <w:div w:id="2060938185">
      <w:bodyDiv w:val="1"/>
      <w:marLeft w:val="0"/>
      <w:marRight w:val="0"/>
      <w:marTop w:val="0"/>
      <w:marBottom w:val="0"/>
      <w:divBdr>
        <w:top w:val="none" w:sz="0" w:space="0" w:color="auto"/>
        <w:left w:val="none" w:sz="0" w:space="0" w:color="auto"/>
        <w:bottom w:val="none" w:sz="0" w:space="0" w:color="auto"/>
        <w:right w:val="none" w:sz="0" w:space="0" w:color="auto"/>
      </w:divBdr>
    </w:div>
    <w:div w:id="2062516102">
      <w:bodyDiv w:val="1"/>
      <w:marLeft w:val="0"/>
      <w:marRight w:val="0"/>
      <w:marTop w:val="0"/>
      <w:marBottom w:val="0"/>
      <w:divBdr>
        <w:top w:val="none" w:sz="0" w:space="0" w:color="auto"/>
        <w:left w:val="none" w:sz="0" w:space="0" w:color="auto"/>
        <w:bottom w:val="none" w:sz="0" w:space="0" w:color="auto"/>
        <w:right w:val="none" w:sz="0" w:space="0" w:color="auto"/>
      </w:divBdr>
    </w:div>
    <w:div w:id="2063171159">
      <w:bodyDiv w:val="1"/>
      <w:marLeft w:val="0"/>
      <w:marRight w:val="0"/>
      <w:marTop w:val="0"/>
      <w:marBottom w:val="0"/>
      <w:divBdr>
        <w:top w:val="none" w:sz="0" w:space="0" w:color="auto"/>
        <w:left w:val="none" w:sz="0" w:space="0" w:color="auto"/>
        <w:bottom w:val="none" w:sz="0" w:space="0" w:color="auto"/>
        <w:right w:val="none" w:sz="0" w:space="0" w:color="auto"/>
      </w:divBdr>
    </w:div>
    <w:div w:id="2088766821">
      <w:bodyDiv w:val="1"/>
      <w:marLeft w:val="0"/>
      <w:marRight w:val="0"/>
      <w:marTop w:val="0"/>
      <w:marBottom w:val="0"/>
      <w:divBdr>
        <w:top w:val="none" w:sz="0" w:space="0" w:color="auto"/>
        <w:left w:val="none" w:sz="0" w:space="0" w:color="auto"/>
        <w:bottom w:val="none" w:sz="0" w:space="0" w:color="auto"/>
        <w:right w:val="none" w:sz="0" w:space="0" w:color="auto"/>
      </w:divBdr>
    </w:div>
    <w:div w:id="2092391660">
      <w:bodyDiv w:val="1"/>
      <w:marLeft w:val="0"/>
      <w:marRight w:val="0"/>
      <w:marTop w:val="0"/>
      <w:marBottom w:val="0"/>
      <w:divBdr>
        <w:top w:val="none" w:sz="0" w:space="0" w:color="auto"/>
        <w:left w:val="none" w:sz="0" w:space="0" w:color="auto"/>
        <w:bottom w:val="none" w:sz="0" w:space="0" w:color="auto"/>
        <w:right w:val="none" w:sz="0" w:space="0" w:color="auto"/>
      </w:divBdr>
    </w:div>
    <w:div w:id="2109615279">
      <w:bodyDiv w:val="1"/>
      <w:marLeft w:val="0"/>
      <w:marRight w:val="0"/>
      <w:marTop w:val="0"/>
      <w:marBottom w:val="0"/>
      <w:divBdr>
        <w:top w:val="none" w:sz="0" w:space="0" w:color="auto"/>
        <w:left w:val="none" w:sz="0" w:space="0" w:color="auto"/>
        <w:bottom w:val="none" w:sz="0" w:space="0" w:color="auto"/>
        <w:right w:val="none" w:sz="0" w:space="0" w:color="auto"/>
      </w:divBdr>
    </w:div>
    <w:div w:id="2110395736">
      <w:bodyDiv w:val="1"/>
      <w:marLeft w:val="0"/>
      <w:marRight w:val="0"/>
      <w:marTop w:val="0"/>
      <w:marBottom w:val="0"/>
      <w:divBdr>
        <w:top w:val="none" w:sz="0" w:space="0" w:color="auto"/>
        <w:left w:val="none" w:sz="0" w:space="0" w:color="auto"/>
        <w:bottom w:val="none" w:sz="0" w:space="0" w:color="auto"/>
        <w:right w:val="none" w:sz="0" w:space="0" w:color="auto"/>
      </w:divBdr>
    </w:div>
    <w:div w:id="2114007756">
      <w:bodyDiv w:val="1"/>
      <w:marLeft w:val="0"/>
      <w:marRight w:val="0"/>
      <w:marTop w:val="0"/>
      <w:marBottom w:val="0"/>
      <w:divBdr>
        <w:top w:val="none" w:sz="0" w:space="0" w:color="auto"/>
        <w:left w:val="none" w:sz="0" w:space="0" w:color="auto"/>
        <w:bottom w:val="none" w:sz="0" w:space="0" w:color="auto"/>
        <w:right w:val="none" w:sz="0" w:space="0" w:color="auto"/>
      </w:divBdr>
    </w:div>
    <w:div w:id="2114398013">
      <w:bodyDiv w:val="1"/>
      <w:marLeft w:val="0"/>
      <w:marRight w:val="0"/>
      <w:marTop w:val="0"/>
      <w:marBottom w:val="0"/>
      <w:divBdr>
        <w:top w:val="none" w:sz="0" w:space="0" w:color="auto"/>
        <w:left w:val="none" w:sz="0" w:space="0" w:color="auto"/>
        <w:bottom w:val="none" w:sz="0" w:space="0" w:color="auto"/>
        <w:right w:val="none" w:sz="0" w:space="0" w:color="auto"/>
      </w:divBdr>
    </w:div>
    <w:div w:id="2116434977">
      <w:bodyDiv w:val="1"/>
      <w:marLeft w:val="0"/>
      <w:marRight w:val="0"/>
      <w:marTop w:val="0"/>
      <w:marBottom w:val="0"/>
      <w:divBdr>
        <w:top w:val="none" w:sz="0" w:space="0" w:color="auto"/>
        <w:left w:val="none" w:sz="0" w:space="0" w:color="auto"/>
        <w:bottom w:val="none" w:sz="0" w:space="0" w:color="auto"/>
        <w:right w:val="none" w:sz="0" w:space="0" w:color="auto"/>
      </w:divBdr>
    </w:div>
    <w:div w:id="2122677583">
      <w:bodyDiv w:val="1"/>
      <w:marLeft w:val="0"/>
      <w:marRight w:val="0"/>
      <w:marTop w:val="0"/>
      <w:marBottom w:val="0"/>
      <w:divBdr>
        <w:top w:val="none" w:sz="0" w:space="0" w:color="auto"/>
        <w:left w:val="none" w:sz="0" w:space="0" w:color="auto"/>
        <w:bottom w:val="none" w:sz="0" w:space="0" w:color="auto"/>
        <w:right w:val="none" w:sz="0" w:space="0" w:color="auto"/>
      </w:divBdr>
    </w:div>
    <w:div w:id="2127652612">
      <w:bodyDiv w:val="1"/>
      <w:marLeft w:val="0"/>
      <w:marRight w:val="0"/>
      <w:marTop w:val="0"/>
      <w:marBottom w:val="0"/>
      <w:divBdr>
        <w:top w:val="none" w:sz="0" w:space="0" w:color="auto"/>
        <w:left w:val="none" w:sz="0" w:space="0" w:color="auto"/>
        <w:bottom w:val="none" w:sz="0" w:space="0" w:color="auto"/>
        <w:right w:val="none" w:sz="0" w:space="0" w:color="auto"/>
      </w:divBdr>
    </w:div>
    <w:div w:id="2133357625">
      <w:bodyDiv w:val="1"/>
      <w:marLeft w:val="0"/>
      <w:marRight w:val="0"/>
      <w:marTop w:val="0"/>
      <w:marBottom w:val="0"/>
      <w:divBdr>
        <w:top w:val="none" w:sz="0" w:space="0" w:color="auto"/>
        <w:left w:val="none" w:sz="0" w:space="0" w:color="auto"/>
        <w:bottom w:val="none" w:sz="0" w:space="0" w:color="auto"/>
        <w:right w:val="none" w:sz="0" w:space="0" w:color="auto"/>
      </w:divBdr>
    </w:div>
    <w:div w:id="2137596916">
      <w:bodyDiv w:val="1"/>
      <w:marLeft w:val="0"/>
      <w:marRight w:val="0"/>
      <w:marTop w:val="0"/>
      <w:marBottom w:val="0"/>
      <w:divBdr>
        <w:top w:val="none" w:sz="0" w:space="0" w:color="auto"/>
        <w:left w:val="none" w:sz="0" w:space="0" w:color="auto"/>
        <w:bottom w:val="none" w:sz="0" w:space="0" w:color="auto"/>
        <w:right w:val="none" w:sz="0" w:space="0" w:color="auto"/>
      </w:divBdr>
    </w:div>
    <w:div w:id="2140952668">
      <w:bodyDiv w:val="1"/>
      <w:marLeft w:val="0"/>
      <w:marRight w:val="0"/>
      <w:marTop w:val="0"/>
      <w:marBottom w:val="0"/>
      <w:divBdr>
        <w:top w:val="none" w:sz="0" w:space="0" w:color="auto"/>
        <w:left w:val="none" w:sz="0" w:space="0" w:color="auto"/>
        <w:bottom w:val="none" w:sz="0" w:space="0" w:color="auto"/>
        <w:right w:val="none" w:sz="0" w:space="0" w:color="auto"/>
      </w:divBdr>
    </w:div>
    <w:div w:id="214538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mlawshare.co.uk/types/event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julie.scheller@freeths.co.u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lawshare.co.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ulie.scheller@freeths.co.uk"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ulie.scheller@freeths.co.uk"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EM Lawshare">
      <a:dk1>
        <a:sysClr val="windowText" lastClr="000000"/>
      </a:dk1>
      <a:lt1>
        <a:sysClr val="window" lastClr="FFFFFF"/>
      </a:lt1>
      <a:dk2>
        <a:srgbClr val="44546A"/>
      </a:dk2>
      <a:lt2>
        <a:srgbClr val="E7E6E6"/>
      </a:lt2>
      <a:accent1>
        <a:srgbClr val="95C11F"/>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E6AAE4-F741-4A88-9675-ED0E59CE0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6</Pages>
  <Words>20283</Words>
  <Characters>115616</Characters>
  <Application>Microsoft Office Word</Application>
  <DocSecurity>4</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ter</dc:creator>
  <cp:keywords/>
  <dc:description/>
  <cp:lastModifiedBy>Rachel Pewsey</cp:lastModifiedBy>
  <cp:revision>2</cp:revision>
  <cp:lastPrinted>2019-02-22T16:08:00Z</cp:lastPrinted>
  <dcterms:created xsi:type="dcterms:W3CDTF">2021-09-07T13:20:00Z</dcterms:created>
  <dcterms:modified xsi:type="dcterms:W3CDTF">2021-09-07T13:20:00Z</dcterms:modified>
</cp:coreProperties>
</file>